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86C5C" w14:textId="77777777" w:rsidR="00446E18" w:rsidRPr="00524122" w:rsidRDefault="00446E18" w:rsidP="00446E18">
      <w:pPr>
        <w:pStyle w:val="Title"/>
        <w:rPr>
          <w:lang w:val="es-ES"/>
        </w:rPr>
      </w:pPr>
      <w:r w:rsidRPr="00524122">
        <w:rPr>
          <w:b w:val="0"/>
          <w:bCs/>
          <w:color w:val="00345A" w:themeColor="accent2" w:themeShade="80"/>
          <w:lang w:val="es-ES"/>
        </w:rPr>
        <w:t xml:space="preserve">Perfil de País </w:t>
      </w:r>
      <w:r w:rsidRPr="00524122">
        <w:rPr>
          <w:b w:val="0"/>
          <w:color w:val="00345A" w:themeColor="accent2" w:themeShade="80"/>
          <w:lang w:val="es-ES"/>
        </w:rPr>
        <w:t>del Convenio sobre Sustracción de Niños de 1980</w:t>
      </w:r>
    </w:p>
    <w:p w14:paraId="11E1F525" w14:textId="77777777" w:rsidR="00446E18" w:rsidRPr="00524122" w:rsidRDefault="00446E18" w:rsidP="00446E18">
      <w:pPr>
        <w:pStyle w:val="Heading1"/>
        <w:jc w:val="center"/>
        <w:rPr>
          <w:lang w:val="es-ES"/>
        </w:rPr>
      </w:pPr>
      <w:bookmarkStart w:id="0" w:name="_Toc225337850"/>
      <w:r w:rsidRPr="00524122">
        <w:rPr>
          <w:lang w:val="es-ES"/>
        </w:rPr>
        <w:t>Prólogo al Perfil de País</w:t>
      </w:r>
      <w:bookmarkEnd w:id="0"/>
    </w:p>
    <w:p w14:paraId="24863940" w14:textId="77777777" w:rsidR="00446E18" w:rsidRPr="00524122" w:rsidRDefault="00446E18" w:rsidP="00446E18">
      <w:pPr>
        <w:spacing w:before="0" w:after="0"/>
        <w:jc w:val="left"/>
        <w:rPr>
          <w:rFonts w:ascii="Verdana" w:eastAsia="Times New Roman" w:hAnsi="Verdana" w:cs="Times New Roman"/>
          <w:b/>
          <w:sz w:val="20"/>
          <w:szCs w:val="20"/>
          <w:lang w:val="es-ES"/>
        </w:rPr>
      </w:pPr>
    </w:p>
    <w:p w14:paraId="4C4F178D" w14:textId="77777777" w:rsidR="00446E18" w:rsidRPr="00524122" w:rsidRDefault="00446E18" w:rsidP="00446E18">
      <w:pPr>
        <w:spacing w:before="0" w:after="0" w:line="276" w:lineRule="auto"/>
        <w:rPr>
          <w:rFonts w:ascii="Franklin Gothic Book" w:eastAsia="Times New Roman" w:hAnsi="Franklin Gothic Book" w:cs="Times New Roman"/>
          <w:iCs/>
          <w:lang w:val="es-ES"/>
        </w:rPr>
      </w:pPr>
      <w:r w:rsidRPr="00524122">
        <w:rPr>
          <w:rFonts w:ascii="Franklin Gothic Book" w:eastAsia="Times New Roman" w:hAnsi="Franklin Gothic Book" w:cs="Times New Roman"/>
          <w:lang w:val="es-ES"/>
        </w:rPr>
        <w:t>El presente Perfil de País</w:t>
      </w:r>
      <w:r w:rsidRPr="00524122">
        <w:rPr>
          <w:rFonts w:ascii="Franklin Gothic Book" w:eastAsia="Times New Roman" w:hAnsi="Franklin Gothic Book" w:cs="Times New Roman"/>
          <w:vertAlign w:val="superscript"/>
          <w:lang w:val="es-ES"/>
        </w:rPr>
        <w:footnoteReference w:id="2"/>
      </w:r>
      <w:r w:rsidRPr="00524122">
        <w:rPr>
          <w:rFonts w:ascii="Franklin Gothic Book" w:eastAsia="Times New Roman" w:hAnsi="Franklin Gothic Book" w:cs="Times New Roman"/>
          <w:lang w:val="es-ES"/>
        </w:rPr>
        <w:t xml:space="preserve"> debe ser empleado por los Estados contratantes</w:t>
      </w:r>
      <w:r w:rsidRPr="00524122">
        <w:rPr>
          <w:rFonts w:ascii="Franklin Gothic Book" w:eastAsia="Times New Roman" w:hAnsi="Franklin Gothic Book" w:cs="Times New Roman"/>
          <w:vertAlign w:val="superscript"/>
          <w:lang w:val="es-ES"/>
        </w:rPr>
        <w:footnoteReference w:id="3"/>
      </w:r>
      <w:r w:rsidRPr="00524122">
        <w:rPr>
          <w:rFonts w:ascii="Franklin Gothic Book" w:eastAsia="Times New Roman" w:hAnsi="Franklin Gothic Book" w:cs="Times New Roman"/>
          <w:lang w:val="es-ES"/>
        </w:rPr>
        <w:t xml:space="preserve"> con el fin de ayudar al cumplimiento de las obligaciones contenidas en el artículo 7 del </w:t>
      </w:r>
      <w:r w:rsidRPr="00524122">
        <w:rPr>
          <w:rFonts w:ascii="Franklin Gothic Book" w:eastAsia="Times New Roman" w:hAnsi="Franklin Gothic Book" w:cs="Times New Roman"/>
          <w:i/>
          <w:lang w:val="es-ES"/>
        </w:rPr>
        <w:t xml:space="preserve">Convenio de 25 de octubre de 1980 sobre los Aspectos Civiles de la Sustracción Internacional de Menores </w:t>
      </w:r>
      <w:r w:rsidRPr="00524122">
        <w:rPr>
          <w:rFonts w:ascii="Franklin Gothic Book" w:eastAsia="Times New Roman" w:hAnsi="Franklin Gothic Book" w:cs="Times New Roman"/>
          <w:iCs/>
          <w:lang w:val="es-ES"/>
        </w:rPr>
        <w:t xml:space="preserve">(Convenio sobre Sustracción de Niños de 1980 o Convenio). </w:t>
      </w:r>
      <w:r w:rsidRPr="00524122">
        <w:rPr>
          <w:rFonts w:ascii="Franklin Gothic Book" w:eastAsia="Times New Roman" w:hAnsi="Franklin Gothic Book" w:cs="Times New Roman"/>
          <w:lang w:val="es-ES"/>
        </w:rPr>
        <w:t xml:space="preserve">En particular, se espera que el Perfil de País ayude a los Estados contratantes a cumplir con sus obligaciones en virtud de los artículos </w:t>
      </w:r>
      <w:r w:rsidRPr="00524122">
        <w:rPr>
          <w:rFonts w:ascii="Franklin Gothic Book" w:eastAsia="Times New Roman" w:hAnsi="Franklin Gothic Book" w:cs="Times New Roman"/>
          <w:iCs/>
          <w:lang w:val="es-ES"/>
        </w:rPr>
        <w:t>7(2)(e) y 7(2)(i) del Convenio, a saber:</w:t>
      </w:r>
    </w:p>
    <w:p w14:paraId="11476B1F" w14:textId="77777777" w:rsidR="00446E18" w:rsidRPr="00524122" w:rsidRDefault="00446E18" w:rsidP="00446E18">
      <w:pPr>
        <w:numPr>
          <w:ilvl w:val="0"/>
          <w:numId w:val="41"/>
        </w:numPr>
        <w:spacing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iCs/>
          <w:lang w:val="es-ES"/>
        </w:rPr>
        <w:t>facilitar información general sobre la legislación de su país relativa a la aplicación del Convenio; y</w:t>
      </w:r>
    </w:p>
    <w:p w14:paraId="7BE53124" w14:textId="77777777" w:rsidR="00446E18" w:rsidRPr="00524122" w:rsidRDefault="00446E18" w:rsidP="00446E18">
      <w:pPr>
        <w:numPr>
          <w:ilvl w:val="0"/>
          <w:numId w:val="41"/>
        </w:numPr>
        <w:spacing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iCs/>
          <w:lang w:val="es-ES"/>
        </w:rPr>
        <w:t>mantener informadas a otras Autoridades Centrales sobre la aplicación del Convenio y eliminar los obstáculos que puedan oponerse a dicha aplicación.</w:t>
      </w:r>
    </w:p>
    <w:p w14:paraId="229B2AB7" w14:textId="77777777" w:rsidR="00446E18" w:rsidRPr="00524122" w:rsidRDefault="00446E18" w:rsidP="00446E18">
      <w:pPr>
        <w:spacing w:before="0" w:after="0"/>
        <w:rPr>
          <w:rFonts w:ascii="Franklin Gothic Book" w:eastAsia="Times New Roman" w:hAnsi="Franklin Gothic Book" w:cs="Times New Roman"/>
          <w:lang w:val="es-ES"/>
        </w:rPr>
      </w:pPr>
    </w:p>
    <w:p w14:paraId="35C2730A" w14:textId="77777777" w:rsidR="00446E18" w:rsidRPr="00524122" w:rsidRDefault="00446E18" w:rsidP="00446E18">
      <w:p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El Perfil de País tiene por objeto ayudar al funcionamiento práctico del Convenio. Se espera que facilite:</w:t>
      </w:r>
    </w:p>
    <w:p w14:paraId="7FC42830" w14:textId="77777777" w:rsidR="00446E18" w:rsidRPr="00524122" w:rsidRDefault="00446E18" w:rsidP="00446E18">
      <w:pPr>
        <w:numPr>
          <w:ilvl w:val="0"/>
          <w:numId w:val="50"/>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el intercambio de información entre Estados contratantes;</w:t>
      </w:r>
    </w:p>
    <w:p w14:paraId="2346A64F" w14:textId="77777777" w:rsidR="00446E18" w:rsidRPr="00524122" w:rsidRDefault="00446E18" w:rsidP="00446E18">
      <w:pPr>
        <w:numPr>
          <w:ilvl w:val="0"/>
          <w:numId w:val="50"/>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el conocimiento por parte de las Autoridades Centrales en la prestación de sus servicios en virtud del </w:t>
      </w:r>
      <w:r w:rsidRPr="00524122">
        <w:rPr>
          <w:rFonts w:ascii="Franklin Gothic Book" w:eastAsia="Times New Roman" w:hAnsi="Franklin Gothic Book" w:cs="Times New Roman"/>
          <w:iCs/>
          <w:lang w:val="es-ES"/>
        </w:rPr>
        <w:t>Convenio sobre Sustracción de Niños de 1980</w:t>
      </w:r>
      <w:r w:rsidRPr="00524122">
        <w:rPr>
          <w:rFonts w:ascii="Franklin Gothic Book" w:eastAsia="Times New Roman" w:hAnsi="Franklin Gothic Book" w:cs="Times New Roman"/>
          <w:lang w:val="es-ES"/>
        </w:rPr>
        <w:t xml:space="preserve">; </w:t>
      </w:r>
    </w:p>
    <w:p w14:paraId="6866FBB0" w14:textId="77777777" w:rsidR="00446E18" w:rsidRPr="00524122" w:rsidRDefault="00446E18" w:rsidP="00446E18">
      <w:pPr>
        <w:numPr>
          <w:ilvl w:val="0"/>
          <w:numId w:val="50"/>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la traducción a bajo costo de la información proporcionada por los Estados contratantes al inglés, francés, español y otros idiomas según lo exijan los Estados contratantes; y</w:t>
      </w:r>
    </w:p>
    <w:p w14:paraId="51D28AB8" w14:textId="77777777" w:rsidR="00446E18" w:rsidRPr="00524122" w:rsidRDefault="00446E18" w:rsidP="00446E18">
      <w:pPr>
        <w:numPr>
          <w:ilvl w:val="0"/>
          <w:numId w:val="50"/>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la actualización oportuna de la información proporcionada.</w:t>
      </w:r>
    </w:p>
    <w:p w14:paraId="15209162" w14:textId="77777777" w:rsidR="00446E18" w:rsidRPr="00524122" w:rsidRDefault="00446E18" w:rsidP="00446E18">
      <w:pPr>
        <w:spacing w:before="0" w:after="0"/>
        <w:rPr>
          <w:rFonts w:ascii="Franklin Gothic Book" w:eastAsia="Times New Roman" w:hAnsi="Franklin Gothic Book" w:cs="Times New Roman"/>
          <w:lang w:val="es-ES"/>
        </w:rPr>
      </w:pPr>
    </w:p>
    <w:p w14:paraId="1D761C98" w14:textId="77777777" w:rsidR="00446E18" w:rsidRPr="00524122" w:rsidRDefault="00446E18" w:rsidP="00446E18">
      <w:pPr>
        <w:spacing w:before="0" w:after="0"/>
        <w:rPr>
          <w:rFonts w:ascii="Franklin Gothic Book" w:eastAsia="Times New Roman" w:hAnsi="Franklin Gothic Book" w:cs="Times New Roman"/>
          <w:b/>
          <w:bCs/>
          <w:lang w:val="es-ES"/>
        </w:rPr>
      </w:pPr>
      <w:r w:rsidRPr="00524122">
        <w:rPr>
          <w:rFonts w:ascii="Franklin Gothic Book" w:eastAsia="Times New Roman" w:hAnsi="Franklin Gothic Book" w:cs="Times New Roman"/>
          <w:b/>
          <w:bCs/>
          <w:lang w:val="es-ES"/>
        </w:rPr>
        <w:t xml:space="preserve">NUEVOS ESTADOS ADHERENTES: </w:t>
      </w:r>
    </w:p>
    <w:p w14:paraId="5733AB57" w14:textId="77777777" w:rsidR="00446E18" w:rsidRPr="00524122" w:rsidRDefault="00446E18" w:rsidP="00446E18">
      <w:pPr>
        <w:spacing w:before="0" w:after="0"/>
        <w:rPr>
          <w:rFonts w:ascii="Franklin Gothic Book" w:eastAsia="Times New Roman" w:hAnsi="Franklin Gothic Book" w:cs="Times New Roman"/>
          <w:lang w:val="es-ES"/>
        </w:rPr>
      </w:pPr>
    </w:p>
    <w:p w14:paraId="74410451" w14:textId="77777777" w:rsidR="00446E18" w:rsidRPr="00524122" w:rsidRDefault="00446E18" w:rsidP="00446E18">
      <w:p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Debe tenerse en cuenta que el Perfil de País no reemplaza el </w:t>
      </w:r>
      <w:r w:rsidRPr="00524122">
        <w:rPr>
          <w:rFonts w:ascii="Franklin Gothic Book" w:eastAsia="Times New Roman" w:hAnsi="Franklin Gothic Book" w:cs="Times New Roman"/>
          <w:i/>
          <w:lang w:val="es-ES"/>
        </w:rPr>
        <w:t xml:space="preserve">“Cuestionario estándar para los nuevos Estados adherentes” </w:t>
      </w:r>
      <w:r w:rsidRPr="00524122">
        <w:rPr>
          <w:rFonts w:ascii="Franklin Gothic Book" w:eastAsia="Times New Roman" w:hAnsi="Franklin Gothic Book" w:cs="Times New Roman"/>
          <w:lang w:val="es-ES"/>
        </w:rPr>
        <w:t xml:space="preserve">(disponible en </w:t>
      </w:r>
      <w:hyperlink r:id="rId11" w:history="1">
        <w:r w:rsidRPr="00524122">
          <w:rPr>
            <w:rStyle w:val="Hyperlink"/>
            <w:rFonts w:ascii="Franklin Gothic Book" w:eastAsia="Times New Roman" w:hAnsi="Franklin Gothic Book" w:cs="Times New Roman"/>
            <w:lang w:val="es-ES"/>
          </w:rPr>
          <w:t>www.hcch.net</w:t>
        </w:r>
      </w:hyperlink>
      <w:r w:rsidRPr="00524122">
        <w:rPr>
          <w:rFonts w:ascii="Franklin Gothic Book" w:eastAsia="Times New Roman" w:hAnsi="Franklin Gothic Book" w:cs="Times New Roman"/>
          <w:lang w:val="es-ES"/>
        </w:rPr>
        <w:t xml:space="preserve"> en la</w:t>
      </w:r>
      <w:r>
        <w:rPr>
          <w:rFonts w:ascii="Franklin Gothic Book" w:eastAsia="Times New Roman" w:hAnsi="Franklin Gothic Book" w:cs="Times New Roman"/>
          <w:lang w:val="es-ES"/>
        </w:rPr>
        <w:t xml:space="preserve"> </w:t>
      </w:r>
      <w:r w:rsidRPr="00524122">
        <w:rPr>
          <w:rFonts w:ascii="Franklin Gothic Book" w:eastAsia="Times New Roman" w:hAnsi="Franklin Gothic Book" w:cs="Times New Roman"/>
          <w:lang w:val="es-ES"/>
        </w:rPr>
        <w:t>“Sección Sustracción de Niños”, luego “Cuestionarios y respuestas”).</w:t>
      </w:r>
      <w:r w:rsidRPr="00524122">
        <w:rPr>
          <w:rFonts w:ascii="Franklin Gothic Book" w:eastAsia="Times New Roman" w:hAnsi="Franklin Gothic Book" w:cs="Times New Roman"/>
          <w:i/>
          <w:lang w:val="es-ES"/>
        </w:rPr>
        <w:t xml:space="preserve"> </w:t>
      </w:r>
      <w:r w:rsidRPr="00524122">
        <w:rPr>
          <w:rFonts w:ascii="Franklin Gothic Book" w:eastAsia="Times New Roman" w:hAnsi="Franklin Gothic Book" w:cs="Times New Roman"/>
          <w:lang w:val="es-ES"/>
        </w:rPr>
        <w:t>El Cuestionario Estándar proporciona medios para que los nuevos Estados adherentes describan, pronta y sucintamente, las medidas tomadas en sus Estados para garantizar el cumplimiento de las obligaciones del Convenio y para garantizar el funcionamiento práctico efectivo del Convenio en sus Estados. De tal modo asiste a los Estados que ya son Parte en el Convenio con su decisión de aceptar una adhesión.</w:t>
      </w:r>
    </w:p>
    <w:p w14:paraId="7D4F7DD9" w14:textId="77777777" w:rsidR="00446E18" w:rsidRPr="00524122" w:rsidRDefault="00446E18" w:rsidP="00446E18">
      <w:pPr>
        <w:spacing w:before="0" w:after="0" w:line="276" w:lineRule="auto"/>
        <w:rPr>
          <w:rFonts w:ascii="Franklin Gothic Book" w:eastAsia="Times New Roman" w:hAnsi="Franklin Gothic Book" w:cs="Times New Roman"/>
          <w:lang w:val="es-ES"/>
        </w:rPr>
      </w:pPr>
    </w:p>
    <w:p w14:paraId="6D9BF9B8" w14:textId="77777777" w:rsidR="00446E18" w:rsidRPr="00524122" w:rsidRDefault="00446E18" w:rsidP="00446E18">
      <w:pPr>
        <w:spacing w:before="0" w:after="0" w:line="276" w:lineRule="auto"/>
        <w:rPr>
          <w:rFonts w:ascii="Franklin Gothic Book" w:eastAsia="Times New Roman" w:hAnsi="Franklin Gothic Book" w:cs="Times New Roman"/>
          <w:i/>
          <w:lang w:val="es-ES"/>
        </w:rPr>
      </w:pPr>
      <w:r w:rsidRPr="00524122">
        <w:rPr>
          <w:rFonts w:ascii="Franklin Gothic Book" w:eastAsia="Times New Roman" w:hAnsi="Franklin Gothic Book" w:cs="Times New Roman"/>
          <w:lang w:val="es-ES"/>
        </w:rPr>
        <w:t>Se alienta a los nuevos Estados adherentes a completar el presente Perfil de País en su totalidad lo antes posible.</w:t>
      </w:r>
    </w:p>
    <w:p w14:paraId="13C80CD8" w14:textId="77777777" w:rsidR="00446E18" w:rsidRPr="00524122" w:rsidRDefault="00446E18" w:rsidP="00446E18">
      <w:pPr>
        <w:spacing w:before="0" w:after="0"/>
        <w:rPr>
          <w:rFonts w:ascii="Franklin Gothic Book" w:eastAsia="Times New Roman" w:hAnsi="Franklin Gothic Book" w:cs="Times New Roman"/>
          <w:lang w:val="es-ES"/>
        </w:rPr>
      </w:pPr>
    </w:p>
    <w:p w14:paraId="7CA17DD3" w14:textId="77777777" w:rsidR="00446E18" w:rsidRPr="00524122" w:rsidRDefault="00446E18" w:rsidP="00446E18">
      <w:pPr>
        <w:spacing w:before="0" w:after="0"/>
        <w:rPr>
          <w:rFonts w:ascii="Franklin Gothic Book" w:eastAsia="Times New Roman" w:hAnsi="Franklin Gothic Book" w:cs="Times New Roman"/>
          <w:b/>
          <w:bCs/>
          <w:lang w:val="es-ES"/>
        </w:rPr>
      </w:pPr>
      <w:r w:rsidRPr="00524122">
        <w:rPr>
          <w:rFonts w:ascii="Franklin Gothic Book" w:eastAsia="Times New Roman" w:hAnsi="Franklin Gothic Book" w:cs="Times New Roman"/>
          <w:b/>
          <w:bCs/>
          <w:lang w:val="es-ES"/>
        </w:rPr>
        <w:t xml:space="preserve">INSTRUCCIONES: </w:t>
      </w:r>
    </w:p>
    <w:p w14:paraId="5A65132B" w14:textId="77777777" w:rsidR="00446E18" w:rsidRPr="00524122" w:rsidRDefault="00446E18" w:rsidP="00446E18">
      <w:pPr>
        <w:spacing w:before="0" w:after="0"/>
        <w:rPr>
          <w:rFonts w:ascii="Franklin Gothic Book" w:eastAsia="Times New Roman" w:hAnsi="Franklin Gothic Book" w:cs="Times New Roman"/>
          <w:lang w:val="es-ES"/>
        </w:rPr>
      </w:pPr>
    </w:p>
    <w:p w14:paraId="729D3AD9" w14:textId="77777777"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Por favor, marque la casilla que mejor represente el régimen de su Estado:</w:t>
      </w:r>
    </w:p>
    <w:p w14:paraId="14E79C0F" w14:textId="77777777" w:rsidR="00446E18" w:rsidRPr="00524122" w:rsidRDefault="00446E18" w:rsidP="00446E18">
      <w:pPr>
        <w:numPr>
          <w:ilvl w:val="0"/>
          <w:numId w:val="42"/>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Cuando la respuesta requiera un ‘Sí’ o un ‘No’, por favor marque solo </w:t>
      </w:r>
      <w:r w:rsidRPr="00524122">
        <w:rPr>
          <w:rFonts w:ascii="Franklin Gothic Book" w:eastAsia="Times New Roman" w:hAnsi="Franklin Gothic Book" w:cs="Times New Roman"/>
          <w:u w:val="single"/>
          <w:lang w:val="es-ES"/>
        </w:rPr>
        <w:t>una</w:t>
      </w:r>
      <w:r w:rsidRPr="00524122">
        <w:rPr>
          <w:rFonts w:ascii="Franklin Gothic Book" w:eastAsia="Times New Roman" w:hAnsi="Franklin Gothic Book" w:cs="Times New Roman"/>
          <w:lang w:val="es-ES"/>
        </w:rPr>
        <w:t xml:space="preserve"> casilla.</w:t>
      </w:r>
    </w:p>
    <w:p w14:paraId="145A9D6E" w14:textId="77777777" w:rsidR="00446E18" w:rsidRPr="00524122" w:rsidRDefault="00446E18" w:rsidP="00446E18">
      <w:pPr>
        <w:numPr>
          <w:ilvl w:val="0"/>
          <w:numId w:val="42"/>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Para el resto de las preguntas, puede ser necesario marcar más de una casilla.</w:t>
      </w:r>
    </w:p>
    <w:p w14:paraId="73563E5A" w14:textId="77777777" w:rsidR="00446E18" w:rsidRPr="00524122" w:rsidRDefault="00446E18" w:rsidP="00446E18">
      <w:pPr>
        <w:spacing w:before="0" w:after="0" w:line="276" w:lineRule="auto"/>
        <w:ind w:left="360"/>
        <w:rPr>
          <w:rFonts w:ascii="Franklin Gothic Book" w:eastAsia="Times New Roman" w:hAnsi="Franklin Gothic Book" w:cs="Times New Roman"/>
          <w:lang w:val="es-ES"/>
        </w:rPr>
      </w:pPr>
    </w:p>
    <w:p w14:paraId="4EA30824" w14:textId="77777777"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lastRenderedPageBreak/>
        <w:t>Por favor, especifique, cuando corresponda, las disposiciones pertinentes de su legislación interna e indique cómo acceder a esta legislación, por ejemplo, vía sitio web, o provea una copia de la legislación.</w:t>
      </w:r>
    </w:p>
    <w:p w14:paraId="5F7C3A3F" w14:textId="77777777" w:rsidR="00446E18" w:rsidRPr="00524122" w:rsidRDefault="00446E18" w:rsidP="00446E18">
      <w:pPr>
        <w:spacing w:before="0" w:after="0" w:line="276" w:lineRule="auto"/>
        <w:ind w:left="360"/>
        <w:rPr>
          <w:rFonts w:ascii="Franklin Gothic Book" w:eastAsia="Times New Roman" w:hAnsi="Franklin Gothic Book" w:cs="Times New Roman"/>
          <w:lang w:val="es-ES"/>
        </w:rPr>
      </w:pPr>
    </w:p>
    <w:p w14:paraId="3BD375AD" w14:textId="77777777"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Por favor complete un perfil distinto para cada unidad territorial en caso de que existan diferencias significativas en el contenido y funcionamiento de las leyes de cada una. </w:t>
      </w:r>
    </w:p>
    <w:p w14:paraId="3A56522D" w14:textId="77777777" w:rsidR="00446E18" w:rsidRPr="00524122" w:rsidRDefault="00446E18" w:rsidP="00446E18">
      <w:pPr>
        <w:spacing w:before="0" w:after="0" w:line="276" w:lineRule="auto"/>
        <w:ind w:left="360"/>
        <w:rPr>
          <w:rFonts w:ascii="Franklin Gothic Book" w:eastAsia="Times New Roman" w:hAnsi="Franklin Gothic Book" w:cs="Times New Roman"/>
          <w:lang w:val="es-ES"/>
        </w:rPr>
      </w:pPr>
    </w:p>
    <w:p w14:paraId="1C9B6A82" w14:textId="77777777"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Por favor, tenga en cuenta que la información contenida en el Perfil de País </w:t>
      </w:r>
      <w:r w:rsidRPr="00524122">
        <w:rPr>
          <w:rFonts w:ascii="Franklin Gothic Book" w:eastAsia="Times New Roman" w:hAnsi="Franklin Gothic Book" w:cs="Times New Roman"/>
          <w:b/>
          <w:lang w:val="es-ES"/>
        </w:rPr>
        <w:t>es solo información de carácter general</w:t>
      </w:r>
      <w:r w:rsidRPr="00524122">
        <w:rPr>
          <w:rFonts w:ascii="Franklin Gothic Book" w:eastAsia="Times New Roman" w:hAnsi="Franklin Gothic Book" w:cs="Times New Roman"/>
          <w:lang w:val="es-ES"/>
        </w:rPr>
        <w:t>. El propósito del Perfil de País es ayudar al funcionamiento práctico del Convenio y no ofrecer un panorama global del ordenamiento jurídico de cada Estado contratante. Por favor, tenga en cuenta esto cuando complete el Perfil de País y cuando utilice el Perfil de País de otros Estados contratantes. Para aclaraciones o asesoramiento específico, por favor comuníquese con la Autoridad Central pertinente.</w:t>
      </w:r>
    </w:p>
    <w:p w14:paraId="1151AEC2" w14:textId="77777777" w:rsidR="00446E18" w:rsidRPr="00524122" w:rsidRDefault="00446E18" w:rsidP="00446E18">
      <w:pPr>
        <w:spacing w:before="0" w:after="0" w:line="276" w:lineRule="auto"/>
        <w:ind w:left="360"/>
        <w:rPr>
          <w:rFonts w:ascii="Franklin Gothic Book" w:eastAsia="Times New Roman" w:hAnsi="Franklin Gothic Book" w:cs="Times New Roman"/>
          <w:lang w:val="es-ES"/>
        </w:rPr>
      </w:pPr>
    </w:p>
    <w:p w14:paraId="05A9FE6E" w14:textId="77777777"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Los Estados contratantes son los únicos responsables de actualizar la información contenida en sus Perfiles de País. Sin embargo, la Oficina Permanente de la Conferencia de La Haya de Derecho Internacional Privado (HCCH) recordará a los Estados de estas actualizaciones.</w:t>
      </w:r>
    </w:p>
    <w:p w14:paraId="65926D0B" w14:textId="77777777" w:rsidR="00446E18" w:rsidRPr="00524122" w:rsidRDefault="00446E18" w:rsidP="00446E18">
      <w:pPr>
        <w:spacing w:before="0" w:after="0" w:line="276" w:lineRule="auto"/>
        <w:ind w:left="360"/>
        <w:rPr>
          <w:rFonts w:ascii="Franklin Gothic Book" w:eastAsia="Times New Roman" w:hAnsi="Franklin Gothic Book" w:cs="Times New Roman"/>
          <w:lang w:val="es-ES"/>
        </w:rPr>
      </w:pPr>
    </w:p>
    <w:p w14:paraId="3D6E29D8" w14:textId="77777777"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Los Perfiles de País completados serán publicados en el sitio web de la HCCH (</w:t>
      </w:r>
      <w:hyperlink r:id="rId12" w:history="1">
        <w:r w:rsidRPr="00524122">
          <w:rPr>
            <w:rStyle w:val="Hyperlink"/>
            <w:rFonts w:ascii="Franklin Gothic Book" w:eastAsia="Times New Roman" w:hAnsi="Franklin Gothic Book" w:cs="Times New Roman"/>
            <w:lang w:val="es-ES"/>
          </w:rPr>
          <w:t>www.hcch.net</w:t>
        </w:r>
      </w:hyperlink>
      <w:r w:rsidRPr="00524122">
        <w:rPr>
          <w:rFonts w:ascii="Franklin Gothic Book" w:eastAsia="Times New Roman" w:hAnsi="Franklin Gothic Book" w:cs="Times New Roman"/>
          <w:lang w:val="es-ES"/>
        </w:rPr>
        <w:t xml:space="preserve">). </w:t>
      </w:r>
    </w:p>
    <w:p w14:paraId="46481E0F" w14:textId="77777777" w:rsidR="00446E18" w:rsidRPr="00524122" w:rsidRDefault="00446E18" w:rsidP="00446E18">
      <w:pPr>
        <w:spacing w:before="0" w:after="0" w:line="276" w:lineRule="auto"/>
        <w:ind w:left="360"/>
        <w:rPr>
          <w:rFonts w:ascii="Franklin Gothic Book" w:eastAsia="Times New Roman" w:hAnsi="Franklin Gothic Book" w:cs="Times New Roman"/>
          <w:lang w:val="es-ES"/>
        </w:rPr>
      </w:pPr>
    </w:p>
    <w:p w14:paraId="57B5F014" w14:textId="77777777"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La Oficina Permanente de la HCCH ha preparado una serie de recursos que podrán ayudar a los Estados en la puesta en práctica y el funcionamiento efectivos del Convenio, en particular las Guías de Buenas Prácticas. Para más información al respecto, véase </w:t>
      </w:r>
      <w:hyperlink r:id="rId13">
        <w:r w:rsidRPr="00524122">
          <w:rPr>
            <w:rStyle w:val="Hyperlink"/>
            <w:rFonts w:ascii="Franklin Gothic Book" w:eastAsia="Times New Roman" w:hAnsi="Franklin Gothic Book" w:cs="Times New Roman"/>
            <w:lang w:val="es-ES"/>
          </w:rPr>
          <w:t>www.hcch.net</w:t>
        </w:r>
      </w:hyperlink>
      <w:r w:rsidRPr="00524122">
        <w:rPr>
          <w:rFonts w:ascii="Franklin Gothic Book" w:eastAsia="Times New Roman" w:hAnsi="Franklin Gothic Book" w:cs="Times New Roman"/>
          <w:lang w:val="es-ES"/>
        </w:rPr>
        <w:t>, “Sección Sustracción de Niños”.</w:t>
      </w:r>
    </w:p>
    <w:p w14:paraId="79C805CE" w14:textId="77777777" w:rsidR="00446E18" w:rsidRPr="00524122" w:rsidRDefault="00446E18" w:rsidP="00446E18">
      <w:pPr>
        <w:spacing w:before="0" w:after="0"/>
        <w:rPr>
          <w:rFonts w:ascii="Franklin Gothic Book" w:eastAsia="Times New Roman" w:hAnsi="Franklin Gothic Book" w:cs="Times New Roman"/>
          <w:lang w:val="es-ES"/>
        </w:rPr>
      </w:pPr>
    </w:p>
    <w:p w14:paraId="0993A82D" w14:textId="77777777" w:rsidR="00446E18" w:rsidRPr="00524122" w:rsidRDefault="00446E18" w:rsidP="00446E18">
      <w:pPr>
        <w:spacing w:before="0" w:after="0"/>
        <w:rPr>
          <w:rFonts w:ascii="Franklin Gothic Book" w:eastAsia="Times New Roman" w:hAnsi="Franklin Gothic Book" w:cs="Times New Roman"/>
          <w:b/>
          <w:bCs/>
          <w:lang w:val="es-ES"/>
        </w:rPr>
      </w:pPr>
      <w:r w:rsidRPr="00524122">
        <w:rPr>
          <w:rFonts w:ascii="Franklin Gothic Book" w:eastAsia="Times New Roman" w:hAnsi="Franklin Gothic Book" w:cs="Times New Roman"/>
          <w:b/>
          <w:bCs/>
          <w:lang w:val="es-ES"/>
        </w:rPr>
        <w:t xml:space="preserve">TERMINOLOGÍA: </w:t>
      </w:r>
    </w:p>
    <w:p w14:paraId="00A76F0A" w14:textId="77777777" w:rsidR="00446E18" w:rsidRPr="00524122" w:rsidRDefault="00446E18" w:rsidP="00446E18">
      <w:pPr>
        <w:spacing w:before="0" w:after="0"/>
        <w:rPr>
          <w:rFonts w:ascii="Franklin Gothic Book" w:eastAsia="Times New Roman" w:hAnsi="Franklin Gothic Book" w:cs="Times New Roman"/>
          <w:lang w:val="es-ES"/>
        </w:rPr>
      </w:pPr>
    </w:p>
    <w:p w14:paraId="325B77F3" w14:textId="773830E6" w:rsidR="00446E18" w:rsidRPr="00524122" w:rsidRDefault="00446E18" w:rsidP="00446E18">
      <w:pPr>
        <w:numPr>
          <w:ilvl w:val="0"/>
          <w:numId w:val="41"/>
        </w:numPr>
        <w:spacing w:before="0" w:after="0" w:line="276" w:lineRule="auto"/>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Si bien se reconoce que en algunos Estados contratantes el solicitante formal de una solicitud de restitución o derecho de visita en virtud del Convenio puede ser una autoridad del Estado (véase la pregunta </w:t>
      </w:r>
      <w:r w:rsidRPr="00524122">
        <w:rPr>
          <w:rFonts w:ascii="Franklin Gothic Book" w:eastAsia="Times New Roman" w:hAnsi="Franklin Gothic Book" w:cs="Times New Roman"/>
          <w:lang w:val="es-ES"/>
        </w:rPr>
        <w:fldChar w:fldCharType="begin"/>
      </w:r>
      <w:r w:rsidRPr="00524122">
        <w:rPr>
          <w:rFonts w:ascii="Franklin Gothic Book" w:eastAsia="Times New Roman" w:hAnsi="Franklin Gothic Book" w:cs="Times New Roman"/>
          <w:lang w:val="es-ES"/>
        </w:rPr>
        <w:instrText xml:space="preserve"> REF _Ref177376315 \r \h  \* MERGEFORMAT </w:instrText>
      </w:r>
      <w:r w:rsidRPr="00524122">
        <w:rPr>
          <w:rFonts w:ascii="Franklin Gothic Book" w:eastAsia="Times New Roman" w:hAnsi="Franklin Gothic Book" w:cs="Times New Roman"/>
          <w:lang w:val="es-ES"/>
        </w:rPr>
      </w:r>
      <w:r w:rsidRPr="00524122">
        <w:rPr>
          <w:rFonts w:ascii="Franklin Gothic Book" w:eastAsia="Times New Roman" w:hAnsi="Franklin Gothic Book" w:cs="Times New Roman"/>
          <w:lang w:val="es-ES"/>
        </w:rPr>
        <w:fldChar w:fldCharType="separate"/>
      </w:r>
      <w:r w:rsidR="0026124B">
        <w:rPr>
          <w:rFonts w:ascii="Franklin Gothic Book" w:eastAsia="Times New Roman" w:hAnsi="Franklin Gothic Book" w:cs="Times New Roman"/>
          <w:lang w:val="es-ES"/>
        </w:rPr>
        <w:t>3111.21</w:t>
      </w:r>
      <w:r w:rsidRPr="00524122">
        <w:rPr>
          <w:rFonts w:ascii="Franklin Gothic Book" w:eastAsia="Times New Roman" w:hAnsi="Franklin Gothic Book" w:cs="Times New Roman"/>
          <w:lang w:val="es-ES"/>
        </w:rPr>
        <w:fldChar w:fldCharType="end"/>
      </w:r>
      <w:r w:rsidRPr="00524122">
        <w:rPr>
          <w:rFonts w:ascii="Franklin Gothic Book" w:eastAsia="Times New Roman" w:hAnsi="Franklin Gothic Book" w:cs="Times New Roman"/>
          <w:lang w:val="es-ES"/>
        </w:rPr>
        <w:t xml:space="preserve"> a continuación), cabe destacar que el término </w:t>
      </w:r>
      <w:r w:rsidRPr="00524122">
        <w:rPr>
          <w:rFonts w:ascii="Franklin Gothic Book" w:eastAsia="Times New Roman" w:hAnsi="Franklin Gothic Book" w:cs="Times New Roman"/>
          <w:b/>
          <w:lang w:val="es-ES"/>
        </w:rPr>
        <w:t>“solicitante”</w:t>
      </w:r>
      <w:r w:rsidRPr="00524122">
        <w:rPr>
          <w:rFonts w:ascii="Franklin Gothic Book" w:eastAsia="Times New Roman" w:hAnsi="Franklin Gothic Book" w:cs="Times New Roman"/>
          <w:lang w:val="es-ES"/>
        </w:rPr>
        <w:t xml:space="preserve"> se utiliza en el Perfil de País del siguiente modo:</w:t>
      </w:r>
    </w:p>
    <w:p w14:paraId="7A156A49" w14:textId="77777777" w:rsidR="00446E18" w:rsidRPr="00524122" w:rsidRDefault="00446E18" w:rsidP="00446E18">
      <w:pPr>
        <w:pStyle w:val="ListParagraph"/>
        <w:numPr>
          <w:ilvl w:val="0"/>
          <w:numId w:val="51"/>
        </w:numPr>
        <w:spacing w:before="0" w:after="0" w:line="276" w:lineRule="auto"/>
        <w:ind w:left="851"/>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Con relación a una solicitud de </w:t>
      </w:r>
      <w:r w:rsidRPr="00524122">
        <w:rPr>
          <w:rFonts w:ascii="Franklin Gothic Book" w:eastAsia="Times New Roman" w:hAnsi="Franklin Gothic Book" w:cs="Times New Roman"/>
          <w:i/>
          <w:lang w:val="es-ES"/>
        </w:rPr>
        <w:t>restitución</w:t>
      </w:r>
      <w:r w:rsidRPr="00524122">
        <w:rPr>
          <w:rFonts w:ascii="Franklin Gothic Book" w:eastAsia="Times New Roman" w:hAnsi="Franklin Gothic Book" w:cs="Times New Roman"/>
          <w:lang w:val="es-ES"/>
        </w:rPr>
        <w:t>, el término “solicitante” se refiere a la persona, la institución o cualquier otro organismo que alega la infracción de un derecho de custodia atribuido con respecto a un niño mediante el traslado o la retención del niño de conformidad con el artículo 3 del Convenio; y</w:t>
      </w:r>
    </w:p>
    <w:p w14:paraId="229B6307" w14:textId="77777777" w:rsidR="00446E18" w:rsidRPr="00524122" w:rsidRDefault="00446E18" w:rsidP="00446E18">
      <w:pPr>
        <w:pStyle w:val="ListParagraph"/>
        <w:numPr>
          <w:ilvl w:val="0"/>
          <w:numId w:val="0"/>
        </w:numPr>
        <w:spacing w:before="0" w:after="0" w:line="276" w:lineRule="auto"/>
        <w:ind w:left="851"/>
        <w:rPr>
          <w:rFonts w:ascii="Franklin Gothic Book" w:eastAsia="Times New Roman" w:hAnsi="Franklin Gothic Book" w:cs="Times New Roman"/>
          <w:lang w:val="es-ES"/>
        </w:rPr>
      </w:pPr>
    </w:p>
    <w:p w14:paraId="3E32C003" w14:textId="77777777" w:rsidR="00446E18" w:rsidRPr="00524122" w:rsidRDefault="00446E18" w:rsidP="00446E18">
      <w:pPr>
        <w:pStyle w:val="ListParagraph"/>
        <w:numPr>
          <w:ilvl w:val="0"/>
          <w:numId w:val="51"/>
        </w:numPr>
        <w:spacing w:before="0" w:after="0" w:line="276" w:lineRule="auto"/>
        <w:ind w:left="851"/>
        <w:rPr>
          <w:rFonts w:ascii="Franklin Gothic Book" w:eastAsia="Times New Roman" w:hAnsi="Franklin Gothic Book" w:cs="Times New Roman"/>
          <w:lang w:val="es-ES"/>
        </w:rPr>
      </w:pPr>
      <w:r w:rsidRPr="00524122">
        <w:rPr>
          <w:rFonts w:ascii="Franklin Gothic Book" w:eastAsia="Times New Roman" w:hAnsi="Franklin Gothic Book" w:cs="Times New Roman"/>
          <w:lang w:val="es-ES"/>
        </w:rPr>
        <w:t xml:space="preserve">Con relación a una solicitud de </w:t>
      </w:r>
      <w:r w:rsidRPr="00524122">
        <w:rPr>
          <w:rFonts w:ascii="Franklin Gothic Book" w:eastAsia="Times New Roman" w:hAnsi="Franklin Gothic Book" w:cs="Times New Roman"/>
          <w:i/>
          <w:lang w:val="es-ES"/>
        </w:rPr>
        <w:t>derecho de visita</w:t>
      </w:r>
      <w:r w:rsidRPr="00524122">
        <w:rPr>
          <w:rFonts w:ascii="Franklin Gothic Book" w:eastAsia="Times New Roman" w:hAnsi="Franklin Gothic Book" w:cs="Times New Roman"/>
          <w:lang w:val="es-ES"/>
        </w:rPr>
        <w:t>, el término “solicitante” se refiere a la persona, la institución o cualquier otro organismo que persigue el establecimiento y/o ejercicio del derecho de visita con respecto a un niño en virtud del artículo 21 del Convenio.</w:t>
      </w:r>
    </w:p>
    <w:p w14:paraId="3BFCFCF8" w14:textId="77777777" w:rsidR="00446E18" w:rsidRPr="00524122" w:rsidRDefault="00446E18" w:rsidP="00446E18">
      <w:pPr>
        <w:spacing w:before="0" w:after="0"/>
        <w:rPr>
          <w:rFonts w:ascii="Franklin Gothic Book" w:eastAsia="Times New Roman" w:hAnsi="Franklin Gothic Book" w:cs="Times New Roman"/>
          <w:lang w:val="es-ES"/>
        </w:rPr>
      </w:pPr>
    </w:p>
    <w:p w14:paraId="63C2ACB0" w14:textId="6B9C7CD6" w:rsidR="00446E18" w:rsidRDefault="00446E18" w:rsidP="00446E18">
      <w:pPr>
        <w:tabs>
          <w:tab w:val="left" w:pos="8040"/>
        </w:tabs>
        <w:rPr>
          <w:rFonts w:ascii="Franklin Gothic Book" w:eastAsia="Times New Roman" w:hAnsi="Franklin Gothic Book" w:cs="Times New Roman"/>
          <w:lang w:val="es-ES"/>
        </w:rPr>
      </w:pPr>
      <w:r w:rsidRPr="00446E18">
        <w:rPr>
          <w:rFonts w:ascii="Franklin Gothic Book" w:eastAsia="Times New Roman" w:hAnsi="Franklin Gothic Book" w:cs="Times New Roman"/>
          <w:lang w:val="es-ES"/>
        </w:rPr>
        <w:t xml:space="preserve">El término </w:t>
      </w:r>
      <w:r w:rsidRPr="00446E18">
        <w:rPr>
          <w:rFonts w:ascii="Franklin Gothic Book" w:eastAsia="Times New Roman" w:hAnsi="Franklin Gothic Book" w:cs="Times New Roman"/>
          <w:b/>
          <w:lang w:val="es-ES"/>
        </w:rPr>
        <w:t>“parte sustractora”</w:t>
      </w:r>
      <w:r w:rsidRPr="00446E18">
        <w:rPr>
          <w:rFonts w:ascii="Franklin Gothic Book" w:eastAsia="Times New Roman" w:hAnsi="Franklin Gothic Book" w:cs="Times New Roman"/>
          <w:lang w:val="es-ES"/>
        </w:rPr>
        <w:t xml:space="preserve"> o </w:t>
      </w:r>
      <w:r w:rsidRPr="00446E18">
        <w:rPr>
          <w:rFonts w:ascii="Franklin Gothic Book" w:eastAsia="Times New Roman" w:hAnsi="Franklin Gothic Book" w:cs="Times New Roman"/>
          <w:b/>
          <w:lang w:val="es-ES"/>
        </w:rPr>
        <w:t>“</w:t>
      </w:r>
      <w:r w:rsidRPr="00446E18">
        <w:rPr>
          <w:rFonts w:ascii="Franklin Gothic Book" w:eastAsia="Times New Roman" w:hAnsi="Franklin Gothic Book" w:cs="Times New Roman"/>
          <w:b/>
          <w:i/>
          <w:lang w:val="es-ES"/>
        </w:rPr>
        <w:t>supuesta</w:t>
      </w:r>
      <w:r w:rsidRPr="00446E18">
        <w:rPr>
          <w:rFonts w:ascii="Franklin Gothic Book" w:eastAsia="Times New Roman" w:hAnsi="Franklin Gothic Book" w:cs="Times New Roman"/>
          <w:b/>
          <w:lang w:val="es-ES"/>
        </w:rPr>
        <w:t xml:space="preserve"> parte sustractora”</w:t>
      </w:r>
      <w:r w:rsidRPr="00446E18">
        <w:rPr>
          <w:rFonts w:ascii="Franklin Gothic Book" w:eastAsia="Times New Roman" w:hAnsi="Franklin Gothic Book" w:cs="Times New Roman"/>
          <w:lang w:val="es-ES"/>
        </w:rPr>
        <w:t xml:space="preserve"> empleado en el Perfil de País se refiere a la persona, institución u otro organismo que ha sustraído o retenido a un niño de manera ilícita o se alega que lo ha hecho de conformidad con el artículo 3 del Convenio</w:t>
      </w:r>
      <w:r>
        <w:rPr>
          <w:rFonts w:ascii="Franklin Gothic Book" w:eastAsia="Times New Roman" w:hAnsi="Franklin Gothic Book" w:cs="Times New Roman"/>
          <w:lang w:val="es-ES"/>
        </w:rPr>
        <w:t xml:space="preserve">. </w:t>
      </w:r>
    </w:p>
    <w:p w14:paraId="6D6E122E" w14:textId="77777777" w:rsidR="00446E18" w:rsidRDefault="00446E18">
      <w:pPr>
        <w:rPr>
          <w:rFonts w:ascii="Franklin Gothic Book" w:eastAsia="Times New Roman" w:hAnsi="Franklin Gothic Book" w:cs="Times New Roman"/>
          <w:lang w:val="es-ES"/>
        </w:rPr>
      </w:pPr>
      <w:r>
        <w:rPr>
          <w:rFonts w:ascii="Franklin Gothic Book" w:eastAsia="Times New Roman" w:hAnsi="Franklin Gothic Book" w:cs="Times New Roman"/>
          <w:lang w:val="es-ES"/>
        </w:rPr>
        <w:br w:type="page"/>
      </w:r>
    </w:p>
    <w:bookmarkStart w:id="1" w:name="_Toc44605845" w:displacedByCustomXml="next"/>
    <w:bookmarkStart w:id="2" w:name="_Toc44606104" w:displacedByCustomXml="next"/>
    <w:sdt>
      <w:sdtPr>
        <w:rPr>
          <w:rFonts w:asciiTheme="minorHAnsi" w:eastAsiaTheme="minorEastAsia" w:hAnsiTheme="minorHAnsi" w:cstheme="minorBidi"/>
          <w:bCs w:val="0"/>
          <w:color w:val="auto"/>
          <w:sz w:val="22"/>
          <w:szCs w:val="22"/>
          <w:lang w:val="es-ES"/>
        </w:rPr>
        <w:id w:val="940108110"/>
        <w:docPartObj>
          <w:docPartGallery w:val="Table of Contents"/>
          <w:docPartUnique/>
        </w:docPartObj>
      </w:sdtPr>
      <w:sdtEndPr>
        <w:rPr>
          <w:b/>
          <w:bCs/>
          <w:color w:val="00345A" w:themeColor="accent2" w:themeShade="80"/>
        </w:rPr>
      </w:sdtEndPr>
      <w:sdtContent>
        <w:p w14:paraId="6C43F3A7" w14:textId="77777777" w:rsidR="002D1340" w:rsidRPr="00524122" w:rsidRDefault="002217E8" w:rsidP="002D1340">
          <w:pPr>
            <w:pStyle w:val="TOCHeading"/>
            <w:rPr>
              <w:lang w:val="es-ES"/>
            </w:rPr>
          </w:pPr>
          <w:r w:rsidRPr="00524122">
            <w:rPr>
              <w:lang w:val="es-ES"/>
            </w:rPr>
            <w:t>Índice</w:t>
          </w:r>
        </w:p>
        <w:p w14:paraId="51069B1F" w14:textId="77777777" w:rsidR="004A340F" w:rsidRPr="00524122" w:rsidRDefault="004A340F" w:rsidP="004A340F">
          <w:pPr>
            <w:rPr>
              <w:lang w:val="es-ES"/>
            </w:rPr>
          </w:pPr>
        </w:p>
        <w:p w14:paraId="35421166" w14:textId="6BCE242C" w:rsidR="0095044A" w:rsidRDefault="00E864E3">
          <w:pPr>
            <w:pStyle w:val="TOC1"/>
            <w:rPr>
              <w:rFonts w:eastAsiaTheme="minorEastAsia"/>
              <w:kern w:val="2"/>
              <w:sz w:val="24"/>
              <w:szCs w:val="24"/>
              <w:lang w:val="en-NL" w:eastAsia="en-NL"/>
              <w14:ligatures w14:val="standardContextual"/>
            </w:rPr>
          </w:pPr>
          <w:r w:rsidRPr="00524122">
            <w:rPr>
              <w:color w:val="00345A" w:themeColor="accent2" w:themeShade="80"/>
              <w:lang w:val="es-ES"/>
            </w:rPr>
            <w:fldChar w:fldCharType="begin"/>
          </w:r>
          <w:r w:rsidRPr="00524122">
            <w:rPr>
              <w:color w:val="00345A" w:themeColor="accent2" w:themeShade="80"/>
              <w:lang w:val="es-ES"/>
            </w:rPr>
            <w:instrText xml:space="preserve"> TOC \o "1-3" \h \z \u </w:instrText>
          </w:r>
          <w:r w:rsidRPr="00524122">
            <w:rPr>
              <w:color w:val="00345A" w:themeColor="accent2" w:themeShade="80"/>
              <w:lang w:val="es-ES"/>
            </w:rPr>
            <w:fldChar w:fldCharType="separate"/>
          </w:r>
          <w:hyperlink w:anchor="_Toc225337850" w:history="1">
            <w:r w:rsidR="0095044A" w:rsidRPr="00664E6C">
              <w:rPr>
                <w:rStyle w:val="Hyperlink"/>
                <w:lang w:val="es-ES"/>
              </w:rPr>
              <w:t>Prólogo al Perfil de País</w:t>
            </w:r>
            <w:r w:rsidR="0095044A">
              <w:rPr>
                <w:webHidden/>
              </w:rPr>
              <w:tab/>
            </w:r>
            <w:r w:rsidR="0095044A">
              <w:rPr>
                <w:webHidden/>
              </w:rPr>
              <w:fldChar w:fldCharType="begin"/>
            </w:r>
            <w:r w:rsidR="0095044A">
              <w:rPr>
                <w:webHidden/>
              </w:rPr>
              <w:instrText xml:space="preserve"> PAGEREF _Toc225337850 \h </w:instrText>
            </w:r>
            <w:r w:rsidR="0095044A">
              <w:rPr>
                <w:webHidden/>
              </w:rPr>
            </w:r>
            <w:r w:rsidR="0095044A">
              <w:rPr>
                <w:webHidden/>
              </w:rPr>
              <w:fldChar w:fldCharType="separate"/>
            </w:r>
            <w:r w:rsidR="0026124B">
              <w:rPr>
                <w:webHidden/>
              </w:rPr>
              <w:t>1</w:t>
            </w:r>
            <w:r w:rsidR="0095044A">
              <w:rPr>
                <w:webHidden/>
              </w:rPr>
              <w:fldChar w:fldCharType="end"/>
            </w:r>
          </w:hyperlink>
        </w:p>
        <w:p w14:paraId="42A24840" w14:textId="08BAFB6F" w:rsidR="0095044A" w:rsidRDefault="0095044A">
          <w:pPr>
            <w:pStyle w:val="TOC1"/>
            <w:rPr>
              <w:rFonts w:eastAsiaTheme="minorEastAsia"/>
              <w:kern w:val="2"/>
              <w:sz w:val="24"/>
              <w:szCs w:val="24"/>
              <w:lang w:val="en-NL" w:eastAsia="en-NL"/>
              <w14:ligatures w14:val="standardContextual"/>
            </w:rPr>
          </w:pPr>
          <w:hyperlink w:anchor="_Toc225337851" w:history="1">
            <w:r w:rsidRPr="00664E6C">
              <w:rPr>
                <w:rStyle w:val="Hyperlink"/>
                <w:lang w:val="es-ES"/>
              </w:rPr>
              <w:t>I.</w:t>
            </w:r>
            <w:r>
              <w:rPr>
                <w:rFonts w:eastAsiaTheme="minorEastAsia"/>
                <w:kern w:val="2"/>
                <w:sz w:val="24"/>
                <w:szCs w:val="24"/>
                <w:lang w:val="en-NL" w:eastAsia="en-NL"/>
                <w14:ligatures w14:val="standardContextual"/>
              </w:rPr>
              <w:tab/>
            </w:r>
            <w:r w:rsidRPr="00664E6C">
              <w:rPr>
                <w:rStyle w:val="Hyperlink"/>
                <w:lang w:val="es-ES"/>
              </w:rPr>
              <w:t>Autoridades Centrales</w:t>
            </w:r>
            <w:r>
              <w:rPr>
                <w:webHidden/>
              </w:rPr>
              <w:tab/>
            </w:r>
            <w:r>
              <w:rPr>
                <w:webHidden/>
              </w:rPr>
              <w:fldChar w:fldCharType="begin"/>
            </w:r>
            <w:r>
              <w:rPr>
                <w:webHidden/>
              </w:rPr>
              <w:instrText xml:space="preserve"> PAGEREF _Toc225337851 \h </w:instrText>
            </w:r>
            <w:r>
              <w:rPr>
                <w:webHidden/>
              </w:rPr>
            </w:r>
            <w:r>
              <w:rPr>
                <w:webHidden/>
              </w:rPr>
              <w:fldChar w:fldCharType="separate"/>
            </w:r>
            <w:r w:rsidR="0026124B">
              <w:rPr>
                <w:webHidden/>
              </w:rPr>
              <w:t>4</w:t>
            </w:r>
            <w:r>
              <w:rPr>
                <w:webHidden/>
              </w:rPr>
              <w:fldChar w:fldCharType="end"/>
            </w:r>
          </w:hyperlink>
        </w:p>
        <w:p w14:paraId="66BAA30D" w14:textId="7D837C21" w:rsidR="0095044A" w:rsidRDefault="0095044A">
          <w:pPr>
            <w:pStyle w:val="TOC2"/>
            <w:rPr>
              <w:rFonts w:eastAsiaTheme="minorEastAsia"/>
              <w:kern w:val="2"/>
              <w:sz w:val="24"/>
              <w:szCs w:val="24"/>
              <w:lang w:val="en-NL" w:eastAsia="en-NL"/>
              <w14:ligatures w14:val="standardContextual"/>
            </w:rPr>
          </w:pPr>
          <w:hyperlink w:anchor="_Toc225337852" w:history="1">
            <w:r w:rsidRPr="00664E6C">
              <w:rPr>
                <w:rStyle w:val="Hyperlink"/>
              </w:rPr>
              <w:t>1.</w:t>
            </w:r>
            <w:r>
              <w:rPr>
                <w:rFonts w:eastAsiaTheme="minorEastAsia"/>
                <w:kern w:val="2"/>
                <w:sz w:val="24"/>
                <w:szCs w:val="24"/>
                <w:lang w:val="en-NL" w:eastAsia="en-NL"/>
                <w14:ligatures w14:val="standardContextual"/>
              </w:rPr>
              <w:tab/>
            </w:r>
            <w:r w:rsidRPr="00664E6C">
              <w:rPr>
                <w:rStyle w:val="Hyperlink"/>
              </w:rPr>
              <w:t>Datos de contacto de la Autoridad Central</w:t>
            </w:r>
            <w:r>
              <w:rPr>
                <w:webHidden/>
              </w:rPr>
              <w:tab/>
            </w:r>
            <w:r>
              <w:rPr>
                <w:webHidden/>
              </w:rPr>
              <w:fldChar w:fldCharType="begin"/>
            </w:r>
            <w:r>
              <w:rPr>
                <w:webHidden/>
              </w:rPr>
              <w:instrText xml:space="preserve"> PAGEREF _Toc225337852 \h </w:instrText>
            </w:r>
            <w:r>
              <w:rPr>
                <w:webHidden/>
              </w:rPr>
            </w:r>
            <w:r>
              <w:rPr>
                <w:webHidden/>
              </w:rPr>
              <w:fldChar w:fldCharType="separate"/>
            </w:r>
            <w:r w:rsidR="0026124B">
              <w:rPr>
                <w:webHidden/>
              </w:rPr>
              <w:t>4</w:t>
            </w:r>
            <w:r>
              <w:rPr>
                <w:webHidden/>
              </w:rPr>
              <w:fldChar w:fldCharType="end"/>
            </w:r>
          </w:hyperlink>
        </w:p>
        <w:p w14:paraId="210E27D4" w14:textId="3BC960EF" w:rsidR="0095044A" w:rsidRDefault="0095044A">
          <w:pPr>
            <w:pStyle w:val="TOC2"/>
            <w:rPr>
              <w:rFonts w:eastAsiaTheme="minorEastAsia"/>
              <w:kern w:val="2"/>
              <w:sz w:val="24"/>
              <w:szCs w:val="24"/>
              <w:lang w:val="en-NL" w:eastAsia="en-NL"/>
              <w14:ligatures w14:val="standardContextual"/>
            </w:rPr>
          </w:pPr>
          <w:hyperlink w:anchor="_Toc225337853" w:history="1">
            <w:r w:rsidRPr="00664E6C">
              <w:rPr>
                <w:rStyle w:val="Hyperlink"/>
              </w:rPr>
              <w:t>2.</w:t>
            </w:r>
            <w:r>
              <w:rPr>
                <w:rFonts w:eastAsiaTheme="minorEastAsia"/>
                <w:kern w:val="2"/>
                <w:sz w:val="24"/>
                <w:szCs w:val="24"/>
                <w:lang w:val="en-NL" w:eastAsia="en-NL"/>
                <w14:ligatures w14:val="standardContextual"/>
              </w:rPr>
              <w:tab/>
            </w:r>
            <w:r w:rsidRPr="00664E6C">
              <w:rPr>
                <w:rStyle w:val="Hyperlink"/>
              </w:rPr>
              <w:t>Otra Autoridad Central designada, si fuere aplicable</w:t>
            </w:r>
            <w:r>
              <w:rPr>
                <w:webHidden/>
              </w:rPr>
              <w:tab/>
            </w:r>
            <w:r>
              <w:rPr>
                <w:webHidden/>
              </w:rPr>
              <w:fldChar w:fldCharType="begin"/>
            </w:r>
            <w:r>
              <w:rPr>
                <w:webHidden/>
              </w:rPr>
              <w:instrText xml:space="preserve"> PAGEREF _Toc225337853 \h </w:instrText>
            </w:r>
            <w:r>
              <w:rPr>
                <w:webHidden/>
              </w:rPr>
            </w:r>
            <w:r>
              <w:rPr>
                <w:webHidden/>
              </w:rPr>
              <w:fldChar w:fldCharType="separate"/>
            </w:r>
            <w:r w:rsidR="0026124B">
              <w:rPr>
                <w:webHidden/>
              </w:rPr>
              <w:t>5</w:t>
            </w:r>
            <w:r>
              <w:rPr>
                <w:webHidden/>
              </w:rPr>
              <w:fldChar w:fldCharType="end"/>
            </w:r>
          </w:hyperlink>
        </w:p>
        <w:p w14:paraId="371ABE64" w14:textId="6F1E2F2E" w:rsidR="0095044A" w:rsidRDefault="0095044A">
          <w:pPr>
            <w:pStyle w:val="TOC2"/>
            <w:rPr>
              <w:rFonts w:eastAsiaTheme="minorEastAsia"/>
              <w:kern w:val="2"/>
              <w:sz w:val="24"/>
              <w:szCs w:val="24"/>
              <w:lang w:val="en-NL" w:eastAsia="en-NL"/>
              <w14:ligatures w14:val="standardContextual"/>
            </w:rPr>
          </w:pPr>
          <w:hyperlink w:anchor="_Toc225337854" w:history="1">
            <w:r w:rsidRPr="00664E6C">
              <w:rPr>
                <w:rStyle w:val="Hyperlink"/>
              </w:rPr>
              <w:t>3.</w:t>
            </w:r>
            <w:r>
              <w:rPr>
                <w:rFonts w:eastAsiaTheme="minorEastAsia"/>
                <w:kern w:val="2"/>
                <w:sz w:val="24"/>
                <w:szCs w:val="24"/>
                <w:lang w:val="en-NL" w:eastAsia="en-NL"/>
                <w14:ligatures w14:val="standardContextual"/>
              </w:rPr>
              <w:tab/>
            </w:r>
            <w:r w:rsidRPr="00664E6C">
              <w:rPr>
                <w:rStyle w:val="Hyperlink"/>
              </w:rPr>
              <w:t>Exigencias lingüísticas</w:t>
            </w:r>
            <w:r>
              <w:rPr>
                <w:webHidden/>
              </w:rPr>
              <w:tab/>
            </w:r>
            <w:r>
              <w:rPr>
                <w:webHidden/>
              </w:rPr>
              <w:fldChar w:fldCharType="begin"/>
            </w:r>
            <w:r>
              <w:rPr>
                <w:webHidden/>
              </w:rPr>
              <w:instrText xml:space="preserve"> PAGEREF _Toc225337854 \h </w:instrText>
            </w:r>
            <w:r>
              <w:rPr>
                <w:webHidden/>
              </w:rPr>
            </w:r>
            <w:r>
              <w:rPr>
                <w:webHidden/>
              </w:rPr>
              <w:fldChar w:fldCharType="separate"/>
            </w:r>
            <w:r w:rsidR="0026124B">
              <w:rPr>
                <w:webHidden/>
              </w:rPr>
              <w:t>5</w:t>
            </w:r>
            <w:r>
              <w:rPr>
                <w:webHidden/>
              </w:rPr>
              <w:fldChar w:fldCharType="end"/>
            </w:r>
          </w:hyperlink>
        </w:p>
        <w:p w14:paraId="1806DC05" w14:textId="7DCCFBFF" w:rsidR="0095044A" w:rsidRDefault="0095044A">
          <w:pPr>
            <w:pStyle w:val="TOC2"/>
            <w:rPr>
              <w:rFonts w:eastAsiaTheme="minorEastAsia"/>
              <w:kern w:val="2"/>
              <w:sz w:val="24"/>
              <w:szCs w:val="24"/>
              <w:lang w:val="en-NL" w:eastAsia="en-NL"/>
              <w14:ligatures w14:val="standardContextual"/>
            </w:rPr>
          </w:pPr>
          <w:hyperlink w:anchor="_Toc225337855" w:history="1">
            <w:r w:rsidRPr="00664E6C">
              <w:rPr>
                <w:rStyle w:val="Hyperlink"/>
              </w:rPr>
              <w:t>4.</w:t>
            </w:r>
            <w:r>
              <w:rPr>
                <w:rFonts w:eastAsiaTheme="minorEastAsia"/>
                <w:kern w:val="2"/>
                <w:sz w:val="24"/>
                <w:szCs w:val="24"/>
                <w:lang w:val="en-NL" w:eastAsia="en-NL"/>
                <w14:ligatures w14:val="standardContextual"/>
              </w:rPr>
              <w:tab/>
            </w:r>
            <w:r w:rsidRPr="00664E6C">
              <w:rPr>
                <w:rStyle w:val="Hyperlink"/>
              </w:rPr>
              <w:t>Funciones de las Autoridades Centrales</w:t>
            </w:r>
            <w:r>
              <w:rPr>
                <w:webHidden/>
              </w:rPr>
              <w:tab/>
            </w:r>
            <w:r>
              <w:rPr>
                <w:webHidden/>
              </w:rPr>
              <w:fldChar w:fldCharType="begin"/>
            </w:r>
            <w:r>
              <w:rPr>
                <w:webHidden/>
              </w:rPr>
              <w:instrText xml:space="preserve"> PAGEREF _Toc225337855 \h </w:instrText>
            </w:r>
            <w:r>
              <w:rPr>
                <w:webHidden/>
              </w:rPr>
            </w:r>
            <w:r>
              <w:rPr>
                <w:webHidden/>
              </w:rPr>
              <w:fldChar w:fldCharType="separate"/>
            </w:r>
            <w:r w:rsidR="0026124B">
              <w:rPr>
                <w:webHidden/>
              </w:rPr>
              <w:t>6</w:t>
            </w:r>
            <w:r>
              <w:rPr>
                <w:webHidden/>
              </w:rPr>
              <w:fldChar w:fldCharType="end"/>
            </w:r>
          </w:hyperlink>
        </w:p>
        <w:p w14:paraId="5A336F8D" w14:textId="74B5D5C0" w:rsidR="0095044A" w:rsidRDefault="0095044A">
          <w:pPr>
            <w:pStyle w:val="TOC1"/>
            <w:rPr>
              <w:rFonts w:eastAsiaTheme="minorEastAsia"/>
              <w:kern w:val="2"/>
              <w:sz w:val="24"/>
              <w:szCs w:val="24"/>
              <w:lang w:val="en-NL" w:eastAsia="en-NL"/>
              <w14:ligatures w14:val="standardContextual"/>
            </w:rPr>
          </w:pPr>
          <w:hyperlink w:anchor="_Toc225337856" w:history="1">
            <w:r w:rsidRPr="00664E6C">
              <w:rPr>
                <w:rStyle w:val="Hyperlink"/>
                <w:lang w:val="es-ES"/>
              </w:rPr>
              <w:t>II.</w:t>
            </w:r>
            <w:r>
              <w:rPr>
                <w:rFonts w:eastAsiaTheme="minorEastAsia"/>
                <w:kern w:val="2"/>
                <w:sz w:val="24"/>
                <w:szCs w:val="24"/>
                <w:lang w:val="en-NL" w:eastAsia="en-NL"/>
                <w14:ligatures w14:val="standardContextual"/>
              </w:rPr>
              <w:tab/>
            </w:r>
            <w:r w:rsidRPr="00664E6C">
              <w:rPr>
                <w:rStyle w:val="Hyperlink"/>
                <w:lang w:val="es-ES"/>
              </w:rPr>
              <w:t>Legislación pertinente</w:t>
            </w:r>
            <w:r>
              <w:rPr>
                <w:webHidden/>
              </w:rPr>
              <w:tab/>
            </w:r>
            <w:r>
              <w:rPr>
                <w:webHidden/>
              </w:rPr>
              <w:fldChar w:fldCharType="begin"/>
            </w:r>
            <w:r>
              <w:rPr>
                <w:webHidden/>
              </w:rPr>
              <w:instrText xml:space="preserve"> PAGEREF _Toc225337856 \h </w:instrText>
            </w:r>
            <w:r>
              <w:rPr>
                <w:webHidden/>
              </w:rPr>
            </w:r>
            <w:r>
              <w:rPr>
                <w:webHidden/>
              </w:rPr>
              <w:fldChar w:fldCharType="separate"/>
            </w:r>
            <w:r w:rsidR="0026124B">
              <w:rPr>
                <w:webHidden/>
              </w:rPr>
              <w:t>7</w:t>
            </w:r>
            <w:r>
              <w:rPr>
                <w:webHidden/>
              </w:rPr>
              <w:fldChar w:fldCharType="end"/>
            </w:r>
          </w:hyperlink>
        </w:p>
        <w:p w14:paraId="024B55DC" w14:textId="75D570A9" w:rsidR="0095044A" w:rsidRDefault="0095044A">
          <w:pPr>
            <w:pStyle w:val="TOC2"/>
            <w:rPr>
              <w:rFonts w:eastAsiaTheme="minorEastAsia"/>
              <w:kern w:val="2"/>
              <w:sz w:val="24"/>
              <w:szCs w:val="24"/>
              <w:lang w:val="en-NL" w:eastAsia="en-NL"/>
              <w14:ligatures w14:val="standardContextual"/>
            </w:rPr>
          </w:pPr>
          <w:hyperlink w:anchor="_Toc225337857" w:history="1">
            <w:r w:rsidRPr="00664E6C">
              <w:rPr>
                <w:rStyle w:val="Hyperlink"/>
              </w:rPr>
              <w:t>5.</w:t>
            </w:r>
            <w:r>
              <w:rPr>
                <w:rFonts w:eastAsiaTheme="minorEastAsia"/>
                <w:kern w:val="2"/>
                <w:sz w:val="24"/>
                <w:szCs w:val="24"/>
                <w:lang w:val="en-NL" w:eastAsia="en-NL"/>
                <w14:ligatures w14:val="standardContextual"/>
              </w:rPr>
              <w:tab/>
            </w:r>
            <w:r w:rsidRPr="00664E6C">
              <w:rPr>
                <w:rStyle w:val="Hyperlink"/>
              </w:rPr>
              <w:t>Sustracción Internacional de Niños</w:t>
            </w:r>
            <w:r>
              <w:rPr>
                <w:webHidden/>
              </w:rPr>
              <w:tab/>
            </w:r>
            <w:r>
              <w:rPr>
                <w:webHidden/>
              </w:rPr>
              <w:fldChar w:fldCharType="begin"/>
            </w:r>
            <w:r>
              <w:rPr>
                <w:webHidden/>
              </w:rPr>
              <w:instrText xml:space="preserve"> PAGEREF _Toc225337857 \h </w:instrText>
            </w:r>
            <w:r>
              <w:rPr>
                <w:webHidden/>
              </w:rPr>
            </w:r>
            <w:r>
              <w:rPr>
                <w:webHidden/>
              </w:rPr>
              <w:fldChar w:fldCharType="separate"/>
            </w:r>
            <w:r w:rsidR="0026124B">
              <w:rPr>
                <w:webHidden/>
              </w:rPr>
              <w:t>7</w:t>
            </w:r>
            <w:r>
              <w:rPr>
                <w:webHidden/>
              </w:rPr>
              <w:fldChar w:fldCharType="end"/>
            </w:r>
          </w:hyperlink>
        </w:p>
        <w:p w14:paraId="1F298009" w14:textId="513C4F9A" w:rsidR="0095044A" w:rsidRDefault="0095044A">
          <w:pPr>
            <w:pStyle w:val="TOC2"/>
            <w:rPr>
              <w:rFonts w:eastAsiaTheme="minorEastAsia"/>
              <w:kern w:val="2"/>
              <w:sz w:val="24"/>
              <w:szCs w:val="24"/>
              <w:lang w:val="en-NL" w:eastAsia="en-NL"/>
              <w14:ligatures w14:val="standardContextual"/>
            </w:rPr>
          </w:pPr>
          <w:hyperlink w:anchor="_Toc225337858" w:history="1">
            <w:r w:rsidRPr="00664E6C">
              <w:rPr>
                <w:rStyle w:val="Hyperlink"/>
              </w:rPr>
              <w:t>6.</w:t>
            </w:r>
            <w:r>
              <w:rPr>
                <w:rFonts w:eastAsiaTheme="minorEastAsia"/>
                <w:kern w:val="2"/>
                <w:sz w:val="24"/>
                <w:szCs w:val="24"/>
                <w:lang w:val="en-NL" w:eastAsia="en-NL"/>
                <w14:ligatures w14:val="standardContextual"/>
              </w:rPr>
              <w:tab/>
            </w:r>
            <w:r w:rsidRPr="00664E6C">
              <w:rPr>
                <w:rStyle w:val="Hyperlink"/>
              </w:rPr>
              <w:t>Convenio sobre Protección de Niños de 1996</w:t>
            </w:r>
            <w:r>
              <w:rPr>
                <w:webHidden/>
              </w:rPr>
              <w:tab/>
            </w:r>
            <w:r>
              <w:rPr>
                <w:webHidden/>
              </w:rPr>
              <w:fldChar w:fldCharType="begin"/>
            </w:r>
            <w:r>
              <w:rPr>
                <w:webHidden/>
              </w:rPr>
              <w:instrText xml:space="preserve"> PAGEREF _Toc225337858 \h </w:instrText>
            </w:r>
            <w:r>
              <w:rPr>
                <w:webHidden/>
              </w:rPr>
            </w:r>
            <w:r>
              <w:rPr>
                <w:webHidden/>
              </w:rPr>
              <w:fldChar w:fldCharType="separate"/>
            </w:r>
            <w:r w:rsidR="0026124B">
              <w:rPr>
                <w:webHidden/>
              </w:rPr>
              <w:t>8</w:t>
            </w:r>
            <w:r>
              <w:rPr>
                <w:webHidden/>
              </w:rPr>
              <w:fldChar w:fldCharType="end"/>
            </w:r>
          </w:hyperlink>
        </w:p>
        <w:p w14:paraId="1621AC12" w14:textId="0F6E8A07" w:rsidR="0095044A" w:rsidRDefault="0095044A">
          <w:pPr>
            <w:pStyle w:val="TOC1"/>
            <w:rPr>
              <w:rFonts w:eastAsiaTheme="minorEastAsia"/>
              <w:kern w:val="2"/>
              <w:sz w:val="24"/>
              <w:szCs w:val="24"/>
              <w:lang w:val="en-NL" w:eastAsia="en-NL"/>
              <w14:ligatures w14:val="standardContextual"/>
            </w:rPr>
          </w:pPr>
          <w:hyperlink w:anchor="_Toc225337859" w:history="1">
            <w:r w:rsidRPr="00664E6C">
              <w:rPr>
                <w:rStyle w:val="Hyperlink"/>
                <w:lang w:val="es-ES"/>
              </w:rPr>
              <w:t>III.</w:t>
            </w:r>
            <w:r>
              <w:rPr>
                <w:rFonts w:eastAsiaTheme="minorEastAsia"/>
                <w:kern w:val="2"/>
                <w:sz w:val="24"/>
                <w:szCs w:val="24"/>
                <w:lang w:val="en-NL" w:eastAsia="en-NL"/>
                <w14:ligatures w14:val="standardContextual"/>
              </w:rPr>
              <w:tab/>
            </w:r>
            <w:r w:rsidRPr="00664E6C">
              <w:rPr>
                <w:rStyle w:val="Hyperlink"/>
                <w:lang w:val="es-ES"/>
              </w:rPr>
              <w:t>Solicitudes de restitución</w:t>
            </w:r>
            <w:r>
              <w:rPr>
                <w:webHidden/>
              </w:rPr>
              <w:tab/>
            </w:r>
            <w:r>
              <w:rPr>
                <w:webHidden/>
              </w:rPr>
              <w:fldChar w:fldCharType="begin"/>
            </w:r>
            <w:r>
              <w:rPr>
                <w:webHidden/>
              </w:rPr>
              <w:instrText xml:space="preserve"> PAGEREF _Toc225337859 \h </w:instrText>
            </w:r>
            <w:r>
              <w:rPr>
                <w:webHidden/>
              </w:rPr>
            </w:r>
            <w:r>
              <w:rPr>
                <w:webHidden/>
              </w:rPr>
              <w:fldChar w:fldCharType="separate"/>
            </w:r>
            <w:r w:rsidR="0026124B">
              <w:rPr>
                <w:webHidden/>
              </w:rPr>
              <w:t>8</w:t>
            </w:r>
            <w:r>
              <w:rPr>
                <w:webHidden/>
              </w:rPr>
              <w:fldChar w:fldCharType="end"/>
            </w:r>
          </w:hyperlink>
        </w:p>
        <w:p w14:paraId="24D2EE01" w14:textId="28781428" w:rsidR="0095044A" w:rsidRDefault="0095044A">
          <w:pPr>
            <w:pStyle w:val="TOC2"/>
            <w:rPr>
              <w:rFonts w:eastAsiaTheme="minorEastAsia"/>
              <w:kern w:val="2"/>
              <w:sz w:val="24"/>
              <w:szCs w:val="24"/>
              <w:lang w:val="en-NL" w:eastAsia="en-NL"/>
              <w14:ligatures w14:val="standardContextual"/>
            </w:rPr>
          </w:pPr>
          <w:hyperlink w:anchor="_Toc225337860" w:history="1">
            <w:r w:rsidRPr="00664E6C">
              <w:rPr>
                <w:rStyle w:val="Hyperlink"/>
              </w:rPr>
              <w:t>7.</w:t>
            </w:r>
            <w:r>
              <w:rPr>
                <w:rFonts w:eastAsiaTheme="minorEastAsia"/>
                <w:kern w:val="2"/>
                <w:sz w:val="24"/>
                <w:szCs w:val="24"/>
                <w:lang w:val="en-NL" w:eastAsia="en-NL"/>
                <w14:ligatures w14:val="standardContextual"/>
              </w:rPr>
              <w:tab/>
            </w:r>
            <w:r w:rsidRPr="00664E6C">
              <w:rPr>
                <w:rStyle w:val="Hyperlink"/>
              </w:rPr>
              <w:t>Solicitudes a través de las Autoridades Centrales</w:t>
            </w:r>
            <w:r>
              <w:rPr>
                <w:webHidden/>
              </w:rPr>
              <w:tab/>
            </w:r>
            <w:r>
              <w:rPr>
                <w:webHidden/>
              </w:rPr>
              <w:fldChar w:fldCharType="begin"/>
            </w:r>
            <w:r>
              <w:rPr>
                <w:webHidden/>
              </w:rPr>
              <w:instrText xml:space="preserve"> PAGEREF _Toc225337860 \h </w:instrText>
            </w:r>
            <w:r>
              <w:rPr>
                <w:webHidden/>
              </w:rPr>
            </w:r>
            <w:r>
              <w:rPr>
                <w:webHidden/>
              </w:rPr>
              <w:fldChar w:fldCharType="separate"/>
            </w:r>
            <w:r w:rsidR="0026124B">
              <w:rPr>
                <w:webHidden/>
              </w:rPr>
              <w:t>8</w:t>
            </w:r>
            <w:r>
              <w:rPr>
                <w:webHidden/>
              </w:rPr>
              <w:fldChar w:fldCharType="end"/>
            </w:r>
          </w:hyperlink>
        </w:p>
        <w:p w14:paraId="4B01706F" w14:textId="1160901E" w:rsidR="0095044A" w:rsidRDefault="0095044A">
          <w:pPr>
            <w:pStyle w:val="TOC2"/>
            <w:rPr>
              <w:rFonts w:eastAsiaTheme="minorEastAsia"/>
              <w:kern w:val="2"/>
              <w:sz w:val="24"/>
              <w:szCs w:val="24"/>
              <w:lang w:val="en-NL" w:eastAsia="en-NL"/>
              <w14:ligatures w14:val="standardContextual"/>
            </w:rPr>
          </w:pPr>
          <w:hyperlink w:anchor="_Toc225337861" w:history="1">
            <w:r w:rsidRPr="00664E6C">
              <w:rPr>
                <w:rStyle w:val="Hyperlink"/>
              </w:rPr>
              <w:t>8</w:t>
            </w:r>
            <w:r>
              <w:rPr>
                <w:rFonts w:eastAsiaTheme="minorEastAsia"/>
                <w:kern w:val="2"/>
                <w:sz w:val="24"/>
                <w:szCs w:val="24"/>
                <w:lang w:val="en-NL" w:eastAsia="en-NL"/>
                <w14:ligatures w14:val="standardContextual"/>
              </w:rPr>
              <w:tab/>
            </w:r>
            <w:r w:rsidRPr="00664E6C">
              <w:rPr>
                <w:rStyle w:val="Hyperlink"/>
              </w:rPr>
              <w:t>Localizar al niño y evitar el traslado</w:t>
            </w:r>
            <w:r>
              <w:rPr>
                <w:webHidden/>
              </w:rPr>
              <w:tab/>
            </w:r>
            <w:r>
              <w:rPr>
                <w:webHidden/>
              </w:rPr>
              <w:fldChar w:fldCharType="begin"/>
            </w:r>
            <w:r>
              <w:rPr>
                <w:webHidden/>
              </w:rPr>
              <w:instrText xml:space="preserve"> PAGEREF _Toc225337861 \h </w:instrText>
            </w:r>
            <w:r>
              <w:rPr>
                <w:webHidden/>
              </w:rPr>
            </w:r>
            <w:r>
              <w:rPr>
                <w:webHidden/>
              </w:rPr>
              <w:fldChar w:fldCharType="separate"/>
            </w:r>
            <w:r w:rsidR="0026124B">
              <w:rPr>
                <w:webHidden/>
              </w:rPr>
              <w:t>12</w:t>
            </w:r>
            <w:r>
              <w:rPr>
                <w:webHidden/>
              </w:rPr>
              <w:fldChar w:fldCharType="end"/>
            </w:r>
          </w:hyperlink>
        </w:p>
        <w:p w14:paraId="11432486" w14:textId="5BA85CE7" w:rsidR="0095044A" w:rsidRDefault="0095044A">
          <w:pPr>
            <w:pStyle w:val="TOC2"/>
            <w:rPr>
              <w:rFonts w:eastAsiaTheme="minorEastAsia"/>
              <w:kern w:val="2"/>
              <w:sz w:val="24"/>
              <w:szCs w:val="24"/>
              <w:lang w:val="en-NL" w:eastAsia="en-NL"/>
              <w14:ligatures w14:val="standardContextual"/>
            </w:rPr>
          </w:pPr>
          <w:hyperlink w:anchor="_Toc225337862" w:history="1">
            <w:r w:rsidRPr="00664E6C">
              <w:rPr>
                <w:rStyle w:val="Hyperlink"/>
              </w:rPr>
              <w:t>9</w:t>
            </w:r>
            <w:r>
              <w:rPr>
                <w:rFonts w:eastAsiaTheme="minorEastAsia"/>
                <w:kern w:val="2"/>
                <w:sz w:val="24"/>
                <w:szCs w:val="24"/>
                <w:lang w:val="en-NL" w:eastAsia="en-NL"/>
                <w14:ligatures w14:val="standardContextual"/>
              </w:rPr>
              <w:tab/>
            </w:r>
            <w:r w:rsidRPr="00664E6C">
              <w:rPr>
                <w:rStyle w:val="Hyperlink"/>
              </w:rPr>
              <w:t>Representación legal y asistencia jurídica</w:t>
            </w:r>
            <w:r>
              <w:rPr>
                <w:webHidden/>
              </w:rPr>
              <w:tab/>
            </w:r>
            <w:r>
              <w:rPr>
                <w:webHidden/>
              </w:rPr>
              <w:fldChar w:fldCharType="begin"/>
            </w:r>
            <w:r>
              <w:rPr>
                <w:webHidden/>
              </w:rPr>
              <w:instrText xml:space="preserve"> PAGEREF _Toc225337862 \h </w:instrText>
            </w:r>
            <w:r>
              <w:rPr>
                <w:webHidden/>
              </w:rPr>
            </w:r>
            <w:r>
              <w:rPr>
                <w:webHidden/>
              </w:rPr>
              <w:fldChar w:fldCharType="separate"/>
            </w:r>
            <w:r w:rsidR="0026124B">
              <w:rPr>
                <w:webHidden/>
              </w:rPr>
              <w:t>13</w:t>
            </w:r>
            <w:r>
              <w:rPr>
                <w:webHidden/>
              </w:rPr>
              <w:fldChar w:fldCharType="end"/>
            </w:r>
          </w:hyperlink>
        </w:p>
        <w:p w14:paraId="57DCE61F" w14:textId="6DAD00F7" w:rsidR="0095044A" w:rsidRDefault="0095044A">
          <w:pPr>
            <w:pStyle w:val="TOC2"/>
            <w:rPr>
              <w:rFonts w:eastAsiaTheme="minorEastAsia"/>
              <w:kern w:val="2"/>
              <w:sz w:val="24"/>
              <w:szCs w:val="24"/>
              <w:lang w:val="en-NL" w:eastAsia="en-NL"/>
              <w14:ligatures w14:val="standardContextual"/>
            </w:rPr>
          </w:pPr>
          <w:hyperlink w:anchor="_Toc225337863" w:history="1">
            <w:r w:rsidRPr="00664E6C">
              <w:rPr>
                <w:rStyle w:val="Hyperlink"/>
              </w:rPr>
              <w:t>10.</w:t>
            </w:r>
            <w:r>
              <w:rPr>
                <w:rFonts w:eastAsiaTheme="minorEastAsia"/>
                <w:kern w:val="2"/>
                <w:sz w:val="24"/>
                <w:szCs w:val="24"/>
                <w:lang w:val="en-NL" w:eastAsia="en-NL"/>
                <w14:ligatures w14:val="standardContextual"/>
              </w:rPr>
              <w:tab/>
            </w:r>
            <w:r w:rsidRPr="00664E6C">
              <w:rPr>
                <w:rStyle w:val="Hyperlink"/>
              </w:rPr>
              <w:t>Derechos de custodia</w:t>
            </w:r>
            <w:r>
              <w:rPr>
                <w:webHidden/>
              </w:rPr>
              <w:tab/>
            </w:r>
            <w:r>
              <w:rPr>
                <w:webHidden/>
              </w:rPr>
              <w:fldChar w:fldCharType="begin"/>
            </w:r>
            <w:r>
              <w:rPr>
                <w:webHidden/>
              </w:rPr>
              <w:instrText xml:space="preserve"> PAGEREF _Toc225337863 \h </w:instrText>
            </w:r>
            <w:r>
              <w:rPr>
                <w:webHidden/>
              </w:rPr>
            </w:r>
            <w:r>
              <w:rPr>
                <w:webHidden/>
              </w:rPr>
              <w:fldChar w:fldCharType="separate"/>
            </w:r>
            <w:r w:rsidR="0026124B">
              <w:rPr>
                <w:webHidden/>
              </w:rPr>
              <w:t>16</w:t>
            </w:r>
            <w:r>
              <w:rPr>
                <w:webHidden/>
              </w:rPr>
              <w:fldChar w:fldCharType="end"/>
            </w:r>
          </w:hyperlink>
        </w:p>
        <w:p w14:paraId="50750B01" w14:textId="3D9D2544" w:rsidR="0095044A" w:rsidRDefault="0095044A">
          <w:pPr>
            <w:pStyle w:val="TOC2"/>
            <w:rPr>
              <w:rFonts w:eastAsiaTheme="minorEastAsia"/>
              <w:kern w:val="2"/>
              <w:sz w:val="24"/>
              <w:szCs w:val="24"/>
              <w:lang w:val="en-NL" w:eastAsia="en-NL"/>
              <w14:ligatures w14:val="standardContextual"/>
            </w:rPr>
          </w:pPr>
          <w:hyperlink w:anchor="_Toc225337864" w:history="1">
            <w:r w:rsidRPr="00664E6C">
              <w:rPr>
                <w:rStyle w:val="Hyperlink"/>
              </w:rPr>
              <w:t>11.</w:t>
            </w:r>
            <w:r>
              <w:rPr>
                <w:rFonts w:eastAsiaTheme="minorEastAsia"/>
                <w:kern w:val="2"/>
                <w:sz w:val="24"/>
                <w:szCs w:val="24"/>
                <w:lang w:val="en-NL" w:eastAsia="en-NL"/>
                <w14:ligatures w14:val="standardContextual"/>
              </w:rPr>
              <w:tab/>
            </w:r>
            <w:r w:rsidRPr="00664E6C">
              <w:rPr>
                <w:rStyle w:val="Hyperlink"/>
              </w:rPr>
              <w:t>Proceso de restitución</w:t>
            </w:r>
            <w:r>
              <w:rPr>
                <w:webHidden/>
              </w:rPr>
              <w:tab/>
            </w:r>
            <w:r>
              <w:rPr>
                <w:webHidden/>
              </w:rPr>
              <w:fldChar w:fldCharType="begin"/>
            </w:r>
            <w:r>
              <w:rPr>
                <w:webHidden/>
              </w:rPr>
              <w:instrText xml:space="preserve"> PAGEREF _Toc225337864 \h </w:instrText>
            </w:r>
            <w:r>
              <w:rPr>
                <w:webHidden/>
              </w:rPr>
            </w:r>
            <w:r>
              <w:rPr>
                <w:webHidden/>
              </w:rPr>
              <w:fldChar w:fldCharType="separate"/>
            </w:r>
            <w:r w:rsidR="0026124B">
              <w:rPr>
                <w:webHidden/>
              </w:rPr>
              <w:t>17</w:t>
            </w:r>
            <w:r>
              <w:rPr>
                <w:webHidden/>
              </w:rPr>
              <w:fldChar w:fldCharType="end"/>
            </w:r>
          </w:hyperlink>
        </w:p>
        <w:p w14:paraId="3533F3BD" w14:textId="5C5384D1" w:rsidR="0095044A" w:rsidRDefault="0095044A">
          <w:pPr>
            <w:pStyle w:val="TOC2"/>
            <w:rPr>
              <w:rFonts w:eastAsiaTheme="minorEastAsia"/>
              <w:kern w:val="2"/>
              <w:sz w:val="24"/>
              <w:szCs w:val="24"/>
              <w:lang w:val="en-NL" w:eastAsia="en-NL"/>
              <w14:ligatures w14:val="standardContextual"/>
            </w:rPr>
          </w:pPr>
          <w:hyperlink w:anchor="_Toc225337865" w:history="1">
            <w:r w:rsidRPr="00664E6C">
              <w:rPr>
                <w:rStyle w:val="Hyperlink"/>
              </w:rPr>
              <w:t>12.</w:t>
            </w:r>
            <w:r>
              <w:rPr>
                <w:rFonts w:eastAsiaTheme="minorEastAsia"/>
                <w:kern w:val="2"/>
                <w:sz w:val="24"/>
                <w:szCs w:val="24"/>
                <w:lang w:val="en-NL" w:eastAsia="en-NL"/>
                <w14:ligatures w14:val="standardContextual"/>
              </w:rPr>
              <w:tab/>
            </w:r>
            <w:r w:rsidRPr="00664E6C">
              <w:rPr>
                <w:rStyle w:val="Hyperlink"/>
              </w:rPr>
              <w:t>Restitución del niño</w:t>
            </w:r>
            <w:r>
              <w:rPr>
                <w:webHidden/>
              </w:rPr>
              <w:tab/>
            </w:r>
            <w:r>
              <w:rPr>
                <w:webHidden/>
              </w:rPr>
              <w:fldChar w:fldCharType="begin"/>
            </w:r>
            <w:r>
              <w:rPr>
                <w:webHidden/>
              </w:rPr>
              <w:instrText xml:space="preserve"> PAGEREF _Toc225337865 \h </w:instrText>
            </w:r>
            <w:r>
              <w:rPr>
                <w:webHidden/>
              </w:rPr>
            </w:r>
            <w:r>
              <w:rPr>
                <w:webHidden/>
              </w:rPr>
              <w:fldChar w:fldCharType="separate"/>
            </w:r>
            <w:r w:rsidR="0026124B">
              <w:rPr>
                <w:webHidden/>
              </w:rPr>
              <w:t>24</w:t>
            </w:r>
            <w:r>
              <w:rPr>
                <w:webHidden/>
              </w:rPr>
              <w:fldChar w:fldCharType="end"/>
            </w:r>
          </w:hyperlink>
        </w:p>
        <w:p w14:paraId="251A735A" w14:textId="2A8A54C8" w:rsidR="0095044A" w:rsidRDefault="0095044A">
          <w:pPr>
            <w:pStyle w:val="TOC2"/>
            <w:rPr>
              <w:rFonts w:eastAsiaTheme="minorEastAsia"/>
              <w:kern w:val="2"/>
              <w:sz w:val="24"/>
              <w:szCs w:val="24"/>
              <w:lang w:val="en-NL" w:eastAsia="en-NL"/>
              <w14:ligatures w14:val="standardContextual"/>
            </w:rPr>
          </w:pPr>
          <w:hyperlink w:anchor="_Toc225337866" w:history="1">
            <w:r w:rsidRPr="00664E6C">
              <w:rPr>
                <w:rStyle w:val="Hyperlink"/>
              </w:rPr>
              <w:t>13.</w:t>
            </w:r>
            <w:r>
              <w:rPr>
                <w:rFonts w:eastAsiaTheme="minorEastAsia"/>
                <w:kern w:val="2"/>
                <w:sz w:val="24"/>
                <w:szCs w:val="24"/>
                <w:lang w:val="en-NL" w:eastAsia="en-NL"/>
                <w14:ligatures w14:val="standardContextual"/>
              </w:rPr>
              <w:tab/>
            </w:r>
            <w:r w:rsidRPr="00664E6C">
              <w:rPr>
                <w:rStyle w:val="Hyperlink"/>
              </w:rPr>
              <w:t>Ejecución de órdenes de restitución</w:t>
            </w:r>
            <w:r>
              <w:rPr>
                <w:webHidden/>
              </w:rPr>
              <w:tab/>
            </w:r>
            <w:r>
              <w:rPr>
                <w:webHidden/>
              </w:rPr>
              <w:fldChar w:fldCharType="begin"/>
            </w:r>
            <w:r>
              <w:rPr>
                <w:webHidden/>
              </w:rPr>
              <w:instrText xml:space="preserve"> PAGEREF _Toc225337866 \h </w:instrText>
            </w:r>
            <w:r>
              <w:rPr>
                <w:webHidden/>
              </w:rPr>
            </w:r>
            <w:r>
              <w:rPr>
                <w:webHidden/>
              </w:rPr>
              <w:fldChar w:fldCharType="separate"/>
            </w:r>
            <w:r w:rsidR="0026124B">
              <w:rPr>
                <w:webHidden/>
              </w:rPr>
              <w:t>27</w:t>
            </w:r>
            <w:r>
              <w:rPr>
                <w:webHidden/>
              </w:rPr>
              <w:fldChar w:fldCharType="end"/>
            </w:r>
          </w:hyperlink>
        </w:p>
        <w:p w14:paraId="02C8076F" w14:textId="05FBC903" w:rsidR="0095044A" w:rsidRDefault="0095044A">
          <w:pPr>
            <w:pStyle w:val="TOC1"/>
            <w:rPr>
              <w:rFonts w:eastAsiaTheme="minorEastAsia"/>
              <w:kern w:val="2"/>
              <w:sz w:val="24"/>
              <w:szCs w:val="24"/>
              <w:lang w:val="en-NL" w:eastAsia="en-NL"/>
              <w14:ligatures w14:val="standardContextual"/>
            </w:rPr>
          </w:pPr>
          <w:hyperlink w:anchor="_Toc225337867" w:history="1">
            <w:r w:rsidRPr="00664E6C">
              <w:rPr>
                <w:rStyle w:val="Hyperlink"/>
                <w:lang w:val="es-ES"/>
              </w:rPr>
              <w:t>IV.</w:t>
            </w:r>
            <w:r>
              <w:rPr>
                <w:rFonts w:eastAsiaTheme="minorEastAsia"/>
                <w:kern w:val="2"/>
                <w:sz w:val="24"/>
                <w:szCs w:val="24"/>
                <w:lang w:val="en-NL" w:eastAsia="en-NL"/>
                <w14:ligatures w14:val="standardContextual"/>
              </w:rPr>
              <w:tab/>
            </w:r>
            <w:r w:rsidRPr="00664E6C">
              <w:rPr>
                <w:rStyle w:val="Hyperlink"/>
                <w:lang w:val="es-ES"/>
              </w:rPr>
              <w:t>Solicitudes relacionadas con el derecho de visita/contacto</w:t>
            </w:r>
            <w:r>
              <w:rPr>
                <w:webHidden/>
              </w:rPr>
              <w:tab/>
            </w:r>
            <w:r>
              <w:rPr>
                <w:webHidden/>
              </w:rPr>
              <w:fldChar w:fldCharType="begin"/>
            </w:r>
            <w:r>
              <w:rPr>
                <w:webHidden/>
              </w:rPr>
              <w:instrText xml:space="preserve"> PAGEREF _Toc225337867 \h </w:instrText>
            </w:r>
            <w:r>
              <w:rPr>
                <w:webHidden/>
              </w:rPr>
            </w:r>
            <w:r>
              <w:rPr>
                <w:webHidden/>
              </w:rPr>
              <w:fldChar w:fldCharType="separate"/>
            </w:r>
            <w:r w:rsidR="0026124B">
              <w:rPr>
                <w:webHidden/>
              </w:rPr>
              <w:t>28</w:t>
            </w:r>
            <w:r>
              <w:rPr>
                <w:webHidden/>
              </w:rPr>
              <w:fldChar w:fldCharType="end"/>
            </w:r>
          </w:hyperlink>
        </w:p>
        <w:p w14:paraId="4ED1E898" w14:textId="7138791C" w:rsidR="0095044A" w:rsidRDefault="0095044A">
          <w:pPr>
            <w:pStyle w:val="TOC2"/>
            <w:rPr>
              <w:rFonts w:eastAsiaTheme="minorEastAsia"/>
              <w:kern w:val="2"/>
              <w:sz w:val="24"/>
              <w:szCs w:val="24"/>
              <w:lang w:val="en-NL" w:eastAsia="en-NL"/>
              <w14:ligatures w14:val="standardContextual"/>
            </w:rPr>
          </w:pPr>
          <w:hyperlink w:anchor="_Toc225337868" w:history="1">
            <w:r w:rsidRPr="00664E6C">
              <w:rPr>
                <w:rStyle w:val="Hyperlink"/>
              </w:rPr>
              <w:t>14.</w:t>
            </w:r>
            <w:r>
              <w:rPr>
                <w:rFonts w:eastAsiaTheme="minorEastAsia"/>
                <w:kern w:val="2"/>
                <w:sz w:val="24"/>
                <w:szCs w:val="24"/>
                <w:lang w:val="en-NL" w:eastAsia="en-NL"/>
                <w14:ligatures w14:val="standardContextual"/>
              </w:rPr>
              <w:tab/>
            </w:r>
            <w:r w:rsidRPr="00664E6C">
              <w:rPr>
                <w:rStyle w:val="Hyperlink"/>
              </w:rPr>
              <w:t>Solicitudes a través de las Autoridades Centrales</w:t>
            </w:r>
            <w:r>
              <w:rPr>
                <w:webHidden/>
              </w:rPr>
              <w:tab/>
            </w:r>
            <w:r>
              <w:rPr>
                <w:webHidden/>
              </w:rPr>
              <w:fldChar w:fldCharType="begin"/>
            </w:r>
            <w:r>
              <w:rPr>
                <w:webHidden/>
              </w:rPr>
              <w:instrText xml:space="preserve"> PAGEREF _Toc225337868 \h </w:instrText>
            </w:r>
            <w:r>
              <w:rPr>
                <w:webHidden/>
              </w:rPr>
            </w:r>
            <w:r>
              <w:rPr>
                <w:webHidden/>
              </w:rPr>
              <w:fldChar w:fldCharType="separate"/>
            </w:r>
            <w:r w:rsidR="0026124B">
              <w:rPr>
                <w:webHidden/>
              </w:rPr>
              <w:t>28</w:t>
            </w:r>
            <w:r>
              <w:rPr>
                <w:webHidden/>
              </w:rPr>
              <w:fldChar w:fldCharType="end"/>
            </w:r>
          </w:hyperlink>
        </w:p>
        <w:p w14:paraId="65D4DCB2" w14:textId="5A898A2C" w:rsidR="0095044A" w:rsidRDefault="0095044A">
          <w:pPr>
            <w:pStyle w:val="TOC2"/>
            <w:rPr>
              <w:rFonts w:eastAsiaTheme="minorEastAsia"/>
              <w:kern w:val="2"/>
              <w:sz w:val="24"/>
              <w:szCs w:val="24"/>
              <w:lang w:val="en-NL" w:eastAsia="en-NL"/>
              <w14:ligatures w14:val="standardContextual"/>
            </w:rPr>
          </w:pPr>
          <w:hyperlink w:anchor="_Toc225337869" w:history="1">
            <w:r w:rsidRPr="00664E6C">
              <w:rPr>
                <w:rStyle w:val="Hyperlink"/>
              </w:rPr>
              <w:t>15.</w:t>
            </w:r>
            <w:r>
              <w:rPr>
                <w:rFonts w:eastAsiaTheme="minorEastAsia"/>
                <w:kern w:val="2"/>
                <w:sz w:val="24"/>
                <w:szCs w:val="24"/>
                <w:lang w:val="en-NL" w:eastAsia="en-NL"/>
                <w14:ligatures w14:val="standardContextual"/>
              </w:rPr>
              <w:tab/>
            </w:r>
            <w:r w:rsidRPr="00664E6C">
              <w:rPr>
                <w:rStyle w:val="Hyperlink"/>
              </w:rPr>
              <w:t>Localizar al niño y evitar el traslado</w:t>
            </w:r>
            <w:r>
              <w:rPr>
                <w:webHidden/>
              </w:rPr>
              <w:tab/>
            </w:r>
            <w:r>
              <w:rPr>
                <w:webHidden/>
              </w:rPr>
              <w:fldChar w:fldCharType="begin"/>
            </w:r>
            <w:r>
              <w:rPr>
                <w:webHidden/>
              </w:rPr>
              <w:instrText xml:space="preserve"> PAGEREF _Toc225337869 \h </w:instrText>
            </w:r>
            <w:r>
              <w:rPr>
                <w:webHidden/>
              </w:rPr>
            </w:r>
            <w:r>
              <w:rPr>
                <w:webHidden/>
              </w:rPr>
              <w:fldChar w:fldCharType="separate"/>
            </w:r>
            <w:r w:rsidR="0026124B">
              <w:rPr>
                <w:webHidden/>
              </w:rPr>
              <w:t>32</w:t>
            </w:r>
            <w:r>
              <w:rPr>
                <w:webHidden/>
              </w:rPr>
              <w:fldChar w:fldCharType="end"/>
            </w:r>
          </w:hyperlink>
        </w:p>
        <w:p w14:paraId="32238277" w14:textId="6B2F73D4" w:rsidR="0095044A" w:rsidRDefault="0095044A">
          <w:pPr>
            <w:pStyle w:val="TOC2"/>
            <w:rPr>
              <w:rFonts w:eastAsiaTheme="minorEastAsia"/>
              <w:kern w:val="2"/>
              <w:sz w:val="24"/>
              <w:szCs w:val="24"/>
              <w:lang w:val="en-NL" w:eastAsia="en-NL"/>
              <w14:ligatures w14:val="standardContextual"/>
            </w:rPr>
          </w:pPr>
          <w:hyperlink w:anchor="_Toc225337870" w:history="1">
            <w:r w:rsidRPr="00664E6C">
              <w:rPr>
                <w:rStyle w:val="Hyperlink"/>
              </w:rPr>
              <w:t>16.</w:t>
            </w:r>
            <w:r>
              <w:rPr>
                <w:rFonts w:eastAsiaTheme="minorEastAsia"/>
                <w:kern w:val="2"/>
                <w:sz w:val="24"/>
                <w:szCs w:val="24"/>
                <w:lang w:val="en-NL" w:eastAsia="en-NL"/>
                <w14:ligatures w14:val="standardContextual"/>
              </w:rPr>
              <w:tab/>
            </w:r>
            <w:r w:rsidRPr="00664E6C">
              <w:rPr>
                <w:rStyle w:val="Hyperlink"/>
              </w:rPr>
              <w:t>Representación legal y asistencia jurídica</w:t>
            </w:r>
            <w:r>
              <w:rPr>
                <w:webHidden/>
              </w:rPr>
              <w:tab/>
            </w:r>
            <w:r>
              <w:rPr>
                <w:webHidden/>
              </w:rPr>
              <w:fldChar w:fldCharType="begin"/>
            </w:r>
            <w:r>
              <w:rPr>
                <w:webHidden/>
              </w:rPr>
              <w:instrText xml:space="preserve"> PAGEREF _Toc225337870 \h </w:instrText>
            </w:r>
            <w:r>
              <w:rPr>
                <w:webHidden/>
              </w:rPr>
            </w:r>
            <w:r>
              <w:rPr>
                <w:webHidden/>
              </w:rPr>
              <w:fldChar w:fldCharType="separate"/>
            </w:r>
            <w:r w:rsidR="0026124B">
              <w:rPr>
                <w:webHidden/>
              </w:rPr>
              <w:t>33</w:t>
            </w:r>
            <w:r>
              <w:rPr>
                <w:webHidden/>
              </w:rPr>
              <w:fldChar w:fldCharType="end"/>
            </w:r>
          </w:hyperlink>
        </w:p>
        <w:p w14:paraId="1750D4FE" w14:textId="1D406C33" w:rsidR="0095044A" w:rsidRDefault="0095044A">
          <w:pPr>
            <w:pStyle w:val="TOC2"/>
            <w:rPr>
              <w:rFonts w:eastAsiaTheme="minorEastAsia"/>
              <w:kern w:val="2"/>
              <w:sz w:val="24"/>
              <w:szCs w:val="24"/>
              <w:lang w:val="en-NL" w:eastAsia="en-NL"/>
              <w14:ligatures w14:val="standardContextual"/>
            </w:rPr>
          </w:pPr>
          <w:hyperlink w:anchor="_Toc225337871" w:history="1">
            <w:r w:rsidRPr="00664E6C">
              <w:rPr>
                <w:rStyle w:val="Hyperlink"/>
              </w:rPr>
              <w:t>17.</w:t>
            </w:r>
            <w:r>
              <w:rPr>
                <w:rFonts w:eastAsiaTheme="minorEastAsia"/>
                <w:kern w:val="2"/>
                <w:sz w:val="24"/>
                <w:szCs w:val="24"/>
                <w:lang w:val="en-NL" w:eastAsia="en-NL"/>
                <w14:ligatures w14:val="standardContextual"/>
              </w:rPr>
              <w:tab/>
            </w:r>
            <w:r w:rsidRPr="00664E6C">
              <w:rPr>
                <w:rStyle w:val="Hyperlink"/>
              </w:rPr>
              <w:t>Derecho de visita/contacto</w:t>
            </w:r>
            <w:r>
              <w:rPr>
                <w:webHidden/>
              </w:rPr>
              <w:tab/>
            </w:r>
            <w:r>
              <w:rPr>
                <w:webHidden/>
              </w:rPr>
              <w:fldChar w:fldCharType="begin"/>
            </w:r>
            <w:r>
              <w:rPr>
                <w:webHidden/>
              </w:rPr>
              <w:instrText xml:space="preserve"> PAGEREF _Toc225337871 \h </w:instrText>
            </w:r>
            <w:r>
              <w:rPr>
                <w:webHidden/>
              </w:rPr>
            </w:r>
            <w:r>
              <w:rPr>
                <w:webHidden/>
              </w:rPr>
              <w:fldChar w:fldCharType="separate"/>
            </w:r>
            <w:r w:rsidR="0026124B">
              <w:rPr>
                <w:webHidden/>
              </w:rPr>
              <w:t>35</w:t>
            </w:r>
            <w:r>
              <w:rPr>
                <w:webHidden/>
              </w:rPr>
              <w:fldChar w:fldCharType="end"/>
            </w:r>
          </w:hyperlink>
        </w:p>
        <w:p w14:paraId="1307CBE0" w14:textId="12B4D1D2" w:rsidR="0095044A" w:rsidRDefault="0095044A">
          <w:pPr>
            <w:pStyle w:val="TOC2"/>
            <w:rPr>
              <w:rFonts w:eastAsiaTheme="minorEastAsia"/>
              <w:kern w:val="2"/>
              <w:sz w:val="24"/>
              <w:szCs w:val="24"/>
              <w:lang w:val="en-NL" w:eastAsia="en-NL"/>
              <w14:ligatures w14:val="standardContextual"/>
            </w:rPr>
          </w:pPr>
          <w:hyperlink w:anchor="_Toc225337872" w:history="1">
            <w:r w:rsidRPr="00664E6C">
              <w:rPr>
                <w:rStyle w:val="Hyperlink"/>
              </w:rPr>
              <w:t>18.</w:t>
            </w:r>
            <w:r>
              <w:rPr>
                <w:rFonts w:eastAsiaTheme="minorEastAsia"/>
                <w:kern w:val="2"/>
                <w:sz w:val="24"/>
                <w:szCs w:val="24"/>
                <w:lang w:val="en-NL" w:eastAsia="en-NL"/>
                <w14:ligatures w14:val="standardContextual"/>
              </w:rPr>
              <w:tab/>
            </w:r>
            <w:r w:rsidRPr="00664E6C">
              <w:rPr>
                <w:rStyle w:val="Hyperlink"/>
              </w:rPr>
              <w:t>Proceso relativo al derecho de visita/contacto</w:t>
            </w:r>
            <w:r>
              <w:rPr>
                <w:webHidden/>
              </w:rPr>
              <w:tab/>
            </w:r>
            <w:r>
              <w:rPr>
                <w:webHidden/>
              </w:rPr>
              <w:fldChar w:fldCharType="begin"/>
            </w:r>
            <w:r>
              <w:rPr>
                <w:webHidden/>
              </w:rPr>
              <w:instrText xml:space="preserve"> PAGEREF _Toc225337872 \h </w:instrText>
            </w:r>
            <w:r>
              <w:rPr>
                <w:webHidden/>
              </w:rPr>
            </w:r>
            <w:r>
              <w:rPr>
                <w:webHidden/>
              </w:rPr>
              <w:fldChar w:fldCharType="separate"/>
            </w:r>
            <w:r w:rsidR="0026124B">
              <w:rPr>
                <w:webHidden/>
              </w:rPr>
              <w:t>37</w:t>
            </w:r>
            <w:r>
              <w:rPr>
                <w:webHidden/>
              </w:rPr>
              <w:fldChar w:fldCharType="end"/>
            </w:r>
          </w:hyperlink>
        </w:p>
        <w:p w14:paraId="2D24FB4F" w14:textId="28BFA7A4" w:rsidR="0095044A" w:rsidRDefault="0095044A">
          <w:pPr>
            <w:pStyle w:val="TOC2"/>
            <w:rPr>
              <w:rFonts w:eastAsiaTheme="minorEastAsia"/>
              <w:kern w:val="2"/>
              <w:sz w:val="24"/>
              <w:szCs w:val="24"/>
              <w:lang w:val="en-NL" w:eastAsia="en-NL"/>
              <w14:ligatures w14:val="standardContextual"/>
            </w:rPr>
          </w:pPr>
          <w:hyperlink w:anchor="_Toc225337873" w:history="1">
            <w:r w:rsidRPr="00664E6C">
              <w:rPr>
                <w:rStyle w:val="Hyperlink"/>
              </w:rPr>
              <w:t>19.</w:t>
            </w:r>
            <w:r>
              <w:rPr>
                <w:rFonts w:eastAsiaTheme="minorEastAsia"/>
                <w:kern w:val="2"/>
                <w:sz w:val="24"/>
                <w:szCs w:val="24"/>
                <w:lang w:val="en-NL" w:eastAsia="en-NL"/>
                <w14:ligatures w14:val="standardContextual"/>
              </w:rPr>
              <w:tab/>
            </w:r>
            <w:r w:rsidRPr="00664E6C">
              <w:rPr>
                <w:rStyle w:val="Hyperlink"/>
              </w:rPr>
              <w:t>Ejecución relativa al derecho de visita/contacto</w:t>
            </w:r>
            <w:r>
              <w:rPr>
                <w:webHidden/>
              </w:rPr>
              <w:tab/>
            </w:r>
            <w:r>
              <w:rPr>
                <w:webHidden/>
              </w:rPr>
              <w:fldChar w:fldCharType="begin"/>
            </w:r>
            <w:r>
              <w:rPr>
                <w:webHidden/>
              </w:rPr>
              <w:instrText xml:space="preserve"> PAGEREF _Toc225337873 \h </w:instrText>
            </w:r>
            <w:r>
              <w:rPr>
                <w:webHidden/>
              </w:rPr>
            </w:r>
            <w:r>
              <w:rPr>
                <w:webHidden/>
              </w:rPr>
              <w:fldChar w:fldCharType="separate"/>
            </w:r>
            <w:r w:rsidR="0026124B">
              <w:rPr>
                <w:webHidden/>
              </w:rPr>
              <w:t>43</w:t>
            </w:r>
            <w:r>
              <w:rPr>
                <w:webHidden/>
              </w:rPr>
              <w:fldChar w:fldCharType="end"/>
            </w:r>
          </w:hyperlink>
        </w:p>
        <w:p w14:paraId="7EC9E29B" w14:textId="18195B8B" w:rsidR="0095044A" w:rsidRDefault="0095044A">
          <w:pPr>
            <w:pStyle w:val="TOC1"/>
            <w:rPr>
              <w:rFonts w:eastAsiaTheme="minorEastAsia"/>
              <w:kern w:val="2"/>
              <w:sz w:val="24"/>
              <w:szCs w:val="24"/>
              <w:lang w:val="en-NL" w:eastAsia="en-NL"/>
              <w14:ligatures w14:val="standardContextual"/>
            </w:rPr>
          </w:pPr>
          <w:hyperlink w:anchor="_Toc225337874" w:history="1">
            <w:r w:rsidRPr="00664E6C">
              <w:rPr>
                <w:rStyle w:val="Hyperlink"/>
                <w:lang w:val="es-ES"/>
              </w:rPr>
              <w:t>V.</w:t>
            </w:r>
            <w:r>
              <w:rPr>
                <w:rFonts w:eastAsiaTheme="minorEastAsia"/>
                <w:kern w:val="2"/>
                <w:sz w:val="24"/>
                <w:szCs w:val="24"/>
                <w:lang w:val="en-NL" w:eastAsia="en-NL"/>
                <w14:ligatures w14:val="standardContextual"/>
              </w:rPr>
              <w:tab/>
            </w:r>
            <w:r w:rsidRPr="00664E6C">
              <w:rPr>
                <w:rStyle w:val="Hyperlink"/>
                <w:lang w:val="es-ES"/>
              </w:rPr>
              <w:t>Mediación y otros métodos alternativos de solución de controversias</w:t>
            </w:r>
            <w:r>
              <w:rPr>
                <w:webHidden/>
              </w:rPr>
              <w:tab/>
            </w:r>
            <w:r>
              <w:rPr>
                <w:webHidden/>
              </w:rPr>
              <w:fldChar w:fldCharType="begin"/>
            </w:r>
            <w:r>
              <w:rPr>
                <w:webHidden/>
              </w:rPr>
              <w:instrText xml:space="preserve"> PAGEREF _Toc225337874 \h </w:instrText>
            </w:r>
            <w:r>
              <w:rPr>
                <w:webHidden/>
              </w:rPr>
            </w:r>
            <w:r>
              <w:rPr>
                <w:webHidden/>
              </w:rPr>
              <w:fldChar w:fldCharType="separate"/>
            </w:r>
            <w:r w:rsidR="0026124B">
              <w:rPr>
                <w:webHidden/>
              </w:rPr>
              <w:t>44</w:t>
            </w:r>
            <w:r>
              <w:rPr>
                <w:webHidden/>
              </w:rPr>
              <w:fldChar w:fldCharType="end"/>
            </w:r>
          </w:hyperlink>
        </w:p>
        <w:p w14:paraId="22075D81" w14:textId="79BDFD69" w:rsidR="0095044A" w:rsidRDefault="0095044A">
          <w:pPr>
            <w:pStyle w:val="TOC2"/>
            <w:rPr>
              <w:rFonts w:eastAsiaTheme="minorEastAsia"/>
              <w:kern w:val="2"/>
              <w:sz w:val="24"/>
              <w:szCs w:val="24"/>
              <w:lang w:val="en-NL" w:eastAsia="en-NL"/>
              <w14:ligatures w14:val="standardContextual"/>
            </w:rPr>
          </w:pPr>
          <w:hyperlink w:anchor="_Toc225337875" w:history="1">
            <w:r w:rsidRPr="00664E6C">
              <w:rPr>
                <w:rStyle w:val="Hyperlink"/>
              </w:rPr>
              <w:t>20.</w:t>
            </w:r>
            <w:r>
              <w:rPr>
                <w:rFonts w:eastAsiaTheme="minorEastAsia"/>
                <w:kern w:val="2"/>
                <w:sz w:val="24"/>
                <w:szCs w:val="24"/>
                <w:lang w:val="en-NL" w:eastAsia="en-NL"/>
                <w14:ligatures w14:val="standardContextual"/>
              </w:rPr>
              <w:tab/>
            </w:r>
            <w:r w:rsidRPr="00664E6C">
              <w:rPr>
                <w:rStyle w:val="Hyperlink"/>
              </w:rPr>
              <w:t>Mediación</w:t>
            </w:r>
            <w:r>
              <w:rPr>
                <w:webHidden/>
              </w:rPr>
              <w:tab/>
            </w:r>
            <w:r>
              <w:rPr>
                <w:webHidden/>
              </w:rPr>
              <w:fldChar w:fldCharType="begin"/>
            </w:r>
            <w:r>
              <w:rPr>
                <w:webHidden/>
              </w:rPr>
              <w:instrText xml:space="preserve"> PAGEREF _Toc225337875 \h </w:instrText>
            </w:r>
            <w:r>
              <w:rPr>
                <w:webHidden/>
              </w:rPr>
            </w:r>
            <w:r>
              <w:rPr>
                <w:webHidden/>
              </w:rPr>
              <w:fldChar w:fldCharType="separate"/>
            </w:r>
            <w:r w:rsidR="0026124B">
              <w:rPr>
                <w:webHidden/>
              </w:rPr>
              <w:t>44</w:t>
            </w:r>
            <w:r>
              <w:rPr>
                <w:webHidden/>
              </w:rPr>
              <w:fldChar w:fldCharType="end"/>
            </w:r>
          </w:hyperlink>
        </w:p>
        <w:p w14:paraId="0F9AE7D2" w14:textId="53DD4ADF" w:rsidR="0095044A" w:rsidRDefault="0095044A">
          <w:pPr>
            <w:pStyle w:val="TOC2"/>
            <w:rPr>
              <w:rFonts w:eastAsiaTheme="minorEastAsia"/>
              <w:kern w:val="2"/>
              <w:sz w:val="24"/>
              <w:szCs w:val="24"/>
              <w:lang w:val="en-NL" w:eastAsia="en-NL"/>
              <w14:ligatures w14:val="standardContextual"/>
            </w:rPr>
          </w:pPr>
          <w:hyperlink w:anchor="_Toc225337876" w:history="1">
            <w:r w:rsidRPr="00664E6C">
              <w:rPr>
                <w:rStyle w:val="Hyperlink"/>
              </w:rPr>
              <w:t>21.</w:t>
            </w:r>
            <w:r>
              <w:rPr>
                <w:rFonts w:eastAsiaTheme="minorEastAsia"/>
                <w:kern w:val="2"/>
                <w:sz w:val="24"/>
                <w:szCs w:val="24"/>
                <w:lang w:val="en-NL" w:eastAsia="en-NL"/>
                <w14:ligatures w14:val="standardContextual"/>
              </w:rPr>
              <w:tab/>
            </w:r>
            <w:r w:rsidRPr="00664E6C">
              <w:rPr>
                <w:rStyle w:val="Hyperlink"/>
              </w:rPr>
              <w:t>Otros métodos alternativos de solución de controversias (“ADR” por sus siglas en inglés)</w:t>
            </w:r>
            <w:r>
              <w:rPr>
                <w:webHidden/>
              </w:rPr>
              <w:tab/>
            </w:r>
            <w:r>
              <w:rPr>
                <w:webHidden/>
              </w:rPr>
              <w:fldChar w:fldCharType="begin"/>
            </w:r>
            <w:r>
              <w:rPr>
                <w:webHidden/>
              </w:rPr>
              <w:instrText xml:space="preserve"> PAGEREF _Toc225337876 \h </w:instrText>
            </w:r>
            <w:r>
              <w:rPr>
                <w:webHidden/>
              </w:rPr>
            </w:r>
            <w:r>
              <w:rPr>
                <w:webHidden/>
              </w:rPr>
              <w:fldChar w:fldCharType="separate"/>
            </w:r>
            <w:r w:rsidR="0026124B">
              <w:rPr>
                <w:webHidden/>
              </w:rPr>
              <w:t>49</w:t>
            </w:r>
            <w:r>
              <w:rPr>
                <w:webHidden/>
              </w:rPr>
              <w:fldChar w:fldCharType="end"/>
            </w:r>
          </w:hyperlink>
        </w:p>
        <w:p w14:paraId="44BC217B" w14:textId="47D9E657" w:rsidR="0095044A" w:rsidRDefault="0095044A">
          <w:pPr>
            <w:pStyle w:val="TOC1"/>
            <w:rPr>
              <w:rFonts w:eastAsiaTheme="minorEastAsia"/>
              <w:kern w:val="2"/>
              <w:sz w:val="24"/>
              <w:szCs w:val="24"/>
              <w:lang w:val="en-NL" w:eastAsia="en-NL"/>
              <w14:ligatures w14:val="standardContextual"/>
            </w:rPr>
          </w:pPr>
          <w:hyperlink w:anchor="_Toc225337877" w:history="1">
            <w:r w:rsidRPr="00664E6C">
              <w:rPr>
                <w:rStyle w:val="Hyperlink"/>
                <w:lang w:val="es-ES"/>
              </w:rPr>
              <w:t>VI.</w:t>
            </w:r>
            <w:r>
              <w:rPr>
                <w:rFonts w:eastAsiaTheme="minorEastAsia"/>
                <w:kern w:val="2"/>
                <w:sz w:val="24"/>
                <w:szCs w:val="24"/>
                <w:lang w:val="en-NL" w:eastAsia="en-NL"/>
                <w14:ligatures w14:val="standardContextual"/>
              </w:rPr>
              <w:tab/>
            </w:r>
            <w:r w:rsidRPr="00664E6C">
              <w:rPr>
                <w:rStyle w:val="Hyperlink"/>
                <w:lang w:val="es-ES"/>
              </w:rPr>
              <w:t>Comunicaciones judiciales directas</w:t>
            </w:r>
            <w:r>
              <w:rPr>
                <w:webHidden/>
              </w:rPr>
              <w:tab/>
            </w:r>
            <w:r>
              <w:rPr>
                <w:webHidden/>
              </w:rPr>
              <w:fldChar w:fldCharType="begin"/>
            </w:r>
            <w:r>
              <w:rPr>
                <w:webHidden/>
              </w:rPr>
              <w:instrText xml:space="preserve"> PAGEREF _Toc225337877 \h </w:instrText>
            </w:r>
            <w:r>
              <w:rPr>
                <w:webHidden/>
              </w:rPr>
            </w:r>
            <w:r>
              <w:rPr>
                <w:webHidden/>
              </w:rPr>
              <w:fldChar w:fldCharType="separate"/>
            </w:r>
            <w:r w:rsidR="0026124B">
              <w:rPr>
                <w:webHidden/>
              </w:rPr>
              <w:t>50</w:t>
            </w:r>
            <w:r>
              <w:rPr>
                <w:webHidden/>
              </w:rPr>
              <w:fldChar w:fldCharType="end"/>
            </w:r>
          </w:hyperlink>
        </w:p>
        <w:p w14:paraId="005D3C63" w14:textId="2F6E24D4" w:rsidR="0095044A" w:rsidRDefault="0095044A">
          <w:pPr>
            <w:pStyle w:val="TOC2"/>
            <w:rPr>
              <w:rFonts w:eastAsiaTheme="minorEastAsia"/>
              <w:kern w:val="2"/>
              <w:sz w:val="24"/>
              <w:szCs w:val="24"/>
              <w:lang w:val="en-NL" w:eastAsia="en-NL"/>
              <w14:ligatures w14:val="standardContextual"/>
            </w:rPr>
          </w:pPr>
          <w:hyperlink w:anchor="_Toc225337878" w:history="1">
            <w:r w:rsidRPr="00664E6C">
              <w:rPr>
                <w:rStyle w:val="Hyperlink"/>
              </w:rPr>
              <w:t>22.</w:t>
            </w:r>
            <w:r>
              <w:rPr>
                <w:rFonts w:eastAsiaTheme="minorEastAsia"/>
                <w:kern w:val="2"/>
                <w:sz w:val="24"/>
                <w:szCs w:val="24"/>
                <w:lang w:val="en-NL" w:eastAsia="en-NL"/>
                <w14:ligatures w14:val="standardContextual"/>
              </w:rPr>
              <w:tab/>
            </w:r>
            <w:r w:rsidRPr="00664E6C">
              <w:rPr>
                <w:rStyle w:val="Hyperlink"/>
              </w:rPr>
              <w:t>Comunicaciones judiciales directas</w:t>
            </w:r>
            <w:r>
              <w:rPr>
                <w:webHidden/>
              </w:rPr>
              <w:tab/>
            </w:r>
            <w:r>
              <w:rPr>
                <w:webHidden/>
              </w:rPr>
              <w:fldChar w:fldCharType="begin"/>
            </w:r>
            <w:r>
              <w:rPr>
                <w:webHidden/>
              </w:rPr>
              <w:instrText xml:space="preserve"> PAGEREF _Toc225337878 \h </w:instrText>
            </w:r>
            <w:r>
              <w:rPr>
                <w:webHidden/>
              </w:rPr>
            </w:r>
            <w:r>
              <w:rPr>
                <w:webHidden/>
              </w:rPr>
              <w:fldChar w:fldCharType="separate"/>
            </w:r>
            <w:r w:rsidR="0026124B">
              <w:rPr>
                <w:webHidden/>
              </w:rPr>
              <w:t>50</w:t>
            </w:r>
            <w:r>
              <w:rPr>
                <w:webHidden/>
              </w:rPr>
              <w:fldChar w:fldCharType="end"/>
            </w:r>
          </w:hyperlink>
        </w:p>
        <w:p w14:paraId="13E24722" w14:textId="7FF17AC0" w:rsidR="0095044A" w:rsidRDefault="0095044A">
          <w:pPr>
            <w:pStyle w:val="TOC1"/>
            <w:rPr>
              <w:rFonts w:eastAsiaTheme="minorEastAsia"/>
              <w:kern w:val="2"/>
              <w:sz w:val="24"/>
              <w:szCs w:val="24"/>
              <w:lang w:val="en-NL" w:eastAsia="en-NL"/>
              <w14:ligatures w14:val="standardContextual"/>
            </w:rPr>
          </w:pPr>
          <w:hyperlink w:anchor="_Toc225337879" w:history="1">
            <w:r w:rsidRPr="00664E6C">
              <w:rPr>
                <w:rStyle w:val="Hyperlink"/>
                <w:lang w:val="es-ES"/>
              </w:rPr>
              <w:t>VII.</w:t>
            </w:r>
            <w:r>
              <w:rPr>
                <w:rFonts w:eastAsiaTheme="minorEastAsia"/>
                <w:kern w:val="2"/>
                <w:sz w:val="24"/>
                <w:szCs w:val="24"/>
                <w:lang w:val="en-NL" w:eastAsia="en-NL"/>
                <w14:ligatures w14:val="standardContextual"/>
              </w:rPr>
              <w:tab/>
            </w:r>
            <w:r w:rsidRPr="00664E6C">
              <w:rPr>
                <w:rStyle w:val="Hyperlink"/>
                <w:lang w:val="es-ES"/>
              </w:rPr>
              <w:t>Otra información</w:t>
            </w:r>
            <w:r>
              <w:rPr>
                <w:webHidden/>
              </w:rPr>
              <w:tab/>
            </w:r>
            <w:r>
              <w:rPr>
                <w:webHidden/>
              </w:rPr>
              <w:fldChar w:fldCharType="begin"/>
            </w:r>
            <w:r>
              <w:rPr>
                <w:webHidden/>
              </w:rPr>
              <w:instrText xml:space="preserve"> PAGEREF _Toc225337879 \h </w:instrText>
            </w:r>
            <w:r>
              <w:rPr>
                <w:webHidden/>
              </w:rPr>
            </w:r>
            <w:r>
              <w:rPr>
                <w:webHidden/>
              </w:rPr>
              <w:fldChar w:fldCharType="separate"/>
            </w:r>
            <w:r w:rsidR="0026124B">
              <w:rPr>
                <w:webHidden/>
              </w:rPr>
              <w:t>51</w:t>
            </w:r>
            <w:r>
              <w:rPr>
                <w:webHidden/>
              </w:rPr>
              <w:fldChar w:fldCharType="end"/>
            </w:r>
          </w:hyperlink>
        </w:p>
        <w:p w14:paraId="6ACF9A6C" w14:textId="6D218A94" w:rsidR="0095044A" w:rsidRDefault="0095044A">
          <w:pPr>
            <w:pStyle w:val="TOC2"/>
            <w:rPr>
              <w:rFonts w:eastAsiaTheme="minorEastAsia"/>
              <w:kern w:val="2"/>
              <w:sz w:val="24"/>
              <w:szCs w:val="24"/>
              <w:lang w:val="en-NL" w:eastAsia="en-NL"/>
              <w14:ligatures w14:val="standardContextual"/>
            </w:rPr>
          </w:pPr>
          <w:hyperlink w:anchor="_Toc225337880" w:history="1">
            <w:r w:rsidRPr="00664E6C">
              <w:rPr>
                <w:rStyle w:val="Hyperlink"/>
              </w:rPr>
              <w:t>23.</w:t>
            </w:r>
            <w:r>
              <w:rPr>
                <w:rFonts w:eastAsiaTheme="minorEastAsia"/>
                <w:kern w:val="2"/>
                <w:sz w:val="24"/>
                <w:szCs w:val="24"/>
                <w:lang w:val="en-NL" w:eastAsia="en-NL"/>
                <w14:ligatures w14:val="standardContextual"/>
              </w:rPr>
              <w:tab/>
            </w:r>
            <w:r w:rsidRPr="00664E6C">
              <w:rPr>
                <w:rStyle w:val="Hyperlink"/>
              </w:rPr>
              <w:t>Formación</w:t>
            </w:r>
            <w:r>
              <w:rPr>
                <w:webHidden/>
              </w:rPr>
              <w:tab/>
            </w:r>
            <w:r>
              <w:rPr>
                <w:webHidden/>
              </w:rPr>
              <w:fldChar w:fldCharType="begin"/>
            </w:r>
            <w:r>
              <w:rPr>
                <w:webHidden/>
              </w:rPr>
              <w:instrText xml:space="preserve"> PAGEREF _Toc225337880 \h </w:instrText>
            </w:r>
            <w:r>
              <w:rPr>
                <w:webHidden/>
              </w:rPr>
            </w:r>
            <w:r>
              <w:rPr>
                <w:webHidden/>
              </w:rPr>
              <w:fldChar w:fldCharType="separate"/>
            </w:r>
            <w:r w:rsidR="0026124B">
              <w:rPr>
                <w:webHidden/>
              </w:rPr>
              <w:t>51</w:t>
            </w:r>
            <w:r>
              <w:rPr>
                <w:webHidden/>
              </w:rPr>
              <w:fldChar w:fldCharType="end"/>
            </w:r>
          </w:hyperlink>
        </w:p>
        <w:p w14:paraId="39641CD9" w14:textId="12DCA886" w:rsidR="0095044A" w:rsidRDefault="0095044A">
          <w:pPr>
            <w:pStyle w:val="TOC2"/>
            <w:rPr>
              <w:rFonts w:eastAsiaTheme="minorEastAsia"/>
              <w:kern w:val="2"/>
              <w:sz w:val="24"/>
              <w:szCs w:val="24"/>
              <w:lang w:val="en-NL" w:eastAsia="en-NL"/>
              <w14:ligatures w14:val="standardContextual"/>
            </w:rPr>
          </w:pPr>
          <w:hyperlink w:anchor="_Toc225337881" w:history="1">
            <w:r w:rsidRPr="00664E6C">
              <w:rPr>
                <w:rStyle w:val="Hyperlink"/>
              </w:rPr>
              <w:t>24.</w:t>
            </w:r>
            <w:r>
              <w:rPr>
                <w:rFonts w:eastAsiaTheme="minorEastAsia"/>
                <w:kern w:val="2"/>
                <w:sz w:val="24"/>
                <w:szCs w:val="24"/>
                <w:lang w:val="en-NL" w:eastAsia="en-NL"/>
                <w14:ligatures w14:val="standardContextual"/>
              </w:rPr>
              <w:tab/>
            </w:r>
            <w:r w:rsidRPr="00664E6C">
              <w:rPr>
                <w:rStyle w:val="Hyperlink"/>
              </w:rPr>
              <w:t>Otras medidas de aplicación</w:t>
            </w:r>
            <w:r>
              <w:rPr>
                <w:webHidden/>
              </w:rPr>
              <w:tab/>
            </w:r>
            <w:r>
              <w:rPr>
                <w:webHidden/>
              </w:rPr>
              <w:fldChar w:fldCharType="begin"/>
            </w:r>
            <w:r>
              <w:rPr>
                <w:webHidden/>
              </w:rPr>
              <w:instrText xml:space="preserve"> PAGEREF _Toc225337881 \h </w:instrText>
            </w:r>
            <w:r>
              <w:rPr>
                <w:webHidden/>
              </w:rPr>
            </w:r>
            <w:r>
              <w:rPr>
                <w:webHidden/>
              </w:rPr>
              <w:fldChar w:fldCharType="separate"/>
            </w:r>
            <w:r w:rsidR="0026124B">
              <w:rPr>
                <w:webHidden/>
              </w:rPr>
              <w:t>52</w:t>
            </w:r>
            <w:r>
              <w:rPr>
                <w:webHidden/>
              </w:rPr>
              <w:fldChar w:fldCharType="end"/>
            </w:r>
          </w:hyperlink>
        </w:p>
        <w:p w14:paraId="50B38760" w14:textId="63693AE6" w:rsidR="0095044A" w:rsidRDefault="0095044A">
          <w:pPr>
            <w:pStyle w:val="TOC2"/>
            <w:rPr>
              <w:rFonts w:eastAsiaTheme="minorEastAsia"/>
              <w:kern w:val="2"/>
              <w:sz w:val="24"/>
              <w:szCs w:val="24"/>
              <w:lang w:val="en-NL" w:eastAsia="en-NL"/>
              <w14:ligatures w14:val="standardContextual"/>
            </w:rPr>
          </w:pPr>
          <w:hyperlink w:anchor="_Toc225337882" w:history="1">
            <w:r w:rsidRPr="00664E6C">
              <w:rPr>
                <w:rStyle w:val="Hyperlink"/>
              </w:rPr>
              <w:t>25.</w:t>
            </w:r>
            <w:r>
              <w:rPr>
                <w:rFonts w:eastAsiaTheme="minorEastAsia"/>
                <w:kern w:val="2"/>
                <w:sz w:val="24"/>
                <w:szCs w:val="24"/>
                <w:lang w:val="en-NL" w:eastAsia="en-NL"/>
                <w14:ligatures w14:val="standardContextual"/>
              </w:rPr>
              <w:tab/>
            </w:r>
            <w:r w:rsidRPr="00664E6C">
              <w:rPr>
                <w:rStyle w:val="Hyperlink"/>
              </w:rPr>
              <w:t>Otros servicios</w:t>
            </w:r>
            <w:r>
              <w:rPr>
                <w:webHidden/>
              </w:rPr>
              <w:tab/>
            </w:r>
            <w:r>
              <w:rPr>
                <w:webHidden/>
              </w:rPr>
              <w:fldChar w:fldCharType="begin"/>
            </w:r>
            <w:r>
              <w:rPr>
                <w:webHidden/>
              </w:rPr>
              <w:instrText xml:space="preserve"> PAGEREF _Toc225337882 \h </w:instrText>
            </w:r>
            <w:r>
              <w:rPr>
                <w:webHidden/>
              </w:rPr>
            </w:r>
            <w:r>
              <w:rPr>
                <w:webHidden/>
              </w:rPr>
              <w:fldChar w:fldCharType="separate"/>
            </w:r>
            <w:r w:rsidR="0026124B">
              <w:rPr>
                <w:webHidden/>
              </w:rPr>
              <w:t>52</w:t>
            </w:r>
            <w:r>
              <w:rPr>
                <w:webHidden/>
              </w:rPr>
              <w:fldChar w:fldCharType="end"/>
            </w:r>
          </w:hyperlink>
        </w:p>
        <w:p w14:paraId="125D3FDA" w14:textId="081E64B3" w:rsidR="0095044A" w:rsidRDefault="0095044A">
          <w:pPr>
            <w:pStyle w:val="TOC1"/>
            <w:rPr>
              <w:rFonts w:eastAsiaTheme="minorEastAsia"/>
              <w:kern w:val="2"/>
              <w:sz w:val="24"/>
              <w:szCs w:val="24"/>
              <w:lang w:val="en-NL" w:eastAsia="en-NL"/>
              <w14:ligatures w14:val="standardContextual"/>
            </w:rPr>
          </w:pPr>
          <w:hyperlink w:anchor="_Toc225337883" w:history="1">
            <w:r w:rsidRPr="00664E6C">
              <w:rPr>
                <w:rStyle w:val="Hyperlink"/>
                <w:lang w:val="es-ES"/>
              </w:rPr>
              <w:t>VIII.</w:t>
            </w:r>
            <w:r>
              <w:rPr>
                <w:rFonts w:eastAsiaTheme="minorEastAsia"/>
                <w:kern w:val="2"/>
                <w:sz w:val="24"/>
                <w:szCs w:val="24"/>
                <w:lang w:val="en-NL" w:eastAsia="en-NL"/>
                <w14:ligatures w14:val="standardContextual"/>
              </w:rPr>
              <w:tab/>
            </w:r>
            <w:r w:rsidRPr="00664E6C">
              <w:rPr>
                <w:rStyle w:val="Hyperlink"/>
                <w:lang w:val="es-ES"/>
              </w:rPr>
              <w:t>Recursos electrónicos</w:t>
            </w:r>
            <w:r>
              <w:rPr>
                <w:webHidden/>
              </w:rPr>
              <w:tab/>
            </w:r>
            <w:r>
              <w:rPr>
                <w:webHidden/>
              </w:rPr>
              <w:fldChar w:fldCharType="begin"/>
            </w:r>
            <w:r>
              <w:rPr>
                <w:webHidden/>
              </w:rPr>
              <w:instrText xml:space="preserve"> PAGEREF _Toc225337883 \h </w:instrText>
            </w:r>
            <w:r>
              <w:rPr>
                <w:webHidden/>
              </w:rPr>
            </w:r>
            <w:r>
              <w:rPr>
                <w:webHidden/>
              </w:rPr>
              <w:fldChar w:fldCharType="separate"/>
            </w:r>
            <w:r w:rsidR="0026124B">
              <w:rPr>
                <w:webHidden/>
              </w:rPr>
              <w:t>52</w:t>
            </w:r>
            <w:r>
              <w:rPr>
                <w:webHidden/>
              </w:rPr>
              <w:fldChar w:fldCharType="end"/>
            </w:r>
          </w:hyperlink>
        </w:p>
        <w:p w14:paraId="0AB19690" w14:textId="1E6736BC" w:rsidR="00E864E3" w:rsidRPr="00524122" w:rsidRDefault="00E864E3">
          <w:pPr>
            <w:rPr>
              <w:color w:val="00345A" w:themeColor="accent2" w:themeShade="80"/>
              <w:lang w:val="es-ES"/>
            </w:rPr>
          </w:pPr>
          <w:r w:rsidRPr="00524122">
            <w:rPr>
              <w:b/>
              <w:bCs/>
              <w:noProof/>
              <w:color w:val="00345A" w:themeColor="accent2" w:themeShade="80"/>
              <w:lang w:val="es-ES"/>
            </w:rPr>
            <w:fldChar w:fldCharType="end"/>
          </w:r>
        </w:p>
      </w:sdtContent>
    </w:sdt>
    <w:p w14:paraId="0A3138ED" w14:textId="3A1FACBD" w:rsidR="00446E18" w:rsidRDefault="00446E18">
      <w:pPr>
        <w:rPr>
          <w:lang w:val="es-ES"/>
        </w:rPr>
      </w:pPr>
      <w:r>
        <w:rPr>
          <w:lang w:val="es-ES"/>
        </w:rPr>
        <w:br w:type="page"/>
      </w:r>
    </w:p>
    <w:p w14:paraId="30964663" w14:textId="7777BCFC" w:rsidR="009C52C5" w:rsidRPr="00524122" w:rsidRDefault="009C52C5" w:rsidP="00517351">
      <w:pPr>
        <w:pStyle w:val="Heading1"/>
        <w:numPr>
          <w:ilvl w:val="0"/>
          <w:numId w:val="3"/>
        </w:numPr>
        <w:ind w:left="1134" w:hanging="425"/>
        <w:jc w:val="both"/>
        <w:rPr>
          <w:lang w:val="es-ES"/>
        </w:rPr>
      </w:pPr>
      <w:bookmarkStart w:id="3" w:name="_Toc225337851"/>
      <w:bookmarkEnd w:id="2"/>
      <w:bookmarkEnd w:id="1"/>
      <w:r w:rsidRPr="00524122">
        <w:rPr>
          <w:lang w:val="es-ES"/>
        </w:rPr>
        <w:lastRenderedPageBreak/>
        <w:t xml:space="preserve">Autoridades </w:t>
      </w:r>
      <w:r w:rsidR="00F1129F" w:rsidRPr="00524122">
        <w:rPr>
          <w:lang w:val="es-ES"/>
        </w:rPr>
        <w:t>C</w:t>
      </w:r>
      <w:r w:rsidRPr="00524122">
        <w:rPr>
          <w:lang w:val="es-ES"/>
        </w:rPr>
        <w:t>entrales</w:t>
      </w:r>
      <w:bookmarkEnd w:id="3"/>
      <w:r w:rsidRPr="00524122">
        <w:rPr>
          <w:lang w:val="es-ES"/>
        </w:rPr>
        <w:t xml:space="preserve"> </w:t>
      </w:r>
    </w:p>
    <w:p w14:paraId="101701B6" w14:textId="17A76184" w:rsidR="009C52C5" w:rsidRPr="00524122" w:rsidRDefault="009C52C5" w:rsidP="00517351">
      <w:pPr>
        <w:pStyle w:val="Heading2"/>
        <w:numPr>
          <w:ilvl w:val="1"/>
          <w:numId w:val="3"/>
        </w:numPr>
        <w:ind w:left="1134" w:hanging="567"/>
        <w:jc w:val="both"/>
        <w:rPr>
          <w:lang w:val="es-ES"/>
        </w:rPr>
      </w:pPr>
      <w:bookmarkStart w:id="4" w:name="_Toc225337852"/>
      <w:r w:rsidRPr="00524122">
        <w:rPr>
          <w:lang w:val="es-ES"/>
        </w:rPr>
        <w:t>Datos de contacto de la Autoridad C</w:t>
      </w:r>
      <w:r w:rsidRPr="00113E5D">
        <w:rPr>
          <w:lang w:val="es-ES"/>
        </w:rPr>
        <w:t>entral</w:t>
      </w:r>
      <w:r w:rsidR="008903A2" w:rsidRPr="00113E5D">
        <w:rPr>
          <w:rStyle w:val="FootnoteReference"/>
          <w:lang w:val="es-ES"/>
        </w:rPr>
        <w:footnoteReference w:id="4"/>
      </w:r>
      <w:bookmarkEnd w:id="4"/>
    </w:p>
    <w:tbl>
      <w:tblPr>
        <w:tblStyle w:val="TableGrid"/>
        <w:tblW w:w="9594" w:type="dxa"/>
        <w:tblInd w:w="567" w:type="dxa"/>
        <w:tblLook w:val="04A0" w:firstRow="1" w:lastRow="0" w:firstColumn="1" w:lastColumn="0" w:noHBand="0" w:noVBand="1"/>
      </w:tblPr>
      <w:tblGrid>
        <w:gridCol w:w="4673"/>
        <w:gridCol w:w="4921"/>
      </w:tblGrid>
      <w:tr w:rsidR="00B73091" w:rsidRPr="00446E18" w14:paraId="5AEB3888" w14:textId="77777777" w:rsidTr="00B73091">
        <w:tc>
          <w:tcPr>
            <w:tcW w:w="9594" w:type="dxa"/>
            <w:gridSpan w:val="2"/>
            <w:shd w:val="clear" w:color="auto" w:fill="E7E6E6" w:themeFill="background2"/>
          </w:tcPr>
          <w:p w14:paraId="39750FC8" w14:textId="689787F0" w:rsidR="00B73091" w:rsidRPr="00524122" w:rsidRDefault="0023157A" w:rsidP="0023157A">
            <w:pPr>
              <w:pStyle w:val="PBParagraph"/>
              <w:numPr>
                <w:ilvl w:val="0"/>
                <w:numId w:val="0"/>
              </w:numPr>
              <w:rPr>
                <w:lang w:val="es-ES"/>
              </w:rPr>
            </w:pPr>
            <w:r w:rsidRPr="00524122">
              <w:rPr>
                <w:lang w:val="es-ES"/>
              </w:rPr>
              <w:t xml:space="preserve">Proporcionar la denominación y los datos de contacto de la Autoridad Central a la cual se pueden dirigir las comunicaciones. Visite </w:t>
            </w:r>
            <w:r w:rsidR="00EB75FD" w:rsidRPr="00524122">
              <w:rPr>
                <w:lang w:val="es-ES"/>
              </w:rPr>
              <w:t>el sitio</w:t>
            </w:r>
            <w:r w:rsidRPr="00524122">
              <w:rPr>
                <w:lang w:val="es-ES"/>
              </w:rPr>
              <w:t xml:space="preserve"> </w:t>
            </w:r>
            <w:hyperlink r:id="rId14" w:history="1">
              <w:r w:rsidRPr="00524122">
                <w:rPr>
                  <w:rStyle w:val="Hyperlink"/>
                  <w:lang w:val="es-ES"/>
                </w:rPr>
                <w:t>www.hcch.net</w:t>
              </w:r>
            </w:hyperlink>
            <w:r w:rsidR="00EB75FD" w:rsidRPr="00524122">
              <w:rPr>
                <w:lang w:val="es-ES"/>
              </w:rPr>
              <w:t>,“</w:t>
            </w:r>
            <w:r w:rsidRPr="00524122">
              <w:rPr>
                <w:lang w:val="es-ES"/>
              </w:rPr>
              <w:t>Sección Sustracción de Niños</w:t>
            </w:r>
            <w:r w:rsidR="00EB75FD" w:rsidRPr="00524122">
              <w:rPr>
                <w:lang w:val="es-ES"/>
              </w:rPr>
              <w:t>”</w:t>
            </w:r>
            <w:r w:rsidRPr="00524122">
              <w:rPr>
                <w:lang w:val="es-ES"/>
              </w:rPr>
              <w:t xml:space="preserve"> </w:t>
            </w:r>
            <w:r w:rsidR="00EB75FD" w:rsidRPr="00524122">
              <w:rPr>
                <w:lang w:val="es-ES"/>
              </w:rPr>
              <w:t>y “</w:t>
            </w:r>
            <w:r w:rsidRPr="00524122">
              <w:rPr>
                <w:lang w:val="es-ES"/>
              </w:rPr>
              <w:t>Autoridades Centrales</w:t>
            </w:r>
            <w:r w:rsidR="00E90DEE" w:rsidRPr="00524122">
              <w:rPr>
                <w:lang w:val="es-ES"/>
              </w:rPr>
              <w:t>”</w:t>
            </w:r>
            <w:r w:rsidRPr="00524122">
              <w:rPr>
                <w:lang w:val="es-ES"/>
              </w:rPr>
              <w:t xml:space="preserve"> para </w:t>
            </w:r>
            <w:r w:rsidR="00E90DEE" w:rsidRPr="00524122">
              <w:rPr>
                <w:lang w:val="es-ES"/>
              </w:rPr>
              <w:t xml:space="preserve">consultar los </w:t>
            </w:r>
            <w:r w:rsidRPr="00524122">
              <w:rPr>
                <w:lang w:val="es-ES"/>
              </w:rPr>
              <w:t>datos de contacto más recientes.</w:t>
            </w:r>
          </w:p>
        </w:tc>
      </w:tr>
      <w:tr w:rsidR="009C52C5" w:rsidRPr="00524122" w14:paraId="3922C2C4" w14:textId="77777777">
        <w:tc>
          <w:tcPr>
            <w:tcW w:w="4673" w:type="dxa"/>
          </w:tcPr>
          <w:p w14:paraId="5DA95581" w14:textId="63BA2A36" w:rsidR="009C52C5" w:rsidRPr="00524122" w:rsidRDefault="002435E7" w:rsidP="00517351">
            <w:pPr>
              <w:pStyle w:val="PBParagraph"/>
              <w:numPr>
                <w:ilvl w:val="1"/>
                <w:numId w:val="6"/>
              </w:numPr>
              <w:spacing w:before="0"/>
              <w:ind w:left="591" w:hanging="709"/>
              <w:rPr>
                <w:lang w:val="es-ES"/>
              </w:rPr>
            </w:pPr>
            <w:r w:rsidRPr="00524122">
              <w:rPr>
                <w:lang w:val="es-ES"/>
              </w:rPr>
              <w:t>Organización</w:t>
            </w:r>
            <w:r w:rsidR="009C52C5" w:rsidRPr="00524122">
              <w:rPr>
                <w:lang w:val="es-ES"/>
              </w:rPr>
              <w:t xml:space="preserve"> </w:t>
            </w:r>
          </w:p>
        </w:tc>
        <w:tc>
          <w:tcPr>
            <w:tcW w:w="4921" w:type="dxa"/>
          </w:tcPr>
          <w:p w14:paraId="444228C4" w14:textId="77777777" w:rsidR="009C52C5" w:rsidRPr="00524122" w:rsidRDefault="009C52C5">
            <w:pPr>
              <w:pStyle w:val="PBParagraph"/>
              <w:numPr>
                <w:ilvl w:val="0"/>
                <w:numId w:val="0"/>
              </w:numPr>
              <w:rPr>
                <w:lang w:val="es-ES"/>
              </w:rPr>
            </w:pPr>
            <w:r w:rsidRPr="00524122">
              <w:rPr>
                <w:lang w:val="es-ES"/>
              </w:rPr>
              <w:fldChar w:fldCharType="begin">
                <w:ffData>
                  <w:name w:val="Text1"/>
                  <w:enabled/>
                  <w:calcOnExit w:val="0"/>
                  <w:textInput/>
                </w:ffData>
              </w:fldChar>
            </w:r>
            <w:bookmarkStart w:id="5" w:name="Text1"/>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5"/>
          </w:p>
        </w:tc>
      </w:tr>
      <w:tr w:rsidR="009C52C5" w:rsidRPr="00524122" w14:paraId="0697CD7C" w14:textId="77777777">
        <w:tc>
          <w:tcPr>
            <w:tcW w:w="4673" w:type="dxa"/>
          </w:tcPr>
          <w:p w14:paraId="0596B1B3" w14:textId="46E6B74F" w:rsidR="009C52C5" w:rsidRPr="00524122" w:rsidRDefault="002435E7" w:rsidP="00517351">
            <w:pPr>
              <w:pStyle w:val="PBParagraph"/>
              <w:numPr>
                <w:ilvl w:val="1"/>
                <w:numId w:val="7"/>
              </w:numPr>
              <w:spacing w:before="0"/>
              <w:ind w:left="591" w:hanging="709"/>
              <w:rPr>
                <w:lang w:val="es-ES"/>
              </w:rPr>
            </w:pPr>
            <w:r w:rsidRPr="00524122">
              <w:rPr>
                <w:lang w:val="es-ES"/>
              </w:rPr>
              <w:t>Dirección</w:t>
            </w:r>
          </w:p>
        </w:tc>
        <w:tc>
          <w:tcPr>
            <w:tcW w:w="4921" w:type="dxa"/>
          </w:tcPr>
          <w:p w14:paraId="012BC100" w14:textId="77777777" w:rsidR="009C52C5" w:rsidRPr="00524122" w:rsidRDefault="009C52C5">
            <w:pPr>
              <w:pStyle w:val="PBParagraph"/>
              <w:numPr>
                <w:ilvl w:val="0"/>
                <w:numId w:val="0"/>
              </w:numPr>
              <w:rPr>
                <w:lang w:val="es-ES"/>
              </w:rPr>
            </w:pPr>
            <w:r w:rsidRPr="00524122">
              <w:rPr>
                <w:lang w:val="es-ES"/>
              </w:rPr>
              <w:fldChar w:fldCharType="begin">
                <w:ffData>
                  <w:name w:val="Text2"/>
                  <w:enabled/>
                  <w:calcOnExit w:val="0"/>
                  <w:textInput/>
                </w:ffData>
              </w:fldChar>
            </w:r>
            <w:bookmarkStart w:id="6" w:name="Text2"/>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6"/>
          </w:p>
        </w:tc>
      </w:tr>
      <w:tr w:rsidR="009C52C5" w:rsidRPr="00524122" w14:paraId="1C5E2409" w14:textId="77777777">
        <w:tc>
          <w:tcPr>
            <w:tcW w:w="4673" w:type="dxa"/>
          </w:tcPr>
          <w:p w14:paraId="08B2AF2C" w14:textId="6C8E7C1A" w:rsidR="009C52C5" w:rsidRPr="00524122" w:rsidRDefault="002435E7" w:rsidP="00517351">
            <w:pPr>
              <w:pStyle w:val="PBParagraph"/>
              <w:numPr>
                <w:ilvl w:val="1"/>
                <w:numId w:val="5"/>
              </w:numPr>
              <w:spacing w:before="0"/>
              <w:ind w:left="594" w:hanging="709"/>
              <w:rPr>
                <w:lang w:val="es-ES"/>
              </w:rPr>
            </w:pPr>
            <w:r w:rsidRPr="00524122">
              <w:rPr>
                <w:lang w:val="es-ES"/>
              </w:rPr>
              <w:t>Ámbito personal y territorial de las atribuciones, si fuere aplicable</w:t>
            </w:r>
          </w:p>
        </w:tc>
        <w:tc>
          <w:tcPr>
            <w:tcW w:w="4921" w:type="dxa"/>
          </w:tcPr>
          <w:p w14:paraId="49F6CE88" w14:textId="77777777" w:rsidR="009C52C5" w:rsidRPr="00524122" w:rsidRDefault="009C52C5">
            <w:pPr>
              <w:pStyle w:val="PBParagraph"/>
              <w:numPr>
                <w:ilvl w:val="0"/>
                <w:numId w:val="0"/>
              </w:numPr>
              <w:rPr>
                <w:lang w:val="es-ES"/>
              </w:rPr>
            </w:pPr>
            <w:r w:rsidRPr="00524122">
              <w:rPr>
                <w:lang w:val="es-ES"/>
              </w:rPr>
              <w:fldChar w:fldCharType="begin">
                <w:ffData>
                  <w:name w:val="Text3"/>
                  <w:enabled/>
                  <w:calcOnExit w:val="0"/>
                  <w:textInput/>
                </w:ffData>
              </w:fldChar>
            </w:r>
            <w:bookmarkStart w:id="7" w:name="Text3"/>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7"/>
          </w:p>
        </w:tc>
      </w:tr>
      <w:tr w:rsidR="009C52C5" w:rsidRPr="00524122" w14:paraId="42FAF326" w14:textId="77777777">
        <w:tc>
          <w:tcPr>
            <w:tcW w:w="4673" w:type="dxa"/>
          </w:tcPr>
          <w:p w14:paraId="62993726" w14:textId="2C9560F6" w:rsidR="009C52C5" w:rsidRPr="00524122" w:rsidRDefault="002435E7" w:rsidP="00517351">
            <w:pPr>
              <w:pStyle w:val="PBParagraph"/>
              <w:numPr>
                <w:ilvl w:val="1"/>
                <w:numId w:val="5"/>
              </w:numPr>
              <w:spacing w:before="0"/>
              <w:ind w:left="594" w:hanging="709"/>
              <w:rPr>
                <w:lang w:val="es-ES"/>
              </w:rPr>
            </w:pPr>
            <w:r w:rsidRPr="00524122">
              <w:rPr>
                <w:lang w:val="es-ES"/>
              </w:rPr>
              <w:t>Teléfono</w:t>
            </w:r>
          </w:p>
        </w:tc>
        <w:tc>
          <w:tcPr>
            <w:tcW w:w="4921" w:type="dxa"/>
          </w:tcPr>
          <w:p w14:paraId="2AE58A64" w14:textId="77777777" w:rsidR="009C52C5" w:rsidRPr="00524122" w:rsidRDefault="009C52C5">
            <w:pPr>
              <w:pStyle w:val="PBParagraph"/>
              <w:numPr>
                <w:ilvl w:val="0"/>
                <w:numId w:val="0"/>
              </w:numPr>
              <w:rPr>
                <w:lang w:val="es-ES"/>
              </w:rPr>
            </w:pPr>
            <w:r w:rsidRPr="00524122">
              <w:rPr>
                <w:lang w:val="es-ES"/>
              </w:rPr>
              <w:fldChar w:fldCharType="begin">
                <w:ffData>
                  <w:name w:val="Text4"/>
                  <w:enabled/>
                  <w:calcOnExit w:val="0"/>
                  <w:textInput/>
                </w:ffData>
              </w:fldChar>
            </w:r>
            <w:bookmarkStart w:id="8" w:name="Text4"/>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8"/>
          </w:p>
        </w:tc>
      </w:tr>
      <w:tr w:rsidR="009C52C5" w:rsidRPr="00524122" w14:paraId="696DAEDA" w14:textId="77777777">
        <w:tc>
          <w:tcPr>
            <w:tcW w:w="4673" w:type="dxa"/>
          </w:tcPr>
          <w:p w14:paraId="304EC3F6" w14:textId="77777777" w:rsidR="009C52C5" w:rsidRPr="00524122" w:rsidRDefault="009C52C5" w:rsidP="00517351">
            <w:pPr>
              <w:pStyle w:val="PBParagraph"/>
              <w:numPr>
                <w:ilvl w:val="1"/>
                <w:numId w:val="5"/>
              </w:numPr>
              <w:spacing w:before="0"/>
              <w:ind w:left="591" w:hanging="709"/>
              <w:rPr>
                <w:lang w:val="es-ES"/>
              </w:rPr>
            </w:pPr>
            <w:r w:rsidRPr="00524122">
              <w:rPr>
                <w:lang w:val="es-ES"/>
              </w:rPr>
              <w:t>Fax</w:t>
            </w:r>
          </w:p>
        </w:tc>
        <w:tc>
          <w:tcPr>
            <w:tcW w:w="4921" w:type="dxa"/>
          </w:tcPr>
          <w:p w14:paraId="58C06EF6" w14:textId="77777777" w:rsidR="009C52C5" w:rsidRPr="00524122" w:rsidRDefault="009C52C5">
            <w:pPr>
              <w:pStyle w:val="PBParagraph"/>
              <w:numPr>
                <w:ilvl w:val="0"/>
                <w:numId w:val="0"/>
              </w:numPr>
              <w:rPr>
                <w:lang w:val="es-ES"/>
              </w:rPr>
            </w:pPr>
            <w:r w:rsidRPr="00524122">
              <w:rPr>
                <w:lang w:val="es-ES"/>
              </w:rPr>
              <w:fldChar w:fldCharType="begin">
                <w:ffData>
                  <w:name w:val="Text5"/>
                  <w:enabled/>
                  <w:calcOnExit w:val="0"/>
                  <w:textInput/>
                </w:ffData>
              </w:fldChar>
            </w:r>
            <w:bookmarkStart w:id="9" w:name="Text5"/>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9"/>
          </w:p>
        </w:tc>
      </w:tr>
      <w:tr w:rsidR="009C52C5" w:rsidRPr="00524122" w14:paraId="1BE0EA19" w14:textId="77777777">
        <w:tc>
          <w:tcPr>
            <w:tcW w:w="4673" w:type="dxa"/>
          </w:tcPr>
          <w:p w14:paraId="2FD9D915" w14:textId="46D943F3" w:rsidR="009C52C5" w:rsidRPr="00524122" w:rsidRDefault="002435E7" w:rsidP="00517351">
            <w:pPr>
              <w:pStyle w:val="PBParagraph"/>
              <w:numPr>
                <w:ilvl w:val="1"/>
                <w:numId w:val="5"/>
              </w:numPr>
              <w:spacing w:before="0"/>
              <w:ind w:left="591" w:hanging="709"/>
              <w:rPr>
                <w:b/>
                <w:lang w:val="es-ES"/>
              </w:rPr>
            </w:pPr>
            <w:r w:rsidRPr="00524122">
              <w:rPr>
                <w:lang w:val="es-ES"/>
              </w:rPr>
              <w:t xml:space="preserve">Correo </w:t>
            </w:r>
            <w:r w:rsidR="00386D3B" w:rsidRPr="00524122">
              <w:rPr>
                <w:lang w:val="es-ES"/>
              </w:rPr>
              <w:t>e</w:t>
            </w:r>
            <w:r w:rsidRPr="00524122">
              <w:rPr>
                <w:lang w:val="es-ES"/>
              </w:rPr>
              <w:t>lectrónico</w:t>
            </w:r>
          </w:p>
        </w:tc>
        <w:tc>
          <w:tcPr>
            <w:tcW w:w="4921" w:type="dxa"/>
          </w:tcPr>
          <w:p w14:paraId="5369C615" w14:textId="77777777" w:rsidR="009C52C5" w:rsidRPr="00524122" w:rsidRDefault="009C52C5">
            <w:pPr>
              <w:pStyle w:val="PBParagraph"/>
              <w:numPr>
                <w:ilvl w:val="0"/>
                <w:numId w:val="0"/>
              </w:numPr>
              <w:rPr>
                <w:lang w:val="es-ES"/>
              </w:rPr>
            </w:pPr>
            <w:r w:rsidRPr="00524122">
              <w:rPr>
                <w:lang w:val="es-ES"/>
              </w:rPr>
              <w:fldChar w:fldCharType="begin">
                <w:ffData>
                  <w:name w:val="Text6"/>
                  <w:enabled/>
                  <w:calcOnExit w:val="0"/>
                  <w:textInput/>
                </w:ffData>
              </w:fldChar>
            </w:r>
            <w:bookmarkStart w:id="10" w:name="Text6"/>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0"/>
          </w:p>
        </w:tc>
      </w:tr>
      <w:tr w:rsidR="009C52C5" w:rsidRPr="00524122" w14:paraId="609585D1" w14:textId="77777777">
        <w:tc>
          <w:tcPr>
            <w:tcW w:w="4673" w:type="dxa"/>
          </w:tcPr>
          <w:p w14:paraId="1E818C16" w14:textId="0C7BBE81" w:rsidR="009C52C5" w:rsidRPr="00524122" w:rsidRDefault="002435E7" w:rsidP="00517351">
            <w:pPr>
              <w:pStyle w:val="PBParagraph"/>
              <w:numPr>
                <w:ilvl w:val="1"/>
                <w:numId w:val="5"/>
              </w:numPr>
              <w:spacing w:before="0"/>
              <w:ind w:left="591" w:hanging="709"/>
              <w:rPr>
                <w:lang w:val="es-ES"/>
              </w:rPr>
            </w:pPr>
            <w:r w:rsidRPr="00524122">
              <w:rPr>
                <w:lang w:val="es-ES"/>
              </w:rPr>
              <w:t>Página en Internet</w:t>
            </w:r>
          </w:p>
        </w:tc>
        <w:tc>
          <w:tcPr>
            <w:tcW w:w="4921" w:type="dxa"/>
          </w:tcPr>
          <w:p w14:paraId="6AE7FB03" w14:textId="77777777" w:rsidR="009C52C5" w:rsidRPr="00524122" w:rsidRDefault="009C52C5">
            <w:pPr>
              <w:pStyle w:val="PBParagraph"/>
              <w:numPr>
                <w:ilvl w:val="0"/>
                <w:numId w:val="0"/>
              </w:numPr>
              <w:rPr>
                <w:lang w:val="es-ES"/>
              </w:rPr>
            </w:pPr>
            <w:r w:rsidRPr="00524122">
              <w:rPr>
                <w:lang w:val="es-ES"/>
              </w:rPr>
              <w:fldChar w:fldCharType="begin">
                <w:ffData>
                  <w:name w:val="Text7"/>
                  <w:enabled/>
                  <w:calcOnExit w:val="0"/>
                  <w:textInput/>
                </w:ffData>
              </w:fldChar>
            </w:r>
            <w:bookmarkStart w:id="11" w:name="Text7"/>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1"/>
          </w:p>
        </w:tc>
      </w:tr>
      <w:tr w:rsidR="009C52C5" w:rsidRPr="00524122" w14:paraId="6D30AD65" w14:textId="77777777">
        <w:tc>
          <w:tcPr>
            <w:tcW w:w="4673" w:type="dxa"/>
          </w:tcPr>
          <w:p w14:paraId="633B9A23" w14:textId="5A4DC873" w:rsidR="009C52C5" w:rsidRPr="00524122" w:rsidRDefault="002435E7" w:rsidP="00517351">
            <w:pPr>
              <w:pStyle w:val="PBParagraph"/>
              <w:numPr>
                <w:ilvl w:val="1"/>
                <w:numId w:val="5"/>
              </w:numPr>
              <w:spacing w:before="0"/>
              <w:ind w:left="591" w:hanging="709"/>
              <w:rPr>
                <w:lang w:val="es-ES"/>
              </w:rPr>
            </w:pPr>
            <w:r w:rsidRPr="00524122">
              <w:rPr>
                <w:lang w:val="es-ES"/>
              </w:rPr>
              <w:t>Persona de contacto 1</w:t>
            </w:r>
          </w:p>
        </w:tc>
        <w:tc>
          <w:tcPr>
            <w:tcW w:w="4921" w:type="dxa"/>
          </w:tcPr>
          <w:p w14:paraId="467ECB54" w14:textId="77777777" w:rsidR="002435E7" w:rsidRPr="00524122" w:rsidRDefault="002435E7" w:rsidP="002435E7">
            <w:pPr>
              <w:pStyle w:val="PBParagraph"/>
              <w:numPr>
                <w:ilvl w:val="0"/>
                <w:numId w:val="0"/>
              </w:numPr>
              <w:ind w:left="567" w:hanging="567"/>
              <w:rPr>
                <w:lang w:val="es-ES"/>
              </w:rPr>
            </w:pPr>
            <w:r w:rsidRPr="00524122">
              <w:rPr>
                <w:lang w:val="es-ES"/>
              </w:rPr>
              <w:t xml:space="preserve">Datos de contacto directo: </w:t>
            </w:r>
          </w:p>
          <w:p w14:paraId="094B2FE2" w14:textId="24A1B98C" w:rsidR="002435E7" w:rsidRPr="00524122" w:rsidRDefault="002435E7" w:rsidP="002435E7">
            <w:pPr>
              <w:pStyle w:val="PBParagraph"/>
              <w:numPr>
                <w:ilvl w:val="0"/>
                <w:numId w:val="0"/>
              </w:numPr>
              <w:ind w:left="567" w:hanging="567"/>
              <w:rPr>
                <w:lang w:val="es-ES"/>
              </w:rPr>
            </w:pPr>
            <w:r w:rsidRPr="00524122">
              <w:rPr>
                <w:lang w:val="es-ES"/>
              </w:rPr>
              <w:t xml:space="preserve">Teléfon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2478A6D4" w14:textId="200D1E6F" w:rsidR="002435E7" w:rsidRPr="00524122" w:rsidRDefault="002435E7" w:rsidP="002435E7">
            <w:pPr>
              <w:pStyle w:val="PBParagraph"/>
              <w:numPr>
                <w:ilvl w:val="0"/>
                <w:numId w:val="0"/>
              </w:numPr>
              <w:ind w:left="567" w:hanging="567"/>
              <w:rPr>
                <w:lang w:val="es-ES"/>
              </w:rPr>
            </w:pPr>
            <w:r w:rsidRPr="00524122">
              <w:rPr>
                <w:lang w:val="es-ES"/>
              </w:rPr>
              <w:t xml:space="preserve">Correo electrónic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24BB71CD" w14:textId="08BC5794" w:rsidR="002435E7" w:rsidRPr="00524122" w:rsidRDefault="002435E7" w:rsidP="00D57973">
            <w:pPr>
              <w:pStyle w:val="PBParagraph"/>
              <w:numPr>
                <w:ilvl w:val="0"/>
                <w:numId w:val="0"/>
              </w:numPr>
              <w:ind w:left="567" w:hanging="567"/>
              <w:rPr>
                <w:lang w:val="es-ES"/>
              </w:rPr>
            </w:pPr>
            <w:r w:rsidRPr="00524122">
              <w:rPr>
                <w:lang w:val="es-ES"/>
              </w:rPr>
              <w:t xml:space="preserve">Idiomas: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46097893" w14:textId="77777777" w:rsidR="002435E7" w:rsidRPr="00524122" w:rsidRDefault="002435E7" w:rsidP="002435E7">
            <w:pPr>
              <w:pStyle w:val="PBParagraph"/>
              <w:numPr>
                <w:ilvl w:val="0"/>
                <w:numId w:val="0"/>
              </w:numPr>
              <w:ind w:left="567" w:hanging="567"/>
              <w:rPr>
                <w:lang w:val="es-ES"/>
              </w:rPr>
            </w:pPr>
            <w:r w:rsidRPr="00524122">
              <w:rPr>
                <w:lang w:val="es-ES"/>
              </w:rPr>
              <w:t xml:space="preserve">Método de comunicación preferido:  </w:t>
            </w:r>
          </w:p>
          <w:p w14:paraId="74637498" w14:textId="4C8F1265" w:rsidR="002435E7" w:rsidRPr="00524122" w:rsidRDefault="002435E7" w:rsidP="002435E7">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Teléfono </w:t>
            </w:r>
          </w:p>
          <w:p w14:paraId="267CD937" w14:textId="48F0A2F2" w:rsidR="002435E7" w:rsidRPr="00524122" w:rsidRDefault="002435E7" w:rsidP="002435E7">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Fax</w:t>
            </w:r>
          </w:p>
          <w:p w14:paraId="1EA5DF56" w14:textId="109C1B81" w:rsidR="002435E7" w:rsidRPr="00524122" w:rsidRDefault="002435E7" w:rsidP="002435E7">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Correo electrónico </w:t>
            </w:r>
          </w:p>
          <w:p w14:paraId="4C6581C8" w14:textId="0E15CEDF" w:rsidR="002435E7" w:rsidRPr="00524122" w:rsidRDefault="002435E7" w:rsidP="002435E7">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Otro (especifíquese): </w:t>
            </w:r>
            <w:r w:rsidRPr="00524122">
              <w:rPr>
                <w:lang w:val="es-ES"/>
              </w:rPr>
              <w:fldChar w:fldCharType="begin">
                <w:ffData>
                  <w:name w:val="Text10"/>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tc>
      </w:tr>
      <w:tr w:rsidR="009C52C5" w:rsidRPr="00446E18" w14:paraId="2BFB8F65" w14:textId="77777777">
        <w:tc>
          <w:tcPr>
            <w:tcW w:w="4673" w:type="dxa"/>
          </w:tcPr>
          <w:p w14:paraId="7F78F06D" w14:textId="5897F413" w:rsidR="009C52C5" w:rsidRPr="00524122" w:rsidRDefault="002435E7" w:rsidP="00517351">
            <w:pPr>
              <w:pStyle w:val="PBParagraph"/>
              <w:numPr>
                <w:ilvl w:val="1"/>
                <w:numId w:val="5"/>
              </w:numPr>
              <w:spacing w:before="0"/>
              <w:ind w:left="591" w:hanging="709"/>
              <w:rPr>
                <w:lang w:val="es-ES"/>
              </w:rPr>
            </w:pPr>
            <w:r w:rsidRPr="00524122">
              <w:rPr>
                <w:lang w:val="es-ES"/>
              </w:rPr>
              <w:t xml:space="preserve">Persona de contacto </w:t>
            </w:r>
            <w:r w:rsidR="0023157A" w:rsidRPr="00524122">
              <w:rPr>
                <w:lang w:val="es-ES"/>
              </w:rPr>
              <w:t>2</w:t>
            </w:r>
            <w:r w:rsidRPr="00524122">
              <w:rPr>
                <w:lang w:val="es-ES"/>
              </w:rPr>
              <w:t>, si fuere aplicable</w:t>
            </w:r>
          </w:p>
        </w:tc>
        <w:tc>
          <w:tcPr>
            <w:tcW w:w="4921" w:type="dxa"/>
          </w:tcPr>
          <w:p w14:paraId="06C11695" w14:textId="77777777" w:rsidR="002435E7" w:rsidRPr="00524122" w:rsidRDefault="002435E7" w:rsidP="002435E7">
            <w:pPr>
              <w:pStyle w:val="PBParagraph"/>
              <w:numPr>
                <w:ilvl w:val="0"/>
                <w:numId w:val="0"/>
              </w:numPr>
              <w:ind w:left="567" w:hanging="567"/>
              <w:rPr>
                <w:lang w:val="es-ES"/>
              </w:rPr>
            </w:pPr>
            <w:r w:rsidRPr="00524122">
              <w:rPr>
                <w:lang w:val="es-ES"/>
              </w:rPr>
              <w:t xml:space="preserve">Datos de contacto directo: </w:t>
            </w:r>
          </w:p>
          <w:p w14:paraId="388C0C6D" w14:textId="77777777" w:rsidR="002435E7" w:rsidRPr="00524122" w:rsidRDefault="002435E7" w:rsidP="002435E7">
            <w:pPr>
              <w:pStyle w:val="PBParagraph"/>
              <w:numPr>
                <w:ilvl w:val="0"/>
                <w:numId w:val="0"/>
              </w:numPr>
              <w:ind w:left="567" w:hanging="567"/>
              <w:rPr>
                <w:lang w:val="es-ES"/>
              </w:rPr>
            </w:pPr>
            <w:r w:rsidRPr="00524122">
              <w:rPr>
                <w:lang w:val="es-ES"/>
              </w:rPr>
              <w:t xml:space="preserve">Teléfon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6FC57136" w14:textId="77777777" w:rsidR="002435E7" w:rsidRPr="00524122" w:rsidRDefault="002435E7" w:rsidP="002435E7">
            <w:pPr>
              <w:pStyle w:val="PBParagraph"/>
              <w:numPr>
                <w:ilvl w:val="0"/>
                <w:numId w:val="0"/>
              </w:numPr>
              <w:ind w:left="567" w:hanging="567"/>
              <w:rPr>
                <w:lang w:val="es-ES"/>
              </w:rPr>
            </w:pPr>
            <w:r w:rsidRPr="00524122">
              <w:rPr>
                <w:lang w:val="es-ES"/>
              </w:rPr>
              <w:t xml:space="preserve">Correo electrónic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642BF214" w14:textId="4A7C63E0" w:rsidR="002435E7" w:rsidRPr="00524122" w:rsidRDefault="002435E7" w:rsidP="00FF5645">
            <w:pPr>
              <w:pStyle w:val="PBParagraph"/>
              <w:numPr>
                <w:ilvl w:val="0"/>
                <w:numId w:val="0"/>
              </w:numPr>
              <w:ind w:left="567" w:hanging="567"/>
              <w:rPr>
                <w:lang w:val="es-ES"/>
              </w:rPr>
            </w:pPr>
            <w:r w:rsidRPr="00524122">
              <w:rPr>
                <w:lang w:val="es-ES"/>
              </w:rPr>
              <w:t xml:space="preserve">Idiomas: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04F2CDD3" w14:textId="77777777" w:rsidR="002435E7" w:rsidRPr="00524122" w:rsidRDefault="002435E7" w:rsidP="002435E7">
            <w:pPr>
              <w:pStyle w:val="PBParagraph"/>
              <w:numPr>
                <w:ilvl w:val="0"/>
                <w:numId w:val="0"/>
              </w:numPr>
              <w:ind w:left="567" w:hanging="567"/>
              <w:rPr>
                <w:lang w:val="es-ES"/>
              </w:rPr>
            </w:pPr>
            <w:r w:rsidRPr="00524122">
              <w:rPr>
                <w:lang w:val="es-ES"/>
              </w:rPr>
              <w:t xml:space="preserve">Método de comunicación preferido:  </w:t>
            </w:r>
          </w:p>
          <w:p w14:paraId="71CEC1FC" w14:textId="77777777" w:rsidR="002435E7" w:rsidRPr="00524122" w:rsidRDefault="002435E7" w:rsidP="002435E7">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Teléfono </w:t>
            </w:r>
          </w:p>
          <w:p w14:paraId="23F4D271" w14:textId="77777777" w:rsidR="002435E7" w:rsidRPr="00524122" w:rsidRDefault="002435E7" w:rsidP="002435E7">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Fax</w:t>
            </w:r>
          </w:p>
          <w:p w14:paraId="0239F021" w14:textId="77777777" w:rsidR="002435E7" w:rsidRPr="00524122" w:rsidRDefault="002435E7" w:rsidP="002435E7">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Correo electrónico </w:t>
            </w:r>
          </w:p>
          <w:p w14:paraId="31B94793" w14:textId="03BDC283" w:rsidR="009C52C5" w:rsidRPr="00524122" w:rsidRDefault="002435E7" w:rsidP="002435E7">
            <w:pPr>
              <w:pStyle w:val="PBParagraph"/>
              <w:numPr>
                <w:ilvl w:val="0"/>
                <w:numId w:val="0"/>
              </w:numPr>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Otro (especifíquese): </w:t>
            </w:r>
            <w:r w:rsidRPr="00524122">
              <w:rPr>
                <w:lang w:val="es-ES"/>
              </w:rPr>
              <w:fldChar w:fldCharType="begin">
                <w:ffData>
                  <w:name w:val="Text10"/>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tc>
      </w:tr>
      <w:tr w:rsidR="009C52C5" w:rsidRPr="00524122" w14:paraId="0CF54FA7" w14:textId="77777777">
        <w:tc>
          <w:tcPr>
            <w:tcW w:w="9594" w:type="dxa"/>
            <w:gridSpan w:val="2"/>
            <w:tcBorders>
              <w:bottom w:val="single" w:sz="4" w:space="0" w:color="auto"/>
            </w:tcBorders>
          </w:tcPr>
          <w:p w14:paraId="6CB8E9FC" w14:textId="0D9287B2" w:rsidR="009C52C5" w:rsidRPr="00524122" w:rsidRDefault="009C52C5" w:rsidP="009C52C5">
            <w:pPr>
              <w:spacing w:before="0"/>
              <w:jc w:val="left"/>
              <w:rPr>
                <w:rFonts w:ascii="Franklin Gothic Book" w:eastAsia="Times New Roman" w:hAnsi="Franklin Gothic Book" w:cs="Times New Roman"/>
                <w:b/>
                <w:lang w:val="es-ES"/>
              </w:rPr>
            </w:pPr>
            <w:r w:rsidRPr="00524122">
              <w:rPr>
                <w:rFonts w:ascii="Franklin Gothic Book" w:eastAsia="Times New Roman" w:hAnsi="Franklin Gothic Book" w:cs="Times New Roman"/>
                <w:b/>
                <w:lang w:val="es-ES"/>
              </w:rPr>
              <w:t xml:space="preserve">Última </w:t>
            </w:r>
            <w:r w:rsidR="000C11AC" w:rsidRPr="00524122">
              <w:rPr>
                <w:rFonts w:ascii="Franklin Gothic Book" w:eastAsia="Times New Roman" w:hAnsi="Franklin Gothic Book" w:cs="Times New Roman"/>
                <w:b/>
                <w:lang w:val="es-ES"/>
              </w:rPr>
              <w:t>a</w:t>
            </w:r>
            <w:r w:rsidRPr="00524122">
              <w:rPr>
                <w:rFonts w:ascii="Franklin Gothic Book" w:eastAsia="Times New Roman" w:hAnsi="Franklin Gothic Book" w:cs="Times New Roman"/>
                <w:b/>
                <w:lang w:val="es-ES"/>
              </w:rPr>
              <w:t xml:space="preserve">ctualización: </w:t>
            </w:r>
            <w:r w:rsidRPr="00524122">
              <w:rPr>
                <w:rFonts w:ascii="Franklin Gothic Book" w:eastAsia="Times New Roman" w:hAnsi="Franklin Gothic Book" w:cs="Arial"/>
                <w:b/>
                <w:lang w:val="es-ES"/>
              </w:rPr>
              <w:t>[INSERTAR FECHA]</w:t>
            </w:r>
            <w:r w:rsidRPr="00524122">
              <w:rPr>
                <w:rStyle w:val="FootnoteReference"/>
                <w:rFonts w:ascii="Franklin Gothic Book" w:hAnsi="Franklin Gothic Book"/>
                <w:b/>
                <w:lang w:val="es-ES"/>
              </w:rPr>
              <w:footnoteReference w:id="5"/>
            </w:r>
          </w:p>
        </w:tc>
      </w:tr>
    </w:tbl>
    <w:p w14:paraId="3C509D87" w14:textId="21F38E50" w:rsidR="002435E7" w:rsidRPr="00524122" w:rsidRDefault="002435E7" w:rsidP="00517351">
      <w:pPr>
        <w:pStyle w:val="Heading2"/>
        <w:numPr>
          <w:ilvl w:val="1"/>
          <w:numId w:val="3"/>
        </w:numPr>
        <w:ind w:left="1134" w:hanging="567"/>
        <w:jc w:val="both"/>
        <w:rPr>
          <w:lang w:val="es-ES"/>
        </w:rPr>
      </w:pPr>
      <w:bookmarkStart w:id="12" w:name="_Toc158627558"/>
      <w:bookmarkStart w:id="13" w:name="_Toc225337853"/>
      <w:r w:rsidRPr="00524122">
        <w:rPr>
          <w:lang w:val="es-ES"/>
        </w:rPr>
        <w:lastRenderedPageBreak/>
        <w:t>Otra Autoridad Central designada, si fuere aplicable</w:t>
      </w:r>
      <w:r w:rsidRPr="00524122">
        <w:rPr>
          <w:vertAlign w:val="superscript"/>
          <w:lang w:val="es-ES"/>
        </w:rPr>
        <w:footnoteReference w:id="6"/>
      </w:r>
      <w:bookmarkEnd w:id="12"/>
      <w:bookmarkEnd w:id="13"/>
    </w:p>
    <w:tbl>
      <w:tblPr>
        <w:tblStyle w:val="TableGrid"/>
        <w:tblW w:w="9594" w:type="dxa"/>
        <w:tblInd w:w="567" w:type="dxa"/>
        <w:tblLook w:val="04A0" w:firstRow="1" w:lastRow="0" w:firstColumn="1" w:lastColumn="0" w:noHBand="0" w:noVBand="1"/>
      </w:tblPr>
      <w:tblGrid>
        <w:gridCol w:w="4673"/>
        <w:gridCol w:w="4921"/>
      </w:tblGrid>
      <w:tr w:rsidR="002435E7" w:rsidRPr="00524122" w14:paraId="65C20447" w14:textId="77777777">
        <w:tc>
          <w:tcPr>
            <w:tcW w:w="4673" w:type="dxa"/>
          </w:tcPr>
          <w:p w14:paraId="7BB81125" w14:textId="7ED86A13" w:rsidR="002435E7" w:rsidRPr="00524122" w:rsidRDefault="00AA28CF" w:rsidP="00517351">
            <w:pPr>
              <w:pStyle w:val="PBParagraph"/>
              <w:numPr>
                <w:ilvl w:val="1"/>
                <w:numId w:val="10"/>
              </w:numPr>
              <w:spacing w:before="0"/>
              <w:ind w:left="594" w:hanging="709"/>
              <w:rPr>
                <w:lang w:val="es-ES"/>
              </w:rPr>
            </w:pPr>
            <w:r w:rsidRPr="00524122">
              <w:rPr>
                <w:lang w:val="es-ES"/>
              </w:rPr>
              <w:t>Organización</w:t>
            </w:r>
          </w:p>
        </w:tc>
        <w:tc>
          <w:tcPr>
            <w:tcW w:w="4921" w:type="dxa"/>
          </w:tcPr>
          <w:p w14:paraId="5F76A5C3" w14:textId="77777777" w:rsidR="002435E7" w:rsidRPr="00524122" w:rsidRDefault="002435E7">
            <w:pPr>
              <w:pStyle w:val="PBParagraph"/>
              <w:numPr>
                <w:ilvl w:val="0"/>
                <w:numId w:val="0"/>
              </w:numPr>
              <w:ind w:left="567" w:hanging="567"/>
              <w:rPr>
                <w:lang w:val="es-ES"/>
              </w:rPr>
            </w:pPr>
            <w:r w:rsidRPr="00524122">
              <w:rPr>
                <w:lang w:val="es-ES"/>
              </w:rPr>
              <w:fldChar w:fldCharType="begin">
                <w:ffData>
                  <w:name w:val="Text11"/>
                  <w:enabled/>
                  <w:calcOnExit w:val="0"/>
                  <w:textInput/>
                </w:ffData>
              </w:fldChar>
            </w:r>
            <w:bookmarkStart w:id="14" w:name="Text11"/>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4"/>
          </w:p>
        </w:tc>
      </w:tr>
      <w:tr w:rsidR="002435E7" w:rsidRPr="00524122" w14:paraId="30A3BF9F" w14:textId="77777777">
        <w:tc>
          <w:tcPr>
            <w:tcW w:w="4673" w:type="dxa"/>
          </w:tcPr>
          <w:p w14:paraId="5F2AFAD9" w14:textId="6FE8D4D9" w:rsidR="002435E7" w:rsidRPr="00524122" w:rsidRDefault="00AA28CF" w:rsidP="00517351">
            <w:pPr>
              <w:pStyle w:val="PBParagraph"/>
              <w:numPr>
                <w:ilvl w:val="1"/>
                <w:numId w:val="12"/>
              </w:numPr>
              <w:spacing w:before="0"/>
              <w:ind w:left="591" w:hanging="709"/>
              <w:rPr>
                <w:lang w:val="es-ES"/>
              </w:rPr>
            </w:pPr>
            <w:r w:rsidRPr="00524122">
              <w:rPr>
                <w:lang w:val="es-ES"/>
              </w:rPr>
              <w:t>Dirección</w:t>
            </w:r>
          </w:p>
        </w:tc>
        <w:tc>
          <w:tcPr>
            <w:tcW w:w="4921" w:type="dxa"/>
          </w:tcPr>
          <w:p w14:paraId="0EE6359F" w14:textId="77777777" w:rsidR="002435E7" w:rsidRPr="00524122" w:rsidRDefault="002435E7">
            <w:pPr>
              <w:pStyle w:val="PBParagraph"/>
              <w:numPr>
                <w:ilvl w:val="0"/>
                <w:numId w:val="0"/>
              </w:numPr>
              <w:ind w:left="567" w:hanging="567"/>
              <w:rPr>
                <w:lang w:val="es-ES"/>
              </w:rPr>
            </w:pPr>
            <w:r w:rsidRPr="00524122">
              <w:rPr>
                <w:lang w:val="es-ES"/>
              </w:rPr>
              <w:fldChar w:fldCharType="begin">
                <w:ffData>
                  <w:name w:val="Text12"/>
                  <w:enabled/>
                  <w:calcOnExit w:val="0"/>
                  <w:textInput/>
                </w:ffData>
              </w:fldChar>
            </w:r>
            <w:bookmarkStart w:id="15" w:name="Text12"/>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5"/>
          </w:p>
        </w:tc>
      </w:tr>
      <w:tr w:rsidR="002435E7" w:rsidRPr="00524122" w14:paraId="28CEC57A" w14:textId="77777777">
        <w:tc>
          <w:tcPr>
            <w:tcW w:w="4673" w:type="dxa"/>
          </w:tcPr>
          <w:p w14:paraId="14FB0CB5" w14:textId="6CDD3EEE" w:rsidR="002435E7" w:rsidRPr="00524122" w:rsidRDefault="00AA28CF" w:rsidP="00517351">
            <w:pPr>
              <w:pStyle w:val="PBParagraph"/>
              <w:numPr>
                <w:ilvl w:val="1"/>
                <w:numId w:val="11"/>
              </w:numPr>
              <w:spacing w:before="0"/>
              <w:ind w:left="594" w:hanging="709"/>
              <w:rPr>
                <w:lang w:val="es-ES"/>
              </w:rPr>
            </w:pPr>
            <w:r w:rsidRPr="00524122">
              <w:rPr>
                <w:lang w:val="es-ES"/>
              </w:rPr>
              <w:t>Ámbito personal y territorial de las atribuciones, si fuere aplicable</w:t>
            </w:r>
          </w:p>
        </w:tc>
        <w:tc>
          <w:tcPr>
            <w:tcW w:w="4921" w:type="dxa"/>
          </w:tcPr>
          <w:p w14:paraId="7E233C57" w14:textId="77777777" w:rsidR="002435E7" w:rsidRPr="00524122" w:rsidRDefault="002435E7">
            <w:pPr>
              <w:pStyle w:val="PBParagraph"/>
              <w:numPr>
                <w:ilvl w:val="0"/>
                <w:numId w:val="0"/>
              </w:numPr>
              <w:ind w:left="567" w:hanging="567"/>
              <w:rPr>
                <w:lang w:val="es-ES"/>
              </w:rPr>
            </w:pPr>
            <w:r w:rsidRPr="00524122">
              <w:rPr>
                <w:lang w:val="es-ES"/>
              </w:rPr>
              <w:fldChar w:fldCharType="begin">
                <w:ffData>
                  <w:name w:val="Text13"/>
                  <w:enabled/>
                  <w:calcOnExit w:val="0"/>
                  <w:textInput/>
                </w:ffData>
              </w:fldChar>
            </w:r>
            <w:bookmarkStart w:id="16" w:name="Text13"/>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6"/>
          </w:p>
        </w:tc>
      </w:tr>
      <w:tr w:rsidR="002435E7" w:rsidRPr="00524122" w14:paraId="46283E55" w14:textId="77777777">
        <w:tc>
          <w:tcPr>
            <w:tcW w:w="4673" w:type="dxa"/>
          </w:tcPr>
          <w:p w14:paraId="1F7A9424" w14:textId="49DAEA90" w:rsidR="002435E7" w:rsidRPr="00524122" w:rsidRDefault="00AA28CF" w:rsidP="00517351">
            <w:pPr>
              <w:pStyle w:val="PBParagraph"/>
              <w:numPr>
                <w:ilvl w:val="1"/>
                <w:numId w:val="11"/>
              </w:numPr>
              <w:spacing w:before="0"/>
              <w:ind w:left="591" w:hanging="709"/>
              <w:rPr>
                <w:lang w:val="es-ES"/>
              </w:rPr>
            </w:pPr>
            <w:r w:rsidRPr="00524122">
              <w:rPr>
                <w:lang w:val="es-ES"/>
              </w:rPr>
              <w:t>Teléfono</w:t>
            </w:r>
          </w:p>
        </w:tc>
        <w:tc>
          <w:tcPr>
            <w:tcW w:w="4921" w:type="dxa"/>
          </w:tcPr>
          <w:p w14:paraId="3C91F31C" w14:textId="77777777" w:rsidR="002435E7" w:rsidRPr="00524122" w:rsidRDefault="002435E7">
            <w:pPr>
              <w:pStyle w:val="PBParagraph"/>
              <w:numPr>
                <w:ilvl w:val="0"/>
                <w:numId w:val="0"/>
              </w:numPr>
              <w:ind w:left="567" w:hanging="567"/>
              <w:rPr>
                <w:lang w:val="es-ES"/>
              </w:rPr>
            </w:pPr>
            <w:r w:rsidRPr="00524122">
              <w:rPr>
                <w:lang w:val="es-ES"/>
              </w:rPr>
              <w:fldChar w:fldCharType="begin">
                <w:ffData>
                  <w:name w:val="Text14"/>
                  <w:enabled/>
                  <w:calcOnExit w:val="0"/>
                  <w:textInput/>
                </w:ffData>
              </w:fldChar>
            </w:r>
            <w:bookmarkStart w:id="17" w:name="Text14"/>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7"/>
          </w:p>
        </w:tc>
      </w:tr>
      <w:tr w:rsidR="002435E7" w:rsidRPr="00524122" w14:paraId="3703BAB2" w14:textId="77777777">
        <w:tc>
          <w:tcPr>
            <w:tcW w:w="4673" w:type="dxa"/>
          </w:tcPr>
          <w:p w14:paraId="10EC0F75" w14:textId="77777777" w:rsidR="002435E7" w:rsidRPr="00524122" w:rsidRDefault="002435E7" w:rsidP="00517351">
            <w:pPr>
              <w:pStyle w:val="PBParagraph"/>
              <w:numPr>
                <w:ilvl w:val="1"/>
                <w:numId w:val="11"/>
              </w:numPr>
              <w:spacing w:before="0"/>
              <w:ind w:left="591" w:hanging="709"/>
              <w:rPr>
                <w:lang w:val="es-ES"/>
              </w:rPr>
            </w:pPr>
            <w:r w:rsidRPr="00524122">
              <w:rPr>
                <w:lang w:val="es-ES"/>
              </w:rPr>
              <w:t>Fax</w:t>
            </w:r>
          </w:p>
        </w:tc>
        <w:tc>
          <w:tcPr>
            <w:tcW w:w="4921" w:type="dxa"/>
          </w:tcPr>
          <w:p w14:paraId="4B19C768" w14:textId="77777777" w:rsidR="002435E7" w:rsidRPr="00524122" w:rsidRDefault="002435E7">
            <w:pPr>
              <w:pStyle w:val="PBParagraph"/>
              <w:numPr>
                <w:ilvl w:val="0"/>
                <w:numId w:val="0"/>
              </w:numPr>
              <w:ind w:left="567" w:hanging="567"/>
              <w:rPr>
                <w:lang w:val="es-ES"/>
              </w:rPr>
            </w:pPr>
            <w:r w:rsidRPr="00524122">
              <w:rPr>
                <w:lang w:val="es-ES"/>
              </w:rPr>
              <w:fldChar w:fldCharType="begin">
                <w:ffData>
                  <w:name w:val="Text15"/>
                  <w:enabled/>
                  <w:calcOnExit w:val="0"/>
                  <w:textInput/>
                </w:ffData>
              </w:fldChar>
            </w:r>
            <w:bookmarkStart w:id="18" w:name="Text15"/>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8"/>
          </w:p>
        </w:tc>
      </w:tr>
      <w:tr w:rsidR="002435E7" w:rsidRPr="00524122" w14:paraId="1B6568E9" w14:textId="77777777">
        <w:tc>
          <w:tcPr>
            <w:tcW w:w="4673" w:type="dxa"/>
          </w:tcPr>
          <w:p w14:paraId="251E174E" w14:textId="5ED2252D" w:rsidR="002435E7" w:rsidRPr="00524122" w:rsidRDefault="00AA28CF" w:rsidP="00517351">
            <w:pPr>
              <w:pStyle w:val="PBParagraph"/>
              <w:numPr>
                <w:ilvl w:val="1"/>
                <w:numId w:val="11"/>
              </w:numPr>
              <w:spacing w:before="0"/>
              <w:ind w:left="591" w:hanging="709"/>
              <w:rPr>
                <w:lang w:val="es-ES"/>
              </w:rPr>
            </w:pPr>
            <w:r w:rsidRPr="00524122">
              <w:rPr>
                <w:lang w:val="es-ES"/>
              </w:rPr>
              <w:t xml:space="preserve">Correo </w:t>
            </w:r>
            <w:r w:rsidR="00997304" w:rsidRPr="00524122">
              <w:rPr>
                <w:lang w:val="es-ES"/>
              </w:rPr>
              <w:t>e</w:t>
            </w:r>
            <w:r w:rsidRPr="00524122">
              <w:rPr>
                <w:lang w:val="es-ES"/>
              </w:rPr>
              <w:t>lectrónico</w:t>
            </w:r>
          </w:p>
        </w:tc>
        <w:tc>
          <w:tcPr>
            <w:tcW w:w="4921" w:type="dxa"/>
          </w:tcPr>
          <w:p w14:paraId="0E70E09C" w14:textId="77777777" w:rsidR="002435E7" w:rsidRPr="00524122" w:rsidRDefault="002435E7">
            <w:pPr>
              <w:pStyle w:val="PBParagraph"/>
              <w:numPr>
                <w:ilvl w:val="0"/>
                <w:numId w:val="0"/>
              </w:numPr>
              <w:ind w:left="567" w:hanging="567"/>
              <w:rPr>
                <w:lang w:val="es-ES"/>
              </w:rPr>
            </w:pPr>
            <w:r w:rsidRPr="00524122">
              <w:rPr>
                <w:lang w:val="es-ES"/>
              </w:rPr>
              <w:fldChar w:fldCharType="begin">
                <w:ffData>
                  <w:name w:val="Text16"/>
                  <w:enabled/>
                  <w:calcOnExit w:val="0"/>
                  <w:textInput/>
                </w:ffData>
              </w:fldChar>
            </w:r>
            <w:bookmarkStart w:id="19" w:name="Text16"/>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19"/>
          </w:p>
        </w:tc>
      </w:tr>
      <w:tr w:rsidR="002435E7" w:rsidRPr="00524122" w14:paraId="368131EE" w14:textId="77777777">
        <w:tc>
          <w:tcPr>
            <w:tcW w:w="4673" w:type="dxa"/>
          </w:tcPr>
          <w:p w14:paraId="1C767AE1" w14:textId="02D3FEB2" w:rsidR="002435E7" w:rsidRPr="00524122" w:rsidRDefault="00AA28CF" w:rsidP="00517351">
            <w:pPr>
              <w:pStyle w:val="PBParagraph"/>
              <w:numPr>
                <w:ilvl w:val="1"/>
                <w:numId w:val="11"/>
              </w:numPr>
              <w:spacing w:before="0"/>
              <w:ind w:left="591" w:hanging="709"/>
              <w:rPr>
                <w:lang w:val="es-ES"/>
              </w:rPr>
            </w:pPr>
            <w:r w:rsidRPr="00524122">
              <w:rPr>
                <w:lang w:val="es-ES"/>
              </w:rPr>
              <w:t>Página en Internet</w:t>
            </w:r>
          </w:p>
        </w:tc>
        <w:tc>
          <w:tcPr>
            <w:tcW w:w="4921" w:type="dxa"/>
          </w:tcPr>
          <w:p w14:paraId="0854C11D" w14:textId="77777777" w:rsidR="002435E7" w:rsidRPr="00524122" w:rsidRDefault="002435E7">
            <w:pPr>
              <w:pStyle w:val="PBParagraph"/>
              <w:numPr>
                <w:ilvl w:val="0"/>
                <w:numId w:val="0"/>
              </w:numPr>
              <w:ind w:left="567" w:hanging="567"/>
              <w:rPr>
                <w:lang w:val="es-ES"/>
              </w:rPr>
            </w:pPr>
            <w:r w:rsidRPr="00524122">
              <w:rPr>
                <w:lang w:val="es-ES"/>
              </w:rPr>
              <w:fldChar w:fldCharType="begin">
                <w:ffData>
                  <w:name w:val="Text17"/>
                  <w:enabled/>
                  <w:calcOnExit w:val="0"/>
                  <w:textInput/>
                </w:ffData>
              </w:fldChar>
            </w:r>
            <w:bookmarkStart w:id="20" w:name="Text17"/>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bookmarkEnd w:id="20"/>
          </w:p>
        </w:tc>
      </w:tr>
      <w:tr w:rsidR="002435E7" w:rsidRPr="00524122" w14:paraId="7BC5C764" w14:textId="77777777">
        <w:tc>
          <w:tcPr>
            <w:tcW w:w="4673" w:type="dxa"/>
          </w:tcPr>
          <w:p w14:paraId="15653A60" w14:textId="7B83642B" w:rsidR="002435E7" w:rsidRPr="00524122" w:rsidRDefault="00AA28CF" w:rsidP="00517351">
            <w:pPr>
              <w:pStyle w:val="PBParagraph"/>
              <w:numPr>
                <w:ilvl w:val="1"/>
                <w:numId w:val="11"/>
              </w:numPr>
              <w:spacing w:before="0"/>
              <w:ind w:left="591" w:hanging="709"/>
              <w:rPr>
                <w:lang w:val="es-ES"/>
              </w:rPr>
            </w:pPr>
            <w:r w:rsidRPr="00524122">
              <w:rPr>
                <w:lang w:val="es-ES"/>
              </w:rPr>
              <w:t>Persona de contacto 1</w:t>
            </w:r>
          </w:p>
        </w:tc>
        <w:tc>
          <w:tcPr>
            <w:tcW w:w="4921" w:type="dxa"/>
          </w:tcPr>
          <w:p w14:paraId="33F1B688" w14:textId="77777777" w:rsidR="00AA28CF" w:rsidRPr="00524122" w:rsidRDefault="00AA28CF" w:rsidP="00AA28CF">
            <w:pPr>
              <w:pStyle w:val="PBParagraph"/>
              <w:numPr>
                <w:ilvl w:val="0"/>
                <w:numId w:val="0"/>
              </w:numPr>
              <w:ind w:left="567" w:hanging="567"/>
              <w:rPr>
                <w:lang w:val="es-ES"/>
              </w:rPr>
            </w:pPr>
            <w:r w:rsidRPr="00524122">
              <w:rPr>
                <w:lang w:val="es-ES"/>
              </w:rPr>
              <w:t xml:space="preserve">Datos de contacto directo: </w:t>
            </w:r>
          </w:p>
          <w:p w14:paraId="5AF45679" w14:textId="77777777" w:rsidR="00AA28CF" w:rsidRPr="00524122" w:rsidRDefault="00AA28CF" w:rsidP="00AA28CF">
            <w:pPr>
              <w:pStyle w:val="PBParagraph"/>
              <w:numPr>
                <w:ilvl w:val="0"/>
                <w:numId w:val="0"/>
              </w:numPr>
              <w:ind w:left="567" w:hanging="567"/>
              <w:rPr>
                <w:lang w:val="es-ES"/>
              </w:rPr>
            </w:pPr>
            <w:r w:rsidRPr="00524122">
              <w:rPr>
                <w:lang w:val="es-ES"/>
              </w:rPr>
              <w:t xml:space="preserve">Teléfon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6AA63C57" w14:textId="77777777" w:rsidR="00AA28CF" w:rsidRPr="00524122" w:rsidRDefault="00AA28CF" w:rsidP="00AA28CF">
            <w:pPr>
              <w:pStyle w:val="PBParagraph"/>
              <w:numPr>
                <w:ilvl w:val="0"/>
                <w:numId w:val="0"/>
              </w:numPr>
              <w:ind w:left="567" w:hanging="567"/>
              <w:rPr>
                <w:lang w:val="es-ES"/>
              </w:rPr>
            </w:pPr>
            <w:r w:rsidRPr="00524122">
              <w:rPr>
                <w:lang w:val="es-ES"/>
              </w:rPr>
              <w:t xml:space="preserve">Correo electrónic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0B919A55" w14:textId="782F75AE" w:rsidR="00AA28CF" w:rsidRPr="00524122" w:rsidRDefault="00AA28CF" w:rsidP="008C01AC">
            <w:pPr>
              <w:pStyle w:val="PBParagraph"/>
              <w:numPr>
                <w:ilvl w:val="0"/>
                <w:numId w:val="0"/>
              </w:numPr>
              <w:ind w:left="567" w:hanging="567"/>
              <w:rPr>
                <w:lang w:val="es-ES"/>
              </w:rPr>
            </w:pPr>
            <w:r w:rsidRPr="00524122">
              <w:rPr>
                <w:lang w:val="es-ES"/>
              </w:rPr>
              <w:t xml:space="preserve">Idiomas: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6BDA637A" w14:textId="77777777" w:rsidR="00AA28CF" w:rsidRPr="00524122" w:rsidRDefault="00AA28CF" w:rsidP="00AA28CF">
            <w:pPr>
              <w:pStyle w:val="PBParagraph"/>
              <w:numPr>
                <w:ilvl w:val="0"/>
                <w:numId w:val="0"/>
              </w:numPr>
              <w:ind w:left="567" w:hanging="567"/>
              <w:rPr>
                <w:lang w:val="es-ES"/>
              </w:rPr>
            </w:pPr>
            <w:r w:rsidRPr="00524122">
              <w:rPr>
                <w:lang w:val="es-ES"/>
              </w:rPr>
              <w:t xml:space="preserve">Método de comunicación preferido:  </w:t>
            </w:r>
          </w:p>
          <w:p w14:paraId="34272CCB" w14:textId="77777777" w:rsidR="00AA28CF"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Teléfono </w:t>
            </w:r>
          </w:p>
          <w:p w14:paraId="5DEE29C2" w14:textId="77777777" w:rsidR="00AA28CF"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Fax</w:t>
            </w:r>
          </w:p>
          <w:p w14:paraId="14C4D24B" w14:textId="77777777" w:rsidR="00AA28CF"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Correo electrónico </w:t>
            </w:r>
          </w:p>
          <w:p w14:paraId="44B5568A" w14:textId="5DC4406A" w:rsidR="002435E7"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Otro (especifíquese): </w:t>
            </w:r>
            <w:r w:rsidRPr="00524122">
              <w:rPr>
                <w:lang w:val="es-ES"/>
              </w:rPr>
              <w:fldChar w:fldCharType="begin">
                <w:ffData>
                  <w:name w:val="Text10"/>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tc>
      </w:tr>
      <w:tr w:rsidR="002435E7" w:rsidRPr="00446E18" w14:paraId="49ED2832" w14:textId="77777777">
        <w:tc>
          <w:tcPr>
            <w:tcW w:w="4673" w:type="dxa"/>
          </w:tcPr>
          <w:p w14:paraId="6D7F50AB" w14:textId="0DB8D457" w:rsidR="002435E7" w:rsidRPr="00524122" w:rsidRDefault="00AA28CF" w:rsidP="00517351">
            <w:pPr>
              <w:pStyle w:val="PBParagraph"/>
              <w:numPr>
                <w:ilvl w:val="1"/>
                <w:numId w:val="11"/>
              </w:numPr>
              <w:spacing w:before="0"/>
              <w:ind w:left="591" w:hanging="709"/>
              <w:rPr>
                <w:lang w:val="es-ES"/>
              </w:rPr>
            </w:pPr>
            <w:r w:rsidRPr="00524122">
              <w:rPr>
                <w:lang w:val="es-ES"/>
              </w:rPr>
              <w:t xml:space="preserve">Persona de contacto </w:t>
            </w:r>
            <w:r w:rsidR="0023157A" w:rsidRPr="00524122">
              <w:rPr>
                <w:lang w:val="es-ES"/>
              </w:rPr>
              <w:t>2</w:t>
            </w:r>
            <w:r w:rsidRPr="00524122">
              <w:rPr>
                <w:lang w:val="es-ES"/>
              </w:rPr>
              <w:t>, si fuere aplicable</w:t>
            </w:r>
          </w:p>
        </w:tc>
        <w:tc>
          <w:tcPr>
            <w:tcW w:w="4921" w:type="dxa"/>
          </w:tcPr>
          <w:p w14:paraId="0605B8A1" w14:textId="77777777" w:rsidR="00AA28CF" w:rsidRPr="00524122" w:rsidRDefault="00AA28CF" w:rsidP="00AA28CF">
            <w:pPr>
              <w:pStyle w:val="PBParagraph"/>
              <w:numPr>
                <w:ilvl w:val="0"/>
                <w:numId w:val="0"/>
              </w:numPr>
              <w:ind w:left="567" w:hanging="567"/>
              <w:rPr>
                <w:lang w:val="es-ES"/>
              </w:rPr>
            </w:pPr>
            <w:r w:rsidRPr="00524122">
              <w:rPr>
                <w:lang w:val="es-ES"/>
              </w:rPr>
              <w:t xml:space="preserve">Datos de contacto directo: </w:t>
            </w:r>
          </w:p>
          <w:p w14:paraId="24889EC7" w14:textId="77777777" w:rsidR="00AA28CF" w:rsidRPr="00524122" w:rsidRDefault="00AA28CF" w:rsidP="00AA28CF">
            <w:pPr>
              <w:pStyle w:val="PBParagraph"/>
              <w:numPr>
                <w:ilvl w:val="0"/>
                <w:numId w:val="0"/>
              </w:numPr>
              <w:ind w:left="567" w:hanging="567"/>
              <w:rPr>
                <w:lang w:val="es-ES"/>
              </w:rPr>
            </w:pPr>
            <w:r w:rsidRPr="00524122">
              <w:rPr>
                <w:lang w:val="es-ES"/>
              </w:rPr>
              <w:t xml:space="preserve">Teléfon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28400B2A" w14:textId="77777777" w:rsidR="00AA28CF" w:rsidRPr="00524122" w:rsidRDefault="00AA28CF" w:rsidP="00AA28CF">
            <w:pPr>
              <w:pStyle w:val="PBParagraph"/>
              <w:numPr>
                <w:ilvl w:val="0"/>
                <w:numId w:val="0"/>
              </w:numPr>
              <w:ind w:left="567" w:hanging="567"/>
              <w:rPr>
                <w:lang w:val="es-ES"/>
              </w:rPr>
            </w:pPr>
            <w:r w:rsidRPr="00524122">
              <w:rPr>
                <w:lang w:val="es-ES"/>
              </w:rPr>
              <w:t xml:space="preserve">Correo electrónico directo: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p w14:paraId="5F4F6BBC" w14:textId="52DB86D2" w:rsidR="00AA28CF" w:rsidRPr="00524122" w:rsidRDefault="00AA28CF" w:rsidP="008C01AC">
            <w:pPr>
              <w:pStyle w:val="PBParagraph"/>
              <w:numPr>
                <w:ilvl w:val="0"/>
                <w:numId w:val="0"/>
              </w:numPr>
              <w:ind w:left="567" w:hanging="567"/>
              <w:rPr>
                <w:lang w:val="es-ES"/>
              </w:rPr>
            </w:pPr>
            <w:r w:rsidRPr="00524122">
              <w:rPr>
                <w:lang w:val="es-ES"/>
              </w:rPr>
              <w:t xml:space="preserve">Idiomas: </w:t>
            </w:r>
            <w:r w:rsidRPr="00524122">
              <w:rPr>
                <w:lang w:val="es-ES"/>
              </w:rPr>
              <w:fldChar w:fldCharType="begin">
                <w:ffData>
                  <w:name w:val="Text8"/>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04E50369" w14:textId="77777777" w:rsidR="00AA28CF" w:rsidRPr="00524122" w:rsidRDefault="00AA28CF" w:rsidP="00AA28CF">
            <w:pPr>
              <w:pStyle w:val="PBParagraph"/>
              <w:numPr>
                <w:ilvl w:val="0"/>
                <w:numId w:val="0"/>
              </w:numPr>
              <w:ind w:left="567" w:hanging="567"/>
              <w:rPr>
                <w:lang w:val="es-ES"/>
              </w:rPr>
            </w:pPr>
            <w:r w:rsidRPr="00524122">
              <w:rPr>
                <w:lang w:val="es-ES"/>
              </w:rPr>
              <w:t xml:space="preserve">Método de comunicación preferido:  </w:t>
            </w:r>
          </w:p>
          <w:p w14:paraId="60C08D23" w14:textId="77777777" w:rsidR="00AA28CF"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Teléfono </w:t>
            </w:r>
          </w:p>
          <w:p w14:paraId="55F3682E" w14:textId="77777777" w:rsidR="00AA28CF"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Fax</w:t>
            </w:r>
          </w:p>
          <w:p w14:paraId="75F09F33" w14:textId="77777777" w:rsidR="00AA28CF"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Correo electrónico </w:t>
            </w:r>
          </w:p>
          <w:p w14:paraId="322ED6A4" w14:textId="2B185659" w:rsidR="002435E7" w:rsidRPr="00524122" w:rsidRDefault="00AA28CF" w:rsidP="00AA28CF">
            <w:pPr>
              <w:pStyle w:val="PBParagraph"/>
              <w:numPr>
                <w:ilvl w:val="0"/>
                <w:numId w:val="0"/>
              </w:numPr>
              <w:ind w:left="567" w:hanging="567"/>
              <w:rPr>
                <w:lang w:val="es-ES"/>
              </w:rPr>
            </w:pPr>
            <w:r w:rsidRPr="00524122">
              <w:rPr>
                <w:lang w:val="es-ES"/>
              </w:rPr>
              <w:fldChar w:fldCharType="begin">
                <w:ffData>
                  <w:name w:val="Check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xml:space="preserve"> Otro (especifíquese): </w:t>
            </w:r>
            <w:r w:rsidRPr="00524122">
              <w:rPr>
                <w:lang w:val="es-ES"/>
              </w:rPr>
              <w:fldChar w:fldCharType="begin">
                <w:ffData>
                  <w:name w:val="Text10"/>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r w:rsidRPr="00524122">
              <w:rPr>
                <w:lang w:val="es-ES"/>
              </w:rPr>
              <w:t xml:space="preserve">   </w:t>
            </w:r>
          </w:p>
        </w:tc>
      </w:tr>
      <w:tr w:rsidR="002435E7" w:rsidRPr="00524122" w14:paraId="701AD996" w14:textId="77777777">
        <w:tc>
          <w:tcPr>
            <w:tcW w:w="9594" w:type="dxa"/>
            <w:gridSpan w:val="2"/>
          </w:tcPr>
          <w:p w14:paraId="2A2BDF1B" w14:textId="46AFB12D" w:rsidR="002435E7" w:rsidRPr="00524122" w:rsidRDefault="00655814">
            <w:pPr>
              <w:pStyle w:val="PBParagraph"/>
              <w:numPr>
                <w:ilvl w:val="0"/>
                <w:numId w:val="0"/>
              </w:numPr>
              <w:rPr>
                <w:lang w:val="es-ES"/>
              </w:rPr>
            </w:pPr>
            <w:r w:rsidRPr="00524122">
              <w:rPr>
                <w:rFonts w:ascii="Franklin Gothic Book" w:eastAsia="Times New Roman" w:hAnsi="Franklin Gothic Book" w:cs="Times New Roman"/>
                <w:b/>
                <w:lang w:val="es-ES"/>
              </w:rPr>
              <w:t xml:space="preserve">Última </w:t>
            </w:r>
            <w:r w:rsidR="000C11AC" w:rsidRPr="00524122">
              <w:rPr>
                <w:rFonts w:ascii="Franklin Gothic Book" w:eastAsia="Times New Roman" w:hAnsi="Franklin Gothic Book" w:cs="Times New Roman"/>
                <w:b/>
                <w:lang w:val="es-ES"/>
              </w:rPr>
              <w:t>a</w:t>
            </w:r>
            <w:r w:rsidRPr="00524122">
              <w:rPr>
                <w:rFonts w:ascii="Franklin Gothic Book" w:eastAsia="Times New Roman" w:hAnsi="Franklin Gothic Book" w:cs="Times New Roman"/>
                <w:b/>
                <w:lang w:val="es-ES"/>
              </w:rPr>
              <w:t xml:space="preserve">ctualización: </w:t>
            </w:r>
            <w:r w:rsidRPr="00524122">
              <w:rPr>
                <w:rFonts w:ascii="Franklin Gothic Book" w:eastAsia="Times New Roman" w:hAnsi="Franklin Gothic Book" w:cs="Arial"/>
                <w:b/>
                <w:lang w:val="es-ES"/>
              </w:rPr>
              <w:t>[INSERTAR FECHA]</w:t>
            </w:r>
          </w:p>
        </w:tc>
      </w:tr>
    </w:tbl>
    <w:p w14:paraId="511A33F8" w14:textId="537EC6CF" w:rsidR="002435E7" w:rsidRPr="00524122" w:rsidRDefault="00AA28CF" w:rsidP="00517351">
      <w:pPr>
        <w:pStyle w:val="Heading2"/>
        <w:numPr>
          <w:ilvl w:val="1"/>
          <w:numId w:val="3"/>
        </w:numPr>
        <w:ind w:left="1134" w:hanging="567"/>
        <w:rPr>
          <w:lang w:val="es-ES"/>
        </w:rPr>
      </w:pPr>
      <w:bookmarkStart w:id="21" w:name="_Toc225337854"/>
      <w:r w:rsidRPr="00524122">
        <w:rPr>
          <w:lang w:val="es-ES"/>
        </w:rPr>
        <w:t xml:space="preserve">Exigencias </w:t>
      </w:r>
      <w:r w:rsidR="00297BCD" w:rsidRPr="00524122">
        <w:rPr>
          <w:lang w:val="es-ES"/>
        </w:rPr>
        <w:t>l</w:t>
      </w:r>
      <w:r w:rsidRPr="00524122">
        <w:rPr>
          <w:lang w:val="es-ES"/>
        </w:rPr>
        <w:t>ingüísticas</w:t>
      </w:r>
      <w:bookmarkEnd w:id="21"/>
    </w:p>
    <w:tbl>
      <w:tblPr>
        <w:tblStyle w:val="TableGrid"/>
        <w:tblW w:w="9594" w:type="dxa"/>
        <w:tblInd w:w="567" w:type="dxa"/>
        <w:tblLook w:val="04A0" w:firstRow="1" w:lastRow="0" w:firstColumn="1" w:lastColumn="0" w:noHBand="0" w:noVBand="1"/>
      </w:tblPr>
      <w:tblGrid>
        <w:gridCol w:w="4673"/>
        <w:gridCol w:w="4921"/>
      </w:tblGrid>
      <w:tr w:rsidR="002435E7" w:rsidRPr="00446E18" w14:paraId="7C69C7D0" w14:textId="77777777">
        <w:tc>
          <w:tcPr>
            <w:tcW w:w="4673" w:type="dxa"/>
          </w:tcPr>
          <w:p w14:paraId="1CD5018B" w14:textId="5ADC0E09" w:rsidR="008903A2" w:rsidRPr="00524122" w:rsidRDefault="00F86161" w:rsidP="00517351">
            <w:pPr>
              <w:pStyle w:val="PBParagraph"/>
              <w:numPr>
                <w:ilvl w:val="1"/>
                <w:numId w:val="8"/>
              </w:numPr>
              <w:spacing w:before="0"/>
              <w:ind w:left="591" w:hanging="709"/>
              <w:rPr>
                <w:lang w:val="es-ES"/>
              </w:rPr>
            </w:pPr>
            <w:bookmarkStart w:id="22" w:name="_Ref177378155"/>
            <w:r w:rsidRPr="00524122">
              <w:rPr>
                <w:rFonts w:ascii="Franklin Gothic Book" w:hAnsi="Franklin Gothic Book" w:cs="Arial"/>
                <w:lang w:val="es-ES"/>
              </w:rPr>
              <w:t xml:space="preserve">En [nombre de su Estado], </w:t>
            </w:r>
            <w:r w:rsidR="008903A2" w:rsidRPr="00524122">
              <w:rPr>
                <w:lang w:val="es-ES"/>
              </w:rPr>
              <w:t>¿</w:t>
            </w:r>
            <w:r w:rsidRPr="00524122">
              <w:rPr>
                <w:lang w:val="es-ES"/>
              </w:rPr>
              <w:t>p</w:t>
            </w:r>
            <w:r w:rsidR="008903A2" w:rsidRPr="00524122">
              <w:rPr>
                <w:lang w:val="es-ES"/>
              </w:rPr>
              <w:t xml:space="preserve">refiere la Autoridad Central que las solicitudes, comunicaciones u otros documentos sean remitidos acompañados de una traducción al idioma oficial o a uno de los idiomas oficiales </w:t>
            </w:r>
            <w:r w:rsidR="00560B8E" w:rsidRPr="00524122">
              <w:rPr>
                <w:lang w:val="es-ES"/>
              </w:rPr>
              <w:t xml:space="preserve"> de [nombre de su Estado]</w:t>
            </w:r>
            <w:r w:rsidR="008903A2" w:rsidRPr="00524122">
              <w:rPr>
                <w:lang w:val="es-ES"/>
              </w:rPr>
              <w:t>?</w:t>
            </w:r>
            <w:bookmarkEnd w:id="22"/>
            <w:r w:rsidR="008903A2" w:rsidRPr="00524122">
              <w:rPr>
                <w:lang w:val="es-ES"/>
              </w:rPr>
              <w:t xml:space="preserve"> </w:t>
            </w:r>
          </w:p>
          <w:p w14:paraId="32A8F3F5" w14:textId="2F80629E" w:rsidR="008903A2" w:rsidRPr="00524122" w:rsidRDefault="00C310A5" w:rsidP="008903A2">
            <w:pPr>
              <w:pStyle w:val="PBParagraph"/>
              <w:numPr>
                <w:ilvl w:val="0"/>
                <w:numId w:val="0"/>
              </w:numPr>
              <w:spacing w:before="0"/>
              <w:ind w:left="591"/>
              <w:rPr>
                <w:iCs/>
                <w:lang w:val="es-ES"/>
              </w:rPr>
            </w:pPr>
            <w:r w:rsidRPr="00524122">
              <w:rPr>
                <w:iCs/>
                <w:lang w:val="es-ES"/>
              </w:rPr>
              <w:t>A</w:t>
            </w:r>
            <w:r w:rsidR="008903A2" w:rsidRPr="00524122">
              <w:rPr>
                <w:iCs/>
                <w:lang w:val="es-ES"/>
              </w:rPr>
              <w:t>rtículo 24</w:t>
            </w:r>
            <w:r w:rsidRPr="00524122">
              <w:rPr>
                <w:iCs/>
                <w:lang w:val="es-ES"/>
              </w:rPr>
              <w:t xml:space="preserve"> del Convenio de 1980</w:t>
            </w:r>
          </w:p>
          <w:p w14:paraId="7E5F5DF4" w14:textId="53E42757" w:rsidR="002435E7" w:rsidRPr="00524122" w:rsidRDefault="008903A2" w:rsidP="008903A2">
            <w:pPr>
              <w:pStyle w:val="PBParagraph"/>
              <w:numPr>
                <w:ilvl w:val="0"/>
                <w:numId w:val="0"/>
              </w:numPr>
              <w:spacing w:before="0"/>
              <w:ind w:left="591"/>
              <w:rPr>
                <w:lang w:val="es-ES"/>
              </w:rPr>
            </w:pPr>
            <w:r w:rsidRPr="00524122">
              <w:rPr>
                <w:i/>
                <w:lang w:val="es-ES"/>
              </w:rPr>
              <w:lastRenderedPageBreak/>
              <w:t xml:space="preserve">Sobre la traducción o las traducciones exigidas por la autoridad judicial/administrativa, véanse las preguntas </w:t>
            </w:r>
            <w:r w:rsidR="0023157A" w:rsidRPr="00524122">
              <w:rPr>
                <w:i/>
                <w:lang w:val="es-ES"/>
              </w:rPr>
              <w:fldChar w:fldCharType="begin"/>
            </w:r>
            <w:r w:rsidR="0023157A" w:rsidRPr="00524122">
              <w:rPr>
                <w:i/>
                <w:lang w:val="es-ES"/>
              </w:rPr>
              <w:instrText xml:space="preserve"> REF _Ref280195173 \r \h </w:instrText>
            </w:r>
            <w:r w:rsidR="0023157A" w:rsidRPr="00524122">
              <w:rPr>
                <w:i/>
                <w:lang w:val="es-ES"/>
              </w:rPr>
            </w:r>
            <w:r w:rsidR="0023157A" w:rsidRPr="00524122">
              <w:rPr>
                <w:i/>
                <w:lang w:val="es-ES"/>
              </w:rPr>
              <w:fldChar w:fldCharType="separate"/>
            </w:r>
            <w:r w:rsidR="0026124B">
              <w:rPr>
                <w:i/>
                <w:lang w:val="es-ES"/>
              </w:rPr>
              <w:t>3111.22</w:t>
            </w:r>
            <w:r w:rsidR="0023157A" w:rsidRPr="00524122">
              <w:rPr>
                <w:i/>
                <w:lang w:val="es-ES"/>
              </w:rPr>
              <w:fldChar w:fldCharType="end"/>
            </w:r>
            <w:r w:rsidR="0023157A" w:rsidRPr="00524122">
              <w:rPr>
                <w:i/>
                <w:lang w:val="es-ES"/>
              </w:rPr>
              <w:t xml:space="preserve"> </w:t>
            </w:r>
            <w:r w:rsidRPr="00524122">
              <w:rPr>
                <w:i/>
                <w:lang w:val="es-ES"/>
              </w:rPr>
              <w:t xml:space="preserve">y </w:t>
            </w:r>
            <w:r w:rsidR="0023157A" w:rsidRPr="00524122">
              <w:rPr>
                <w:i/>
                <w:lang w:val="es-ES"/>
              </w:rPr>
              <w:fldChar w:fldCharType="begin"/>
            </w:r>
            <w:r w:rsidR="0023157A" w:rsidRPr="00524122">
              <w:rPr>
                <w:i/>
                <w:lang w:val="es-ES"/>
              </w:rPr>
              <w:instrText xml:space="preserve"> REF _Ref177376970 \r \h </w:instrText>
            </w:r>
            <w:r w:rsidR="0023157A" w:rsidRPr="00524122">
              <w:rPr>
                <w:i/>
                <w:lang w:val="es-ES"/>
              </w:rPr>
            </w:r>
            <w:r w:rsidR="0023157A" w:rsidRPr="00524122">
              <w:rPr>
                <w:i/>
                <w:lang w:val="es-ES"/>
              </w:rPr>
              <w:fldChar w:fldCharType="separate"/>
            </w:r>
            <w:r w:rsidR="0026124B">
              <w:rPr>
                <w:i/>
                <w:lang w:val="es-ES"/>
              </w:rPr>
              <w:t>18.6</w:t>
            </w:r>
            <w:r w:rsidR="0023157A" w:rsidRPr="00524122">
              <w:rPr>
                <w:i/>
                <w:lang w:val="es-ES"/>
              </w:rPr>
              <w:fldChar w:fldCharType="end"/>
            </w:r>
            <w:r w:rsidR="0023157A" w:rsidRPr="00524122">
              <w:rPr>
                <w:i/>
                <w:lang w:val="es-ES"/>
              </w:rPr>
              <w:t xml:space="preserve"> </w:t>
            </w:r>
            <w:r w:rsidRPr="00524122">
              <w:rPr>
                <w:i/>
                <w:lang w:val="es-ES"/>
              </w:rPr>
              <w:t>a continuación</w:t>
            </w:r>
          </w:p>
        </w:tc>
        <w:tc>
          <w:tcPr>
            <w:tcW w:w="4921" w:type="dxa"/>
          </w:tcPr>
          <w:p w14:paraId="0C58522A" w14:textId="2FD612D4" w:rsidR="008903A2" w:rsidRPr="00524122" w:rsidRDefault="002435E7" w:rsidP="008903A2">
            <w:pPr>
              <w:pStyle w:val="PBParagraph"/>
              <w:numPr>
                <w:ilvl w:val="0"/>
                <w:numId w:val="0"/>
              </w:numPr>
              <w:rPr>
                <w:lang w:val="es-ES"/>
              </w:rPr>
            </w:pPr>
            <w:r w:rsidRPr="00524122">
              <w:rPr>
                <w:lang w:val="es-ES"/>
              </w:rPr>
              <w:lastRenderedPageBreak/>
              <w:fldChar w:fldCharType="begin">
                <w:ffData>
                  <w:name w:val="Check367"/>
                  <w:enabled/>
                  <w:calcOnExit w:val="0"/>
                  <w:checkBox>
                    <w:sizeAuto/>
                    <w:default w:val="0"/>
                  </w:checkBox>
                </w:ffData>
              </w:fldChar>
            </w:r>
            <w:bookmarkStart w:id="23" w:name="Check367"/>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bookmarkEnd w:id="23"/>
            <w:r w:rsidRPr="00524122">
              <w:rPr>
                <w:lang w:val="es-ES"/>
              </w:rPr>
              <w:t> </w:t>
            </w:r>
            <w:r w:rsidR="00AA28CF" w:rsidRPr="00524122">
              <w:rPr>
                <w:lang w:val="es-ES"/>
              </w:rPr>
              <w:t>Sí</w:t>
            </w:r>
            <w:r w:rsidR="008903A2" w:rsidRPr="00524122">
              <w:rPr>
                <w:lang w:val="es-ES"/>
              </w:rPr>
              <w:t>, para todas las comunicaciones, solicitudes y otros documentos. Por favor especifique el idioma o los idiomas oficiales</w:t>
            </w:r>
            <w:r w:rsidR="004775A1" w:rsidRPr="00524122">
              <w:rPr>
                <w:lang w:val="es-ES"/>
              </w:rPr>
              <w:t xml:space="preserve"> de [nombre de su Estado]</w:t>
            </w:r>
            <w:r w:rsidR="008903A2" w:rsidRPr="00524122">
              <w:rPr>
                <w:lang w:val="es-ES"/>
              </w:rPr>
              <w:t xml:space="preserve">: </w:t>
            </w:r>
            <w:r w:rsidR="008903A2" w:rsidRPr="00524122">
              <w:rPr>
                <w:lang w:val="es-ES"/>
              </w:rPr>
              <w:fldChar w:fldCharType="begin">
                <w:ffData>
                  <w:name w:val="Text78"/>
                  <w:enabled/>
                  <w:calcOnExit w:val="0"/>
                  <w:textInput/>
                </w:ffData>
              </w:fldChar>
            </w:r>
            <w:r w:rsidR="008903A2" w:rsidRPr="00524122">
              <w:rPr>
                <w:lang w:val="es-ES"/>
              </w:rPr>
              <w:instrText xml:space="preserve"> FORMTEXT </w:instrText>
            </w:r>
            <w:r w:rsidR="008903A2" w:rsidRPr="00524122">
              <w:rPr>
                <w:lang w:val="es-ES"/>
              </w:rPr>
            </w:r>
            <w:r w:rsidR="008903A2" w:rsidRPr="00524122">
              <w:rPr>
                <w:lang w:val="es-ES"/>
              </w:rPr>
              <w:fldChar w:fldCharType="separate"/>
            </w:r>
            <w:r w:rsidR="008903A2" w:rsidRPr="00524122">
              <w:rPr>
                <w:lang w:val="es-ES"/>
              </w:rPr>
              <w:t> </w:t>
            </w:r>
            <w:r w:rsidR="008903A2" w:rsidRPr="00524122">
              <w:rPr>
                <w:lang w:val="es-ES"/>
              </w:rPr>
              <w:t> </w:t>
            </w:r>
            <w:r w:rsidR="008903A2" w:rsidRPr="00524122">
              <w:rPr>
                <w:lang w:val="es-ES"/>
              </w:rPr>
              <w:t> </w:t>
            </w:r>
            <w:r w:rsidR="008903A2" w:rsidRPr="00524122">
              <w:rPr>
                <w:lang w:val="es-ES"/>
              </w:rPr>
              <w:t> </w:t>
            </w:r>
            <w:r w:rsidR="008903A2" w:rsidRPr="00524122">
              <w:rPr>
                <w:lang w:val="es-ES"/>
              </w:rPr>
              <w:t> </w:t>
            </w:r>
            <w:r w:rsidR="008903A2" w:rsidRPr="00524122">
              <w:rPr>
                <w:lang w:val="es-ES"/>
              </w:rPr>
              <w:fldChar w:fldCharType="end"/>
            </w:r>
          </w:p>
          <w:p w14:paraId="5AF506C4" w14:textId="3354C7E9" w:rsidR="002435E7" w:rsidRPr="00524122" w:rsidRDefault="002435E7">
            <w:pPr>
              <w:pStyle w:val="PBParagraph"/>
              <w:numPr>
                <w:ilvl w:val="0"/>
                <w:numId w:val="0"/>
              </w:numPr>
              <w:rPr>
                <w:lang w:val="es-ES"/>
              </w:rPr>
            </w:pPr>
          </w:p>
          <w:p w14:paraId="1CDDAE72" w14:textId="663FF805" w:rsidR="00AA28CF" w:rsidRPr="00524122" w:rsidRDefault="002435E7" w:rsidP="008903A2">
            <w:pPr>
              <w:pStyle w:val="PBParagraph"/>
              <w:numPr>
                <w:ilvl w:val="0"/>
                <w:numId w:val="0"/>
              </w:numPr>
              <w:rPr>
                <w:lang w:val="es-ES"/>
              </w:rPr>
            </w:pPr>
            <w:r w:rsidRPr="00524122">
              <w:rPr>
                <w:lang w:val="es-ES"/>
              </w:rPr>
              <w:fldChar w:fldCharType="begin">
                <w:ffData>
                  <w:name w:val="Check368"/>
                  <w:enabled/>
                  <w:calcOnExit w:val="0"/>
                  <w:checkBox>
                    <w:sizeAuto/>
                    <w:default w:val="0"/>
                  </w:checkBox>
                </w:ffData>
              </w:fldChar>
            </w:r>
            <w:bookmarkStart w:id="24" w:name="Check368"/>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bookmarkEnd w:id="24"/>
            <w:r w:rsidR="00AA28CF" w:rsidRPr="00524122">
              <w:rPr>
                <w:lang w:val="es-ES"/>
              </w:rPr>
              <w:t> </w:t>
            </w:r>
            <w:r w:rsidR="008903A2" w:rsidRPr="00524122">
              <w:rPr>
                <w:lang w:val="es-ES"/>
              </w:rPr>
              <w:t>No para comunicaciones informales</w:t>
            </w:r>
          </w:p>
          <w:p w14:paraId="0A4E6448" w14:textId="2645294B" w:rsidR="002435E7" w:rsidRPr="00524122" w:rsidRDefault="008903A2" w:rsidP="008903A2">
            <w:pPr>
              <w:pStyle w:val="PBParagraph"/>
              <w:numPr>
                <w:ilvl w:val="0"/>
                <w:numId w:val="0"/>
              </w:numPr>
              <w:rPr>
                <w:lang w:val="es-ES"/>
              </w:rPr>
            </w:pPr>
            <w:r w:rsidRPr="00524122">
              <w:rPr>
                <w:lang w:val="es-ES"/>
              </w:rPr>
              <w:fldChar w:fldCharType="begin">
                <w:ffData>
                  <w:name w:val="Check366"/>
                  <w:enabled/>
                  <w:calcOnExit w:val="0"/>
                  <w:checkBox>
                    <w:sizeAuto/>
                    <w:default w:val="0"/>
                  </w:checkBox>
                </w:ffData>
              </w:fldChar>
            </w:r>
            <w:bookmarkStart w:id="25" w:name="Check366"/>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bookmarkEnd w:id="25"/>
            <w:r w:rsidRPr="00524122">
              <w:rPr>
                <w:lang w:val="es-ES"/>
              </w:rPr>
              <w:t> No</w:t>
            </w:r>
          </w:p>
        </w:tc>
      </w:tr>
      <w:tr w:rsidR="002435E7" w:rsidRPr="00524122" w14:paraId="0548E1FA" w14:textId="77777777">
        <w:tc>
          <w:tcPr>
            <w:tcW w:w="4673" w:type="dxa"/>
          </w:tcPr>
          <w:p w14:paraId="7A447881" w14:textId="7BE54140" w:rsidR="008903A2" w:rsidRPr="00524122" w:rsidRDefault="008903A2" w:rsidP="00517351">
            <w:pPr>
              <w:pStyle w:val="PBParagraph"/>
              <w:numPr>
                <w:ilvl w:val="1"/>
                <w:numId w:val="8"/>
              </w:numPr>
              <w:spacing w:before="0"/>
              <w:ind w:left="591" w:hanging="709"/>
              <w:rPr>
                <w:lang w:val="es-ES"/>
              </w:rPr>
            </w:pPr>
            <w:r w:rsidRPr="00524122">
              <w:rPr>
                <w:lang w:val="es-ES"/>
              </w:rPr>
              <w:t xml:space="preserve">¿Ha formulado </w:t>
            </w:r>
            <w:r w:rsidR="00684A82" w:rsidRPr="00524122">
              <w:rPr>
                <w:lang w:val="es-ES"/>
              </w:rPr>
              <w:t xml:space="preserve">[nombre de </w:t>
            </w:r>
            <w:r w:rsidRPr="00524122">
              <w:rPr>
                <w:lang w:val="es-ES"/>
              </w:rPr>
              <w:t>su Estado</w:t>
            </w:r>
            <w:r w:rsidR="00684A82" w:rsidRPr="00524122">
              <w:rPr>
                <w:lang w:val="es-ES"/>
              </w:rPr>
              <w:t>]</w:t>
            </w:r>
            <w:r w:rsidRPr="00524122">
              <w:rPr>
                <w:lang w:val="es-ES"/>
              </w:rPr>
              <w:t xml:space="preserve"> alguna reserva ya sea a la utilización del francés o del inglés para comunicaciones, solicitudes u otros documentos remitidos a la Autoridad Central?</w:t>
            </w:r>
          </w:p>
          <w:p w14:paraId="01237678" w14:textId="429D0FFB" w:rsidR="002435E7" w:rsidRPr="00524122" w:rsidRDefault="00791DEF" w:rsidP="008903A2">
            <w:pPr>
              <w:pStyle w:val="PBParagraph"/>
              <w:numPr>
                <w:ilvl w:val="0"/>
                <w:numId w:val="0"/>
              </w:numPr>
              <w:spacing w:before="0"/>
              <w:ind w:left="591"/>
              <w:rPr>
                <w:iCs/>
                <w:lang w:val="es-ES"/>
              </w:rPr>
            </w:pPr>
            <w:r w:rsidRPr="00524122">
              <w:rPr>
                <w:iCs/>
                <w:lang w:val="es-ES"/>
              </w:rPr>
              <w:t>A</w:t>
            </w:r>
            <w:r w:rsidR="008903A2" w:rsidRPr="00524122">
              <w:rPr>
                <w:iCs/>
                <w:lang w:val="es-ES"/>
              </w:rPr>
              <w:t>rtículo 42</w:t>
            </w:r>
            <w:r w:rsidRPr="00524122">
              <w:rPr>
                <w:iCs/>
                <w:lang w:val="es-ES"/>
              </w:rPr>
              <w:t xml:space="preserve"> del Convenio de 1980</w:t>
            </w:r>
          </w:p>
        </w:tc>
        <w:tc>
          <w:tcPr>
            <w:tcW w:w="4921" w:type="dxa"/>
          </w:tcPr>
          <w:p w14:paraId="6F163CD6" w14:textId="5E3D8B27" w:rsidR="008903A2" w:rsidRPr="00524122" w:rsidRDefault="008903A2" w:rsidP="008903A2">
            <w:pPr>
              <w:pStyle w:val="PBParagraph"/>
              <w:ind w:left="0"/>
              <w:rPr>
                <w:lang w:val="es-ES"/>
              </w:rPr>
            </w:pPr>
            <w:r w:rsidRPr="00524122">
              <w:rPr>
                <w:lang w:val="es-ES"/>
              </w:rPr>
              <w:fldChar w:fldCharType="begin">
                <w:ffData>
                  <w:name w:val="Check11"/>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Sí, se opone al uso del inglés</w:t>
            </w:r>
          </w:p>
          <w:p w14:paraId="0080FA7D" w14:textId="61EBCCE1" w:rsidR="008903A2" w:rsidRPr="00524122" w:rsidRDefault="008903A2" w:rsidP="008903A2">
            <w:pPr>
              <w:pStyle w:val="PBParagraph"/>
              <w:ind w:left="0"/>
              <w:rPr>
                <w:lang w:val="es-ES"/>
              </w:rPr>
            </w:pPr>
            <w:r w:rsidRPr="00524122">
              <w:rPr>
                <w:lang w:val="es-ES"/>
              </w:rPr>
              <w:fldChar w:fldCharType="begin">
                <w:ffData>
                  <w:name w:val="Check370"/>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Sí, se opone al uso del francés</w:t>
            </w:r>
          </w:p>
          <w:p w14:paraId="2080B913" w14:textId="4F007E61" w:rsidR="002435E7" w:rsidRPr="00524122" w:rsidRDefault="002435E7">
            <w:pPr>
              <w:pStyle w:val="PBParagraph"/>
              <w:numPr>
                <w:ilvl w:val="0"/>
                <w:numId w:val="0"/>
              </w:numPr>
              <w:rPr>
                <w:lang w:val="es-ES"/>
              </w:rPr>
            </w:pPr>
            <w:r w:rsidRPr="00524122">
              <w:rPr>
                <w:lang w:val="es-ES"/>
              </w:rPr>
              <w:fldChar w:fldCharType="begin">
                <w:ffData>
                  <w:name w:val="Check366"/>
                  <w:enabled/>
                  <w:calcOnExit w:val="0"/>
                  <w:checkBox>
                    <w:sizeAuto/>
                    <w:default w:val="0"/>
                  </w:checkBox>
                </w:ffData>
              </w:fldChar>
            </w:r>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r w:rsidRPr="00524122">
              <w:rPr>
                <w:lang w:val="es-ES"/>
              </w:rPr>
              <w:t> No</w:t>
            </w:r>
          </w:p>
        </w:tc>
      </w:tr>
      <w:tr w:rsidR="002435E7" w:rsidRPr="00524122" w14:paraId="4B345766" w14:textId="77777777">
        <w:tc>
          <w:tcPr>
            <w:tcW w:w="9594" w:type="dxa"/>
            <w:gridSpan w:val="2"/>
          </w:tcPr>
          <w:p w14:paraId="12F7E5B7" w14:textId="6F8F44CE" w:rsidR="002435E7" w:rsidRPr="00524122" w:rsidRDefault="00655814">
            <w:pPr>
              <w:pStyle w:val="PBParagraph"/>
              <w:numPr>
                <w:ilvl w:val="0"/>
                <w:numId w:val="0"/>
              </w:numPr>
              <w:ind w:left="567" w:hanging="567"/>
              <w:rPr>
                <w:lang w:val="es-ES"/>
              </w:rPr>
            </w:pPr>
            <w:r w:rsidRPr="00524122">
              <w:rPr>
                <w:rFonts w:ascii="Franklin Gothic Book" w:eastAsia="Times New Roman" w:hAnsi="Franklin Gothic Book" w:cs="Times New Roman"/>
                <w:b/>
                <w:lang w:val="es-ES"/>
              </w:rPr>
              <w:t xml:space="preserve">Última </w:t>
            </w:r>
            <w:r w:rsidR="000C11AC" w:rsidRPr="00524122">
              <w:rPr>
                <w:rFonts w:ascii="Franklin Gothic Book" w:eastAsia="Times New Roman" w:hAnsi="Franklin Gothic Book" w:cs="Times New Roman"/>
                <w:b/>
                <w:lang w:val="es-ES"/>
              </w:rPr>
              <w:t>a</w:t>
            </w:r>
            <w:r w:rsidRPr="00524122">
              <w:rPr>
                <w:rFonts w:ascii="Franklin Gothic Book" w:eastAsia="Times New Roman" w:hAnsi="Franklin Gothic Book" w:cs="Times New Roman"/>
                <w:b/>
                <w:lang w:val="es-ES"/>
              </w:rPr>
              <w:t xml:space="preserve">ctualización: </w:t>
            </w:r>
            <w:r w:rsidRPr="00524122">
              <w:rPr>
                <w:rFonts w:ascii="Franklin Gothic Book" w:eastAsia="Times New Roman" w:hAnsi="Franklin Gothic Book" w:cs="Arial"/>
                <w:b/>
                <w:lang w:val="es-ES"/>
              </w:rPr>
              <w:t>[INSERTAR FECHA]</w:t>
            </w:r>
          </w:p>
        </w:tc>
      </w:tr>
    </w:tbl>
    <w:p w14:paraId="3209CD8E" w14:textId="019B67F6" w:rsidR="002435E7" w:rsidRPr="00524122" w:rsidRDefault="002435E7" w:rsidP="00517351">
      <w:pPr>
        <w:pStyle w:val="Heading2"/>
        <w:numPr>
          <w:ilvl w:val="1"/>
          <w:numId w:val="3"/>
        </w:numPr>
        <w:rPr>
          <w:lang w:val="es-ES"/>
        </w:rPr>
      </w:pPr>
      <w:bookmarkStart w:id="26" w:name="_Toc158627560"/>
      <w:bookmarkStart w:id="27" w:name="_Toc225337855"/>
      <w:r w:rsidRPr="00524122">
        <w:rPr>
          <w:lang w:val="es-ES"/>
        </w:rPr>
        <w:t>Funcion</w:t>
      </w:r>
      <w:r w:rsidR="00AA28CF" w:rsidRPr="00524122">
        <w:rPr>
          <w:lang w:val="es-ES"/>
        </w:rPr>
        <w:t>e</w:t>
      </w:r>
      <w:r w:rsidRPr="00524122">
        <w:rPr>
          <w:lang w:val="es-ES"/>
        </w:rPr>
        <w:t xml:space="preserve">s </w:t>
      </w:r>
      <w:r w:rsidR="00AA28CF" w:rsidRPr="00524122">
        <w:rPr>
          <w:lang w:val="es-ES"/>
        </w:rPr>
        <w:t>de las Autoridades</w:t>
      </w:r>
      <w:r w:rsidRPr="00524122">
        <w:rPr>
          <w:lang w:val="es-ES"/>
        </w:rPr>
        <w:t xml:space="preserve"> Central</w:t>
      </w:r>
      <w:r w:rsidR="00AA28CF" w:rsidRPr="00524122">
        <w:rPr>
          <w:lang w:val="es-ES"/>
        </w:rPr>
        <w:t>es</w:t>
      </w:r>
      <w:bookmarkEnd w:id="26"/>
      <w:bookmarkEnd w:id="27"/>
    </w:p>
    <w:tbl>
      <w:tblPr>
        <w:tblStyle w:val="TableGrid"/>
        <w:tblW w:w="9594" w:type="dxa"/>
        <w:tblInd w:w="567" w:type="dxa"/>
        <w:tblLook w:val="04A0" w:firstRow="1" w:lastRow="0" w:firstColumn="1" w:lastColumn="0" w:noHBand="0" w:noVBand="1"/>
      </w:tblPr>
      <w:tblGrid>
        <w:gridCol w:w="4673"/>
        <w:gridCol w:w="4921"/>
      </w:tblGrid>
      <w:tr w:rsidR="002435E7" w:rsidRPr="00446E18" w14:paraId="60EEE952" w14:textId="77777777">
        <w:tc>
          <w:tcPr>
            <w:tcW w:w="4673" w:type="dxa"/>
          </w:tcPr>
          <w:p w14:paraId="3D1F90D6" w14:textId="4C388645" w:rsidR="002435E7" w:rsidRPr="00524122" w:rsidRDefault="008903A2" w:rsidP="00517351">
            <w:pPr>
              <w:pStyle w:val="PBParagraph"/>
              <w:numPr>
                <w:ilvl w:val="1"/>
                <w:numId w:val="9"/>
              </w:numPr>
              <w:spacing w:before="0"/>
              <w:ind w:left="591" w:hanging="709"/>
              <w:rPr>
                <w:lang w:val="es-ES"/>
              </w:rPr>
            </w:pPr>
            <w:r w:rsidRPr="00524122">
              <w:rPr>
                <w:lang w:val="es-ES"/>
              </w:rPr>
              <w:t>¿Cuáles son los días y las horas hábiles de la Autoridad Central</w:t>
            </w:r>
            <w:r w:rsidR="00095AA0" w:rsidRPr="00524122">
              <w:rPr>
                <w:lang w:val="es-ES"/>
              </w:rPr>
              <w:t xml:space="preserve"> de [nombre de su Estado]</w:t>
            </w:r>
            <w:r w:rsidRPr="00524122">
              <w:rPr>
                <w:lang w:val="es-ES"/>
              </w:rPr>
              <w:t>?</w:t>
            </w:r>
          </w:p>
          <w:p w14:paraId="7F0429D2" w14:textId="72DA3C41" w:rsidR="002435E7" w:rsidRPr="00524122" w:rsidRDefault="002435E7">
            <w:pPr>
              <w:pStyle w:val="PBParagraph"/>
              <w:numPr>
                <w:ilvl w:val="0"/>
                <w:numId w:val="0"/>
              </w:numPr>
              <w:ind w:left="591"/>
              <w:rPr>
                <w:lang w:val="es-ES"/>
              </w:rPr>
            </w:pPr>
          </w:p>
        </w:tc>
        <w:tc>
          <w:tcPr>
            <w:tcW w:w="4921" w:type="dxa"/>
          </w:tcPr>
          <w:p w14:paraId="48DA0A0F" w14:textId="77777777" w:rsidR="008903A2" w:rsidRPr="00524122" w:rsidRDefault="008903A2" w:rsidP="008903A2">
            <w:pPr>
              <w:pStyle w:val="PBParagraph"/>
              <w:numPr>
                <w:ilvl w:val="0"/>
                <w:numId w:val="0"/>
              </w:numPr>
              <w:rPr>
                <w:u w:val="single"/>
                <w:lang w:val="es-ES"/>
              </w:rPr>
            </w:pPr>
            <w:r w:rsidRPr="00524122">
              <w:rPr>
                <w:lang w:val="es-ES"/>
              </w:rPr>
              <w:t xml:space="preserve">Días de la semana en que permanece abierta: </w:t>
            </w:r>
            <w:r w:rsidRPr="00524122">
              <w:rPr>
                <w:lang w:val="es-ES"/>
              </w:rPr>
              <w:fldChar w:fldCharType="begin">
                <w:ffData>
                  <w:name w:val="Text166"/>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6FC0BF7B" w14:textId="77777777" w:rsidR="008903A2" w:rsidRPr="00524122" w:rsidRDefault="008903A2" w:rsidP="008903A2">
            <w:pPr>
              <w:pStyle w:val="PBParagraph"/>
              <w:numPr>
                <w:ilvl w:val="0"/>
                <w:numId w:val="0"/>
              </w:numPr>
              <w:rPr>
                <w:lang w:val="es-ES"/>
              </w:rPr>
            </w:pPr>
            <w:r w:rsidRPr="00524122">
              <w:rPr>
                <w:lang w:val="es-ES"/>
              </w:rPr>
              <w:t>Hora de apertura:</w:t>
            </w:r>
            <w:r w:rsidRPr="00524122">
              <w:rPr>
                <w:lang w:val="es-ES"/>
              </w:rPr>
              <w:tab/>
              <w:t xml:space="preserve"> </w:t>
            </w:r>
            <w:r w:rsidRPr="00524122">
              <w:rPr>
                <w:lang w:val="es-ES"/>
              </w:rPr>
              <w:fldChar w:fldCharType="begin">
                <w:ffData>
                  <w:name w:val="Text140"/>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507ED050" w14:textId="77777777" w:rsidR="008903A2" w:rsidRPr="00524122" w:rsidRDefault="008903A2" w:rsidP="008903A2">
            <w:pPr>
              <w:pStyle w:val="PBParagraph"/>
              <w:numPr>
                <w:ilvl w:val="0"/>
                <w:numId w:val="0"/>
              </w:numPr>
              <w:rPr>
                <w:lang w:val="es-ES"/>
              </w:rPr>
            </w:pPr>
            <w:r w:rsidRPr="00524122">
              <w:rPr>
                <w:lang w:val="es-ES"/>
              </w:rPr>
              <w:t xml:space="preserve">Hora de cierre: </w:t>
            </w:r>
            <w:r w:rsidRPr="00524122">
              <w:rPr>
                <w:lang w:val="es-ES"/>
              </w:rPr>
              <w:fldChar w:fldCharType="begin">
                <w:ffData>
                  <w:name w:val="Text141"/>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761F4DD9" w14:textId="2C0A6601" w:rsidR="002435E7" w:rsidRPr="00524122" w:rsidRDefault="008903A2" w:rsidP="008903A2">
            <w:pPr>
              <w:pStyle w:val="PBParagraph"/>
              <w:numPr>
                <w:ilvl w:val="0"/>
                <w:numId w:val="0"/>
              </w:numPr>
              <w:rPr>
                <w:lang w:val="es-ES"/>
              </w:rPr>
            </w:pPr>
            <w:r w:rsidRPr="00524122">
              <w:rPr>
                <w:lang w:val="es-ES"/>
              </w:rPr>
              <w:t xml:space="preserve">Períodos en que permanece cerrada (por ej., días feriados, feria judicial): </w:t>
            </w:r>
            <w:r w:rsidRPr="00524122">
              <w:rPr>
                <w:lang w:val="es-ES"/>
              </w:rPr>
              <w:fldChar w:fldCharType="begin">
                <w:ffData>
                  <w:name w:val="Text169"/>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p w14:paraId="29FA6D54" w14:textId="77777777" w:rsidR="002435E7" w:rsidRPr="00524122" w:rsidRDefault="002435E7">
            <w:pPr>
              <w:pStyle w:val="PBParagraph"/>
              <w:numPr>
                <w:ilvl w:val="0"/>
                <w:numId w:val="0"/>
              </w:numPr>
              <w:rPr>
                <w:lang w:val="es-ES"/>
              </w:rPr>
            </w:pPr>
            <w:r w:rsidRPr="00524122">
              <w:rPr>
                <w:lang w:val="es-ES"/>
              </w:rPr>
              <w:t xml:space="preserve"> </w:t>
            </w:r>
          </w:p>
          <w:p w14:paraId="0740EDC9" w14:textId="77777777" w:rsidR="002435E7" w:rsidRPr="00524122" w:rsidRDefault="002435E7">
            <w:pPr>
              <w:pStyle w:val="PBParagraph"/>
              <w:numPr>
                <w:ilvl w:val="0"/>
                <w:numId w:val="0"/>
              </w:numPr>
              <w:rPr>
                <w:lang w:val="es-ES"/>
              </w:rPr>
            </w:pPr>
          </w:p>
        </w:tc>
      </w:tr>
      <w:tr w:rsidR="002435E7" w:rsidRPr="00446E18" w14:paraId="78E01DE7" w14:textId="77777777">
        <w:tc>
          <w:tcPr>
            <w:tcW w:w="4673" w:type="dxa"/>
          </w:tcPr>
          <w:p w14:paraId="4879DC8F" w14:textId="338DB6AF" w:rsidR="002435E7" w:rsidRPr="00524122" w:rsidRDefault="008903A2" w:rsidP="00517351">
            <w:pPr>
              <w:pStyle w:val="PBParagraph"/>
              <w:numPr>
                <w:ilvl w:val="1"/>
                <w:numId w:val="9"/>
              </w:numPr>
              <w:spacing w:before="0"/>
              <w:ind w:left="591" w:hanging="709"/>
              <w:rPr>
                <w:lang w:val="es-ES"/>
              </w:rPr>
            </w:pPr>
            <w:r w:rsidRPr="00524122">
              <w:rPr>
                <w:lang w:val="es-ES"/>
              </w:rPr>
              <w:t>¿Puede prestarse asistencia fuera de las horas hábiles?</w:t>
            </w:r>
          </w:p>
          <w:p w14:paraId="060F37C3" w14:textId="3AB7D353" w:rsidR="002435E7" w:rsidRPr="00524122" w:rsidRDefault="002435E7" w:rsidP="008903A2">
            <w:pPr>
              <w:pStyle w:val="PBParagraph"/>
              <w:numPr>
                <w:ilvl w:val="0"/>
                <w:numId w:val="0"/>
              </w:numPr>
              <w:ind w:left="591"/>
              <w:rPr>
                <w:lang w:val="es-ES"/>
              </w:rPr>
            </w:pPr>
          </w:p>
        </w:tc>
        <w:tc>
          <w:tcPr>
            <w:tcW w:w="4921" w:type="dxa"/>
          </w:tcPr>
          <w:p w14:paraId="5EABB07F" w14:textId="14B31C90" w:rsidR="008903A2" w:rsidRPr="00524122" w:rsidRDefault="008903A2" w:rsidP="008903A2">
            <w:pPr>
              <w:tabs>
                <w:tab w:val="left" w:pos="357"/>
                <w:tab w:val="left" w:pos="1152"/>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1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w:t>
            </w:r>
          </w:p>
          <w:p w14:paraId="7B9EEDEC" w14:textId="365B77FC" w:rsidR="008903A2" w:rsidRPr="00524122" w:rsidRDefault="008903A2" w:rsidP="008903A2">
            <w:pPr>
              <w:tabs>
                <w:tab w:val="left" w:pos="357"/>
                <w:tab w:val="left" w:pos="653"/>
                <w:tab w:val="left" w:pos="1193"/>
              </w:tabs>
              <w:spacing w:after="60"/>
              <w:ind w:left="652" w:hanging="652"/>
              <w:rPr>
                <w:rFonts w:ascii="Franklin Gothic Book" w:hAnsi="Franklin Gothic Book" w:cs="Arial"/>
                <w:lang w:val="es-ES"/>
              </w:rPr>
            </w:pPr>
            <w:r w:rsidRPr="00524122">
              <w:rPr>
                <w:rFonts w:ascii="Franklin Gothic Book" w:hAnsi="Franklin Gothic Book" w:cs="Arial"/>
                <w:lang w:val="es-ES"/>
              </w:rPr>
              <w:tab/>
            </w:r>
            <w:r w:rsidRPr="00524122">
              <w:rPr>
                <w:rFonts w:ascii="Franklin Gothic Book" w:hAnsi="Franklin Gothic Book" w:cs="Arial"/>
                <w:lang w:val="es-ES"/>
              </w:rPr>
              <w:fldChar w:fldCharType="begin">
                <w:ffData>
                  <w:name w:val="Check4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Pr="00524122">
              <w:rPr>
                <w:rFonts w:ascii="Franklin Gothic Book" w:hAnsi="Franklin Gothic Book" w:cs="Arial"/>
                <w:lang w:val="es-ES"/>
              </w:rPr>
              <w:tab/>
              <w:t xml:space="preserve">Para personas en otros Estados </w:t>
            </w:r>
            <w:r w:rsidR="00AF2C56" w:rsidRPr="00524122">
              <w:rPr>
                <w:rFonts w:ascii="Franklin Gothic Book" w:hAnsi="Franklin Gothic Book" w:cs="Arial"/>
                <w:lang w:val="es-ES"/>
              </w:rPr>
              <w:t>parte en el</w:t>
            </w:r>
            <w:r w:rsidRPr="00524122">
              <w:rPr>
                <w:rFonts w:ascii="Franklin Gothic Book" w:hAnsi="Franklin Gothic Book" w:cs="Arial"/>
                <w:lang w:val="es-ES"/>
              </w:rPr>
              <w:t xml:space="preserve"> Convenio: </w:t>
            </w:r>
            <w:r w:rsidRPr="00524122">
              <w:rPr>
                <w:rFonts w:ascii="Franklin Gothic Book" w:hAnsi="Franklin Gothic Book" w:cs="Arial"/>
                <w:lang w:val="es-ES"/>
              </w:rPr>
              <w:fldChar w:fldCharType="begin">
                <w:ffData>
                  <w:name w:val="Text17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1B1A6542" w14:textId="77777777" w:rsidR="008903A2" w:rsidRPr="00524122" w:rsidRDefault="008903A2" w:rsidP="008903A2">
            <w:pPr>
              <w:tabs>
                <w:tab w:val="left" w:pos="357"/>
                <w:tab w:val="left" w:pos="653"/>
                <w:tab w:val="left" w:pos="1193"/>
              </w:tabs>
              <w:spacing w:after="60"/>
              <w:rPr>
                <w:rFonts w:ascii="Franklin Gothic Book" w:hAnsi="Franklin Gothic Book" w:cs="Arial"/>
                <w:u w:val="single"/>
                <w:lang w:val="es-ES"/>
              </w:rPr>
            </w:pPr>
            <w:r w:rsidRPr="00524122">
              <w:rPr>
                <w:rFonts w:ascii="Franklin Gothic Book" w:hAnsi="Franklin Gothic Book" w:cs="Arial"/>
                <w:lang w:val="es-ES"/>
              </w:rPr>
              <w:tab/>
            </w:r>
            <w:r w:rsidRPr="00524122">
              <w:rPr>
                <w:rFonts w:ascii="Franklin Gothic Book" w:hAnsi="Franklin Gothic Book" w:cs="Arial"/>
                <w:lang w:val="es-ES"/>
              </w:rPr>
              <w:fldChar w:fldCharType="begin">
                <w:ffData>
                  <w:name w:val="Check42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Para personas en su Estado: </w:t>
            </w:r>
            <w:r w:rsidRPr="00524122">
              <w:rPr>
                <w:rFonts w:ascii="Franklin Gothic Book" w:hAnsi="Franklin Gothic Book" w:cs="Arial"/>
                <w:lang w:val="es-ES"/>
              </w:rPr>
              <w:fldChar w:fldCharType="begin">
                <w:ffData>
                  <w:name w:val="Text17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21FCC361" w14:textId="2CF218BC" w:rsidR="002435E7" w:rsidRPr="00524122" w:rsidRDefault="002435E7" w:rsidP="00D30276">
            <w:pPr>
              <w:pStyle w:val="PBParagraph"/>
              <w:numPr>
                <w:ilvl w:val="0"/>
                <w:numId w:val="0"/>
              </w:numPr>
              <w:rPr>
                <w:lang w:val="es-ES"/>
              </w:rPr>
            </w:pPr>
          </w:p>
        </w:tc>
      </w:tr>
      <w:tr w:rsidR="002435E7" w:rsidRPr="00524122" w14:paraId="0C1468DD" w14:textId="77777777">
        <w:tc>
          <w:tcPr>
            <w:tcW w:w="4673" w:type="dxa"/>
          </w:tcPr>
          <w:p w14:paraId="48E81390" w14:textId="2FDBA13B" w:rsidR="002435E7" w:rsidRPr="00524122" w:rsidRDefault="008903A2" w:rsidP="00517351">
            <w:pPr>
              <w:pStyle w:val="PBParagraph"/>
              <w:numPr>
                <w:ilvl w:val="1"/>
                <w:numId w:val="9"/>
              </w:numPr>
              <w:spacing w:before="0"/>
              <w:ind w:left="591" w:hanging="709"/>
              <w:rPr>
                <w:lang w:val="es-ES"/>
              </w:rPr>
            </w:pPr>
            <w:r w:rsidRPr="00524122">
              <w:rPr>
                <w:lang w:val="es-ES"/>
              </w:rPr>
              <w:t xml:space="preserve">¿Tiene la Autoridad Central </w:t>
            </w:r>
            <w:r w:rsidR="00AF2C56" w:rsidRPr="00524122">
              <w:rPr>
                <w:lang w:val="es-ES"/>
              </w:rPr>
              <w:t xml:space="preserve">de [nombre de su Estado] </w:t>
            </w:r>
            <w:r w:rsidRPr="00524122">
              <w:rPr>
                <w:lang w:val="es-ES"/>
              </w:rPr>
              <w:t xml:space="preserve">personal especializado que se ocupe </w:t>
            </w:r>
            <w:r w:rsidRPr="00524122">
              <w:rPr>
                <w:i/>
                <w:lang w:val="es-ES"/>
              </w:rPr>
              <w:t>s</w:t>
            </w:r>
            <w:r w:rsidR="00AF2C56" w:rsidRPr="00524122">
              <w:rPr>
                <w:i/>
                <w:lang w:val="es-ES"/>
              </w:rPr>
              <w:t>o</w:t>
            </w:r>
            <w:r w:rsidRPr="00524122">
              <w:rPr>
                <w:i/>
                <w:lang w:val="es-ES"/>
              </w:rPr>
              <w:t>lo</w:t>
            </w:r>
            <w:r w:rsidRPr="00524122">
              <w:rPr>
                <w:lang w:val="es-ES"/>
              </w:rPr>
              <w:t xml:space="preserve"> de solicitudes en virtud del Convenio sobre Sustracción de Niños de 1980 y cuestiones relacionadas?</w:t>
            </w:r>
          </w:p>
          <w:p w14:paraId="0A4363D7" w14:textId="1D2EEC2E" w:rsidR="002435E7" w:rsidRPr="00524122" w:rsidRDefault="002435E7">
            <w:pPr>
              <w:pStyle w:val="PBParagraph"/>
              <w:numPr>
                <w:ilvl w:val="0"/>
                <w:numId w:val="0"/>
              </w:numPr>
              <w:ind w:left="591"/>
              <w:rPr>
                <w:lang w:val="es-ES"/>
              </w:rPr>
            </w:pPr>
          </w:p>
        </w:tc>
        <w:tc>
          <w:tcPr>
            <w:tcW w:w="4921" w:type="dxa"/>
          </w:tcPr>
          <w:p w14:paraId="33C70551" w14:textId="595792D2" w:rsidR="008903A2" w:rsidRPr="00524122" w:rsidRDefault="008903A2" w:rsidP="008903A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38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Sí</w:t>
            </w:r>
          </w:p>
          <w:p w14:paraId="2D96C51B" w14:textId="6C3431DC" w:rsidR="00285A57" w:rsidRPr="00524122" w:rsidRDefault="008903A2" w:rsidP="008903A2">
            <w:pPr>
              <w:pStyle w:val="PBParagraph"/>
              <w:numPr>
                <w:ilvl w:val="0"/>
                <w:numId w:val="0"/>
              </w:numPr>
              <w:rPr>
                <w:lang w:val="es-ES"/>
              </w:rPr>
            </w:pPr>
            <w:r w:rsidRPr="00524122">
              <w:rPr>
                <w:rFonts w:ascii="Franklin Gothic Book" w:hAnsi="Franklin Gothic Book"/>
                <w:lang w:val="es-ES"/>
              </w:rPr>
              <w:fldChar w:fldCharType="begin">
                <w:ffData>
                  <w:name w:val="Check38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2435E7" w:rsidRPr="00446E18" w14:paraId="0035DC42" w14:textId="77777777">
        <w:tc>
          <w:tcPr>
            <w:tcW w:w="4673" w:type="dxa"/>
          </w:tcPr>
          <w:p w14:paraId="28B22AEE" w14:textId="22DA2B8D" w:rsidR="005268BF" w:rsidRPr="00524122" w:rsidRDefault="005268BF" w:rsidP="00517351">
            <w:pPr>
              <w:pStyle w:val="PBParagraph"/>
              <w:numPr>
                <w:ilvl w:val="1"/>
                <w:numId w:val="9"/>
              </w:numPr>
              <w:spacing w:before="0"/>
              <w:ind w:left="591" w:hanging="709"/>
              <w:rPr>
                <w:lang w:val="es-ES"/>
              </w:rPr>
            </w:pPr>
            <w:r w:rsidRPr="00524122">
              <w:rPr>
                <w:lang w:val="es-ES"/>
              </w:rPr>
              <w:t>Por favor indique las profesiones representadas en la Autoridad Central</w:t>
            </w:r>
            <w:r w:rsidR="00E532FA" w:rsidRPr="00524122">
              <w:rPr>
                <w:lang w:val="es-ES"/>
              </w:rPr>
              <w:t xml:space="preserve"> de [nombre de su Estado]</w:t>
            </w:r>
            <w:r w:rsidRPr="00524122">
              <w:rPr>
                <w:lang w:val="es-ES"/>
              </w:rPr>
              <w:t>:</w:t>
            </w:r>
          </w:p>
          <w:p w14:paraId="6EBC2753" w14:textId="1B026B9D" w:rsidR="002435E7" w:rsidRPr="00524122" w:rsidRDefault="005268BF" w:rsidP="005268BF">
            <w:pPr>
              <w:pStyle w:val="PBParagraph"/>
              <w:numPr>
                <w:ilvl w:val="0"/>
                <w:numId w:val="0"/>
              </w:numPr>
              <w:spacing w:before="0"/>
              <w:ind w:left="591"/>
              <w:rPr>
                <w:lang w:val="es-ES"/>
              </w:rPr>
            </w:pPr>
            <w:r w:rsidRPr="00524122">
              <w:rPr>
                <w:i/>
                <w:lang w:val="es-ES"/>
              </w:rPr>
              <w:t>Por favor tenga en cuenta que algunos miembros del personal pueden estar incluidos en más de una categoría. Esta pregunta no debe interpreta</w:t>
            </w:r>
            <w:r w:rsidR="005233E5" w:rsidRPr="00524122">
              <w:rPr>
                <w:i/>
                <w:lang w:val="es-ES"/>
              </w:rPr>
              <w:t>rse</w:t>
            </w:r>
            <w:r w:rsidRPr="00524122">
              <w:rPr>
                <w:i/>
                <w:lang w:val="es-ES"/>
              </w:rPr>
              <w:t xml:space="preserve"> como un indicador del número de miembros del personal </w:t>
            </w:r>
            <w:r w:rsidR="005233E5" w:rsidRPr="00524122">
              <w:rPr>
                <w:i/>
                <w:lang w:val="es-ES"/>
              </w:rPr>
              <w:t>en</w:t>
            </w:r>
            <w:r w:rsidRPr="00524122">
              <w:rPr>
                <w:i/>
                <w:lang w:val="es-ES"/>
              </w:rPr>
              <w:t xml:space="preserve"> la Autoridad Central</w:t>
            </w:r>
          </w:p>
        </w:tc>
        <w:tc>
          <w:tcPr>
            <w:tcW w:w="4921" w:type="dxa"/>
          </w:tcPr>
          <w:p w14:paraId="188261DA" w14:textId="52AD5970" w:rsidR="005268BF" w:rsidRPr="00524122" w:rsidRDefault="005268BF" w:rsidP="005268BF">
            <w:pPr>
              <w:spacing w:after="60"/>
              <w:rPr>
                <w:rFonts w:ascii="Franklin Gothic Book" w:hAnsi="Franklin Gothic Book"/>
                <w:lang w:val="es-ES"/>
              </w:rPr>
            </w:pPr>
            <w:r w:rsidRPr="00524122">
              <w:rPr>
                <w:rFonts w:ascii="Franklin Gothic Book" w:hAnsi="Franklin Gothic Book"/>
                <w:lang w:val="es-ES"/>
              </w:rPr>
              <w:fldChar w:fldCharType="begin">
                <w:ffData>
                  <w:name w:val="Check37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Empleados públicos</w:t>
            </w:r>
          </w:p>
          <w:p w14:paraId="5CF0A410" w14:textId="28AC5D11" w:rsidR="005268BF" w:rsidRPr="00524122" w:rsidRDefault="005268BF" w:rsidP="005268BF">
            <w:pPr>
              <w:spacing w:after="60"/>
              <w:rPr>
                <w:rFonts w:ascii="Franklin Gothic Book" w:hAnsi="Franklin Gothic Book"/>
                <w:lang w:val="es-ES"/>
              </w:rPr>
            </w:pPr>
            <w:r w:rsidRPr="00524122">
              <w:rPr>
                <w:rFonts w:ascii="Franklin Gothic Book" w:hAnsi="Franklin Gothic Book"/>
                <w:lang w:val="es-ES"/>
              </w:rPr>
              <w:fldChar w:fldCharType="begin">
                <w:ffData>
                  <w:name w:val="Check4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Empleados públicos (Asesores jurídicos)</w:t>
            </w:r>
          </w:p>
          <w:p w14:paraId="16D2D8AD" w14:textId="4863652E" w:rsidR="005268BF" w:rsidRPr="00524122" w:rsidRDefault="005268BF" w:rsidP="005268BF">
            <w:pPr>
              <w:spacing w:after="60"/>
              <w:rPr>
                <w:rFonts w:ascii="Franklin Gothic Book" w:hAnsi="Franklin Gothic Book"/>
                <w:lang w:val="es-ES"/>
              </w:rPr>
            </w:pPr>
            <w:r w:rsidRPr="00524122">
              <w:rPr>
                <w:rFonts w:ascii="Franklin Gothic Book" w:hAnsi="Franklin Gothic Book"/>
                <w:lang w:val="es-ES"/>
              </w:rPr>
              <w:fldChar w:fldCharType="begin">
                <w:ffData>
                  <w:name w:val="Check37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Abogados</w:t>
            </w:r>
          </w:p>
          <w:p w14:paraId="31CF16AD" w14:textId="7495A971" w:rsidR="005268BF" w:rsidRPr="00524122" w:rsidRDefault="005268BF" w:rsidP="005268BF">
            <w:pPr>
              <w:spacing w:after="60"/>
              <w:rPr>
                <w:rFonts w:ascii="Franklin Gothic Book" w:hAnsi="Franklin Gothic Book"/>
                <w:lang w:val="es-ES"/>
              </w:rPr>
            </w:pPr>
            <w:r w:rsidRPr="00524122">
              <w:rPr>
                <w:rFonts w:ascii="Franklin Gothic Book" w:hAnsi="Franklin Gothic Book"/>
                <w:lang w:val="es-ES"/>
              </w:rPr>
              <w:fldChar w:fldCharType="begin">
                <w:ffData>
                  <w:name w:val="Check37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Trabajadores sociales</w:t>
            </w:r>
          </w:p>
          <w:p w14:paraId="70A5BCAB" w14:textId="01027E0B" w:rsidR="005268BF" w:rsidRPr="00524122" w:rsidRDefault="005268BF" w:rsidP="005268BF">
            <w:pPr>
              <w:spacing w:after="60"/>
              <w:rPr>
                <w:rFonts w:ascii="Franklin Gothic Book" w:hAnsi="Franklin Gothic Book"/>
                <w:lang w:val="es-ES"/>
              </w:rPr>
            </w:pPr>
            <w:r w:rsidRPr="00524122">
              <w:rPr>
                <w:rFonts w:ascii="Franklin Gothic Book" w:hAnsi="Franklin Gothic Book"/>
                <w:lang w:val="es-ES"/>
              </w:rPr>
              <w:fldChar w:fldCharType="begin">
                <w:ffData>
                  <w:name w:val="Check38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Mediadores</w:t>
            </w:r>
          </w:p>
          <w:p w14:paraId="21F64806" w14:textId="247394A1" w:rsidR="002435E7" w:rsidRPr="00524122" w:rsidRDefault="005268BF" w:rsidP="005268BF">
            <w:pPr>
              <w:pStyle w:val="PBParagraph"/>
              <w:numPr>
                <w:ilvl w:val="0"/>
                <w:numId w:val="0"/>
              </w:numPr>
              <w:rPr>
                <w:lang w:val="es-ES"/>
              </w:rPr>
            </w:pPr>
            <w:r w:rsidRPr="00524122">
              <w:rPr>
                <w:rFonts w:ascii="Franklin Gothic Book" w:hAnsi="Franklin Gothic Book"/>
                <w:lang w:val="es-ES"/>
              </w:rPr>
              <w:fldChar w:fldCharType="begin">
                <w:ffData>
                  <w:name w:val="Check38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a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143"/>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2435E7" w:rsidRPr="00446E18" w14:paraId="5FFF78F7" w14:textId="77777777">
        <w:tc>
          <w:tcPr>
            <w:tcW w:w="9594" w:type="dxa"/>
            <w:gridSpan w:val="2"/>
          </w:tcPr>
          <w:p w14:paraId="2D4F8DCB" w14:textId="57CB3567" w:rsidR="002435E7" w:rsidRPr="00524122" w:rsidRDefault="00655814">
            <w:pPr>
              <w:pStyle w:val="PBParagraph"/>
              <w:numPr>
                <w:ilvl w:val="0"/>
                <w:numId w:val="0"/>
              </w:numPr>
              <w:ind w:left="324" w:hanging="324"/>
              <w:rPr>
                <w:rFonts w:ascii="Franklin Gothic Book" w:hAnsi="Franklin Gothic Book"/>
                <w:lang w:val="es-ES"/>
              </w:rPr>
            </w:pPr>
            <w:r w:rsidRPr="00524122">
              <w:rPr>
                <w:rFonts w:ascii="Franklin Gothic Book" w:eastAsia="Times New Roman" w:hAnsi="Franklin Gothic Book" w:cs="Times New Roman"/>
                <w:b/>
                <w:lang w:val="es-ES"/>
              </w:rPr>
              <w:t xml:space="preserve">Última Actualización del Perfil: </w:t>
            </w:r>
            <w:r w:rsidRPr="00524122">
              <w:rPr>
                <w:rFonts w:ascii="Franklin Gothic Book" w:eastAsia="Times New Roman" w:hAnsi="Franklin Gothic Book" w:cs="Arial"/>
                <w:b/>
                <w:lang w:val="es-ES"/>
              </w:rPr>
              <w:t>[INSERTAR FECHA]</w:t>
            </w:r>
          </w:p>
        </w:tc>
      </w:tr>
    </w:tbl>
    <w:p w14:paraId="485B6F44" w14:textId="3329C0E6" w:rsidR="00655814" w:rsidRPr="00524122" w:rsidRDefault="005268BF" w:rsidP="00517351">
      <w:pPr>
        <w:pStyle w:val="Heading1"/>
        <w:numPr>
          <w:ilvl w:val="0"/>
          <w:numId w:val="3"/>
        </w:numPr>
        <w:ind w:left="1134" w:hanging="425"/>
        <w:jc w:val="both"/>
        <w:rPr>
          <w:lang w:val="es-ES"/>
        </w:rPr>
      </w:pPr>
      <w:bookmarkStart w:id="28" w:name="_Toc225337856"/>
      <w:bookmarkStart w:id="29" w:name="_Toc158627563"/>
      <w:r w:rsidRPr="00524122">
        <w:rPr>
          <w:lang w:val="es-ES"/>
        </w:rPr>
        <w:lastRenderedPageBreak/>
        <w:t>Legislación pertinente</w:t>
      </w:r>
      <w:bookmarkEnd w:id="28"/>
      <w:r w:rsidRPr="00524122">
        <w:rPr>
          <w:lang w:val="es-ES"/>
        </w:rPr>
        <w:t xml:space="preserve"> </w:t>
      </w:r>
      <w:bookmarkEnd w:id="29"/>
    </w:p>
    <w:p w14:paraId="76C86375" w14:textId="2CD8D83F" w:rsidR="00655814" w:rsidRPr="00524122" w:rsidRDefault="005268BF" w:rsidP="00517351">
      <w:pPr>
        <w:pStyle w:val="Heading2"/>
        <w:numPr>
          <w:ilvl w:val="2"/>
          <w:numId w:val="40"/>
        </w:numPr>
        <w:ind w:left="1134" w:hanging="567"/>
        <w:jc w:val="both"/>
        <w:rPr>
          <w:lang w:val="es-ES"/>
        </w:rPr>
      </w:pPr>
      <w:bookmarkStart w:id="30" w:name="_Toc225337857"/>
      <w:r w:rsidRPr="00524122">
        <w:rPr>
          <w:lang w:val="es-ES"/>
        </w:rPr>
        <w:t>Sustracción Internacional de Niños</w:t>
      </w:r>
      <w:bookmarkEnd w:id="30"/>
    </w:p>
    <w:tbl>
      <w:tblPr>
        <w:tblStyle w:val="TableGrid"/>
        <w:tblW w:w="9594" w:type="dxa"/>
        <w:tblInd w:w="567" w:type="dxa"/>
        <w:tblLook w:val="04A0" w:firstRow="1" w:lastRow="0" w:firstColumn="1" w:lastColumn="0" w:noHBand="0" w:noVBand="1"/>
      </w:tblPr>
      <w:tblGrid>
        <w:gridCol w:w="4673"/>
        <w:gridCol w:w="4921"/>
      </w:tblGrid>
      <w:tr w:rsidR="005268BF" w:rsidRPr="00446E18" w14:paraId="08C668CB" w14:textId="77777777" w:rsidTr="005268BF">
        <w:tc>
          <w:tcPr>
            <w:tcW w:w="9594" w:type="dxa"/>
            <w:gridSpan w:val="2"/>
            <w:shd w:val="clear" w:color="auto" w:fill="E7E6E6" w:themeFill="background2"/>
          </w:tcPr>
          <w:p w14:paraId="40048746" w14:textId="77AF6BF9" w:rsidR="005268BF" w:rsidRPr="00524122" w:rsidRDefault="005268BF">
            <w:pPr>
              <w:pStyle w:val="PBParagraph"/>
              <w:numPr>
                <w:ilvl w:val="0"/>
                <w:numId w:val="0"/>
              </w:numPr>
              <w:rPr>
                <w:color w:val="03295A" w:themeColor="accent4"/>
                <w:lang w:val="es-ES"/>
              </w:rPr>
            </w:pPr>
            <w:bookmarkStart w:id="31" w:name="_Toc287535736"/>
            <w:bookmarkStart w:id="32" w:name="_Toc125412412"/>
            <w:r w:rsidRPr="00524122">
              <w:rPr>
                <w:color w:val="03295A" w:themeColor="accent4"/>
                <w:lang w:val="es-ES"/>
              </w:rPr>
              <w:t>Convenio sobre Sustracción Internacional de Niños</w:t>
            </w:r>
            <w:bookmarkEnd w:id="31"/>
            <w:bookmarkEnd w:id="32"/>
          </w:p>
        </w:tc>
      </w:tr>
      <w:tr w:rsidR="00655814" w:rsidRPr="00524122" w14:paraId="595FAAB5" w14:textId="77777777">
        <w:tc>
          <w:tcPr>
            <w:tcW w:w="4673" w:type="dxa"/>
          </w:tcPr>
          <w:p w14:paraId="0FA54B73" w14:textId="50E16FA9" w:rsidR="00655814" w:rsidRPr="00524122" w:rsidRDefault="005268BF" w:rsidP="00517351">
            <w:pPr>
              <w:pStyle w:val="PBParagraph"/>
              <w:numPr>
                <w:ilvl w:val="1"/>
                <w:numId w:val="36"/>
              </w:numPr>
              <w:spacing w:before="0"/>
              <w:ind w:left="600" w:hanging="709"/>
              <w:rPr>
                <w:lang w:val="es-ES"/>
              </w:rPr>
            </w:pPr>
            <w:bookmarkStart w:id="33" w:name="_Ref228542513"/>
            <w:r w:rsidRPr="00524122">
              <w:rPr>
                <w:lang w:val="es-ES"/>
              </w:rPr>
              <w:t xml:space="preserve">¿Cuándo entró en vigor en </w:t>
            </w:r>
            <w:r w:rsidR="00BF32BA" w:rsidRPr="00524122">
              <w:rPr>
                <w:lang w:val="es-ES"/>
              </w:rPr>
              <w:t xml:space="preserve">[nombre de </w:t>
            </w:r>
            <w:r w:rsidRPr="00524122">
              <w:rPr>
                <w:lang w:val="es-ES"/>
              </w:rPr>
              <w:t>su Estado</w:t>
            </w:r>
            <w:r w:rsidR="00BF32BA" w:rsidRPr="00524122">
              <w:rPr>
                <w:lang w:val="es-ES"/>
              </w:rPr>
              <w:t>]</w:t>
            </w:r>
            <w:r w:rsidRPr="00524122">
              <w:rPr>
                <w:lang w:val="es-ES"/>
              </w:rPr>
              <w:t xml:space="preserve"> el Convenio sobre Sustracción de Niños de 1980?</w:t>
            </w:r>
            <w:bookmarkEnd w:id="33"/>
          </w:p>
        </w:tc>
        <w:tc>
          <w:tcPr>
            <w:tcW w:w="4921" w:type="dxa"/>
          </w:tcPr>
          <w:p w14:paraId="0FDE2C8C" w14:textId="2F645D86" w:rsidR="00655814" w:rsidRPr="00524122" w:rsidRDefault="005268BF" w:rsidP="005268BF">
            <w:pPr>
              <w:pStyle w:val="PBParagraph"/>
              <w:numPr>
                <w:ilvl w:val="0"/>
                <w:numId w:val="0"/>
              </w:numPr>
              <w:ind w:left="567" w:hanging="567"/>
              <w:rPr>
                <w:lang w:val="es-ES"/>
              </w:rPr>
            </w:pPr>
            <w:r w:rsidRPr="00524122">
              <w:rPr>
                <w:rFonts w:ascii="Franklin Gothic Book" w:hAnsi="Franklin Gothic Book"/>
                <w:lang w:val="es-ES"/>
              </w:rPr>
              <w:t xml:space="preserve">Fecha: </w:t>
            </w:r>
            <w:r w:rsidRPr="00524122">
              <w:rPr>
                <w:rFonts w:ascii="Franklin Gothic Book" w:hAnsi="Franklin Gothic Book"/>
                <w:lang w:val="es-ES"/>
              </w:rPr>
              <w:fldChar w:fldCharType="begin">
                <w:ffData>
                  <w:name w:val="Text5"/>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655814" w:rsidRPr="00524122" w14:paraId="64DE81CD" w14:textId="77777777">
        <w:tc>
          <w:tcPr>
            <w:tcW w:w="4673" w:type="dxa"/>
          </w:tcPr>
          <w:p w14:paraId="33B1960F" w14:textId="72F62DDD" w:rsidR="005268BF" w:rsidRPr="00524122" w:rsidRDefault="005268BF" w:rsidP="00517351">
            <w:pPr>
              <w:pStyle w:val="PBParagraph"/>
              <w:numPr>
                <w:ilvl w:val="1"/>
                <w:numId w:val="36"/>
              </w:numPr>
              <w:spacing w:before="0"/>
              <w:ind w:left="600" w:hanging="709"/>
              <w:rPr>
                <w:lang w:val="es-ES"/>
              </w:rPr>
            </w:pPr>
            <w:r w:rsidRPr="00524122">
              <w:rPr>
                <w:lang w:val="es-ES"/>
              </w:rPr>
              <w:t>¿Fue necesari</w:t>
            </w:r>
            <w:r w:rsidR="00052A15" w:rsidRPr="00524122">
              <w:rPr>
                <w:lang w:val="es-ES"/>
              </w:rPr>
              <w:t>o</w:t>
            </w:r>
            <w:r w:rsidRPr="00524122">
              <w:rPr>
                <w:lang w:val="es-ES"/>
              </w:rPr>
              <w:t xml:space="preserve"> </w:t>
            </w:r>
            <w:r w:rsidR="008B7CCC" w:rsidRPr="00524122">
              <w:rPr>
                <w:lang w:val="es-ES"/>
              </w:rPr>
              <w:t>introducir legislación</w:t>
            </w:r>
            <w:r w:rsidR="0094593A" w:rsidRPr="00524122">
              <w:rPr>
                <w:lang w:val="es-ES"/>
              </w:rPr>
              <w:t xml:space="preserve"> de </w:t>
            </w:r>
            <w:r w:rsidR="0050622B" w:rsidRPr="00524122">
              <w:rPr>
                <w:lang w:val="es-ES"/>
              </w:rPr>
              <w:t>aplicac</w:t>
            </w:r>
            <w:r w:rsidR="0094593A" w:rsidRPr="00524122">
              <w:rPr>
                <w:lang w:val="es-ES"/>
              </w:rPr>
              <w:t xml:space="preserve">ión </w:t>
            </w:r>
            <w:r w:rsidRPr="00524122">
              <w:rPr>
                <w:lang w:val="es-ES"/>
              </w:rPr>
              <w:t xml:space="preserve">para la entrada en vigor del Convenio sobre Sustracción de Niños de 1980 en </w:t>
            </w:r>
            <w:r w:rsidR="00052A15" w:rsidRPr="00524122">
              <w:rPr>
                <w:lang w:val="es-ES"/>
              </w:rPr>
              <w:t xml:space="preserve">el </w:t>
            </w:r>
            <w:r w:rsidRPr="00524122">
              <w:rPr>
                <w:lang w:val="es-ES"/>
              </w:rPr>
              <w:t>derecho interno</w:t>
            </w:r>
            <w:r w:rsidR="00052A15" w:rsidRPr="00524122">
              <w:rPr>
                <w:lang w:val="es-ES"/>
              </w:rPr>
              <w:t xml:space="preserve"> de [nombre de su Estado]</w:t>
            </w:r>
            <w:r w:rsidRPr="00524122">
              <w:rPr>
                <w:lang w:val="es-ES"/>
              </w:rPr>
              <w:t xml:space="preserve">? </w:t>
            </w:r>
          </w:p>
          <w:p w14:paraId="4624D644" w14:textId="6667044B" w:rsidR="00655814" w:rsidRPr="00524122" w:rsidRDefault="005268BF" w:rsidP="005268BF">
            <w:pPr>
              <w:pStyle w:val="PBParagraph"/>
              <w:numPr>
                <w:ilvl w:val="0"/>
                <w:numId w:val="0"/>
              </w:numPr>
              <w:spacing w:before="0"/>
              <w:ind w:left="600"/>
              <w:rPr>
                <w:lang w:val="es-ES"/>
              </w:rPr>
            </w:pPr>
            <w:r w:rsidRPr="00524122">
              <w:rPr>
                <w:i/>
                <w:lang w:val="es-ES"/>
              </w:rPr>
              <w:t>Por favor especifique cómo acceder a la legislación (p</w:t>
            </w:r>
            <w:r w:rsidR="00A45ADE" w:rsidRPr="00524122">
              <w:rPr>
                <w:i/>
                <w:lang w:val="es-ES"/>
              </w:rPr>
              <w:t>.</w:t>
            </w:r>
            <w:r w:rsidRPr="00524122">
              <w:rPr>
                <w:i/>
                <w:lang w:val="es-ES"/>
              </w:rPr>
              <w:t xml:space="preserve"> ej</w:t>
            </w:r>
            <w:r w:rsidR="00A45ADE" w:rsidRPr="00524122">
              <w:rPr>
                <w:i/>
                <w:lang w:val="es-ES"/>
              </w:rPr>
              <w:t>.</w:t>
            </w:r>
            <w:r w:rsidRPr="00524122">
              <w:rPr>
                <w:i/>
                <w:lang w:val="es-ES"/>
              </w:rPr>
              <w:t>, vía sitio web) o adjunte una copia</w:t>
            </w:r>
          </w:p>
          <w:p w14:paraId="0E3CD9DB" w14:textId="4D705A3D" w:rsidR="00655814" w:rsidRPr="00524122" w:rsidRDefault="00655814">
            <w:pPr>
              <w:pStyle w:val="PBParagraph"/>
              <w:numPr>
                <w:ilvl w:val="0"/>
                <w:numId w:val="0"/>
              </w:numPr>
              <w:ind w:left="600"/>
              <w:rPr>
                <w:lang w:val="es-ES"/>
              </w:rPr>
            </w:pPr>
          </w:p>
          <w:p w14:paraId="4F7E504B" w14:textId="77777777" w:rsidR="00655814" w:rsidRPr="00524122" w:rsidRDefault="00655814">
            <w:pPr>
              <w:pStyle w:val="PBParagraph"/>
              <w:numPr>
                <w:ilvl w:val="0"/>
                <w:numId w:val="0"/>
              </w:numPr>
              <w:ind w:left="600"/>
              <w:rPr>
                <w:lang w:val="es-ES"/>
              </w:rPr>
            </w:pPr>
          </w:p>
        </w:tc>
        <w:tc>
          <w:tcPr>
            <w:tcW w:w="4921" w:type="dxa"/>
          </w:tcPr>
          <w:p w14:paraId="2CABD599" w14:textId="77777777" w:rsidR="005268BF" w:rsidRPr="00524122" w:rsidRDefault="005268BF" w:rsidP="005268BF">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40"/>
                  <w:enabled/>
                  <w:calcOnExit w:val="0"/>
                  <w:checkBox>
                    <w:sizeAuto/>
                    <w:default w:val="0"/>
                  </w:checkBox>
                </w:ffData>
              </w:fldChar>
            </w:r>
            <w:bookmarkStart w:id="34" w:name="Check4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4"/>
            <w:r w:rsidRPr="00524122">
              <w:rPr>
                <w:rFonts w:ascii="Franklin Gothic Book" w:hAnsi="Franklin Gothic Book"/>
                <w:lang w:val="es-ES"/>
              </w:rPr>
              <w:tab/>
              <w:t>Sí. Por favor especifique:</w:t>
            </w:r>
          </w:p>
          <w:p w14:paraId="572E0D25" w14:textId="191CA47D" w:rsidR="005268BF" w:rsidRPr="00524122" w:rsidRDefault="005268BF"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 xml:space="preserve">La fecha en que la </w:t>
            </w:r>
            <w:r w:rsidR="0013139D" w:rsidRPr="00524122">
              <w:rPr>
                <w:rFonts w:ascii="Franklin Gothic Book" w:hAnsi="Franklin Gothic Book"/>
                <w:lang w:val="es-ES"/>
              </w:rPr>
              <w:t xml:space="preserve">legislación </w:t>
            </w:r>
            <w:r w:rsidRPr="00524122">
              <w:rPr>
                <w:rFonts w:ascii="Franklin Gothic Book" w:hAnsi="Franklin Gothic Book"/>
                <w:lang w:val="es-ES"/>
              </w:rPr>
              <w:t xml:space="preserve">entró en vigor: </w:t>
            </w:r>
            <w:r w:rsidRPr="00524122">
              <w:rPr>
                <w:rFonts w:ascii="Franklin Gothic Book" w:hAnsi="Franklin Gothic Book"/>
                <w:lang w:val="es-ES"/>
              </w:rPr>
              <w:fldChar w:fldCharType="begin">
                <w:ffData>
                  <w:name w:val="Text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1CBB37FC" w14:textId="7ADF10D2" w:rsidR="005268BF" w:rsidRPr="00524122" w:rsidRDefault="005268BF"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La</w:t>
            </w:r>
            <w:r w:rsidR="001963D5" w:rsidRPr="00524122">
              <w:rPr>
                <w:rFonts w:ascii="Franklin Gothic Book" w:hAnsi="Franklin Gothic Book"/>
                <w:lang w:val="es-ES"/>
              </w:rPr>
              <w:t>s</w:t>
            </w:r>
            <w:r w:rsidRPr="00524122">
              <w:rPr>
                <w:rFonts w:ascii="Franklin Gothic Book" w:hAnsi="Franklin Gothic Book"/>
                <w:lang w:val="es-ES"/>
              </w:rPr>
              <w:t xml:space="preserve"> disposici</w:t>
            </w:r>
            <w:r w:rsidR="001963D5" w:rsidRPr="00524122">
              <w:rPr>
                <w:rFonts w:ascii="Franklin Gothic Book" w:hAnsi="Franklin Gothic Book"/>
                <w:lang w:val="es-ES"/>
              </w:rPr>
              <w:t>o</w:t>
            </w:r>
            <w:r w:rsidRPr="00524122">
              <w:rPr>
                <w:rFonts w:ascii="Franklin Gothic Book" w:hAnsi="Franklin Gothic Book"/>
                <w:lang w:val="es-ES"/>
              </w:rPr>
              <w:t>n</w:t>
            </w:r>
            <w:r w:rsidR="001963D5" w:rsidRPr="00524122">
              <w:rPr>
                <w:rFonts w:ascii="Franklin Gothic Book" w:hAnsi="Franklin Gothic Book"/>
                <w:lang w:val="es-ES"/>
              </w:rPr>
              <w:t>es</w:t>
            </w:r>
            <w:r w:rsidRPr="00524122">
              <w:rPr>
                <w:rFonts w:ascii="Franklin Gothic Book" w:hAnsi="Franklin Gothic Book"/>
                <w:lang w:val="es-ES"/>
              </w:rPr>
              <w:t xml:space="preserve"> legislativa</w:t>
            </w:r>
            <w:r w:rsidR="001963D5" w:rsidRPr="00524122">
              <w:rPr>
                <w:rFonts w:ascii="Franklin Gothic Book" w:hAnsi="Franklin Gothic Book"/>
                <w:lang w:val="es-ES"/>
              </w:rPr>
              <w:t>s</w:t>
            </w:r>
            <w:r w:rsidRPr="00524122">
              <w:rPr>
                <w:rFonts w:ascii="Franklin Gothic Book" w:hAnsi="Franklin Gothic Book"/>
                <w:lang w:val="es-ES"/>
              </w:rPr>
              <w:t xml:space="preserve"> o </w:t>
            </w:r>
            <w:r w:rsidR="001963D5" w:rsidRPr="00524122">
              <w:rPr>
                <w:rFonts w:ascii="Franklin Gothic Book" w:hAnsi="Franklin Gothic Book"/>
                <w:lang w:val="es-ES"/>
              </w:rPr>
              <w:t xml:space="preserve">la </w:t>
            </w:r>
            <w:r w:rsidRPr="00524122">
              <w:rPr>
                <w:rFonts w:ascii="Franklin Gothic Book" w:hAnsi="Franklin Gothic Book"/>
                <w:lang w:val="es-ES"/>
              </w:rPr>
              <w:t xml:space="preserve">legislación de aplicación: </w:t>
            </w:r>
            <w:r w:rsidRPr="00524122">
              <w:rPr>
                <w:rFonts w:ascii="Franklin Gothic Book" w:hAnsi="Franklin Gothic Book"/>
                <w:lang w:val="es-ES"/>
              </w:rPr>
              <w:fldChar w:fldCharType="begin">
                <w:ffData>
                  <w:name w:val="Text7"/>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55F7578" w14:textId="77777777" w:rsidR="005268BF" w:rsidRPr="00524122" w:rsidRDefault="005268BF" w:rsidP="005268BF">
            <w:pPr>
              <w:spacing w:after="60"/>
              <w:ind w:left="357"/>
              <w:rPr>
                <w:rFonts w:ascii="Franklin Gothic Book" w:hAnsi="Franklin Gothic Book"/>
                <w:i/>
                <w:lang w:val="es-ES"/>
              </w:rPr>
            </w:pPr>
          </w:p>
          <w:p w14:paraId="667DE0EE" w14:textId="030CA536" w:rsidR="00655814" w:rsidRPr="00524122" w:rsidRDefault="005268BF" w:rsidP="005268BF">
            <w:pPr>
              <w:tabs>
                <w:tab w:val="left" w:pos="828"/>
              </w:tabs>
              <w:rPr>
                <w:rFonts w:ascii="Franklin Gothic Book" w:hAnsi="Franklin Gothic Book"/>
                <w:u w:val="single"/>
                <w:lang w:val="es-ES"/>
              </w:rPr>
            </w:pPr>
            <w:r w:rsidRPr="00524122">
              <w:rPr>
                <w:rFonts w:ascii="Franklin Gothic Book" w:hAnsi="Franklin Gothic Book"/>
                <w:lang w:val="es-ES"/>
              </w:rPr>
              <w:fldChar w:fldCharType="begin">
                <w:ffData>
                  <w:name w:val="Check418"/>
                  <w:enabled/>
                  <w:calcOnExit w:val="0"/>
                  <w:checkBox>
                    <w:sizeAuto/>
                    <w:default w:val="0"/>
                  </w:checkBox>
                </w:ffData>
              </w:fldChar>
            </w:r>
            <w:bookmarkStart w:id="35" w:name="Check41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5"/>
            <w:r w:rsidRPr="00524122">
              <w:rPr>
                <w:rFonts w:ascii="Franklin Gothic Book" w:hAnsi="Franklin Gothic Book"/>
                <w:lang w:val="es-ES"/>
              </w:rPr>
              <w:t> No</w:t>
            </w:r>
          </w:p>
          <w:p w14:paraId="0CCE63FC" w14:textId="7AE48AC0" w:rsidR="0058554C" w:rsidRPr="00524122" w:rsidRDefault="0058554C" w:rsidP="0058554C">
            <w:pPr>
              <w:tabs>
                <w:tab w:val="left" w:pos="828"/>
              </w:tabs>
              <w:spacing w:line="276" w:lineRule="auto"/>
              <w:rPr>
                <w:rFonts w:ascii="Franklin Gothic Book" w:hAnsi="Franklin Gothic Book"/>
                <w:lang w:val="es-ES"/>
              </w:rPr>
            </w:pPr>
          </w:p>
        </w:tc>
      </w:tr>
      <w:tr w:rsidR="00655814" w:rsidRPr="00524122" w14:paraId="28E5B748" w14:textId="77777777">
        <w:tc>
          <w:tcPr>
            <w:tcW w:w="4673" w:type="dxa"/>
          </w:tcPr>
          <w:p w14:paraId="29D27F41" w14:textId="114B79A9" w:rsidR="005268BF" w:rsidRPr="00524122" w:rsidRDefault="005268BF" w:rsidP="00517351">
            <w:pPr>
              <w:pStyle w:val="PBParagraph"/>
              <w:numPr>
                <w:ilvl w:val="1"/>
                <w:numId w:val="36"/>
              </w:numPr>
              <w:spacing w:before="0"/>
              <w:ind w:left="600" w:hanging="709"/>
              <w:rPr>
                <w:lang w:val="es-ES"/>
              </w:rPr>
            </w:pPr>
            <w:r w:rsidRPr="00524122">
              <w:rPr>
                <w:lang w:val="es-ES"/>
              </w:rPr>
              <w:t xml:space="preserve">Ya sea que </w:t>
            </w:r>
            <w:r w:rsidR="003B5D19" w:rsidRPr="00524122">
              <w:rPr>
                <w:lang w:val="es-ES"/>
              </w:rPr>
              <w:t xml:space="preserve">fue necesario introducir legislación de aplicación </w:t>
            </w:r>
            <w:r w:rsidRPr="00524122">
              <w:rPr>
                <w:lang w:val="es-ES"/>
              </w:rPr>
              <w:t xml:space="preserve">en </w:t>
            </w:r>
            <w:r w:rsidR="009D6D63" w:rsidRPr="00524122">
              <w:rPr>
                <w:lang w:val="es-ES"/>
              </w:rPr>
              <w:t xml:space="preserve">[nombre de </w:t>
            </w:r>
            <w:r w:rsidRPr="00524122">
              <w:rPr>
                <w:lang w:val="es-ES"/>
              </w:rPr>
              <w:t>su Estado</w:t>
            </w:r>
            <w:r w:rsidR="009D6D63" w:rsidRPr="00524122">
              <w:rPr>
                <w:lang w:val="es-ES"/>
              </w:rPr>
              <w:t>]</w:t>
            </w:r>
            <w:r w:rsidRPr="00524122">
              <w:rPr>
                <w:lang w:val="es-ES"/>
              </w:rPr>
              <w:t xml:space="preserve"> o no, ¿se ha</w:t>
            </w:r>
            <w:r w:rsidR="007348F2" w:rsidRPr="00524122">
              <w:rPr>
                <w:lang w:val="es-ES"/>
              </w:rPr>
              <w:t>n</w:t>
            </w:r>
            <w:r w:rsidRPr="00524122">
              <w:rPr>
                <w:lang w:val="es-ES"/>
              </w:rPr>
              <w:t xml:space="preserve"> sancionado otra</w:t>
            </w:r>
            <w:r w:rsidR="007348F2" w:rsidRPr="00524122">
              <w:rPr>
                <w:lang w:val="es-ES"/>
              </w:rPr>
              <w:t>s</w:t>
            </w:r>
            <w:r w:rsidRPr="00524122">
              <w:rPr>
                <w:lang w:val="es-ES"/>
              </w:rPr>
              <w:t xml:space="preserve"> disposici</w:t>
            </w:r>
            <w:r w:rsidR="007348F2" w:rsidRPr="00524122">
              <w:rPr>
                <w:lang w:val="es-ES"/>
              </w:rPr>
              <w:t>o</w:t>
            </w:r>
            <w:r w:rsidRPr="00524122">
              <w:rPr>
                <w:lang w:val="es-ES"/>
              </w:rPr>
              <w:t>n</w:t>
            </w:r>
            <w:r w:rsidR="007348F2" w:rsidRPr="00524122">
              <w:rPr>
                <w:lang w:val="es-ES"/>
              </w:rPr>
              <w:t>es</w:t>
            </w:r>
            <w:r w:rsidRPr="00524122">
              <w:rPr>
                <w:lang w:val="es-ES"/>
              </w:rPr>
              <w:t xml:space="preserve"> legislativa</w:t>
            </w:r>
            <w:r w:rsidR="007348F2" w:rsidRPr="00524122">
              <w:rPr>
                <w:lang w:val="es-ES"/>
              </w:rPr>
              <w:t>s</w:t>
            </w:r>
            <w:r w:rsidRPr="00524122">
              <w:rPr>
                <w:lang w:val="es-ES"/>
              </w:rPr>
              <w:t xml:space="preserve"> o norma</w:t>
            </w:r>
            <w:r w:rsidR="007348F2" w:rsidRPr="00524122">
              <w:rPr>
                <w:lang w:val="es-ES"/>
              </w:rPr>
              <w:t>s</w:t>
            </w:r>
            <w:r w:rsidRPr="00524122">
              <w:rPr>
                <w:lang w:val="es-ES"/>
              </w:rPr>
              <w:t xml:space="preserve"> procesal</w:t>
            </w:r>
            <w:r w:rsidR="007348F2" w:rsidRPr="00524122">
              <w:rPr>
                <w:lang w:val="es-ES"/>
              </w:rPr>
              <w:t>es</w:t>
            </w:r>
            <w:r w:rsidRPr="00524122">
              <w:rPr>
                <w:lang w:val="es-ES"/>
              </w:rPr>
              <w:t xml:space="preserve"> a fin de colaborar con el funcionamiento efectivo del Convenio sobre Sustracción de Niños de 1980? </w:t>
            </w:r>
          </w:p>
          <w:p w14:paraId="04E6835B" w14:textId="2EF55D25" w:rsidR="0058554C" w:rsidRPr="00524122" w:rsidRDefault="005268BF" w:rsidP="005268BF">
            <w:pPr>
              <w:pStyle w:val="PBParagraph"/>
              <w:numPr>
                <w:ilvl w:val="0"/>
                <w:numId w:val="0"/>
              </w:numPr>
              <w:spacing w:before="0"/>
              <w:ind w:left="600"/>
              <w:rPr>
                <w:lang w:val="es-ES"/>
              </w:rPr>
            </w:pPr>
            <w:r w:rsidRPr="00524122">
              <w:rPr>
                <w:i/>
                <w:lang w:val="es-ES"/>
              </w:rPr>
              <w:t>Por favor especifique cómo acceder a la legislación (p</w:t>
            </w:r>
            <w:r w:rsidR="00A45ADE" w:rsidRPr="00524122">
              <w:rPr>
                <w:i/>
                <w:lang w:val="es-ES"/>
              </w:rPr>
              <w:t>.</w:t>
            </w:r>
            <w:r w:rsidRPr="00524122">
              <w:rPr>
                <w:i/>
                <w:lang w:val="es-ES"/>
              </w:rPr>
              <w:t xml:space="preserve"> ej</w:t>
            </w:r>
            <w:r w:rsidR="00A45ADE" w:rsidRPr="00524122">
              <w:rPr>
                <w:i/>
                <w:lang w:val="es-ES"/>
              </w:rPr>
              <w:t>.</w:t>
            </w:r>
            <w:r w:rsidRPr="00524122">
              <w:rPr>
                <w:i/>
                <w:lang w:val="es-ES"/>
              </w:rPr>
              <w:t>, vía sitio web) o adjunte una copia</w:t>
            </w:r>
          </w:p>
          <w:p w14:paraId="47268BB6" w14:textId="205B7BC1" w:rsidR="00655814" w:rsidRPr="00524122" w:rsidRDefault="00655814" w:rsidP="0058554C">
            <w:pPr>
              <w:pStyle w:val="PBParagraph"/>
              <w:numPr>
                <w:ilvl w:val="0"/>
                <w:numId w:val="0"/>
              </w:numPr>
              <w:spacing w:before="0"/>
              <w:ind w:left="600"/>
              <w:rPr>
                <w:lang w:val="es-ES"/>
              </w:rPr>
            </w:pPr>
          </w:p>
          <w:p w14:paraId="2CCA90B9" w14:textId="77777777" w:rsidR="00655814" w:rsidRPr="00524122" w:rsidRDefault="00655814">
            <w:pPr>
              <w:pStyle w:val="PBParagraph"/>
              <w:numPr>
                <w:ilvl w:val="0"/>
                <w:numId w:val="0"/>
              </w:numPr>
              <w:ind w:left="600"/>
              <w:rPr>
                <w:lang w:val="es-ES"/>
              </w:rPr>
            </w:pPr>
          </w:p>
        </w:tc>
        <w:tc>
          <w:tcPr>
            <w:tcW w:w="4921" w:type="dxa"/>
          </w:tcPr>
          <w:p w14:paraId="4594845C" w14:textId="77777777" w:rsidR="005268BF" w:rsidRPr="00524122" w:rsidRDefault="005268BF" w:rsidP="005268BF">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4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w:t>
            </w:r>
          </w:p>
          <w:p w14:paraId="6DA6A113" w14:textId="16031ABA" w:rsidR="005268BF" w:rsidRPr="00524122" w:rsidRDefault="005268BF"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 xml:space="preserve">La fecha en que la </w:t>
            </w:r>
            <w:r w:rsidR="0097732D" w:rsidRPr="00524122">
              <w:rPr>
                <w:rFonts w:ascii="Franklin Gothic Book" w:hAnsi="Franklin Gothic Book"/>
                <w:lang w:val="es-ES"/>
              </w:rPr>
              <w:t xml:space="preserve">legislación </w:t>
            </w:r>
            <w:r w:rsidRPr="00524122">
              <w:rPr>
                <w:rFonts w:ascii="Franklin Gothic Book" w:hAnsi="Franklin Gothic Book"/>
                <w:lang w:val="es-ES"/>
              </w:rPr>
              <w:t xml:space="preserve">entró en vigor: </w:t>
            </w:r>
            <w:r w:rsidRPr="00524122">
              <w:rPr>
                <w:rFonts w:ascii="Franklin Gothic Book" w:hAnsi="Franklin Gothic Book"/>
                <w:lang w:val="es-ES"/>
              </w:rPr>
              <w:fldChar w:fldCharType="begin">
                <w:ffData>
                  <w:name w:val="Text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C7E4612" w14:textId="796D15F0" w:rsidR="005268BF" w:rsidRPr="00524122" w:rsidRDefault="005268BF"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La</w:t>
            </w:r>
            <w:r w:rsidR="007348F2" w:rsidRPr="00524122">
              <w:rPr>
                <w:rFonts w:ascii="Franklin Gothic Book" w:hAnsi="Franklin Gothic Book"/>
                <w:lang w:val="es-ES"/>
              </w:rPr>
              <w:t>s</w:t>
            </w:r>
            <w:r w:rsidRPr="00524122">
              <w:rPr>
                <w:rFonts w:ascii="Franklin Gothic Book" w:hAnsi="Franklin Gothic Book"/>
                <w:lang w:val="es-ES"/>
              </w:rPr>
              <w:t xml:space="preserve"> disposici</w:t>
            </w:r>
            <w:r w:rsidR="007348F2" w:rsidRPr="00524122">
              <w:rPr>
                <w:rFonts w:ascii="Franklin Gothic Book" w:hAnsi="Franklin Gothic Book"/>
                <w:lang w:val="es-ES"/>
              </w:rPr>
              <w:t>o</w:t>
            </w:r>
            <w:r w:rsidRPr="00524122">
              <w:rPr>
                <w:rFonts w:ascii="Franklin Gothic Book" w:hAnsi="Franklin Gothic Book"/>
                <w:lang w:val="es-ES"/>
              </w:rPr>
              <w:t>n</w:t>
            </w:r>
            <w:r w:rsidR="007348F2" w:rsidRPr="00524122">
              <w:rPr>
                <w:rFonts w:ascii="Franklin Gothic Book" w:hAnsi="Franklin Gothic Book"/>
                <w:lang w:val="es-ES"/>
              </w:rPr>
              <w:t>es</w:t>
            </w:r>
            <w:r w:rsidRPr="00524122">
              <w:rPr>
                <w:rFonts w:ascii="Franklin Gothic Book" w:hAnsi="Franklin Gothic Book"/>
                <w:lang w:val="es-ES"/>
              </w:rPr>
              <w:t xml:space="preserve"> legislativa</w:t>
            </w:r>
            <w:r w:rsidR="007348F2" w:rsidRPr="00524122">
              <w:rPr>
                <w:rFonts w:ascii="Franklin Gothic Book" w:hAnsi="Franklin Gothic Book"/>
                <w:lang w:val="es-ES"/>
              </w:rPr>
              <w:t>s</w:t>
            </w:r>
            <w:r w:rsidRPr="00524122">
              <w:rPr>
                <w:rFonts w:ascii="Franklin Gothic Book" w:hAnsi="Franklin Gothic Book"/>
                <w:lang w:val="es-ES"/>
              </w:rPr>
              <w:t xml:space="preserve"> o </w:t>
            </w:r>
            <w:r w:rsidR="007348F2" w:rsidRPr="00524122">
              <w:rPr>
                <w:rFonts w:ascii="Franklin Gothic Book" w:hAnsi="Franklin Gothic Book"/>
                <w:lang w:val="es-ES"/>
              </w:rPr>
              <w:t xml:space="preserve">la </w:t>
            </w:r>
            <w:r w:rsidR="006A7AAB" w:rsidRPr="00524122">
              <w:rPr>
                <w:rFonts w:ascii="Franklin Gothic Book" w:hAnsi="Franklin Gothic Book"/>
                <w:lang w:val="es-ES"/>
              </w:rPr>
              <w:t>legislación de aplicación</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7"/>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0352F73C" w14:textId="77777777" w:rsidR="005268BF" w:rsidRPr="00524122" w:rsidRDefault="005268BF" w:rsidP="005268BF">
            <w:pPr>
              <w:spacing w:after="60"/>
              <w:ind w:left="357"/>
              <w:rPr>
                <w:rFonts w:ascii="Franklin Gothic Book" w:hAnsi="Franklin Gothic Book"/>
                <w:i/>
                <w:lang w:val="es-ES"/>
              </w:rPr>
            </w:pPr>
          </w:p>
          <w:p w14:paraId="480CAA15" w14:textId="24853817" w:rsidR="0058554C" w:rsidRPr="00524122" w:rsidRDefault="005268BF" w:rsidP="005268BF">
            <w:pPr>
              <w:tabs>
                <w:tab w:val="left" w:pos="828"/>
              </w:tabs>
              <w:spacing w:before="240"/>
              <w:rPr>
                <w:rFonts w:ascii="Franklin Gothic Book" w:hAnsi="Franklin Gothic Book"/>
                <w:u w:val="single"/>
                <w:lang w:val="es-ES"/>
              </w:rPr>
            </w:pPr>
            <w:r w:rsidRPr="00524122">
              <w:rPr>
                <w:rFonts w:ascii="Franklin Gothic Book" w:hAnsi="Franklin Gothic Book"/>
                <w:lang w:val="es-ES"/>
              </w:rPr>
              <w:fldChar w:fldCharType="begin">
                <w:ffData>
                  <w:name w:val="Check4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5268BF" w:rsidRPr="00446E18" w14:paraId="42131005" w14:textId="77777777" w:rsidTr="005268BF">
        <w:tc>
          <w:tcPr>
            <w:tcW w:w="9594" w:type="dxa"/>
            <w:gridSpan w:val="2"/>
            <w:shd w:val="clear" w:color="auto" w:fill="E7E6E6" w:themeFill="background2"/>
          </w:tcPr>
          <w:p w14:paraId="4EF5ADA2" w14:textId="0301EBFE" w:rsidR="005268BF" w:rsidRPr="00524122" w:rsidRDefault="005268BF" w:rsidP="005268BF">
            <w:pPr>
              <w:tabs>
                <w:tab w:val="left" w:pos="357"/>
              </w:tabs>
              <w:rPr>
                <w:rFonts w:ascii="Franklin Gothic Book" w:hAnsi="Franklin Gothic Book"/>
                <w:color w:val="03295A" w:themeColor="accent4"/>
                <w:lang w:val="es-ES"/>
              </w:rPr>
            </w:pPr>
            <w:bookmarkStart w:id="36" w:name="_Toc287535738"/>
            <w:bookmarkStart w:id="37" w:name="_Toc125412414"/>
            <w:r w:rsidRPr="00524122">
              <w:rPr>
                <w:rFonts w:ascii="Franklin Gothic Book" w:hAnsi="Franklin Gothic Book"/>
                <w:color w:val="03295A" w:themeColor="accent4"/>
                <w:lang w:val="es-ES"/>
              </w:rPr>
              <w:t>Otros convenios o tratados sobre sustracción internacional de niños</w:t>
            </w:r>
            <w:bookmarkEnd w:id="36"/>
            <w:bookmarkEnd w:id="37"/>
          </w:p>
        </w:tc>
      </w:tr>
      <w:tr w:rsidR="00655814" w:rsidRPr="00446E18" w14:paraId="7560A5E5" w14:textId="77777777">
        <w:tc>
          <w:tcPr>
            <w:tcW w:w="4673" w:type="dxa"/>
          </w:tcPr>
          <w:p w14:paraId="0FB4FBDB" w14:textId="4B907C3F" w:rsidR="00655814" w:rsidRPr="00524122" w:rsidRDefault="005268BF" w:rsidP="00517351">
            <w:pPr>
              <w:pStyle w:val="PBParagraph"/>
              <w:numPr>
                <w:ilvl w:val="1"/>
                <w:numId w:val="36"/>
              </w:numPr>
              <w:spacing w:before="0"/>
              <w:ind w:left="600" w:hanging="709"/>
              <w:rPr>
                <w:lang w:val="es-ES"/>
              </w:rPr>
            </w:pPr>
            <w:r w:rsidRPr="00524122">
              <w:rPr>
                <w:lang w:val="es-ES"/>
              </w:rPr>
              <w:t>¿</w:t>
            </w:r>
            <w:r w:rsidR="006D175A" w:rsidRPr="00524122">
              <w:rPr>
                <w:lang w:val="es-ES"/>
              </w:rPr>
              <w:t>[Nombre de su Estado] es</w:t>
            </w:r>
            <w:r w:rsidRPr="00524122">
              <w:rPr>
                <w:lang w:val="es-ES"/>
              </w:rPr>
              <w:t xml:space="preserve"> parte en algún otro </w:t>
            </w:r>
            <w:r w:rsidR="005D5855" w:rsidRPr="00524122">
              <w:rPr>
                <w:lang w:val="es-ES"/>
              </w:rPr>
              <w:t>acuerdo</w:t>
            </w:r>
            <w:r w:rsidRPr="00524122">
              <w:rPr>
                <w:lang w:val="es-ES"/>
              </w:rPr>
              <w:t xml:space="preserve"> internacional relacionado con la sustracción internacional de niños?</w:t>
            </w:r>
          </w:p>
        </w:tc>
        <w:tc>
          <w:tcPr>
            <w:tcW w:w="4921" w:type="dxa"/>
          </w:tcPr>
          <w:p w14:paraId="228A2CB8" w14:textId="77777777" w:rsidR="005268BF" w:rsidRPr="00524122" w:rsidRDefault="005268BF" w:rsidP="005268BF">
            <w:pPr>
              <w:tabs>
                <w:tab w:val="num" w:pos="360"/>
              </w:tabs>
              <w:spacing w:after="120"/>
              <w:ind w:left="360" w:hanging="360"/>
              <w:rPr>
                <w:rFonts w:ascii="Franklin Gothic Book" w:hAnsi="Franklin Gothic Book"/>
                <w:lang w:val="es-ES"/>
              </w:rPr>
            </w:pPr>
            <w:r w:rsidRPr="00524122">
              <w:rPr>
                <w:rFonts w:ascii="Franklin Gothic Book" w:hAnsi="Franklin Gothic Book"/>
                <w:lang w:val="es-ES"/>
              </w:rPr>
              <w:fldChar w:fldCharType="begin">
                <w:ffData>
                  <w:name w:val="Check551"/>
                  <w:enabled/>
                  <w:calcOnExit w:val="0"/>
                  <w:checkBox>
                    <w:sizeAuto/>
                    <w:default w:val="0"/>
                  </w:checkBox>
                </w:ffData>
              </w:fldChar>
            </w:r>
            <w:bookmarkStart w:id="38" w:name="Check55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8"/>
            <w:r w:rsidRPr="00524122">
              <w:rPr>
                <w:rFonts w:ascii="Franklin Gothic Book" w:hAnsi="Franklin Gothic Book"/>
                <w:lang w:val="es-ES"/>
              </w:rPr>
              <w:tab/>
              <w:t xml:space="preserve">Sí: </w:t>
            </w:r>
          </w:p>
          <w:p w14:paraId="29E24970" w14:textId="00FB56F4" w:rsidR="005268BF" w:rsidRPr="00524122" w:rsidRDefault="005268BF" w:rsidP="005268BF">
            <w:pPr>
              <w:tabs>
                <w:tab w:val="num" w:pos="833"/>
              </w:tabs>
              <w:spacing w:after="120"/>
              <w:ind w:left="714" w:hanging="357"/>
              <w:rPr>
                <w:rFonts w:ascii="Franklin Gothic Book" w:hAnsi="Franklin Gothic Book"/>
                <w:lang w:val="es-ES"/>
              </w:rPr>
            </w:pPr>
            <w:r w:rsidRPr="00524122">
              <w:rPr>
                <w:rFonts w:ascii="Franklin Gothic Book" w:hAnsi="Franklin Gothic Book"/>
                <w:lang w:val="es-ES"/>
              </w:rPr>
              <w:fldChar w:fldCharType="begin">
                <w:ffData>
                  <w:name w:val="Check484"/>
                  <w:enabled/>
                  <w:calcOnExit w:val="0"/>
                  <w:checkBox>
                    <w:sizeAuto/>
                    <w:default w:val="0"/>
                  </w:checkBox>
                </w:ffData>
              </w:fldChar>
            </w:r>
            <w:bookmarkStart w:id="39" w:name="Check484"/>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9"/>
            <w:r w:rsidRPr="00524122">
              <w:rPr>
                <w:rFonts w:ascii="Franklin Gothic Book" w:hAnsi="Franklin Gothic Book"/>
                <w:lang w:val="es-ES"/>
              </w:rPr>
              <w:tab/>
              <w:t>Reglamento Bruselas II</w:t>
            </w:r>
            <w:r w:rsidR="009A7594" w:rsidRPr="00524122">
              <w:rPr>
                <w:rFonts w:ascii="Franklin Gothic Book" w:hAnsi="Franklin Gothic Book"/>
                <w:lang w:val="es-ES"/>
              </w:rPr>
              <w:t xml:space="preserve"> </w:t>
            </w:r>
            <w:r w:rsidR="009A7594" w:rsidRPr="00524122">
              <w:rPr>
                <w:rFonts w:ascii="Franklin Gothic Book" w:hAnsi="Franklin Gothic Book"/>
                <w:i/>
                <w:iCs/>
                <w:lang w:val="es-ES"/>
              </w:rPr>
              <w:t>ter</w:t>
            </w:r>
            <w:r w:rsidRPr="00524122">
              <w:rPr>
                <w:rFonts w:ascii="Franklin Gothic Book" w:hAnsi="Franklin Gothic Book"/>
                <w:lang w:val="es-ES"/>
              </w:rPr>
              <w:t xml:space="preserve"> (Reglamento (UE) Nº 2019/2011 del Consejo de 25 de junio de 2019)</w:t>
            </w:r>
          </w:p>
          <w:p w14:paraId="6928292C" w14:textId="45438EDB" w:rsidR="005268BF" w:rsidRPr="00524122" w:rsidRDefault="005268BF" w:rsidP="005268BF">
            <w:pPr>
              <w:tabs>
                <w:tab w:val="num" w:pos="833"/>
              </w:tabs>
              <w:spacing w:after="120"/>
              <w:ind w:left="714" w:hanging="357"/>
              <w:rPr>
                <w:rFonts w:ascii="Franklin Gothic Book" w:hAnsi="Franklin Gothic Book"/>
                <w:lang w:val="es-ES"/>
              </w:rPr>
            </w:pPr>
            <w:r w:rsidRPr="00524122">
              <w:rPr>
                <w:rFonts w:ascii="Franklin Gothic Book" w:hAnsi="Franklin Gothic Book"/>
                <w:lang w:val="es-ES"/>
              </w:rPr>
              <w:fldChar w:fldCharType="begin">
                <w:ffData>
                  <w:name w:val="Check508"/>
                  <w:enabled/>
                  <w:calcOnExit w:val="0"/>
                  <w:checkBox>
                    <w:sizeAuto/>
                    <w:default w:val="0"/>
                  </w:checkBox>
                </w:ffData>
              </w:fldChar>
            </w:r>
            <w:bookmarkStart w:id="40" w:name="Check50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0"/>
            <w:r w:rsidRPr="00524122">
              <w:rPr>
                <w:rFonts w:ascii="Franklin Gothic Book" w:hAnsi="Franklin Gothic Book"/>
                <w:lang w:val="es-ES"/>
              </w:rPr>
              <w:tab/>
              <w:t xml:space="preserve">Convención Interamericana de 15 de </w:t>
            </w:r>
            <w:r w:rsidR="003059D4" w:rsidRPr="00524122">
              <w:rPr>
                <w:rFonts w:ascii="Franklin Gothic Book" w:hAnsi="Franklin Gothic Book"/>
                <w:lang w:val="es-ES"/>
              </w:rPr>
              <w:t>j</w:t>
            </w:r>
            <w:r w:rsidRPr="00524122">
              <w:rPr>
                <w:rFonts w:ascii="Franklin Gothic Book" w:hAnsi="Franklin Gothic Book"/>
                <w:lang w:val="es-ES"/>
              </w:rPr>
              <w:t>ulio de 1989 sobre Restitución Internacional de Menores</w:t>
            </w:r>
          </w:p>
          <w:p w14:paraId="44C074DF" w14:textId="4BCC3496" w:rsidR="005268BF" w:rsidRPr="00524122" w:rsidRDefault="005268BF" w:rsidP="005268BF">
            <w:pPr>
              <w:tabs>
                <w:tab w:val="num" w:pos="833"/>
              </w:tabs>
              <w:spacing w:after="120"/>
              <w:ind w:left="714" w:hanging="357"/>
              <w:rPr>
                <w:rFonts w:ascii="Franklin Gothic Book" w:hAnsi="Franklin Gothic Book"/>
                <w:lang w:val="es-ES"/>
              </w:rPr>
            </w:pPr>
            <w:r w:rsidRPr="00524122">
              <w:rPr>
                <w:rFonts w:ascii="Franklin Gothic Book" w:hAnsi="Franklin Gothic Book"/>
                <w:lang w:val="es-ES"/>
              </w:rPr>
              <w:fldChar w:fldCharType="begin">
                <w:ffData>
                  <w:name w:val="Check509"/>
                  <w:enabled/>
                  <w:calcOnExit w:val="0"/>
                  <w:checkBox>
                    <w:sizeAuto/>
                    <w:default w:val="0"/>
                  </w:checkBox>
                </w:ffData>
              </w:fldChar>
            </w:r>
            <w:bookmarkStart w:id="41" w:name="Check50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1"/>
            <w:r w:rsidRPr="00524122">
              <w:rPr>
                <w:rFonts w:ascii="Franklin Gothic Book" w:hAnsi="Franklin Gothic Book"/>
                <w:lang w:val="es-ES"/>
              </w:rPr>
              <w:tab/>
            </w:r>
            <w:r w:rsidR="0070665F" w:rsidRPr="00524122">
              <w:rPr>
                <w:rFonts w:ascii="Franklin Gothic Book" w:hAnsi="Franklin Gothic Book"/>
                <w:lang w:val="es-ES"/>
              </w:rPr>
              <w:t>Acuerdos</w:t>
            </w:r>
            <w:r w:rsidRPr="00524122">
              <w:rPr>
                <w:rFonts w:ascii="Franklin Gothic Book" w:hAnsi="Franklin Gothic Book"/>
                <w:lang w:val="es-ES"/>
              </w:rPr>
              <w:t xml:space="preserve"> bilaterale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78"/>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6505A77" w14:textId="77777777" w:rsidR="005268BF" w:rsidRPr="00524122" w:rsidRDefault="005268BF" w:rsidP="005268BF">
            <w:pPr>
              <w:tabs>
                <w:tab w:val="num" w:pos="833"/>
              </w:tabs>
              <w:spacing w:after="120"/>
              <w:ind w:left="714" w:hanging="357"/>
              <w:rPr>
                <w:rFonts w:ascii="Franklin Gothic Book" w:hAnsi="Franklin Gothic Book"/>
                <w:lang w:val="es-ES"/>
              </w:rPr>
            </w:pPr>
            <w:r w:rsidRPr="00524122">
              <w:rPr>
                <w:rFonts w:ascii="Franklin Gothic Book" w:hAnsi="Franklin Gothic Book"/>
                <w:lang w:val="es-ES"/>
              </w:rPr>
              <w:fldChar w:fldCharType="begin">
                <w:ffData>
                  <w:name w:val="Check50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Memorandos de entendimiento no vinculantes (</w:t>
            </w:r>
            <w:r w:rsidRPr="00524122">
              <w:rPr>
                <w:rFonts w:ascii="Franklin Gothic Book" w:hAnsi="Franklin Gothic Book"/>
                <w:i/>
                <w:lang w:val="es-ES"/>
              </w:rPr>
              <w:t>por favor especifique)</w:t>
            </w:r>
          </w:p>
          <w:p w14:paraId="73AB5DB2" w14:textId="77777777" w:rsidR="005268BF" w:rsidRPr="00524122" w:rsidRDefault="005268BF" w:rsidP="005268BF">
            <w:pPr>
              <w:tabs>
                <w:tab w:val="num" w:pos="833"/>
              </w:tabs>
              <w:spacing w:after="120"/>
              <w:ind w:left="714" w:hanging="357"/>
              <w:rPr>
                <w:rFonts w:ascii="Franklin Gothic Book" w:hAnsi="Franklin Gothic Book"/>
                <w:u w:val="single"/>
                <w:lang w:val="es-ES"/>
              </w:rPr>
            </w:pPr>
            <w:r w:rsidRPr="00524122">
              <w:rPr>
                <w:rFonts w:ascii="Franklin Gothic Book" w:hAnsi="Franklin Gothic Book"/>
                <w:lang w:val="es-ES"/>
              </w:rPr>
              <w:fldChar w:fldCharType="begin">
                <w:ffData>
                  <w:name w:val="Check485"/>
                  <w:enabled/>
                  <w:calcOnExit w:val="0"/>
                  <w:checkBox>
                    <w:sizeAuto/>
                    <w:default w:val="0"/>
                  </w:checkBox>
                </w:ffData>
              </w:fldChar>
            </w:r>
            <w:bookmarkStart w:id="42" w:name="Check485"/>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2"/>
            <w:r w:rsidRPr="00524122">
              <w:rPr>
                <w:rFonts w:ascii="Franklin Gothic Book" w:hAnsi="Franklin Gothic Book"/>
                <w:lang w:val="es-ES"/>
              </w:rPr>
              <w:tab/>
              <w:t>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78"/>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1A4C1F7C" w14:textId="42C2CB1C" w:rsidR="00655814" w:rsidRPr="00524122" w:rsidRDefault="005268BF" w:rsidP="005268BF">
            <w:pPr>
              <w:tabs>
                <w:tab w:val="left" w:pos="828"/>
              </w:tabs>
              <w:rPr>
                <w:rFonts w:ascii="Franklin Gothic Book" w:hAnsi="Franklin Gothic Book"/>
                <w:u w:val="single"/>
                <w:lang w:val="es-ES"/>
              </w:rPr>
            </w:pPr>
            <w:r w:rsidRPr="00524122">
              <w:rPr>
                <w:rFonts w:ascii="Franklin Gothic Book" w:hAnsi="Franklin Gothic Book"/>
                <w:lang w:val="es-ES"/>
              </w:rPr>
              <w:fldChar w:fldCharType="begin">
                <w:ffData>
                  <w:name w:val="Check552"/>
                  <w:enabled/>
                  <w:calcOnExit w:val="0"/>
                  <w:checkBox>
                    <w:sizeAuto/>
                    <w:default w:val="0"/>
                  </w:checkBox>
                </w:ffData>
              </w:fldChar>
            </w:r>
            <w:bookmarkStart w:id="43" w:name="Check55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3"/>
            <w:r w:rsidRPr="00524122">
              <w:rPr>
                <w:rFonts w:ascii="Franklin Gothic Book" w:hAnsi="Franklin Gothic Book"/>
                <w:lang w:val="es-ES"/>
              </w:rPr>
              <w:t> No</w:t>
            </w:r>
          </w:p>
        </w:tc>
      </w:tr>
      <w:tr w:rsidR="00655814" w:rsidRPr="00524122" w14:paraId="779CF858" w14:textId="77777777">
        <w:tc>
          <w:tcPr>
            <w:tcW w:w="9594" w:type="dxa"/>
            <w:gridSpan w:val="2"/>
          </w:tcPr>
          <w:p w14:paraId="5E90E48E" w14:textId="6604A2E1" w:rsidR="00655814" w:rsidRPr="00524122" w:rsidRDefault="0058554C">
            <w:pPr>
              <w:pStyle w:val="PBParagraph"/>
              <w:numPr>
                <w:ilvl w:val="0"/>
                <w:numId w:val="0"/>
              </w:numPr>
              <w:ind w:left="567" w:hanging="567"/>
              <w:rPr>
                <w:lang w:val="es-ES"/>
              </w:rPr>
            </w:pPr>
            <w:r w:rsidRPr="00524122">
              <w:rPr>
                <w:rFonts w:ascii="Franklin Gothic Book" w:eastAsia="Times New Roman" w:hAnsi="Franklin Gothic Book" w:cs="Times New Roman"/>
                <w:b/>
                <w:lang w:val="es-ES"/>
              </w:rPr>
              <w:t xml:space="preserve">Última </w:t>
            </w:r>
            <w:r w:rsidR="000C11AC" w:rsidRPr="00524122">
              <w:rPr>
                <w:rFonts w:ascii="Franklin Gothic Book" w:eastAsia="Times New Roman" w:hAnsi="Franklin Gothic Book" w:cs="Times New Roman"/>
                <w:b/>
                <w:lang w:val="es-ES"/>
              </w:rPr>
              <w:t>a</w:t>
            </w:r>
            <w:r w:rsidRPr="00524122">
              <w:rPr>
                <w:rFonts w:ascii="Franklin Gothic Book" w:eastAsia="Times New Roman" w:hAnsi="Franklin Gothic Book" w:cs="Times New Roman"/>
                <w:b/>
                <w:lang w:val="es-ES"/>
              </w:rPr>
              <w:t xml:space="preserve">ctualización: </w:t>
            </w:r>
            <w:r w:rsidRPr="00524122">
              <w:rPr>
                <w:rFonts w:ascii="Franklin Gothic Book" w:eastAsia="Times New Roman" w:hAnsi="Franklin Gothic Book" w:cs="Arial"/>
                <w:b/>
                <w:lang w:val="es-ES"/>
              </w:rPr>
              <w:t>[INSERTAR FECHA]</w:t>
            </w:r>
          </w:p>
        </w:tc>
      </w:tr>
    </w:tbl>
    <w:p w14:paraId="5BF04339" w14:textId="740A394D" w:rsidR="00655814" w:rsidRPr="00524122" w:rsidRDefault="005268BF" w:rsidP="00517351">
      <w:pPr>
        <w:pStyle w:val="Heading2"/>
        <w:numPr>
          <w:ilvl w:val="2"/>
          <w:numId w:val="40"/>
        </w:numPr>
        <w:ind w:left="1134" w:hanging="567"/>
        <w:jc w:val="both"/>
        <w:rPr>
          <w:lang w:val="es-ES"/>
        </w:rPr>
      </w:pPr>
      <w:bookmarkStart w:id="44" w:name="_Toc125412415"/>
      <w:bookmarkStart w:id="45" w:name="_Toc225337858"/>
      <w:r w:rsidRPr="00524122">
        <w:rPr>
          <w:lang w:val="es-ES"/>
        </w:rPr>
        <w:lastRenderedPageBreak/>
        <w:t>Convenio sobre Protección de Niños de 1996</w:t>
      </w:r>
      <w:bookmarkEnd w:id="44"/>
      <w:bookmarkEnd w:id="45"/>
    </w:p>
    <w:tbl>
      <w:tblPr>
        <w:tblStyle w:val="TableGrid"/>
        <w:tblW w:w="9594" w:type="dxa"/>
        <w:tblInd w:w="567" w:type="dxa"/>
        <w:tblLook w:val="04A0" w:firstRow="1" w:lastRow="0" w:firstColumn="1" w:lastColumn="0" w:noHBand="0" w:noVBand="1"/>
      </w:tblPr>
      <w:tblGrid>
        <w:gridCol w:w="4673"/>
        <w:gridCol w:w="4921"/>
      </w:tblGrid>
      <w:tr w:rsidR="00655814" w:rsidRPr="00524122" w14:paraId="7CDC4CFE" w14:textId="77777777">
        <w:tc>
          <w:tcPr>
            <w:tcW w:w="4673" w:type="dxa"/>
          </w:tcPr>
          <w:p w14:paraId="6E191B78" w14:textId="5EF9FD36" w:rsidR="005268BF" w:rsidRPr="00524122" w:rsidRDefault="005268BF" w:rsidP="00517351">
            <w:pPr>
              <w:pStyle w:val="PBParagraph"/>
              <w:numPr>
                <w:ilvl w:val="1"/>
                <w:numId w:val="38"/>
              </w:numPr>
              <w:spacing w:before="0"/>
              <w:ind w:left="596" w:hanging="709"/>
              <w:rPr>
                <w:lang w:val="es-ES"/>
              </w:rPr>
            </w:pPr>
            <w:r w:rsidRPr="00524122">
              <w:rPr>
                <w:lang w:val="es-ES"/>
              </w:rPr>
              <w:t>¿</w:t>
            </w:r>
            <w:r w:rsidR="00592C3D" w:rsidRPr="00524122">
              <w:rPr>
                <w:lang w:val="es-ES"/>
              </w:rPr>
              <w:t>[Nombre de su Estado] es</w:t>
            </w:r>
            <w:r w:rsidRPr="00524122">
              <w:rPr>
                <w:lang w:val="es-ES"/>
              </w:rPr>
              <w:t xml:space="preserve"> un Estado contratante en el Convenio sobre Protección de Niños</w:t>
            </w:r>
            <w:r w:rsidR="005D3A29" w:rsidRPr="00524122">
              <w:rPr>
                <w:lang w:val="es-ES"/>
              </w:rPr>
              <w:t xml:space="preserve"> de 1996</w:t>
            </w:r>
            <w:r w:rsidRPr="00524122">
              <w:rPr>
                <w:lang w:val="es-ES"/>
              </w:rPr>
              <w:t>?</w:t>
            </w:r>
          </w:p>
          <w:p w14:paraId="7B7AF20D" w14:textId="3773F2BC" w:rsidR="00EA18F0" w:rsidRPr="00524122" w:rsidRDefault="005268BF" w:rsidP="005268BF">
            <w:pPr>
              <w:pStyle w:val="PBParagraph"/>
              <w:numPr>
                <w:ilvl w:val="0"/>
                <w:numId w:val="0"/>
              </w:numPr>
              <w:spacing w:before="0"/>
              <w:ind w:left="596"/>
              <w:rPr>
                <w:lang w:val="es-ES"/>
              </w:rPr>
            </w:pPr>
            <w:r w:rsidRPr="00524122">
              <w:rPr>
                <w:i/>
                <w:lang w:val="es-ES"/>
              </w:rPr>
              <w:t xml:space="preserve">Consulte </w:t>
            </w:r>
            <w:hyperlink r:id="rId15" w:history="1">
              <w:r w:rsidRPr="00524122">
                <w:rPr>
                  <w:rStyle w:val="Hyperlink"/>
                  <w:i/>
                  <w:lang w:val="es-ES"/>
                </w:rPr>
                <w:t>www.hcch.net</w:t>
              </w:r>
            </w:hyperlink>
            <w:r w:rsidRPr="00524122">
              <w:rPr>
                <w:i/>
                <w:lang w:val="es-ES"/>
              </w:rPr>
              <w:t xml:space="preserve"> para el estado actual del Convenio sobre Protección de Niños de 1996</w:t>
            </w:r>
            <w:r w:rsidR="00EA18F0" w:rsidRPr="00524122">
              <w:rPr>
                <w:lang w:val="es-ES"/>
              </w:rPr>
              <w:t xml:space="preserve"> </w:t>
            </w:r>
          </w:p>
          <w:p w14:paraId="31754682" w14:textId="6B599F00" w:rsidR="00655814" w:rsidRPr="00524122" w:rsidRDefault="00655814" w:rsidP="00EA18F0">
            <w:pPr>
              <w:pStyle w:val="PBParagraph"/>
              <w:numPr>
                <w:ilvl w:val="0"/>
                <w:numId w:val="0"/>
              </w:numPr>
              <w:spacing w:before="0"/>
              <w:ind w:left="596"/>
              <w:rPr>
                <w:lang w:val="es-ES"/>
              </w:rPr>
            </w:pPr>
          </w:p>
        </w:tc>
        <w:tc>
          <w:tcPr>
            <w:tcW w:w="4921" w:type="dxa"/>
          </w:tcPr>
          <w:p w14:paraId="25F14678" w14:textId="3F7C7850" w:rsidR="005268BF" w:rsidRPr="00524122" w:rsidRDefault="005268BF" w:rsidP="005268BF">
            <w:pPr>
              <w:tabs>
                <w:tab w:val="left" w:pos="357"/>
              </w:tabs>
              <w:spacing w:after="60"/>
              <w:ind w:left="326" w:hanging="326"/>
              <w:rPr>
                <w:rFonts w:ascii="Franklin Gothic Book" w:hAnsi="Franklin Gothic Book"/>
                <w:u w:val="single"/>
                <w:lang w:val="es-ES"/>
              </w:rPr>
            </w:pPr>
            <w:r w:rsidRPr="00524122">
              <w:rPr>
                <w:rFonts w:ascii="Franklin Gothic Book" w:hAnsi="Franklin Gothic Book"/>
                <w:lang w:val="es-ES"/>
              </w:rPr>
              <w:fldChar w:fldCharType="begin">
                <w:ffData>
                  <w:name w:val="Check18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r w:rsidR="005D3A29" w:rsidRPr="00524122">
              <w:rPr>
                <w:rFonts w:ascii="Franklin Gothic Book" w:hAnsi="Franklin Gothic Book"/>
                <w:lang w:val="es-ES"/>
              </w:rPr>
              <w:t>En caso afirmativo</w:t>
            </w:r>
            <w:r w:rsidRPr="00524122">
              <w:rPr>
                <w:rFonts w:ascii="Franklin Gothic Book" w:hAnsi="Franklin Gothic Book"/>
                <w:lang w:val="es-ES"/>
              </w:rPr>
              <w:t xml:space="preserve">, ¿en qué fecha entró en vigor en </w:t>
            </w:r>
            <w:r w:rsidR="00F61A50" w:rsidRPr="00524122">
              <w:rPr>
                <w:rFonts w:ascii="Franklin Gothic Book" w:hAnsi="Franklin Gothic Book"/>
                <w:lang w:val="es-ES"/>
              </w:rPr>
              <w:t xml:space="preserve">[nombre de </w:t>
            </w:r>
            <w:r w:rsidRPr="00524122">
              <w:rPr>
                <w:rFonts w:ascii="Franklin Gothic Book" w:hAnsi="Franklin Gothic Book"/>
                <w:lang w:val="es-ES"/>
              </w:rPr>
              <w:t>su Estado</w:t>
            </w:r>
            <w:r w:rsidR="00F61A50" w:rsidRPr="00524122">
              <w:rPr>
                <w:rFonts w:ascii="Franklin Gothic Book" w:hAnsi="Franklin Gothic Book"/>
                <w:lang w:val="es-ES"/>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78"/>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05FAAD70" w14:textId="3B3D254B" w:rsidR="00655814" w:rsidRPr="00524122" w:rsidRDefault="005268BF" w:rsidP="005268BF">
            <w:pPr>
              <w:pStyle w:val="PBParagraph"/>
              <w:numPr>
                <w:ilvl w:val="0"/>
                <w:numId w:val="0"/>
              </w:numPr>
              <w:rPr>
                <w:lang w:val="es-ES"/>
              </w:rPr>
            </w:pPr>
            <w:r w:rsidRPr="00524122">
              <w:rPr>
                <w:rFonts w:ascii="Franklin Gothic Book" w:hAnsi="Franklin Gothic Book"/>
                <w:lang w:val="es-ES"/>
              </w:rPr>
              <w:fldChar w:fldCharType="begin">
                <w:ffData>
                  <w:name w:val="Check18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r w:rsidRPr="00524122">
              <w:rPr>
                <w:lang w:val="es-ES"/>
              </w:rPr>
              <w:t xml:space="preserve"> </w:t>
            </w:r>
          </w:p>
        </w:tc>
      </w:tr>
      <w:tr w:rsidR="00655814" w:rsidRPr="00524122" w14:paraId="002F784B" w14:textId="77777777">
        <w:tc>
          <w:tcPr>
            <w:tcW w:w="4673" w:type="dxa"/>
          </w:tcPr>
          <w:p w14:paraId="251EBE72" w14:textId="3BFAEFEB" w:rsidR="005268BF" w:rsidRPr="00524122" w:rsidRDefault="005268BF" w:rsidP="00517351">
            <w:pPr>
              <w:pStyle w:val="PBParagraph"/>
              <w:numPr>
                <w:ilvl w:val="1"/>
                <w:numId w:val="38"/>
              </w:numPr>
              <w:spacing w:before="0"/>
              <w:ind w:left="600" w:hanging="709"/>
              <w:rPr>
                <w:lang w:val="es-ES"/>
              </w:rPr>
            </w:pPr>
            <w:r w:rsidRPr="00524122">
              <w:rPr>
                <w:lang w:val="es-ES"/>
              </w:rPr>
              <w:t>¿Fue necesari</w:t>
            </w:r>
            <w:r w:rsidR="00650827" w:rsidRPr="00524122">
              <w:rPr>
                <w:lang w:val="es-ES"/>
              </w:rPr>
              <w:t>o</w:t>
            </w:r>
            <w:r w:rsidRPr="00524122">
              <w:rPr>
                <w:lang w:val="es-ES"/>
              </w:rPr>
              <w:t xml:space="preserve"> </w:t>
            </w:r>
            <w:r w:rsidR="00650827" w:rsidRPr="00524122">
              <w:rPr>
                <w:lang w:val="es-ES"/>
              </w:rPr>
              <w:t xml:space="preserve">introducir </w:t>
            </w:r>
            <w:r w:rsidR="00973E4B" w:rsidRPr="00524122">
              <w:rPr>
                <w:lang w:val="es-ES"/>
              </w:rPr>
              <w:t>legislación</w:t>
            </w:r>
            <w:r w:rsidR="00650827" w:rsidRPr="00524122">
              <w:rPr>
                <w:lang w:val="es-ES"/>
              </w:rPr>
              <w:t xml:space="preserve"> de aplicación </w:t>
            </w:r>
            <w:r w:rsidRPr="00524122">
              <w:rPr>
                <w:lang w:val="es-ES"/>
              </w:rPr>
              <w:t xml:space="preserve">para la entrada en vigor del Convenio sobre Protección de Niños de 1996 en </w:t>
            </w:r>
            <w:r w:rsidR="00973E4B" w:rsidRPr="00524122">
              <w:rPr>
                <w:lang w:val="es-ES"/>
              </w:rPr>
              <w:t>el</w:t>
            </w:r>
            <w:r w:rsidRPr="00524122">
              <w:rPr>
                <w:lang w:val="es-ES"/>
              </w:rPr>
              <w:t xml:space="preserve"> derecho interno</w:t>
            </w:r>
            <w:r w:rsidR="00973E4B" w:rsidRPr="00524122">
              <w:rPr>
                <w:lang w:val="es-ES"/>
              </w:rPr>
              <w:t xml:space="preserve"> de [nombre de su Estado]</w:t>
            </w:r>
            <w:r w:rsidRPr="00524122">
              <w:rPr>
                <w:lang w:val="es-ES"/>
              </w:rPr>
              <w:t>?</w:t>
            </w:r>
          </w:p>
          <w:p w14:paraId="720E56D7" w14:textId="49DFF969" w:rsidR="00655814" w:rsidRPr="00524122" w:rsidRDefault="005268BF" w:rsidP="005268BF">
            <w:pPr>
              <w:pStyle w:val="PBParagraph"/>
              <w:numPr>
                <w:ilvl w:val="0"/>
                <w:numId w:val="0"/>
              </w:numPr>
              <w:spacing w:before="0"/>
              <w:ind w:left="600"/>
              <w:rPr>
                <w:lang w:val="es-ES"/>
              </w:rPr>
            </w:pPr>
            <w:r w:rsidRPr="00524122">
              <w:rPr>
                <w:i/>
                <w:lang w:val="es-ES"/>
              </w:rPr>
              <w:t>Por favor especifique cómo acceder a la legislación (p</w:t>
            </w:r>
            <w:r w:rsidR="00221702" w:rsidRPr="00524122">
              <w:rPr>
                <w:i/>
                <w:lang w:val="es-ES"/>
              </w:rPr>
              <w:t>.</w:t>
            </w:r>
            <w:r w:rsidRPr="00524122">
              <w:rPr>
                <w:i/>
                <w:lang w:val="es-ES"/>
              </w:rPr>
              <w:t xml:space="preserve"> ej</w:t>
            </w:r>
            <w:r w:rsidR="00221702" w:rsidRPr="00524122">
              <w:rPr>
                <w:i/>
                <w:lang w:val="es-ES"/>
              </w:rPr>
              <w:t>.</w:t>
            </w:r>
            <w:r w:rsidRPr="00524122">
              <w:rPr>
                <w:i/>
                <w:lang w:val="es-ES"/>
              </w:rPr>
              <w:t>, vía sitio web) o adjunte una copia</w:t>
            </w:r>
          </w:p>
        </w:tc>
        <w:tc>
          <w:tcPr>
            <w:tcW w:w="4921" w:type="dxa"/>
          </w:tcPr>
          <w:p w14:paraId="1F69DA88" w14:textId="77777777" w:rsidR="005268BF" w:rsidRPr="00524122" w:rsidRDefault="005268BF" w:rsidP="005268BF">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4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w:t>
            </w:r>
          </w:p>
          <w:p w14:paraId="3AF167C7" w14:textId="307001FE" w:rsidR="005268BF" w:rsidRPr="00524122" w:rsidRDefault="005268BF"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 xml:space="preserve">La fecha en que la </w:t>
            </w:r>
            <w:r w:rsidR="00B605FB" w:rsidRPr="00524122">
              <w:rPr>
                <w:rFonts w:ascii="Franklin Gothic Book" w:hAnsi="Franklin Gothic Book"/>
                <w:lang w:val="es-ES"/>
              </w:rPr>
              <w:t xml:space="preserve">legislación </w:t>
            </w:r>
            <w:r w:rsidRPr="00524122">
              <w:rPr>
                <w:rFonts w:ascii="Franklin Gothic Book" w:hAnsi="Franklin Gothic Book"/>
                <w:lang w:val="es-ES"/>
              </w:rPr>
              <w:t xml:space="preserve">entró en vigor: </w:t>
            </w:r>
            <w:r w:rsidRPr="00524122">
              <w:rPr>
                <w:rFonts w:ascii="Franklin Gothic Book" w:hAnsi="Franklin Gothic Book"/>
                <w:lang w:val="es-ES"/>
              </w:rPr>
              <w:fldChar w:fldCharType="begin">
                <w:ffData>
                  <w:name w:val="Text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A270500" w14:textId="540946BD" w:rsidR="005268BF" w:rsidRPr="00524122" w:rsidRDefault="005268BF"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La</w:t>
            </w:r>
            <w:r w:rsidR="00B27C30" w:rsidRPr="00524122">
              <w:rPr>
                <w:rFonts w:ascii="Franklin Gothic Book" w:hAnsi="Franklin Gothic Book"/>
                <w:lang w:val="es-ES"/>
              </w:rPr>
              <w:t>s</w:t>
            </w:r>
            <w:r w:rsidRPr="00524122">
              <w:rPr>
                <w:rFonts w:ascii="Franklin Gothic Book" w:hAnsi="Franklin Gothic Book"/>
                <w:lang w:val="es-ES"/>
              </w:rPr>
              <w:t xml:space="preserve"> disposici</w:t>
            </w:r>
            <w:r w:rsidR="00B27C30" w:rsidRPr="00524122">
              <w:rPr>
                <w:rFonts w:ascii="Franklin Gothic Book" w:hAnsi="Franklin Gothic Book"/>
                <w:lang w:val="es-ES"/>
              </w:rPr>
              <w:t>ones</w:t>
            </w:r>
            <w:r w:rsidRPr="00524122">
              <w:rPr>
                <w:rFonts w:ascii="Franklin Gothic Book" w:hAnsi="Franklin Gothic Book"/>
                <w:lang w:val="es-ES"/>
              </w:rPr>
              <w:t xml:space="preserve"> legislativa</w:t>
            </w:r>
            <w:r w:rsidR="00B27C30" w:rsidRPr="00524122">
              <w:rPr>
                <w:rFonts w:ascii="Franklin Gothic Book" w:hAnsi="Franklin Gothic Book"/>
                <w:lang w:val="es-ES"/>
              </w:rPr>
              <w:t>s</w:t>
            </w:r>
            <w:r w:rsidRPr="00524122">
              <w:rPr>
                <w:rFonts w:ascii="Franklin Gothic Book" w:hAnsi="Franklin Gothic Book"/>
                <w:lang w:val="es-ES"/>
              </w:rPr>
              <w:t xml:space="preserve"> o legislación de aplicación: </w:t>
            </w:r>
            <w:r w:rsidRPr="00524122">
              <w:rPr>
                <w:rFonts w:ascii="Franklin Gothic Book" w:hAnsi="Franklin Gothic Book"/>
                <w:lang w:val="es-ES"/>
              </w:rPr>
              <w:fldChar w:fldCharType="begin">
                <w:ffData>
                  <w:name w:val="Text7"/>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5F7A452" w14:textId="77777777" w:rsidR="005268BF" w:rsidRPr="00524122" w:rsidRDefault="005268BF" w:rsidP="005268BF">
            <w:pPr>
              <w:spacing w:after="60"/>
              <w:ind w:left="357"/>
              <w:rPr>
                <w:rFonts w:ascii="Franklin Gothic Book" w:hAnsi="Franklin Gothic Book"/>
                <w:i/>
                <w:lang w:val="es-ES"/>
              </w:rPr>
            </w:pPr>
          </w:p>
          <w:p w14:paraId="7C8472A7" w14:textId="067B5FCC" w:rsidR="00655814" w:rsidRPr="00524122" w:rsidRDefault="005268BF" w:rsidP="005268BF">
            <w:pPr>
              <w:pStyle w:val="PBParagraph"/>
              <w:numPr>
                <w:ilvl w:val="0"/>
                <w:numId w:val="0"/>
              </w:numPr>
              <w:rPr>
                <w:lang w:val="es-ES"/>
              </w:rPr>
            </w:pPr>
            <w:r w:rsidRPr="00524122">
              <w:rPr>
                <w:rFonts w:ascii="Franklin Gothic Book" w:hAnsi="Franklin Gothic Book"/>
                <w:lang w:val="es-ES"/>
              </w:rPr>
              <w:fldChar w:fldCharType="begin">
                <w:ffData>
                  <w:name w:val="Check4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EA18F0" w:rsidRPr="00524122" w14:paraId="428A2D88" w14:textId="77777777">
        <w:tc>
          <w:tcPr>
            <w:tcW w:w="4673" w:type="dxa"/>
          </w:tcPr>
          <w:p w14:paraId="123054C8" w14:textId="4F9CC5BD" w:rsidR="00EA18F0" w:rsidRPr="00524122" w:rsidRDefault="005268BF" w:rsidP="00517351">
            <w:pPr>
              <w:pStyle w:val="PBParagraph"/>
              <w:numPr>
                <w:ilvl w:val="1"/>
                <w:numId w:val="38"/>
              </w:numPr>
              <w:spacing w:before="0"/>
              <w:ind w:left="600" w:hanging="709"/>
              <w:rPr>
                <w:lang w:val="es-ES"/>
              </w:rPr>
            </w:pPr>
            <w:r w:rsidRPr="00524122">
              <w:rPr>
                <w:lang w:val="es-ES"/>
              </w:rPr>
              <w:t xml:space="preserve">Ya sea que </w:t>
            </w:r>
            <w:r w:rsidR="00685C06" w:rsidRPr="00524122">
              <w:rPr>
                <w:lang w:val="es-ES"/>
              </w:rPr>
              <w:t xml:space="preserve">fue </w:t>
            </w:r>
            <w:r w:rsidRPr="00524122">
              <w:rPr>
                <w:lang w:val="es-ES"/>
              </w:rPr>
              <w:t>necesari</w:t>
            </w:r>
            <w:r w:rsidR="00685C06" w:rsidRPr="00524122">
              <w:rPr>
                <w:lang w:val="es-ES"/>
              </w:rPr>
              <w:t>o</w:t>
            </w:r>
            <w:r w:rsidRPr="00524122">
              <w:rPr>
                <w:lang w:val="es-ES"/>
              </w:rPr>
              <w:t xml:space="preserve"> </w:t>
            </w:r>
            <w:r w:rsidR="00685C06" w:rsidRPr="00524122">
              <w:rPr>
                <w:lang w:val="es-ES"/>
              </w:rPr>
              <w:t xml:space="preserve">introducir legislación de aplicación </w:t>
            </w:r>
            <w:r w:rsidRPr="00524122">
              <w:rPr>
                <w:lang w:val="es-ES"/>
              </w:rPr>
              <w:t xml:space="preserve">en </w:t>
            </w:r>
            <w:r w:rsidR="00685C06" w:rsidRPr="00524122">
              <w:rPr>
                <w:lang w:val="es-ES"/>
              </w:rPr>
              <w:t xml:space="preserve">[nombre de </w:t>
            </w:r>
            <w:r w:rsidRPr="00524122">
              <w:rPr>
                <w:lang w:val="es-ES"/>
              </w:rPr>
              <w:t>su Estado</w:t>
            </w:r>
            <w:r w:rsidR="00685C06" w:rsidRPr="00524122">
              <w:rPr>
                <w:lang w:val="es-ES"/>
              </w:rPr>
              <w:t>]</w:t>
            </w:r>
            <w:r w:rsidRPr="00524122">
              <w:rPr>
                <w:lang w:val="es-ES"/>
              </w:rPr>
              <w:t xml:space="preserve"> o no, ¿se ha</w:t>
            </w:r>
            <w:r w:rsidR="00F1444F" w:rsidRPr="00524122">
              <w:rPr>
                <w:lang w:val="es-ES"/>
              </w:rPr>
              <w:t>n</w:t>
            </w:r>
            <w:r w:rsidRPr="00524122">
              <w:rPr>
                <w:lang w:val="es-ES"/>
              </w:rPr>
              <w:t xml:space="preserve"> sancionado otra</w:t>
            </w:r>
            <w:r w:rsidR="00F1444F" w:rsidRPr="00524122">
              <w:rPr>
                <w:lang w:val="es-ES"/>
              </w:rPr>
              <w:t>s</w:t>
            </w:r>
            <w:r w:rsidRPr="00524122">
              <w:rPr>
                <w:lang w:val="es-ES"/>
              </w:rPr>
              <w:t xml:space="preserve"> disposici</w:t>
            </w:r>
            <w:r w:rsidR="00F1444F" w:rsidRPr="00524122">
              <w:rPr>
                <w:lang w:val="es-ES"/>
              </w:rPr>
              <w:t>ones</w:t>
            </w:r>
            <w:r w:rsidRPr="00524122">
              <w:rPr>
                <w:lang w:val="es-ES"/>
              </w:rPr>
              <w:t xml:space="preserve"> legislativa</w:t>
            </w:r>
            <w:r w:rsidR="00F1444F" w:rsidRPr="00524122">
              <w:rPr>
                <w:lang w:val="es-ES"/>
              </w:rPr>
              <w:t>s</w:t>
            </w:r>
            <w:r w:rsidRPr="00524122">
              <w:rPr>
                <w:lang w:val="es-ES"/>
              </w:rPr>
              <w:t xml:space="preserve"> o norma</w:t>
            </w:r>
            <w:r w:rsidR="00921D7D" w:rsidRPr="00524122">
              <w:rPr>
                <w:lang w:val="es-ES"/>
              </w:rPr>
              <w:t>s</w:t>
            </w:r>
            <w:r w:rsidRPr="00524122">
              <w:rPr>
                <w:lang w:val="es-ES"/>
              </w:rPr>
              <w:t xml:space="preserve"> procesal</w:t>
            </w:r>
            <w:r w:rsidR="00921D7D" w:rsidRPr="00524122">
              <w:rPr>
                <w:lang w:val="es-ES"/>
              </w:rPr>
              <w:t>es</w:t>
            </w:r>
            <w:r w:rsidRPr="00524122">
              <w:rPr>
                <w:lang w:val="es-ES"/>
              </w:rPr>
              <w:t xml:space="preserve"> a fin de colaborar con el funcionamiento efectivo del Convenio sobre Protección de Niños de 1996? </w:t>
            </w:r>
          </w:p>
          <w:p w14:paraId="254A7374" w14:textId="52BF8B2B" w:rsidR="005268BF" w:rsidRPr="00524122" w:rsidRDefault="005268BF" w:rsidP="005268BF">
            <w:pPr>
              <w:pStyle w:val="PBParagraph"/>
              <w:numPr>
                <w:ilvl w:val="0"/>
                <w:numId w:val="0"/>
              </w:numPr>
              <w:spacing w:before="0"/>
              <w:ind w:left="600"/>
              <w:rPr>
                <w:lang w:val="es-ES"/>
              </w:rPr>
            </w:pPr>
            <w:r w:rsidRPr="00524122">
              <w:rPr>
                <w:rFonts w:ascii="Franklin Gothic Book" w:hAnsi="Franklin Gothic Book"/>
                <w:i/>
                <w:lang w:val="es-ES"/>
              </w:rPr>
              <w:t>Por favor especifique cómo acceder a la legislación (p</w:t>
            </w:r>
            <w:r w:rsidR="00221702" w:rsidRPr="00524122">
              <w:rPr>
                <w:rFonts w:ascii="Franklin Gothic Book" w:hAnsi="Franklin Gothic Book"/>
                <w:i/>
                <w:lang w:val="es-ES"/>
              </w:rPr>
              <w:t>.</w:t>
            </w:r>
            <w:r w:rsidRPr="00524122">
              <w:rPr>
                <w:rFonts w:ascii="Franklin Gothic Book" w:hAnsi="Franklin Gothic Book"/>
                <w:i/>
                <w:lang w:val="es-ES"/>
              </w:rPr>
              <w:t xml:space="preserve"> ej</w:t>
            </w:r>
            <w:r w:rsidR="00221702" w:rsidRPr="00524122">
              <w:rPr>
                <w:rFonts w:ascii="Franklin Gothic Book" w:hAnsi="Franklin Gothic Book"/>
                <w:i/>
                <w:lang w:val="es-ES"/>
              </w:rPr>
              <w:t>.</w:t>
            </w:r>
            <w:r w:rsidRPr="00524122">
              <w:rPr>
                <w:rFonts w:ascii="Franklin Gothic Book" w:hAnsi="Franklin Gothic Book"/>
                <w:i/>
                <w:lang w:val="es-ES"/>
              </w:rPr>
              <w:t>, vía sitio web) o adjunte una copia</w:t>
            </w:r>
          </w:p>
          <w:p w14:paraId="380A81E2" w14:textId="6985C927" w:rsidR="00EA18F0" w:rsidRPr="00524122" w:rsidRDefault="00EA18F0" w:rsidP="00EA18F0">
            <w:pPr>
              <w:pStyle w:val="PBParagraph"/>
              <w:numPr>
                <w:ilvl w:val="0"/>
                <w:numId w:val="0"/>
              </w:numPr>
              <w:ind w:left="600"/>
              <w:rPr>
                <w:lang w:val="es-ES"/>
              </w:rPr>
            </w:pPr>
          </w:p>
          <w:p w14:paraId="06258E33" w14:textId="77777777" w:rsidR="00EA18F0" w:rsidRPr="00524122" w:rsidRDefault="00EA18F0" w:rsidP="00EA18F0">
            <w:pPr>
              <w:pStyle w:val="PBParagraph"/>
              <w:numPr>
                <w:ilvl w:val="0"/>
                <w:numId w:val="0"/>
              </w:numPr>
              <w:ind w:left="600"/>
              <w:rPr>
                <w:lang w:val="es-ES"/>
              </w:rPr>
            </w:pPr>
          </w:p>
        </w:tc>
        <w:tc>
          <w:tcPr>
            <w:tcW w:w="4921" w:type="dxa"/>
          </w:tcPr>
          <w:p w14:paraId="1B40013E" w14:textId="77777777" w:rsidR="00404E49" w:rsidRPr="00524122" w:rsidRDefault="00404E49" w:rsidP="00404E49">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4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w:t>
            </w:r>
          </w:p>
          <w:p w14:paraId="017C57A2" w14:textId="65A79E24" w:rsidR="00404E49" w:rsidRPr="00524122" w:rsidRDefault="00404E49"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 xml:space="preserve">La fecha en que la </w:t>
            </w:r>
            <w:r w:rsidR="00DA339B" w:rsidRPr="00524122">
              <w:rPr>
                <w:rFonts w:ascii="Franklin Gothic Book" w:hAnsi="Franklin Gothic Book"/>
                <w:lang w:val="es-ES"/>
              </w:rPr>
              <w:t>legislación</w:t>
            </w:r>
            <w:r w:rsidRPr="00524122">
              <w:rPr>
                <w:rFonts w:ascii="Franklin Gothic Book" w:hAnsi="Franklin Gothic Book"/>
                <w:lang w:val="es-ES"/>
              </w:rPr>
              <w:t xml:space="preserve"> o norma</w:t>
            </w:r>
            <w:r w:rsidR="00DA339B" w:rsidRPr="00524122">
              <w:rPr>
                <w:rFonts w:ascii="Franklin Gothic Book" w:hAnsi="Franklin Gothic Book"/>
                <w:lang w:val="es-ES"/>
              </w:rPr>
              <w:t>s</w:t>
            </w:r>
            <w:r w:rsidRPr="00524122">
              <w:rPr>
                <w:rFonts w:ascii="Franklin Gothic Book" w:hAnsi="Franklin Gothic Book"/>
                <w:lang w:val="es-ES"/>
              </w:rPr>
              <w:t xml:space="preserve"> procesal</w:t>
            </w:r>
            <w:r w:rsidR="00F1444F" w:rsidRPr="00524122">
              <w:rPr>
                <w:rFonts w:ascii="Franklin Gothic Book" w:hAnsi="Franklin Gothic Book"/>
                <w:lang w:val="es-ES"/>
              </w:rPr>
              <w:t>es</w:t>
            </w:r>
            <w:r w:rsidRPr="00524122">
              <w:rPr>
                <w:rFonts w:ascii="Franklin Gothic Book" w:hAnsi="Franklin Gothic Book"/>
                <w:lang w:val="es-ES"/>
              </w:rPr>
              <w:t xml:space="preserve"> entr</w:t>
            </w:r>
            <w:r w:rsidR="00DA339B" w:rsidRPr="00524122">
              <w:rPr>
                <w:rFonts w:ascii="Franklin Gothic Book" w:hAnsi="Franklin Gothic Book"/>
                <w:lang w:val="es-ES"/>
              </w:rPr>
              <w:t>aron</w:t>
            </w:r>
            <w:r w:rsidRPr="00524122">
              <w:rPr>
                <w:rFonts w:ascii="Franklin Gothic Book" w:hAnsi="Franklin Gothic Book"/>
                <w:lang w:val="es-ES"/>
              </w:rPr>
              <w:t xml:space="preserve"> en vigor: </w:t>
            </w:r>
            <w:r w:rsidRPr="00524122">
              <w:rPr>
                <w:rFonts w:ascii="Franklin Gothic Book" w:hAnsi="Franklin Gothic Book"/>
                <w:lang w:val="es-ES"/>
              </w:rPr>
              <w:fldChar w:fldCharType="begin">
                <w:ffData>
                  <w:name w:val="Text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1A3A867E" w14:textId="6A6AB1CD" w:rsidR="00404E49" w:rsidRPr="00524122" w:rsidRDefault="00404E49" w:rsidP="00517351">
            <w:pPr>
              <w:numPr>
                <w:ilvl w:val="0"/>
                <w:numId w:val="43"/>
              </w:numPr>
              <w:spacing w:after="60"/>
              <w:ind w:left="606" w:hanging="249"/>
              <w:jc w:val="left"/>
              <w:rPr>
                <w:rFonts w:ascii="Franklin Gothic Book" w:hAnsi="Franklin Gothic Book"/>
                <w:lang w:val="es-ES"/>
              </w:rPr>
            </w:pPr>
            <w:r w:rsidRPr="00524122">
              <w:rPr>
                <w:rFonts w:ascii="Franklin Gothic Book" w:hAnsi="Franklin Gothic Book"/>
                <w:lang w:val="es-ES"/>
              </w:rPr>
              <w:t>La</w:t>
            </w:r>
            <w:r w:rsidR="00B27C30" w:rsidRPr="00524122">
              <w:rPr>
                <w:rFonts w:ascii="Franklin Gothic Book" w:hAnsi="Franklin Gothic Book"/>
                <w:lang w:val="es-ES"/>
              </w:rPr>
              <w:t>s</w:t>
            </w:r>
            <w:r w:rsidRPr="00524122">
              <w:rPr>
                <w:rFonts w:ascii="Franklin Gothic Book" w:hAnsi="Franklin Gothic Book"/>
                <w:lang w:val="es-ES"/>
              </w:rPr>
              <w:t xml:space="preserve"> disposici</w:t>
            </w:r>
            <w:r w:rsidR="00B27C30" w:rsidRPr="00524122">
              <w:rPr>
                <w:rFonts w:ascii="Franklin Gothic Book" w:hAnsi="Franklin Gothic Book"/>
                <w:lang w:val="es-ES"/>
              </w:rPr>
              <w:t>o</w:t>
            </w:r>
            <w:r w:rsidRPr="00524122">
              <w:rPr>
                <w:rFonts w:ascii="Franklin Gothic Book" w:hAnsi="Franklin Gothic Book"/>
                <w:lang w:val="es-ES"/>
              </w:rPr>
              <w:t>n</w:t>
            </w:r>
            <w:r w:rsidR="00B27C30" w:rsidRPr="00524122">
              <w:rPr>
                <w:rFonts w:ascii="Franklin Gothic Book" w:hAnsi="Franklin Gothic Book"/>
                <w:lang w:val="es-ES"/>
              </w:rPr>
              <w:t>es</w:t>
            </w:r>
            <w:r w:rsidRPr="00524122">
              <w:rPr>
                <w:rFonts w:ascii="Franklin Gothic Book" w:hAnsi="Franklin Gothic Book"/>
                <w:lang w:val="es-ES"/>
              </w:rPr>
              <w:t xml:space="preserve"> legislativa</w:t>
            </w:r>
            <w:r w:rsidR="00B27C30" w:rsidRPr="00524122">
              <w:rPr>
                <w:rFonts w:ascii="Franklin Gothic Book" w:hAnsi="Franklin Gothic Book"/>
                <w:lang w:val="es-ES"/>
              </w:rPr>
              <w:t>s</w:t>
            </w:r>
            <w:r w:rsidRPr="00524122">
              <w:rPr>
                <w:rFonts w:ascii="Franklin Gothic Book" w:hAnsi="Franklin Gothic Book"/>
                <w:lang w:val="es-ES"/>
              </w:rPr>
              <w:t xml:space="preserve"> o norma</w:t>
            </w:r>
            <w:r w:rsidR="00B27C30" w:rsidRPr="00524122">
              <w:rPr>
                <w:rFonts w:ascii="Franklin Gothic Book" w:hAnsi="Franklin Gothic Book"/>
                <w:lang w:val="es-ES"/>
              </w:rPr>
              <w:t>s</w:t>
            </w:r>
            <w:r w:rsidRPr="00524122">
              <w:rPr>
                <w:rFonts w:ascii="Franklin Gothic Book" w:hAnsi="Franklin Gothic Book"/>
                <w:lang w:val="es-ES"/>
              </w:rPr>
              <w:t xml:space="preserve"> procesal</w:t>
            </w:r>
            <w:r w:rsidR="00B27C30" w:rsidRPr="00524122">
              <w:rPr>
                <w:rFonts w:ascii="Franklin Gothic Book" w:hAnsi="Franklin Gothic Book"/>
                <w:lang w:val="es-ES"/>
              </w:rPr>
              <w:t>es</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7"/>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24662CB" w14:textId="77777777" w:rsidR="00404E49" w:rsidRPr="00524122" w:rsidRDefault="00404E49" w:rsidP="00404E49">
            <w:pPr>
              <w:spacing w:after="60"/>
              <w:ind w:left="357"/>
              <w:rPr>
                <w:rFonts w:ascii="Franklin Gothic Book" w:hAnsi="Franklin Gothic Book"/>
                <w:i/>
                <w:lang w:val="es-ES"/>
              </w:rPr>
            </w:pPr>
          </w:p>
          <w:p w14:paraId="70A69AB6" w14:textId="0230B09F" w:rsidR="00EA18F0" w:rsidRPr="00524122" w:rsidRDefault="00404E49" w:rsidP="00404E49">
            <w:pPr>
              <w:tabs>
                <w:tab w:val="left" w:pos="828"/>
              </w:tabs>
              <w:spacing w:line="276" w:lineRule="auto"/>
              <w:rPr>
                <w:rFonts w:ascii="Franklin Gothic Book" w:hAnsi="Franklin Gothic Book"/>
                <w:lang w:val="es-ES"/>
              </w:rPr>
            </w:pPr>
            <w:r w:rsidRPr="00524122">
              <w:rPr>
                <w:rFonts w:ascii="Franklin Gothic Book" w:hAnsi="Franklin Gothic Book"/>
                <w:lang w:val="es-ES"/>
              </w:rPr>
              <w:fldChar w:fldCharType="begin">
                <w:ffData>
                  <w:name w:val="Check4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655814" w:rsidRPr="00524122" w14:paraId="4B380C69" w14:textId="77777777">
        <w:tc>
          <w:tcPr>
            <w:tcW w:w="9594" w:type="dxa"/>
            <w:gridSpan w:val="2"/>
          </w:tcPr>
          <w:p w14:paraId="7B24BB72" w14:textId="035D8304" w:rsidR="00655814" w:rsidRPr="00524122" w:rsidRDefault="00EA18F0">
            <w:pPr>
              <w:pStyle w:val="PBParagraph"/>
              <w:numPr>
                <w:ilvl w:val="0"/>
                <w:numId w:val="0"/>
              </w:numPr>
              <w:ind w:left="567" w:hanging="567"/>
              <w:rPr>
                <w:lang w:val="es-ES"/>
              </w:rPr>
            </w:pPr>
            <w:r w:rsidRPr="00524122">
              <w:rPr>
                <w:b/>
                <w:lang w:val="es-ES"/>
              </w:rPr>
              <w:t xml:space="preserve">Última </w:t>
            </w:r>
            <w:r w:rsidR="000C11AC" w:rsidRPr="00524122">
              <w:rPr>
                <w:b/>
                <w:bCs/>
                <w:lang w:val="es-ES"/>
              </w:rPr>
              <w:t>a</w:t>
            </w:r>
            <w:r w:rsidRPr="00524122">
              <w:rPr>
                <w:b/>
                <w:bCs/>
                <w:lang w:val="es-ES"/>
              </w:rPr>
              <w:t>ctualización</w:t>
            </w:r>
            <w:r w:rsidRPr="00524122">
              <w:rPr>
                <w:b/>
                <w:lang w:val="es-ES"/>
              </w:rPr>
              <w:t>: [INSERTAR FECHA]</w:t>
            </w:r>
          </w:p>
        </w:tc>
      </w:tr>
    </w:tbl>
    <w:p w14:paraId="2C6D452A" w14:textId="2B2C07D8" w:rsidR="00D37D04" w:rsidRPr="00524122" w:rsidRDefault="00404E49" w:rsidP="00517351">
      <w:pPr>
        <w:pStyle w:val="Heading1"/>
        <w:numPr>
          <w:ilvl w:val="0"/>
          <w:numId w:val="3"/>
        </w:numPr>
        <w:ind w:left="1134" w:right="-427" w:hanging="283"/>
        <w:jc w:val="both"/>
        <w:rPr>
          <w:lang w:val="es-ES"/>
        </w:rPr>
      </w:pPr>
      <w:bookmarkStart w:id="46" w:name="_Toc225337859"/>
      <w:r w:rsidRPr="00524122">
        <w:rPr>
          <w:lang w:val="es-ES"/>
        </w:rPr>
        <w:t>Solicitudes de restitución</w:t>
      </w:r>
      <w:bookmarkEnd w:id="46"/>
    </w:p>
    <w:p w14:paraId="7894574B" w14:textId="19519B3B" w:rsidR="00655814" w:rsidRPr="00524122" w:rsidRDefault="00404E49" w:rsidP="00517351">
      <w:pPr>
        <w:pStyle w:val="Heading2"/>
        <w:numPr>
          <w:ilvl w:val="2"/>
          <w:numId w:val="40"/>
        </w:numPr>
        <w:ind w:left="1134" w:hanging="567"/>
        <w:jc w:val="both"/>
        <w:rPr>
          <w:lang w:val="es-ES"/>
        </w:rPr>
      </w:pPr>
      <w:bookmarkStart w:id="47" w:name="_Ref262995881"/>
      <w:bookmarkStart w:id="48" w:name="_Ref262995887"/>
      <w:bookmarkStart w:id="49" w:name="_Toc287535741"/>
      <w:bookmarkStart w:id="50" w:name="_Toc125412417"/>
      <w:bookmarkStart w:id="51" w:name="_Toc225337860"/>
      <w:r w:rsidRPr="00524122">
        <w:rPr>
          <w:lang w:val="es-ES"/>
        </w:rPr>
        <w:t>Solicitudes a través de las Autoridades Centrales</w:t>
      </w:r>
      <w:bookmarkEnd w:id="47"/>
      <w:bookmarkEnd w:id="48"/>
      <w:bookmarkEnd w:id="49"/>
      <w:bookmarkEnd w:id="50"/>
      <w:bookmarkEnd w:id="51"/>
    </w:p>
    <w:tbl>
      <w:tblPr>
        <w:tblStyle w:val="TableGrid"/>
        <w:tblW w:w="9594" w:type="dxa"/>
        <w:tblInd w:w="567" w:type="dxa"/>
        <w:tblLook w:val="04A0" w:firstRow="1" w:lastRow="0" w:firstColumn="1" w:lastColumn="0" w:noHBand="0" w:noVBand="1"/>
      </w:tblPr>
      <w:tblGrid>
        <w:gridCol w:w="4673"/>
        <w:gridCol w:w="4921"/>
      </w:tblGrid>
      <w:tr w:rsidR="00404E49" w:rsidRPr="00524122" w14:paraId="01EDEF25" w14:textId="77777777" w:rsidTr="00404E49">
        <w:tc>
          <w:tcPr>
            <w:tcW w:w="9594" w:type="dxa"/>
            <w:gridSpan w:val="2"/>
            <w:shd w:val="clear" w:color="auto" w:fill="E7E6E6" w:themeFill="background2"/>
          </w:tcPr>
          <w:p w14:paraId="1A7126E5" w14:textId="66EF3305" w:rsidR="00404E49" w:rsidRPr="00524122" w:rsidRDefault="00404E49">
            <w:pPr>
              <w:pStyle w:val="PBParagraph"/>
              <w:numPr>
                <w:ilvl w:val="0"/>
                <w:numId w:val="0"/>
              </w:numPr>
              <w:rPr>
                <w:color w:val="03295A" w:themeColor="accent4"/>
                <w:lang w:val="es-ES"/>
              </w:rPr>
            </w:pPr>
            <w:bookmarkStart w:id="52" w:name="_Toc287535742"/>
            <w:bookmarkStart w:id="53" w:name="_Toc125412418"/>
            <w:r w:rsidRPr="00524122">
              <w:rPr>
                <w:color w:val="03295A" w:themeColor="accent4"/>
                <w:lang w:val="es-ES"/>
              </w:rPr>
              <w:t>Solicitudes salientes (Estado requirente)</w:t>
            </w:r>
            <w:bookmarkEnd w:id="52"/>
            <w:bookmarkEnd w:id="53"/>
          </w:p>
        </w:tc>
      </w:tr>
      <w:tr w:rsidR="00655814" w:rsidRPr="00446E18" w14:paraId="00E07C54" w14:textId="77777777">
        <w:tc>
          <w:tcPr>
            <w:tcW w:w="4673" w:type="dxa"/>
          </w:tcPr>
          <w:p w14:paraId="637FD938" w14:textId="1A3406CD" w:rsidR="00404E49" w:rsidRPr="00524122" w:rsidRDefault="00404E49" w:rsidP="00517351">
            <w:pPr>
              <w:pStyle w:val="PBParagraph"/>
              <w:numPr>
                <w:ilvl w:val="1"/>
                <w:numId w:val="44"/>
              </w:numPr>
              <w:ind w:left="596" w:hanging="709"/>
              <w:rPr>
                <w:lang w:val="es-ES"/>
              </w:rPr>
            </w:pPr>
            <w:r w:rsidRPr="00524122">
              <w:rPr>
                <w:lang w:val="es-ES"/>
              </w:rPr>
              <w:t xml:space="preserve">¿Qué tipo de asistencia se proporciona en </w:t>
            </w:r>
            <w:r w:rsidR="00336467" w:rsidRPr="00524122">
              <w:rPr>
                <w:lang w:val="es-ES"/>
              </w:rPr>
              <w:t xml:space="preserve">[nombre de </w:t>
            </w:r>
            <w:r w:rsidRPr="00524122">
              <w:rPr>
                <w:lang w:val="es-ES"/>
              </w:rPr>
              <w:t>su Estado</w:t>
            </w:r>
            <w:r w:rsidR="00336467" w:rsidRPr="00524122">
              <w:rPr>
                <w:lang w:val="es-ES"/>
              </w:rPr>
              <w:t>]</w:t>
            </w:r>
            <w:r w:rsidRPr="00524122">
              <w:rPr>
                <w:lang w:val="es-ES"/>
              </w:rPr>
              <w:t xml:space="preserve"> a los solicitantes </w:t>
            </w:r>
            <w:r w:rsidR="0055087C" w:rsidRPr="00524122">
              <w:rPr>
                <w:lang w:val="es-ES"/>
              </w:rPr>
              <w:t>para</w:t>
            </w:r>
            <w:r w:rsidRPr="00524122">
              <w:rPr>
                <w:lang w:val="es-ES"/>
              </w:rPr>
              <w:t xml:space="preserve"> completar una solicitud de restitución en virtud del Convenio?</w:t>
            </w:r>
          </w:p>
          <w:p w14:paraId="6DE5E09D" w14:textId="58F5AD94" w:rsidR="00655814" w:rsidRPr="00524122" w:rsidRDefault="0055087C" w:rsidP="00404E49">
            <w:pPr>
              <w:pStyle w:val="PBParagraph"/>
              <w:numPr>
                <w:ilvl w:val="0"/>
                <w:numId w:val="0"/>
              </w:numPr>
              <w:ind w:left="600"/>
              <w:rPr>
                <w:iCs/>
                <w:lang w:val="es-ES"/>
              </w:rPr>
            </w:pPr>
            <w:r w:rsidRPr="00524122">
              <w:rPr>
                <w:iCs/>
                <w:lang w:val="es-ES"/>
              </w:rPr>
              <w:t>A</w:t>
            </w:r>
            <w:r w:rsidR="00404E49" w:rsidRPr="00524122">
              <w:rPr>
                <w:iCs/>
                <w:lang w:val="es-ES"/>
              </w:rPr>
              <w:t>rtículos 7 y 8</w:t>
            </w:r>
            <w:r w:rsidRPr="00524122">
              <w:rPr>
                <w:iCs/>
                <w:lang w:val="es-ES"/>
              </w:rPr>
              <w:t xml:space="preserve"> del Convenio de 1980</w:t>
            </w:r>
          </w:p>
        </w:tc>
        <w:tc>
          <w:tcPr>
            <w:tcW w:w="4921" w:type="dxa"/>
          </w:tcPr>
          <w:p w14:paraId="082FB523" w14:textId="77777777" w:rsidR="00404E49" w:rsidRPr="00524122" w:rsidRDefault="00404E49" w:rsidP="00404E49">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Asistencia por parte de la Autoridad Central</w:t>
            </w:r>
          </w:p>
          <w:p w14:paraId="2944A7E1" w14:textId="77777777" w:rsidR="00404E49" w:rsidRPr="00524122" w:rsidRDefault="00404E49" w:rsidP="00404E49">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Asistencia por parte de otra autoridad</w:t>
            </w:r>
          </w:p>
          <w:p w14:paraId="49E92400" w14:textId="77777777" w:rsidR="00404E49" w:rsidRPr="00524122" w:rsidRDefault="00404E49" w:rsidP="00404E49">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9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Remisión a representantes legales</w:t>
            </w:r>
          </w:p>
          <w:p w14:paraId="1016F5DC" w14:textId="77777777" w:rsidR="00404E49" w:rsidRPr="00524122" w:rsidRDefault="00404E49" w:rsidP="00404E49">
            <w:pPr>
              <w:tabs>
                <w:tab w:val="left" w:pos="357"/>
              </w:tabs>
              <w:ind w:left="364" w:hanging="364"/>
              <w:rPr>
                <w:rFonts w:ascii="Franklin Gothic Book" w:hAnsi="Franklin Gothic Book" w:cs="Verdana"/>
                <w:u w:val="single"/>
                <w:lang w:val="es-ES" w:eastAsia="en-CA"/>
              </w:rPr>
            </w:pPr>
            <w:r w:rsidRPr="00524122">
              <w:rPr>
                <w:rFonts w:ascii="Franklin Gothic Book" w:hAnsi="Franklin Gothic Book" w:cs="Verdana"/>
                <w:lang w:val="es-ES" w:eastAsia="en-CA"/>
              </w:rPr>
              <w:fldChar w:fldCharType="begin">
                <w:ffData>
                  <w:name w:val="Check398"/>
                  <w:enabled/>
                  <w:calcOnExit w:val="0"/>
                  <w:checkBox>
                    <w:sizeAuto/>
                    <w:default w:val="0"/>
                  </w:checkBox>
                </w:ffData>
              </w:fldChar>
            </w:r>
            <w:bookmarkStart w:id="54" w:name="Check398"/>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54"/>
            <w:r w:rsidRPr="00524122">
              <w:rPr>
                <w:rFonts w:ascii="Franklin Gothic Book" w:hAnsi="Franklin Gothic Book" w:cs="Verdana"/>
                <w:lang w:val="es-ES" w:eastAsia="en-CA"/>
              </w:rPr>
              <w:tab/>
              <w:t xml:space="preserve">Otra </w:t>
            </w:r>
            <w:r w:rsidRPr="00524122">
              <w:rPr>
                <w:rFonts w:ascii="Franklin Gothic Book" w:hAnsi="Franklin Gothic Book"/>
                <w:lang w:val="es-ES"/>
              </w:rPr>
              <w:t>(</w:t>
            </w:r>
            <w:r w:rsidRPr="00524122">
              <w:rPr>
                <w:rFonts w:ascii="Franklin Gothic Book" w:hAnsi="Franklin Gothic Book"/>
                <w:i/>
                <w:lang w:val="es-ES"/>
              </w:rPr>
              <w:t>por favor especifique</w:t>
            </w:r>
            <w:r w:rsidRPr="00524122">
              <w:rPr>
                <w:rFonts w:ascii="Franklin Gothic Book" w:hAnsi="Franklin Gothic Book"/>
                <w:lang w:val="es-ES"/>
              </w:rPr>
              <w:t>)</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34"/>
                  <w:enabled/>
                  <w:calcOnExit w:val="0"/>
                  <w:textInput/>
                </w:ffData>
              </w:fldChar>
            </w:r>
            <w:bookmarkStart w:id="55" w:name="Text234"/>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5"/>
          </w:p>
          <w:p w14:paraId="26E6D75B" w14:textId="52B51692" w:rsidR="00655814" w:rsidRPr="00524122" w:rsidRDefault="00655814">
            <w:pPr>
              <w:pStyle w:val="PBParagraph"/>
              <w:numPr>
                <w:ilvl w:val="0"/>
                <w:numId w:val="0"/>
              </w:numPr>
              <w:rPr>
                <w:highlight w:val="yellow"/>
                <w:lang w:val="es-ES"/>
              </w:rPr>
            </w:pPr>
          </w:p>
        </w:tc>
      </w:tr>
      <w:tr w:rsidR="00404E49" w:rsidRPr="00524122" w14:paraId="1F7C720E" w14:textId="77777777" w:rsidTr="00404E49">
        <w:tc>
          <w:tcPr>
            <w:tcW w:w="9594" w:type="dxa"/>
            <w:gridSpan w:val="2"/>
            <w:shd w:val="clear" w:color="auto" w:fill="E7E6E6" w:themeFill="background2"/>
          </w:tcPr>
          <w:p w14:paraId="5710182E" w14:textId="038F4F7C" w:rsidR="00404E49" w:rsidRPr="00524122" w:rsidRDefault="00404E49" w:rsidP="00404E49">
            <w:pPr>
              <w:tabs>
                <w:tab w:val="left" w:pos="357"/>
              </w:tabs>
              <w:ind w:left="364" w:hanging="364"/>
              <w:rPr>
                <w:rFonts w:ascii="Franklin Gothic Book" w:hAnsi="Franklin Gothic Book" w:cs="Verdana"/>
                <w:color w:val="03295A" w:themeColor="accent4"/>
                <w:lang w:val="es-ES" w:eastAsia="en-CA"/>
              </w:rPr>
            </w:pPr>
            <w:bookmarkStart w:id="56" w:name="_Ref262121541"/>
            <w:bookmarkStart w:id="57" w:name="_Ref262121578"/>
            <w:bookmarkStart w:id="58" w:name="_Toc287535743"/>
            <w:bookmarkStart w:id="59" w:name="_Toc125412419"/>
            <w:r w:rsidRPr="00524122">
              <w:rPr>
                <w:rFonts w:ascii="Franklin Gothic Book" w:hAnsi="Franklin Gothic Book" w:cs="Verdana"/>
                <w:color w:val="03295A" w:themeColor="accent4"/>
                <w:lang w:val="es-ES" w:eastAsia="en-CA"/>
              </w:rPr>
              <w:t>Solicitudes entrantes (Estado requerido)</w:t>
            </w:r>
            <w:bookmarkEnd w:id="56"/>
            <w:bookmarkEnd w:id="57"/>
            <w:bookmarkEnd w:id="58"/>
            <w:bookmarkEnd w:id="59"/>
          </w:p>
        </w:tc>
      </w:tr>
      <w:tr w:rsidR="00404E49" w:rsidRPr="00446E18" w14:paraId="53839327" w14:textId="77777777">
        <w:tc>
          <w:tcPr>
            <w:tcW w:w="4673" w:type="dxa"/>
          </w:tcPr>
          <w:p w14:paraId="3C8DE830" w14:textId="6410EF10" w:rsidR="00404E49" w:rsidRPr="00524122" w:rsidRDefault="00404E49" w:rsidP="00517351">
            <w:pPr>
              <w:pStyle w:val="PBParagraph"/>
              <w:numPr>
                <w:ilvl w:val="1"/>
                <w:numId w:val="44"/>
              </w:numPr>
              <w:ind w:left="596" w:hanging="709"/>
              <w:rPr>
                <w:lang w:val="es-ES"/>
              </w:rPr>
            </w:pPr>
            <w:bookmarkStart w:id="60" w:name="_Ref262121533"/>
            <w:r w:rsidRPr="00524122">
              <w:rPr>
                <w:lang w:val="es-ES"/>
              </w:rPr>
              <w:t xml:space="preserve">¿Qué formulario de solicitud se exige en </w:t>
            </w:r>
            <w:r w:rsidR="00C01BA5" w:rsidRPr="00524122">
              <w:rPr>
                <w:lang w:val="es-ES"/>
              </w:rPr>
              <w:t xml:space="preserve">[nombre de </w:t>
            </w:r>
            <w:r w:rsidRPr="00524122">
              <w:rPr>
                <w:lang w:val="es-ES"/>
              </w:rPr>
              <w:t>su Estado</w:t>
            </w:r>
            <w:r w:rsidR="00C01BA5" w:rsidRPr="00524122">
              <w:rPr>
                <w:lang w:val="es-ES"/>
              </w:rPr>
              <w:t>]</w:t>
            </w:r>
            <w:r w:rsidRPr="00524122">
              <w:rPr>
                <w:lang w:val="es-ES"/>
              </w:rPr>
              <w:t xml:space="preserve"> </w:t>
            </w:r>
            <w:r w:rsidR="00E074B1" w:rsidRPr="00524122">
              <w:rPr>
                <w:lang w:val="es-ES"/>
              </w:rPr>
              <w:t xml:space="preserve">para las </w:t>
            </w:r>
            <w:r w:rsidRPr="00524122">
              <w:rPr>
                <w:lang w:val="es-ES"/>
              </w:rPr>
              <w:t>solicitud</w:t>
            </w:r>
            <w:r w:rsidR="00E074B1" w:rsidRPr="00524122">
              <w:rPr>
                <w:lang w:val="es-ES"/>
              </w:rPr>
              <w:t>es</w:t>
            </w:r>
            <w:r w:rsidRPr="00524122">
              <w:rPr>
                <w:lang w:val="es-ES"/>
              </w:rPr>
              <w:t xml:space="preserve"> entrante</w:t>
            </w:r>
            <w:r w:rsidR="00E074B1" w:rsidRPr="00524122">
              <w:rPr>
                <w:lang w:val="es-ES"/>
              </w:rPr>
              <w:t>s</w:t>
            </w:r>
            <w:r w:rsidRPr="00524122">
              <w:rPr>
                <w:lang w:val="es-ES"/>
              </w:rPr>
              <w:t>?</w:t>
            </w:r>
            <w:bookmarkEnd w:id="60"/>
          </w:p>
        </w:tc>
        <w:tc>
          <w:tcPr>
            <w:tcW w:w="4921" w:type="dxa"/>
          </w:tcPr>
          <w:p w14:paraId="00F6C225" w14:textId="3E0DC1D7" w:rsidR="00404E49" w:rsidRPr="00524122" w:rsidRDefault="00404E49" w:rsidP="00404E49">
            <w:pPr>
              <w:tabs>
                <w:tab w:val="left" w:pos="357"/>
              </w:tabs>
              <w:spacing w:after="60"/>
              <w:ind w:left="403" w:hanging="357"/>
              <w:rPr>
                <w:rFonts w:ascii="Franklin Gothic Book" w:hAnsi="Franklin Gothic Book" w:cs="Arial"/>
                <w:lang w:val="es-ES"/>
              </w:rPr>
            </w:pPr>
            <w:r w:rsidRPr="00524122">
              <w:rPr>
                <w:rFonts w:ascii="Franklin Gothic Book" w:hAnsi="Franklin Gothic Book"/>
                <w:lang w:val="es-ES"/>
              </w:rPr>
              <w:fldChar w:fldCharType="begin">
                <w:ffData>
                  <w:name w:val="Check36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1) Formulario </w:t>
            </w:r>
            <w:r w:rsidR="002E2E57" w:rsidRPr="00524122">
              <w:rPr>
                <w:rFonts w:ascii="Franklin Gothic Book" w:hAnsi="Franklin Gothic Book"/>
                <w:lang w:val="es-ES"/>
              </w:rPr>
              <w:t xml:space="preserve">modelo </w:t>
            </w:r>
            <w:r w:rsidRPr="00524122">
              <w:rPr>
                <w:rFonts w:ascii="Franklin Gothic Book" w:hAnsi="Franklin Gothic Book"/>
                <w:lang w:val="es-ES"/>
              </w:rPr>
              <w:t xml:space="preserve">de </w:t>
            </w:r>
            <w:r w:rsidR="002E2E57" w:rsidRPr="00524122">
              <w:rPr>
                <w:rFonts w:ascii="Franklin Gothic Book" w:hAnsi="Franklin Gothic Book"/>
                <w:lang w:val="es-ES"/>
              </w:rPr>
              <w:t>s</w:t>
            </w:r>
            <w:r w:rsidRPr="00524122">
              <w:rPr>
                <w:rFonts w:ascii="Franklin Gothic Book" w:hAnsi="Franklin Gothic Book"/>
                <w:lang w:val="es-ES"/>
              </w:rPr>
              <w:t>olicitud</w:t>
            </w:r>
            <w:r w:rsidRPr="00524122">
              <w:rPr>
                <w:rFonts w:ascii="Franklin Gothic Book" w:hAnsi="Franklin Gothic Book" w:cs="Arial"/>
                <w:lang w:val="es-ES"/>
              </w:rPr>
              <w:t xml:space="preserve"> </w:t>
            </w:r>
          </w:p>
          <w:p w14:paraId="1582C68F" w14:textId="07ED27C8" w:rsidR="00404E49" w:rsidRPr="00524122" w:rsidRDefault="00404E49" w:rsidP="00404E49">
            <w:pPr>
              <w:tabs>
                <w:tab w:val="left" w:pos="473"/>
              </w:tabs>
              <w:spacing w:after="60"/>
              <w:ind w:left="403"/>
              <w:rPr>
                <w:rFonts w:ascii="Franklin Gothic Book" w:hAnsi="Franklin Gothic Book" w:cs="Arial"/>
                <w:lang w:val="es-ES"/>
              </w:rPr>
            </w:pPr>
            <w:r w:rsidRPr="00524122">
              <w:rPr>
                <w:rFonts w:ascii="Franklin Gothic Book" w:hAnsi="Franklin Gothic Book" w:cs="Arial"/>
                <w:i/>
                <w:lang w:val="es-ES"/>
              </w:rPr>
              <w:t xml:space="preserve">Disponible en </w:t>
            </w:r>
            <w:hyperlink r:id="rId16" w:history="1">
              <w:r w:rsidRPr="00524122">
                <w:rPr>
                  <w:rStyle w:val="Hyperlink"/>
                  <w:rFonts w:ascii="Franklin Gothic Book" w:hAnsi="Franklin Gothic Book" w:cs="Arial"/>
                  <w:i/>
                  <w:color w:val="auto"/>
                  <w:lang w:val="es-ES"/>
                </w:rPr>
                <w:t>www.hcch.net</w:t>
              </w:r>
            </w:hyperlink>
            <w:r w:rsidR="002E2E57" w:rsidRPr="00524122">
              <w:rPr>
                <w:rStyle w:val="Hyperlink"/>
                <w:rFonts w:ascii="Franklin Gothic Book" w:hAnsi="Franklin Gothic Book" w:cs="Arial"/>
                <w:i/>
                <w:color w:val="auto"/>
                <w:lang w:val="es-ES"/>
              </w:rPr>
              <w:t>,</w:t>
            </w:r>
            <w:r w:rsidRPr="00524122">
              <w:rPr>
                <w:rStyle w:val="Hyperlink"/>
                <w:rFonts w:ascii="Franklin Gothic Book" w:hAnsi="Franklin Gothic Book" w:cs="Arial"/>
                <w:i/>
                <w:color w:val="auto"/>
                <w:lang w:val="es-ES"/>
              </w:rPr>
              <w:t xml:space="preserve"> </w:t>
            </w:r>
            <w:r w:rsidR="002E2E57" w:rsidRPr="00524122">
              <w:rPr>
                <w:rFonts w:ascii="Franklin Gothic Book" w:hAnsi="Franklin Gothic Book" w:cs="Arial"/>
                <w:i/>
                <w:lang w:val="es-ES"/>
              </w:rPr>
              <w:t>“</w:t>
            </w:r>
            <w:r w:rsidRPr="00524122">
              <w:rPr>
                <w:rFonts w:ascii="Franklin Gothic Book" w:hAnsi="Franklin Gothic Book" w:cs="Arial"/>
                <w:i/>
                <w:lang w:val="es-ES"/>
              </w:rPr>
              <w:t>Sección Sustracción de Niños</w:t>
            </w:r>
            <w:r w:rsidR="002E2E57" w:rsidRPr="00524122">
              <w:rPr>
                <w:rFonts w:ascii="Franklin Gothic Book" w:hAnsi="Franklin Gothic Book" w:cs="Arial"/>
                <w:i/>
                <w:lang w:val="es-ES"/>
              </w:rPr>
              <w:t>”</w:t>
            </w:r>
          </w:p>
          <w:p w14:paraId="55080981" w14:textId="32CEC0F8" w:rsidR="00404E49" w:rsidRPr="00524122" w:rsidRDefault="00404E49" w:rsidP="00404E49">
            <w:pPr>
              <w:tabs>
                <w:tab w:val="left" w:pos="473"/>
              </w:tabs>
              <w:spacing w:after="60"/>
              <w:ind w:left="403"/>
              <w:rPr>
                <w:rFonts w:ascii="Franklin Gothic Book" w:hAnsi="Franklin Gothic Book" w:cs="Arial"/>
                <w:lang w:val="es-ES"/>
              </w:rPr>
            </w:pPr>
            <w:r w:rsidRPr="00524122">
              <w:rPr>
                <w:rFonts w:ascii="Franklin Gothic Book" w:hAnsi="Franklin Gothic Book" w:cs="Arial"/>
                <w:lang w:val="es-ES"/>
              </w:rPr>
              <w:t xml:space="preserve">Pase a la pregunta </w:t>
            </w:r>
            <w:r w:rsidR="0023157A" w:rsidRPr="00524122">
              <w:rPr>
                <w:rFonts w:ascii="Franklin Gothic Book" w:hAnsi="Franklin Gothic Book" w:cs="Arial"/>
                <w:lang w:val="es-ES"/>
              </w:rPr>
              <w:fldChar w:fldCharType="begin"/>
            </w:r>
            <w:r w:rsidR="0023157A" w:rsidRPr="00524122">
              <w:rPr>
                <w:rFonts w:ascii="Franklin Gothic Book" w:hAnsi="Franklin Gothic Book" w:cs="Arial"/>
                <w:lang w:val="es-ES"/>
              </w:rPr>
              <w:instrText xml:space="preserve"> REF _Ref177377112 \r \h </w:instrText>
            </w:r>
            <w:r w:rsidR="0023157A" w:rsidRPr="00524122">
              <w:rPr>
                <w:rFonts w:ascii="Franklin Gothic Book" w:hAnsi="Franklin Gothic Book" w:cs="Arial"/>
                <w:lang w:val="es-ES"/>
              </w:rPr>
            </w:r>
            <w:r w:rsidR="0023157A" w:rsidRPr="00524122">
              <w:rPr>
                <w:rFonts w:ascii="Franklin Gothic Book" w:hAnsi="Franklin Gothic Book" w:cs="Arial"/>
                <w:lang w:val="es-ES"/>
              </w:rPr>
              <w:fldChar w:fldCharType="separate"/>
            </w:r>
            <w:r w:rsidR="0026124B">
              <w:rPr>
                <w:rFonts w:ascii="Franklin Gothic Book" w:hAnsi="Franklin Gothic Book" w:cs="Arial"/>
                <w:lang w:val="es-ES"/>
              </w:rPr>
              <w:t>7.4</w:t>
            </w:r>
            <w:r w:rsidR="0023157A" w:rsidRPr="00524122">
              <w:rPr>
                <w:rFonts w:ascii="Franklin Gothic Book" w:hAnsi="Franklin Gothic Book" w:cs="Arial"/>
                <w:lang w:val="es-ES"/>
              </w:rPr>
              <w:fldChar w:fldCharType="end"/>
            </w:r>
          </w:p>
          <w:p w14:paraId="30618FFD" w14:textId="77777777" w:rsidR="00404E49" w:rsidRPr="00524122" w:rsidRDefault="00404E49" w:rsidP="00404E49">
            <w:pPr>
              <w:tabs>
                <w:tab w:val="left" w:pos="357"/>
              </w:tabs>
              <w:spacing w:after="60"/>
              <w:ind w:left="403" w:hanging="357"/>
              <w:rPr>
                <w:rFonts w:ascii="Franklin Gothic Book" w:hAnsi="Franklin Gothic Book"/>
                <w:lang w:val="es-ES"/>
              </w:rPr>
            </w:pPr>
            <w:r w:rsidRPr="00524122">
              <w:rPr>
                <w:rFonts w:ascii="Franklin Gothic Book" w:hAnsi="Franklin Gothic Book"/>
                <w:lang w:val="es-ES"/>
              </w:rPr>
              <w:fldChar w:fldCharType="begin">
                <w:ffData>
                  <w:name w:val="Check36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2) Formulario elaborado por su Estado </w:t>
            </w:r>
          </w:p>
          <w:p w14:paraId="29DDB148" w14:textId="396EEA20" w:rsidR="00404E49" w:rsidRPr="00524122" w:rsidRDefault="00404E49" w:rsidP="00404E49">
            <w:pPr>
              <w:tabs>
                <w:tab w:val="left" w:pos="653"/>
              </w:tabs>
              <w:spacing w:after="60"/>
              <w:ind w:left="357"/>
              <w:rPr>
                <w:rFonts w:ascii="Franklin Gothic Book" w:hAnsi="Franklin Gothic Book" w:cs="Arial"/>
                <w:lang w:val="es-ES"/>
              </w:rPr>
            </w:pPr>
            <w:r w:rsidRPr="00524122">
              <w:rPr>
                <w:rFonts w:ascii="Franklin Gothic Book" w:hAnsi="Franklin Gothic Book"/>
                <w:i/>
                <w:lang w:val="es-ES"/>
              </w:rPr>
              <w:lastRenderedPageBreak/>
              <w:t>Por favor especifique cómo acceder a este formulario (p</w:t>
            </w:r>
            <w:r w:rsidR="00221702" w:rsidRPr="00524122">
              <w:rPr>
                <w:rFonts w:ascii="Franklin Gothic Book" w:hAnsi="Franklin Gothic Book"/>
                <w:i/>
                <w:lang w:val="es-ES"/>
              </w:rPr>
              <w:t>.</w:t>
            </w:r>
            <w:r w:rsidRPr="00524122">
              <w:rPr>
                <w:rFonts w:ascii="Franklin Gothic Book" w:hAnsi="Franklin Gothic Book"/>
                <w:i/>
                <w:lang w:val="es-ES"/>
              </w:rPr>
              <w:t xml:space="preserve"> ej., vía sitio web) o adjunte una copia</w:t>
            </w:r>
            <w:r w:rsidRPr="00524122">
              <w:rPr>
                <w:rFonts w:ascii="Franklin Gothic Book" w:hAnsi="Franklin Gothic Book" w:cs="Arial"/>
                <w:lang w:val="es-ES"/>
              </w:rPr>
              <w:t xml:space="preserve">: </w:t>
            </w:r>
            <w:bookmarkStart w:id="61" w:name="Text235"/>
            <w:r w:rsidRPr="00524122">
              <w:rPr>
                <w:rFonts w:ascii="Franklin Gothic Book" w:hAnsi="Franklin Gothic Book" w:cs="Verdana"/>
                <w:lang w:val="es-ES" w:eastAsia="en-CA"/>
              </w:rPr>
              <w:fldChar w:fldCharType="begin">
                <w:ffData>
                  <w:name w:val="Text235"/>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61"/>
            <w:r w:rsidRPr="00524122">
              <w:rPr>
                <w:rFonts w:ascii="Franklin Gothic Book" w:hAnsi="Franklin Gothic Book" w:cs="Arial"/>
                <w:lang w:val="es-ES"/>
              </w:rPr>
              <w:t xml:space="preserve"> </w:t>
            </w:r>
          </w:p>
          <w:p w14:paraId="38E6DEDD" w14:textId="2C592DBF" w:rsidR="00404E49" w:rsidRPr="00524122" w:rsidRDefault="00404E49" w:rsidP="00404E49">
            <w:pPr>
              <w:tabs>
                <w:tab w:val="left" w:pos="473"/>
              </w:tabs>
              <w:spacing w:after="60"/>
              <w:ind w:left="357"/>
              <w:rPr>
                <w:rFonts w:ascii="Franklin Gothic Book" w:hAnsi="Franklin Gothic Book" w:cs="Arial"/>
                <w:lang w:val="es-ES"/>
              </w:rPr>
            </w:pPr>
            <w:r w:rsidRPr="00524122">
              <w:rPr>
                <w:rFonts w:ascii="Franklin Gothic Book" w:hAnsi="Franklin Gothic Book" w:cs="Arial"/>
                <w:lang w:val="es-ES"/>
              </w:rPr>
              <w:t xml:space="preserve">Pase a la pregunta </w:t>
            </w:r>
            <w:r w:rsidR="0023157A" w:rsidRPr="00524122">
              <w:rPr>
                <w:rFonts w:ascii="Franklin Gothic Book" w:hAnsi="Franklin Gothic Book" w:cs="Arial"/>
                <w:lang w:val="es-ES"/>
              </w:rPr>
              <w:fldChar w:fldCharType="begin"/>
            </w:r>
            <w:r w:rsidR="0023157A" w:rsidRPr="00524122">
              <w:rPr>
                <w:rFonts w:ascii="Franklin Gothic Book" w:hAnsi="Franklin Gothic Book" w:cs="Arial"/>
                <w:lang w:val="es-ES"/>
              </w:rPr>
              <w:instrText xml:space="preserve"> REF _Ref177377112 \r \h </w:instrText>
            </w:r>
            <w:r w:rsidR="0023157A" w:rsidRPr="00524122">
              <w:rPr>
                <w:rFonts w:ascii="Franklin Gothic Book" w:hAnsi="Franklin Gothic Book" w:cs="Arial"/>
                <w:lang w:val="es-ES"/>
              </w:rPr>
            </w:r>
            <w:r w:rsidR="0023157A" w:rsidRPr="00524122">
              <w:rPr>
                <w:rFonts w:ascii="Franklin Gothic Book" w:hAnsi="Franklin Gothic Book" w:cs="Arial"/>
                <w:lang w:val="es-ES"/>
              </w:rPr>
              <w:fldChar w:fldCharType="separate"/>
            </w:r>
            <w:r w:rsidR="0026124B">
              <w:rPr>
                <w:rFonts w:ascii="Franklin Gothic Book" w:hAnsi="Franklin Gothic Book" w:cs="Arial"/>
                <w:lang w:val="es-ES"/>
              </w:rPr>
              <w:t>7.4</w:t>
            </w:r>
            <w:r w:rsidR="0023157A" w:rsidRPr="00524122">
              <w:rPr>
                <w:rFonts w:ascii="Franklin Gothic Book" w:hAnsi="Franklin Gothic Book" w:cs="Arial"/>
                <w:lang w:val="es-ES"/>
              </w:rPr>
              <w:fldChar w:fldCharType="end"/>
            </w:r>
          </w:p>
          <w:p w14:paraId="0C00979C" w14:textId="58D33559" w:rsidR="00404E49" w:rsidRPr="00524122" w:rsidRDefault="00404E49" w:rsidP="00404E49">
            <w:pPr>
              <w:tabs>
                <w:tab w:val="left" w:pos="357"/>
                <w:tab w:val="left" w:pos="473"/>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26"/>
                  <w:enabled/>
                  <w:calcOnExit w:val="0"/>
                  <w:checkBox>
                    <w:sizeAuto/>
                    <w:default w:val="0"/>
                  </w:checkBox>
                </w:ffData>
              </w:fldChar>
            </w:r>
            <w:bookmarkStart w:id="62" w:name="Check42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2"/>
            <w:r w:rsidRPr="00524122">
              <w:rPr>
                <w:rFonts w:ascii="Franklin Gothic Book" w:hAnsi="Franklin Gothic Book" w:cs="Arial"/>
                <w:lang w:val="es-ES"/>
              </w:rPr>
              <w:tab/>
              <w:t xml:space="preserve">Ambos (1) y (2); pase a la pregunta </w:t>
            </w:r>
            <w:r w:rsidR="0023157A" w:rsidRPr="00524122">
              <w:rPr>
                <w:rFonts w:ascii="Franklin Gothic Book" w:hAnsi="Franklin Gothic Book" w:cs="Arial"/>
                <w:lang w:val="es-ES"/>
              </w:rPr>
              <w:fldChar w:fldCharType="begin"/>
            </w:r>
            <w:r w:rsidR="0023157A" w:rsidRPr="00524122">
              <w:rPr>
                <w:rFonts w:ascii="Franklin Gothic Book" w:hAnsi="Franklin Gothic Book" w:cs="Arial"/>
                <w:lang w:val="es-ES"/>
              </w:rPr>
              <w:instrText xml:space="preserve"> REF _Ref177377112 \r \h </w:instrText>
            </w:r>
            <w:r w:rsidR="0023157A" w:rsidRPr="00524122">
              <w:rPr>
                <w:rFonts w:ascii="Franklin Gothic Book" w:hAnsi="Franklin Gothic Book" w:cs="Arial"/>
                <w:lang w:val="es-ES"/>
              </w:rPr>
            </w:r>
            <w:r w:rsidR="0023157A" w:rsidRPr="00524122">
              <w:rPr>
                <w:rFonts w:ascii="Franklin Gothic Book" w:hAnsi="Franklin Gothic Book" w:cs="Arial"/>
                <w:lang w:val="es-ES"/>
              </w:rPr>
              <w:fldChar w:fldCharType="separate"/>
            </w:r>
            <w:r w:rsidR="0026124B">
              <w:rPr>
                <w:rFonts w:ascii="Franklin Gothic Book" w:hAnsi="Franklin Gothic Book" w:cs="Arial"/>
                <w:lang w:val="es-ES"/>
              </w:rPr>
              <w:t>7.4</w:t>
            </w:r>
            <w:r w:rsidR="0023157A" w:rsidRPr="00524122">
              <w:rPr>
                <w:rFonts w:ascii="Franklin Gothic Book" w:hAnsi="Franklin Gothic Book" w:cs="Arial"/>
                <w:lang w:val="es-ES"/>
              </w:rPr>
              <w:fldChar w:fldCharType="end"/>
            </w:r>
          </w:p>
          <w:p w14:paraId="0DC4EE8D" w14:textId="11CE4711" w:rsidR="00404E49" w:rsidRPr="00524122" w:rsidRDefault="00404E49" w:rsidP="00404E49">
            <w:pPr>
              <w:tabs>
                <w:tab w:val="left" w:pos="357"/>
                <w:tab w:val="left" w:pos="473"/>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2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Se acepta el formulario del Estado requirente; pase a la pregunta </w:t>
            </w:r>
            <w:r w:rsidR="0023157A" w:rsidRPr="00524122">
              <w:rPr>
                <w:rFonts w:ascii="Franklin Gothic Book" w:hAnsi="Franklin Gothic Book" w:cs="Arial"/>
                <w:lang w:val="es-ES"/>
              </w:rPr>
              <w:fldChar w:fldCharType="begin"/>
            </w:r>
            <w:r w:rsidR="0023157A" w:rsidRPr="00524122">
              <w:rPr>
                <w:rFonts w:ascii="Franklin Gothic Book" w:hAnsi="Franklin Gothic Book" w:cs="Arial"/>
                <w:lang w:val="es-ES"/>
              </w:rPr>
              <w:instrText xml:space="preserve"> REF _Ref177377112 \r \h </w:instrText>
            </w:r>
            <w:r w:rsidR="0023157A" w:rsidRPr="00524122">
              <w:rPr>
                <w:rFonts w:ascii="Franklin Gothic Book" w:hAnsi="Franklin Gothic Book" w:cs="Arial"/>
                <w:lang w:val="es-ES"/>
              </w:rPr>
            </w:r>
            <w:r w:rsidR="0023157A" w:rsidRPr="00524122">
              <w:rPr>
                <w:rFonts w:ascii="Franklin Gothic Book" w:hAnsi="Franklin Gothic Book" w:cs="Arial"/>
                <w:lang w:val="es-ES"/>
              </w:rPr>
              <w:fldChar w:fldCharType="separate"/>
            </w:r>
            <w:r w:rsidR="0026124B">
              <w:rPr>
                <w:rFonts w:ascii="Franklin Gothic Book" w:hAnsi="Franklin Gothic Book" w:cs="Arial"/>
                <w:lang w:val="es-ES"/>
              </w:rPr>
              <w:t>7.4</w:t>
            </w:r>
            <w:r w:rsidR="0023157A" w:rsidRPr="00524122">
              <w:rPr>
                <w:rFonts w:ascii="Franklin Gothic Book" w:hAnsi="Franklin Gothic Book" w:cs="Arial"/>
                <w:lang w:val="es-ES"/>
              </w:rPr>
              <w:fldChar w:fldCharType="end"/>
            </w:r>
          </w:p>
          <w:p w14:paraId="57005783" w14:textId="740B1C13" w:rsidR="00404E49" w:rsidRPr="00524122" w:rsidRDefault="00404E49" w:rsidP="00404E49">
            <w:pPr>
              <w:tabs>
                <w:tab w:val="left" w:pos="357"/>
                <w:tab w:val="left" w:pos="473"/>
              </w:tabs>
              <w:spacing w:after="60"/>
              <w:ind w:left="357" w:hanging="357"/>
              <w:rPr>
                <w:rFonts w:ascii="Franklin Gothic Book" w:hAnsi="Franklin Gothic Book"/>
                <w:lang w:val="es-ES"/>
              </w:rPr>
            </w:pPr>
            <w:r w:rsidRPr="00524122">
              <w:rPr>
                <w:rFonts w:ascii="Franklin Gothic Book" w:hAnsi="Franklin Gothic Book" w:cs="Arial"/>
                <w:lang w:val="es-ES"/>
              </w:rPr>
              <w:fldChar w:fldCharType="begin">
                <w:ffData>
                  <w:name w:val="Check42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No se exige ningún formulario en particular; pase a la pregunta </w:t>
            </w:r>
            <w:r w:rsidR="0023157A" w:rsidRPr="00524122">
              <w:rPr>
                <w:rFonts w:ascii="Franklin Gothic Book" w:hAnsi="Franklin Gothic Book"/>
                <w:lang w:val="es-ES"/>
              </w:rPr>
              <w:fldChar w:fldCharType="begin"/>
            </w:r>
            <w:r w:rsidR="0023157A" w:rsidRPr="00524122">
              <w:rPr>
                <w:rFonts w:ascii="Franklin Gothic Book" w:hAnsi="Franklin Gothic Book"/>
                <w:lang w:val="es-ES"/>
              </w:rPr>
              <w:instrText xml:space="preserve"> REF _Ref177377200 \r \h </w:instrText>
            </w:r>
            <w:r w:rsidR="0023157A" w:rsidRPr="00524122">
              <w:rPr>
                <w:rFonts w:ascii="Franklin Gothic Book" w:hAnsi="Franklin Gothic Book"/>
                <w:lang w:val="es-ES"/>
              </w:rPr>
            </w:r>
            <w:r w:rsidR="0023157A" w:rsidRPr="00524122">
              <w:rPr>
                <w:rFonts w:ascii="Franklin Gothic Book" w:hAnsi="Franklin Gothic Book"/>
                <w:lang w:val="es-ES"/>
              </w:rPr>
              <w:fldChar w:fldCharType="separate"/>
            </w:r>
            <w:r w:rsidR="0026124B">
              <w:rPr>
                <w:rFonts w:ascii="Franklin Gothic Book" w:hAnsi="Franklin Gothic Book"/>
                <w:lang w:val="es-ES"/>
              </w:rPr>
              <w:t>7.3</w:t>
            </w:r>
            <w:r w:rsidR="0023157A" w:rsidRPr="00524122">
              <w:rPr>
                <w:rFonts w:ascii="Franklin Gothic Book" w:hAnsi="Franklin Gothic Book"/>
                <w:lang w:val="es-ES"/>
              </w:rPr>
              <w:fldChar w:fldCharType="end"/>
            </w:r>
          </w:p>
          <w:p w14:paraId="2B1158AC" w14:textId="7D933861" w:rsidR="00404E49" w:rsidRPr="00524122" w:rsidRDefault="00404E49" w:rsidP="00404E49">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427"/>
                  <w:enabled/>
                  <w:calcOnExit w:val="0"/>
                  <w:checkBox>
                    <w:sizeAuto/>
                    <w:default w:val="0"/>
                  </w:checkBox>
                </w:ffData>
              </w:fldChar>
            </w:r>
            <w:bookmarkStart w:id="63" w:name="Check42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63"/>
            <w:r w:rsidRPr="00524122">
              <w:rPr>
                <w:rFonts w:ascii="Franklin Gothic Book" w:hAnsi="Franklin Gothic Book"/>
                <w:lang w:val="es-ES"/>
              </w:rPr>
              <w:tab/>
              <w:t>Otro; pase a la pregunta</w:t>
            </w:r>
            <w:r w:rsidRPr="00524122">
              <w:rPr>
                <w:rFonts w:ascii="Franklin Gothic Book" w:hAnsi="Franklin Gothic Book"/>
                <w:i/>
                <w:lang w:val="es-ES"/>
              </w:rPr>
              <w:t xml:space="preserve"> </w:t>
            </w:r>
            <w:r w:rsidR="0023157A" w:rsidRPr="00524122">
              <w:rPr>
                <w:rFonts w:ascii="Franklin Gothic Book" w:hAnsi="Franklin Gothic Book"/>
                <w:lang w:val="es-ES"/>
              </w:rPr>
              <w:fldChar w:fldCharType="begin"/>
            </w:r>
            <w:r w:rsidR="0023157A" w:rsidRPr="00524122">
              <w:rPr>
                <w:rFonts w:ascii="Franklin Gothic Book" w:hAnsi="Franklin Gothic Book"/>
                <w:lang w:val="es-ES"/>
              </w:rPr>
              <w:instrText xml:space="preserve"> REF _Ref177377200 \r \h </w:instrText>
            </w:r>
            <w:r w:rsidR="0023157A" w:rsidRPr="00524122">
              <w:rPr>
                <w:rFonts w:ascii="Franklin Gothic Book" w:hAnsi="Franklin Gothic Book"/>
                <w:lang w:val="es-ES"/>
              </w:rPr>
            </w:r>
            <w:r w:rsidR="0023157A" w:rsidRPr="00524122">
              <w:rPr>
                <w:rFonts w:ascii="Franklin Gothic Book" w:hAnsi="Franklin Gothic Book"/>
                <w:lang w:val="es-ES"/>
              </w:rPr>
              <w:fldChar w:fldCharType="separate"/>
            </w:r>
            <w:r w:rsidR="0026124B">
              <w:rPr>
                <w:rFonts w:ascii="Franklin Gothic Book" w:hAnsi="Franklin Gothic Book"/>
                <w:lang w:val="es-ES"/>
              </w:rPr>
              <w:t>7.3</w:t>
            </w:r>
            <w:r w:rsidR="0023157A" w:rsidRPr="00524122">
              <w:rPr>
                <w:rFonts w:ascii="Franklin Gothic Book" w:hAnsi="Franklin Gothic Book"/>
                <w:lang w:val="es-ES"/>
              </w:rPr>
              <w:fldChar w:fldCharType="end"/>
            </w:r>
          </w:p>
        </w:tc>
      </w:tr>
      <w:tr w:rsidR="00404E49" w:rsidRPr="00524122" w14:paraId="69E6E54C" w14:textId="77777777">
        <w:tc>
          <w:tcPr>
            <w:tcW w:w="4673" w:type="dxa"/>
          </w:tcPr>
          <w:p w14:paraId="42904E1D" w14:textId="6358D133" w:rsidR="00404E49" w:rsidRPr="00524122" w:rsidRDefault="00404E49" w:rsidP="00517351">
            <w:pPr>
              <w:pStyle w:val="PBParagraph"/>
              <w:numPr>
                <w:ilvl w:val="1"/>
                <w:numId w:val="44"/>
              </w:numPr>
              <w:ind w:left="596" w:hanging="709"/>
              <w:rPr>
                <w:lang w:val="es-ES"/>
              </w:rPr>
            </w:pPr>
            <w:bookmarkStart w:id="64" w:name="_Ref263073230"/>
            <w:bookmarkStart w:id="65" w:name="_Ref177377200"/>
            <w:r w:rsidRPr="00524122">
              <w:rPr>
                <w:lang w:val="es-ES"/>
              </w:rPr>
              <w:lastRenderedPageBreak/>
              <w:t xml:space="preserve">En caso de que </w:t>
            </w:r>
            <w:r w:rsidR="00232888" w:rsidRPr="00524122">
              <w:rPr>
                <w:lang w:val="es-ES"/>
              </w:rPr>
              <w:t xml:space="preserve">[nombre de </w:t>
            </w:r>
            <w:r w:rsidRPr="00524122">
              <w:rPr>
                <w:lang w:val="es-ES"/>
              </w:rPr>
              <w:t>su Estado</w:t>
            </w:r>
            <w:r w:rsidR="00232888" w:rsidRPr="00524122">
              <w:rPr>
                <w:lang w:val="es-ES"/>
              </w:rPr>
              <w:t>]</w:t>
            </w:r>
            <w:r w:rsidRPr="00524122">
              <w:rPr>
                <w:lang w:val="es-ES"/>
              </w:rPr>
              <w:t xml:space="preserve"> no exija ningún formulario de solicitud en particular, ¿qué tipo de información o documentos solicita</w:t>
            </w:r>
            <w:bookmarkEnd w:id="64"/>
            <w:r w:rsidRPr="00524122">
              <w:rPr>
                <w:lang w:val="es-ES"/>
              </w:rPr>
              <w:t>?</w:t>
            </w:r>
            <w:bookmarkEnd w:id="65"/>
          </w:p>
          <w:p w14:paraId="3511744B" w14:textId="5CD95777" w:rsidR="00404E49" w:rsidRPr="00524122" w:rsidRDefault="00124285" w:rsidP="00404E49">
            <w:pPr>
              <w:pStyle w:val="PBParagraph"/>
              <w:numPr>
                <w:ilvl w:val="0"/>
                <w:numId w:val="0"/>
              </w:numPr>
              <w:ind w:left="596"/>
              <w:rPr>
                <w:iCs/>
                <w:lang w:val="es-ES"/>
              </w:rPr>
            </w:pPr>
            <w:r w:rsidRPr="00524122">
              <w:rPr>
                <w:iCs/>
                <w:lang w:val="es-ES"/>
              </w:rPr>
              <w:t>A</w:t>
            </w:r>
            <w:r w:rsidR="00404E49" w:rsidRPr="00524122">
              <w:rPr>
                <w:iCs/>
                <w:lang w:val="es-ES"/>
              </w:rPr>
              <w:t>rtículo 8</w:t>
            </w:r>
            <w:r w:rsidRPr="00524122">
              <w:rPr>
                <w:iCs/>
                <w:lang w:val="es-ES"/>
              </w:rPr>
              <w:t xml:space="preserve"> del Convenio de 1980</w:t>
            </w:r>
          </w:p>
          <w:p w14:paraId="53976F3B" w14:textId="79A73F34" w:rsidR="00404E49" w:rsidRPr="00524122" w:rsidRDefault="00404E49" w:rsidP="00404E49">
            <w:pPr>
              <w:pStyle w:val="PBParagraph"/>
              <w:numPr>
                <w:ilvl w:val="0"/>
                <w:numId w:val="0"/>
              </w:numPr>
              <w:ind w:left="596"/>
              <w:rPr>
                <w:lang w:val="es-ES"/>
              </w:rPr>
            </w:pPr>
            <w:r w:rsidRPr="00524122">
              <w:rPr>
                <w:i/>
                <w:lang w:val="es-ES"/>
              </w:rPr>
              <w:t>Cabe destacar que la única información que el Convenio requiere efectivamente (art. 8) se indica con una cruz en la casilla pertinente</w:t>
            </w:r>
          </w:p>
        </w:tc>
        <w:tc>
          <w:tcPr>
            <w:tcW w:w="4921" w:type="dxa"/>
          </w:tcPr>
          <w:p w14:paraId="1D3462F4" w14:textId="77777777" w:rsidR="00404E49" w:rsidRPr="00524122" w:rsidRDefault="00404E49" w:rsidP="00404E49">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359"/>
                  <w:enabled/>
                  <w:calcOnExit w:val="0"/>
                  <w:checkBox>
                    <w:sizeAuto/>
                    <w:default w:val="1"/>
                  </w:checkBox>
                </w:ffData>
              </w:fldChar>
            </w:r>
            <w:bookmarkStart w:id="66" w:name="Check35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66"/>
            <w:r w:rsidRPr="00524122">
              <w:rPr>
                <w:rFonts w:ascii="Franklin Gothic Book" w:hAnsi="Franklin Gothic Book"/>
                <w:lang w:val="es-ES"/>
              </w:rPr>
              <w:tab/>
              <w:t>Información relativa a la identidad del niño:</w:t>
            </w:r>
          </w:p>
          <w:p w14:paraId="7DC4DC17" w14:textId="664F2A85"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mbre </w:t>
            </w:r>
            <w:r w:rsidR="00623845" w:rsidRPr="00524122">
              <w:rPr>
                <w:rFonts w:ascii="Franklin Gothic Book" w:hAnsi="Franklin Gothic Book"/>
                <w:lang w:val="es-ES"/>
              </w:rPr>
              <w:t>completo</w:t>
            </w:r>
          </w:p>
          <w:p w14:paraId="043C5A11" w14:textId="061F2E46"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
                  <w:enabled/>
                  <w:calcOnExit w:val="0"/>
                  <w:checkBox>
                    <w:sizeAuto/>
                    <w:default w:val="1"/>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r>
            <w:r w:rsidRPr="00524122">
              <w:rPr>
                <w:rFonts w:ascii="Franklin Gothic Book" w:hAnsi="Franklin Gothic Book"/>
                <w:lang w:val="es-ES"/>
              </w:rPr>
              <w:tab/>
              <w:t xml:space="preserve">Fecha de nacimiento, </w:t>
            </w:r>
            <w:r w:rsidR="00004BB8" w:rsidRPr="00524122">
              <w:rPr>
                <w:rFonts w:ascii="Franklin Gothic Book" w:hAnsi="Franklin Gothic Book"/>
                <w:lang w:val="es-ES"/>
              </w:rPr>
              <w:t>si s</w:t>
            </w:r>
            <w:r w:rsidR="00645EA5" w:rsidRPr="00524122">
              <w:rPr>
                <w:rFonts w:ascii="Franklin Gothic Book" w:hAnsi="Franklin Gothic Book"/>
                <w:lang w:val="es-ES"/>
              </w:rPr>
              <w:t>e</w:t>
            </w:r>
            <w:r w:rsidR="00004BB8" w:rsidRPr="00524122">
              <w:rPr>
                <w:rFonts w:ascii="Franklin Gothic Book" w:hAnsi="Franklin Gothic Book"/>
                <w:lang w:val="es-ES"/>
              </w:rPr>
              <w:t xml:space="preserve"> conoce</w:t>
            </w:r>
          </w:p>
          <w:p w14:paraId="1A57ED75" w14:textId="77777777"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irección</w:t>
            </w:r>
          </w:p>
          <w:p w14:paraId="3A3D6C95" w14:textId="77777777"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 de teléfono</w:t>
            </w:r>
          </w:p>
          <w:p w14:paraId="617B6A1E" w14:textId="753EF3DD"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acionalidad</w:t>
            </w:r>
            <w:r w:rsidR="00605E0F" w:rsidRPr="00524122">
              <w:rPr>
                <w:rFonts w:ascii="Franklin Gothic Book" w:hAnsi="Franklin Gothic Book"/>
                <w:lang w:val="es-ES"/>
              </w:rPr>
              <w:t>(es)</w:t>
            </w:r>
          </w:p>
          <w:p w14:paraId="56A2E082" w14:textId="295EB031"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w:t>
            </w:r>
            <w:r w:rsidR="00C16BD7" w:rsidRPr="00524122">
              <w:rPr>
                <w:rFonts w:ascii="Franklin Gothic Book" w:hAnsi="Franklin Gothic Book"/>
                <w:lang w:val="es-ES"/>
              </w:rPr>
              <w:t>(s)</w:t>
            </w:r>
            <w:r w:rsidRPr="00524122">
              <w:rPr>
                <w:rFonts w:ascii="Franklin Gothic Book" w:hAnsi="Franklin Gothic Book"/>
                <w:lang w:val="es-ES"/>
              </w:rPr>
              <w:t xml:space="preserve"> de pasaporte</w:t>
            </w:r>
          </w:p>
          <w:p w14:paraId="418BAC60" w14:textId="77777777"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scripción física (altura, color de ojos y de cabello) </w:t>
            </w:r>
          </w:p>
          <w:p w14:paraId="2660ADDA" w14:textId="77777777"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7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otografía (la más reciente posible)</w:t>
            </w:r>
          </w:p>
          <w:p w14:paraId="65FA48E7" w14:textId="218E1ED5"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Información que identifique a los </w:t>
            </w:r>
            <w:r w:rsidR="00503C1B" w:rsidRPr="00524122">
              <w:rPr>
                <w:rFonts w:ascii="Franklin Gothic Book" w:hAnsi="Franklin Gothic Book"/>
                <w:lang w:val="es-ES"/>
              </w:rPr>
              <w:t xml:space="preserve">padres </w:t>
            </w:r>
            <w:r w:rsidRPr="00524122">
              <w:rPr>
                <w:rFonts w:ascii="Franklin Gothic Book" w:hAnsi="Franklin Gothic Book"/>
                <w:lang w:val="es-ES"/>
              </w:rPr>
              <w:t xml:space="preserve">del niño, por ej., nacionalidades – </w:t>
            </w:r>
            <w:r w:rsidR="004F1CFB" w:rsidRPr="00524122">
              <w:rPr>
                <w:rFonts w:ascii="Franklin Gothic Book" w:hAnsi="Franklin Gothic Book"/>
                <w:lang w:val="es-ES"/>
              </w:rPr>
              <w:t>si uno de ellos no es</w:t>
            </w:r>
            <w:r w:rsidRPr="00524122">
              <w:rPr>
                <w:rFonts w:ascii="Franklin Gothic Book" w:hAnsi="Franklin Gothic Book"/>
                <w:lang w:val="es-ES"/>
              </w:rPr>
              <w:t xml:space="preserve"> ni solicitante ni demandado en el proceso (</w:t>
            </w:r>
            <w:r w:rsidRPr="00524122">
              <w:rPr>
                <w:rFonts w:ascii="Franklin Gothic Book" w:hAnsi="Franklin Gothic Book"/>
                <w:i/>
                <w:lang w:val="es-ES"/>
              </w:rPr>
              <w:t>por favor especifique</w:t>
            </w:r>
            <w:r w:rsidRPr="00524122">
              <w:rPr>
                <w:rFonts w:ascii="Franklin Gothic Book" w:hAnsi="Franklin Gothic Book"/>
                <w:lang w:val="es-ES"/>
              </w:rPr>
              <w:t>)</w:t>
            </w:r>
          </w:p>
          <w:p w14:paraId="4DCBB569" w14:textId="77777777"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a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bookmarkStart w:id="67" w:name="Text236"/>
            <w:r w:rsidRPr="00524122">
              <w:rPr>
                <w:rFonts w:ascii="Franklin Gothic Book" w:hAnsi="Franklin Gothic Book"/>
                <w:lang w:val="es-ES"/>
              </w:rPr>
              <w:fldChar w:fldCharType="begin">
                <w:ffData>
                  <w:name w:val="Text23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67"/>
          </w:p>
          <w:p w14:paraId="0BBF969C" w14:textId="77777777" w:rsidR="00404E49" w:rsidRPr="00524122" w:rsidRDefault="00404E49" w:rsidP="00404E49">
            <w:pPr>
              <w:tabs>
                <w:tab w:val="left" w:pos="357"/>
                <w:tab w:val="left" w:pos="653"/>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
                  <w:enabled/>
                  <w:calcOnExit w:val="0"/>
                  <w:checkBox>
                    <w:sizeAuto/>
                    <w:default w:val="1"/>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Información relativa a la identidad del solicitante:</w:t>
            </w:r>
          </w:p>
          <w:p w14:paraId="50018962" w14:textId="44C2C6FE"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mbre </w:t>
            </w:r>
            <w:r w:rsidR="00623845" w:rsidRPr="00524122">
              <w:rPr>
                <w:rFonts w:ascii="Franklin Gothic Book" w:hAnsi="Franklin Gothic Book"/>
                <w:lang w:val="es-ES"/>
              </w:rPr>
              <w:t>completo</w:t>
            </w:r>
          </w:p>
          <w:p w14:paraId="66005399" w14:textId="77777777"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echa de nacimiento</w:t>
            </w:r>
          </w:p>
          <w:p w14:paraId="359411CA" w14:textId="77777777"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irección</w:t>
            </w:r>
          </w:p>
          <w:p w14:paraId="0C7B39DE" w14:textId="77777777"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 de teléfono</w:t>
            </w:r>
          </w:p>
          <w:p w14:paraId="6E67B810" w14:textId="7F58D509" w:rsidR="00404E49" w:rsidRPr="00524122" w:rsidRDefault="00404E49" w:rsidP="00404E49">
            <w:pPr>
              <w:tabs>
                <w:tab w:val="left" w:pos="357"/>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acionalidad</w:t>
            </w:r>
            <w:r w:rsidR="003054D4" w:rsidRPr="00524122">
              <w:rPr>
                <w:rFonts w:ascii="Franklin Gothic Book" w:hAnsi="Franklin Gothic Book"/>
                <w:lang w:val="es-ES"/>
              </w:rPr>
              <w:t>(es)</w:t>
            </w:r>
          </w:p>
          <w:p w14:paraId="1C0D236B" w14:textId="0F7FAF34"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w:t>
            </w:r>
            <w:r w:rsidR="003054D4" w:rsidRPr="00524122">
              <w:rPr>
                <w:rFonts w:ascii="Franklin Gothic Book" w:hAnsi="Franklin Gothic Book"/>
                <w:lang w:val="es-ES"/>
              </w:rPr>
              <w:t>(</w:t>
            </w:r>
            <w:r w:rsidRPr="00524122">
              <w:rPr>
                <w:rFonts w:ascii="Franklin Gothic Book" w:hAnsi="Franklin Gothic Book"/>
                <w:lang w:val="es-ES"/>
              </w:rPr>
              <w:t>s</w:t>
            </w:r>
            <w:r w:rsidR="003054D4" w:rsidRPr="00524122">
              <w:rPr>
                <w:rFonts w:ascii="Franklin Gothic Book" w:hAnsi="Franklin Gothic Book"/>
                <w:lang w:val="es-ES"/>
              </w:rPr>
              <w:t>)</w:t>
            </w:r>
            <w:r w:rsidRPr="00524122">
              <w:rPr>
                <w:rFonts w:ascii="Franklin Gothic Book" w:hAnsi="Franklin Gothic Book"/>
                <w:lang w:val="es-ES"/>
              </w:rPr>
              <w:t xml:space="preserve"> de pasaporte</w:t>
            </w:r>
          </w:p>
          <w:p w14:paraId="3F147F09" w14:textId="77777777"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9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Vínculo del solicitante con el niño</w:t>
            </w:r>
          </w:p>
          <w:p w14:paraId="105A5AD5" w14:textId="7F745522"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mbre del </w:t>
            </w:r>
            <w:r w:rsidR="00634924" w:rsidRPr="00524122">
              <w:rPr>
                <w:rFonts w:ascii="Franklin Gothic Book" w:hAnsi="Franklin Gothic Book"/>
                <w:lang w:val="es-ES"/>
              </w:rPr>
              <w:t xml:space="preserve">o de los </w:t>
            </w:r>
            <w:r w:rsidRPr="00524122">
              <w:rPr>
                <w:rFonts w:ascii="Franklin Gothic Book" w:hAnsi="Franklin Gothic Book"/>
                <w:lang w:val="es-ES"/>
              </w:rPr>
              <w:t>asesor</w:t>
            </w:r>
            <w:r w:rsidR="00634924" w:rsidRPr="00524122">
              <w:rPr>
                <w:rFonts w:ascii="Franklin Gothic Book" w:hAnsi="Franklin Gothic Book"/>
                <w:lang w:val="es-ES"/>
              </w:rPr>
              <w:t>es</w:t>
            </w:r>
            <w:r w:rsidRPr="00524122">
              <w:rPr>
                <w:rFonts w:ascii="Franklin Gothic Book" w:hAnsi="Franklin Gothic Book"/>
                <w:lang w:val="es-ES"/>
              </w:rPr>
              <w:t xml:space="preserve"> jurídico</w:t>
            </w:r>
            <w:r w:rsidR="00634924" w:rsidRPr="00524122">
              <w:rPr>
                <w:rFonts w:ascii="Franklin Gothic Book" w:hAnsi="Franklin Gothic Book"/>
                <w:lang w:val="es-ES"/>
              </w:rPr>
              <w:t>s</w:t>
            </w:r>
            <w:r w:rsidRPr="00524122">
              <w:rPr>
                <w:rFonts w:ascii="Franklin Gothic Book" w:hAnsi="Franklin Gothic Book"/>
                <w:lang w:val="es-ES"/>
              </w:rPr>
              <w:t xml:space="preserve">, </w:t>
            </w:r>
            <w:r w:rsidR="00634924" w:rsidRPr="00524122">
              <w:rPr>
                <w:rFonts w:ascii="Franklin Gothic Book" w:hAnsi="Franklin Gothic Book"/>
                <w:lang w:val="es-ES"/>
              </w:rPr>
              <w:t>en su caso</w:t>
            </w:r>
          </w:p>
          <w:p w14:paraId="755B59B1" w14:textId="77777777" w:rsidR="00404E49" w:rsidRPr="00524122" w:rsidRDefault="00404E49" w:rsidP="00404E49">
            <w:pPr>
              <w:tabs>
                <w:tab w:val="left" w:pos="653"/>
              </w:tabs>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a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bookmarkStart w:id="68" w:name="Text237"/>
            <w:r w:rsidRPr="00524122">
              <w:rPr>
                <w:rFonts w:ascii="Franklin Gothic Book" w:hAnsi="Franklin Gothic Book"/>
                <w:lang w:val="es-ES"/>
              </w:rPr>
              <w:fldChar w:fldCharType="begin">
                <w:ffData>
                  <w:name w:val="Text237"/>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68"/>
          </w:p>
          <w:p w14:paraId="4C8CE3F8" w14:textId="77777777" w:rsidR="00404E49" w:rsidRPr="00524122" w:rsidRDefault="00404E49" w:rsidP="00404E49">
            <w:pPr>
              <w:tabs>
                <w:tab w:val="left" w:pos="653"/>
              </w:tabs>
              <w:spacing w:after="60"/>
              <w:ind w:left="357"/>
              <w:rPr>
                <w:rFonts w:ascii="Franklin Gothic Book" w:hAnsi="Franklin Gothic Book"/>
                <w:lang w:val="es-ES"/>
              </w:rPr>
            </w:pPr>
          </w:p>
          <w:p w14:paraId="541286EC" w14:textId="77777777" w:rsidR="00404E49" w:rsidRPr="00524122" w:rsidRDefault="00404E49" w:rsidP="00404E49">
            <w:pPr>
              <w:tabs>
                <w:tab w:val="left" w:pos="357"/>
                <w:tab w:val="left" w:pos="653"/>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
                  <w:enabled w:val="0"/>
                  <w:calcOnExit w:val="0"/>
                  <w:checkBox>
                    <w:sizeAuto/>
                    <w:default w:val="1"/>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Información relativa a la identidad de la persona que se alega que ha sustraído o retenido al niño:</w:t>
            </w:r>
          </w:p>
          <w:p w14:paraId="65CEDFCD" w14:textId="7E76C443" w:rsidR="00404E49" w:rsidRPr="00524122" w:rsidRDefault="00404E49" w:rsidP="00404E49">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mbre </w:t>
            </w:r>
            <w:r w:rsidR="00623845" w:rsidRPr="00524122">
              <w:rPr>
                <w:rFonts w:ascii="Franklin Gothic Book" w:hAnsi="Franklin Gothic Book"/>
                <w:lang w:val="es-ES"/>
              </w:rPr>
              <w:t>completo</w:t>
            </w:r>
          </w:p>
          <w:p w14:paraId="4C6CB408" w14:textId="77777777" w:rsidR="00404E49" w:rsidRPr="00524122" w:rsidRDefault="00404E49" w:rsidP="00404E49">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echa de nacimiento</w:t>
            </w:r>
          </w:p>
          <w:p w14:paraId="01437AB7" w14:textId="77777777" w:rsidR="00404E49" w:rsidRPr="00524122" w:rsidRDefault="00404E49" w:rsidP="00404E49">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irección</w:t>
            </w:r>
          </w:p>
          <w:p w14:paraId="14C76FDC" w14:textId="77777777" w:rsidR="00404E49" w:rsidRPr="00524122" w:rsidRDefault="00404E49" w:rsidP="00404E49">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 de teléfono</w:t>
            </w:r>
          </w:p>
          <w:p w14:paraId="421B194C" w14:textId="2D542B96"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acionalidad</w:t>
            </w:r>
            <w:r w:rsidR="004E3D4B" w:rsidRPr="00524122">
              <w:rPr>
                <w:rFonts w:ascii="Franklin Gothic Book" w:hAnsi="Franklin Gothic Book"/>
                <w:lang w:val="es-ES"/>
              </w:rPr>
              <w:t>(es)</w:t>
            </w:r>
          </w:p>
          <w:p w14:paraId="24A65DCD" w14:textId="044A606B" w:rsidR="00404E49" w:rsidRPr="00524122" w:rsidRDefault="00404E49" w:rsidP="00404E49">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w:t>
            </w:r>
            <w:r w:rsidR="004E3D4B" w:rsidRPr="00524122">
              <w:rPr>
                <w:rFonts w:ascii="Franklin Gothic Book" w:hAnsi="Franklin Gothic Book"/>
                <w:lang w:val="es-ES"/>
              </w:rPr>
              <w:t>(s)</w:t>
            </w:r>
            <w:r w:rsidRPr="00524122">
              <w:rPr>
                <w:rFonts w:ascii="Franklin Gothic Book" w:hAnsi="Franklin Gothic Book"/>
                <w:lang w:val="es-ES"/>
              </w:rPr>
              <w:t xml:space="preserve"> de pasaporte</w:t>
            </w:r>
          </w:p>
          <w:p w14:paraId="1D6953E5" w14:textId="77777777"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scripción física (altura, color de ojos y de cabello) </w:t>
            </w:r>
          </w:p>
          <w:p w14:paraId="6CC44A89" w14:textId="77777777" w:rsidR="00404E49" w:rsidRPr="00524122" w:rsidRDefault="00404E49" w:rsidP="00404E49">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lastRenderedPageBreak/>
              <w:fldChar w:fldCharType="begin">
                <w:ffData>
                  <w:name w:val="Check37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otografía (lo más reciente posible)</w:t>
            </w:r>
          </w:p>
          <w:p w14:paraId="416C5B83" w14:textId="77777777" w:rsidR="00404E49" w:rsidRPr="00524122" w:rsidRDefault="00404E49" w:rsidP="00404E49">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9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Vínculo de la persona con el niño</w:t>
            </w:r>
          </w:p>
          <w:p w14:paraId="74FF803C" w14:textId="77777777" w:rsidR="00404E49" w:rsidRPr="00524122" w:rsidRDefault="00404E49" w:rsidP="00404E49">
            <w:pPr>
              <w:tabs>
                <w:tab w:val="left" w:pos="653"/>
              </w:tabs>
              <w:spacing w:after="60"/>
              <w:ind w:left="652" w:hanging="295"/>
              <w:rPr>
                <w:rFonts w:ascii="Franklin Gothic Book" w:hAnsi="Franklin Gothic Book"/>
                <w:u w:val="single"/>
                <w:lang w:val="es-ES"/>
              </w:rPr>
            </w:pPr>
            <w:r w:rsidRPr="00524122">
              <w:rPr>
                <w:rFonts w:ascii="Franklin Gothic Book" w:hAnsi="Franklin Gothic Book"/>
                <w:lang w:val="es-ES"/>
              </w:rPr>
              <w:fldChar w:fldCharType="begin">
                <w:ffData>
                  <w:name w:val="Check3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a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8"/>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64FF0D1B" w14:textId="77777777" w:rsidR="00404E49" w:rsidRPr="00524122" w:rsidRDefault="00404E49" w:rsidP="00404E49">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
                  <w:enabled/>
                  <w:calcOnExit w:val="0"/>
                  <w:checkBox>
                    <w:sizeAuto/>
                    <w:default w:val="1"/>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Motivos en que se basa el solicitante para reclamar la restitución del niño</w:t>
            </w:r>
          </w:p>
          <w:p w14:paraId="27A6B281" w14:textId="77777777"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Prueba del derecho de custodia del solicitante</w:t>
            </w:r>
          </w:p>
          <w:p w14:paraId="411AD5B5" w14:textId="77777777"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Copia auténtica de toda decisión o acuerdo pertinentes</w:t>
            </w:r>
          </w:p>
          <w:p w14:paraId="3D85483C" w14:textId="34619CCC"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Certificación o declaración jurada expedida por una Autoridad Central o por otra autoridad competente del Estado donde el niño tenga su residencia habitual o por una persona cualificada con respecto al </w:t>
            </w:r>
            <w:r w:rsidR="005A0816" w:rsidRPr="00524122">
              <w:rPr>
                <w:rFonts w:ascii="Franklin Gothic Book" w:hAnsi="Franklin Gothic Book"/>
                <w:lang w:val="es-ES"/>
              </w:rPr>
              <w:t>d</w:t>
            </w:r>
            <w:r w:rsidRPr="00524122">
              <w:rPr>
                <w:rFonts w:ascii="Franklin Gothic Book" w:hAnsi="Franklin Gothic Book"/>
                <w:lang w:val="es-ES"/>
              </w:rPr>
              <w:t>erecho vigente en esta materia de dicho Estado</w:t>
            </w:r>
          </w:p>
          <w:p w14:paraId="3D310A93" w14:textId="77777777"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supuesta residencia habitual del niño, con información respaldatoria</w:t>
            </w:r>
          </w:p>
          <w:p w14:paraId="1D6F8F02" w14:textId="77777777"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os (</w:t>
            </w:r>
            <w:r w:rsidRPr="00524122">
              <w:rPr>
                <w:rFonts w:ascii="Franklin Gothic Book" w:hAnsi="Franklin Gothic Book"/>
                <w:i/>
                <w:lang w:val="es-ES"/>
              </w:rPr>
              <w:t>por favor especifique</w:t>
            </w:r>
            <w:r w:rsidRPr="00524122">
              <w:rPr>
                <w:rFonts w:ascii="Franklin Gothic Book" w:hAnsi="Franklin Gothic Book"/>
                <w:lang w:val="es-ES"/>
              </w:rPr>
              <w:t>)</w:t>
            </w:r>
          </w:p>
          <w:p w14:paraId="5BCDFEE4" w14:textId="77777777" w:rsidR="00404E49" w:rsidRPr="00524122" w:rsidRDefault="00404E49" w:rsidP="00404E49">
            <w:pPr>
              <w:tabs>
                <w:tab w:val="left" w:pos="357"/>
              </w:tabs>
              <w:spacing w:after="60"/>
              <w:ind w:left="357" w:hanging="1"/>
              <w:rPr>
                <w:rFonts w:ascii="Franklin Gothic Book" w:hAnsi="Franklin Gothic Book"/>
                <w:lang w:val="es-ES"/>
              </w:rPr>
            </w:pPr>
          </w:p>
          <w:p w14:paraId="08B84F64" w14:textId="7FF37F18" w:rsidR="00404E49" w:rsidRPr="00524122" w:rsidRDefault="00404E49" w:rsidP="00404E49">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
                  <w:enabled/>
                  <w:calcOnExit w:val="0"/>
                  <w:checkBox>
                    <w:sizeAuto/>
                    <w:default w:val="1"/>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Toda la información disponible relativa a la localización del niño y la identidad de la persona con la que se supone que </w:t>
            </w:r>
            <w:r w:rsidR="002D066E" w:rsidRPr="00524122">
              <w:rPr>
                <w:rFonts w:ascii="Franklin Gothic Book" w:hAnsi="Franklin Gothic Book"/>
                <w:lang w:val="es-ES"/>
              </w:rPr>
              <w:t>se encuentra</w:t>
            </w:r>
          </w:p>
          <w:p w14:paraId="3388D5CE" w14:textId="6151CEB8" w:rsidR="00404E49" w:rsidRPr="00524122" w:rsidRDefault="00404E49" w:rsidP="00404E49">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Cualquier otro documento/información pertinente</w:t>
            </w:r>
          </w:p>
          <w:p w14:paraId="237F10FC" w14:textId="77777777"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Relativo a cuestiones de protección del niño</w:t>
            </w:r>
            <w:r w:rsidRPr="00524122">
              <w:rPr>
                <w:rFonts w:ascii="Franklin Gothic Book" w:hAnsi="Franklin Gothic Book"/>
                <w:lang w:val="es-ES"/>
              </w:rPr>
              <w:tab/>
            </w:r>
          </w:p>
          <w:p w14:paraId="5CBB6285" w14:textId="77777777"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Certificado de matrimonio (en su caso)</w:t>
            </w:r>
          </w:p>
          <w:p w14:paraId="1BBF7364" w14:textId="77777777"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entencia de divorcio (en su caso)</w:t>
            </w:r>
          </w:p>
          <w:p w14:paraId="1ABA8C76" w14:textId="7DA9F1A4" w:rsidR="00404E49" w:rsidRPr="00524122" w:rsidRDefault="00404E49" w:rsidP="00404E49">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Proceso civil y/o penal en curso (en su caso)</w:t>
            </w:r>
          </w:p>
          <w:p w14:paraId="01AB4923" w14:textId="7CB941EB" w:rsidR="00404E49" w:rsidRPr="00524122" w:rsidRDefault="00404E49" w:rsidP="00404E49">
            <w:pPr>
              <w:tabs>
                <w:tab w:val="left" w:pos="640"/>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Prueba del derecho del niño o de </w:t>
            </w:r>
            <w:r w:rsidR="00255871" w:rsidRPr="00524122">
              <w:rPr>
                <w:rFonts w:ascii="Franklin Gothic Book" w:hAnsi="Franklin Gothic Book"/>
                <w:lang w:val="es-ES"/>
              </w:rPr>
              <w:t>la</w:t>
            </w:r>
            <w:r w:rsidRPr="00524122">
              <w:rPr>
                <w:rFonts w:ascii="Franklin Gothic Book" w:hAnsi="Franklin Gothic Book"/>
                <w:lang w:val="es-ES"/>
              </w:rPr>
              <w:t xml:space="preserve"> persona pertinente a reingresar al Estado donde el niño tenga su residencia habitual</w:t>
            </w:r>
          </w:p>
          <w:p w14:paraId="739302FF" w14:textId="23217505" w:rsidR="00404E49" w:rsidRPr="00524122" w:rsidRDefault="00404E49" w:rsidP="00404E49">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9"/>
                  <w:enabled/>
                  <w:calcOnExit w:val="0"/>
                  <w:textInput/>
                </w:ffData>
              </w:fldChar>
            </w:r>
            <w:bookmarkStart w:id="69" w:name="Text23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69"/>
          </w:p>
        </w:tc>
      </w:tr>
      <w:tr w:rsidR="0025105A" w:rsidRPr="00524122" w14:paraId="498BB1B8" w14:textId="77777777">
        <w:tc>
          <w:tcPr>
            <w:tcW w:w="4673" w:type="dxa"/>
          </w:tcPr>
          <w:p w14:paraId="719395FB" w14:textId="13E782BA" w:rsidR="0025105A" w:rsidRPr="00524122" w:rsidRDefault="00404E49" w:rsidP="00517351">
            <w:pPr>
              <w:pStyle w:val="PBParagraph"/>
              <w:numPr>
                <w:ilvl w:val="1"/>
                <w:numId w:val="44"/>
              </w:numPr>
              <w:ind w:left="596" w:hanging="709"/>
              <w:rPr>
                <w:lang w:val="es-ES"/>
              </w:rPr>
            </w:pPr>
            <w:bookmarkStart w:id="70" w:name="_Ref177377112"/>
            <w:r w:rsidRPr="00524122">
              <w:rPr>
                <w:lang w:val="es-ES"/>
              </w:rPr>
              <w:lastRenderedPageBreak/>
              <w:t xml:space="preserve">¿Acepta </w:t>
            </w:r>
            <w:r w:rsidR="00555423" w:rsidRPr="00524122">
              <w:rPr>
                <w:lang w:val="es-ES"/>
              </w:rPr>
              <w:t>la</w:t>
            </w:r>
            <w:r w:rsidRPr="00524122">
              <w:rPr>
                <w:lang w:val="es-ES"/>
              </w:rPr>
              <w:t xml:space="preserve"> Autoridad Central </w:t>
            </w:r>
            <w:r w:rsidR="00555423" w:rsidRPr="00524122">
              <w:rPr>
                <w:lang w:val="es-ES"/>
              </w:rPr>
              <w:t xml:space="preserve">de [nombre de su Estado] </w:t>
            </w:r>
            <w:r w:rsidRPr="00524122">
              <w:rPr>
                <w:lang w:val="es-ES"/>
              </w:rPr>
              <w:t xml:space="preserve">solicitudes y </w:t>
            </w:r>
            <w:r w:rsidR="00AC7CF4" w:rsidRPr="00524122">
              <w:rPr>
                <w:lang w:val="es-ES"/>
              </w:rPr>
              <w:t>documentos respaldatorios</w:t>
            </w:r>
            <w:r w:rsidRPr="00524122">
              <w:rPr>
                <w:lang w:val="es-ES"/>
              </w:rPr>
              <w:t xml:space="preserve"> transmitid</w:t>
            </w:r>
            <w:r w:rsidR="00AC7CF4" w:rsidRPr="00524122">
              <w:rPr>
                <w:lang w:val="es-ES"/>
              </w:rPr>
              <w:t>o</w:t>
            </w:r>
            <w:r w:rsidRPr="00524122">
              <w:rPr>
                <w:lang w:val="es-ES"/>
              </w:rPr>
              <w:t>s por medios electrónicos?</w:t>
            </w:r>
            <w:bookmarkEnd w:id="70"/>
          </w:p>
        </w:tc>
        <w:tc>
          <w:tcPr>
            <w:tcW w:w="4921" w:type="dxa"/>
          </w:tcPr>
          <w:p w14:paraId="04ADB5BC" w14:textId="71BC7034" w:rsidR="00404E49" w:rsidRPr="00524122" w:rsidRDefault="00404E49" w:rsidP="00404E49">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 los requisitos que deben cumplir las solicitudes/document</w:t>
            </w:r>
            <w:r w:rsidR="00AC7CF4" w:rsidRPr="00524122">
              <w:rPr>
                <w:rFonts w:ascii="Franklin Gothic Book" w:hAnsi="Franklin Gothic Book"/>
                <w:lang w:val="es-ES"/>
              </w:rPr>
              <w:t>os</w:t>
            </w:r>
            <w:r w:rsidRPr="00524122">
              <w:rPr>
                <w:rFonts w:ascii="Franklin Gothic Book" w:hAnsi="Franklin Gothic Book"/>
                <w:lang w:val="es-ES"/>
              </w:rPr>
              <w:t xml:space="preserve"> transmitid</w:t>
            </w:r>
            <w:r w:rsidR="00AC7CF4" w:rsidRPr="00524122">
              <w:rPr>
                <w:rFonts w:ascii="Franklin Gothic Book" w:hAnsi="Franklin Gothic Book"/>
                <w:lang w:val="es-ES"/>
              </w:rPr>
              <w:t>o</w:t>
            </w:r>
            <w:r w:rsidRPr="00524122">
              <w:rPr>
                <w:rFonts w:ascii="Franklin Gothic Book" w:hAnsi="Franklin Gothic Book"/>
                <w:lang w:val="es-ES"/>
              </w:rPr>
              <w:t xml:space="preserve">s por medios electrónicos: </w:t>
            </w:r>
            <w:r w:rsidRPr="00524122">
              <w:rPr>
                <w:rFonts w:ascii="Franklin Gothic Book" w:hAnsi="Franklin Gothic Book"/>
                <w:lang w:val="es-ES"/>
              </w:rPr>
              <w:fldChar w:fldCharType="begin">
                <w:ffData>
                  <w:name w:val="Text23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1721A6C5" w14:textId="40E8D9BF" w:rsidR="00404E49" w:rsidRPr="00524122" w:rsidRDefault="00404E49" w:rsidP="00404E49">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pero la autoridad judicial/administrativa no acepta </w:t>
            </w:r>
            <w:r w:rsidR="001D0578" w:rsidRPr="00524122">
              <w:rPr>
                <w:rFonts w:ascii="Franklin Gothic Book" w:hAnsi="Franklin Gothic Book"/>
                <w:lang w:val="es-ES"/>
              </w:rPr>
              <w:t>los documentos</w:t>
            </w:r>
            <w:r w:rsidRPr="00524122">
              <w:rPr>
                <w:rFonts w:ascii="Franklin Gothic Book" w:hAnsi="Franklin Gothic Book"/>
                <w:lang w:val="es-ES"/>
              </w:rPr>
              <w:t xml:space="preserve"> remitid</w:t>
            </w:r>
            <w:r w:rsidR="001D0578" w:rsidRPr="00524122">
              <w:rPr>
                <w:rFonts w:ascii="Franklin Gothic Book" w:hAnsi="Franklin Gothic Book"/>
                <w:lang w:val="es-ES"/>
              </w:rPr>
              <w:t>os</w:t>
            </w:r>
            <w:r w:rsidRPr="00524122">
              <w:rPr>
                <w:rFonts w:ascii="Franklin Gothic Book" w:hAnsi="Franklin Gothic Book"/>
                <w:lang w:val="es-ES"/>
              </w:rPr>
              <w:t xml:space="preserve"> por medios electrónico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45EDA97B" w14:textId="2B0EE8BC" w:rsidR="0025105A" w:rsidRPr="00524122" w:rsidRDefault="00404E49" w:rsidP="00404E49">
            <w:pPr>
              <w:pStyle w:val="PBParagraph"/>
              <w:numPr>
                <w:ilvl w:val="0"/>
                <w:numId w:val="0"/>
              </w:numPr>
              <w:rPr>
                <w:lang w:val="es-ES"/>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25105A" w:rsidRPr="00446E18" w14:paraId="548CA4E5" w14:textId="77777777">
        <w:tc>
          <w:tcPr>
            <w:tcW w:w="4673" w:type="dxa"/>
          </w:tcPr>
          <w:p w14:paraId="4FE3F563" w14:textId="3FF64DDA" w:rsidR="00404E49" w:rsidRPr="00524122" w:rsidRDefault="00404E49" w:rsidP="00517351">
            <w:pPr>
              <w:pStyle w:val="PBParagraph"/>
              <w:numPr>
                <w:ilvl w:val="1"/>
                <w:numId w:val="44"/>
              </w:numPr>
              <w:ind w:left="600" w:hanging="709"/>
              <w:rPr>
                <w:lang w:val="es-ES"/>
              </w:rPr>
            </w:pPr>
            <w:bookmarkStart w:id="71" w:name="_Ref229832856"/>
            <w:r w:rsidRPr="00524122">
              <w:rPr>
                <w:lang w:val="es-ES"/>
              </w:rPr>
              <w:t xml:space="preserve">¿Exige la Autoridad Central </w:t>
            </w:r>
            <w:r w:rsidR="001D0578" w:rsidRPr="00524122">
              <w:rPr>
                <w:lang w:val="es-ES"/>
              </w:rPr>
              <w:t xml:space="preserve">[de su Estado] </w:t>
            </w:r>
            <w:r w:rsidRPr="00524122">
              <w:rPr>
                <w:lang w:val="es-ES"/>
              </w:rPr>
              <w:t xml:space="preserve">una autorización por escrito que le confiera </w:t>
            </w:r>
            <w:r w:rsidR="00167CC3" w:rsidRPr="00524122">
              <w:rPr>
                <w:lang w:val="es-ES"/>
              </w:rPr>
              <w:t xml:space="preserve">facultades </w:t>
            </w:r>
            <w:r w:rsidRPr="00524122">
              <w:rPr>
                <w:lang w:val="es-ES"/>
              </w:rPr>
              <w:t xml:space="preserve">para actuar por cuenta del solicitante o para designar un representante (por ej., </w:t>
            </w:r>
            <w:r w:rsidRPr="00524122">
              <w:rPr>
                <w:iCs/>
                <w:lang w:val="es-ES"/>
              </w:rPr>
              <w:t>un abogado</w:t>
            </w:r>
            <w:r w:rsidRPr="00524122">
              <w:rPr>
                <w:lang w:val="es-ES"/>
              </w:rPr>
              <w:t>) para actuar en su nombre?</w:t>
            </w:r>
            <w:bookmarkEnd w:id="71"/>
            <w:r w:rsidRPr="00524122">
              <w:rPr>
                <w:lang w:val="es-ES"/>
              </w:rPr>
              <w:t xml:space="preserve"> </w:t>
            </w:r>
          </w:p>
          <w:p w14:paraId="6B9BDA92" w14:textId="21C1078A" w:rsidR="0025105A" w:rsidRPr="00524122" w:rsidRDefault="002D068F" w:rsidP="00404E49">
            <w:pPr>
              <w:pStyle w:val="PBParagraph"/>
              <w:numPr>
                <w:ilvl w:val="0"/>
                <w:numId w:val="0"/>
              </w:numPr>
              <w:ind w:left="600"/>
              <w:rPr>
                <w:iCs/>
                <w:lang w:val="es-ES"/>
              </w:rPr>
            </w:pPr>
            <w:r w:rsidRPr="00524122">
              <w:rPr>
                <w:iCs/>
                <w:lang w:val="es-ES"/>
              </w:rPr>
              <w:t>A</w:t>
            </w:r>
            <w:r w:rsidR="00404E49" w:rsidRPr="00524122">
              <w:rPr>
                <w:iCs/>
                <w:lang w:val="es-ES"/>
              </w:rPr>
              <w:t>rtículo 28</w:t>
            </w:r>
            <w:r w:rsidRPr="00524122">
              <w:rPr>
                <w:iCs/>
                <w:lang w:val="es-ES"/>
              </w:rPr>
              <w:t xml:space="preserve"> del Convenio de 1980</w:t>
            </w:r>
          </w:p>
        </w:tc>
        <w:tc>
          <w:tcPr>
            <w:tcW w:w="4921" w:type="dxa"/>
          </w:tcPr>
          <w:p w14:paraId="790826AD" w14:textId="054AED83" w:rsidR="00404E49" w:rsidRPr="00524122" w:rsidRDefault="00404E49" w:rsidP="00404E49">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8"/>
                  <w:enabled/>
                  <w:calcOnExit w:val="0"/>
                  <w:checkBox>
                    <w:sizeAuto/>
                    <w:default w:val="0"/>
                  </w:checkBox>
                </w:ffData>
              </w:fldChar>
            </w:r>
            <w:bookmarkStart w:id="72" w:name="Check38"/>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72"/>
            <w:r w:rsidRPr="00524122">
              <w:rPr>
                <w:rFonts w:ascii="Franklin Gothic Book" w:hAnsi="Franklin Gothic Book" w:cs="Verdana"/>
                <w:lang w:val="es-ES" w:eastAsia="en-CA"/>
              </w:rPr>
              <w:tab/>
              <w:t xml:space="preserve">Sí. La autorización debe otorgarse: </w:t>
            </w:r>
          </w:p>
          <w:p w14:paraId="48C0B069" w14:textId="5CA25795" w:rsidR="00404E49" w:rsidRPr="00524122" w:rsidRDefault="00404E49" w:rsidP="00404E49">
            <w:pPr>
              <w:spacing w:after="60"/>
              <w:ind w:left="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47"/>
                  <w:enabled/>
                  <w:calcOnExit w:val="0"/>
                  <w:checkBox>
                    <w:sizeAuto/>
                    <w:default w:val="0"/>
                  </w:checkBox>
                </w:ffData>
              </w:fldChar>
            </w:r>
            <w:bookmarkStart w:id="73" w:name="Check347"/>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73"/>
            <w:r w:rsidRPr="00524122">
              <w:rPr>
                <w:rFonts w:ascii="Franklin Gothic Book" w:hAnsi="Franklin Gothic Book" w:cs="Verdana"/>
                <w:lang w:val="es-ES" w:eastAsia="en-CA"/>
              </w:rPr>
              <w:t> En el formulario de solicitud</w:t>
            </w:r>
          </w:p>
          <w:p w14:paraId="233C85D6" w14:textId="0E08760D" w:rsidR="00404E49" w:rsidRPr="00524122" w:rsidRDefault="00404E49" w:rsidP="00404E49">
            <w:pPr>
              <w:spacing w:after="60"/>
              <w:ind w:left="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48"/>
                  <w:enabled/>
                  <w:calcOnExit w:val="0"/>
                  <w:checkBox>
                    <w:sizeAuto/>
                    <w:default w:val="0"/>
                  </w:checkBox>
                </w:ffData>
              </w:fldChar>
            </w:r>
            <w:bookmarkStart w:id="74" w:name="Check348"/>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74"/>
            <w:r w:rsidRPr="00524122">
              <w:rPr>
                <w:rFonts w:ascii="Franklin Gothic Book" w:hAnsi="Franklin Gothic Book" w:cs="Verdana"/>
                <w:lang w:val="es-ES" w:eastAsia="en-CA"/>
              </w:rPr>
              <w:t>En una declaración firmad</w:t>
            </w:r>
            <w:r w:rsidR="00B6097D" w:rsidRPr="00524122">
              <w:rPr>
                <w:rFonts w:ascii="Franklin Gothic Book" w:hAnsi="Franklin Gothic Book" w:cs="Verdana"/>
                <w:lang w:val="es-ES" w:eastAsia="en-CA"/>
              </w:rPr>
              <w:t>a</w:t>
            </w:r>
          </w:p>
          <w:p w14:paraId="63E7267A" w14:textId="2E7F3562" w:rsidR="00404E49" w:rsidRPr="00524122" w:rsidRDefault="00404E49" w:rsidP="00404E49">
            <w:pPr>
              <w:spacing w:after="60"/>
              <w:ind w:left="357"/>
              <w:rPr>
                <w:rFonts w:ascii="Franklin Gothic Book" w:hAnsi="Franklin Gothic Book" w:cs="Verdana"/>
                <w:u w:val="single"/>
                <w:lang w:val="es-ES" w:eastAsia="en-CA"/>
              </w:rPr>
            </w:pPr>
            <w:r w:rsidRPr="00524122">
              <w:rPr>
                <w:rFonts w:ascii="Franklin Gothic Book" w:hAnsi="Franklin Gothic Book" w:cs="Verdana"/>
                <w:lang w:val="es-ES" w:eastAsia="en-CA"/>
              </w:rPr>
              <w:fldChar w:fldCharType="begin">
                <w:ffData>
                  <w:name w:val="Check349"/>
                  <w:enabled/>
                  <w:calcOnExit w:val="0"/>
                  <w:checkBox>
                    <w:sizeAuto/>
                    <w:default w:val="0"/>
                  </w:checkBox>
                </w:ffData>
              </w:fldChar>
            </w:r>
            <w:bookmarkStart w:id="75" w:name="Check349"/>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75"/>
            <w:r w:rsidRPr="00524122">
              <w:rPr>
                <w:rFonts w:ascii="Franklin Gothic Book" w:hAnsi="Franklin Gothic Book" w:cs="Verdana"/>
                <w:lang w:val="es-ES" w:eastAsia="en-CA"/>
              </w:rPr>
              <w:t xml:space="preserve"> Otro </w:t>
            </w:r>
            <w:r w:rsidRPr="00524122">
              <w:rPr>
                <w:rFonts w:ascii="Franklin Gothic Book" w:hAnsi="Franklin Gothic Book"/>
                <w:lang w:val="es-ES"/>
              </w:rPr>
              <w:t>(</w:t>
            </w:r>
            <w:r w:rsidRPr="00524122">
              <w:rPr>
                <w:rFonts w:ascii="Franklin Gothic Book" w:hAnsi="Franklin Gothic Book"/>
                <w:i/>
                <w:lang w:val="es-ES"/>
              </w:rPr>
              <w:t>por favor especifique</w:t>
            </w:r>
            <w:r w:rsidRPr="00524122">
              <w:rPr>
                <w:rFonts w:ascii="Franklin Gothic Book" w:hAnsi="Franklin Gothic Book"/>
                <w:lang w:val="es-ES"/>
              </w:rPr>
              <w:t>)</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40"/>
                  <w:enabled/>
                  <w:calcOnExit w:val="0"/>
                  <w:textInput/>
                </w:ffData>
              </w:fldChar>
            </w:r>
            <w:bookmarkStart w:id="76" w:name="Text240"/>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76"/>
          </w:p>
          <w:p w14:paraId="551CFFC2" w14:textId="7E1AA963" w:rsidR="0025105A" w:rsidRPr="00524122" w:rsidRDefault="00404E49" w:rsidP="00404E49">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9"/>
                  <w:enabled/>
                  <w:calcOnExit w:val="0"/>
                  <w:checkBox>
                    <w:sizeAuto/>
                    <w:default w:val="0"/>
                  </w:checkBox>
                </w:ffData>
              </w:fldChar>
            </w:r>
            <w:bookmarkStart w:id="77" w:name="Check39"/>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77"/>
            <w:r w:rsidRPr="00524122">
              <w:rPr>
                <w:rFonts w:ascii="Franklin Gothic Book" w:hAnsi="Franklin Gothic Book" w:cs="Verdana"/>
                <w:lang w:val="es-ES" w:eastAsia="en-CA"/>
              </w:rPr>
              <w:t> No</w:t>
            </w:r>
          </w:p>
        </w:tc>
      </w:tr>
      <w:tr w:rsidR="0025105A" w:rsidRPr="00524122" w14:paraId="49D5641F" w14:textId="77777777">
        <w:tc>
          <w:tcPr>
            <w:tcW w:w="4673" w:type="dxa"/>
          </w:tcPr>
          <w:p w14:paraId="6E808A94" w14:textId="75A57D14" w:rsidR="0025105A" w:rsidRPr="00524122" w:rsidRDefault="00522B98" w:rsidP="00517351">
            <w:pPr>
              <w:pStyle w:val="PBParagraph"/>
              <w:numPr>
                <w:ilvl w:val="1"/>
                <w:numId w:val="44"/>
              </w:numPr>
              <w:ind w:left="600" w:hanging="709"/>
              <w:rPr>
                <w:lang w:val="es-ES"/>
              </w:rPr>
            </w:pPr>
            <w:r w:rsidRPr="00524122">
              <w:rPr>
                <w:lang w:val="es-ES"/>
              </w:rPr>
              <w:t xml:space="preserve">En [nombre de su Estado], </w:t>
            </w:r>
            <w:r w:rsidR="00404E49" w:rsidRPr="00524122">
              <w:rPr>
                <w:lang w:val="es-ES"/>
              </w:rPr>
              <w:t>¿</w:t>
            </w:r>
            <w:r w:rsidRPr="00524122">
              <w:rPr>
                <w:lang w:val="es-ES"/>
              </w:rPr>
              <w:t>a</w:t>
            </w:r>
            <w:r w:rsidR="00404E49" w:rsidRPr="00524122">
              <w:rPr>
                <w:lang w:val="es-ES"/>
              </w:rPr>
              <w:t>cusa la Autoridad Central recibo de la solicitud?</w:t>
            </w:r>
          </w:p>
        </w:tc>
        <w:tc>
          <w:tcPr>
            <w:tcW w:w="4921" w:type="dxa"/>
          </w:tcPr>
          <w:p w14:paraId="5CF03B2E" w14:textId="1C4EB462" w:rsidR="00404E49" w:rsidRPr="00524122" w:rsidRDefault="00404E49" w:rsidP="00404E49">
            <w:pPr>
              <w:tabs>
                <w:tab w:val="left" w:pos="357"/>
              </w:tabs>
              <w:ind w:left="357" w:hanging="357"/>
              <w:rPr>
                <w:rFonts w:ascii="Franklin Gothic Book" w:hAnsi="Franklin Gothic Book"/>
                <w:lang w:val="es-ES"/>
              </w:rPr>
            </w:pPr>
            <w:r w:rsidRPr="00524122">
              <w:rPr>
                <w:rFonts w:ascii="Franklin Gothic Book" w:hAnsi="Franklin Gothic Book"/>
                <w:lang w:val="es-ES"/>
              </w:rPr>
              <w:fldChar w:fldCharType="begin">
                <w:ffData>
                  <w:name w:val="Check31"/>
                  <w:enabled/>
                  <w:calcOnExit w:val="0"/>
                  <w:checkBox>
                    <w:sizeAuto/>
                    <w:default w:val="0"/>
                  </w:checkBox>
                </w:ffData>
              </w:fldChar>
            </w:r>
            <w:bookmarkStart w:id="78" w:name="Check3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78"/>
            <w:r w:rsidRPr="00524122">
              <w:rPr>
                <w:rFonts w:ascii="Franklin Gothic Book" w:hAnsi="Franklin Gothic Book"/>
                <w:lang w:val="es-ES"/>
              </w:rPr>
              <w:tab/>
              <w:t>Sí, por lo general, el acuse de recibo es</w:t>
            </w:r>
            <w:r w:rsidR="00CC0FE3" w:rsidRPr="00524122">
              <w:rPr>
                <w:rFonts w:ascii="Franklin Gothic Book" w:hAnsi="Franklin Gothic Book"/>
                <w:lang w:val="es-ES"/>
              </w:rPr>
              <w:t xml:space="preserve"> enviado por</w:t>
            </w:r>
            <w:r w:rsidRPr="00524122">
              <w:rPr>
                <w:rFonts w:ascii="Franklin Gothic Book" w:hAnsi="Franklin Gothic Book"/>
                <w:lang w:val="es-ES"/>
              </w:rPr>
              <w:t>:</w:t>
            </w:r>
          </w:p>
          <w:p w14:paraId="071B3E90" w14:textId="05E9AB08" w:rsidR="00404E49" w:rsidRPr="00524122" w:rsidRDefault="00404E49" w:rsidP="00404E49">
            <w:pPr>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2"/>
                  <w:enabled/>
                  <w:calcOnExit w:val="0"/>
                  <w:checkBox>
                    <w:sizeAuto/>
                    <w:default w:val="0"/>
                  </w:checkBox>
                </w:ffData>
              </w:fldChar>
            </w:r>
            <w:bookmarkStart w:id="79" w:name="Check3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79"/>
            <w:r w:rsidRPr="00524122">
              <w:rPr>
                <w:rFonts w:ascii="Franklin Gothic Book" w:hAnsi="Franklin Gothic Book"/>
                <w:lang w:val="es-ES"/>
              </w:rPr>
              <w:t> Correo electrónico</w:t>
            </w:r>
          </w:p>
          <w:p w14:paraId="3B3BCE8A" w14:textId="126AC535" w:rsidR="00404E49" w:rsidRPr="00524122" w:rsidRDefault="00404E49" w:rsidP="00404E49">
            <w:pPr>
              <w:spacing w:after="60"/>
              <w:ind w:left="357"/>
              <w:rPr>
                <w:rFonts w:ascii="Franklin Gothic Book" w:hAnsi="Franklin Gothic Book"/>
                <w:lang w:val="es-ES"/>
              </w:rPr>
            </w:pPr>
            <w:r w:rsidRPr="00524122">
              <w:rPr>
                <w:rFonts w:ascii="Franklin Gothic Book" w:hAnsi="Franklin Gothic Book"/>
                <w:lang w:val="es-ES"/>
              </w:rPr>
              <w:lastRenderedPageBreak/>
              <w:fldChar w:fldCharType="begin">
                <w:ffData>
                  <w:name w:val="Check33"/>
                  <w:enabled/>
                  <w:calcOnExit w:val="0"/>
                  <w:checkBox>
                    <w:sizeAuto/>
                    <w:default w:val="0"/>
                  </w:checkBox>
                </w:ffData>
              </w:fldChar>
            </w:r>
            <w:bookmarkStart w:id="80" w:name="Check3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0"/>
            <w:r w:rsidRPr="00524122">
              <w:rPr>
                <w:rFonts w:ascii="Franklin Gothic Book" w:hAnsi="Franklin Gothic Book"/>
                <w:lang w:val="es-ES"/>
              </w:rPr>
              <w:t> </w:t>
            </w:r>
            <w:r w:rsidR="00303E87" w:rsidRPr="00524122">
              <w:rPr>
                <w:rFonts w:ascii="Franklin Gothic Book" w:hAnsi="Franklin Gothic Book"/>
                <w:lang w:val="es-ES"/>
              </w:rPr>
              <w:t>F</w:t>
            </w:r>
            <w:r w:rsidRPr="00524122">
              <w:rPr>
                <w:rFonts w:ascii="Franklin Gothic Book" w:hAnsi="Franklin Gothic Book"/>
                <w:lang w:val="es-ES"/>
              </w:rPr>
              <w:t>ax</w:t>
            </w:r>
          </w:p>
          <w:p w14:paraId="006F4EC4" w14:textId="6D4C8660" w:rsidR="00404E49" w:rsidRPr="00524122" w:rsidRDefault="00404E49" w:rsidP="00404E49">
            <w:pPr>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4"/>
                  <w:enabled/>
                  <w:calcOnExit w:val="0"/>
                  <w:checkBox>
                    <w:sizeAuto/>
                    <w:default w:val="0"/>
                  </w:checkBox>
                </w:ffData>
              </w:fldChar>
            </w:r>
            <w:bookmarkStart w:id="81" w:name="Check34"/>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1"/>
            <w:r w:rsidRPr="00524122">
              <w:rPr>
                <w:lang w:val="es-ES"/>
              </w:rPr>
              <w:t> </w:t>
            </w:r>
            <w:r w:rsidRPr="00524122">
              <w:rPr>
                <w:rFonts w:ascii="Franklin Gothic Book" w:hAnsi="Franklin Gothic Book"/>
                <w:lang w:val="es-ES"/>
              </w:rPr>
              <w:t>Correo ordinario</w:t>
            </w:r>
          </w:p>
          <w:p w14:paraId="492D6562" w14:textId="7FEE8A18" w:rsidR="00404E49" w:rsidRPr="00524122" w:rsidRDefault="00404E49" w:rsidP="00404E49">
            <w:pPr>
              <w:spacing w:after="60"/>
              <w:ind w:left="357"/>
              <w:rPr>
                <w:rFonts w:ascii="Franklin Gothic Book" w:hAnsi="Franklin Gothic Book"/>
                <w:lang w:val="es-ES"/>
              </w:rPr>
            </w:pPr>
            <w:r w:rsidRPr="00524122">
              <w:rPr>
                <w:rFonts w:ascii="Franklin Gothic Book" w:hAnsi="Franklin Gothic Book"/>
                <w:lang w:val="es-ES"/>
              </w:rPr>
              <w:fldChar w:fldCharType="begin">
                <w:ffData>
                  <w:name w:val="Check35"/>
                  <w:enabled/>
                  <w:calcOnExit w:val="0"/>
                  <w:checkBox>
                    <w:sizeAuto/>
                    <w:default w:val="0"/>
                  </w:checkBox>
                </w:ffData>
              </w:fldChar>
            </w:r>
            <w:bookmarkStart w:id="82" w:name="Check35"/>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2"/>
            <w:r w:rsidRPr="00524122">
              <w:rPr>
                <w:rFonts w:ascii="Franklin Gothic Book" w:hAnsi="Franklin Gothic Book"/>
                <w:lang w:val="es-ES"/>
              </w:rPr>
              <w:t> Otra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1"/>
                  <w:enabled/>
                  <w:calcOnExit w:val="0"/>
                  <w:textInput/>
                </w:ffData>
              </w:fldChar>
            </w:r>
            <w:bookmarkStart w:id="83" w:name="Text24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3"/>
          </w:p>
          <w:p w14:paraId="54513119" w14:textId="10106010" w:rsidR="0025105A" w:rsidRPr="00524122" w:rsidRDefault="00404E49" w:rsidP="00404E49">
            <w:pPr>
              <w:pStyle w:val="PBParagraph"/>
              <w:numPr>
                <w:ilvl w:val="0"/>
                <w:numId w:val="0"/>
              </w:numPr>
              <w:rPr>
                <w:lang w:val="es-ES"/>
              </w:rPr>
            </w:pPr>
            <w:r w:rsidRPr="00524122">
              <w:rPr>
                <w:rFonts w:ascii="Franklin Gothic Book" w:hAnsi="Franklin Gothic Book"/>
                <w:lang w:val="es-ES"/>
              </w:rPr>
              <w:fldChar w:fldCharType="begin">
                <w:ffData>
                  <w:name w:val="Check37"/>
                  <w:enabled/>
                  <w:calcOnExit w:val="0"/>
                  <w:checkBox>
                    <w:sizeAuto/>
                    <w:default w:val="0"/>
                  </w:checkBox>
                </w:ffData>
              </w:fldChar>
            </w:r>
            <w:bookmarkStart w:id="84" w:name="Check3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4"/>
            <w:r w:rsidRPr="00524122">
              <w:rPr>
                <w:rFonts w:ascii="Franklin Gothic Book" w:hAnsi="Franklin Gothic Book"/>
                <w:lang w:val="es-ES"/>
              </w:rPr>
              <w:t> No</w:t>
            </w:r>
          </w:p>
        </w:tc>
      </w:tr>
      <w:tr w:rsidR="0025105A" w:rsidRPr="00524122" w14:paraId="57965ABC" w14:textId="77777777">
        <w:tc>
          <w:tcPr>
            <w:tcW w:w="4673" w:type="dxa"/>
          </w:tcPr>
          <w:p w14:paraId="41551458" w14:textId="6C1F8182" w:rsidR="0025105A" w:rsidRPr="00524122" w:rsidRDefault="00404E49" w:rsidP="00517351">
            <w:pPr>
              <w:pStyle w:val="PBParagraph"/>
              <w:numPr>
                <w:ilvl w:val="1"/>
                <w:numId w:val="44"/>
              </w:numPr>
              <w:ind w:left="600" w:hanging="709"/>
              <w:rPr>
                <w:lang w:val="es-ES"/>
              </w:rPr>
            </w:pPr>
            <w:r w:rsidRPr="00524122">
              <w:rPr>
                <w:lang w:val="es-ES"/>
              </w:rPr>
              <w:lastRenderedPageBreak/>
              <w:t xml:space="preserve">¿Puede la Autoridad Central </w:t>
            </w:r>
            <w:r w:rsidR="00275E70" w:rsidRPr="00524122">
              <w:rPr>
                <w:lang w:val="es-ES"/>
              </w:rPr>
              <w:t xml:space="preserve">de [nombre de su Estado] </w:t>
            </w:r>
            <w:r w:rsidRPr="00524122">
              <w:rPr>
                <w:lang w:val="es-ES"/>
              </w:rPr>
              <w:t>proceder con una solicitud cuando la información proporcionada es incompleta?</w:t>
            </w:r>
          </w:p>
        </w:tc>
        <w:tc>
          <w:tcPr>
            <w:tcW w:w="4921" w:type="dxa"/>
          </w:tcPr>
          <w:p w14:paraId="4E6532CB" w14:textId="251C3F2C"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la Autoridad Central comenzará a </w:t>
            </w:r>
            <w:r w:rsidR="00BD136A" w:rsidRPr="00524122">
              <w:rPr>
                <w:rFonts w:ascii="Franklin Gothic Book" w:hAnsi="Franklin Gothic Book"/>
                <w:lang w:val="es-ES"/>
              </w:rPr>
              <w:t xml:space="preserve">tramitar </w:t>
            </w:r>
            <w:r w:rsidRPr="00524122">
              <w:rPr>
                <w:rFonts w:ascii="Franklin Gothic Book" w:hAnsi="Franklin Gothic Book"/>
                <w:lang w:val="es-ES"/>
              </w:rPr>
              <w:t>la solicitud e informará inmediatamente a la Autoridad Central requirente sobre la información adicional requerida para completar la solicitud.</w:t>
            </w:r>
          </w:p>
          <w:p w14:paraId="1B5A7A9A" w14:textId="77777777"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p w14:paraId="791E2C26" w14:textId="47B0484F" w:rsidR="00775CBB" w:rsidRPr="00524122" w:rsidRDefault="00775CBB" w:rsidP="00775CBB">
            <w:pPr>
              <w:tabs>
                <w:tab w:val="left" w:pos="833"/>
              </w:tabs>
              <w:spacing w:after="60"/>
              <w:ind w:left="714" w:hanging="357"/>
              <w:rPr>
                <w:rFonts w:ascii="Franklin Gothic Book" w:hAnsi="Franklin Gothic Book"/>
                <w:lang w:val="es-ES"/>
              </w:rPr>
            </w:pPr>
            <w:r w:rsidRPr="00524122">
              <w:rPr>
                <w:rFonts w:ascii="Franklin Gothic Book" w:hAnsi="Franklin Gothic Book"/>
                <w:lang w:val="es-ES"/>
              </w:rPr>
              <w:fldChar w:fldCharType="begin">
                <w:ffData>
                  <w:name w:val="Check553"/>
                  <w:enabled/>
                  <w:calcOnExit w:val="0"/>
                  <w:checkBox>
                    <w:sizeAuto/>
                    <w:default w:val="0"/>
                  </w:checkBox>
                </w:ffData>
              </w:fldChar>
            </w:r>
            <w:bookmarkStart w:id="85" w:name="Check55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5"/>
            <w:r w:rsidRPr="00524122">
              <w:rPr>
                <w:rFonts w:ascii="Franklin Gothic Book" w:hAnsi="Franklin Gothic Book"/>
                <w:lang w:val="es-ES"/>
              </w:rPr>
              <w:tab/>
              <w:t xml:space="preserve">La Autoridad Central no </w:t>
            </w:r>
            <w:r w:rsidR="00BD136A" w:rsidRPr="00524122">
              <w:rPr>
                <w:rFonts w:ascii="Franklin Gothic Book" w:hAnsi="Franklin Gothic Book"/>
                <w:lang w:val="es-ES"/>
              </w:rPr>
              <w:t xml:space="preserve">tramitará </w:t>
            </w:r>
            <w:r w:rsidRPr="00524122">
              <w:rPr>
                <w:rFonts w:ascii="Franklin Gothic Book" w:hAnsi="Franklin Gothic Book"/>
                <w:lang w:val="es-ES"/>
              </w:rPr>
              <w:t xml:space="preserve">la solicitud sin toda la documentación respaldatoria necesaria. </w:t>
            </w:r>
          </w:p>
          <w:p w14:paraId="1590B594" w14:textId="4664D9CD" w:rsidR="00775CBB" w:rsidRPr="00524122" w:rsidRDefault="00775CBB" w:rsidP="00775CBB">
            <w:pPr>
              <w:tabs>
                <w:tab w:val="left" w:pos="833"/>
              </w:tabs>
              <w:spacing w:after="60"/>
              <w:ind w:left="714" w:hanging="357"/>
              <w:rPr>
                <w:rFonts w:ascii="Franklin Gothic Book" w:hAnsi="Franklin Gothic Book"/>
                <w:lang w:val="es-ES"/>
              </w:rPr>
            </w:pPr>
            <w:r w:rsidRPr="00524122">
              <w:rPr>
                <w:rFonts w:ascii="Franklin Gothic Book" w:hAnsi="Franklin Gothic Book"/>
                <w:lang w:val="es-ES"/>
              </w:rPr>
              <w:fldChar w:fldCharType="begin">
                <w:ffData>
                  <w:name w:val="Check554"/>
                  <w:enabled/>
                  <w:calcOnExit w:val="0"/>
                  <w:checkBox>
                    <w:sizeAuto/>
                    <w:default w:val="0"/>
                  </w:checkBox>
                </w:ffData>
              </w:fldChar>
            </w:r>
            <w:bookmarkStart w:id="86" w:name="Check554"/>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6"/>
            <w:r w:rsidRPr="00524122">
              <w:rPr>
                <w:rFonts w:ascii="Franklin Gothic Book" w:hAnsi="Franklin Gothic Book"/>
                <w:lang w:val="es-ES"/>
              </w:rPr>
              <w:tab/>
              <w:t xml:space="preserve">La Autoridad Central no podrá </w:t>
            </w:r>
            <w:r w:rsidR="00523169" w:rsidRPr="00524122">
              <w:rPr>
                <w:rFonts w:ascii="Franklin Gothic Book" w:hAnsi="Franklin Gothic Book"/>
                <w:lang w:val="es-ES"/>
              </w:rPr>
              <w:t xml:space="preserve">tramitar </w:t>
            </w:r>
            <w:r w:rsidRPr="00524122">
              <w:rPr>
                <w:rFonts w:ascii="Franklin Gothic Book" w:hAnsi="Franklin Gothic Book"/>
                <w:lang w:val="es-ES"/>
              </w:rPr>
              <w:t>la solicitud</w:t>
            </w:r>
            <w:r w:rsidR="00C9635F">
              <w:rPr>
                <w:rFonts w:ascii="Franklin Gothic Book" w:hAnsi="Franklin Gothic Book"/>
                <w:lang w:val="es-ES"/>
              </w:rPr>
              <w:t>,</w:t>
            </w:r>
            <w:r w:rsidRPr="00524122">
              <w:rPr>
                <w:rFonts w:ascii="Franklin Gothic Book" w:hAnsi="Franklin Gothic Book"/>
                <w:lang w:val="es-ES"/>
              </w:rPr>
              <w:t xml:space="preserve"> pero informará inmediatamente a la Autoridad Central requirente sobre la información adicional requerida </w:t>
            </w:r>
            <w:r w:rsidR="00AB45F7" w:rsidRPr="00524122">
              <w:rPr>
                <w:rFonts w:ascii="Franklin Gothic Book" w:hAnsi="Franklin Gothic Book"/>
                <w:lang w:val="es-ES"/>
              </w:rPr>
              <w:t>para su tramitación</w:t>
            </w:r>
            <w:r w:rsidRPr="00524122">
              <w:rPr>
                <w:rFonts w:ascii="Franklin Gothic Book" w:hAnsi="Franklin Gothic Book"/>
                <w:lang w:val="es-ES"/>
              </w:rPr>
              <w:t>.</w:t>
            </w:r>
          </w:p>
          <w:p w14:paraId="6B92A756" w14:textId="77777777"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epende de qué tipo de información falte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1"/>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77FA4783" w14:textId="4C57B231" w:rsidR="0025105A" w:rsidRPr="00524122" w:rsidRDefault="00775CBB" w:rsidP="00775CBB">
            <w:pPr>
              <w:pStyle w:val="PBParagraph"/>
              <w:numPr>
                <w:ilvl w:val="0"/>
                <w:numId w:val="0"/>
              </w:numPr>
              <w:rPr>
                <w:lang w:val="es-ES"/>
              </w:rPr>
            </w:pPr>
            <w:r w:rsidRPr="00524122">
              <w:rPr>
                <w:rFonts w:ascii="Franklin Gothic Book" w:hAnsi="Franklin Gothic Book"/>
                <w:lang w:val="es-ES"/>
              </w:rPr>
              <w:fldChar w:fldCharType="begin">
                <w:ffData>
                  <w:name w:val="Check4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o (</w:t>
            </w:r>
            <w:r w:rsidRPr="00524122">
              <w:rPr>
                <w:rFonts w:ascii="Franklin Gothic Book" w:hAnsi="Franklin Gothic Book"/>
                <w:i/>
                <w:lang w:val="es-ES"/>
              </w:rPr>
              <w:t>por favor expl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2"/>
                  <w:enabled/>
                  <w:calcOnExit w:val="0"/>
                  <w:textInput/>
                </w:ffData>
              </w:fldChar>
            </w:r>
            <w:bookmarkStart w:id="87" w:name="Text24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7"/>
          </w:p>
        </w:tc>
      </w:tr>
      <w:tr w:rsidR="0025105A" w:rsidRPr="00524122" w14:paraId="4D7D5319" w14:textId="77777777">
        <w:tc>
          <w:tcPr>
            <w:tcW w:w="4673" w:type="dxa"/>
          </w:tcPr>
          <w:p w14:paraId="0222467C" w14:textId="260469DC" w:rsidR="0025105A" w:rsidRPr="00524122" w:rsidRDefault="00775CBB" w:rsidP="00517351">
            <w:pPr>
              <w:pStyle w:val="PBParagraph"/>
              <w:numPr>
                <w:ilvl w:val="1"/>
                <w:numId w:val="44"/>
              </w:numPr>
              <w:ind w:left="600" w:hanging="709"/>
              <w:rPr>
                <w:lang w:val="es-ES"/>
              </w:rPr>
            </w:pPr>
            <w:r w:rsidRPr="00524122">
              <w:rPr>
                <w:lang w:val="es-ES"/>
              </w:rPr>
              <w:t xml:space="preserve">¿Con quién prefiere comunicarse la Autoridad Central </w:t>
            </w:r>
            <w:r w:rsidR="00C106D8" w:rsidRPr="00524122">
              <w:rPr>
                <w:lang w:val="es-ES"/>
              </w:rPr>
              <w:t xml:space="preserve">de [nombre de su Estado] </w:t>
            </w:r>
            <w:r w:rsidR="002E1E68" w:rsidRPr="00524122">
              <w:rPr>
                <w:lang w:val="es-ES"/>
              </w:rPr>
              <w:t>para las</w:t>
            </w:r>
            <w:r w:rsidRPr="00524122">
              <w:rPr>
                <w:lang w:val="es-ES"/>
              </w:rPr>
              <w:t xml:space="preserve"> solicitudes entrantes?</w:t>
            </w:r>
          </w:p>
        </w:tc>
        <w:tc>
          <w:tcPr>
            <w:tcW w:w="4921" w:type="dxa"/>
          </w:tcPr>
          <w:p w14:paraId="73EA9966" w14:textId="77777777"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irente</w:t>
            </w:r>
          </w:p>
          <w:p w14:paraId="0A0BC3A9" w14:textId="77777777"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solicitante</w:t>
            </w:r>
          </w:p>
          <w:p w14:paraId="005DE990" w14:textId="77777777"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representante legal del solicitante</w:t>
            </w:r>
          </w:p>
          <w:p w14:paraId="2DD5F183" w14:textId="77777777"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Todos los anteriores</w:t>
            </w:r>
          </w:p>
          <w:p w14:paraId="77F6ADFA" w14:textId="14F41023" w:rsidR="0025105A" w:rsidRPr="00524122" w:rsidRDefault="00775CBB" w:rsidP="00775CBB">
            <w:pPr>
              <w:pStyle w:val="PBParagraph"/>
              <w:numPr>
                <w:ilvl w:val="0"/>
                <w:numId w:val="0"/>
              </w:numPr>
              <w:rPr>
                <w:lang w:val="es-ES"/>
              </w:rPr>
            </w:pPr>
            <w:r w:rsidRPr="00524122">
              <w:rPr>
                <w:rFonts w:ascii="Franklin Gothic Book" w:hAnsi="Franklin Gothic Book"/>
                <w:lang w:val="es-ES"/>
              </w:rPr>
              <w:fldChar w:fldCharType="begin">
                <w:ffData>
                  <w:name w:val="Check22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3"/>
                  <w:enabled/>
                  <w:calcOnExit w:val="0"/>
                  <w:textInput/>
                </w:ffData>
              </w:fldChar>
            </w:r>
            <w:bookmarkStart w:id="88" w:name="Text24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8"/>
          </w:p>
        </w:tc>
      </w:tr>
      <w:tr w:rsidR="0025105A" w:rsidRPr="00524122" w14:paraId="1D1B4760" w14:textId="77777777">
        <w:tc>
          <w:tcPr>
            <w:tcW w:w="4673" w:type="dxa"/>
          </w:tcPr>
          <w:p w14:paraId="0E313A6D" w14:textId="125DF557" w:rsidR="00775CBB" w:rsidRPr="00524122" w:rsidRDefault="00775CBB" w:rsidP="00517351">
            <w:pPr>
              <w:pStyle w:val="PBParagraph"/>
              <w:numPr>
                <w:ilvl w:val="1"/>
                <w:numId w:val="44"/>
              </w:numPr>
              <w:ind w:left="600" w:hanging="709"/>
              <w:rPr>
                <w:lang w:val="es-ES"/>
              </w:rPr>
            </w:pPr>
            <w:bookmarkStart w:id="89" w:name="_Ref280258588"/>
            <w:r w:rsidRPr="00524122">
              <w:rPr>
                <w:lang w:val="es-ES"/>
              </w:rPr>
              <w:t xml:space="preserve">¿Qué medidas adopta la Autoridad Central </w:t>
            </w:r>
            <w:r w:rsidR="00A23E64" w:rsidRPr="00524122">
              <w:rPr>
                <w:lang w:val="es-ES"/>
              </w:rPr>
              <w:t xml:space="preserve">de [nombre de su Estado] </w:t>
            </w:r>
            <w:r w:rsidRPr="00524122">
              <w:rPr>
                <w:lang w:val="es-ES"/>
              </w:rPr>
              <w:t xml:space="preserve">(ya sea directamente o por vía de un intermediario) para tratar de </w:t>
            </w:r>
            <w:r w:rsidR="006E2889" w:rsidRPr="00524122">
              <w:rPr>
                <w:lang w:val="es-ES"/>
              </w:rPr>
              <w:t xml:space="preserve">lograr </w:t>
            </w:r>
            <w:r w:rsidRPr="00524122">
              <w:rPr>
                <w:lang w:val="es-ES"/>
              </w:rPr>
              <w:t>la restitución voluntaria de un niño que se alega que ha sido sustraído o retenido de manera ilícita de conformidad con el artículo 3 del Convenio (en adelante, simplemente “el niño”)?</w:t>
            </w:r>
            <w:bookmarkEnd w:id="89"/>
          </w:p>
          <w:p w14:paraId="119B30A8" w14:textId="77777777" w:rsidR="00775CBB" w:rsidRPr="00524122" w:rsidRDefault="00775CBB" w:rsidP="00775CBB">
            <w:pPr>
              <w:pStyle w:val="PBParagraph"/>
              <w:numPr>
                <w:ilvl w:val="0"/>
                <w:numId w:val="0"/>
              </w:numPr>
              <w:ind w:left="600"/>
              <w:rPr>
                <w:lang w:val="es-ES"/>
              </w:rPr>
            </w:pPr>
            <w:r w:rsidRPr="00524122">
              <w:rPr>
                <w:i/>
                <w:lang w:val="es-ES"/>
              </w:rPr>
              <w:t>Por favor explique cuando sea necesario</w:t>
            </w:r>
          </w:p>
          <w:p w14:paraId="09A65455" w14:textId="33BAFFE0" w:rsidR="00775CBB" w:rsidRPr="00524122" w:rsidRDefault="00226308" w:rsidP="00775CBB">
            <w:pPr>
              <w:pStyle w:val="PBParagraph"/>
              <w:numPr>
                <w:ilvl w:val="0"/>
                <w:numId w:val="0"/>
              </w:numPr>
              <w:ind w:left="600"/>
              <w:rPr>
                <w:i/>
                <w:lang w:val="es-ES"/>
              </w:rPr>
            </w:pPr>
            <w:r w:rsidRPr="00524122">
              <w:rPr>
                <w:i/>
                <w:lang w:val="es-ES"/>
              </w:rPr>
              <w:t>A</w:t>
            </w:r>
            <w:r w:rsidR="00775CBB" w:rsidRPr="00524122">
              <w:rPr>
                <w:i/>
                <w:lang w:val="es-ES"/>
              </w:rPr>
              <w:t>rtículo 7(c) y artículo 10</w:t>
            </w:r>
            <w:r w:rsidRPr="00524122">
              <w:rPr>
                <w:i/>
                <w:lang w:val="es-ES"/>
              </w:rPr>
              <w:t xml:space="preserve"> del Convenio de 1980</w:t>
            </w:r>
          </w:p>
          <w:p w14:paraId="3106BA5B" w14:textId="46795143" w:rsidR="00AF2AA5" w:rsidRPr="00524122" w:rsidRDefault="00775CBB" w:rsidP="00775CBB">
            <w:pPr>
              <w:pStyle w:val="PBParagraph"/>
              <w:numPr>
                <w:ilvl w:val="0"/>
                <w:numId w:val="0"/>
              </w:numPr>
              <w:ind w:left="600"/>
              <w:rPr>
                <w:lang w:val="es-ES"/>
              </w:rPr>
            </w:pPr>
            <w:r w:rsidRPr="00524122">
              <w:rPr>
                <w:i/>
                <w:lang w:val="es-ES"/>
              </w:rPr>
              <w:t xml:space="preserve">Véase también la </w:t>
            </w:r>
            <w:r w:rsidRPr="00524122">
              <w:rPr>
                <w:b/>
                <w:i/>
                <w:lang w:val="es-ES"/>
              </w:rPr>
              <w:fldChar w:fldCharType="begin"/>
            </w:r>
            <w:r w:rsidRPr="00524122">
              <w:rPr>
                <w:b/>
                <w:i/>
                <w:lang w:val="es-ES"/>
              </w:rPr>
              <w:instrText xml:space="preserve"> REF _Ref269391408 \h  \* MERGEFORMAT </w:instrText>
            </w:r>
            <w:r w:rsidRPr="00524122">
              <w:rPr>
                <w:b/>
                <w:i/>
                <w:lang w:val="es-ES"/>
              </w:rPr>
            </w:r>
            <w:r w:rsidRPr="00524122">
              <w:rPr>
                <w:b/>
                <w:i/>
                <w:lang w:val="es-ES"/>
              </w:rPr>
              <w:fldChar w:fldCharType="separate"/>
            </w:r>
            <w:r w:rsidR="0026124B">
              <w:rPr>
                <w:bCs/>
                <w:i/>
                <w:lang w:val="en-US"/>
              </w:rPr>
              <w:t>Error! Reference source not found.</w:t>
            </w:r>
            <w:r w:rsidRPr="00524122">
              <w:rPr>
                <w:lang w:val="es-ES"/>
              </w:rPr>
              <w:fldChar w:fldCharType="end"/>
            </w:r>
            <w:r w:rsidRPr="00524122">
              <w:rPr>
                <w:b/>
                <w:i/>
                <w:lang w:val="es-ES"/>
              </w:rPr>
              <w:t xml:space="preserve"> </w:t>
            </w:r>
            <w:r w:rsidR="00481E5C" w:rsidRPr="00524122">
              <w:rPr>
                <w:i/>
                <w:lang w:val="es-ES"/>
              </w:rPr>
              <w:t>más abajo</w:t>
            </w:r>
            <w:r w:rsidRPr="00524122">
              <w:rPr>
                <w:i/>
                <w:lang w:val="es-ES"/>
              </w:rPr>
              <w:t>.</w:t>
            </w:r>
          </w:p>
        </w:tc>
        <w:tc>
          <w:tcPr>
            <w:tcW w:w="4921" w:type="dxa"/>
          </w:tcPr>
          <w:p w14:paraId="06C2D24E" w14:textId="77777777"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Establecer contacto con la supuesta parte sustractora con el fin de conseguir la restitución voluntaria </w:t>
            </w:r>
            <w:r w:rsidRPr="00524122">
              <w:rPr>
                <w:rFonts w:ascii="Franklin Gothic Book" w:hAnsi="Franklin Gothic Book"/>
                <w:lang w:val="es-ES"/>
              </w:rPr>
              <w:fldChar w:fldCharType="begin">
                <w:ffData>
                  <w:name w:val="Text244"/>
                  <w:enabled/>
                  <w:calcOnExit w:val="0"/>
                  <w:textInput/>
                </w:ffData>
              </w:fldChar>
            </w:r>
            <w:bookmarkStart w:id="90" w:name="Text24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90"/>
          </w:p>
          <w:p w14:paraId="7B0AC0D7" w14:textId="29E0DD0A"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r>
            <w:r w:rsidR="009A2967" w:rsidRPr="00524122">
              <w:rPr>
                <w:rFonts w:ascii="Franklin Gothic Book" w:hAnsi="Franklin Gothic Book"/>
                <w:lang w:val="es-ES"/>
              </w:rPr>
              <w:t xml:space="preserve">Ofrecer a las partes recurrir a </w:t>
            </w:r>
            <w:r w:rsidRPr="00524122">
              <w:rPr>
                <w:rFonts w:ascii="Franklin Gothic Book" w:hAnsi="Franklin Gothic Book"/>
                <w:lang w:val="es-ES"/>
              </w:rPr>
              <w:t xml:space="preserve">mediación y/u otros métodos alternativos de solución de controversias (véase la </w:t>
            </w:r>
            <w:r w:rsidRPr="00524122">
              <w:rPr>
                <w:rFonts w:ascii="Franklin Gothic Book" w:hAnsi="Franklin Gothic Book"/>
                <w:b/>
                <w:lang w:val="es-ES"/>
              </w:rPr>
              <w:fldChar w:fldCharType="begin"/>
            </w:r>
            <w:r w:rsidRPr="00524122">
              <w:rPr>
                <w:rFonts w:ascii="Franklin Gothic Book" w:hAnsi="Franklin Gothic Book"/>
                <w:b/>
                <w:lang w:val="es-ES"/>
              </w:rPr>
              <w:instrText xml:space="preserve"> REF _Ref269391408 \h  \* MERGEFORMAT </w:instrText>
            </w:r>
            <w:r w:rsidRPr="00524122">
              <w:rPr>
                <w:rFonts w:ascii="Franklin Gothic Book" w:hAnsi="Franklin Gothic Book"/>
                <w:b/>
                <w:lang w:val="es-ES"/>
              </w:rPr>
            </w:r>
            <w:r w:rsidRPr="00524122">
              <w:rPr>
                <w:rFonts w:ascii="Franklin Gothic Book" w:hAnsi="Franklin Gothic Book"/>
                <w:b/>
                <w:lang w:val="es-ES"/>
              </w:rPr>
              <w:fldChar w:fldCharType="separate"/>
            </w:r>
            <w:r w:rsidR="0026124B">
              <w:rPr>
                <w:rFonts w:ascii="Franklin Gothic Book" w:hAnsi="Franklin Gothic Book"/>
                <w:bCs/>
                <w:lang w:val="en-US"/>
              </w:rPr>
              <w:t>Error! Reference source not found.</w:t>
            </w:r>
            <w:r w:rsidRPr="00524122">
              <w:rPr>
                <w:rFonts w:ascii="Franklin Gothic Book" w:hAnsi="Franklin Gothic Book"/>
                <w:b/>
                <w:lang w:val="es-ES"/>
              </w:rPr>
              <w:fldChar w:fldCharType="end"/>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5"/>
                  <w:enabled/>
                  <w:calcOnExit w:val="0"/>
                  <w:textInput/>
                </w:ffData>
              </w:fldChar>
            </w:r>
            <w:bookmarkStart w:id="91" w:name="Text24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91"/>
          </w:p>
          <w:p w14:paraId="6A280A2D" w14:textId="478D0BA5" w:rsidR="0025105A" w:rsidRPr="00524122" w:rsidRDefault="00775CBB" w:rsidP="00775CBB">
            <w:pPr>
              <w:pStyle w:val="PBParagraph"/>
              <w:numPr>
                <w:ilvl w:val="0"/>
                <w:numId w:val="0"/>
              </w:numPr>
              <w:rPr>
                <w:lang w:val="es-ES"/>
              </w:rPr>
            </w:pPr>
            <w:r w:rsidRPr="00524122">
              <w:rPr>
                <w:rFonts w:ascii="Franklin Gothic Book" w:hAnsi="Franklin Gothic Book"/>
                <w:lang w:val="es-ES"/>
              </w:rPr>
              <w:fldChar w:fldCharType="begin">
                <w:ffData>
                  <w:name w:val="Check29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a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6"/>
                  <w:enabled/>
                  <w:calcOnExit w:val="0"/>
                  <w:textInput/>
                </w:ffData>
              </w:fldChar>
            </w:r>
            <w:bookmarkStart w:id="92" w:name="Text24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92"/>
          </w:p>
        </w:tc>
      </w:tr>
      <w:tr w:rsidR="0025105A" w:rsidRPr="00524122" w14:paraId="513A12FA" w14:textId="77777777">
        <w:tc>
          <w:tcPr>
            <w:tcW w:w="4673" w:type="dxa"/>
          </w:tcPr>
          <w:p w14:paraId="2732023A" w14:textId="3AACDBC7" w:rsidR="0025105A" w:rsidRPr="00524122" w:rsidRDefault="00775CBB" w:rsidP="00517351">
            <w:pPr>
              <w:pStyle w:val="PBParagraph"/>
              <w:numPr>
                <w:ilvl w:val="1"/>
                <w:numId w:val="44"/>
              </w:numPr>
              <w:ind w:left="600" w:hanging="709"/>
              <w:rPr>
                <w:lang w:val="es-ES"/>
              </w:rPr>
            </w:pPr>
            <w:r w:rsidRPr="00524122">
              <w:rPr>
                <w:lang w:val="es-ES"/>
              </w:rPr>
              <w:t>¿</w:t>
            </w:r>
            <w:r w:rsidR="00735536" w:rsidRPr="00524122">
              <w:rPr>
                <w:lang w:val="es-ES"/>
              </w:rPr>
              <w:t>Qué se hace para que no se produzcan retrasos indebidos a raíz de las medidas que se toman para lograr la restitución voluntaria del niño</w:t>
            </w:r>
            <w:r w:rsidR="00735536" w:rsidRPr="00524122" w:rsidDel="00735536">
              <w:rPr>
                <w:lang w:val="es-ES"/>
              </w:rPr>
              <w:t xml:space="preserve"> </w:t>
            </w:r>
            <w:r w:rsidRPr="00524122">
              <w:rPr>
                <w:lang w:val="es-ES"/>
              </w:rPr>
              <w:t>(véase la pregunta</w:t>
            </w:r>
            <w:r w:rsidR="003F2121" w:rsidRPr="00524122">
              <w:rPr>
                <w:lang w:val="es-ES"/>
              </w:rPr>
              <w:t xml:space="preserve"> 7.9 más arriba</w:t>
            </w:r>
            <w:r w:rsidRPr="00524122">
              <w:rPr>
                <w:lang w:val="es-ES"/>
              </w:rPr>
              <w:t>)?</w:t>
            </w:r>
          </w:p>
        </w:tc>
        <w:tc>
          <w:tcPr>
            <w:tcW w:w="4921" w:type="dxa"/>
          </w:tcPr>
          <w:p w14:paraId="448C30D4" w14:textId="3A7D04A2" w:rsidR="0025105A" w:rsidRPr="00524122" w:rsidRDefault="00775CBB" w:rsidP="005A38A2">
            <w:pPr>
              <w:pStyle w:val="PBParagraph"/>
              <w:numPr>
                <w:ilvl w:val="0"/>
                <w:numId w:val="0"/>
              </w:numPr>
              <w:rPr>
                <w:lang w:val="es-ES"/>
              </w:rPr>
            </w:pPr>
            <w:r w:rsidRPr="00524122">
              <w:rPr>
                <w:rFonts w:ascii="Franklin Gothic Book" w:hAnsi="Franklin Gothic Book"/>
                <w:i/>
                <w:lang w:val="es-ES"/>
              </w:rPr>
              <w:t xml:space="preserve">Por favor explique: </w:t>
            </w:r>
            <w:r w:rsidRPr="00524122">
              <w:rPr>
                <w:rFonts w:ascii="Franklin Gothic Book" w:hAnsi="Franklin Gothic Book"/>
                <w:lang w:val="es-ES"/>
              </w:rPr>
              <w:fldChar w:fldCharType="begin">
                <w:ffData>
                  <w:name w:val="Text24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25105A" w:rsidRPr="00524122" w14:paraId="74D6E9C0" w14:textId="77777777">
        <w:tc>
          <w:tcPr>
            <w:tcW w:w="4673" w:type="dxa"/>
          </w:tcPr>
          <w:p w14:paraId="0C0E9F8C" w14:textId="61FD4A7B" w:rsidR="00775CBB" w:rsidRPr="00524122" w:rsidRDefault="00775CBB" w:rsidP="00517351">
            <w:pPr>
              <w:pStyle w:val="PBParagraph"/>
              <w:numPr>
                <w:ilvl w:val="1"/>
                <w:numId w:val="44"/>
              </w:numPr>
              <w:ind w:left="600" w:hanging="709"/>
              <w:rPr>
                <w:lang w:val="es-ES"/>
              </w:rPr>
            </w:pPr>
            <w:bookmarkStart w:id="93" w:name="_Ref280195696"/>
            <w:bookmarkStart w:id="94" w:name="_Ref269288982"/>
            <w:r w:rsidRPr="00524122">
              <w:rPr>
                <w:lang w:val="es-ES"/>
              </w:rPr>
              <w:t xml:space="preserve">¿Cuál es el rol de la Autoridad Central </w:t>
            </w:r>
            <w:r w:rsidR="00247CED" w:rsidRPr="00524122">
              <w:rPr>
                <w:lang w:val="es-ES"/>
              </w:rPr>
              <w:t xml:space="preserve">de [nombre de su Estado] </w:t>
            </w:r>
            <w:r w:rsidRPr="00524122">
              <w:rPr>
                <w:lang w:val="es-ES"/>
              </w:rPr>
              <w:t xml:space="preserve">en la adopción de medidas provisionales para prevenir que el niño sufra </w:t>
            </w:r>
            <w:r w:rsidR="003F7025" w:rsidRPr="00524122">
              <w:rPr>
                <w:lang w:val="es-ES"/>
              </w:rPr>
              <w:t xml:space="preserve">otros </w:t>
            </w:r>
            <w:r w:rsidRPr="00524122">
              <w:rPr>
                <w:lang w:val="es-ES"/>
              </w:rPr>
              <w:t>daños?</w:t>
            </w:r>
            <w:bookmarkEnd w:id="93"/>
            <w:r w:rsidRPr="00524122">
              <w:rPr>
                <w:lang w:val="es-ES"/>
              </w:rPr>
              <w:t xml:space="preserve"> </w:t>
            </w:r>
            <w:bookmarkEnd w:id="94"/>
          </w:p>
          <w:p w14:paraId="280B85B8" w14:textId="0EA4415B" w:rsidR="00775CBB" w:rsidRPr="00524122" w:rsidRDefault="003F7025" w:rsidP="00775CBB">
            <w:pPr>
              <w:pStyle w:val="PBParagraph"/>
              <w:numPr>
                <w:ilvl w:val="0"/>
                <w:numId w:val="0"/>
              </w:numPr>
              <w:ind w:left="600"/>
              <w:rPr>
                <w:i/>
                <w:lang w:val="es-ES"/>
              </w:rPr>
            </w:pPr>
            <w:r w:rsidRPr="00524122">
              <w:rPr>
                <w:i/>
                <w:lang w:val="es-ES"/>
              </w:rPr>
              <w:lastRenderedPageBreak/>
              <w:t>A</w:t>
            </w:r>
            <w:r w:rsidR="00775CBB" w:rsidRPr="00524122">
              <w:rPr>
                <w:i/>
                <w:lang w:val="es-ES"/>
              </w:rPr>
              <w:t xml:space="preserve">rtículo 7(2)(b) </w:t>
            </w:r>
            <w:r w:rsidRPr="00524122">
              <w:rPr>
                <w:i/>
                <w:lang w:val="es-ES"/>
              </w:rPr>
              <w:t>del Convenio de 1980</w:t>
            </w:r>
          </w:p>
          <w:p w14:paraId="7FD0D907" w14:textId="7C862BDE" w:rsidR="003C7964" w:rsidRPr="00524122" w:rsidRDefault="00775CBB" w:rsidP="00775CBB">
            <w:pPr>
              <w:pStyle w:val="PBParagraph"/>
              <w:numPr>
                <w:ilvl w:val="0"/>
                <w:numId w:val="0"/>
              </w:numPr>
              <w:ind w:left="600"/>
              <w:rPr>
                <w:lang w:val="es-ES"/>
              </w:rPr>
            </w:pPr>
            <w:r w:rsidRPr="00524122">
              <w:rPr>
                <w:i/>
                <w:lang w:val="es-ES"/>
              </w:rPr>
              <w:t xml:space="preserve">Remítase también a las </w:t>
            </w:r>
            <w:r w:rsidR="000E5F44" w:rsidRPr="00524122">
              <w:rPr>
                <w:i/>
                <w:lang w:val="es-ES"/>
              </w:rPr>
              <w:t xml:space="preserve">preguntas </w:t>
            </w:r>
            <w:r w:rsidR="00C42096" w:rsidRPr="00524122">
              <w:rPr>
                <w:i/>
                <w:lang w:val="es-ES"/>
              </w:rPr>
              <w:fldChar w:fldCharType="begin"/>
            </w:r>
            <w:r w:rsidR="00C42096" w:rsidRPr="00524122">
              <w:rPr>
                <w:i/>
                <w:lang w:val="es-ES"/>
              </w:rPr>
              <w:instrText xml:space="preserve"> REF _Ref177377344 \r \h </w:instrText>
            </w:r>
            <w:r w:rsidR="00C42096" w:rsidRPr="00524122">
              <w:rPr>
                <w:i/>
                <w:lang w:val="es-ES"/>
              </w:rPr>
            </w:r>
            <w:r w:rsidR="00C42096" w:rsidRPr="00524122">
              <w:rPr>
                <w:i/>
                <w:lang w:val="es-ES"/>
              </w:rPr>
              <w:fldChar w:fldCharType="separate"/>
            </w:r>
            <w:r w:rsidR="0026124B">
              <w:rPr>
                <w:i/>
                <w:lang w:val="es-ES"/>
              </w:rPr>
              <w:t>3111.36</w:t>
            </w:r>
            <w:r w:rsidR="00C42096" w:rsidRPr="00524122">
              <w:rPr>
                <w:i/>
                <w:lang w:val="es-ES"/>
              </w:rPr>
              <w:fldChar w:fldCharType="end"/>
            </w:r>
            <w:r w:rsidRPr="00524122">
              <w:rPr>
                <w:i/>
                <w:lang w:val="es-ES"/>
              </w:rPr>
              <w:t xml:space="preserve"> y </w:t>
            </w:r>
            <w:r w:rsidR="00C42096" w:rsidRPr="00524122">
              <w:rPr>
                <w:i/>
                <w:lang w:val="es-ES"/>
              </w:rPr>
              <w:fldChar w:fldCharType="begin"/>
            </w:r>
            <w:r w:rsidR="00C42096" w:rsidRPr="00524122">
              <w:rPr>
                <w:i/>
                <w:lang w:val="es-ES"/>
              </w:rPr>
              <w:instrText xml:space="preserve"> REF _Ref177377327 \r \h </w:instrText>
            </w:r>
            <w:r w:rsidR="00C42096" w:rsidRPr="00524122">
              <w:rPr>
                <w:i/>
                <w:lang w:val="es-ES"/>
              </w:rPr>
            </w:r>
            <w:r w:rsidR="00C42096" w:rsidRPr="00524122">
              <w:rPr>
                <w:i/>
                <w:lang w:val="es-ES"/>
              </w:rPr>
              <w:fldChar w:fldCharType="separate"/>
            </w:r>
            <w:r w:rsidR="0026124B">
              <w:rPr>
                <w:i/>
                <w:lang w:val="es-ES"/>
              </w:rPr>
              <w:t>12.9</w:t>
            </w:r>
            <w:r w:rsidR="00C42096" w:rsidRPr="00524122">
              <w:rPr>
                <w:i/>
                <w:lang w:val="es-ES"/>
              </w:rPr>
              <w:fldChar w:fldCharType="end"/>
            </w:r>
            <w:r w:rsidRPr="00524122">
              <w:rPr>
                <w:i/>
                <w:lang w:val="es-ES"/>
              </w:rPr>
              <w:t xml:space="preserve"> </w:t>
            </w:r>
            <w:r w:rsidR="00F95C21" w:rsidRPr="00524122">
              <w:rPr>
                <w:i/>
                <w:lang w:val="es-ES"/>
              </w:rPr>
              <w:t xml:space="preserve"> más abajo</w:t>
            </w:r>
          </w:p>
        </w:tc>
        <w:tc>
          <w:tcPr>
            <w:tcW w:w="4921" w:type="dxa"/>
          </w:tcPr>
          <w:p w14:paraId="0A8BF330" w14:textId="77777777" w:rsidR="00775CBB" w:rsidRPr="00524122" w:rsidRDefault="00775CBB" w:rsidP="00775CBB">
            <w:pPr>
              <w:tabs>
                <w:tab w:val="left" w:pos="357"/>
              </w:tabs>
              <w:ind w:left="350" w:hanging="350"/>
              <w:rPr>
                <w:rFonts w:ascii="Franklin Gothic Book" w:hAnsi="Franklin Gothic Book"/>
                <w:lang w:val="es-ES"/>
              </w:rPr>
            </w:pPr>
            <w:r w:rsidRPr="00524122">
              <w:rPr>
                <w:rFonts w:ascii="Franklin Gothic Book" w:hAnsi="Franklin Gothic Book"/>
                <w:lang w:val="es-ES"/>
              </w:rPr>
              <w:lastRenderedPageBreak/>
              <w:fldChar w:fldCharType="begin">
                <w:ffData>
                  <w:name w:val="Check7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Avisar a los organismos correspondientes cuando haya preocupación acerca de la posibilidad de que el niño esté en riesgo</w:t>
            </w:r>
          </w:p>
          <w:p w14:paraId="35FD4098" w14:textId="77777777" w:rsidR="00775CBB" w:rsidRPr="00524122" w:rsidRDefault="00775CBB" w:rsidP="00775CBB">
            <w:pPr>
              <w:tabs>
                <w:tab w:val="left" w:pos="357"/>
              </w:tabs>
              <w:ind w:left="357" w:hanging="357"/>
              <w:rPr>
                <w:rFonts w:ascii="Franklin Gothic Book" w:hAnsi="Franklin Gothic Book"/>
                <w:lang w:val="es-ES"/>
              </w:rPr>
            </w:pPr>
            <w:r w:rsidRPr="00524122">
              <w:rPr>
                <w:rFonts w:ascii="Franklin Gothic Book" w:hAnsi="Franklin Gothic Book"/>
                <w:lang w:val="es-ES"/>
              </w:rPr>
              <w:lastRenderedPageBreak/>
              <w:fldChar w:fldCharType="begin">
                <w:ffData>
                  <w:name w:val="Check7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olicitar órdenes de protección directamente a las autoridades </w:t>
            </w:r>
          </w:p>
          <w:p w14:paraId="4FA3DDFC" w14:textId="77777777" w:rsidR="00775CBB" w:rsidRPr="00524122" w:rsidRDefault="00775CBB" w:rsidP="00775CBB">
            <w:pPr>
              <w:tabs>
                <w:tab w:val="left" w:pos="357"/>
              </w:tabs>
              <w:ind w:left="350" w:hanging="350"/>
              <w:rPr>
                <w:rFonts w:ascii="Franklin Gothic Book" w:hAnsi="Franklin Gothic Book"/>
                <w:lang w:val="es-ES"/>
              </w:rPr>
            </w:pPr>
            <w:r w:rsidRPr="00524122">
              <w:rPr>
                <w:rFonts w:ascii="Franklin Gothic Book" w:hAnsi="Franklin Gothic Book"/>
                <w:lang w:val="es-ES"/>
              </w:rPr>
              <w:fldChar w:fldCharType="begin">
                <w:ffData>
                  <w:name w:val="Check42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erivar a las partes a los organismos correspondientes</w:t>
            </w:r>
          </w:p>
          <w:p w14:paraId="0A22D1CA" w14:textId="470E1E96" w:rsidR="0025105A" w:rsidRPr="00524122" w:rsidRDefault="00775CBB" w:rsidP="00775CBB">
            <w:pPr>
              <w:pStyle w:val="PBParagraph"/>
              <w:numPr>
                <w:ilvl w:val="0"/>
                <w:numId w:val="0"/>
              </w:numPr>
              <w:rPr>
                <w:lang w:val="es-ES"/>
              </w:rPr>
            </w:pPr>
            <w:r w:rsidRPr="00524122">
              <w:rPr>
                <w:rFonts w:ascii="Franklin Gothic Book" w:hAnsi="Franklin Gothic Book"/>
                <w:lang w:val="es-ES"/>
              </w:rPr>
              <w:fldChar w:fldCharType="begin">
                <w:ffData>
                  <w:name w:val="Check7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7"/>
                  <w:enabled/>
                  <w:calcOnExit w:val="0"/>
                  <w:textInput/>
                </w:ffData>
              </w:fldChar>
            </w:r>
            <w:bookmarkStart w:id="95" w:name="Text247"/>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95"/>
          </w:p>
        </w:tc>
      </w:tr>
      <w:tr w:rsidR="0025105A" w:rsidRPr="00524122" w14:paraId="1A4BD30E" w14:textId="77777777">
        <w:tc>
          <w:tcPr>
            <w:tcW w:w="4673" w:type="dxa"/>
          </w:tcPr>
          <w:p w14:paraId="56955E02" w14:textId="1EF09F83" w:rsidR="00775CBB" w:rsidRPr="00524122" w:rsidRDefault="00775CBB" w:rsidP="00517351">
            <w:pPr>
              <w:pStyle w:val="PBParagraph"/>
              <w:numPr>
                <w:ilvl w:val="1"/>
                <w:numId w:val="44"/>
              </w:numPr>
              <w:ind w:left="600" w:hanging="709"/>
              <w:rPr>
                <w:lang w:val="es-ES"/>
              </w:rPr>
            </w:pPr>
            <w:r w:rsidRPr="00524122">
              <w:rPr>
                <w:lang w:val="es-ES"/>
              </w:rPr>
              <w:lastRenderedPageBreak/>
              <w:t xml:space="preserve">¿Puede el solicitante iniciar el proceso de restitución del niño en </w:t>
            </w:r>
            <w:r w:rsidR="00BA51F6" w:rsidRPr="00524122">
              <w:rPr>
                <w:lang w:val="es-ES"/>
              </w:rPr>
              <w:t xml:space="preserve">[nombre de </w:t>
            </w:r>
            <w:r w:rsidRPr="00524122">
              <w:rPr>
                <w:lang w:val="es-ES"/>
              </w:rPr>
              <w:t>su Estado</w:t>
            </w:r>
            <w:r w:rsidR="00BA51F6" w:rsidRPr="00524122">
              <w:rPr>
                <w:lang w:val="es-ES"/>
              </w:rPr>
              <w:t>]</w:t>
            </w:r>
            <w:r w:rsidRPr="00524122">
              <w:rPr>
                <w:lang w:val="es-ES"/>
              </w:rPr>
              <w:t xml:space="preserve"> en virtud del Convenio sin recurrir a la vía de la Autoridad Central?</w:t>
            </w:r>
          </w:p>
          <w:p w14:paraId="71CDA341" w14:textId="3FECB5B1" w:rsidR="0025105A" w:rsidRPr="00524122" w:rsidRDefault="00F11EBE" w:rsidP="00775CBB">
            <w:pPr>
              <w:pStyle w:val="PBParagraph"/>
              <w:numPr>
                <w:ilvl w:val="0"/>
                <w:numId w:val="0"/>
              </w:numPr>
              <w:ind w:left="600"/>
              <w:rPr>
                <w:lang w:val="es-ES"/>
              </w:rPr>
            </w:pPr>
            <w:r w:rsidRPr="00524122">
              <w:rPr>
                <w:i/>
                <w:lang w:val="es-ES"/>
              </w:rPr>
              <w:t>A</w:t>
            </w:r>
            <w:r w:rsidR="00775CBB" w:rsidRPr="00524122">
              <w:rPr>
                <w:i/>
                <w:lang w:val="es-ES"/>
              </w:rPr>
              <w:t>rtículo</w:t>
            </w:r>
            <w:r w:rsidRPr="00524122">
              <w:rPr>
                <w:i/>
                <w:lang w:val="es-ES"/>
              </w:rPr>
              <w:t>s</w:t>
            </w:r>
            <w:r w:rsidR="00775CBB" w:rsidRPr="00524122">
              <w:rPr>
                <w:i/>
                <w:lang w:val="es-ES"/>
              </w:rPr>
              <w:t xml:space="preserve"> 3 y 29</w:t>
            </w:r>
            <w:r w:rsidRPr="00524122">
              <w:rPr>
                <w:i/>
                <w:lang w:val="es-ES"/>
              </w:rPr>
              <w:t xml:space="preserve"> del Convenio de 1980</w:t>
            </w:r>
          </w:p>
        </w:tc>
        <w:tc>
          <w:tcPr>
            <w:tcW w:w="4921" w:type="dxa"/>
          </w:tcPr>
          <w:p w14:paraId="49229E06" w14:textId="77030EB4" w:rsidR="00775CBB" w:rsidRPr="00524122" w:rsidRDefault="00775CBB" w:rsidP="00775CB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En caso</w:t>
            </w:r>
            <w:r w:rsidR="00D25D0F" w:rsidRPr="00524122">
              <w:rPr>
                <w:rFonts w:ascii="Franklin Gothic Book" w:hAnsi="Franklin Gothic Book"/>
                <w:lang w:val="es-ES"/>
              </w:rPr>
              <w:t xml:space="preserve"> afirmativo</w:t>
            </w:r>
            <w:r w:rsidRPr="00524122">
              <w:rPr>
                <w:rFonts w:ascii="Franklin Gothic Book" w:hAnsi="Franklin Gothic Book"/>
                <w:lang w:val="es-ES"/>
              </w:rPr>
              <w:t>, por favor explique:</w:t>
            </w:r>
          </w:p>
          <w:p w14:paraId="501526B1" w14:textId="77777777" w:rsidR="00775CBB" w:rsidRPr="00524122" w:rsidRDefault="00775CBB" w:rsidP="00517351">
            <w:pPr>
              <w:numPr>
                <w:ilvl w:val="0"/>
                <w:numId w:val="45"/>
              </w:numPr>
              <w:spacing w:after="60"/>
              <w:ind w:left="635" w:hanging="278"/>
              <w:jc w:val="left"/>
              <w:rPr>
                <w:rFonts w:ascii="Franklin Gothic Book" w:hAnsi="Franklin Gothic Book"/>
                <w:lang w:val="es-ES"/>
              </w:rPr>
            </w:pPr>
            <w:r w:rsidRPr="00524122">
              <w:rPr>
                <w:rFonts w:ascii="Franklin Gothic Book" w:hAnsi="Franklin Gothic Book"/>
                <w:lang w:val="es-ES"/>
              </w:rPr>
              <w:t xml:space="preserve">Dónde puede el solicitante obtener información sobre el inicio del proceso: </w:t>
            </w:r>
            <w:r w:rsidRPr="00524122">
              <w:rPr>
                <w:rFonts w:ascii="Franklin Gothic Book" w:hAnsi="Franklin Gothic Book"/>
                <w:lang w:val="es-ES"/>
              </w:rPr>
              <w:fldChar w:fldCharType="begin">
                <w:ffData>
                  <w:name w:val="Text248"/>
                  <w:enabled/>
                  <w:calcOnExit w:val="0"/>
                  <w:textInput/>
                </w:ffData>
              </w:fldChar>
            </w:r>
            <w:bookmarkStart w:id="96" w:name="Text24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96"/>
          </w:p>
          <w:p w14:paraId="567A3E53" w14:textId="77777777" w:rsidR="00775CBB" w:rsidRPr="00524122" w:rsidRDefault="00775CBB" w:rsidP="00517351">
            <w:pPr>
              <w:numPr>
                <w:ilvl w:val="0"/>
                <w:numId w:val="45"/>
              </w:numPr>
              <w:tabs>
                <w:tab w:val="num" w:pos="432"/>
              </w:tabs>
              <w:spacing w:after="60"/>
              <w:ind w:left="635" w:hanging="278"/>
              <w:jc w:val="left"/>
              <w:rPr>
                <w:rFonts w:ascii="Franklin Gothic Book" w:hAnsi="Franklin Gothic Book"/>
                <w:lang w:val="es-ES"/>
              </w:rPr>
            </w:pPr>
            <w:r w:rsidRPr="00524122">
              <w:rPr>
                <w:rFonts w:ascii="Franklin Gothic Book" w:hAnsi="Franklin Gothic Book"/>
                <w:lang w:val="es-ES"/>
              </w:rPr>
              <w:t xml:space="preserve">Qué rol, en su caso, tiene la Autoridad Central en este tipo de procesos: </w:t>
            </w:r>
            <w:r w:rsidRPr="00524122">
              <w:rPr>
                <w:rFonts w:ascii="Franklin Gothic Book" w:hAnsi="Franklin Gothic Book"/>
                <w:lang w:val="es-ES"/>
              </w:rPr>
              <w:fldChar w:fldCharType="begin">
                <w:ffData>
                  <w:name w:val="Text249"/>
                  <w:enabled/>
                  <w:calcOnExit w:val="0"/>
                  <w:textInput/>
                </w:ffData>
              </w:fldChar>
            </w:r>
            <w:bookmarkStart w:id="97" w:name="Text24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97"/>
          </w:p>
          <w:p w14:paraId="78FCEE38" w14:textId="2871BED3" w:rsidR="0025105A" w:rsidRPr="00524122" w:rsidRDefault="00775CBB" w:rsidP="00775CBB">
            <w:pPr>
              <w:pStyle w:val="PBParagraph"/>
              <w:numPr>
                <w:ilvl w:val="0"/>
                <w:numId w:val="0"/>
              </w:numPr>
              <w:rPr>
                <w:lang w:val="es-ES"/>
              </w:rPr>
            </w:pPr>
            <w:r w:rsidRPr="00524122">
              <w:rPr>
                <w:rFonts w:ascii="Franklin Gothic Book" w:hAnsi="Franklin Gothic Book"/>
                <w:lang w:val="es-ES"/>
              </w:rPr>
              <w:fldChar w:fldCharType="begin">
                <w:ffData>
                  <w:name w:val="Check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902BD9" w:rsidRPr="00524122" w14:paraId="2B69EB05" w14:textId="77777777">
        <w:tc>
          <w:tcPr>
            <w:tcW w:w="9594" w:type="dxa"/>
            <w:gridSpan w:val="2"/>
          </w:tcPr>
          <w:p w14:paraId="3014DCDE" w14:textId="7BEF6CD9" w:rsidR="00902BD9" w:rsidRPr="00524122" w:rsidRDefault="00902BD9" w:rsidP="00902BD9">
            <w:pPr>
              <w:pStyle w:val="PBParagraph"/>
              <w:numPr>
                <w:ilvl w:val="0"/>
                <w:numId w:val="0"/>
              </w:numPr>
              <w:rPr>
                <w:lang w:val="es-ES"/>
              </w:rPr>
            </w:pPr>
            <w:r w:rsidRPr="00524122">
              <w:rPr>
                <w:b/>
                <w:lang w:val="es-ES"/>
              </w:rPr>
              <w:t xml:space="preserve">Última </w:t>
            </w:r>
            <w:r w:rsidR="00BA3D0B" w:rsidRPr="00524122">
              <w:rPr>
                <w:b/>
                <w:bCs/>
                <w:lang w:val="es-ES"/>
              </w:rPr>
              <w:t>a</w:t>
            </w:r>
            <w:r w:rsidRPr="00524122">
              <w:rPr>
                <w:b/>
                <w:bCs/>
                <w:lang w:val="es-ES"/>
              </w:rPr>
              <w:t>ctualización</w:t>
            </w:r>
            <w:r w:rsidRPr="00524122">
              <w:rPr>
                <w:b/>
                <w:lang w:val="es-ES"/>
              </w:rPr>
              <w:t>: [INSERTAR FECHA]</w:t>
            </w:r>
          </w:p>
        </w:tc>
      </w:tr>
    </w:tbl>
    <w:p w14:paraId="1969E567" w14:textId="1AA2B8E7" w:rsidR="00655814" w:rsidRPr="00524122" w:rsidRDefault="00210A21" w:rsidP="00517351">
      <w:pPr>
        <w:pStyle w:val="Heading2"/>
        <w:numPr>
          <w:ilvl w:val="0"/>
          <w:numId w:val="44"/>
        </w:numPr>
        <w:ind w:left="1134" w:hanging="567"/>
        <w:jc w:val="both"/>
        <w:rPr>
          <w:lang w:val="es-ES"/>
        </w:rPr>
      </w:pPr>
      <w:bookmarkStart w:id="98" w:name="_Ref229923655"/>
      <w:bookmarkStart w:id="99" w:name="_Toc287535744"/>
      <w:bookmarkStart w:id="100" w:name="_Toc125412420"/>
      <w:bookmarkStart w:id="101" w:name="_Toc225337861"/>
      <w:r w:rsidRPr="00524122">
        <w:rPr>
          <w:lang w:val="es-ES"/>
        </w:rPr>
        <w:t>Localizar al niño y evitar el traslado</w:t>
      </w:r>
      <w:bookmarkEnd w:id="98"/>
      <w:bookmarkEnd w:id="99"/>
      <w:bookmarkEnd w:id="100"/>
      <w:bookmarkEnd w:id="101"/>
    </w:p>
    <w:tbl>
      <w:tblPr>
        <w:tblStyle w:val="TableGrid"/>
        <w:tblW w:w="9594" w:type="dxa"/>
        <w:tblInd w:w="567" w:type="dxa"/>
        <w:tblLook w:val="04A0" w:firstRow="1" w:lastRow="0" w:firstColumn="1" w:lastColumn="0" w:noHBand="0" w:noVBand="1"/>
      </w:tblPr>
      <w:tblGrid>
        <w:gridCol w:w="4673"/>
        <w:gridCol w:w="4921"/>
      </w:tblGrid>
      <w:tr w:rsidR="00210A21" w:rsidRPr="00446E18" w14:paraId="74F8CE38" w14:textId="77777777" w:rsidTr="00210A21">
        <w:tc>
          <w:tcPr>
            <w:tcW w:w="9594" w:type="dxa"/>
            <w:gridSpan w:val="2"/>
            <w:shd w:val="clear" w:color="auto" w:fill="E7E6E6" w:themeFill="background2"/>
          </w:tcPr>
          <w:p w14:paraId="68E003A5" w14:textId="4428E451" w:rsidR="00210A21" w:rsidRPr="00524122" w:rsidRDefault="00210A21" w:rsidP="003107D7">
            <w:pPr>
              <w:pStyle w:val="PBParagraph"/>
              <w:numPr>
                <w:ilvl w:val="0"/>
                <w:numId w:val="0"/>
              </w:numPr>
              <w:rPr>
                <w:color w:val="03295A" w:themeColor="accent4"/>
                <w:lang w:val="es-ES"/>
              </w:rPr>
            </w:pPr>
            <w:r w:rsidRPr="00524122">
              <w:rPr>
                <w:i/>
                <w:color w:val="03295A" w:themeColor="accent4"/>
                <w:lang w:val="es-ES"/>
              </w:rPr>
              <w:t xml:space="preserve">Para las mejores prácticas </w:t>
            </w:r>
            <w:r w:rsidR="005F0B45" w:rsidRPr="00524122">
              <w:rPr>
                <w:i/>
                <w:color w:val="03295A" w:themeColor="accent4"/>
                <w:lang w:val="es-ES"/>
              </w:rPr>
              <w:t>para</w:t>
            </w:r>
            <w:r w:rsidRPr="00524122">
              <w:rPr>
                <w:i/>
                <w:color w:val="03295A" w:themeColor="accent4"/>
                <w:lang w:val="es-ES"/>
              </w:rPr>
              <w:t xml:space="preserve"> localizar al niño y evitar su traslado, véase la Guía de Buenas Prácticas en virtud del Convenio sobre Sustracción de Niños de 1980 disponible en </w:t>
            </w:r>
            <w:hyperlink r:id="rId17" w:history="1">
              <w:r w:rsidRPr="00524122">
                <w:rPr>
                  <w:rStyle w:val="Hyperlink"/>
                  <w:i/>
                  <w:color w:val="03295A" w:themeColor="accent4"/>
                  <w:lang w:val="es-ES"/>
                </w:rPr>
                <w:t>www.hcch.net</w:t>
              </w:r>
            </w:hyperlink>
            <w:r w:rsidR="0024101F" w:rsidRPr="00524122">
              <w:rPr>
                <w:rStyle w:val="Hyperlink"/>
                <w:i/>
                <w:color w:val="03295A" w:themeColor="accent4"/>
                <w:lang w:val="es-ES"/>
              </w:rPr>
              <w:t>,</w:t>
            </w:r>
            <w:r w:rsidR="0024101F" w:rsidRPr="00524122">
              <w:rPr>
                <w:rStyle w:val="Hyperlink"/>
                <w:color w:val="03295A" w:themeColor="accent4"/>
                <w:lang w:val="es-ES"/>
              </w:rPr>
              <w:t xml:space="preserve"> </w:t>
            </w:r>
            <w:r w:rsidR="0024101F" w:rsidRPr="00524122">
              <w:rPr>
                <w:i/>
                <w:color w:val="03295A" w:themeColor="accent4"/>
                <w:lang w:val="es-ES"/>
              </w:rPr>
              <w:t>luego “</w:t>
            </w:r>
            <w:r w:rsidRPr="00524122">
              <w:rPr>
                <w:i/>
                <w:color w:val="03295A" w:themeColor="accent4"/>
                <w:lang w:val="es-ES"/>
              </w:rPr>
              <w:t>Sección Sustracción de Niños</w:t>
            </w:r>
            <w:r w:rsidR="0024101F" w:rsidRPr="00524122">
              <w:rPr>
                <w:i/>
                <w:color w:val="03295A" w:themeColor="accent4"/>
                <w:lang w:val="es-ES"/>
              </w:rPr>
              <w:t>”</w:t>
            </w:r>
            <w:r w:rsidRPr="00524122">
              <w:rPr>
                <w:i/>
                <w:color w:val="03295A" w:themeColor="accent4"/>
                <w:lang w:val="es-ES"/>
              </w:rPr>
              <w:t xml:space="preserve"> </w:t>
            </w:r>
            <w:r w:rsidR="0024101F" w:rsidRPr="00524122">
              <w:rPr>
                <w:i/>
                <w:color w:val="03295A" w:themeColor="accent4"/>
                <w:lang w:val="es-ES"/>
              </w:rPr>
              <w:t xml:space="preserve"> y</w:t>
            </w:r>
            <w:r w:rsidRPr="00524122">
              <w:rPr>
                <w:i/>
                <w:color w:val="03295A" w:themeColor="accent4"/>
                <w:lang w:val="es-ES"/>
              </w:rPr>
              <w:t xml:space="preserve"> </w:t>
            </w:r>
            <w:r w:rsidR="0024101F" w:rsidRPr="00524122">
              <w:rPr>
                <w:i/>
                <w:color w:val="03295A" w:themeColor="accent4"/>
                <w:lang w:val="es-ES"/>
              </w:rPr>
              <w:t>“</w:t>
            </w:r>
            <w:r w:rsidRPr="00524122">
              <w:rPr>
                <w:i/>
                <w:color w:val="03295A" w:themeColor="accent4"/>
                <w:lang w:val="es-ES"/>
              </w:rPr>
              <w:t>Guías de Buenas Prácticas</w:t>
            </w:r>
            <w:r w:rsidR="0024101F" w:rsidRPr="00524122">
              <w:rPr>
                <w:i/>
                <w:color w:val="03295A" w:themeColor="accent4"/>
                <w:lang w:val="es-ES"/>
              </w:rPr>
              <w:t>”</w:t>
            </w:r>
            <w:r w:rsidRPr="00524122">
              <w:rPr>
                <w:i/>
                <w:color w:val="03295A" w:themeColor="accent4"/>
                <w:lang w:val="es-ES"/>
              </w:rPr>
              <w:t>. En particular, en relación con la prevención del traslado, véase la Parte III de la Guía de Buenas Prácticas sobre Medidas de Prevención.</w:t>
            </w:r>
          </w:p>
        </w:tc>
      </w:tr>
      <w:tr w:rsidR="00655814" w:rsidRPr="00524122" w14:paraId="32995D95" w14:textId="77777777">
        <w:tc>
          <w:tcPr>
            <w:tcW w:w="4673" w:type="dxa"/>
          </w:tcPr>
          <w:p w14:paraId="1F4482E2" w14:textId="2F4E54F6" w:rsidR="00655814" w:rsidRPr="00524122" w:rsidRDefault="00210A21" w:rsidP="00517351">
            <w:pPr>
              <w:pStyle w:val="PBParagraph"/>
              <w:numPr>
                <w:ilvl w:val="1"/>
                <w:numId w:val="32"/>
              </w:numPr>
              <w:spacing w:before="0"/>
              <w:ind w:left="600" w:hanging="709"/>
              <w:rPr>
                <w:lang w:val="es-ES"/>
              </w:rPr>
            </w:pPr>
            <w:r w:rsidRPr="00524122">
              <w:rPr>
                <w:lang w:val="es-ES"/>
              </w:rPr>
              <w:t xml:space="preserve">¿Puede el proceso de restitución comenzar </w:t>
            </w:r>
            <w:r w:rsidR="00BF48EB" w:rsidRPr="00524122">
              <w:rPr>
                <w:lang w:val="es-ES"/>
              </w:rPr>
              <w:t xml:space="preserve">en [nombre de su Estado] </w:t>
            </w:r>
            <w:r w:rsidRPr="00524122">
              <w:rPr>
                <w:lang w:val="es-ES"/>
              </w:rPr>
              <w:t>antes de que el niño sea localizado?</w:t>
            </w:r>
          </w:p>
        </w:tc>
        <w:tc>
          <w:tcPr>
            <w:tcW w:w="4921" w:type="dxa"/>
          </w:tcPr>
          <w:p w14:paraId="60C5ED87" w14:textId="77777777" w:rsidR="00210A21" w:rsidRPr="00524122" w:rsidRDefault="00210A21" w:rsidP="00210A21">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24362C16" w14:textId="77777777" w:rsidR="00210A21" w:rsidRPr="00524122" w:rsidRDefault="00210A21" w:rsidP="00210A21">
            <w:pPr>
              <w:tabs>
                <w:tab w:val="left" w:pos="357"/>
              </w:tabs>
              <w:spacing w:after="60"/>
              <w:ind w:left="361" w:hanging="361"/>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en determinadas circunstancia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50"/>
                  <w:enabled/>
                  <w:calcOnExit w:val="0"/>
                  <w:textInput/>
                </w:ffData>
              </w:fldChar>
            </w:r>
            <w:bookmarkStart w:id="102" w:name="Text25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02"/>
          </w:p>
          <w:p w14:paraId="046BB207" w14:textId="042D1DD3" w:rsidR="00655814" w:rsidRPr="00524122" w:rsidRDefault="00210A21" w:rsidP="00210A21">
            <w:pPr>
              <w:pStyle w:val="PBParagraph"/>
              <w:numPr>
                <w:ilvl w:val="0"/>
                <w:numId w:val="0"/>
              </w:numPr>
              <w:rPr>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r w:rsidRPr="00524122">
              <w:rPr>
                <w:lang w:val="es-ES"/>
              </w:rPr>
              <w:t xml:space="preserve"> </w:t>
            </w:r>
          </w:p>
        </w:tc>
      </w:tr>
      <w:tr w:rsidR="00655814" w:rsidRPr="00524122" w14:paraId="4155652A" w14:textId="77777777">
        <w:tc>
          <w:tcPr>
            <w:tcW w:w="4673" w:type="dxa"/>
          </w:tcPr>
          <w:p w14:paraId="6A9A65FC" w14:textId="6FCBC86C" w:rsidR="00655814" w:rsidRPr="00524122" w:rsidRDefault="00210A21" w:rsidP="00517351">
            <w:pPr>
              <w:pStyle w:val="PBParagraph"/>
              <w:numPr>
                <w:ilvl w:val="1"/>
                <w:numId w:val="32"/>
              </w:numPr>
              <w:spacing w:before="0"/>
              <w:ind w:left="600" w:hanging="709"/>
              <w:rPr>
                <w:lang w:val="es-ES"/>
              </w:rPr>
            </w:pPr>
            <w:r w:rsidRPr="00524122">
              <w:rPr>
                <w:lang w:val="es-ES"/>
              </w:rPr>
              <w:t xml:space="preserve">¿Qué pruebas </w:t>
            </w:r>
            <w:r w:rsidR="00E076A5" w:rsidRPr="00524122">
              <w:rPr>
                <w:lang w:val="es-ES"/>
              </w:rPr>
              <w:t>o</w:t>
            </w:r>
            <w:r w:rsidRPr="00524122">
              <w:rPr>
                <w:lang w:val="es-ES"/>
              </w:rPr>
              <w:t xml:space="preserve"> información </w:t>
            </w:r>
            <w:r w:rsidR="00E076A5" w:rsidRPr="00524122">
              <w:rPr>
                <w:lang w:val="es-ES"/>
              </w:rPr>
              <w:t xml:space="preserve">se </w:t>
            </w:r>
            <w:r w:rsidRPr="00524122">
              <w:rPr>
                <w:lang w:val="es-ES"/>
              </w:rPr>
              <w:t>requiere</w:t>
            </w:r>
            <w:r w:rsidR="00E076A5" w:rsidRPr="00524122">
              <w:rPr>
                <w:lang w:val="es-ES"/>
              </w:rPr>
              <w:t>n</w:t>
            </w:r>
            <w:r w:rsidRPr="00524122">
              <w:rPr>
                <w:lang w:val="es-ES"/>
              </w:rPr>
              <w:t xml:space="preserve"> </w:t>
            </w:r>
            <w:r w:rsidR="00E076A5" w:rsidRPr="00524122">
              <w:rPr>
                <w:lang w:val="es-ES"/>
              </w:rPr>
              <w:t xml:space="preserve">en [nombre de </w:t>
            </w:r>
            <w:r w:rsidRPr="00524122">
              <w:rPr>
                <w:lang w:val="es-ES"/>
              </w:rPr>
              <w:t>su Estado</w:t>
            </w:r>
            <w:r w:rsidR="00E076A5" w:rsidRPr="00524122">
              <w:rPr>
                <w:lang w:val="es-ES"/>
              </w:rPr>
              <w:t>]</w:t>
            </w:r>
            <w:r w:rsidRPr="00524122">
              <w:rPr>
                <w:lang w:val="es-ES"/>
              </w:rPr>
              <w:t xml:space="preserve"> con respecto al paradero del niño para comenzar a asistir en su localización? </w:t>
            </w:r>
          </w:p>
          <w:p w14:paraId="04A0D1F4" w14:textId="40475548" w:rsidR="00210A21" w:rsidRPr="00524122" w:rsidRDefault="00210A21" w:rsidP="00210A21">
            <w:pPr>
              <w:pStyle w:val="PBParagraph"/>
              <w:numPr>
                <w:ilvl w:val="0"/>
                <w:numId w:val="0"/>
              </w:numPr>
              <w:spacing w:before="0"/>
              <w:ind w:left="600"/>
              <w:rPr>
                <w:lang w:val="es-ES"/>
              </w:rPr>
            </w:pPr>
            <w:r w:rsidRPr="00524122">
              <w:rPr>
                <w:i/>
                <w:lang w:val="es-ES"/>
              </w:rPr>
              <w:t>Por favor explique cuando sea necesario</w:t>
            </w:r>
          </w:p>
        </w:tc>
        <w:tc>
          <w:tcPr>
            <w:tcW w:w="4921" w:type="dxa"/>
          </w:tcPr>
          <w:p w14:paraId="5618430F" w14:textId="77777777" w:rsidR="00210A21" w:rsidRPr="00524122" w:rsidRDefault="00210A21" w:rsidP="00210A21">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Prueba de que el niño ingresó a su Estado (por ej., prueba de que el niño abordó un avión con destino a su Estado): </w:t>
            </w:r>
            <w:bookmarkStart w:id="103" w:name="Text524"/>
            <w:r w:rsidRPr="00524122">
              <w:rPr>
                <w:rFonts w:ascii="Franklin Gothic Book" w:hAnsi="Franklin Gothic Book"/>
                <w:lang w:val="es-ES"/>
              </w:rPr>
              <w:fldChar w:fldCharType="begin">
                <w:ffData>
                  <w:name w:val="Text524"/>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103"/>
          </w:p>
          <w:p w14:paraId="7BD17262" w14:textId="77777777" w:rsidR="00210A21" w:rsidRPr="00524122" w:rsidRDefault="00210A21" w:rsidP="00210A21">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Información proporcionada por el solicitante acerca del motivo por el cual cree que el niño se encuentra en su Estado: </w:t>
            </w:r>
            <w:bookmarkStart w:id="104" w:name="Text525"/>
            <w:r w:rsidRPr="00524122">
              <w:rPr>
                <w:rFonts w:ascii="Franklin Gothic Book" w:hAnsi="Franklin Gothic Book"/>
                <w:lang w:val="es-ES"/>
              </w:rPr>
              <w:fldChar w:fldCharType="begin">
                <w:ffData>
                  <w:name w:val="Text525"/>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104"/>
          </w:p>
          <w:p w14:paraId="2D1E14EF" w14:textId="77777777" w:rsidR="00210A21" w:rsidRPr="00524122" w:rsidRDefault="00210A21" w:rsidP="00210A21">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 se requiere información o prueba alguna; la búsqueda del niño puede comenzar cuando se la solicita: </w:t>
            </w:r>
            <w:bookmarkStart w:id="105" w:name="Text526"/>
            <w:r w:rsidRPr="00524122">
              <w:rPr>
                <w:rFonts w:ascii="Franklin Gothic Book" w:hAnsi="Franklin Gothic Book"/>
                <w:lang w:val="es-ES"/>
              </w:rPr>
              <w:fldChar w:fldCharType="begin">
                <w:ffData>
                  <w:name w:val="Text52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105"/>
          </w:p>
          <w:p w14:paraId="18103888" w14:textId="20698343" w:rsidR="00655814" w:rsidRPr="00524122" w:rsidRDefault="00210A21" w:rsidP="00210A21">
            <w:pPr>
              <w:pStyle w:val="PBParagraph"/>
              <w:numPr>
                <w:ilvl w:val="0"/>
                <w:numId w:val="0"/>
              </w:numPr>
              <w:rPr>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as (</w:t>
            </w:r>
            <w:r w:rsidRPr="00524122">
              <w:rPr>
                <w:rFonts w:ascii="Franklin Gothic Book" w:hAnsi="Franklin Gothic Book"/>
                <w:i/>
                <w:lang w:val="es-ES"/>
              </w:rPr>
              <w:t>por favor explique</w:t>
            </w:r>
            <w:r w:rsidRPr="00524122">
              <w:rPr>
                <w:rFonts w:ascii="Franklin Gothic Book" w:hAnsi="Franklin Gothic Book"/>
                <w:lang w:val="es-ES"/>
              </w:rPr>
              <w:t xml:space="preserve">): </w:t>
            </w:r>
            <w:bookmarkStart w:id="106" w:name="Text527"/>
            <w:r w:rsidRPr="00524122">
              <w:rPr>
                <w:rFonts w:ascii="Franklin Gothic Book" w:hAnsi="Franklin Gothic Book"/>
                <w:lang w:val="es-ES"/>
              </w:rPr>
              <w:fldChar w:fldCharType="begin">
                <w:ffData>
                  <w:name w:val="Text527"/>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106"/>
          </w:p>
        </w:tc>
      </w:tr>
      <w:tr w:rsidR="00655814" w:rsidRPr="00524122" w14:paraId="07F9644D" w14:textId="77777777">
        <w:tc>
          <w:tcPr>
            <w:tcW w:w="4673" w:type="dxa"/>
          </w:tcPr>
          <w:p w14:paraId="442BD54B" w14:textId="5C7C39FE" w:rsidR="00210A21" w:rsidRPr="00524122" w:rsidRDefault="00210A21" w:rsidP="00517351">
            <w:pPr>
              <w:pStyle w:val="PBParagraph"/>
              <w:numPr>
                <w:ilvl w:val="1"/>
                <w:numId w:val="32"/>
              </w:numPr>
              <w:spacing w:before="0"/>
              <w:ind w:left="600" w:hanging="709"/>
              <w:rPr>
                <w:lang w:val="es-ES"/>
              </w:rPr>
            </w:pPr>
            <w:bookmarkStart w:id="107" w:name="_Ref228543871"/>
            <w:r w:rsidRPr="00524122">
              <w:rPr>
                <w:lang w:val="es-ES"/>
              </w:rPr>
              <w:t xml:space="preserve">¿Qué mecanismos o fuentes de información están disponibles en </w:t>
            </w:r>
            <w:r w:rsidR="00A76E9F" w:rsidRPr="00524122">
              <w:rPr>
                <w:lang w:val="es-ES"/>
              </w:rPr>
              <w:t xml:space="preserve">[nombre de </w:t>
            </w:r>
            <w:r w:rsidRPr="00524122">
              <w:rPr>
                <w:lang w:val="es-ES"/>
              </w:rPr>
              <w:t>su Estado</w:t>
            </w:r>
            <w:r w:rsidR="00A76E9F" w:rsidRPr="00524122">
              <w:rPr>
                <w:lang w:val="es-ES"/>
              </w:rPr>
              <w:t>]</w:t>
            </w:r>
            <w:r w:rsidRPr="00524122">
              <w:rPr>
                <w:lang w:val="es-ES"/>
              </w:rPr>
              <w:t xml:space="preserve"> para averiguar el paradero del niño?</w:t>
            </w:r>
            <w:bookmarkEnd w:id="107"/>
            <w:r w:rsidRPr="00524122">
              <w:rPr>
                <w:lang w:val="es-ES"/>
              </w:rPr>
              <w:t xml:space="preserve"> </w:t>
            </w:r>
          </w:p>
          <w:p w14:paraId="52CEE235" w14:textId="53FB14DD" w:rsidR="00210A21" w:rsidRPr="00524122" w:rsidRDefault="00210A21" w:rsidP="00210A21">
            <w:pPr>
              <w:pStyle w:val="PBParagraph"/>
              <w:numPr>
                <w:ilvl w:val="0"/>
                <w:numId w:val="0"/>
              </w:numPr>
              <w:spacing w:before="0"/>
              <w:ind w:left="600"/>
              <w:rPr>
                <w:i/>
                <w:lang w:val="es-ES"/>
              </w:rPr>
            </w:pPr>
            <w:r w:rsidRPr="00524122">
              <w:rPr>
                <w:i/>
                <w:lang w:val="es-ES"/>
              </w:rPr>
              <w:t xml:space="preserve">Por favor indique en el espacio proporcionado </w:t>
            </w:r>
            <w:r w:rsidR="00067D97" w:rsidRPr="00524122">
              <w:rPr>
                <w:i/>
                <w:lang w:val="es-ES"/>
              </w:rPr>
              <w:t xml:space="preserve">los </w:t>
            </w:r>
            <w:r w:rsidRPr="00524122">
              <w:rPr>
                <w:i/>
                <w:lang w:val="es-ES"/>
              </w:rPr>
              <w:t>coste</w:t>
            </w:r>
            <w:r w:rsidR="00067D97" w:rsidRPr="00524122">
              <w:rPr>
                <w:i/>
                <w:lang w:val="es-ES"/>
              </w:rPr>
              <w:t>s</w:t>
            </w:r>
            <w:r w:rsidRPr="00524122">
              <w:rPr>
                <w:i/>
                <w:lang w:val="es-ES"/>
              </w:rPr>
              <w:t xml:space="preserve"> asociado</w:t>
            </w:r>
            <w:r w:rsidR="00067D97" w:rsidRPr="00524122">
              <w:rPr>
                <w:i/>
                <w:lang w:val="es-ES"/>
              </w:rPr>
              <w:t>s</w:t>
            </w:r>
            <w:r w:rsidRPr="00524122">
              <w:rPr>
                <w:i/>
                <w:lang w:val="es-ES"/>
              </w:rPr>
              <w:t xml:space="preserve"> para el solicitante o cualquier otra información necesaria. </w:t>
            </w:r>
          </w:p>
          <w:p w14:paraId="7B934994" w14:textId="0B697C09" w:rsidR="00655814" w:rsidRPr="00524122" w:rsidRDefault="00414011" w:rsidP="00210A21">
            <w:pPr>
              <w:pStyle w:val="PBParagraph"/>
              <w:numPr>
                <w:ilvl w:val="0"/>
                <w:numId w:val="0"/>
              </w:numPr>
              <w:spacing w:before="0"/>
              <w:ind w:left="600"/>
              <w:rPr>
                <w:lang w:val="es-ES"/>
              </w:rPr>
            </w:pPr>
            <w:r w:rsidRPr="00524122">
              <w:rPr>
                <w:i/>
                <w:lang w:val="es-ES"/>
              </w:rPr>
              <w:t>A</w:t>
            </w:r>
            <w:r w:rsidR="00210A21" w:rsidRPr="00524122">
              <w:rPr>
                <w:i/>
                <w:lang w:val="es-ES"/>
              </w:rPr>
              <w:t>rtículo 7(2)(a)</w:t>
            </w:r>
            <w:r w:rsidRPr="00524122">
              <w:rPr>
                <w:i/>
                <w:lang w:val="es-ES"/>
              </w:rPr>
              <w:t xml:space="preserve"> del Convenio de 1980</w:t>
            </w:r>
          </w:p>
        </w:tc>
        <w:tc>
          <w:tcPr>
            <w:tcW w:w="4921" w:type="dxa"/>
          </w:tcPr>
          <w:p w14:paraId="3E375931" w14:textId="77777777" w:rsidR="00210A21" w:rsidRPr="00524122" w:rsidRDefault="00210A21" w:rsidP="00210A21">
            <w:pPr>
              <w:tabs>
                <w:tab w:val="left" w:pos="357"/>
                <w:tab w:val="left" w:pos="737"/>
              </w:tabs>
              <w:spacing w:before="40" w:after="40"/>
              <w:ind w:left="737" w:hanging="737"/>
              <w:rPr>
                <w:rFonts w:ascii="Franklin Gothic Book" w:hAnsi="Franklin Gothic Book"/>
                <w:lang w:val="es-ES"/>
              </w:rPr>
            </w:pPr>
            <w:r w:rsidRPr="00524122">
              <w:rPr>
                <w:rFonts w:ascii="Franklin Gothic Book" w:hAnsi="Franklin Gothic Book"/>
                <w:lang w:val="es-ES"/>
              </w:rPr>
              <w:fldChar w:fldCharType="begin">
                <w:ffData>
                  <w:name w:val="Check52"/>
                  <w:enabled/>
                  <w:calcOnExit w:val="0"/>
                  <w:checkBox>
                    <w:sizeAuto/>
                    <w:default w:val="0"/>
                  </w:checkBox>
                </w:ffData>
              </w:fldChar>
            </w:r>
            <w:bookmarkStart w:id="108" w:name="Check5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08"/>
            <w:r w:rsidRPr="00524122">
              <w:rPr>
                <w:rFonts w:ascii="Franklin Gothic Book" w:hAnsi="Franklin Gothic Book"/>
                <w:lang w:val="es-ES"/>
              </w:rPr>
              <w:tab/>
              <w:t>(1)</w:t>
            </w:r>
            <w:r w:rsidRPr="00524122">
              <w:rPr>
                <w:rFonts w:ascii="Franklin Gothic Book" w:hAnsi="Franklin Gothic Book"/>
                <w:lang w:val="es-ES"/>
              </w:rPr>
              <w:tab/>
              <w:t xml:space="preserve">Servicios privados de localización: </w:t>
            </w:r>
            <w:r w:rsidRPr="00524122">
              <w:rPr>
                <w:rFonts w:ascii="Franklin Gothic Book" w:hAnsi="Franklin Gothic Book"/>
                <w:lang w:val="es-ES"/>
              </w:rPr>
              <w:fldChar w:fldCharType="begin">
                <w:ffData>
                  <w:name w:val="Text251"/>
                  <w:enabled/>
                  <w:calcOnExit w:val="0"/>
                  <w:textInput/>
                </w:ffData>
              </w:fldChar>
            </w:r>
            <w:bookmarkStart w:id="109" w:name="Text25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09"/>
          </w:p>
          <w:p w14:paraId="6C6571A8" w14:textId="68C827BB" w:rsidR="00210A21" w:rsidRPr="00524122" w:rsidRDefault="00210A21" w:rsidP="00210A21">
            <w:pPr>
              <w:tabs>
                <w:tab w:val="left" w:pos="357"/>
                <w:tab w:val="left" w:pos="737"/>
              </w:tabs>
              <w:spacing w:before="40" w:after="40"/>
              <w:ind w:left="737" w:hanging="737"/>
              <w:rPr>
                <w:rFonts w:ascii="Franklin Gothic Book" w:hAnsi="Franklin Gothic Book"/>
                <w:u w:val="single"/>
                <w:lang w:val="es-ES"/>
              </w:rPr>
            </w:pPr>
            <w:r w:rsidRPr="00524122">
              <w:rPr>
                <w:rFonts w:ascii="Franklin Gothic Book" w:hAnsi="Franklin Gothic Book"/>
                <w:lang w:val="es-ES"/>
              </w:rPr>
              <w:fldChar w:fldCharType="begin">
                <w:ffData>
                  <w:name w:val="Check49"/>
                  <w:enabled/>
                  <w:calcOnExit w:val="0"/>
                  <w:checkBox>
                    <w:sizeAuto/>
                    <w:default w:val="0"/>
                  </w:checkBox>
                </w:ffData>
              </w:fldChar>
            </w:r>
            <w:bookmarkStart w:id="110" w:name="Check4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10"/>
            <w:r w:rsidRPr="00524122">
              <w:rPr>
                <w:rFonts w:ascii="Franklin Gothic Book" w:hAnsi="Franklin Gothic Book"/>
                <w:lang w:val="es-ES"/>
              </w:rPr>
              <w:tab/>
              <w:t>(2)</w:t>
            </w:r>
            <w:r w:rsidRPr="00524122">
              <w:rPr>
                <w:rFonts w:ascii="Franklin Gothic Book" w:hAnsi="Franklin Gothic Book"/>
                <w:lang w:val="es-ES"/>
              </w:rPr>
              <w:tab/>
              <w:t xml:space="preserve">Registro de </w:t>
            </w:r>
            <w:r w:rsidR="007F6F67" w:rsidRPr="00524122">
              <w:rPr>
                <w:rFonts w:ascii="Franklin Gothic Book" w:hAnsi="Franklin Gothic Book"/>
                <w:lang w:val="es-ES"/>
              </w:rPr>
              <w:t>la p</w:t>
            </w:r>
            <w:r w:rsidRPr="00524122">
              <w:rPr>
                <w:rFonts w:ascii="Franklin Gothic Book" w:hAnsi="Franklin Gothic Book"/>
                <w:lang w:val="es-ES"/>
              </w:rPr>
              <w:t xml:space="preserve">oblación: </w:t>
            </w:r>
            <w:r w:rsidRPr="00524122">
              <w:rPr>
                <w:rFonts w:ascii="Franklin Gothic Book" w:hAnsi="Franklin Gothic Book"/>
                <w:lang w:val="es-ES"/>
              </w:rPr>
              <w:fldChar w:fldCharType="begin">
                <w:ffData>
                  <w:name w:val="Text252"/>
                  <w:enabled/>
                  <w:calcOnExit w:val="0"/>
                  <w:textInput/>
                </w:ffData>
              </w:fldChar>
            </w:r>
            <w:bookmarkStart w:id="111" w:name="Text25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11"/>
          </w:p>
          <w:p w14:paraId="0AC63777" w14:textId="61A90F31" w:rsidR="00210A21" w:rsidRPr="00524122" w:rsidRDefault="00210A21" w:rsidP="00210A21">
            <w:pPr>
              <w:tabs>
                <w:tab w:val="left" w:pos="357"/>
                <w:tab w:val="left" w:pos="737"/>
              </w:tabs>
              <w:spacing w:before="40" w:after="40"/>
              <w:ind w:left="737" w:hanging="737"/>
              <w:rPr>
                <w:rFonts w:ascii="Franklin Gothic Book" w:hAnsi="Franklin Gothic Book"/>
                <w:lang w:val="es-ES"/>
              </w:rPr>
            </w:pPr>
            <w:r w:rsidRPr="00524122">
              <w:rPr>
                <w:rFonts w:ascii="Franklin Gothic Book" w:hAnsi="Franklin Gothic Book"/>
                <w:lang w:val="es-ES"/>
              </w:rPr>
              <w:fldChar w:fldCharType="begin">
                <w:ffData>
                  <w:name w:val="Check399"/>
                  <w:enabled/>
                  <w:calcOnExit w:val="0"/>
                  <w:checkBox>
                    <w:sizeAuto/>
                    <w:default w:val="0"/>
                  </w:checkBox>
                </w:ffData>
              </w:fldChar>
            </w:r>
            <w:bookmarkStart w:id="112" w:name="Check39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12"/>
            <w:r w:rsidRPr="00524122">
              <w:rPr>
                <w:rFonts w:ascii="Franklin Gothic Book" w:hAnsi="Franklin Gothic Book"/>
                <w:lang w:val="es-ES"/>
              </w:rPr>
              <w:tab/>
              <w:t>(3)</w:t>
            </w:r>
            <w:r w:rsidRPr="00524122">
              <w:rPr>
                <w:rFonts w:ascii="Franklin Gothic Book" w:hAnsi="Franklin Gothic Book"/>
                <w:lang w:val="es-ES"/>
              </w:rPr>
              <w:tab/>
              <w:t xml:space="preserve">Registro de </w:t>
            </w:r>
            <w:r w:rsidR="00F024E1" w:rsidRPr="00524122">
              <w:rPr>
                <w:rFonts w:ascii="Franklin Gothic Book" w:hAnsi="Franklin Gothic Book"/>
                <w:lang w:val="es-ES"/>
              </w:rPr>
              <w:t>e</w:t>
            </w:r>
            <w:r w:rsidRPr="00524122">
              <w:rPr>
                <w:rFonts w:ascii="Franklin Gothic Book" w:hAnsi="Franklin Gothic Book"/>
                <w:lang w:val="es-ES"/>
              </w:rPr>
              <w:t xml:space="preserve">mpleo: </w:t>
            </w:r>
            <w:r w:rsidRPr="00524122">
              <w:rPr>
                <w:rFonts w:ascii="Franklin Gothic Book" w:hAnsi="Franklin Gothic Book"/>
                <w:lang w:val="es-ES"/>
              </w:rPr>
              <w:fldChar w:fldCharType="begin">
                <w:ffData>
                  <w:name w:val="Text253"/>
                  <w:enabled/>
                  <w:calcOnExit w:val="0"/>
                  <w:textInput/>
                </w:ffData>
              </w:fldChar>
            </w:r>
            <w:bookmarkStart w:id="113" w:name="Text25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13"/>
          </w:p>
          <w:p w14:paraId="714A8667" w14:textId="77777777" w:rsidR="00210A21" w:rsidRPr="00524122" w:rsidRDefault="00210A21" w:rsidP="00210A21">
            <w:pPr>
              <w:tabs>
                <w:tab w:val="left" w:pos="357"/>
                <w:tab w:val="left" w:pos="737"/>
              </w:tabs>
              <w:spacing w:before="40" w:after="40"/>
              <w:ind w:left="737" w:hanging="737"/>
              <w:rPr>
                <w:rFonts w:ascii="Franklin Gothic Book" w:hAnsi="Franklin Gothic Book"/>
                <w:lang w:val="es-ES"/>
              </w:rPr>
            </w:pPr>
            <w:r w:rsidRPr="00524122">
              <w:rPr>
                <w:rFonts w:ascii="Franklin Gothic Book" w:hAnsi="Franklin Gothic Book"/>
                <w:lang w:val="es-ES"/>
              </w:rPr>
              <w:fldChar w:fldCharType="begin">
                <w:ffData>
                  <w:name w:val="Check50"/>
                  <w:enabled/>
                  <w:calcOnExit w:val="0"/>
                  <w:checkBox>
                    <w:sizeAuto/>
                    <w:default w:val="0"/>
                  </w:checkBox>
                </w:ffData>
              </w:fldChar>
            </w:r>
            <w:bookmarkStart w:id="114" w:name="Check5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14"/>
            <w:r w:rsidRPr="00524122">
              <w:rPr>
                <w:rFonts w:ascii="Franklin Gothic Book" w:hAnsi="Franklin Gothic Book"/>
                <w:lang w:val="es-ES"/>
              </w:rPr>
              <w:tab/>
              <w:t>(4)</w:t>
            </w:r>
            <w:r w:rsidRPr="00524122">
              <w:rPr>
                <w:rFonts w:ascii="Franklin Gothic Book" w:hAnsi="Franklin Gothic Book"/>
                <w:lang w:val="es-ES"/>
              </w:rPr>
              <w:tab/>
              <w:t>Información en poder de otros organismos gubernamentales (por ej.</w:t>
            </w:r>
            <w:r w:rsidRPr="00524122">
              <w:rPr>
                <w:rFonts w:ascii="Franklin Gothic Book" w:hAnsi="Franklin Gothic Book"/>
                <w:i/>
                <w:lang w:val="es-ES"/>
              </w:rPr>
              <w:t xml:space="preserve">, </w:t>
            </w:r>
            <w:r w:rsidRPr="00524122">
              <w:rPr>
                <w:rFonts w:ascii="Franklin Gothic Book" w:hAnsi="Franklin Gothic Book"/>
                <w:iCs/>
                <w:lang w:val="es-ES"/>
              </w:rPr>
              <w:t>inmigración, bienestar social</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54"/>
                  <w:enabled/>
                  <w:calcOnExit w:val="0"/>
                  <w:textInput/>
                </w:ffData>
              </w:fldChar>
            </w:r>
            <w:bookmarkStart w:id="115" w:name="Text25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15"/>
          </w:p>
          <w:p w14:paraId="531303C5" w14:textId="77777777" w:rsidR="00210A21" w:rsidRPr="00524122" w:rsidRDefault="00210A21" w:rsidP="00210A21">
            <w:pPr>
              <w:tabs>
                <w:tab w:val="left" w:pos="357"/>
                <w:tab w:val="left" w:pos="737"/>
              </w:tabs>
              <w:spacing w:before="40" w:after="40"/>
              <w:ind w:left="737" w:hanging="737"/>
              <w:rPr>
                <w:rFonts w:ascii="Franklin Gothic Book" w:hAnsi="Franklin Gothic Book"/>
                <w:lang w:val="es-ES"/>
              </w:rPr>
            </w:pPr>
            <w:r w:rsidRPr="00524122">
              <w:rPr>
                <w:rFonts w:ascii="Franklin Gothic Book" w:hAnsi="Franklin Gothic Book"/>
                <w:lang w:val="es-ES"/>
              </w:rPr>
              <w:fldChar w:fldCharType="begin">
                <w:ffData>
                  <w:name w:val="Check51"/>
                  <w:enabled/>
                  <w:calcOnExit w:val="0"/>
                  <w:checkBox>
                    <w:sizeAuto/>
                    <w:default w:val="0"/>
                  </w:checkBox>
                </w:ffData>
              </w:fldChar>
            </w:r>
            <w:bookmarkStart w:id="116" w:name="Check5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16"/>
            <w:r w:rsidRPr="00524122">
              <w:rPr>
                <w:rFonts w:ascii="Franklin Gothic Book" w:hAnsi="Franklin Gothic Book"/>
                <w:lang w:val="es-ES"/>
              </w:rPr>
              <w:tab/>
              <w:t>(5)</w:t>
            </w:r>
            <w:r w:rsidRPr="00524122">
              <w:rPr>
                <w:rFonts w:ascii="Franklin Gothic Book" w:hAnsi="Franklin Gothic Book"/>
                <w:lang w:val="es-ES"/>
              </w:rPr>
              <w:tab/>
              <w:t xml:space="preserve">Policía: </w:t>
            </w:r>
            <w:r w:rsidRPr="00524122">
              <w:rPr>
                <w:rFonts w:ascii="Franklin Gothic Book" w:hAnsi="Franklin Gothic Book"/>
                <w:lang w:val="es-ES"/>
              </w:rPr>
              <w:fldChar w:fldCharType="begin">
                <w:ffData>
                  <w:name w:val="Text255"/>
                  <w:enabled/>
                  <w:calcOnExit w:val="0"/>
                  <w:textInput/>
                </w:ffData>
              </w:fldChar>
            </w:r>
            <w:bookmarkStart w:id="117" w:name="Text25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17"/>
          </w:p>
          <w:p w14:paraId="1B847B34" w14:textId="77777777" w:rsidR="00210A21" w:rsidRPr="00524122" w:rsidRDefault="00210A21" w:rsidP="00210A21">
            <w:pPr>
              <w:tabs>
                <w:tab w:val="left" w:pos="357"/>
                <w:tab w:val="left" w:pos="737"/>
              </w:tabs>
              <w:spacing w:before="40" w:after="40"/>
              <w:ind w:left="737" w:hanging="737"/>
              <w:rPr>
                <w:rFonts w:ascii="Franklin Gothic Book" w:hAnsi="Franklin Gothic Book"/>
                <w:lang w:val="es-ES"/>
              </w:rPr>
            </w:pPr>
            <w:r w:rsidRPr="00524122">
              <w:rPr>
                <w:rFonts w:ascii="Franklin Gothic Book" w:hAnsi="Franklin Gothic Book"/>
                <w:lang w:val="es-ES"/>
              </w:rPr>
              <w:fldChar w:fldCharType="begin">
                <w:ffData>
                  <w:name w:val="Check5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6)</w:t>
            </w:r>
            <w:r w:rsidRPr="00524122">
              <w:rPr>
                <w:rFonts w:ascii="Franklin Gothic Book" w:hAnsi="Franklin Gothic Book"/>
                <w:lang w:val="es-ES"/>
              </w:rPr>
              <w:tab/>
              <w:t xml:space="preserve">INTERPOL: </w:t>
            </w:r>
            <w:r w:rsidRPr="00524122">
              <w:rPr>
                <w:rFonts w:ascii="Franklin Gothic Book" w:hAnsi="Franklin Gothic Book"/>
                <w:lang w:val="es-ES"/>
              </w:rPr>
              <w:fldChar w:fldCharType="begin">
                <w:ffData>
                  <w:name w:val="Text256"/>
                  <w:enabled/>
                  <w:calcOnExit w:val="0"/>
                  <w:textInput/>
                </w:ffData>
              </w:fldChar>
            </w:r>
            <w:bookmarkStart w:id="118" w:name="Text25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18"/>
          </w:p>
          <w:p w14:paraId="2B0963F8" w14:textId="0A41F3F5" w:rsidR="00C42096" w:rsidRPr="00524122" w:rsidRDefault="00210A21" w:rsidP="00210A21">
            <w:pPr>
              <w:tabs>
                <w:tab w:val="left" w:pos="357"/>
                <w:tab w:val="left" w:pos="737"/>
              </w:tabs>
              <w:spacing w:before="40" w:after="40"/>
              <w:ind w:left="737" w:hanging="737"/>
              <w:rPr>
                <w:rFonts w:ascii="Franklin Gothic Book" w:hAnsi="Franklin Gothic Book"/>
                <w:lang w:val="es-ES"/>
              </w:rPr>
            </w:pPr>
            <w:r w:rsidRPr="00524122">
              <w:rPr>
                <w:rFonts w:ascii="Franklin Gothic Book" w:hAnsi="Franklin Gothic Book"/>
                <w:lang w:val="es-ES"/>
              </w:rPr>
              <w:fldChar w:fldCharType="begin">
                <w:ffData>
                  <w:name w:val="Check54"/>
                  <w:enabled/>
                  <w:calcOnExit w:val="0"/>
                  <w:checkBox>
                    <w:sizeAuto/>
                    <w:default w:val="0"/>
                  </w:checkBox>
                </w:ffData>
              </w:fldChar>
            </w:r>
            <w:bookmarkStart w:id="119" w:name="Check54"/>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19"/>
            <w:r w:rsidRPr="00524122">
              <w:rPr>
                <w:rFonts w:ascii="Franklin Gothic Book" w:hAnsi="Franklin Gothic Book"/>
                <w:lang w:val="es-ES"/>
              </w:rPr>
              <w:tab/>
              <w:t>(7)</w:t>
            </w:r>
            <w:r w:rsidR="00C42096" w:rsidRPr="00524122">
              <w:rPr>
                <w:rFonts w:ascii="Franklin Gothic Book" w:hAnsi="Franklin Gothic Book"/>
                <w:lang w:val="es-ES"/>
              </w:rPr>
              <w:t xml:space="preserve"> EUROPOL: </w:t>
            </w:r>
            <w:r w:rsidRPr="00524122">
              <w:rPr>
                <w:rFonts w:ascii="Franklin Gothic Book" w:hAnsi="Franklin Gothic Book"/>
                <w:lang w:val="es-ES"/>
              </w:rPr>
              <w:tab/>
            </w:r>
            <w:r w:rsidR="00C42096" w:rsidRPr="00524122">
              <w:rPr>
                <w:rFonts w:ascii="Franklin Gothic Book" w:hAnsi="Franklin Gothic Book"/>
                <w:lang w:val="es-ES"/>
              </w:rPr>
              <w:fldChar w:fldCharType="begin">
                <w:ffData>
                  <w:name w:val="Text256"/>
                  <w:enabled/>
                  <w:calcOnExit w:val="0"/>
                  <w:textInput/>
                </w:ffData>
              </w:fldChar>
            </w:r>
            <w:r w:rsidR="00C42096" w:rsidRPr="00524122">
              <w:rPr>
                <w:rFonts w:ascii="Franklin Gothic Book" w:hAnsi="Franklin Gothic Book"/>
                <w:lang w:val="es-ES"/>
              </w:rPr>
              <w:instrText xml:space="preserve"> FORMTEXT </w:instrText>
            </w:r>
            <w:r w:rsidR="00C42096" w:rsidRPr="00524122">
              <w:rPr>
                <w:rFonts w:ascii="Franklin Gothic Book" w:hAnsi="Franklin Gothic Book"/>
                <w:lang w:val="es-ES"/>
              </w:rPr>
            </w:r>
            <w:r w:rsidR="00C42096" w:rsidRPr="00524122">
              <w:rPr>
                <w:rFonts w:ascii="Franklin Gothic Book" w:hAnsi="Franklin Gothic Book"/>
                <w:lang w:val="es-ES"/>
              </w:rPr>
              <w:fldChar w:fldCharType="separate"/>
            </w:r>
            <w:r w:rsidR="00C42096" w:rsidRPr="00524122">
              <w:rPr>
                <w:rFonts w:ascii="Franklin Gothic Book" w:hAnsi="Franklin Gothic Book"/>
                <w:lang w:val="es-ES"/>
              </w:rPr>
              <w:t> </w:t>
            </w:r>
            <w:r w:rsidR="00C42096" w:rsidRPr="00524122">
              <w:rPr>
                <w:rFonts w:ascii="Franklin Gothic Book" w:hAnsi="Franklin Gothic Book"/>
                <w:lang w:val="es-ES"/>
              </w:rPr>
              <w:t> </w:t>
            </w:r>
            <w:r w:rsidR="00C42096" w:rsidRPr="00524122">
              <w:rPr>
                <w:rFonts w:ascii="Franklin Gothic Book" w:hAnsi="Franklin Gothic Book"/>
                <w:lang w:val="es-ES"/>
              </w:rPr>
              <w:t> </w:t>
            </w:r>
            <w:r w:rsidR="00C42096" w:rsidRPr="00524122">
              <w:rPr>
                <w:rFonts w:ascii="Franklin Gothic Book" w:hAnsi="Franklin Gothic Book"/>
                <w:lang w:val="es-ES"/>
              </w:rPr>
              <w:t> </w:t>
            </w:r>
            <w:r w:rsidR="00C42096" w:rsidRPr="00524122">
              <w:rPr>
                <w:rFonts w:ascii="Franklin Gothic Book" w:hAnsi="Franklin Gothic Book"/>
                <w:lang w:val="es-ES"/>
              </w:rPr>
              <w:t> </w:t>
            </w:r>
            <w:r w:rsidR="00C42096" w:rsidRPr="00524122">
              <w:rPr>
                <w:rFonts w:ascii="Franklin Gothic Book" w:hAnsi="Franklin Gothic Book"/>
                <w:lang w:val="es-ES"/>
              </w:rPr>
              <w:fldChar w:fldCharType="end"/>
            </w:r>
          </w:p>
          <w:p w14:paraId="44773D2D" w14:textId="2DB8B7F9" w:rsidR="00210A21" w:rsidRPr="00524122" w:rsidRDefault="00C42096" w:rsidP="00210A21">
            <w:pPr>
              <w:tabs>
                <w:tab w:val="left" w:pos="357"/>
                <w:tab w:val="left" w:pos="737"/>
              </w:tabs>
              <w:spacing w:before="40" w:after="40"/>
              <w:ind w:left="737" w:hanging="737"/>
              <w:rPr>
                <w:rFonts w:ascii="Franklin Gothic Book" w:hAnsi="Franklin Gothic Book"/>
                <w:lang w:val="es-ES"/>
              </w:rPr>
            </w:pPr>
            <w:r w:rsidRPr="00524122">
              <w:rPr>
                <w:rFonts w:ascii="Franklin Gothic Book" w:hAnsi="Franklin Gothic Book"/>
                <w:lang w:val="es-ES"/>
              </w:rPr>
              <w:fldChar w:fldCharType="begin">
                <w:ffData>
                  <w:name w:val="Check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8) </w:t>
            </w:r>
            <w:r w:rsidR="00210A21" w:rsidRPr="00524122">
              <w:rPr>
                <w:rFonts w:ascii="Franklin Gothic Book" w:hAnsi="Franklin Gothic Book"/>
                <w:lang w:val="es-ES"/>
              </w:rPr>
              <w:t xml:space="preserve">Decisiones judiciales </w:t>
            </w:r>
            <w:r w:rsidR="00C71082" w:rsidRPr="00524122">
              <w:rPr>
                <w:rFonts w:ascii="Franklin Gothic Book" w:hAnsi="Franklin Gothic Book"/>
                <w:lang w:val="es-ES"/>
              </w:rPr>
              <w:t xml:space="preserve">por las </w:t>
            </w:r>
            <w:r w:rsidR="00210A21" w:rsidRPr="00524122">
              <w:rPr>
                <w:rFonts w:ascii="Franklin Gothic Book" w:hAnsi="Franklin Gothic Book"/>
                <w:lang w:val="es-ES"/>
              </w:rPr>
              <w:t xml:space="preserve">que </w:t>
            </w:r>
            <w:r w:rsidR="00C71082" w:rsidRPr="00524122">
              <w:rPr>
                <w:rFonts w:ascii="Franklin Gothic Book" w:hAnsi="Franklin Gothic Book"/>
                <w:lang w:val="es-ES"/>
              </w:rPr>
              <w:t xml:space="preserve">se </w:t>
            </w:r>
            <w:r w:rsidR="00210A21" w:rsidRPr="00524122">
              <w:rPr>
                <w:rFonts w:ascii="Franklin Gothic Book" w:hAnsi="Franklin Gothic Book"/>
                <w:lang w:val="es-ES"/>
              </w:rPr>
              <w:t xml:space="preserve">obligue a proporcionar información sobre el paradero del niño: </w:t>
            </w:r>
            <w:r w:rsidR="00210A21" w:rsidRPr="00524122">
              <w:rPr>
                <w:rFonts w:ascii="Franklin Gothic Book" w:hAnsi="Franklin Gothic Book"/>
                <w:lang w:val="es-ES"/>
              </w:rPr>
              <w:fldChar w:fldCharType="begin">
                <w:ffData>
                  <w:name w:val="Text257"/>
                  <w:enabled/>
                  <w:calcOnExit w:val="0"/>
                  <w:textInput/>
                </w:ffData>
              </w:fldChar>
            </w:r>
            <w:bookmarkStart w:id="120" w:name="Text257"/>
            <w:r w:rsidR="00210A21" w:rsidRPr="00524122">
              <w:rPr>
                <w:rFonts w:ascii="Franklin Gothic Book" w:hAnsi="Franklin Gothic Book"/>
                <w:lang w:val="es-ES"/>
              </w:rPr>
              <w:instrText xml:space="preserve"> FORMTEXT </w:instrText>
            </w:r>
            <w:r w:rsidR="00210A21" w:rsidRPr="00524122">
              <w:rPr>
                <w:rFonts w:ascii="Franklin Gothic Book" w:hAnsi="Franklin Gothic Book"/>
                <w:lang w:val="es-ES"/>
              </w:rPr>
            </w:r>
            <w:r w:rsidR="00210A21" w:rsidRPr="00524122">
              <w:rPr>
                <w:rFonts w:ascii="Franklin Gothic Book" w:hAnsi="Franklin Gothic Book"/>
                <w:lang w:val="es-ES"/>
              </w:rPr>
              <w:fldChar w:fldCharType="separate"/>
            </w:r>
            <w:r w:rsidR="00210A21" w:rsidRPr="00524122">
              <w:rPr>
                <w:rFonts w:ascii="Franklin Gothic Book" w:hAnsi="Franklin Gothic Book"/>
                <w:lang w:val="es-ES"/>
              </w:rPr>
              <w:t> </w:t>
            </w:r>
            <w:r w:rsidR="00210A21" w:rsidRPr="00524122">
              <w:rPr>
                <w:rFonts w:ascii="Franklin Gothic Book" w:hAnsi="Franklin Gothic Book"/>
                <w:lang w:val="es-ES"/>
              </w:rPr>
              <w:t> </w:t>
            </w:r>
            <w:r w:rsidR="00210A21" w:rsidRPr="00524122">
              <w:rPr>
                <w:rFonts w:ascii="Franklin Gothic Book" w:hAnsi="Franklin Gothic Book"/>
                <w:lang w:val="es-ES"/>
              </w:rPr>
              <w:t> </w:t>
            </w:r>
            <w:r w:rsidR="00210A21" w:rsidRPr="00524122">
              <w:rPr>
                <w:rFonts w:ascii="Franklin Gothic Book" w:hAnsi="Franklin Gothic Book"/>
                <w:lang w:val="es-ES"/>
              </w:rPr>
              <w:t> </w:t>
            </w:r>
            <w:r w:rsidR="00210A21" w:rsidRPr="00524122">
              <w:rPr>
                <w:rFonts w:ascii="Franklin Gothic Book" w:hAnsi="Franklin Gothic Book"/>
                <w:lang w:val="es-ES"/>
              </w:rPr>
              <w:t> </w:t>
            </w:r>
            <w:r w:rsidR="00210A21" w:rsidRPr="00524122">
              <w:rPr>
                <w:rFonts w:ascii="Franklin Gothic Book" w:hAnsi="Franklin Gothic Book"/>
                <w:lang w:val="es-ES"/>
              </w:rPr>
              <w:fldChar w:fldCharType="end"/>
            </w:r>
            <w:bookmarkEnd w:id="120"/>
          </w:p>
          <w:p w14:paraId="57E1AEBD" w14:textId="227697E3" w:rsidR="00655814" w:rsidRPr="00524122" w:rsidRDefault="00210A21" w:rsidP="00210A21">
            <w:pPr>
              <w:pStyle w:val="PBParagraph"/>
              <w:numPr>
                <w:ilvl w:val="0"/>
                <w:numId w:val="0"/>
              </w:numPr>
              <w:ind w:left="41"/>
              <w:rPr>
                <w:lang w:val="es-ES"/>
              </w:rPr>
            </w:pPr>
            <w:r w:rsidRPr="00524122">
              <w:rPr>
                <w:rFonts w:ascii="Franklin Gothic Book" w:hAnsi="Franklin Gothic Book"/>
                <w:lang w:val="es-ES"/>
              </w:rPr>
              <w:fldChar w:fldCharType="begin">
                <w:ffData>
                  <w:name w:val="Check53"/>
                  <w:enabled/>
                  <w:calcOnExit w:val="0"/>
                  <w:checkBox>
                    <w:sizeAuto/>
                    <w:default w:val="0"/>
                  </w:checkBox>
                </w:ffData>
              </w:fldChar>
            </w:r>
            <w:bookmarkStart w:id="121" w:name="Check5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21"/>
            <w:r w:rsidRPr="00524122">
              <w:rPr>
                <w:rFonts w:ascii="Franklin Gothic Book" w:hAnsi="Franklin Gothic Book"/>
                <w:lang w:val="es-ES"/>
              </w:rPr>
              <w:t> (</w:t>
            </w:r>
            <w:r w:rsidR="00C42096" w:rsidRPr="00524122">
              <w:rPr>
                <w:rFonts w:ascii="Franklin Gothic Book" w:hAnsi="Franklin Gothic Book"/>
                <w:lang w:val="es-ES"/>
              </w:rPr>
              <w:t>9</w:t>
            </w:r>
            <w:r w:rsidRPr="00524122">
              <w:rPr>
                <w:rFonts w:ascii="Franklin Gothic Book" w:hAnsi="Franklin Gothic Book"/>
                <w:lang w:val="es-ES"/>
              </w:rPr>
              <w:t>) Otro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58"/>
                  <w:enabled/>
                  <w:calcOnExit w:val="0"/>
                  <w:textInput/>
                </w:ffData>
              </w:fldChar>
            </w:r>
            <w:bookmarkStart w:id="122" w:name="Text25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22"/>
          </w:p>
        </w:tc>
      </w:tr>
      <w:tr w:rsidR="00655814" w:rsidRPr="00524122" w14:paraId="49A7AA74" w14:textId="77777777">
        <w:tc>
          <w:tcPr>
            <w:tcW w:w="4673" w:type="dxa"/>
          </w:tcPr>
          <w:p w14:paraId="5152BF25" w14:textId="6CBE041C" w:rsidR="00210A21" w:rsidRPr="00524122" w:rsidRDefault="00210A21" w:rsidP="00517351">
            <w:pPr>
              <w:pStyle w:val="PBParagraph"/>
              <w:numPr>
                <w:ilvl w:val="1"/>
                <w:numId w:val="32"/>
              </w:numPr>
              <w:spacing w:before="0"/>
              <w:ind w:left="600" w:hanging="709"/>
              <w:rPr>
                <w:lang w:val="es-ES"/>
              </w:rPr>
            </w:pPr>
            <w:r w:rsidRPr="00524122">
              <w:rPr>
                <w:lang w:val="es-ES"/>
              </w:rPr>
              <w:lastRenderedPageBreak/>
              <w:t xml:space="preserve">Por favor indique quién es el responsable de </w:t>
            </w:r>
            <w:r w:rsidR="00A62DB9" w:rsidRPr="00524122">
              <w:rPr>
                <w:lang w:val="es-ES"/>
              </w:rPr>
              <w:t xml:space="preserve">adoptar </w:t>
            </w:r>
            <w:r w:rsidRPr="00524122">
              <w:rPr>
                <w:lang w:val="es-ES"/>
              </w:rPr>
              <w:t xml:space="preserve">las medidas </w:t>
            </w:r>
            <w:r w:rsidR="00B60673" w:rsidRPr="00524122">
              <w:rPr>
                <w:lang w:val="es-ES"/>
              </w:rPr>
              <w:t xml:space="preserve">indicadas </w:t>
            </w:r>
            <w:r w:rsidRPr="00524122">
              <w:rPr>
                <w:lang w:val="es-ES"/>
              </w:rPr>
              <w:t>consignando el número pertinente al lado de la persona o autoridad responsable.</w:t>
            </w:r>
          </w:p>
          <w:p w14:paraId="6E7BBCF7" w14:textId="322EBD3D" w:rsidR="00210A21" w:rsidRPr="00524122" w:rsidRDefault="00210A21" w:rsidP="00210A21">
            <w:pPr>
              <w:pStyle w:val="PBParagraph"/>
              <w:numPr>
                <w:ilvl w:val="0"/>
                <w:numId w:val="0"/>
              </w:numPr>
              <w:ind w:left="600"/>
              <w:rPr>
                <w:lang w:val="es-ES"/>
              </w:rPr>
            </w:pPr>
            <w:r w:rsidRPr="00524122">
              <w:rPr>
                <w:i/>
                <w:lang w:val="es-ES"/>
              </w:rPr>
              <w:t>Por ej.</w:t>
            </w:r>
            <w:r w:rsidRPr="00524122">
              <w:rPr>
                <w:lang w:val="es-ES"/>
              </w:rPr>
              <w:t>, Autoridad Central: 2, 3</w:t>
            </w:r>
          </w:p>
          <w:p w14:paraId="0A7550C1" w14:textId="461EAAE5" w:rsidR="00655814" w:rsidRPr="00524122" w:rsidRDefault="00210A21" w:rsidP="00210A21">
            <w:pPr>
              <w:pStyle w:val="PBParagraph"/>
              <w:numPr>
                <w:ilvl w:val="0"/>
                <w:numId w:val="0"/>
              </w:numPr>
              <w:spacing w:before="0"/>
              <w:ind w:left="600"/>
              <w:rPr>
                <w:lang w:val="es-ES"/>
              </w:rPr>
            </w:pPr>
            <w:r w:rsidRPr="00524122">
              <w:rPr>
                <w:lang w:val="es-ES"/>
              </w:rPr>
              <w:t>Representante del solicitante: 7</w:t>
            </w:r>
          </w:p>
        </w:tc>
        <w:tc>
          <w:tcPr>
            <w:tcW w:w="4921" w:type="dxa"/>
          </w:tcPr>
          <w:p w14:paraId="4469E695" w14:textId="77777777" w:rsidR="00210A21" w:rsidRPr="00524122" w:rsidRDefault="00210A21" w:rsidP="00210A21">
            <w:pPr>
              <w:ind w:left="350" w:hanging="350"/>
              <w:rPr>
                <w:rFonts w:ascii="Franklin Gothic Book" w:hAnsi="Franklin Gothic Book"/>
                <w:lang w:val="es-ES"/>
              </w:rPr>
            </w:pPr>
            <w:r w:rsidRPr="00524122">
              <w:rPr>
                <w:rFonts w:ascii="Franklin Gothic Book" w:hAnsi="Franklin Gothic Book"/>
                <w:lang w:val="es-ES"/>
              </w:rPr>
              <w:t xml:space="preserve">Autoridad Central: </w:t>
            </w:r>
            <w:r w:rsidRPr="00524122">
              <w:rPr>
                <w:rFonts w:ascii="Franklin Gothic Book" w:hAnsi="Franklin Gothic Book"/>
                <w:lang w:val="es-ES"/>
              </w:rPr>
              <w:fldChar w:fldCharType="begin">
                <w:ffData>
                  <w:name w:val="Text259"/>
                  <w:enabled/>
                  <w:calcOnExit w:val="0"/>
                  <w:textInput/>
                </w:ffData>
              </w:fldChar>
            </w:r>
            <w:bookmarkStart w:id="123" w:name="Text25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23"/>
          </w:p>
          <w:p w14:paraId="2DBFC9FB" w14:textId="77777777" w:rsidR="00210A21" w:rsidRPr="00524122" w:rsidRDefault="00210A21" w:rsidP="00210A21">
            <w:pPr>
              <w:rPr>
                <w:rFonts w:ascii="Franklin Gothic Book" w:hAnsi="Franklin Gothic Book"/>
                <w:lang w:val="es-ES"/>
              </w:rPr>
            </w:pPr>
            <w:r w:rsidRPr="00524122">
              <w:rPr>
                <w:rFonts w:ascii="Franklin Gothic Book" w:hAnsi="Franklin Gothic Book"/>
                <w:lang w:val="es-ES"/>
              </w:rPr>
              <w:t xml:space="preserve">El solicitante: </w:t>
            </w:r>
            <w:r w:rsidRPr="00524122">
              <w:rPr>
                <w:rFonts w:ascii="Franklin Gothic Book" w:hAnsi="Franklin Gothic Book"/>
                <w:lang w:val="es-ES"/>
              </w:rPr>
              <w:fldChar w:fldCharType="begin">
                <w:ffData>
                  <w:name w:val="Text260"/>
                  <w:enabled/>
                  <w:calcOnExit w:val="0"/>
                  <w:textInput/>
                </w:ffData>
              </w:fldChar>
            </w:r>
            <w:bookmarkStart w:id="124" w:name="Text26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24"/>
          </w:p>
          <w:p w14:paraId="31B47295" w14:textId="77777777" w:rsidR="00210A21" w:rsidRPr="00524122" w:rsidRDefault="00210A21" w:rsidP="00210A21">
            <w:pPr>
              <w:ind w:left="350" w:hanging="350"/>
              <w:rPr>
                <w:rFonts w:ascii="Franklin Gothic Book" w:hAnsi="Franklin Gothic Book"/>
                <w:lang w:val="es-ES"/>
              </w:rPr>
            </w:pPr>
            <w:r w:rsidRPr="00524122">
              <w:rPr>
                <w:rFonts w:ascii="Franklin Gothic Book" w:hAnsi="Franklin Gothic Book"/>
                <w:lang w:val="es-ES"/>
              </w:rPr>
              <w:t xml:space="preserve">El representante del solicitante: </w:t>
            </w:r>
            <w:r w:rsidRPr="00524122">
              <w:rPr>
                <w:rFonts w:ascii="Franklin Gothic Book" w:hAnsi="Franklin Gothic Book"/>
                <w:lang w:val="es-ES"/>
              </w:rPr>
              <w:fldChar w:fldCharType="begin">
                <w:ffData>
                  <w:name w:val="Text261"/>
                  <w:enabled/>
                  <w:calcOnExit w:val="0"/>
                  <w:textInput/>
                </w:ffData>
              </w:fldChar>
            </w:r>
            <w:bookmarkStart w:id="125" w:name="Text26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25"/>
          </w:p>
          <w:p w14:paraId="20286B43" w14:textId="729C9425" w:rsidR="00655814" w:rsidRPr="00524122" w:rsidRDefault="00210A21" w:rsidP="00210A21">
            <w:pPr>
              <w:pStyle w:val="PBParagraph"/>
              <w:numPr>
                <w:ilvl w:val="0"/>
                <w:numId w:val="0"/>
              </w:numPr>
              <w:ind w:left="567" w:hanging="567"/>
              <w:rPr>
                <w:lang w:val="es-ES"/>
              </w:rPr>
            </w:pPr>
            <w:r w:rsidRPr="00524122">
              <w:rPr>
                <w:rFonts w:ascii="Franklin Gothic Book" w:hAnsi="Franklin Gothic Book"/>
                <w:lang w:val="es-ES"/>
              </w:rPr>
              <w:t>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62"/>
                  <w:enabled/>
                  <w:calcOnExit w:val="0"/>
                  <w:textInput/>
                </w:ffData>
              </w:fldChar>
            </w:r>
            <w:bookmarkStart w:id="126" w:name="Text26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26"/>
          </w:p>
        </w:tc>
      </w:tr>
      <w:tr w:rsidR="00655814" w:rsidRPr="00524122" w14:paraId="44732F77" w14:textId="77777777">
        <w:tc>
          <w:tcPr>
            <w:tcW w:w="4673" w:type="dxa"/>
          </w:tcPr>
          <w:p w14:paraId="64334212" w14:textId="4102B5C1" w:rsidR="00655814" w:rsidRPr="00524122" w:rsidRDefault="00210A21" w:rsidP="00517351">
            <w:pPr>
              <w:pStyle w:val="PBParagraph"/>
              <w:numPr>
                <w:ilvl w:val="1"/>
                <w:numId w:val="32"/>
              </w:numPr>
              <w:spacing w:before="0"/>
              <w:ind w:left="600" w:hanging="709"/>
              <w:rPr>
                <w:lang w:val="es-ES"/>
              </w:rPr>
            </w:pPr>
            <w:r w:rsidRPr="00524122">
              <w:rPr>
                <w:lang w:val="es-ES"/>
              </w:rPr>
              <w:t xml:space="preserve">Por favor indique, consignando el número pertinente, cuáles de las medidas </w:t>
            </w:r>
            <w:r w:rsidR="002119E6" w:rsidRPr="00524122">
              <w:rPr>
                <w:lang w:val="es-ES"/>
              </w:rPr>
              <w:t xml:space="preserve">indicadas </w:t>
            </w:r>
            <w:r w:rsidRPr="00524122">
              <w:rPr>
                <w:lang w:val="es-ES"/>
              </w:rPr>
              <w:t xml:space="preserve">anteriormente en la pregunta </w:t>
            </w:r>
            <w:r w:rsidR="00C42096" w:rsidRPr="00524122">
              <w:rPr>
                <w:lang w:val="es-ES"/>
              </w:rPr>
              <w:fldChar w:fldCharType="begin"/>
            </w:r>
            <w:r w:rsidR="00C42096" w:rsidRPr="00524122">
              <w:rPr>
                <w:lang w:val="es-ES"/>
              </w:rPr>
              <w:instrText xml:space="preserve"> REF _Ref228543871 \r \h </w:instrText>
            </w:r>
            <w:r w:rsidR="00C42096" w:rsidRPr="00524122">
              <w:rPr>
                <w:lang w:val="es-ES"/>
              </w:rPr>
            </w:r>
            <w:r w:rsidR="00C42096" w:rsidRPr="00524122">
              <w:rPr>
                <w:lang w:val="es-ES"/>
              </w:rPr>
              <w:fldChar w:fldCharType="separate"/>
            </w:r>
            <w:r w:rsidR="0026124B">
              <w:rPr>
                <w:lang w:val="es-ES"/>
              </w:rPr>
              <w:t>8.3</w:t>
            </w:r>
            <w:r w:rsidR="00C42096" w:rsidRPr="00524122">
              <w:rPr>
                <w:lang w:val="es-ES"/>
              </w:rPr>
              <w:fldChar w:fldCharType="end"/>
            </w:r>
            <w:r w:rsidRPr="00524122">
              <w:rPr>
                <w:lang w:val="es-ES"/>
              </w:rPr>
              <w:t>necesitan una orden por parte de una autoridad competente.</w:t>
            </w:r>
          </w:p>
        </w:tc>
        <w:tc>
          <w:tcPr>
            <w:tcW w:w="4921" w:type="dxa"/>
          </w:tcPr>
          <w:p w14:paraId="033C897D" w14:textId="5C1FC82F" w:rsidR="00655814" w:rsidRPr="00524122" w:rsidRDefault="00210A21">
            <w:pPr>
              <w:pStyle w:val="PBParagraph"/>
              <w:numPr>
                <w:ilvl w:val="0"/>
                <w:numId w:val="0"/>
              </w:numPr>
              <w:ind w:hanging="4"/>
              <w:rPr>
                <w:lang w:val="es-ES"/>
              </w:rPr>
            </w:pPr>
            <w:r w:rsidRPr="00524122">
              <w:rPr>
                <w:rFonts w:ascii="Franklin Gothic Book" w:hAnsi="Franklin Gothic Book"/>
                <w:lang w:val="es-ES"/>
              </w:rPr>
              <w:fldChar w:fldCharType="begin">
                <w:ffData>
                  <w:name w:val="Text262"/>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655814" w:rsidRPr="00524122" w14:paraId="63448695" w14:textId="77777777">
        <w:tc>
          <w:tcPr>
            <w:tcW w:w="4673" w:type="dxa"/>
          </w:tcPr>
          <w:p w14:paraId="4759CB10" w14:textId="32AD23E7" w:rsidR="00210A21" w:rsidRPr="00524122" w:rsidRDefault="00210A21" w:rsidP="00517351">
            <w:pPr>
              <w:pStyle w:val="PBParagraph"/>
              <w:numPr>
                <w:ilvl w:val="1"/>
                <w:numId w:val="32"/>
              </w:numPr>
              <w:spacing w:before="0"/>
              <w:ind w:left="600" w:hanging="709"/>
              <w:rPr>
                <w:lang w:val="es-ES"/>
              </w:rPr>
            </w:pPr>
            <w:bookmarkStart w:id="127" w:name="_Ref228539367"/>
            <w:r w:rsidRPr="00524122">
              <w:rPr>
                <w:lang w:val="es-ES"/>
              </w:rPr>
              <w:t xml:space="preserve">¿Qué medidas pueden adoptarse en </w:t>
            </w:r>
            <w:r w:rsidR="002119E6" w:rsidRPr="00524122">
              <w:rPr>
                <w:lang w:val="es-ES"/>
              </w:rPr>
              <w:t xml:space="preserve">[nombre de </w:t>
            </w:r>
            <w:r w:rsidRPr="00524122">
              <w:rPr>
                <w:lang w:val="es-ES"/>
              </w:rPr>
              <w:t>su Estado</w:t>
            </w:r>
            <w:r w:rsidR="002119E6" w:rsidRPr="00524122">
              <w:rPr>
                <w:lang w:val="es-ES"/>
              </w:rPr>
              <w:t>]</w:t>
            </w:r>
            <w:r w:rsidRPr="00524122">
              <w:rPr>
                <w:lang w:val="es-ES"/>
              </w:rPr>
              <w:t xml:space="preserve"> para impedir traslados o repetidas sustracciones del niño?</w:t>
            </w:r>
            <w:bookmarkEnd w:id="127"/>
          </w:p>
          <w:p w14:paraId="5ACFEEC4" w14:textId="77777777" w:rsidR="00210A21" w:rsidRPr="00524122" w:rsidRDefault="00210A21" w:rsidP="00210A21">
            <w:pPr>
              <w:pStyle w:val="PBParagraph"/>
              <w:numPr>
                <w:ilvl w:val="0"/>
                <w:numId w:val="0"/>
              </w:numPr>
              <w:spacing w:before="0"/>
              <w:ind w:left="600"/>
              <w:rPr>
                <w:i/>
                <w:lang w:val="es-ES"/>
              </w:rPr>
            </w:pPr>
            <w:r w:rsidRPr="00524122">
              <w:rPr>
                <w:i/>
                <w:lang w:val="es-ES"/>
              </w:rPr>
              <w:t>Por favor explique cuando sea necesario</w:t>
            </w:r>
          </w:p>
          <w:p w14:paraId="5CB9908F" w14:textId="7607B9C1" w:rsidR="00655814" w:rsidRPr="00524122" w:rsidRDefault="00210A21" w:rsidP="00210A21">
            <w:pPr>
              <w:pStyle w:val="PBParagraph"/>
              <w:numPr>
                <w:ilvl w:val="0"/>
                <w:numId w:val="0"/>
              </w:numPr>
              <w:spacing w:before="0"/>
              <w:ind w:left="600"/>
              <w:rPr>
                <w:lang w:val="es-ES"/>
              </w:rPr>
            </w:pPr>
            <w:r w:rsidRPr="00524122">
              <w:rPr>
                <w:i/>
                <w:lang w:val="es-ES"/>
              </w:rPr>
              <w:t>Remítase también a la Guía de Buenas Prácticas, Parte III – Medidas de Prevención, disponible en  </w:t>
            </w:r>
            <w:hyperlink r:id="rId18" w:history="1">
              <w:r w:rsidRPr="00524122">
                <w:rPr>
                  <w:rStyle w:val="Hyperlink"/>
                  <w:lang w:val="es-ES"/>
                </w:rPr>
                <w:t>www.hcch.net</w:t>
              </w:r>
            </w:hyperlink>
            <w:r w:rsidRPr="00524122">
              <w:rPr>
                <w:i/>
                <w:lang w:val="es-ES"/>
              </w:rPr>
              <w:t>, en particular, al párrafo 3.1 sobre barreras al viaje internacional</w:t>
            </w:r>
          </w:p>
        </w:tc>
        <w:tc>
          <w:tcPr>
            <w:tcW w:w="4921" w:type="dxa"/>
          </w:tcPr>
          <w:p w14:paraId="5B86D751" w14:textId="19F4D124" w:rsidR="00210A21" w:rsidRPr="00524122" w:rsidRDefault="00210A21" w:rsidP="00210A21">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71"/>
                  <w:enabled/>
                  <w:calcOnExit w:val="0"/>
                  <w:checkBox>
                    <w:sizeAuto/>
                    <w:default w:val="0"/>
                  </w:checkBox>
                </w:ffData>
              </w:fldChar>
            </w:r>
            <w:bookmarkStart w:id="128" w:name="Check7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28"/>
            <w:r w:rsidRPr="00524122">
              <w:rPr>
                <w:rFonts w:ascii="Franklin Gothic Book" w:hAnsi="Franklin Gothic Book"/>
                <w:lang w:val="es-ES"/>
              </w:rPr>
              <w:tab/>
              <w:t>(1)</w:t>
            </w:r>
            <w:r w:rsidRPr="00524122">
              <w:rPr>
                <w:rFonts w:ascii="Franklin Gothic Book" w:hAnsi="Franklin Gothic Book" w:cs="Arial"/>
                <w:lang w:val="es-ES"/>
              </w:rPr>
              <w:tab/>
              <w:t xml:space="preserve">Depositar el </w:t>
            </w:r>
            <w:r w:rsidR="008B0941" w:rsidRPr="00524122">
              <w:rPr>
                <w:rFonts w:ascii="Franklin Gothic Book" w:hAnsi="Franklin Gothic Book" w:cs="Arial"/>
                <w:lang w:val="es-ES"/>
              </w:rPr>
              <w:t>o</w:t>
            </w:r>
            <w:r w:rsidRPr="00524122">
              <w:rPr>
                <w:rFonts w:ascii="Franklin Gothic Book" w:hAnsi="Franklin Gothic Book" w:cs="Arial"/>
                <w:lang w:val="es-ES"/>
              </w:rPr>
              <w:t xml:space="preserve"> los pasaporte</w:t>
            </w:r>
            <w:r w:rsidRPr="00524122">
              <w:rPr>
                <w:rFonts w:ascii="Franklin Gothic Book" w:hAnsi="Franklin Gothic Book"/>
                <w:lang w:val="es-ES"/>
              </w:rPr>
              <w:t xml:space="preserve">s del niño en poder de las autoridades </w:t>
            </w:r>
            <w:r w:rsidRPr="00524122">
              <w:rPr>
                <w:rFonts w:ascii="Franklin Gothic Book" w:hAnsi="Franklin Gothic Book"/>
                <w:lang w:val="es-ES"/>
              </w:rPr>
              <w:fldChar w:fldCharType="begin">
                <w:ffData>
                  <w:name w:val="Text264"/>
                  <w:enabled/>
                  <w:calcOnExit w:val="0"/>
                  <w:textInput/>
                </w:ffData>
              </w:fldChar>
            </w:r>
            <w:bookmarkStart w:id="129" w:name="Text26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29"/>
          </w:p>
          <w:p w14:paraId="5EFF1AF6" w14:textId="77777777" w:rsidR="00210A21" w:rsidRPr="00524122" w:rsidRDefault="00210A21" w:rsidP="00210A21">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73"/>
                  <w:enabled/>
                  <w:calcOnExit w:val="0"/>
                  <w:checkBox>
                    <w:sizeAuto/>
                    <w:default w:val="0"/>
                  </w:checkBox>
                </w:ffData>
              </w:fldChar>
            </w:r>
            <w:bookmarkStart w:id="130" w:name="Check7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30"/>
            <w:r w:rsidRPr="00524122">
              <w:rPr>
                <w:rFonts w:ascii="Franklin Gothic Book" w:hAnsi="Franklin Gothic Book"/>
                <w:lang w:val="es-ES"/>
              </w:rPr>
              <w:tab/>
              <w:t>(2)</w:t>
            </w:r>
            <w:r w:rsidRPr="00524122">
              <w:rPr>
                <w:rFonts w:ascii="Franklin Gothic Book" w:hAnsi="Franklin Gothic Book" w:cs="Arial"/>
                <w:lang w:val="es-ES"/>
              </w:rPr>
              <w:tab/>
              <w:t xml:space="preserve">Depositar el </w:t>
            </w:r>
            <w:r w:rsidRPr="00524122">
              <w:rPr>
                <w:rFonts w:ascii="Franklin Gothic Book" w:hAnsi="Franklin Gothic Book"/>
                <w:lang w:val="es-ES"/>
              </w:rPr>
              <w:t xml:space="preserve">pasaporte del supuesto sustractor en poder de las autoridades </w:t>
            </w:r>
            <w:r w:rsidRPr="00524122">
              <w:rPr>
                <w:rFonts w:ascii="Franklin Gothic Book" w:hAnsi="Franklin Gothic Book"/>
                <w:lang w:val="es-ES"/>
              </w:rPr>
              <w:fldChar w:fldCharType="begin">
                <w:ffData>
                  <w:name w:val="Text265"/>
                  <w:enabled/>
                  <w:calcOnExit w:val="0"/>
                  <w:textInput/>
                </w:ffData>
              </w:fldChar>
            </w:r>
            <w:bookmarkStart w:id="131" w:name="Text26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31"/>
          </w:p>
          <w:p w14:paraId="7BBA35B7" w14:textId="77777777" w:rsidR="00210A21" w:rsidRPr="00524122" w:rsidRDefault="00210A21" w:rsidP="00210A21">
            <w:pPr>
              <w:tabs>
                <w:tab w:val="left" w:pos="357"/>
                <w:tab w:val="left" w:pos="737"/>
              </w:tabs>
              <w:spacing w:after="60"/>
              <w:ind w:left="737" w:hanging="737"/>
              <w:rPr>
                <w:rFonts w:ascii="Franklin Gothic Book" w:hAnsi="Franklin Gothic Book" w:cs="Verdana"/>
                <w:lang w:val="es-ES" w:eastAsia="en-CA"/>
              </w:rPr>
            </w:pPr>
            <w:r w:rsidRPr="00524122">
              <w:rPr>
                <w:rFonts w:ascii="Franklin Gothic Book" w:hAnsi="Franklin Gothic Book"/>
                <w:lang w:val="es-ES"/>
              </w:rPr>
              <w:fldChar w:fldCharType="begin">
                <w:ffData>
                  <w:name w:val="Check72"/>
                  <w:enabled/>
                  <w:calcOnExit w:val="0"/>
                  <w:checkBox>
                    <w:sizeAuto/>
                    <w:default w:val="0"/>
                  </w:checkBox>
                </w:ffData>
              </w:fldChar>
            </w:r>
            <w:bookmarkStart w:id="132" w:name="Check7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32"/>
            <w:r w:rsidRPr="00524122">
              <w:rPr>
                <w:rFonts w:ascii="Franklin Gothic Book" w:hAnsi="Franklin Gothic Book"/>
                <w:lang w:val="es-ES"/>
              </w:rPr>
              <w:tab/>
              <w:t>(3)</w:t>
            </w:r>
            <w:r w:rsidRPr="00524122">
              <w:rPr>
                <w:rFonts w:ascii="Franklin Gothic Book" w:hAnsi="Franklin Gothic Book" w:cs="Arial"/>
                <w:lang w:val="es-ES"/>
              </w:rPr>
              <w:tab/>
              <w:t>Obtener órdenes para impedir el traslado del niño</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66"/>
                  <w:enabled/>
                  <w:calcOnExit w:val="0"/>
                  <w:textInput/>
                </w:ffData>
              </w:fldChar>
            </w:r>
            <w:bookmarkStart w:id="133" w:name="Text266"/>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33"/>
          </w:p>
          <w:p w14:paraId="31ABB254" w14:textId="77777777" w:rsidR="00210A21" w:rsidRPr="00524122" w:rsidRDefault="00210A21" w:rsidP="00210A21">
            <w:pPr>
              <w:tabs>
                <w:tab w:val="left" w:pos="357"/>
                <w:tab w:val="left" w:pos="737"/>
              </w:tabs>
              <w:spacing w:after="60"/>
              <w:ind w:left="737" w:hanging="73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80"/>
                  <w:enabled/>
                  <w:calcOnExit w:val="0"/>
                  <w:checkBox>
                    <w:sizeAuto/>
                    <w:default w:val="0"/>
                  </w:checkBox>
                </w:ffData>
              </w:fldChar>
            </w:r>
            <w:bookmarkStart w:id="134" w:name="Check80"/>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34"/>
            <w:r w:rsidRPr="00524122">
              <w:rPr>
                <w:rFonts w:ascii="Franklin Gothic Book" w:hAnsi="Franklin Gothic Book" w:cs="Verdana"/>
                <w:lang w:val="es-ES" w:eastAsia="en-CA"/>
              </w:rPr>
              <w:tab/>
              <w:t>(4)</w:t>
            </w:r>
            <w:r w:rsidRPr="00524122">
              <w:rPr>
                <w:rFonts w:ascii="Franklin Gothic Book" w:hAnsi="Franklin Gothic Book" w:cs="Arial"/>
                <w:lang w:val="es-ES"/>
              </w:rPr>
              <w:tab/>
            </w:r>
            <w:r w:rsidRPr="00524122">
              <w:rPr>
                <w:rFonts w:ascii="Franklin Gothic Book" w:hAnsi="Franklin Gothic Book" w:cs="Verdana"/>
                <w:lang w:val="es-ES" w:eastAsia="en-CA"/>
              </w:rPr>
              <w:t xml:space="preserve">Emitir alertas fronterizas y/o portuarias </w:t>
            </w:r>
            <w:r w:rsidRPr="00524122">
              <w:rPr>
                <w:rFonts w:ascii="Franklin Gothic Book" w:hAnsi="Franklin Gothic Book" w:cs="Verdana"/>
                <w:lang w:val="es-ES" w:eastAsia="en-CA"/>
              </w:rPr>
              <w:fldChar w:fldCharType="begin">
                <w:ffData>
                  <w:name w:val="Text267"/>
                  <w:enabled/>
                  <w:calcOnExit w:val="0"/>
                  <w:textInput/>
                </w:ffData>
              </w:fldChar>
            </w:r>
            <w:bookmarkStart w:id="135" w:name="Text267"/>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35"/>
          </w:p>
          <w:p w14:paraId="22E51C4E" w14:textId="77777777" w:rsidR="00210A21" w:rsidRPr="00524122" w:rsidRDefault="00210A21" w:rsidP="00210A21">
            <w:pPr>
              <w:tabs>
                <w:tab w:val="left" w:pos="357"/>
                <w:tab w:val="left" w:pos="737"/>
              </w:tabs>
              <w:spacing w:after="60"/>
              <w:ind w:left="737" w:hanging="737"/>
              <w:rPr>
                <w:rFonts w:ascii="Franklin Gothic Book" w:hAnsi="Franklin Gothic Book" w:cs="Arial"/>
                <w:lang w:val="es-ES"/>
              </w:rPr>
            </w:pPr>
            <w:r w:rsidRPr="00524122">
              <w:rPr>
                <w:rFonts w:ascii="Franklin Gothic Book" w:hAnsi="Franklin Gothic Book" w:cs="Verdana"/>
                <w:lang w:val="es-ES" w:eastAsia="en-CA"/>
              </w:rPr>
              <w:fldChar w:fldCharType="begin">
                <w:ffData>
                  <w:name w:val="Check114"/>
                  <w:enabled/>
                  <w:calcOnExit w:val="0"/>
                  <w:checkBox>
                    <w:sizeAuto/>
                    <w:default w:val="0"/>
                  </w:checkBox>
                </w:ffData>
              </w:fldChar>
            </w:r>
            <w:bookmarkStart w:id="136" w:name="Check114"/>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36"/>
            <w:r w:rsidRPr="00524122">
              <w:rPr>
                <w:rFonts w:ascii="Franklin Gothic Book" w:hAnsi="Franklin Gothic Book" w:cs="Arial"/>
                <w:lang w:val="es-ES"/>
              </w:rPr>
              <w:tab/>
              <w:t>(5)</w:t>
            </w:r>
            <w:r w:rsidRPr="00524122">
              <w:rPr>
                <w:rFonts w:ascii="Franklin Gothic Book" w:hAnsi="Franklin Gothic Book" w:cs="Arial"/>
                <w:lang w:val="es-ES"/>
              </w:rPr>
              <w:tab/>
              <w:t>Exigir al supuesto sustractor que se presente periódicamente ante las autoridades</w:t>
            </w:r>
          </w:p>
          <w:p w14:paraId="4A7BA35E" w14:textId="77777777" w:rsidR="00210A21" w:rsidRPr="00524122" w:rsidRDefault="00210A21" w:rsidP="00210A21">
            <w:pPr>
              <w:tabs>
                <w:tab w:val="left" w:pos="357"/>
                <w:tab w:val="left" w:pos="737"/>
              </w:tabs>
              <w:spacing w:after="60"/>
              <w:ind w:left="737" w:hanging="737"/>
              <w:rPr>
                <w:rFonts w:ascii="Franklin Gothic Book" w:hAnsi="Franklin Gothic Book" w:cs="Arial"/>
                <w:lang w:val="es-ES"/>
              </w:rPr>
            </w:pPr>
            <w:r w:rsidRPr="00524122">
              <w:rPr>
                <w:rFonts w:ascii="Franklin Gothic Book" w:hAnsi="Franklin Gothic Book" w:cs="Verdana"/>
                <w:lang w:val="es-ES" w:eastAsia="en-CA"/>
              </w:rPr>
              <w:fldChar w:fldCharType="begin">
                <w:ffData>
                  <w:name w:val="Check11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Arial"/>
                <w:lang w:val="es-ES"/>
              </w:rPr>
              <w:tab/>
              <w:t>(6)</w:t>
            </w:r>
            <w:r w:rsidRPr="00524122">
              <w:rPr>
                <w:rFonts w:ascii="Franklin Gothic Book" w:hAnsi="Franklin Gothic Book" w:cs="Arial"/>
                <w:lang w:val="es-ES"/>
              </w:rPr>
              <w:tab/>
              <w:t>Exigir al supuesto sustractor el pago de una fianza/depósito</w:t>
            </w:r>
          </w:p>
          <w:p w14:paraId="04372E7C" w14:textId="77777777" w:rsidR="00210A21" w:rsidRPr="00524122" w:rsidRDefault="00210A21" w:rsidP="00210A21">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510"/>
                  <w:enabled/>
                  <w:calcOnExit w:val="0"/>
                  <w:checkBox>
                    <w:sizeAuto/>
                    <w:default w:val="0"/>
                  </w:checkBox>
                </w:ffData>
              </w:fldChar>
            </w:r>
            <w:bookmarkStart w:id="137" w:name="Check51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37"/>
            <w:r w:rsidRPr="00524122">
              <w:rPr>
                <w:rFonts w:ascii="Franklin Gothic Book" w:hAnsi="Franklin Gothic Book"/>
                <w:lang w:val="es-ES"/>
              </w:rPr>
              <w:tab/>
              <w:t>(7)</w:t>
            </w:r>
            <w:r w:rsidRPr="00524122">
              <w:rPr>
                <w:rFonts w:ascii="Franklin Gothic Book" w:hAnsi="Franklin Gothic Book"/>
                <w:lang w:val="es-ES"/>
              </w:rPr>
              <w:tab/>
              <w:t xml:space="preserve">Colocar temporalmente al niño bajo cuidado institucional </w:t>
            </w:r>
            <w:r w:rsidRPr="00524122">
              <w:rPr>
                <w:rFonts w:ascii="Franklin Gothic Book" w:hAnsi="Franklin Gothic Book"/>
                <w:lang w:val="es-ES"/>
              </w:rPr>
              <w:fldChar w:fldCharType="begin">
                <w:ffData>
                  <w:name w:val="Text268"/>
                  <w:enabled/>
                  <w:calcOnExit w:val="0"/>
                  <w:textInput/>
                </w:ffData>
              </w:fldChar>
            </w:r>
            <w:bookmarkStart w:id="138" w:name="Text26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38"/>
          </w:p>
          <w:p w14:paraId="025A74EE" w14:textId="1B83AD24" w:rsidR="00655814" w:rsidRPr="00524122" w:rsidRDefault="00210A21" w:rsidP="00210A21">
            <w:pPr>
              <w:pStyle w:val="PBParagraph"/>
              <w:numPr>
                <w:ilvl w:val="0"/>
                <w:numId w:val="0"/>
              </w:numPr>
              <w:rPr>
                <w:lang w:val="es-ES"/>
              </w:rPr>
            </w:pPr>
            <w:r w:rsidRPr="00524122">
              <w:rPr>
                <w:rFonts w:ascii="Franklin Gothic Book" w:hAnsi="Franklin Gothic Book"/>
                <w:lang w:val="es-ES"/>
              </w:rPr>
              <w:fldChar w:fldCharType="begin">
                <w:ffData>
                  <w:name w:val="Check116"/>
                  <w:enabled/>
                  <w:calcOnExit w:val="0"/>
                  <w:checkBox>
                    <w:sizeAuto/>
                    <w:default w:val="0"/>
                  </w:checkBox>
                </w:ffData>
              </w:fldChar>
            </w:r>
            <w:bookmarkStart w:id="139" w:name="Check116"/>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139"/>
            <w:r w:rsidRPr="00524122">
              <w:rPr>
                <w:rFonts w:ascii="Franklin Gothic Book" w:hAnsi="Franklin Gothic Book"/>
                <w:lang w:val="es-ES"/>
              </w:rPr>
              <w:t> (8)</w:t>
            </w:r>
            <w:r w:rsidRPr="00524122">
              <w:rPr>
                <w:rFonts w:ascii="Franklin Gothic Book" w:hAnsi="Franklin Gothic Book" w:cs="Arial"/>
                <w:lang w:val="es-ES"/>
              </w:rPr>
              <w:tab/>
              <w:t> </w:t>
            </w:r>
            <w:r w:rsidRPr="00524122">
              <w:rPr>
                <w:rFonts w:ascii="Franklin Gothic Book" w:hAnsi="Franklin Gothic Book"/>
                <w:lang w:val="es-ES"/>
              </w:rPr>
              <w:t>Otra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69"/>
                  <w:enabled/>
                  <w:calcOnExit w:val="0"/>
                  <w:textInput/>
                </w:ffData>
              </w:fldChar>
            </w:r>
            <w:bookmarkStart w:id="140" w:name="Text26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40"/>
          </w:p>
        </w:tc>
      </w:tr>
      <w:tr w:rsidR="00210A21" w:rsidRPr="00524122" w14:paraId="7A611FC4" w14:textId="77777777">
        <w:tc>
          <w:tcPr>
            <w:tcW w:w="4673" w:type="dxa"/>
          </w:tcPr>
          <w:p w14:paraId="6357DCCE" w14:textId="7B9F5FF4" w:rsidR="00210A21" w:rsidRPr="00524122" w:rsidRDefault="00210A21" w:rsidP="00517351">
            <w:pPr>
              <w:pStyle w:val="PBParagraph"/>
              <w:numPr>
                <w:ilvl w:val="1"/>
                <w:numId w:val="32"/>
              </w:numPr>
              <w:spacing w:before="0"/>
              <w:ind w:left="600" w:hanging="709"/>
              <w:rPr>
                <w:lang w:val="es-ES"/>
              </w:rPr>
            </w:pPr>
            <w:r w:rsidRPr="00524122">
              <w:rPr>
                <w:lang w:val="es-ES"/>
              </w:rPr>
              <w:t xml:space="preserve">Por favor indique quién puede solicitar las medidas </w:t>
            </w:r>
            <w:r w:rsidR="00207D25" w:rsidRPr="00524122">
              <w:rPr>
                <w:lang w:val="es-ES"/>
              </w:rPr>
              <w:t xml:space="preserve">indicadas </w:t>
            </w:r>
            <w:r w:rsidRPr="00524122">
              <w:rPr>
                <w:lang w:val="es-ES"/>
              </w:rPr>
              <w:t xml:space="preserve">en la pregunta </w:t>
            </w:r>
            <w:r w:rsidR="00400605" w:rsidRPr="00524122">
              <w:rPr>
                <w:lang w:val="es-ES"/>
              </w:rPr>
              <w:t>anterior</w:t>
            </w:r>
            <w:r w:rsidRPr="00524122">
              <w:rPr>
                <w:lang w:val="es-ES"/>
              </w:rPr>
              <w:t xml:space="preserve"> consignando el número pertinente al lado de la autoridad o persona responsable.</w:t>
            </w:r>
          </w:p>
        </w:tc>
        <w:tc>
          <w:tcPr>
            <w:tcW w:w="4921" w:type="dxa"/>
          </w:tcPr>
          <w:p w14:paraId="3AD37AD9" w14:textId="77777777" w:rsidR="00210A21" w:rsidRPr="00524122" w:rsidRDefault="00210A21" w:rsidP="00210A21">
            <w:pPr>
              <w:spacing w:after="60"/>
              <w:ind w:left="350" w:hanging="350"/>
              <w:rPr>
                <w:rFonts w:ascii="Franklin Gothic Book" w:hAnsi="Franklin Gothic Book"/>
                <w:lang w:val="es-ES"/>
              </w:rPr>
            </w:pPr>
            <w:r w:rsidRPr="00524122">
              <w:rPr>
                <w:rFonts w:ascii="Franklin Gothic Book" w:hAnsi="Franklin Gothic Book"/>
                <w:lang w:val="es-ES"/>
              </w:rPr>
              <w:t xml:space="preserve">Autoridad Central: </w:t>
            </w:r>
            <w:r w:rsidRPr="00524122">
              <w:rPr>
                <w:rFonts w:ascii="Franklin Gothic Book" w:hAnsi="Franklin Gothic Book"/>
                <w:lang w:val="es-ES"/>
              </w:rPr>
              <w:fldChar w:fldCharType="begin">
                <w:ffData>
                  <w:name w:val="Text270"/>
                  <w:enabled/>
                  <w:calcOnExit w:val="0"/>
                  <w:textInput/>
                </w:ffData>
              </w:fldChar>
            </w:r>
            <w:bookmarkStart w:id="141" w:name="Text27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41"/>
          </w:p>
          <w:p w14:paraId="5E1CB7CA" w14:textId="77777777" w:rsidR="00210A21" w:rsidRPr="00524122" w:rsidRDefault="00210A21" w:rsidP="00210A21">
            <w:pPr>
              <w:spacing w:after="60"/>
              <w:rPr>
                <w:rFonts w:ascii="Franklin Gothic Book" w:hAnsi="Franklin Gothic Book"/>
                <w:lang w:val="es-ES"/>
              </w:rPr>
            </w:pPr>
            <w:r w:rsidRPr="00524122">
              <w:rPr>
                <w:rFonts w:ascii="Franklin Gothic Book" w:hAnsi="Franklin Gothic Book"/>
                <w:lang w:val="es-ES"/>
              </w:rPr>
              <w:t xml:space="preserve">El solicitante: </w:t>
            </w:r>
            <w:r w:rsidRPr="00524122">
              <w:rPr>
                <w:rFonts w:ascii="Franklin Gothic Book" w:hAnsi="Franklin Gothic Book"/>
                <w:lang w:val="es-ES"/>
              </w:rPr>
              <w:fldChar w:fldCharType="begin">
                <w:ffData>
                  <w:name w:val="Text271"/>
                  <w:enabled/>
                  <w:calcOnExit w:val="0"/>
                  <w:textInput/>
                </w:ffData>
              </w:fldChar>
            </w:r>
            <w:bookmarkStart w:id="142" w:name="Text27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42"/>
          </w:p>
          <w:p w14:paraId="0EC39BE0" w14:textId="77777777" w:rsidR="00210A21" w:rsidRPr="00524122" w:rsidRDefault="00210A21" w:rsidP="00210A21">
            <w:pPr>
              <w:spacing w:after="60"/>
              <w:ind w:left="350" w:hanging="350"/>
              <w:rPr>
                <w:rFonts w:ascii="Franklin Gothic Book" w:hAnsi="Franklin Gothic Book"/>
                <w:lang w:val="es-ES"/>
              </w:rPr>
            </w:pPr>
            <w:r w:rsidRPr="00524122">
              <w:rPr>
                <w:rFonts w:ascii="Franklin Gothic Book" w:hAnsi="Franklin Gothic Book"/>
                <w:lang w:val="es-ES"/>
              </w:rPr>
              <w:t xml:space="preserve">El representante del solicitante: </w:t>
            </w:r>
            <w:r w:rsidRPr="00524122">
              <w:rPr>
                <w:rFonts w:ascii="Franklin Gothic Book" w:hAnsi="Franklin Gothic Book"/>
                <w:lang w:val="es-ES"/>
              </w:rPr>
              <w:fldChar w:fldCharType="begin">
                <w:ffData>
                  <w:name w:val="Text272"/>
                  <w:enabled/>
                  <w:calcOnExit w:val="0"/>
                  <w:textInput/>
                </w:ffData>
              </w:fldChar>
            </w:r>
            <w:bookmarkStart w:id="143" w:name="Text27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43"/>
          </w:p>
          <w:p w14:paraId="3CBEAF8A" w14:textId="013F8B8A" w:rsidR="00210A21" w:rsidRPr="00524122" w:rsidRDefault="00210A21" w:rsidP="00210A21">
            <w:pPr>
              <w:tabs>
                <w:tab w:val="left" w:pos="357"/>
                <w:tab w:val="left" w:pos="737"/>
              </w:tabs>
              <w:ind w:left="737" w:hanging="737"/>
              <w:rPr>
                <w:rFonts w:ascii="Franklin Gothic Book" w:hAnsi="Franklin Gothic Book"/>
                <w:lang w:val="es-ES"/>
              </w:rPr>
            </w:pPr>
            <w:r w:rsidRPr="00524122">
              <w:rPr>
                <w:rFonts w:ascii="Franklin Gothic Book" w:hAnsi="Franklin Gothic Book"/>
                <w:lang w:val="es-ES"/>
              </w:rPr>
              <w:t>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73"/>
                  <w:enabled/>
                  <w:calcOnExit w:val="0"/>
                  <w:textInput/>
                </w:ffData>
              </w:fldChar>
            </w:r>
            <w:bookmarkStart w:id="144" w:name="Text27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44"/>
          </w:p>
        </w:tc>
      </w:tr>
      <w:tr w:rsidR="00210A21" w:rsidRPr="00524122" w14:paraId="15BE8DD6" w14:textId="77777777">
        <w:tc>
          <w:tcPr>
            <w:tcW w:w="4673" w:type="dxa"/>
          </w:tcPr>
          <w:p w14:paraId="517A1742" w14:textId="22B4E1BE" w:rsidR="00210A21" w:rsidRPr="00524122" w:rsidRDefault="00210A21" w:rsidP="00517351">
            <w:pPr>
              <w:pStyle w:val="PBParagraph"/>
              <w:numPr>
                <w:ilvl w:val="1"/>
                <w:numId w:val="32"/>
              </w:numPr>
              <w:spacing w:before="0"/>
              <w:ind w:left="600" w:hanging="709"/>
              <w:rPr>
                <w:lang w:val="es-ES"/>
              </w:rPr>
            </w:pPr>
            <w:r w:rsidRPr="00524122">
              <w:rPr>
                <w:lang w:val="es-ES"/>
              </w:rPr>
              <w:t xml:space="preserve">Por favor indique, consignando el número pertinente, </w:t>
            </w:r>
            <w:r w:rsidR="007102F7" w:rsidRPr="00524122">
              <w:rPr>
                <w:lang w:val="es-ES"/>
              </w:rPr>
              <w:t xml:space="preserve">para </w:t>
            </w:r>
            <w:r w:rsidRPr="00524122">
              <w:rPr>
                <w:lang w:val="es-ES"/>
              </w:rPr>
              <w:t xml:space="preserve">cuáles de las medidas </w:t>
            </w:r>
            <w:r w:rsidR="00400605" w:rsidRPr="00524122">
              <w:rPr>
                <w:lang w:val="es-ES"/>
              </w:rPr>
              <w:t xml:space="preserve">indicadas más arriba </w:t>
            </w:r>
            <w:r w:rsidRPr="00524122">
              <w:rPr>
                <w:lang w:val="es-ES"/>
              </w:rPr>
              <w:t>en la pregunta</w:t>
            </w:r>
            <w:r w:rsidR="00400605" w:rsidRPr="00524122">
              <w:rPr>
                <w:lang w:val="es-ES"/>
              </w:rPr>
              <w:t xml:space="preserve"> 8.6</w:t>
            </w:r>
            <w:r w:rsidR="007102F7" w:rsidRPr="00524122">
              <w:rPr>
                <w:lang w:val="es-ES"/>
              </w:rPr>
              <w:t xml:space="preserve">se </w:t>
            </w:r>
            <w:r w:rsidRPr="00524122">
              <w:rPr>
                <w:lang w:val="es-ES"/>
              </w:rPr>
              <w:t>necesita una orden por parte de una autoridad competente.</w:t>
            </w:r>
          </w:p>
        </w:tc>
        <w:tc>
          <w:tcPr>
            <w:tcW w:w="4921" w:type="dxa"/>
          </w:tcPr>
          <w:p w14:paraId="53DB0E40" w14:textId="3F878365" w:rsidR="00210A21" w:rsidRPr="00524122" w:rsidRDefault="00210A21" w:rsidP="00210A21">
            <w:pPr>
              <w:tabs>
                <w:tab w:val="left" w:pos="357"/>
                <w:tab w:val="left" w:pos="737"/>
              </w:tabs>
              <w:ind w:left="737" w:hanging="737"/>
              <w:rPr>
                <w:rFonts w:ascii="Franklin Gothic Book" w:hAnsi="Franklin Gothic Book"/>
                <w:lang w:val="es-ES"/>
              </w:rPr>
            </w:pPr>
            <w:r w:rsidRPr="00524122">
              <w:rPr>
                <w:rFonts w:ascii="Franklin Gothic Book" w:hAnsi="Franklin Gothic Book"/>
                <w:lang w:val="es-ES"/>
              </w:rPr>
              <w:fldChar w:fldCharType="begin">
                <w:ffData>
                  <w:name w:val="Text273"/>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655814" w:rsidRPr="00524122" w14:paraId="31AA7E89" w14:textId="77777777">
        <w:tc>
          <w:tcPr>
            <w:tcW w:w="9594" w:type="dxa"/>
            <w:gridSpan w:val="2"/>
          </w:tcPr>
          <w:p w14:paraId="56EBDDD8" w14:textId="75A1A3AF" w:rsidR="00655814" w:rsidRPr="00524122" w:rsidRDefault="00A45C06">
            <w:pPr>
              <w:pStyle w:val="PBParagraph"/>
              <w:numPr>
                <w:ilvl w:val="0"/>
                <w:numId w:val="0"/>
              </w:numPr>
              <w:ind w:hanging="4"/>
              <w:rPr>
                <w:lang w:val="es-ES"/>
              </w:rPr>
            </w:pPr>
            <w:r w:rsidRPr="00524122">
              <w:rPr>
                <w:b/>
                <w:lang w:val="es-ES"/>
              </w:rPr>
              <w:t xml:space="preserve">Última </w:t>
            </w:r>
            <w:r w:rsidR="00AB5251" w:rsidRPr="00524122">
              <w:rPr>
                <w:b/>
                <w:bCs/>
                <w:lang w:val="es-ES"/>
              </w:rPr>
              <w:t>a</w:t>
            </w:r>
            <w:r w:rsidRPr="00524122">
              <w:rPr>
                <w:b/>
                <w:bCs/>
                <w:lang w:val="es-ES"/>
              </w:rPr>
              <w:t>ctualización</w:t>
            </w:r>
            <w:r w:rsidRPr="00524122">
              <w:rPr>
                <w:b/>
                <w:lang w:val="es-ES"/>
              </w:rPr>
              <w:t>: [INSERTAR FECHA]</w:t>
            </w:r>
          </w:p>
        </w:tc>
      </w:tr>
    </w:tbl>
    <w:p w14:paraId="74C52A27" w14:textId="7E7D3052" w:rsidR="00655814" w:rsidRPr="00524122" w:rsidRDefault="00210A21" w:rsidP="00517351">
      <w:pPr>
        <w:pStyle w:val="Heading2"/>
        <w:numPr>
          <w:ilvl w:val="0"/>
          <w:numId w:val="44"/>
        </w:numPr>
        <w:ind w:left="1134" w:hanging="567"/>
        <w:jc w:val="both"/>
        <w:rPr>
          <w:lang w:val="es-ES"/>
        </w:rPr>
      </w:pPr>
      <w:bookmarkStart w:id="145" w:name="_Ref280197252"/>
      <w:bookmarkStart w:id="146" w:name="_Toc287535745"/>
      <w:bookmarkStart w:id="147" w:name="_Toc125412421"/>
      <w:bookmarkStart w:id="148" w:name="_Toc225337862"/>
      <w:r w:rsidRPr="00524122">
        <w:rPr>
          <w:lang w:val="es-ES"/>
        </w:rPr>
        <w:t>Representación legal y asistencia jurídica</w:t>
      </w:r>
      <w:bookmarkEnd w:id="145"/>
      <w:bookmarkEnd w:id="146"/>
      <w:bookmarkEnd w:id="147"/>
      <w:bookmarkEnd w:id="148"/>
    </w:p>
    <w:tbl>
      <w:tblPr>
        <w:tblStyle w:val="TableGrid"/>
        <w:tblW w:w="9594" w:type="dxa"/>
        <w:tblInd w:w="567" w:type="dxa"/>
        <w:tblLook w:val="04A0" w:firstRow="1" w:lastRow="0" w:firstColumn="1" w:lastColumn="0" w:noHBand="0" w:noVBand="1"/>
      </w:tblPr>
      <w:tblGrid>
        <w:gridCol w:w="4673"/>
        <w:gridCol w:w="4921"/>
      </w:tblGrid>
      <w:tr w:rsidR="00210A21" w:rsidRPr="00524122" w14:paraId="04BC7070" w14:textId="77777777" w:rsidTr="00210A21">
        <w:tc>
          <w:tcPr>
            <w:tcW w:w="9594" w:type="dxa"/>
            <w:gridSpan w:val="2"/>
            <w:shd w:val="clear" w:color="auto" w:fill="E7E6E6" w:themeFill="background2"/>
          </w:tcPr>
          <w:p w14:paraId="42CB1A4A" w14:textId="62F4D086" w:rsidR="00210A21" w:rsidRPr="00524122" w:rsidRDefault="00210A21">
            <w:pPr>
              <w:pStyle w:val="PBParagraph"/>
              <w:numPr>
                <w:ilvl w:val="0"/>
                <w:numId w:val="0"/>
              </w:numPr>
              <w:rPr>
                <w:color w:val="024987" w:themeColor="accent3"/>
                <w:lang w:val="es-ES"/>
              </w:rPr>
            </w:pPr>
            <w:bookmarkStart w:id="149" w:name="_Ref269285394"/>
            <w:bookmarkStart w:id="150" w:name="_Toc287535746"/>
            <w:bookmarkStart w:id="151" w:name="_Toc125412422"/>
            <w:r w:rsidRPr="00524122">
              <w:rPr>
                <w:color w:val="03295A" w:themeColor="accent4"/>
                <w:lang w:val="es-ES"/>
              </w:rPr>
              <w:t>General</w:t>
            </w:r>
            <w:bookmarkEnd w:id="149"/>
            <w:bookmarkEnd w:id="150"/>
            <w:bookmarkEnd w:id="151"/>
          </w:p>
        </w:tc>
      </w:tr>
      <w:tr w:rsidR="00655814" w:rsidRPr="00524122" w14:paraId="0B16039B" w14:textId="77777777">
        <w:tc>
          <w:tcPr>
            <w:tcW w:w="4673" w:type="dxa"/>
          </w:tcPr>
          <w:p w14:paraId="4AEF18F2" w14:textId="74FD9519" w:rsidR="00F83124" w:rsidRPr="00524122" w:rsidRDefault="00210A21" w:rsidP="00517351">
            <w:pPr>
              <w:pStyle w:val="PBParagraph"/>
              <w:numPr>
                <w:ilvl w:val="1"/>
                <w:numId w:val="44"/>
              </w:numPr>
              <w:ind w:left="596" w:hanging="709"/>
              <w:rPr>
                <w:lang w:val="es-ES"/>
              </w:rPr>
            </w:pPr>
            <w:r w:rsidRPr="00524122">
              <w:rPr>
                <w:lang w:val="es-ES"/>
              </w:rPr>
              <w:t xml:space="preserve">¿Ha formulado </w:t>
            </w:r>
            <w:r w:rsidR="007102F7" w:rsidRPr="00524122">
              <w:rPr>
                <w:lang w:val="es-ES"/>
              </w:rPr>
              <w:t xml:space="preserve">[nombre de </w:t>
            </w:r>
            <w:r w:rsidRPr="00524122">
              <w:rPr>
                <w:lang w:val="es-ES"/>
              </w:rPr>
              <w:t>su Estado</w:t>
            </w:r>
            <w:r w:rsidR="007102F7" w:rsidRPr="00524122">
              <w:rPr>
                <w:lang w:val="es-ES"/>
              </w:rPr>
              <w:t>]</w:t>
            </w:r>
            <w:r w:rsidRPr="00524122">
              <w:rPr>
                <w:lang w:val="es-ES"/>
              </w:rPr>
              <w:t xml:space="preserve"> alguna reserva al artículo 26 del Convenio?</w:t>
            </w:r>
          </w:p>
        </w:tc>
        <w:tc>
          <w:tcPr>
            <w:tcW w:w="4921" w:type="dxa"/>
          </w:tcPr>
          <w:p w14:paraId="047583E2" w14:textId="2B513731" w:rsidR="00210A21" w:rsidRPr="00524122" w:rsidRDefault="00210A21">
            <w:pPr>
              <w:pStyle w:val="PBParagraph"/>
              <w:numPr>
                <w:ilvl w:val="0"/>
                <w:numId w:val="0"/>
              </w:numPr>
              <w:rPr>
                <w:lang w:val="es-ES"/>
              </w:rPr>
            </w:pPr>
            <w:r w:rsidRPr="00524122">
              <w:rPr>
                <w:lang w:val="es-ES"/>
              </w:rPr>
              <w:fldChar w:fldCharType="begin">
                <w:ffData>
                  <w:name w:val="Check87"/>
                  <w:enabled/>
                  <w:calcOnExit w:val="0"/>
                  <w:checkBox>
                    <w:sizeAuto/>
                    <w:default w:val="0"/>
                  </w:checkBox>
                </w:ffData>
              </w:fldChar>
            </w:r>
            <w:bookmarkStart w:id="152" w:name="Check87"/>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bookmarkEnd w:id="152"/>
            <w:r w:rsidRPr="00524122">
              <w:rPr>
                <w:lang w:val="es-ES"/>
              </w:rPr>
              <w:t xml:space="preserve"> Sí</w:t>
            </w:r>
          </w:p>
          <w:p w14:paraId="0AAF888B" w14:textId="2E8D795C" w:rsidR="00655814" w:rsidRPr="00524122" w:rsidRDefault="00655814">
            <w:pPr>
              <w:pStyle w:val="PBParagraph"/>
              <w:numPr>
                <w:ilvl w:val="0"/>
                <w:numId w:val="0"/>
              </w:numPr>
              <w:rPr>
                <w:lang w:val="es-ES"/>
              </w:rPr>
            </w:pPr>
            <w:r w:rsidRPr="00524122">
              <w:rPr>
                <w:lang w:val="es-ES"/>
              </w:rPr>
              <w:fldChar w:fldCharType="begin">
                <w:ffData>
                  <w:name w:val="Check86"/>
                  <w:enabled/>
                  <w:calcOnExit w:val="0"/>
                  <w:checkBox>
                    <w:sizeAuto/>
                    <w:default w:val="0"/>
                  </w:checkBox>
                </w:ffData>
              </w:fldChar>
            </w:r>
            <w:bookmarkStart w:id="153" w:name="Check86"/>
            <w:r w:rsidRPr="00524122">
              <w:rPr>
                <w:lang w:val="es-ES"/>
              </w:rPr>
              <w:instrText xml:space="preserve"> FORMCHECKBOX </w:instrText>
            </w:r>
            <w:r w:rsidRPr="00524122">
              <w:rPr>
                <w:lang w:val="es-ES"/>
              </w:rPr>
            </w:r>
            <w:r w:rsidRPr="00524122">
              <w:rPr>
                <w:lang w:val="es-ES"/>
              </w:rPr>
              <w:fldChar w:fldCharType="separate"/>
            </w:r>
            <w:r w:rsidRPr="00524122">
              <w:rPr>
                <w:lang w:val="es-ES"/>
              </w:rPr>
              <w:fldChar w:fldCharType="end"/>
            </w:r>
            <w:bookmarkEnd w:id="153"/>
            <w:r w:rsidRPr="00524122">
              <w:rPr>
                <w:lang w:val="es-ES"/>
              </w:rPr>
              <w:t> No</w:t>
            </w:r>
          </w:p>
        </w:tc>
      </w:tr>
      <w:tr w:rsidR="00F83124" w:rsidRPr="00524122" w14:paraId="19ADE2A8" w14:textId="77777777">
        <w:tc>
          <w:tcPr>
            <w:tcW w:w="4673" w:type="dxa"/>
          </w:tcPr>
          <w:p w14:paraId="2C739C1C" w14:textId="3FBAFEDE" w:rsidR="00F83124" w:rsidRPr="00524122" w:rsidRDefault="00F83124" w:rsidP="00517351">
            <w:pPr>
              <w:pStyle w:val="PBParagraph"/>
              <w:numPr>
                <w:ilvl w:val="1"/>
                <w:numId w:val="44"/>
              </w:numPr>
              <w:ind w:left="596" w:hanging="709"/>
              <w:rPr>
                <w:lang w:val="es-ES"/>
              </w:rPr>
            </w:pPr>
            <w:bookmarkStart w:id="154" w:name="_Ref177380058"/>
            <w:r w:rsidRPr="00524122">
              <w:rPr>
                <w:lang w:val="es-ES"/>
              </w:rPr>
              <w:t>¿Proporciona la Autoridad Central</w:t>
            </w:r>
            <w:r w:rsidR="00F4004B" w:rsidRPr="00524122">
              <w:rPr>
                <w:lang w:val="es-ES"/>
              </w:rPr>
              <w:t xml:space="preserve"> de [nombre de su Estado]</w:t>
            </w:r>
            <w:r w:rsidRPr="00524122">
              <w:rPr>
                <w:lang w:val="es-ES"/>
              </w:rPr>
              <w:t xml:space="preserve"> asesoramiento jurídico en lo que se refiere a las solicitudes de restitución?</w:t>
            </w:r>
            <w:bookmarkEnd w:id="154"/>
          </w:p>
        </w:tc>
        <w:tc>
          <w:tcPr>
            <w:tcW w:w="4921" w:type="dxa"/>
          </w:tcPr>
          <w:p w14:paraId="205C6980" w14:textId="77777777" w:rsidR="00F83124" w:rsidRPr="00524122" w:rsidRDefault="00F83124" w:rsidP="00F83124">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00"/>
                  <w:enabled/>
                  <w:calcOnExit w:val="0"/>
                  <w:checkBox>
                    <w:sizeAuto/>
                    <w:default w:val="0"/>
                  </w:checkBox>
                </w:ffData>
              </w:fldChar>
            </w:r>
            <w:bookmarkStart w:id="155" w:name="Check400"/>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55"/>
            <w:r w:rsidRPr="00524122">
              <w:rPr>
                <w:rFonts w:ascii="Franklin Gothic Book" w:hAnsi="Franklin Gothic Book" w:cs="Verdana"/>
                <w:lang w:val="es-ES" w:eastAsia="en-CA"/>
              </w:rPr>
              <w:tab/>
              <w:t>Sí</w:t>
            </w:r>
          </w:p>
          <w:p w14:paraId="14480EC5" w14:textId="77777777" w:rsidR="00F83124" w:rsidRPr="00524122" w:rsidRDefault="00F83124" w:rsidP="00F83124">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14"/>
                  <w:enabled/>
                  <w:calcOnExit w:val="0"/>
                  <w:checkBox>
                    <w:sizeAuto/>
                    <w:default w:val="0"/>
                  </w:checkBox>
                </w:ffData>
              </w:fldChar>
            </w:r>
            <w:bookmarkStart w:id="156" w:name="Check414"/>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56"/>
            <w:r w:rsidRPr="00524122">
              <w:rPr>
                <w:rFonts w:ascii="Franklin Gothic Book" w:hAnsi="Franklin Gothic Book" w:cs="Verdana"/>
                <w:lang w:val="es-ES" w:eastAsia="en-CA"/>
              </w:rPr>
              <w:tab/>
              <w:t>No</w:t>
            </w:r>
          </w:p>
          <w:p w14:paraId="2B6B690B" w14:textId="77777777" w:rsidR="00F83124" w:rsidRPr="00524122" w:rsidRDefault="00F83124" w:rsidP="00F83124">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03"/>
                  <w:enabled/>
                  <w:calcOnExit w:val="0"/>
                  <w:checkBox>
                    <w:sizeAuto/>
                    <w:default w:val="0"/>
                  </w:checkBox>
                </w:ffData>
              </w:fldChar>
            </w:r>
            <w:bookmarkStart w:id="157" w:name="Check403"/>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57"/>
            <w:r w:rsidRPr="00524122">
              <w:rPr>
                <w:rFonts w:ascii="Franklin Gothic Book" w:hAnsi="Franklin Gothic Book" w:cs="Verdana"/>
                <w:lang w:val="es-ES" w:eastAsia="en-CA"/>
              </w:rPr>
              <w:tab/>
              <w:t xml:space="preserve">No, sin embargo: </w:t>
            </w:r>
          </w:p>
          <w:p w14:paraId="52A99DCB" w14:textId="77777777" w:rsidR="00F83124" w:rsidRPr="00524122" w:rsidRDefault="00F83124" w:rsidP="00F83124">
            <w:pPr>
              <w:tabs>
                <w:tab w:val="left" w:pos="726"/>
              </w:tabs>
              <w:ind w:left="728" w:hanging="364"/>
              <w:rPr>
                <w:rFonts w:ascii="Franklin Gothic Book" w:hAnsi="Franklin Gothic Book" w:cs="Verdana"/>
                <w:lang w:val="es-ES" w:eastAsia="en-CA"/>
              </w:rPr>
            </w:pPr>
            <w:r w:rsidRPr="00524122">
              <w:rPr>
                <w:rFonts w:ascii="Franklin Gothic Book" w:hAnsi="Franklin Gothic Book" w:cs="Verdana"/>
                <w:lang w:val="es-ES" w:eastAsia="en-CA"/>
              </w:rPr>
              <w:lastRenderedPageBreak/>
              <w:fldChar w:fldCharType="begin">
                <w:ffData>
                  <w:name w:val="Check401"/>
                  <w:enabled/>
                  <w:calcOnExit w:val="0"/>
                  <w:checkBox>
                    <w:sizeAuto/>
                    <w:default w:val="0"/>
                  </w:checkBox>
                </w:ffData>
              </w:fldChar>
            </w:r>
            <w:bookmarkStart w:id="158" w:name="Check401"/>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58"/>
            <w:r w:rsidRPr="00524122">
              <w:rPr>
                <w:rFonts w:ascii="Franklin Gothic Book" w:hAnsi="Franklin Gothic Book" w:cs="Verdana"/>
                <w:lang w:val="es-ES" w:eastAsia="en-CA"/>
              </w:rPr>
              <w:tab/>
              <w:t>La Autoridad Central derivará al solicitante a la persona o autoridad pertinente con el fin de obtener asesoramiento jurídico</w:t>
            </w:r>
          </w:p>
          <w:p w14:paraId="50174392" w14:textId="77777777" w:rsidR="00F83124" w:rsidRPr="00524122" w:rsidRDefault="00F83124" w:rsidP="00F83124">
            <w:pPr>
              <w:tabs>
                <w:tab w:val="left" w:pos="726"/>
              </w:tabs>
              <w:ind w:left="728"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02"/>
                  <w:enabled/>
                  <w:calcOnExit w:val="0"/>
                  <w:checkBox>
                    <w:sizeAuto/>
                    <w:default w:val="0"/>
                  </w:checkBox>
                </w:ffData>
              </w:fldChar>
            </w:r>
            <w:bookmarkStart w:id="159" w:name="Check402"/>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59"/>
            <w:r w:rsidRPr="00524122">
              <w:rPr>
                <w:rFonts w:ascii="Franklin Gothic Book" w:hAnsi="Franklin Gothic Book" w:cs="Verdana"/>
                <w:lang w:val="es-ES" w:eastAsia="en-CA"/>
              </w:rPr>
              <w:tab/>
              <w:t>La Autoridad Central proporcionará información de carácter general relativa a la legislación y los procedimientos aplicables</w:t>
            </w:r>
          </w:p>
          <w:p w14:paraId="6A38A20E" w14:textId="4579C8EA"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404"/>
                  <w:enabled/>
                  <w:calcOnExit w:val="0"/>
                  <w:checkBox>
                    <w:sizeAuto/>
                    <w:default w:val="0"/>
                  </w:checkBox>
                </w:ffData>
              </w:fldChar>
            </w:r>
            <w:bookmarkStart w:id="160" w:name="Check404"/>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60"/>
            <w:r w:rsidRPr="00524122">
              <w:rPr>
                <w:rFonts w:ascii="Franklin Gothic Book" w:hAnsi="Franklin Gothic Book" w:cs="Verdana"/>
                <w:lang w:val="es-ES" w:eastAsia="en-CA"/>
              </w:rPr>
              <w:t xml:space="preserve"> Otro </w:t>
            </w:r>
            <w:r w:rsidRPr="00524122">
              <w:rPr>
                <w:rFonts w:ascii="Franklin Gothic Book" w:hAnsi="Franklin Gothic Book"/>
                <w:lang w:val="es-ES"/>
              </w:rPr>
              <w:t>(</w:t>
            </w:r>
            <w:r w:rsidRPr="00524122">
              <w:rPr>
                <w:rFonts w:ascii="Franklin Gothic Book" w:hAnsi="Franklin Gothic Book"/>
                <w:i/>
                <w:lang w:val="es-ES"/>
              </w:rPr>
              <w:t>por favor especifique</w:t>
            </w:r>
            <w:r w:rsidRPr="00524122">
              <w:rPr>
                <w:rFonts w:ascii="Franklin Gothic Book" w:hAnsi="Franklin Gothic Book"/>
                <w:lang w:val="es-ES"/>
              </w:rPr>
              <w:t>)</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75"/>
                  <w:enabled/>
                  <w:calcOnExit w:val="0"/>
                  <w:textInput/>
                </w:ffData>
              </w:fldChar>
            </w:r>
            <w:bookmarkStart w:id="161" w:name="Text275"/>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61"/>
          </w:p>
        </w:tc>
      </w:tr>
      <w:tr w:rsidR="00F83124" w:rsidRPr="00446E18" w14:paraId="3FAE8348" w14:textId="77777777">
        <w:tc>
          <w:tcPr>
            <w:tcW w:w="4673" w:type="dxa"/>
          </w:tcPr>
          <w:p w14:paraId="04351A45" w14:textId="5B49B60A" w:rsidR="00F83124" w:rsidRPr="00524122" w:rsidRDefault="00F83124" w:rsidP="00517351">
            <w:pPr>
              <w:pStyle w:val="PBParagraph"/>
              <w:numPr>
                <w:ilvl w:val="1"/>
                <w:numId w:val="44"/>
              </w:numPr>
              <w:ind w:left="596" w:hanging="709"/>
              <w:rPr>
                <w:lang w:val="es-ES"/>
              </w:rPr>
            </w:pPr>
            <w:bookmarkStart w:id="162" w:name="_Ref228539986"/>
            <w:r w:rsidRPr="00524122">
              <w:rPr>
                <w:lang w:val="es-ES"/>
              </w:rPr>
              <w:lastRenderedPageBreak/>
              <w:t>¿Se exige representación legal en los procesos de restitución?</w:t>
            </w:r>
            <w:bookmarkEnd w:id="162"/>
          </w:p>
          <w:p w14:paraId="043D7115" w14:textId="69A0D9F4" w:rsidR="00F83124" w:rsidRPr="00524122" w:rsidRDefault="00C9377E" w:rsidP="00F83124">
            <w:pPr>
              <w:pStyle w:val="PBParagraph"/>
              <w:numPr>
                <w:ilvl w:val="0"/>
                <w:numId w:val="0"/>
              </w:numPr>
              <w:ind w:left="596"/>
              <w:rPr>
                <w:i/>
                <w:lang w:val="es-ES"/>
              </w:rPr>
            </w:pPr>
            <w:r w:rsidRPr="00524122">
              <w:rPr>
                <w:i/>
                <w:lang w:val="es-ES"/>
              </w:rPr>
              <w:t>A</w:t>
            </w:r>
            <w:r w:rsidR="00F83124" w:rsidRPr="00524122">
              <w:rPr>
                <w:i/>
                <w:lang w:val="es-ES"/>
              </w:rPr>
              <w:t>rtículo 25</w:t>
            </w:r>
            <w:r w:rsidRPr="00524122">
              <w:rPr>
                <w:i/>
                <w:lang w:val="es-ES"/>
              </w:rPr>
              <w:t xml:space="preserve"> del Convenio de 1980</w:t>
            </w:r>
          </w:p>
          <w:p w14:paraId="5E753F08" w14:textId="4427E5F4" w:rsidR="00F83124" w:rsidRPr="00524122" w:rsidRDefault="00F83124" w:rsidP="00F83124">
            <w:pPr>
              <w:pStyle w:val="PBParagraph"/>
              <w:numPr>
                <w:ilvl w:val="0"/>
                <w:numId w:val="0"/>
              </w:numPr>
              <w:ind w:left="596"/>
              <w:rPr>
                <w:lang w:val="es-ES"/>
              </w:rPr>
            </w:pPr>
            <w:r w:rsidRPr="00524122">
              <w:rPr>
                <w:i/>
                <w:lang w:val="es-ES"/>
              </w:rPr>
              <w:t>Por favor explique cuando sea necesario</w:t>
            </w:r>
          </w:p>
        </w:tc>
        <w:tc>
          <w:tcPr>
            <w:tcW w:w="4921" w:type="dxa"/>
          </w:tcPr>
          <w:p w14:paraId="4A821613"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3"/>
                  <w:enabled/>
                  <w:calcOnExit w:val="0"/>
                  <w:checkBox>
                    <w:sizeAuto/>
                    <w:default w:val="0"/>
                  </w:checkBox>
                </w:ffData>
              </w:fldChar>
            </w:r>
            <w:bookmarkStart w:id="163" w:name="Check303"/>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63"/>
            <w:r w:rsidRPr="00524122">
              <w:rPr>
                <w:rFonts w:ascii="Franklin Gothic Book" w:hAnsi="Franklin Gothic Book" w:cs="Verdana"/>
                <w:lang w:val="es-ES" w:eastAsia="en-CA"/>
              </w:rPr>
              <w:tab/>
              <w:t xml:space="preserve">Sí </w:t>
            </w:r>
            <w:r w:rsidRPr="00524122">
              <w:rPr>
                <w:rFonts w:ascii="Franklin Gothic Book" w:hAnsi="Franklin Gothic Book" w:cs="Verdana"/>
                <w:lang w:val="es-ES" w:eastAsia="en-CA"/>
              </w:rPr>
              <w:fldChar w:fldCharType="begin">
                <w:ffData>
                  <w:name w:val="Text276"/>
                  <w:enabled/>
                  <w:calcOnExit w:val="0"/>
                  <w:textInput/>
                </w:ffData>
              </w:fldChar>
            </w:r>
            <w:bookmarkStart w:id="164" w:name="Text276"/>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64"/>
          </w:p>
          <w:p w14:paraId="7B95B921" w14:textId="77777777" w:rsidR="00F83124" w:rsidRPr="00524122" w:rsidRDefault="00F83124" w:rsidP="00F83124">
            <w:pPr>
              <w:tabs>
                <w:tab w:val="left" w:pos="357"/>
                <w:tab w:val="left" w:pos="450"/>
              </w:tabs>
              <w:autoSpaceDE w:val="0"/>
              <w:autoSpaceDN w:val="0"/>
              <w:adjustRightInd w:val="0"/>
              <w:spacing w:after="12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4"/>
                  <w:enabled/>
                  <w:calcOnExit w:val="0"/>
                  <w:checkBox>
                    <w:sizeAuto/>
                    <w:default w:val="0"/>
                  </w:checkBox>
                </w:ffData>
              </w:fldChar>
            </w:r>
            <w:bookmarkStart w:id="165" w:name="Check304"/>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65"/>
            <w:r w:rsidRPr="00524122">
              <w:rPr>
                <w:rFonts w:ascii="Franklin Gothic Book" w:hAnsi="Franklin Gothic Book" w:cs="Verdana"/>
                <w:lang w:val="es-ES" w:eastAsia="en-CA"/>
              </w:rPr>
              <w:tab/>
              <w:t xml:space="preserve">No </w:t>
            </w:r>
            <w:r w:rsidRPr="00524122">
              <w:rPr>
                <w:rFonts w:ascii="Franklin Gothic Book" w:hAnsi="Franklin Gothic Book" w:cs="Verdana"/>
                <w:lang w:val="es-ES" w:eastAsia="en-CA"/>
              </w:rPr>
              <w:fldChar w:fldCharType="begin">
                <w:ffData>
                  <w:name w:val="Text277"/>
                  <w:enabled/>
                  <w:calcOnExit w:val="0"/>
                  <w:textInput/>
                </w:ffData>
              </w:fldChar>
            </w:r>
            <w:bookmarkStart w:id="166" w:name="Text277"/>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66"/>
          </w:p>
          <w:p w14:paraId="52FFF032" w14:textId="066A8B0C"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0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xml:space="preserve"> No, pero es recomendable </w:t>
            </w:r>
            <w:r w:rsidRPr="00524122">
              <w:rPr>
                <w:rFonts w:ascii="Franklin Gothic Book" w:hAnsi="Franklin Gothic Book" w:cs="Verdana"/>
                <w:lang w:val="es-ES" w:eastAsia="en-CA"/>
              </w:rPr>
              <w:fldChar w:fldCharType="begin">
                <w:ffData>
                  <w:name w:val="Text278"/>
                  <w:enabled/>
                  <w:calcOnExit w:val="0"/>
                  <w:textInput/>
                </w:ffData>
              </w:fldChar>
            </w:r>
            <w:bookmarkStart w:id="167" w:name="Text278"/>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67"/>
          </w:p>
        </w:tc>
      </w:tr>
      <w:tr w:rsidR="00F83124" w:rsidRPr="00524122" w14:paraId="5E5422D3" w14:textId="77777777">
        <w:tc>
          <w:tcPr>
            <w:tcW w:w="4673" w:type="dxa"/>
          </w:tcPr>
          <w:p w14:paraId="56AED36C" w14:textId="5AD66398" w:rsidR="00F83124" w:rsidRPr="00524122" w:rsidRDefault="00F83124" w:rsidP="00517351">
            <w:pPr>
              <w:pStyle w:val="PBParagraph"/>
              <w:numPr>
                <w:ilvl w:val="1"/>
                <w:numId w:val="44"/>
              </w:numPr>
              <w:ind w:left="596" w:hanging="709"/>
              <w:rPr>
                <w:lang w:val="es-ES"/>
              </w:rPr>
            </w:pPr>
            <w:bookmarkStart w:id="168" w:name="_Ref269285396"/>
            <w:r w:rsidRPr="00524122">
              <w:rPr>
                <w:lang w:val="es-ES"/>
              </w:rPr>
              <w:t xml:space="preserve">¿Cuál es el rol de la Autoridad Central </w:t>
            </w:r>
            <w:r w:rsidR="003360DF" w:rsidRPr="00524122">
              <w:rPr>
                <w:lang w:val="es-ES"/>
              </w:rPr>
              <w:t xml:space="preserve">para </w:t>
            </w:r>
            <w:r w:rsidRPr="00524122">
              <w:rPr>
                <w:lang w:val="es-ES"/>
              </w:rPr>
              <w:t>gestionar la representación legal?</w:t>
            </w:r>
            <w:bookmarkEnd w:id="168"/>
          </w:p>
          <w:p w14:paraId="43E1EED8" w14:textId="310AF8C0" w:rsidR="00F83124" w:rsidRPr="00524122" w:rsidRDefault="003360DF" w:rsidP="00F83124">
            <w:pPr>
              <w:pStyle w:val="PBParagraph"/>
              <w:numPr>
                <w:ilvl w:val="0"/>
                <w:numId w:val="0"/>
              </w:numPr>
              <w:ind w:left="596"/>
              <w:rPr>
                <w:lang w:val="es-ES"/>
              </w:rPr>
            </w:pPr>
            <w:r w:rsidRPr="00524122">
              <w:rPr>
                <w:i/>
                <w:lang w:val="es-ES"/>
              </w:rPr>
              <w:t>A</w:t>
            </w:r>
            <w:r w:rsidR="00F83124" w:rsidRPr="00524122">
              <w:rPr>
                <w:i/>
                <w:lang w:val="es-ES"/>
              </w:rPr>
              <w:t>rtículo 7(2)(g)</w:t>
            </w:r>
            <w:r w:rsidRPr="00524122">
              <w:rPr>
                <w:i/>
                <w:lang w:val="es-ES"/>
              </w:rPr>
              <w:t xml:space="preserve"> del Convenio de 1980</w:t>
            </w:r>
          </w:p>
        </w:tc>
        <w:tc>
          <w:tcPr>
            <w:tcW w:w="4921" w:type="dxa"/>
          </w:tcPr>
          <w:p w14:paraId="262D667F"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3"/>
                  <w:enabled/>
                  <w:calcOnExit w:val="0"/>
                  <w:checkBox>
                    <w:sizeAuto/>
                    <w:default w:val="0"/>
                  </w:checkBox>
                </w:ffData>
              </w:fldChar>
            </w:r>
            <w:bookmarkStart w:id="169" w:name="Check453"/>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69"/>
            <w:r w:rsidRPr="00524122">
              <w:rPr>
                <w:rFonts w:ascii="Franklin Gothic Book" w:hAnsi="Franklin Gothic Book" w:cs="Verdana"/>
                <w:lang w:val="es-ES" w:eastAsia="en-CA"/>
              </w:rPr>
              <w:tab/>
              <w:t>El solicitante deberá llevar a cabo las gestiones necesarias para su representación legal, sin embargo, la Autoridad Central:</w:t>
            </w:r>
          </w:p>
          <w:p w14:paraId="36C1EB2E" w14:textId="77777777" w:rsidR="00F83124" w:rsidRPr="00524122" w:rsidRDefault="00F83124" w:rsidP="00F83124">
            <w:pPr>
              <w:tabs>
                <w:tab w:val="left" w:pos="726"/>
              </w:tabs>
              <w:ind w:left="726"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28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Proporcionará al solicitante una lista de abogados</w:t>
            </w:r>
          </w:p>
          <w:p w14:paraId="486823C5" w14:textId="77777777" w:rsidR="00F83124" w:rsidRPr="00524122" w:rsidRDefault="00F83124" w:rsidP="00F83124">
            <w:pPr>
              <w:tabs>
                <w:tab w:val="left" w:pos="726"/>
              </w:tabs>
              <w:ind w:left="726"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28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Proporcionará al solicitante una lista de abogados cuyos servicios sean gratuitos o de tarifa reducida</w:t>
            </w:r>
          </w:p>
          <w:p w14:paraId="5E311129" w14:textId="77777777" w:rsidR="00F83124" w:rsidRPr="00524122" w:rsidRDefault="00F83124" w:rsidP="00F83124">
            <w:pPr>
              <w:tabs>
                <w:tab w:val="left" w:pos="726"/>
              </w:tabs>
              <w:ind w:left="726"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28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79"/>
                  <w:enabled/>
                  <w:calcOnExit w:val="0"/>
                  <w:textInput/>
                </w:ffData>
              </w:fldChar>
            </w:r>
            <w:bookmarkStart w:id="170" w:name="Text279"/>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70"/>
          </w:p>
          <w:p w14:paraId="1B6C2E82"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9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No se exige representación legal. La Autoridad Central garantiza que la solicitud se envía a la autoridad competente para que adopte las medidas pertinentes. </w:t>
            </w:r>
            <w:r w:rsidRPr="00524122">
              <w:rPr>
                <w:rFonts w:ascii="Franklin Gothic Book" w:hAnsi="Franklin Gothic Book" w:cs="Verdana"/>
                <w:i/>
                <w:lang w:val="es-ES" w:eastAsia="en-CA"/>
              </w:rPr>
              <w:t>Por favor proporcione información adicional en caso de que sea necesario</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80"/>
                  <w:enabled/>
                  <w:calcOnExit w:val="0"/>
                  <w:textInput/>
                </w:ffData>
              </w:fldChar>
            </w:r>
            <w:bookmarkStart w:id="171" w:name="Text280"/>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71"/>
          </w:p>
          <w:p w14:paraId="2040F830"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94"/>
                  <w:enabled/>
                  <w:calcOnExit w:val="0"/>
                  <w:checkBox>
                    <w:sizeAuto/>
                    <w:default w:val="0"/>
                  </w:checkBox>
                </w:ffData>
              </w:fldChar>
            </w:r>
            <w:bookmarkStart w:id="172" w:name="Check94"/>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72"/>
            <w:r w:rsidRPr="00524122">
              <w:rPr>
                <w:rFonts w:ascii="Franklin Gothic Book" w:hAnsi="Franklin Gothic Book" w:cs="Verdana"/>
                <w:lang w:val="es-ES" w:eastAsia="en-CA"/>
              </w:rPr>
              <w:tab/>
              <w:t>La representación legal es gestionada por la Autoridad Central. La representación es prestada por:</w:t>
            </w:r>
          </w:p>
          <w:p w14:paraId="777DFD6F"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tab/>
            </w:r>
            <w:r w:rsidRPr="00524122">
              <w:rPr>
                <w:rFonts w:ascii="Franklin Gothic Book" w:hAnsi="Franklin Gothic Book" w:cs="Verdana"/>
                <w:lang w:val="es-ES" w:eastAsia="en-CA"/>
              </w:rPr>
              <w:fldChar w:fldCharType="begin">
                <w:ffData>
                  <w:name w:val="Check454"/>
                  <w:enabled/>
                  <w:calcOnExit w:val="0"/>
                  <w:checkBox>
                    <w:sizeAuto/>
                    <w:default w:val="0"/>
                  </w:checkBox>
                </w:ffData>
              </w:fldChar>
            </w:r>
            <w:bookmarkStart w:id="173" w:name="Check454"/>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73"/>
            <w:r w:rsidRPr="00524122">
              <w:rPr>
                <w:rFonts w:ascii="Franklin Gothic Book" w:hAnsi="Franklin Gothic Book" w:cs="Verdana"/>
                <w:lang w:val="es-ES" w:eastAsia="en-CA"/>
              </w:rPr>
              <w:tab/>
              <w:t>Abogados de la Autoridad Central</w:t>
            </w:r>
          </w:p>
          <w:p w14:paraId="37708DC6"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tab/>
            </w:r>
            <w:r w:rsidRPr="00524122">
              <w:rPr>
                <w:rFonts w:ascii="Franklin Gothic Book" w:hAnsi="Franklin Gothic Book" w:cs="Verdana"/>
                <w:lang w:val="es-ES" w:eastAsia="en-CA"/>
              </w:rPr>
              <w:fldChar w:fldCharType="begin">
                <w:ffData>
                  <w:name w:val="Check45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Abogados particulares</w:t>
            </w:r>
          </w:p>
          <w:p w14:paraId="73FBC7E8"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tab/>
            </w:r>
            <w:r w:rsidRPr="00524122">
              <w:rPr>
                <w:rFonts w:ascii="Franklin Gothic Book" w:hAnsi="Franklin Gothic Book" w:cs="Verdana"/>
                <w:lang w:val="es-ES" w:eastAsia="en-CA"/>
              </w:rPr>
              <w:fldChar w:fldCharType="begin">
                <w:ffData>
                  <w:name w:val="Check455"/>
                  <w:enabled/>
                  <w:calcOnExit w:val="0"/>
                  <w:checkBox>
                    <w:sizeAuto/>
                    <w:default w:val="0"/>
                  </w:checkBox>
                </w:ffData>
              </w:fldChar>
            </w:r>
            <w:bookmarkStart w:id="174" w:name="Check455"/>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74"/>
            <w:r w:rsidRPr="00524122">
              <w:rPr>
                <w:rFonts w:ascii="Franklin Gothic Book" w:hAnsi="Franklin Gothic Book" w:cs="Verdana"/>
                <w:lang w:val="es-ES" w:eastAsia="en-CA"/>
              </w:rPr>
              <w:tab/>
              <w:t>Ministerio Público</w:t>
            </w:r>
          </w:p>
          <w:p w14:paraId="1D310D77"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tab/>
            </w:r>
            <w:r w:rsidRPr="00524122">
              <w:rPr>
                <w:rFonts w:ascii="Franklin Gothic Book" w:hAnsi="Franklin Gothic Book" w:cs="Verdana"/>
                <w:lang w:val="es-ES" w:eastAsia="en-CA"/>
              </w:rPr>
              <w:fldChar w:fldCharType="begin">
                <w:ffData>
                  <w:name w:val="Check456"/>
                  <w:enabled/>
                  <w:calcOnExit w:val="0"/>
                  <w:checkBox>
                    <w:sizeAuto/>
                    <w:default w:val="0"/>
                  </w:checkBox>
                </w:ffData>
              </w:fldChar>
            </w:r>
            <w:bookmarkStart w:id="175" w:name="Check456"/>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75"/>
            <w:r w:rsidRPr="00524122">
              <w:rPr>
                <w:rFonts w:ascii="Franklin Gothic Book" w:hAnsi="Franklin Gothic Book" w:cs="Verdana"/>
                <w:lang w:val="es-ES" w:eastAsia="en-CA"/>
              </w:rPr>
              <w:tab/>
              <w:t>Otro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81"/>
                  <w:enabled/>
                  <w:calcOnExit w:val="0"/>
                  <w:textInput/>
                </w:ffData>
              </w:fldChar>
            </w:r>
            <w:bookmarkStart w:id="176" w:name="Text281"/>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76"/>
          </w:p>
          <w:p w14:paraId="4D94BE44" w14:textId="19087176"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28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82"/>
                  <w:enabled/>
                  <w:calcOnExit w:val="0"/>
                  <w:textInput/>
                </w:ffData>
              </w:fldChar>
            </w:r>
            <w:bookmarkStart w:id="177" w:name="Text282"/>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77"/>
          </w:p>
        </w:tc>
      </w:tr>
      <w:tr w:rsidR="00F83124" w:rsidRPr="00446E18" w14:paraId="02B97E90" w14:textId="77777777" w:rsidTr="00F83124">
        <w:tc>
          <w:tcPr>
            <w:tcW w:w="9594" w:type="dxa"/>
            <w:gridSpan w:val="2"/>
            <w:shd w:val="clear" w:color="auto" w:fill="E7E6E6" w:themeFill="background2"/>
          </w:tcPr>
          <w:p w14:paraId="7506034C" w14:textId="3791D269" w:rsidR="00F83124" w:rsidRPr="00524122" w:rsidRDefault="00F83124">
            <w:pPr>
              <w:pStyle w:val="PBParagraph"/>
              <w:numPr>
                <w:ilvl w:val="0"/>
                <w:numId w:val="0"/>
              </w:numPr>
              <w:rPr>
                <w:color w:val="03295A" w:themeColor="accent4"/>
                <w:lang w:val="es-ES"/>
              </w:rPr>
            </w:pPr>
            <w:bookmarkStart w:id="178" w:name="_Ref280196345"/>
            <w:bookmarkStart w:id="179" w:name="_Ref280197305"/>
            <w:bookmarkStart w:id="180" w:name="_Ref280198227"/>
            <w:bookmarkStart w:id="181" w:name="_Toc287535747"/>
            <w:bookmarkStart w:id="182" w:name="_Toc125412423"/>
            <w:r w:rsidRPr="00524122">
              <w:rPr>
                <w:color w:val="03295A" w:themeColor="accent4"/>
                <w:lang w:val="es-ES" w:eastAsia="en-CA"/>
              </w:rPr>
              <w:t>Asistencia jurídica gratuita o de tarifa reducida</w:t>
            </w:r>
            <w:bookmarkEnd w:id="178"/>
            <w:bookmarkEnd w:id="179"/>
            <w:bookmarkEnd w:id="180"/>
            <w:bookmarkEnd w:id="181"/>
            <w:bookmarkEnd w:id="182"/>
          </w:p>
        </w:tc>
      </w:tr>
      <w:tr w:rsidR="00F83124" w:rsidRPr="00446E18" w14:paraId="4BAE4CB1" w14:textId="77777777">
        <w:tc>
          <w:tcPr>
            <w:tcW w:w="4673" w:type="dxa"/>
          </w:tcPr>
          <w:p w14:paraId="585D4CB2" w14:textId="4A460561" w:rsidR="00F83124" w:rsidRPr="00524122" w:rsidRDefault="002E4517" w:rsidP="00517351">
            <w:pPr>
              <w:pStyle w:val="PBParagraph"/>
              <w:numPr>
                <w:ilvl w:val="1"/>
                <w:numId w:val="44"/>
              </w:numPr>
              <w:ind w:left="596" w:hanging="709"/>
              <w:rPr>
                <w:lang w:val="es-ES"/>
              </w:rPr>
            </w:pPr>
            <w:r w:rsidRPr="00524122">
              <w:rPr>
                <w:rFonts w:ascii="Franklin Gothic Book" w:hAnsi="Franklin Gothic Book" w:cs="Arial"/>
                <w:lang w:val="es-ES"/>
              </w:rPr>
              <w:t xml:space="preserve">En [nombre de su Estado], </w:t>
            </w:r>
            <w:r w:rsidR="00F83124" w:rsidRPr="00524122">
              <w:rPr>
                <w:lang w:val="es-ES"/>
              </w:rPr>
              <w:t>¿</w:t>
            </w:r>
            <w:r w:rsidRPr="00524122">
              <w:rPr>
                <w:lang w:val="es-ES"/>
              </w:rPr>
              <w:t>s</w:t>
            </w:r>
            <w:r w:rsidR="00F83124" w:rsidRPr="00524122">
              <w:rPr>
                <w:lang w:val="es-ES"/>
              </w:rPr>
              <w:t>e dispone de asistencia jurídica gratuita o de tarifa reducida para el solicitante en el marco de un proceso de restitución</w:t>
            </w:r>
            <w:r w:rsidR="000A3B52" w:rsidRPr="00524122">
              <w:rPr>
                <w:lang w:val="es-ES"/>
              </w:rPr>
              <w:t xml:space="preserve"> en virtud del Convenio</w:t>
            </w:r>
            <w:r w:rsidR="00F83124" w:rsidRPr="00524122">
              <w:rPr>
                <w:lang w:val="es-ES"/>
              </w:rPr>
              <w:t>?</w:t>
            </w:r>
          </w:p>
        </w:tc>
        <w:tc>
          <w:tcPr>
            <w:tcW w:w="4921" w:type="dxa"/>
          </w:tcPr>
          <w:p w14:paraId="753DA552" w14:textId="407D05E9" w:rsidR="00F83124" w:rsidRPr="00524122" w:rsidRDefault="00F83124" w:rsidP="00F83124">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asistencia jurídica gratuita </w:t>
            </w:r>
            <w:r w:rsidRPr="00524122">
              <w:rPr>
                <w:rFonts w:ascii="Franklin Gothic Book" w:hAnsi="Franklin Gothic Book" w:cs="Verdana"/>
                <w:lang w:val="es-ES" w:eastAsia="en-CA"/>
              </w:rPr>
              <w:br/>
              <w:t xml:space="preserve">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66893637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7</w:t>
            </w:r>
            <w:r w:rsidR="00C42096" w:rsidRPr="00524122">
              <w:rPr>
                <w:rFonts w:ascii="Franklin Gothic Book" w:hAnsi="Franklin Gothic Book" w:cs="Verdana"/>
                <w:lang w:val="es-ES" w:eastAsia="en-CA"/>
              </w:rPr>
              <w:fldChar w:fldCharType="end"/>
            </w:r>
          </w:p>
          <w:p w14:paraId="58FC336C" w14:textId="3C012C81" w:rsidR="00F83124" w:rsidRPr="00524122" w:rsidRDefault="00F83124" w:rsidP="00F83124">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5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asistencia jurídica de tarifa reducida </w:t>
            </w:r>
            <w:r w:rsidRPr="00524122">
              <w:rPr>
                <w:rFonts w:ascii="Franklin Gothic Book" w:hAnsi="Franklin Gothic Book" w:cs="Verdana"/>
                <w:lang w:val="es-ES" w:eastAsia="en-CA"/>
              </w:rPr>
              <w:br/>
              <w:t xml:space="preserve">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66893637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7</w:t>
            </w:r>
            <w:r w:rsidR="00C42096" w:rsidRPr="00524122">
              <w:rPr>
                <w:rFonts w:ascii="Franklin Gothic Book" w:hAnsi="Franklin Gothic Book" w:cs="Verdana"/>
                <w:lang w:val="es-ES" w:eastAsia="en-CA"/>
              </w:rPr>
              <w:fldChar w:fldCharType="end"/>
            </w:r>
          </w:p>
          <w:p w14:paraId="0E541B77" w14:textId="0ADD6F86"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5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xml:space="preserve"> No, 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66867862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6</w:t>
            </w:r>
            <w:r w:rsidR="00C42096" w:rsidRPr="00524122">
              <w:rPr>
                <w:rFonts w:ascii="Franklin Gothic Book" w:hAnsi="Franklin Gothic Book" w:cs="Verdana"/>
                <w:lang w:val="es-ES" w:eastAsia="en-CA"/>
              </w:rPr>
              <w:fldChar w:fldCharType="end"/>
            </w:r>
          </w:p>
        </w:tc>
      </w:tr>
      <w:tr w:rsidR="00F83124" w:rsidRPr="00446E18" w14:paraId="52067C1B" w14:textId="77777777">
        <w:tc>
          <w:tcPr>
            <w:tcW w:w="4673" w:type="dxa"/>
          </w:tcPr>
          <w:p w14:paraId="66774C7A" w14:textId="02D1599E" w:rsidR="00F83124" w:rsidRPr="00524122" w:rsidRDefault="00F84C4E" w:rsidP="00517351">
            <w:pPr>
              <w:pStyle w:val="PBParagraph"/>
              <w:numPr>
                <w:ilvl w:val="1"/>
                <w:numId w:val="44"/>
              </w:numPr>
              <w:ind w:left="596" w:hanging="709"/>
              <w:rPr>
                <w:lang w:val="es-ES"/>
              </w:rPr>
            </w:pPr>
            <w:bookmarkStart w:id="183" w:name="_Ref266867862"/>
            <w:r w:rsidRPr="00524122">
              <w:rPr>
                <w:rFonts w:ascii="Franklin Gothic Book" w:hAnsi="Franklin Gothic Book" w:cs="Arial"/>
                <w:lang w:val="es-ES"/>
              </w:rPr>
              <w:t>En [nombre de su Estado], e</w:t>
            </w:r>
            <w:r w:rsidR="00F83124" w:rsidRPr="00524122">
              <w:rPr>
                <w:rFonts w:ascii="Franklin Gothic Book" w:hAnsi="Franklin Gothic Book" w:cs="Arial"/>
                <w:lang w:val="es-ES"/>
              </w:rPr>
              <w:t xml:space="preserve">n caso de que </w:t>
            </w:r>
            <w:r w:rsidR="00F83124" w:rsidRPr="00524122">
              <w:rPr>
                <w:rFonts w:ascii="Franklin Gothic Book" w:hAnsi="Franklin Gothic Book" w:cs="Arial"/>
                <w:u w:val="single"/>
                <w:lang w:val="es-ES"/>
              </w:rPr>
              <w:t>no</w:t>
            </w:r>
            <w:r w:rsidR="00F83124" w:rsidRPr="00524122">
              <w:rPr>
                <w:rFonts w:ascii="Franklin Gothic Book" w:hAnsi="Franklin Gothic Book" w:cs="Arial"/>
                <w:lang w:val="es-ES"/>
              </w:rPr>
              <w:t xml:space="preserve"> haya asistencia jurídica gratuita o de tarifa reducida, ¿de qué otras maneras </w:t>
            </w:r>
            <w:r w:rsidRPr="00524122">
              <w:rPr>
                <w:rFonts w:ascii="Franklin Gothic Book" w:hAnsi="Franklin Gothic Book" w:cs="Arial"/>
                <w:lang w:val="es-ES"/>
              </w:rPr>
              <w:t xml:space="preserve">se </w:t>
            </w:r>
            <w:r w:rsidR="00F83124" w:rsidRPr="00524122">
              <w:rPr>
                <w:rFonts w:ascii="Franklin Gothic Book" w:hAnsi="Franklin Gothic Book" w:cs="Arial"/>
                <w:lang w:val="es-ES"/>
              </w:rPr>
              <w:t>puede brindar ayuda económica al solicitante?</w:t>
            </w:r>
            <w:bookmarkEnd w:id="183"/>
          </w:p>
        </w:tc>
        <w:tc>
          <w:tcPr>
            <w:tcW w:w="4921" w:type="dxa"/>
          </w:tcPr>
          <w:p w14:paraId="031060F7" w14:textId="77777777" w:rsidR="00F83124" w:rsidRPr="00524122" w:rsidRDefault="00F83124" w:rsidP="00F83124">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Existe un sistema de costes que obliga al demandado a pagar</w:t>
            </w:r>
          </w:p>
          <w:p w14:paraId="2664A299" w14:textId="77777777" w:rsidR="00F83124" w:rsidRPr="00524122" w:rsidRDefault="00F83124" w:rsidP="00F83124">
            <w:pPr>
              <w:tabs>
                <w:tab w:val="left" w:pos="357"/>
              </w:tabs>
              <w:ind w:left="364" w:hanging="364"/>
              <w:rPr>
                <w:rFonts w:ascii="Franklin Gothic Book" w:hAnsi="Franklin Gothic Book" w:cs="Verdana"/>
                <w:i/>
                <w:lang w:val="es-ES" w:eastAsia="en-CA"/>
              </w:rPr>
            </w:pPr>
            <w:r w:rsidRPr="00524122">
              <w:rPr>
                <w:rFonts w:ascii="Franklin Gothic Book" w:hAnsi="Franklin Gothic Book" w:cs="Verdana"/>
                <w:lang w:val="es-ES" w:eastAsia="en-CA"/>
              </w:rPr>
              <w:fldChar w:fldCharType="begin">
                <w:ffData>
                  <w:name w:val="Check51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Asistencia jurídica </w:t>
            </w:r>
            <w:r w:rsidRPr="00524122">
              <w:rPr>
                <w:rFonts w:ascii="Franklin Gothic Book" w:hAnsi="Franklin Gothic Book" w:cs="Verdana"/>
                <w:i/>
                <w:lang w:val="es-ES" w:eastAsia="en-CA"/>
              </w:rPr>
              <w:t>ad honorem</w:t>
            </w:r>
          </w:p>
          <w:p w14:paraId="7DBE8A44" w14:textId="77777777" w:rsidR="00F83124" w:rsidRPr="00524122" w:rsidRDefault="00F83124" w:rsidP="00F83124">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48"/>
                  <w:enabled/>
                  <w:calcOnExit w:val="0"/>
                  <w:checkBox>
                    <w:sizeAuto/>
                    <w:default w:val="0"/>
                  </w:checkBox>
                </w:ffData>
              </w:fldChar>
            </w:r>
            <w:bookmarkStart w:id="184" w:name="Check548"/>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184"/>
            <w:r w:rsidRPr="00524122">
              <w:rPr>
                <w:rFonts w:ascii="Franklin Gothic Book" w:hAnsi="Franklin Gothic Book" w:cs="Verdana"/>
                <w:lang w:val="es-ES" w:eastAsia="en-CA"/>
              </w:rPr>
              <w:tab/>
              <w:t>Otra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83"/>
                  <w:enabled/>
                  <w:calcOnExit w:val="0"/>
                  <w:textInput/>
                </w:ffData>
              </w:fldChar>
            </w:r>
            <w:bookmarkStart w:id="185" w:name="Text283"/>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85"/>
          </w:p>
          <w:p w14:paraId="09BDD0F8" w14:textId="27A5BD44"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54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xml:space="preserve"> Ninguna - </w:t>
            </w:r>
            <w:r w:rsidRPr="00524122">
              <w:rPr>
                <w:rFonts w:ascii="Franklin Gothic Book" w:hAnsi="Franklin Gothic Book" w:cs="Verdana"/>
                <w:b/>
                <w:lang w:val="es-ES" w:eastAsia="en-CA"/>
              </w:rPr>
              <w:t xml:space="preserve">Por favor pase a la </w:t>
            </w:r>
            <w:r w:rsidR="00C42096" w:rsidRPr="00524122">
              <w:rPr>
                <w:rFonts w:ascii="Franklin Gothic Book" w:hAnsi="Franklin Gothic Book" w:cs="Verdana"/>
                <w:b/>
                <w:lang w:val="es-ES" w:eastAsia="en-CA"/>
              </w:rPr>
              <w:t xml:space="preserve">pregunta </w:t>
            </w:r>
            <w:r w:rsidR="00C42096" w:rsidRPr="00524122">
              <w:rPr>
                <w:rFonts w:ascii="Franklin Gothic Book" w:hAnsi="Franklin Gothic Book" w:cs="Verdana"/>
                <w:b/>
                <w:lang w:val="es-ES" w:eastAsia="en-CA"/>
              </w:rPr>
              <w:fldChar w:fldCharType="begin"/>
            </w:r>
            <w:r w:rsidR="00C42096" w:rsidRPr="00524122">
              <w:rPr>
                <w:rFonts w:ascii="Franklin Gothic Book" w:hAnsi="Franklin Gothic Book" w:cs="Verdana"/>
                <w:b/>
                <w:lang w:val="es-ES" w:eastAsia="en-CA"/>
              </w:rPr>
              <w:instrText xml:space="preserve"> REF _Ref177377680 \r \h </w:instrText>
            </w:r>
            <w:r w:rsidR="00C42096" w:rsidRPr="00524122">
              <w:rPr>
                <w:rFonts w:ascii="Franklin Gothic Book" w:hAnsi="Franklin Gothic Book" w:cs="Verdana"/>
                <w:b/>
                <w:lang w:val="es-ES" w:eastAsia="en-CA"/>
              </w:rPr>
            </w:r>
            <w:r w:rsidR="00C42096" w:rsidRPr="00524122">
              <w:rPr>
                <w:rFonts w:ascii="Franklin Gothic Book" w:hAnsi="Franklin Gothic Book" w:cs="Verdana"/>
                <w:b/>
                <w:lang w:val="es-ES" w:eastAsia="en-CA"/>
              </w:rPr>
              <w:fldChar w:fldCharType="separate"/>
            </w:r>
            <w:r w:rsidR="0026124B">
              <w:rPr>
                <w:rFonts w:ascii="Franklin Gothic Book" w:hAnsi="Franklin Gothic Book" w:cs="Verdana"/>
                <w:b/>
                <w:lang w:val="es-ES" w:eastAsia="en-CA"/>
              </w:rPr>
              <w:t>10</w:t>
            </w:r>
            <w:r w:rsidR="00C42096" w:rsidRPr="00524122">
              <w:rPr>
                <w:rFonts w:ascii="Franklin Gothic Book" w:hAnsi="Franklin Gothic Book" w:cs="Verdana"/>
                <w:b/>
                <w:lang w:val="es-ES" w:eastAsia="en-CA"/>
              </w:rPr>
              <w:fldChar w:fldCharType="end"/>
            </w:r>
          </w:p>
        </w:tc>
      </w:tr>
      <w:tr w:rsidR="00F83124" w:rsidRPr="00524122" w14:paraId="6E815104" w14:textId="77777777">
        <w:tc>
          <w:tcPr>
            <w:tcW w:w="4673" w:type="dxa"/>
          </w:tcPr>
          <w:p w14:paraId="1D1236CA" w14:textId="6A238803" w:rsidR="00F83124" w:rsidRPr="00524122" w:rsidRDefault="006D221C" w:rsidP="00517351">
            <w:pPr>
              <w:pStyle w:val="PBParagraph"/>
              <w:numPr>
                <w:ilvl w:val="1"/>
                <w:numId w:val="44"/>
              </w:numPr>
              <w:ind w:left="596" w:hanging="709"/>
              <w:rPr>
                <w:lang w:val="es-ES"/>
              </w:rPr>
            </w:pPr>
            <w:bookmarkStart w:id="186" w:name="_Ref266893637"/>
            <w:r w:rsidRPr="00524122">
              <w:rPr>
                <w:rFonts w:ascii="Franklin Gothic Book" w:hAnsi="Franklin Gothic Book" w:cs="Arial"/>
                <w:lang w:val="es-ES"/>
              </w:rPr>
              <w:lastRenderedPageBreak/>
              <w:t xml:space="preserve">En [nombre de su Estado], </w:t>
            </w:r>
            <w:r w:rsidR="00F83124" w:rsidRPr="00524122">
              <w:rPr>
                <w:rFonts w:ascii="Franklin Gothic Book" w:hAnsi="Franklin Gothic Book" w:cs="Arial"/>
                <w:lang w:val="es-ES"/>
              </w:rPr>
              <w:t>¿</w:t>
            </w:r>
            <w:r w:rsidRPr="00524122">
              <w:rPr>
                <w:rFonts w:ascii="Franklin Gothic Book" w:hAnsi="Franklin Gothic Book" w:cs="Arial"/>
                <w:lang w:val="es-ES"/>
              </w:rPr>
              <w:t>s</w:t>
            </w:r>
            <w:r w:rsidR="00F83124" w:rsidRPr="00524122">
              <w:rPr>
                <w:rFonts w:ascii="Franklin Gothic Book" w:hAnsi="Franklin Gothic Book" w:cs="Arial"/>
                <w:lang w:val="es-ES"/>
              </w:rPr>
              <w:t>e exige al solicitante que complete algún formulario de solicitud de asistencia jurídica gratuita o de tarifa reducida?</w:t>
            </w:r>
            <w:bookmarkEnd w:id="186"/>
          </w:p>
        </w:tc>
        <w:tc>
          <w:tcPr>
            <w:tcW w:w="4921" w:type="dxa"/>
          </w:tcPr>
          <w:p w14:paraId="0DBA7C0B" w14:textId="77777777" w:rsidR="00F83124" w:rsidRPr="00524122" w:rsidRDefault="00F83124" w:rsidP="00F83124">
            <w:pPr>
              <w:tabs>
                <w:tab w:val="left" w:pos="357"/>
              </w:tabs>
              <w:ind w:left="364" w:hanging="364"/>
              <w:rPr>
                <w:rFonts w:ascii="Franklin Gothic Book" w:hAnsi="Franklin Gothic Book"/>
                <w:lang w:val="es-ES"/>
              </w:rPr>
            </w:pPr>
            <w:r w:rsidRPr="00524122">
              <w:rPr>
                <w:rFonts w:ascii="Franklin Gothic Book" w:hAnsi="Franklin Gothic Book" w:cs="Verdana"/>
                <w:lang w:val="es-ES" w:eastAsia="en-CA"/>
              </w:rPr>
              <w:fldChar w:fldCharType="begin">
                <w:ffData>
                  <w:name w:val="Check9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r w:rsidRPr="00524122">
              <w:rPr>
                <w:rFonts w:ascii="Franklin Gothic Book" w:hAnsi="Franklin Gothic Book" w:cs="Verdana"/>
                <w:i/>
                <w:lang w:val="es-ES" w:eastAsia="en-CA"/>
              </w:rPr>
              <w:t xml:space="preserve">, </w:t>
            </w:r>
            <w:r w:rsidRPr="00524122">
              <w:rPr>
                <w:rFonts w:ascii="Franklin Gothic Book" w:hAnsi="Franklin Gothic Book" w:cs="Verdana"/>
                <w:lang w:val="es-ES" w:eastAsia="en-CA"/>
              </w:rPr>
              <w:t>por favor especifique cómo puede obtenerse el formulario de solicitud (por ej., vía sitio web) o adjunte una copia</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84"/>
                  <w:enabled/>
                  <w:calcOnExit w:val="0"/>
                  <w:textInput/>
                </w:ffData>
              </w:fldChar>
            </w:r>
            <w:bookmarkStart w:id="187" w:name="Text28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187"/>
          </w:p>
          <w:p w14:paraId="5ECCB67A" w14:textId="090AEF67"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9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No</w:t>
            </w:r>
          </w:p>
        </w:tc>
      </w:tr>
      <w:tr w:rsidR="00F83124" w:rsidRPr="00524122" w14:paraId="2E73FF01" w14:textId="77777777">
        <w:tc>
          <w:tcPr>
            <w:tcW w:w="4673" w:type="dxa"/>
          </w:tcPr>
          <w:p w14:paraId="13AE51AD" w14:textId="372940A1" w:rsidR="00F83124" w:rsidRPr="00524122" w:rsidRDefault="000560CF" w:rsidP="00517351">
            <w:pPr>
              <w:pStyle w:val="PBParagraph"/>
              <w:numPr>
                <w:ilvl w:val="1"/>
                <w:numId w:val="44"/>
              </w:numPr>
              <w:ind w:left="596" w:hanging="709"/>
              <w:rPr>
                <w:lang w:val="es-ES"/>
              </w:rPr>
            </w:pPr>
            <w:r w:rsidRPr="00524122">
              <w:rPr>
                <w:lang w:val="es-ES"/>
              </w:rPr>
              <w:t>I</w:t>
            </w:r>
            <w:r w:rsidR="00F83124" w:rsidRPr="00524122">
              <w:rPr>
                <w:lang w:val="es-ES"/>
              </w:rPr>
              <w:t xml:space="preserve">ndique </w:t>
            </w:r>
            <w:r w:rsidR="00197781" w:rsidRPr="00524122">
              <w:rPr>
                <w:lang w:val="es-ES"/>
              </w:rPr>
              <w:t xml:space="preserve">los </w:t>
            </w:r>
            <w:r w:rsidR="004A4BDA" w:rsidRPr="00524122">
              <w:rPr>
                <w:lang w:val="es-ES"/>
              </w:rPr>
              <w:t>requisitos</w:t>
            </w:r>
            <w:r w:rsidR="00F83124" w:rsidRPr="00524122">
              <w:rPr>
                <w:lang w:val="es-ES"/>
              </w:rPr>
              <w:t xml:space="preserve"> por </w:t>
            </w:r>
            <w:r w:rsidR="00197781" w:rsidRPr="00524122">
              <w:rPr>
                <w:lang w:val="es-ES"/>
              </w:rPr>
              <w:t>los</w:t>
            </w:r>
            <w:r w:rsidR="00F83124" w:rsidRPr="00524122">
              <w:rPr>
                <w:lang w:val="es-ES"/>
              </w:rPr>
              <w:t xml:space="preserve"> cual</w:t>
            </w:r>
            <w:r w:rsidR="00197781" w:rsidRPr="00524122">
              <w:rPr>
                <w:lang w:val="es-ES"/>
              </w:rPr>
              <w:t xml:space="preserve">es puede </w:t>
            </w:r>
            <w:r w:rsidR="004A4BDA" w:rsidRPr="00524122">
              <w:rPr>
                <w:lang w:val="es-ES"/>
              </w:rPr>
              <w:t>concederse</w:t>
            </w:r>
            <w:r w:rsidR="00F83124" w:rsidRPr="00524122">
              <w:rPr>
                <w:lang w:val="es-ES"/>
              </w:rPr>
              <w:t xml:space="preserve"> asistencia jurídica gratuita o de tarifa reducida</w:t>
            </w:r>
            <w:r w:rsidR="009A2A3F" w:rsidRPr="00524122">
              <w:rPr>
                <w:lang w:val="es-ES"/>
              </w:rPr>
              <w:t xml:space="preserve"> en [nombre de su Estado]</w:t>
            </w:r>
            <w:r w:rsidR="00F83124" w:rsidRPr="00524122">
              <w:rPr>
                <w:lang w:val="es-ES"/>
              </w:rPr>
              <w:t>.</w:t>
            </w:r>
          </w:p>
          <w:p w14:paraId="2CB3E1F8" w14:textId="6BB916E1" w:rsidR="00F83124" w:rsidRPr="00524122" w:rsidRDefault="00F83124" w:rsidP="00F83124">
            <w:pPr>
              <w:pStyle w:val="PBParagraph"/>
              <w:numPr>
                <w:ilvl w:val="0"/>
                <w:numId w:val="0"/>
              </w:numPr>
              <w:ind w:left="596"/>
              <w:rPr>
                <w:lang w:val="es-ES"/>
              </w:rPr>
            </w:pPr>
            <w:r w:rsidRPr="00524122">
              <w:rPr>
                <w:i/>
                <w:lang w:val="es-ES"/>
              </w:rPr>
              <w:t>Por favor explique cuando sea necesario</w:t>
            </w:r>
          </w:p>
        </w:tc>
        <w:tc>
          <w:tcPr>
            <w:tcW w:w="4921" w:type="dxa"/>
          </w:tcPr>
          <w:p w14:paraId="57CE6EEF" w14:textId="77777777" w:rsidR="00F83124" w:rsidRPr="00524122" w:rsidRDefault="00F83124" w:rsidP="00F83124">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Ingresos del solicitante </w:t>
            </w:r>
            <w:r w:rsidRPr="00524122">
              <w:rPr>
                <w:rFonts w:ascii="Franklin Gothic Book" w:hAnsi="Franklin Gothic Book" w:cs="Verdana"/>
                <w:lang w:val="es-ES" w:eastAsia="en-CA"/>
              </w:rPr>
              <w:fldChar w:fldCharType="begin">
                <w:ffData>
                  <w:name w:val="Text285"/>
                  <w:enabled/>
                  <w:calcOnExit w:val="0"/>
                  <w:textInput/>
                </w:ffData>
              </w:fldChar>
            </w:r>
            <w:bookmarkStart w:id="188" w:name="Text285"/>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88"/>
          </w:p>
          <w:p w14:paraId="2582AD67" w14:textId="77777777" w:rsidR="00F83124" w:rsidRPr="00524122" w:rsidRDefault="00F83124" w:rsidP="00F83124">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Patrimonio del solicitante </w:t>
            </w:r>
            <w:r w:rsidRPr="00524122">
              <w:rPr>
                <w:rFonts w:ascii="Franklin Gothic Book" w:hAnsi="Franklin Gothic Book" w:cs="Verdana"/>
                <w:lang w:val="es-ES" w:eastAsia="en-CA"/>
              </w:rPr>
              <w:fldChar w:fldCharType="begin">
                <w:ffData>
                  <w:name w:val="Text286"/>
                  <w:enabled/>
                  <w:calcOnExit w:val="0"/>
                  <w:textInput/>
                </w:ffData>
              </w:fldChar>
            </w:r>
            <w:bookmarkStart w:id="189" w:name="Text286"/>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89"/>
          </w:p>
          <w:p w14:paraId="21431572" w14:textId="77777777" w:rsidR="00F83124" w:rsidRPr="00524122" w:rsidRDefault="00F83124" w:rsidP="00F83124">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País de residencia del solicitante </w:t>
            </w:r>
            <w:r w:rsidRPr="00524122">
              <w:rPr>
                <w:rFonts w:ascii="Franklin Gothic Book" w:hAnsi="Franklin Gothic Book" w:cs="Verdana"/>
                <w:lang w:val="es-ES" w:eastAsia="en-CA"/>
              </w:rPr>
              <w:fldChar w:fldCharType="begin">
                <w:ffData>
                  <w:name w:val="Text287"/>
                  <w:enabled/>
                  <w:calcOnExit w:val="0"/>
                  <w:textInput/>
                </w:ffData>
              </w:fldChar>
            </w:r>
            <w:bookmarkStart w:id="190" w:name="Text287"/>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0"/>
          </w:p>
          <w:p w14:paraId="259A85C4" w14:textId="44A13D06" w:rsidR="00F83124" w:rsidRPr="00524122" w:rsidRDefault="00F83124" w:rsidP="00F83124">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Probabilidad de </w:t>
            </w:r>
            <w:r w:rsidR="00CF20C7" w:rsidRPr="00524122">
              <w:rPr>
                <w:rFonts w:ascii="Franklin Gothic Book" w:hAnsi="Franklin Gothic Book" w:cs="Verdana"/>
                <w:lang w:val="es-ES" w:eastAsia="en-CA"/>
              </w:rPr>
              <w:t>ganar el</w:t>
            </w:r>
            <w:r w:rsidRPr="00524122">
              <w:rPr>
                <w:rFonts w:ascii="Franklin Gothic Book" w:hAnsi="Franklin Gothic Book" w:cs="Verdana"/>
                <w:lang w:val="es-ES" w:eastAsia="en-CA"/>
              </w:rPr>
              <w:t xml:space="preserve"> proceso </w:t>
            </w:r>
            <w:r w:rsidRPr="00524122">
              <w:rPr>
                <w:rFonts w:ascii="Franklin Gothic Book" w:hAnsi="Franklin Gothic Book" w:cs="Verdana"/>
                <w:lang w:val="es-ES" w:eastAsia="en-CA"/>
              </w:rPr>
              <w:fldChar w:fldCharType="begin">
                <w:ffData>
                  <w:name w:val="Text288"/>
                  <w:enabled/>
                  <w:calcOnExit w:val="0"/>
                  <w:textInput/>
                </w:ffData>
              </w:fldChar>
            </w:r>
            <w:bookmarkStart w:id="191" w:name="Text288"/>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1"/>
          </w:p>
          <w:p w14:paraId="0BF0C2F6" w14:textId="556FE29D"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2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89"/>
                  <w:enabled/>
                  <w:calcOnExit w:val="0"/>
                  <w:textInput/>
                </w:ffData>
              </w:fldChar>
            </w:r>
            <w:bookmarkStart w:id="192" w:name="Text289"/>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2"/>
          </w:p>
        </w:tc>
      </w:tr>
      <w:tr w:rsidR="00F83124" w:rsidRPr="00524122" w14:paraId="1E7353D5" w14:textId="77777777">
        <w:tc>
          <w:tcPr>
            <w:tcW w:w="4673" w:type="dxa"/>
          </w:tcPr>
          <w:p w14:paraId="2E9B47DC" w14:textId="6B0E40E3" w:rsidR="00F83124" w:rsidRPr="00524122" w:rsidRDefault="00D11E55" w:rsidP="00517351">
            <w:pPr>
              <w:pStyle w:val="PBParagraph"/>
              <w:numPr>
                <w:ilvl w:val="1"/>
                <w:numId w:val="44"/>
              </w:numPr>
              <w:ind w:left="596" w:hanging="709"/>
              <w:rPr>
                <w:lang w:val="es-ES"/>
              </w:rPr>
            </w:pPr>
            <w:bookmarkStart w:id="193" w:name="_Ref266868231"/>
            <w:r w:rsidRPr="00524122">
              <w:rPr>
                <w:rFonts w:ascii="Franklin Gothic Book" w:hAnsi="Franklin Gothic Book" w:cs="Arial"/>
                <w:lang w:val="es-ES"/>
              </w:rPr>
              <w:t xml:space="preserve">En [nombre de su Estado], </w:t>
            </w:r>
            <w:r w:rsidR="00F83124" w:rsidRPr="00524122">
              <w:rPr>
                <w:lang w:val="es-ES"/>
              </w:rPr>
              <w:t>¿</w:t>
            </w:r>
            <w:r w:rsidRPr="00524122">
              <w:rPr>
                <w:lang w:val="es-ES"/>
              </w:rPr>
              <w:t>q</w:t>
            </w:r>
            <w:r w:rsidR="00F83124" w:rsidRPr="00524122">
              <w:rPr>
                <w:lang w:val="es-ES"/>
              </w:rPr>
              <w:t xml:space="preserve">ué costes </w:t>
            </w:r>
            <w:r w:rsidR="00215FEC" w:rsidRPr="00524122">
              <w:rPr>
                <w:lang w:val="es-ES"/>
              </w:rPr>
              <w:t>cubre</w:t>
            </w:r>
            <w:r w:rsidR="00F83124" w:rsidRPr="00524122">
              <w:rPr>
                <w:lang w:val="es-ES"/>
              </w:rPr>
              <w:t xml:space="preserve"> la asistencia jurídica gratuita o de tarifa reducida?</w:t>
            </w:r>
            <w:bookmarkEnd w:id="193"/>
          </w:p>
          <w:p w14:paraId="6DD8B1C8" w14:textId="19F04A72" w:rsidR="00F83124" w:rsidRPr="00524122" w:rsidRDefault="00F83124" w:rsidP="00F83124">
            <w:pPr>
              <w:pStyle w:val="PBParagraph"/>
              <w:numPr>
                <w:ilvl w:val="0"/>
                <w:numId w:val="0"/>
              </w:numPr>
              <w:ind w:left="596"/>
              <w:rPr>
                <w:lang w:val="es-ES"/>
              </w:rPr>
            </w:pPr>
            <w:r w:rsidRPr="00524122">
              <w:rPr>
                <w:i/>
                <w:lang w:val="es-ES"/>
              </w:rPr>
              <w:t>Por favor explique cuando sea necesario</w:t>
            </w:r>
          </w:p>
        </w:tc>
        <w:tc>
          <w:tcPr>
            <w:tcW w:w="4921" w:type="dxa"/>
          </w:tcPr>
          <w:p w14:paraId="67976D75" w14:textId="77777777" w:rsidR="00F83124" w:rsidRPr="00524122" w:rsidRDefault="00F83124" w:rsidP="00F83124">
            <w:pPr>
              <w:tabs>
                <w:tab w:val="left" w:pos="73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1)</w:t>
            </w:r>
            <w:r w:rsidRPr="00524122">
              <w:rPr>
                <w:rFonts w:ascii="Franklin Gothic Book" w:hAnsi="Franklin Gothic Book" w:cs="Verdana"/>
                <w:lang w:val="es-ES" w:eastAsia="en-CA"/>
              </w:rPr>
              <w:tab/>
              <w:t xml:space="preserve">Mediación </w:t>
            </w:r>
            <w:r w:rsidRPr="00524122">
              <w:rPr>
                <w:rFonts w:ascii="Franklin Gothic Book" w:hAnsi="Franklin Gothic Book" w:cs="Verdana"/>
                <w:lang w:val="es-ES" w:eastAsia="en-CA"/>
              </w:rPr>
              <w:fldChar w:fldCharType="begin">
                <w:ffData>
                  <w:name w:val="Text290"/>
                  <w:enabled/>
                  <w:calcOnExit w:val="0"/>
                  <w:textInput/>
                </w:ffData>
              </w:fldChar>
            </w:r>
            <w:bookmarkStart w:id="194" w:name="Text290"/>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4"/>
          </w:p>
          <w:p w14:paraId="374F0875" w14:textId="77777777" w:rsidR="00F83124" w:rsidRPr="00524122" w:rsidRDefault="00F83124" w:rsidP="00F83124">
            <w:pPr>
              <w:tabs>
                <w:tab w:val="left" w:pos="73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2)</w:t>
            </w:r>
            <w:r w:rsidRPr="00524122">
              <w:rPr>
                <w:rFonts w:ascii="Franklin Gothic Book" w:hAnsi="Franklin Gothic Book" w:cs="Verdana"/>
                <w:lang w:val="es-ES" w:eastAsia="en-CA"/>
              </w:rPr>
              <w:tab/>
              <w:t xml:space="preserve">Traducción </w:t>
            </w:r>
            <w:r w:rsidRPr="00524122">
              <w:rPr>
                <w:rFonts w:ascii="Franklin Gothic Book" w:hAnsi="Franklin Gothic Book" w:cs="Verdana"/>
                <w:lang w:val="es-ES" w:eastAsia="en-CA"/>
              </w:rPr>
              <w:fldChar w:fldCharType="begin">
                <w:ffData>
                  <w:name w:val="Text291"/>
                  <w:enabled/>
                  <w:calcOnExit w:val="0"/>
                  <w:textInput/>
                </w:ffData>
              </w:fldChar>
            </w:r>
            <w:bookmarkStart w:id="195" w:name="Text291"/>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5"/>
          </w:p>
          <w:p w14:paraId="6E043A02" w14:textId="77777777" w:rsidR="00F83124" w:rsidRPr="00524122" w:rsidRDefault="00F83124" w:rsidP="00F83124">
            <w:pPr>
              <w:tabs>
                <w:tab w:val="left" w:pos="73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3)</w:t>
            </w:r>
            <w:r w:rsidRPr="00524122">
              <w:rPr>
                <w:rFonts w:ascii="Franklin Gothic Book" w:hAnsi="Franklin Gothic Book" w:cs="Verdana"/>
                <w:lang w:val="es-ES" w:eastAsia="en-CA"/>
              </w:rPr>
              <w:tab/>
              <w:t xml:space="preserve">Intérpretes </w:t>
            </w:r>
            <w:r w:rsidRPr="00524122">
              <w:rPr>
                <w:rFonts w:ascii="Franklin Gothic Book" w:hAnsi="Franklin Gothic Book" w:cs="Verdana"/>
                <w:lang w:val="es-ES" w:eastAsia="en-CA"/>
              </w:rPr>
              <w:fldChar w:fldCharType="begin">
                <w:ffData>
                  <w:name w:val="Text292"/>
                  <w:enabled/>
                  <w:calcOnExit w:val="0"/>
                  <w:textInput/>
                </w:ffData>
              </w:fldChar>
            </w:r>
            <w:bookmarkStart w:id="196" w:name="Text292"/>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6"/>
          </w:p>
          <w:p w14:paraId="33323FD6" w14:textId="77777777" w:rsidR="00F83124" w:rsidRPr="00524122" w:rsidRDefault="00F83124" w:rsidP="00F83124">
            <w:pPr>
              <w:tabs>
                <w:tab w:val="left" w:pos="73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4)</w:t>
            </w:r>
            <w:r w:rsidRPr="00524122">
              <w:rPr>
                <w:rFonts w:ascii="Franklin Gothic Book" w:hAnsi="Franklin Gothic Book" w:cs="Verdana"/>
                <w:lang w:val="es-ES" w:eastAsia="en-CA"/>
              </w:rPr>
              <w:tab/>
              <w:t xml:space="preserve">Notificación o traslado de documentos </w:t>
            </w:r>
            <w:r w:rsidRPr="00524122">
              <w:rPr>
                <w:rFonts w:ascii="Franklin Gothic Book" w:hAnsi="Franklin Gothic Book" w:cs="Verdana"/>
                <w:lang w:val="es-ES" w:eastAsia="en-CA"/>
              </w:rPr>
              <w:fldChar w:fldCharType="begin">
                <w:ffData>
                  <w:name w:val="Text293"/>
                  <w:enabled/>
                  <w:calcOnExit w:val="0"/>
                  <w:textInput/>
                </w:ffData>
              </w:fldChar>
            </w:r>
            <w:bookmarkStart w:id="197" w:name="Text293"/>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7"/>
          </w:p>
          <w:p w14:paraId="29C7B7CE" w14:textId="77777777" w:rsidR="00F83124" w:rsidRPr="00524122" w:rsidRDefault="00F83124" w:rsidP="00F83124">
            <w:pPr>
              <w:tabs>
                <w:tab w:val="left" w:pos="73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5)</w:t>
            </w:r>
            <w:r w:rsidRPr="00524122">
              <w:rPr>
                <w:rFonts w:ascii="Franklin Gothic Book" w:hAnsi="Franklin Gothic Book" w:cs="Verdana"/>
                <w:lang w:val="es-ES" w:eastAsia="en-CA"/>
              </w:rPr>
              <w:tab/>
              <w:t xml:space="preserve">Costes asociados a la localización del niño </w:t>
            </w:r>
            <w:r w:rsidRPr="00524122">
              <w:rPr>
                <w:rFonts w:ascii="Franklin Gothic Book" w:hAnsi="Franklin Gothic Book" w:cs="Verdana"/>
                <w:lang w:val="es-ES" w:eastAsia="en-CA"/>
              </w:rPr>
              <w:fldChar w:fldCharType="begin">
                <w:ffData>
                  <w:name w:val="Text294"/>
                  <w:enabled/>
                  <w:calcOnExit w:val="0"/>
                  <w:textInput/>
                </w:ffData>
              </w:fldChar>
            </w:r>
            <w:bookmarkStart w:id="198" w:name="Text294"/>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8"/>
          </w:p>
          <w:p w14:paraId="6DE3231D" w14:textId="19A15BE4" w:rsidR="00F83124" w:rsidRPr="00524122" w:rsidRDefault="00F83124" w:rsidP="00F83124">
            <w:pPr>
              <w:tabs>
                <w:tab w:val="left" w:pos="737"/>
              </w:tabs>
              <w:ind w:left="364" w:hanging="364"/>
              <w:rPr>
                <w:rFonts w:ascii="Franklin Gothic Book" w:hAnsi="Franklin Gothic Book" w:cs="Verdana"/>
                <w:u w:val="single"/>
                <w:lang w:val="es-ES" w:eastAsia="en-CA"/>
              </w:rPr>
            </w:pPr>
            <w:r w:rsidRPr="00524122">
              <w:rPr>
                <w:rFonts w:ascii="Franklin Gothic Book" w:hAnsi="Franklin Gothic Book" w:cs="Verdana"/>
                <w:lang w:val="es-ES" w:eastAsia="en-CA"/>
              </w:rPr>
              <w:fldChar w:fldCharType="begin">
                <w:ffData>
                  <w:name w:val="Check42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6)</w:t>
            </w:r>
            <w:r w:rsidRPr="00524122">
              <w:rPr>
                <w:rFonts w:ascii="Franklin Gothic Book" w:hAnsi="Franklin Gothic Book" w:cs="Verdana"/>
                <w:lang w:val="es-ES" w:eastAsia="en-CA"/>
              </w:rPr>
              <w:tab/>
            </w:r>
            <w:r w:rsidR="00F703C5" w:rsidRPr="00524122">
              <w:rPr>
                <w:rFonts w:ascii="Franklin Gothic Book" w:hAnsi="Franklin Gothic Book" w:cs="Verdana"/>
                <w:lang w:val="es-ES" w:eastAsia="en-CA"/>
              </w:rPr>
              <w:t>Tasas judiciales</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95"/>
                  <w:enabled/>
                  <w:calcOnExit w:val="0"/>
                  <w:textInput/>
                </w:ffData>
              </w:fldChar>
            </w:r>
            <w:bookmarkStart w:id="199" w:name="Text295"/>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199"/>
          </w:p>
          <w:p w14:paraId="3DC7021A" w14:textId="5B14964B" w:rsidR="00F83124" w:rsidRPr="00524122" w:rsidRDefault="00F83124" w:rsidP="00F83124">
            <w:pPr>
              <w:tabs>
                <w:tab w:val="left" w:pos="357"/>
                <w:tab w:val="left" w:pos="737"/>
              </w:tabs>
              <w:ind w:left="737" w:hanging="73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7)</w:t>
            </w:r>
            <w:r w:rsidRPr="00524122">
              <w:rPr>
                <w:rFonts w:ascii="Franklin Gothic Book" w:hAnsi="Franklin Gothic Book" w:cs="Verdana"/>
                <w:lang w:val="es-ES" w:eastAsia="en-CA"/>
              </w:rPr>
              <w:tab/>
              <w:t xml:space="preserve">Costes asociados al viaje para la restitución del niño (véase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61871862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12.3</w:t>
            </w:r>
            <w:r w:rsidR="00C42096"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xml:space="preserve">) </w:t>
            </w:r>
          </w:p>
          <w:p w14:paraId="2D2924BE" w14:textId="3D8BA5BF"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1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8) Otro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96"/>
                  <w:enabled/>
                  <w:calcOnExit w:val="0"/>
                  <w:textInput/>
                </w:ffData>
              </w:fldChar>
            </w:r>
            <w:bookmarkStart w:id="200" w:name="Text296"/>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200"/>
          </w:p>
        </w:tc>
      </w:tr>
      <w:tr w:rsidR="00F83124" w:rsidRPr="00524122" w14:paraId="7F7C1970" w14:textId="77777777">
        <w:tc>
          <w:tcPr>
            <w:tcW w:w="4673" w:type="dxa"/>
          </w:tcPr>
          <w:p w14:paraId="753A5269" w14:textId="2090E39D" w:rsidR="00F83124" w:rsidRPr="00524122" w:rsidRDefault="00F83124" w:rsidP="00517351">
            <w:pPr>
              <w:pStyle w:val="PBParagraph"/>
              <w:numPr>
                <w:ilvl w:val="1"/>
                <w:numId w:val="44"/>
              </w:numPr>
              <w:ind w:left="596" w:hanging="709"/>
              <w:rPr>
                <w:lang w:val="es-ES"/>
              </w:rPr>
            </w:pPr>
            <w:r w:rsidRPr="00524122">
              <w:rPr>
                <w:rFonts w:ascii="Franklin Gothic Book" w:hAnsi="Franklin Gothic Book" w:cs="Arial"/>
                <w:lang w:val="es-ES"/>
              </w:rPr>
              <w:t xml:space="preserve">Por favor indique qué costes, en su caso, </w:t>
            </w:r>
            <w:r w:rsidR="004C30E0" w:rsidRPr="00524122">
              <w:rPr>
                <w:rFonts w:ascii="Franklin Gothic Book" w:hAnsi="Franklin Gothic Book" w:cs="Arial"/>
                <w:lang w:val="es-ES"/>
              </w:rPr>
              <w:t>cubre</w:t>
            </w:r>
            <w:r w:rsidRPr="00524122">
              <w:rPr>
                <w:rFonts w:ascii="Franklin Gothic Book" w:hAnsi="Franklin Gothic Book" w:cs="Arial"/>
                <w:lang w:val="es-ES"/>
              </w:rPr>
              <w:t xml:space="preserve"> la Autoridad Central</w:t>
            </w:r>
            <w:r w:rsidR="00D11E55" w:rsidRPr="00524122">
              <w:rPr>
                <w:rFonts w:ascii="Franklin Gothic Book" w:hAnsi="Franklin Gothic Book" w:cs="Arial"/>
                <w:lang w:val="es-ES"/>
              </w:rPr>
              <w:t xml:space="preserve"> en [nombre de su Estado]</w:t>
            </w:r>
            <w:r w:rsidR="00D564E7" w:rsidRPr="00524122">
              <w:rPr>
                <w:rFonts w:ascii="Franklin Gothic Book" w:hAnsi="Franklin Gothic Book" w:cs="Arial"/>
                <w:lang w:val="es-ES"/>
              </w:rPr>
              <w:t>. Indique</w:t>
            </w:r>
            <w:r w:rsidRPr="00524122">
              <w:rPr>
                <w:rFonts w:ascii="Franklin Gothic Book" w:hAnsi="Franklin Gothic Book" w:cs="Arial"/>
                <w:lang w:val="es-ES"/>
              </w:rPr>
              <w:t xml:space="preserve"> los números </w:t>
            </w:r>
            <w:r w:rsidR="00E71749" w:rsidRPr="00524122">
              <w:rPr>
                <w:rFonts w:ascii="Franklin Gothic Book" w:hAnsi="Franklin Gothic Book" w:cs="Arial"/>
                <w:lang w:val="es-ES"/>
              </w:rPr>
              <w:t>que constan</w:t>
            </w:r>
            <w:r w:rsidRPr="00524122">
              <w:rPr>
                <w:rFonts w:ascii="Franklin Gothic Book" w:hAnsi="Franklin Gothic Book" w:cs="Arial"/>
                <w:lang w:val="es-ES"/>
              </w:rPr>
              <w:t xml:space="preserve"> en la pregunta </w:t>
            </w:r>
            <w:r w:rsidR="00C55E79" w:rsidRPr="00524122">
              <w:rPr>
                <w:rFonts w:ascii="Franklin Gothic Book" w:hAnsi="Franklin Gothic Book" w:cs="Arial"/>
                <w:lang w:val="es-ES"/>
              </w:rPr>
              <w:t>anterior.</w:t>
            </w:r>
          </w:p>
        </w:tc>
        <w:tc>
          <w:tcPr>
            <w:tcW w:w="4921" w:type="dxa"/>
          </w:tcPr>
          <w:p w14:paraId="59788466" w14:textId="06E41A99" w:rsidR="00F83124" w:rsidRPr="00524122" w:rsidRDefault="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Text296"/>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tc>
      </w:tr>
      <w:tr w:rsidR="00F83124" w:rsidRPr="00446E18" w14:paraId="564835D4" w14:textId="77777777">
        <w:tc>
          <w:tcPr>
            <w:tcW w:w="4673" w:type="dxa"/>
          </w:tcPr>
          <w:p w14:paraId="505E3CF7" w14:textId="40C5832A" w:rsidR="00F83124" w:rsidRPr="00524122" w:rsidRDefault="002B62E1" w:rsidP="00517351">
            <w:pPr>
              <w:pStyle w:val="PBParagraph"/>
              <w:numPr>
                <w:ilvl w:val="1"/>
                <w:numId w:val="44"/>
              </w:numPr>
              <w:ind w:left="596" w:hanging="709"/>
              <w:rPr>
                <w:lang w:val="es-ES"/>
              </w:rPr>
            </w:pPr>
            <w:r w:rsidRPr="00524122">
              <w:rPr>
                <w:rFonts w:ascii="Franklin Gothic Book" w:hAnsi="Franklin Gothic Book" w:cs="Arial"/>
                <w:lang w:val="es-ES"/>
              </w:rPr>
              <w:t xml:space="preserve">En [nombre de su Estado], </w:t>
            </w:r>
            <w:r w:rsidR="00F83124" w:rsidRPr="00524122">
              <w:rPr>
                <w:rFonts w:ascii="Franklin Gothic Book" w:hAnsi="Franklin Gothic Book" w:cs="Arial"/>
                <w:lang w:val="es-ES"/>
              </w:rPr>
              <w:t>¿</w:t>
            </w:r>
            <w:r w:rsidRPr="00524122">
              <w:rPr>
                <w:rFonts w:ascii="Franklin Gothic Book" w:hAnsi="Franklin Gothic Book" w:cs="Arial"/>
                <w:lang w:val="es-ES"/>
              </w:rPr>
              <w:t>e</w:t>
            </w:r>
            <w:r w:rsidR="00F83124" w:rsidRPr="00524122">
              <w:rPr>
                <w:rFonts w:ascii="Franklin Gothic Book" w:hAnsi="Franklin Gothic Book" w:cs="Arial"/>
                <w:lang w:val="es-ES"/>
              </w:rPr>
              <w:t xml:space="preserve">stá disponible la asistencia jurídica gratuita o de tarifa reducida </w:t>
            </w:r>
            <w:r w:rsidR="00C26ED3" w:rsidRPr="00524122">
              <w:rPr>
                <w:rFonts w:ascii="Franklin Gothic Book" w:hAnsi="Franklin Gothic Book" w:cs="Arial"/>
                <w:lang w:val="es-ES"/>
              </w:rPr>
              <w:t>para</w:t>
            </w:r>
            <w:r w:rsidR="00F83124" w:rsidRPr="00524122">
              <w:rPr>
                <w:rFonts w:ascii="Franklin Gothic Book" w:hAnsi="Franklin Gothic Book" w:cs="Arial"/>
                <w:lang w:val="es-ES"/>
              </w:rPr>
              <w:t xml:space="preserve"> apelar una decisión?</w:t>
            </w:r>
          </w:p>
        </w:tc>
        <w:tc>
          <w:tcPr>
            <w:tcW w:w="4921" w:type="dxa"/>
          </w:tcPr>
          <w:p w14:paraId="68310F6C" w14:textId="26FCB4D6" w:rsidR="00F83124" w:rsidRPr="00524122" w:rsidRDefault="00F83124" w:rsidP="00F83124">
            <w:pPr>
              <w:tabs>
                <w:tab w:val="left" w:pos="357"/>
              </w:tabs>
              <w:ind w:left="357" w:hanging="357"/>
              <w:rPr>
                <w:rFonts w:ascii="Franklin Gothic Book" w:hAnsi="Franklin Gothic Book" w:cs="Verdana"/>
                <w:i/>
                <w:lang w:val="es-ES" w:eastAsia="en-CA"/>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No, 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258672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3</w:t>
            </w:r>
            <w:r w:rsidR="00C42096" w:rsidRPr="00524122">
              <w:rPr>
                <w:rFonts w:ascii="Franklin Gothic Book" w:hAnsi="Franklin Gothic Book" w:cs="Verdana"/>
                <w:lang w:val="es-ES" w:eastAsia="en-CA"/>
              </w:rPr>
              <w:fldChar w:fldCharType="end"/>
            </w:r>
          </w:p>
          <w:p w14:paraId="3D299C25" w14:textId="1DA12471" w:rsidR="00F83124" w:rsidRPr="00524122" w:rsidRDefault="00F83124" w:rsidP="00F83124">
            <w:pPr>
              <w:tabs>
                <w:tab w:val="left" w:pos="357"/>
              </w:tabs>
              <w:ind w:left="357" w:hanging="357"/>
              <w:rPr>
                <w:rFonts w:ascii="Franklin Gothic Book" w:hAnsi="Franklin Gothic Book" w:cs="Verdana"/>
                <w:i/>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asistencia jurídica gratuita; 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194613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2</w:t>
            </w:r>
            <w:r w:rsidR="00C42096" w:rsidRPr="00524122">
              <w:rPr>
                <w:rFonts w:ascii="Franklin Gothic Book" w:hAnsi="Franklin Gothic Book" w:cs="Verdana"/>
                <w:lang w:val="es-ES" w:eastAsia="en-CA"/>
              </w:rPr>
              <w:fldChar w:fldCharType="end"/>
            </w:r>
          </w:p>
          <w:p w14:paraId="0057FF3A" w14:textId="75CFFF42" w:rsidR="00F83124" w:rsidRPr="00524122" w:rsidRDefault="00F83124" w:rsidP="00F83124">
            <w:pPr>
              <w:tabs>
                <w:tab w:val="left" w:pos="357"/>
              </w:tabs>
              <w:ind w:left="357" w:hanging="357"/>
              <w:rPr>
                <w:rFonts w:ascii="Franklin Gothic Book" w:hAnsi="Franklin Gothic Book" w:cs="Verdana"/>
                <w:i/>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asistencia jurídica de tarifa reducida; 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194613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2</w:t>
            </w:r>
            <w:r w:rsidR="00C42096" w:rsidRPr="00524122">
              <w:rPr>
                <w:rFonts w:ascii="Franklin Gothic Book" w:hAnsi="Franklin Gothic Book" w:cs="Verdana"/>
                <w:lang w:val="es-ES" w:eastAsia="en-CA"/>
              </w:rPr>
              <w:fldChar w:fldCharType="end"/>
            </w:r>
          </w:p>
          <w:p w14:paraId="4A55BD33" w14:textId="28338871"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Depende de la evaluación del fondo de la cuestión y/o de los medios del particular interesad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97"/>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br/>
              <w:t xml:space="preserve">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194613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2</w:t>
            </w:r>
            <w:r w:rsidR="00C42096" w:rsidRPr="00524122">
              <w:rPr>
                <w:rFonts w:ascii="Franklin Gothic Book" w:hAnsi="Franklin Gothic Book" w:cs="Verdana"/>
                <w:lang w:val="es-ES" w:eastAsia="en-CA"/>
              </w:rPr>
              <w:fldChar w:fldCharType="end"/>
            </w:r>
          </w:p>
        </w:tc>
      </w:tr>
      <w:tr w:rsidR="00F83124" w:rsidRPr="00524122" w14:paraId="700DDFF8" w14:textId="77777777">
        <w:tc>
          <w:tcPr>
            <w:tcW w:w="4673" w:type="dxa"/>
          </w:tcPr>
          <w:p w14:paraId="3B59E792" w14:textId="26405738" w:rsidR="00F83124" w:rsidRPr="00524122" w:rsidRDefault="00D65C55" w:rsidP="002B62E1">
            <w:pPr>
              <w:pStyle w:val="PBParagraph"/>
              <w:numPr>
                <w:ilvl w:val="1"/>
                <w:numId w:val="44"/>
              </w:numPr>
              <w:ind w:left="596" w:hanging="709"/>
              <w:rPr>
                <w:lang w:val="es-ES"/>
              </w:rPr>
            </w:pPr>
            <w:bookmarkStart w:id="201" w:name="_Ref280194613"/>
            <w:r w:rsidRPr="00524122">
              <w:rPr>
                <w:rFonts w:ascii="Franklin Gothic Book" w:hAnsi="Franklin Gothic Book" w:cs="Arial"/>
                <w:lang w:val="es-ES"/>
              </w:rPr>
              <w:t xml:space="preserve">En [nombre de su Estado], </w:t>
            </w:r>
            <w:r w:rsidR="00F83124" w:rsidRPr="00524122">
              <w:rPr>
                <w:rFonts w:ascii="Franklin Gothic Book" w:hAnsi="Franklin Gothic Book" w:cs="Arial"/>
                <w:lang w:val="es-ES"/>
              </w:rPr>
              <w:t>¿</w:t>
            </w:r>
            <w:r w:rsidRPr="00524122">
              <w:rPr>
                <w:rFonts w:ascii="Franklin Gothic Book" w:hAnsi="Franklin Gothic Book" w:cs="Arial"/>
                <w:lang w:val="es-ES"/>
              </w:rPr>
              <w:t>s</w:t>
            </w:r>
            <w:r w:rsidR="00F83124" w:rsidRPr="00524122">
              <w:rPr>
                <w:rFonts w:ascii="Franklin Gothic Book" w:hAnsi="Franklin Gothic Book" w:cs="Arial"/>
                <w:lang w:val="es-ES"/>
              </w:rPr>
              <w:t xml:space="preserve">e </w:t>
            </w:r>
            <w:r w:rsidR="00F83124" w:rsidRPr="00524122">
              <w:rPr>
                <w:rFonts w:ascii="Franklin Gothic Book" w:hAnsi="Franklin Gothic Book" w:cs="Verdana"/>
                <w:lang w:val="es-ES" w:eastAsia="en-CA"/>
              </w:rPr>
              <w:t>exige una nueva solicitud de asistencia jurídica gratuita o de tarifa reducida para apelar?</w:t>
            </w:r>
            <w:bookmarkEnd w:id="201"/>
            <w:r w:rsidR="00F83124" w:rsidRPr="00524122">
              <w:rPr>
                <w:rFonts w:ascii="Franklin Gothic Book" w:hAnsi="Franklin Gothic Book" w:cs="Arial"/>
                <w:lang w:val="es-ES"/>
              </w:rPr>
              <w:t xml:space="preserve">                       </w:t>
            </w:r>
          </w:p>
        </w:tc>
        <w:tc>
          <w:tcPr>
            <w:tcW w:w="4921" w:type="dxa"/>
          </w:tcPr>
          <w:p w14:paraId="6CA6AB55"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p>
          <w:p w14:paraId="0315A2A9" w14:textId="324E883C"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51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No</w:t>
            </w:r>
          </w:p>
        </w:tc>
      </w:tr>
      <w:tr w:rsidR="00F83124" w:rsidRPr="00446E18" w14:paraId="54F04307" w14:textId="77777777">
        <w:tc>
          <w:tcPr>
            <w:tcW w:w="4673" w:type="dxa"/>
          </w:tcPr>
          <w:p w14:paraId="05CF6DB2" w14:textId="74A6DD63" w:rsidR="00F83124" w:rsidRPr="00524122" w:rsidRDefault="00D65C55" w:rsidP="00517351">
            <w:pPr>
              <w:pStyle w:val="PBParagraph"/>
              <w:numPr>
                <w:ilvl w:val="1"/>
                <w:numId w:val="44"/>
              </w:numPr>
              <w:ind w:left="596" w:hanging="709"/>
              <w:rPr>
                <w:lang w:val="es-ES"/>
              </w:rPr>
            </w:pPr>
            <w:bookmarkStart w:id="202" w:name="_Ref280258672"/>
            <w:r w:rsidRPr="00524122">
              <w:rPr>
                <w:rFonts w:ascii="Franklin Gothic Book" w:hAnsi="Franklin Gothic Book" w:cs="Arial"/>
                <w:lang w:val="es-ES"/>
              </w:rPr>
              <w:t xml:space="preserve">En [nombre de su Estado], </w:t>
            </w:r>
            <w:r w:rsidR="00F83124" w:rsidRPr="00524122">
              <w:rPr>
                <w:rFonts w:ascii="Franklin Gothic Book" w:hAnsi="Franklin Gothic Book" w:cs="Arial"/>
                <w:lang w:val="es-ES"/>
              </w:rPr>
              <w:t>¿</w:t>
            </w:r>
            <w:r w:rsidRPr="00524122">
              <w:rPr>
                <w:rFonts w:ascii="Franklin Gothic Book" w:hAnsi="Franklin Gothic Book" w:cs="Arial"/>
                <w:lang w:val="es-ES"/>
              </w:rPr>
              <w:t>e</w:t>
            </w:r>
            <w:r w:rsidR="00F83124" w:rsidRPr="00524122">
              <w:rPr>
                <w:rFonts w:ascii="Franklin Gothic Book" w:hAnsi="Franklin Gothic Book" w:cs="Arial"/>
                <w:lang w:val="es-ES"/>
              </w:rPr>
              <w:t>stá disponible la asistencia jurídica gratuita o de tarifa reducida en procesos de ejecución de una orden de restitución?</w:t>
            </w:r>
            <w:bookmarkEnd w:id="202"/>
          </w:p>
        </w:tc>
        <w:tc>
          <w:tcPr>
            <w:tcW w:w="4921" w:type="dxa"/>
          </w:tcPr>
          <w:p w14:paraId="58430842" w14:textId="74634E70" w:rsidR="00F83124" w:rsidRPr="00524122" w:rsidRDefault="00F83124" w:rsidP="00F83124">
            <w:pPr>
              <w:tabs>
                <w:tab w:val="left" w:pos="357"/>
              </w:tabs>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No, 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194675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5</w:t>
            </w:r>
            <w:r w:rsidR="00C42096" w:rsidRPr="00524122">
              <w:rPr>
                <w:rFonts w:ascii="Franklin Gothic Book" w:hAnsi="Franklin Gothic Book" w:cs="Verdana"/>
                <w:lang w:val="es-ES" w:eastAsia="en-CA"/>
              </w:rPr>
              <w:fldChar w:fldCharType="end"/>
            </w:r>
          </w:p>
          <w:p w14:paraId="1EA0A8F7" w14:textId="42F19D29" w:rsidR="00F83124" w:rsidRPr="00524122" w:rsidRDefault="00F83124" w:rsidP="00F83124">
            <w:pPr>
              <w:tabs>
                <w:tab w:val="left" w:pos="357"/>
              </w:tabs>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asistencia jurídica gratuita; 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194707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4</w:t>
            </w:r>
            <w:r w:rsidR="00C42096" w:rsidRPr="00524122">
              <w:rPr>
                <w:rFonts w:ascii="Franklin Gothic Book" w:hAnsi="Franklin Gothic Book" w:cs="Verdana"/>
                <w:lang w:val="es-ES" w:eastAsia="en-CA"/>
              </w:rPr>
              <w:fldChar w:fldCharType="end"/>
            </w:r>
          </w:p>
          <w:p w14:paraId="147ECF2B" w14:textId="58859044" w:rsidR="00F83124" w:rsidRPr="00524122" w:rsidRDefault="00F83124" w:rsidP="00F83124">
            <w:pPr>
              <w:tabs>
                <w:tab w:val="left" w:pos="357"/>
              </w:tabs>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asistencia jurídica de tarifa reducida; 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194707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4</w:t>
            </w:r>
            <w:r w:rsidR="00C42096" w:rsidRPr="00524122">
              <w:rPr>
                <w:rFonts w:ascii="Franklin Gothic Book" w:hAnsi="Franklin Gothic Book" w:cs="Verdana"/>
                <w:lang w:val="es-ES" w:eastAsia="en-CA"/>
              </w:rPr>
              <w:fldChar w:fldCharType="end"/>
            </w:r>
          </w:p>
          <w:p w14:paraId="01AFEBA8" w14:textId="6CDF18FF"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Depende de la evaluación del fondo de la cuestión y/o de los medios del particular interesad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97"/>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br/>
              <w:t xml:space="preserve">Pase a la pregunta </w:t>
            </w:r>
            <w:r w:rsidR="00C42096" w:rsidRPr="00524122">
              <w:rPr>
                <w:rFonts w:ascii="Franklin Gothic Book" w:hAnsi="Franklin Gothic Book" w:cs="Verdana"/>
                <w:lang w:val="es-ES" w:eastAsia="en-CA"/>
              </w:rPr>
              <w:fldChar w:fldCharType="begin"/>
            </w:r>
            <w:r w:rsidR="00C42096" w:rsidRPr="00524122">
              <w:rPr>
                <w:rFonts w:ascii="Franklin Gothic Book" w:hAnsi="Franklin Gothic Book" w:cs="Verdana"/>
                <w:lang w:val="es-ES" w:eastAsia="en-CA"/>
              </w:rPr>
              <w:instrText xml:space="preserve"> REF _Ref280194707 \r \h </w:instrText>
            </w:r>
            <w:r w:rsidR="00C42096" w:rsidRPr="00524122">
              <w:rPr>
                <w:rFonts w:ascii="Franklin Gothic Book" w:hAnsi="Franklin Gothic Book" w:cs="Verdana"/>
                <w:lang w:val="es-ES" w:eastAsia="en-CA"/>
              </w:rPr>
            </w:r>
            <w:r w:rsidR="00C42096"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9.14</w:t>
            </w:r>
            <w:r w:rsidR="00C42096" w:rsidRPr="00524122">
              <w:rPr>
                <w:rFonts w:ascii="Franklin Gothic Book" w:hAnsi="Franklin Gothic Book" w:cs="Verdana"/>
                <w:lang w:val="es-ES" w:eastAsia="en-CA"/>
              </w:rPr>
              <w:fldChar w:fldCharType="end"/>
            </w:r>
          </w:p>
        </w:tc>
      </w:tr>
      <w:tr w:rsidR="00F83124" w:rsidRPr="00524122" w14:paraId="5A10AF35" w14:textId="77777777">
        <w:tc>
          <w:tcPr>
            <w:tcW w:w="4673" w:type="dxa"/>
          </w:tcPr>
          <w:p w14:paraId="3F173AF7" w14:textId="1917182B" w:rsidR="00F83124" w:rsidRPr="00524122" w:rsidRDefault="00230D6D" w:rsidP="00517351">
            <w:pPr>
              <w:pStyle w:val="PBParagraph"/>
              <w:numPr>
                <w:ilvl w:val="1"/>
                <w:numId w:val="44"/>
              </w:numPr>
              <w:ind w:left="596" w:hanging="709"/>
              <w:rPr>
                <w:lang w:val="es-ES"/>
              </w:rPr>
            </w:pPr>
            <w:bookmarkStart w:id="203" w:name="_Ref280194707"/>
            <w:r w:rsidRPr="00524122">
              <w:rPr>
                <w:rFonts w:ascii="Franklin Gothic Book" w:hAnsi="Franklin Gothic Book" w:cs="Verdana"/>
                <w:lang w:val="es-ES" w:eastAsia="en-CA"/>
              </w:rPr>
              <w:t xml:space="preserve">En [nombre de su Estado], </w:t>
            </w:r>
            <w:r w:rsidR="00F83124" w:rsidRPr="00524122">
              <w:rPr>
                <w:rFonts w:ascii="Franklin Gothic Book" w:hAnsi="Franklin Gothic Book" w:cs="Verdana"/>
                <w:lang w:val="es-ES" w:eastAsia="en-CA"/>
              </w:rPr>
              <w:t>¿</w:t>
            </w:r>
            <w:r w:rsidRPr="00524122">
              <w:rPr>
                <w:rFonts w:ascii="Franklin Gothic Book" w:hAnsi="Franklin Gothic Book" w:cs="Verdana"/>
                <w:lang w:val="es-ES" w:eastAsia="en-CA"/>
              </w:rPr>
              <w:t>s</w:t>
            </w:r>
            <w:r w:rsidR="00F83124" w:rsidRPr="00524122">
              <w:rPr>
                <w:rFonts w:ascii="Franklin Gothic Book" w:hAnsi="Franklin Gothic Book" w:cs="Verdana"/>
                <w:lang w:val="es-ES" w:eastAsia="en-CA"/>
              </w:rPr>
              <w:t xml:space="preserve">e exige una nueva solicitud de asistencia jurídica </w:t>
            </w:r>
            <w:r w:rsidR="00F83124" w:rsidRPr="00524122">
              <w:rPr>
                <w:rFonts w:ascii="Franklin Gothic Book" w:hAnsi="Franklin Gothic Book" w:cs="Verdana"/>
                <w:lang w:val="es-ES" w:eastAsia="en-CA"/>
              </w:rPr>
              <w:lastRenderedPageBreak/>
              <w:t>gratuita o de tarifa reducida para solicitudes de ejecución?</w:t>
            </w:r>
            <w:bookmarkEnd w:id="203"/>
          </w:p>
        </w:tc>
        <w:tc>
          <w:tcPr>
            <w:tcW w:w="4921" w:type="dxa"/>
          </w:tcPr>
          <w:p w14:paraId="19A44741"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lastRenderedPageBreak/>
              <w:fldChar w:fldCharType="begin">
                <w:ffData>
                  <w:name w:val="Check51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p>
          <w:p w14:paraId="793DFC9B" w14:textId="1C3D6B9C" w:rsidR="00F83124" w:rsidRPr="00524122" w:rsidRDefault="00F83124" w:rsidP="00F83124">
            <w:pPr>
              <w:pStyle w:val="PBParagraph"/>
              <w:numPr>
                <w:ilvl w:val="0"/>
                <w:numId w:val="0"/>
              </w:numPr>
              <w:rPr>
                <w:lang w:val="es-ES"/>
              </w:rPr>
            </w:pPr>
            <w:r w:rsidRPr="00524122">
              <w:rPr>
                <w:rFonts w:ascii="Franklin Gothic Book" w:hAnsi="Franklin Gothic Book" w:cs="Verdana"/>
                <w:lang w:val="es-ES" w:eastAsia="en-CA"/>
              </w:rPr>
              <w:lastRenderedPageBreak/>
              <w:fldChar w:fldCharType="begin">
                <w:ffData>
                  <w:name w:val="Check51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No</w:t>
            </w:r>
          </w:p>
        </w:tc>
      </w:tr>
      <w:tr w:rsidR="00F83124" w:rsidRPr="00524122" w14:paraId="4C7AA861" w14:textId="77777777">
        <w:tc>
          <w:tcPr>
            <w:tcW w:w="4673" w:type="dxa"/>
          </w:tcPr>
          <w:p w14:paraId="73DB0518" w14:textId="4159B3C2" w:rsidR="00F83124" w:rsidRPr="00524122" w:rsidRDefault="00F83124" w:rsidP="00517351">
            <w:pPr>
              <w:pStyle w:val="PBParagraph"/>
              <w:numPr>
                <w:ilvl w:val="1"/>
                <w:numId w:val="44"/>
              </w:numPr>
              <w:ind w:left="596" w:hanging="709"/>
              <w:rPr>
                <w:lang w:val="es-ES"/>
              </w:rPr>
            </w:pPr>
            <w:bookmarkStart w:id="204" w:name="_Ref280194675"/>
            <w:r w:rsidRPr="00524122">
              <w:rPr>
                <w:rFonts w:ascii="Franklin Gothic Book" w:hAnsi="Franklin Gothic Book" w:cs="Arial"/>
                <w:lang w:val="es-ES"/>
              </w:rPr>
              <w:lastRenderedPageBreak/>
              <w:t>¿Se dispone de asistencia jurídica gratuita o de tarifa reducida para una supuesta parte sustractora localizada en</w:t>
            </w:r>
            <w:r w:rsidR="00010E0E" w:rsidRPr="00524122">
              <w:rPr>
                <w:rFonts w:ascii="Franklin Gothic Book" w:hAnsi="Franklin Gothic Book" w:cs="Arial"/>
                <w:lang w:val="es-ES"/>
              </w:rPr>
              <w:t xml:space="preserve"> [nombre de</w:t>
            </w:r>
            <w:r w:rsidRPr="00524122">
              <w:rPr>
                <w:rFonts w:ascii="Franklin Gothic Book" w:hAnsi="Franklin Gothic Book" w:cs="Arial"/>
                <w:lang w:val="es-ES"/>
              </w:rPr>
              <w:t xml:space="preserve"> su Estado</w:t>
            </w:r>
            <w:r w:rsidR="00010E0E" w:rsidRPr="00524122">
              <w:rPr>
                <w:rFonts w:ascii="Franklin Gothic Book" w:hAnsi="Franklin Gothic Book" w:cs="Arial"/>
                <w:lang w:val="es-ES"/>
              </w:rPr>
              <w:t>]</w:t>
            </w:r>
            <w:r w:rsidRPr="00524122">
              <w:rPr>
                <w:rFonts w:ascii="Franklin Gothic Book" w:hAnsi="Franklin Gothic Book" w:cs="Arial"/>
                <w:lang w:val="es-ES"/>
              </w:rPr>
              <w:t>?</w:t>
            </w:r>
            <w:bookmarkEnd w:id="204"/>
          </w:p>
        </w:tc>
        <w:tc>
          <w:tcPr>
            <w:tcW w:w="4921" w:type="dxa"/>
          </w:tcPr>
          <w:p w14:paraId="084312B6"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gratuita</w:t>
            </w:r>
          </w:p>
          <w:p w14:paraId="10319042"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de tarifa reducida</w:t>
            </w:r>
          </w:p>
          <w:p w14:paraId="5877FA09" w14:textId="6E72DFC4" w:rsidR="00F83124" w:rsidRPr="00524122" w:rsidRDefault="00F83124" w:rsidP="00F83124">
            <w:pPr>
              <w:tabs>
                <w:tab w:val="left" w:pos="0"/>
              </w:tabs>
              <w:spacing w:after="60"/>
              <w:rPr>
                <w:rFonts w:ascii="Franklin Gothic Book" w:hAnsi="Franklin Gothic Book" w:cs="Verdana"/>
                <w:u w:val="single"/>
                <w:lang w:val="es-ES" w:eastAsia="en-CA"/>
              </w:rPr>
            </w:pPr>
            <w:r w:rsidRPr="00524122">
              <w:rPr>
                <w:rFonts w:ascii="Franklin Gothic Book" w:hAnsi="Franklin Gothic Book" w:cs="Verdana"/>
                <w:lang w:val="es-ES" w:eastAsia="en-CA"/>
              </w:rPr>
              <w:t>Por favor especifique en qué circunstancias y por qué motivo</w:t>
            </w:r>
            <w:r w:rsidR="00010E0E" w:rsidRPr="00524122">
              <w:rPr>
                <w:rFonts w:ascii="Franklin Gothic Book" w:hAnsi="Franklin Gothic Book" w:cs="Verdana"/>
                <w:lang w:val="es-ES" w:eastAsia="en-CA"/>
              </w:rPr>
              <w:t>s</w:t>
            </w:r>
            <w:r w:rsidRPr="00524122">
              <w:rPr>
                <w:rFonts w:ascii="Franklin Gothic Book" w:hAnsi="Franklin Gothic Book" w:cs="Verdana"/>
                <w:lang w:val="es-ES" w:eastAsia="en-CA"/>
              </w:rPr>
              <w:t xml:space="preserve"> se concede la asistencia jurídica: </w:t>
            </w:r>
            <w:r w:rsidRPr="00524122">
              <w:rPr>
                <w:rFonts w:ascii="Franklin Gothic Book" w:hAnsi="Franklin Gothic Book" w:cs="Verdana"/>
                <w:lang w:val="es-ES" w:eastAsia="en-CA"/>
              </w:rPr>
              <w:fldChar w:fldCharType="begin">
                <w:ffData>
                  <w:name w:val="Text298"/>
                  <w:enabled/>
                  <w:calcOnExit w:val="0"/>
                  <w:textInput/>
                </w:ffData>
              </w:fldChar>
            </w:r>
            <w:bookmarkStart w:id="205" w:name="Text298"/>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205"/>
          </w:p>
          <w:p w14:paraId="0DBFFEBE" w14:textId="77777777" w:rsidR="00F83124" w:rsidRPr="00524122" w:rsidRDefault="00F83124" w:rsidP="00F83124">
            <w:pPr>
              <w:tabs>
                <w:tab w:val="left" w:pos="0"/>
              </w:tabs>
              <w:spacing w:after="60"/>
              <w:rPr>
                <w:rFonts w:ascii="Franklin Gothic Book" w:hAnsi="Franklin Gothic Book" w:cs="Verdana"/>
                <w:u w:val="single"/>
                <w:lang w:val="es-ES" w:eastAsia="en-CA"/>
              </w:rPr>
            </w:pPr>
          </w:p>
          <w:p w14:paraId="345F70E4" w14:textId="03C03B4E" w:rsidR="00F83124" w:rsidRPr="00524122" w:rsidRDefault="00F83124" w:rsidP="00F83124">
            <w:pPr>
              <w:pStyle w:val="PBParagraph"/>
              <w:numPr>
                <w:ilvl w:val="0"/>
                <w:numId w:val="0"/>
              </w:numPr>
              <w:ind w:left="567" w:hanging="567"/>
              <w:rPr>
                <w:lang w:val="es-ES"/>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No</w:t>
            </w:r>
          </w:p>
        </w:tc>
      </w:tr>
      <w:tr w:rsidR="00F83124" w:rsidRPr="00524122" w14:paraId="1D59EEA9" w14:textId="77777777">
        <w:tc>
          <w:tcPr>
            <w:tcW w:w="4673" w:type="dxa"/>
          </w:tcPr>
          <w:p w14:paraId="01C5F9B1" w14:textId="4BE0B01F" w:rsidR="00F83124" w:rsidRPr="00524122" w:rsidRDefault="00F83124" w:rsidP="00517351">
            <w:pPr>
              <w:pStyle w:val="PBParagraph"/>
              <w:numPr>
                <w:ilvl w:val="1"/>
                <w:numId w:val="44"/>
              </w:numPr>
              <w:ind w:left="596" w:hanging="709"/>
              <w:rPr>
                <w:lang w:val="es-ES"/>
              </w:rPr>
            </w:pPr>
            <w:r w:rsidRPr="00524122">
              <w:rPr>
                <w:rFonts w:ascii="Franklin Gothic Book" w:hAnsi="Franklin Gothic Book" w:cs="Arial"/>
                <w:lang w:val="es-ES"/>
              </w:rPr>
              <w:t xml:space="preserve">Cuando un niño es restituido a </w:t>
            </w:r>
            <w:r w:rsidR="00783671"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783671" w:rsidRPr="00524122">
              <w:rPr>
                <w:rFonts w:ascii="Franklin Gothic Book" w:hAnsi="Franklin Gothic Book" w:cs="Arial"/>
                <w:lang w:val="es-ES"/>
              </w:rPr>
              <w:t>]</w:t>
            </w:r>
            <w:r w:rsidRPr="00524122">
              <w:rPr>
                <w:rFonts w:ascii="Franklin Gothic Book" w:hAnsi="Franklin Gothic Book" w:cs="Arial"/>
                <w:lang w:val="es-ES"/>
              </w:rPr>
              <w:t xml:space="preserve">, ¿se dispone de asistencia jurídica gratuita o de tarifa reducida para todas las partes del proceso de custodia en </w:t>
            </w:r>
            <w:r w:rsidR="00783671"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783671" w:rsidRPr="00524122">
              <w:rPr>
                <w:rFonts w:ascii="Franklin Gothic Book" w:hAnsi="Franklin Gothic Book" w:cs="Arial"/>
                <w:lang w:val="es-ES"/>
              </w:rPr>
              <w:t>]</w:t>
            </w:r>
            <w:r w:rsidRPr="00524122">
              <w:rPr>
                <w:rFonts w:ascii="Franklin Gothic Book" w:hAnsi="Franklin Gothic Book" w:cs="Arial"/>
                <w:lang w:val="es-ES"/>
              </w:rPr>
              <w:t>?</w:t>
            </w:r>
          </w:p>
        </w:tc>
        <w:tc>
          <w:tcPr>
            <w:tcW w:w="4921" w:type="dxa"/>
          </w:tcPr>
          <w:p w14:paraId="14A03263"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se dispone de asistencia jurídica gratuita para todas las partes</w:t>
            </w:r>
          </w:p>
          <w:p w14:paraId="60B9A979"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se dispone de asistencia jurídica de tarifa reducida para todas las partes</w:t>
            </w:r>
          </w:p>
          <w:p w14:paraId="4DA778EC" w14:textId="47FF4422" w:rsidR="00F83124" w:rsidRPr="00524122" w:rsidRDefault="00F83124" w:rsidP="00F83124">
            <w:pPr>
              <w:tabs>
                <w:tab w:val="left" w:pos="0"/>
              </w:tabs>
              <w:spacing w:after="60"/>
              <w:rPr>
                <w:rFonts w:ascii="Franklin Gothic Book" w:hAnsi="Franklin Gothic Book" w:cs="Verdana"/>
                <w:u w:val="single"/>
                <w:lang w:val="es-ES" w:eastAsia="en-CA"/>
              </w:rPr>
            </w:pPr>
            <w:r w:rsidRPr="00524122">
              <w:rPr>
                <w:rFonts w:ascii="Franklin Gothic Book" w:hAnsi="Franklin Gothic Book" w:cs="Verdana"/>
                <w:lang w:val="es-ES" w:eastAsia="en-CA"/>
              </w:rPr>
              <w:t>Por favor especifique en qué circunstancias y por qué motivo</w:t>
            </w:r>
            <w:r w:rsidR="00F101E2" w:rsidRPr="00524122">
              <w:rPr>
                <w:rFonts w:ascii="Franklin Gothic Book" w:hAnsi="Franklin Gothic Book" w:cs="Verdana"/>
                <w:lang w:val="es-ES" w:eastAsia="en-CA"/>
              </w:rPr>
              <w:t>s</w:t>
            </w:r>
            <w:r w:rsidRPr="00524122">
              <w:rPr>
                <w:rFonts w:ascii="Franklin Gothic Book" w:hAnsi="Franklin Gothic Book" w:cs="Verdana"/>
                <w:lang w:val="es-ES" w:eastAsia="en-CA"/>
              </w:rPr>
              <w:t xml:space="preserve"> se concede la asistencia jurídica: </w:t>
            </w:r>
            <w:r w:rsidRPr="00524122">
              <w:rPr>
                <w:rFonts w:ascii="Franklin Gothic Book" w:hAnsi="Franklin Gothic Book" w:cs="Verdana"/>
                <w:lang w:val="es-ES" w:eastAsia="en-CA"/>
              </w:rPr>
              <w:fldChar w:fldCharType="begin">
                <w:ffData>
                  <w:name w:val="Text298"/>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p w14:paraId="2CD6DA24" w14:textId="77777777" w:rsidR="00F83124" w:rsidRPr="00524122" w:rsidRDefault="00F83124" w:rsidP="00F83124">
            <w:pPr>
              <w:tabs>
                <w:tab w:val="left" w:pos="357"/>
              </w:tabs>
              <w:spacing w:after="60"/>
              <w:ind w:left="357" w:hanging="357"/>
              <w:rPr>
                <w:rFonts w:ascii="Franklin Gothic Book" w:hAnsi="Franklin Gothic Book" w:cs="Verdana"/>
                <w:lang w:val="es-ES" w:eastAsia="en-CA"/>
              </w:rPr>
            </w:pPr>
          </w:p>
          <w:p w14:paraId="497B59D7" w14:textId="26E5B5C7"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w:t>
            </w:r>
            <w:r w:rsidR="00F101E2" w:rsidRPr="00524122">
              <w:rPr>
                <w:rFonts w:ascii="Franklin Gothic Book" w:hAnsi="Franklin Gothic Book" w:cs="Verdana"/>
                <w:lang w:val="es-ES" w:eastAsia="en-CA"/>
              </w:rPr>
              <w:t>o</w:t>
            </w:r>
            <w:r w:rsidRPr="00524122">
              <w:rPr>
                <w:rFonts w:ascii="Franklin Gothic Book" w:hAnsi="Franklin Gothic Book" w:cs="Verdana"/>
                <w:lang w:val="es-ES" w:eastAsia="en-CA"/>
              </w:rPr>
              <w:t>lo se dispone de asistencia jurídica gratuita para ciertas persona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98"/>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p w14:paraId="1C3260E1" w14:textId="557B5C92"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w:t>
            </w:r>
            <w:r w:rsidR="00F101E2" w:rsidRPr="00524122">
              <w:rPr>
                <w:rFonts w:ascii="Franklin Gothic Book" w:hAnsi="Franklin Gothic Book" w:cs="Verdana"/>
                <w:lang w:val="es-ES" w:eastAsia="en-CA"/>
              </w:rPr>
              <w:t>o</w:t>
            </w:r>
            <w:r w:rsidRPr="00524122">
              <w:rPr>
                <w:rFonts w:ascii="Franklin Gothic Book" w:hAnsi="Franklin Gothic Book" w:cs="Verdana"/>
                <w:lang w:val="es-ES" w:eastAsia="en-CA"/>
              </w:rPr>
              <w:t>lo se dispone de asistencia jurídica de tarifa reducida para ciertas persona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98"/>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p w14:paraId="26AE55FD" w14:textId="789B3F9A" w:rsidR="00F83124" w:rsidRPr="00524122" w:rsidRDefault="00F83124" w:rsidP="00F83124">
            <w:pPr>
              <w:tabs>
                <w:tab w:val="left" w:pos="0"/>
              </w:tabs>
              <w:spacing w:after="60"/>
              <w:rPr>
                <w:rFonts w:ascii="Franklin Gothic Book" w:hAnsi="Franklin Gothic Book" w:cs="Verdana"/>
                <w:lang w:val="es-ES" w:eastAsia="en-CA"/>
              </w:rPr>
            </w:pPr>
            <w:r w:rsidRPr="00524122">
              <w:rPr>
                <w:rFonts w:ascii="Franklin Gothic Book" w:hAnsi="Franklin Gothic Book" w:cs="Verdana"/>
                <w:lang w:val="es-ES" w:eastAsia="en-CA"/>
              </w:rPr>
              <w:t>Por favor especifique en qué circunstancias y por qué motivo</w:t>
            </w:r>
            <w:r w:rsidR="00BC35B9" w:rsidRPr="00524122">
              <w:rPr>
                <w:rFonts w:ascii="Franklin Gothic Book" w:hAnsi="Franklin Gothic Book" w:cs="Verdana"/>
                <w:lang w:val="es-ES" w:eastAsia="en-CA"/>
              </w:rPr>
              <w:t>s</w:t>
            </w:r>
            <w:r w:rsidRPr="00524122">
              <w:rPr>
                <w:rFonts w:ascii="Franklin Gothic Book" w:hAnsi="Franklin Gothic Book" w:cs="Verdana"/>
                <w:lang w:val="es-ES" w:eastAsia="en-CA"/>
              </w:rPr>
              <w:t xml:space="preserve"> se concede la asistencia jurídica: </w:t>
            </w:r>
            <w:r w:rsidRPr="00524122">
              <w:rPr>
                <w:rFonts w:ascii="Franklin Gothic Book" w:hAnsi="Franklin Gothic Book" w:cs="Verdana"/>
                <w:lang w:val="es-ES" w:eastAsia="en-CA"/>
              </w:rPr>
              <w:fldChar w:fldCharType="begin">
                <w:ffData>
                  <w:name w:val="Text298"/>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p w14:paraId="7F546349" w14:textId="3B1E8615" w:rsidR="00F83124" w:rsidRPr="00524122" w:rsidRDefault="00F83124" w:rsidP="00F83124">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 no se dispone de asistencia jurídica gratuita y/o de tarifa reducida para ninguna de las partes</w:t>
            </w:r>
          </w:p>
          <w:p w14:paraId="2308A2CA" w14:textId="58AE8B30" w:rsidR="00F83124" w:rsidRPr="00524122" w:rsidRDefault="00F83124" w:rsidP="00F83124">
            <w:pPr>
              <w:tabs>
                <w:tab w:val="left" w:pos="0"/>
              </w:tabs>
              <w:spacing w:after="60"/>
              <w:rPr>
                <w:rFonts w:ascii="Franklin Gothic Book" w:hAnsi="Franklin Gothic Book" w:cs="Verdana"/>
                <w:u w:val="single"/>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298"/>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tc>
      </w:tr>
      <w:tr w:rsidR="00655814" w:rsidRPr="00524122" w14:paraId="00102BBC" w14:textId="77777777">
        <w:tc>
          <w:tcPr>
            <w:tcW w:w="9594" w:type="dxa"/>
            <w:gridSpan w:val="2"/>
          </w:tcPr>
          <w:p w14:paraId="6695133E" w14:textId="1C219938" w:rsidR="00655814" w:rsidRPr="00524122" w:rsidRDefault="000A0DEB">
            <w:pPr>
              <w:pStyle w:val="PBParagraph"/>
              <w:numPr>
                <w:ilvl w:val="0"/>
                <w:numId w:val="0"/>
              </w:numPr>
              <w:ind w:left="600" w:hanging="600"/>
              <w:rPr>
                <w:lang w:val="es-ES"/>
              </w:rPr>
            </w:pPr>
            <w:r w:rsidRPr="00524122">
              <w:rPr>
                <w:b/>
                <w:lang w:val="es-ES"/>
              </w:rPr>
              <w:t xml:space="preserve">Última </w:t>
            </w:r>
            <w:r w:rsidR="00C679FB" w:rsidRPr="00524122">
              <w:rPr>
                <w:b/>
                <w:bCs/>
                <w:lang w:val="es-ES"/>
              </w:rPr>
              <w:t>a</w:t>
            </w:r>
            <w:r w:rsidRPr="00524122">
              <w:rPr>
                <w:b/>
                <w:bCs/>
                <w:lang w:val="es-ES"/>
              </w:rPr>
              <w:t>ctualización</w:t>
            </w:r>
            <w:r w:rsidRPr="00524122">
              <w:rPr>
                <w:b/>
                <w:lang w:val="es-ES"/>
              </w:rPr>
              <w:t>: [INSERTAR FECHA]</w:t>
            </w:r>
          </w:p>
        </w:tc>
      </w:tr>
    </w:tbl>
    <w:p w14:paraId="3B94AE9A" w14:textId="62026CBA" w:rsidR="00F83124" w:rsidRPr="00524122" w:rsidRDefault="00C73861" w:rsidP="00517351">
      <w:pPr>
        <w:pStyle w:val="Heading2"/>
        <w:numPr>
          <w:ilvl w:val="0"/>
          <w:numId w:val="46"/>
        </w:numPr>
        <w:ind w:left="1134" w:hanging="567"/>
        <w:jc w:val="both"/>
        <w:rPr>
          <w:lang w:val="es-ES"/>
        </w:rPr>
      </w:pPr>
      <w:bookmarkStart w:id="206" w:name="_Ref177377680"/>
      <w:bookmarkStart w:id="207" w:name="_Toc225337863"/>
      <w:bookmarkStart w:id="208" w:name="_Toc158627576"/>
      <w:r w:rsidRPr="00524122">
        <w:rPr>
          <w:lang w:val="es-ES"/>
        </w:rPr>
        <w:t>Derechos de custodia</w:t>
      </w:r>
      <w:bookmarkEnd w:id="206"/>
      <w:bookmarkEnd w:id="207"/>
    </w:p>
    <w:tbl>
      <w:tblPr>
        <w:tblStyle w:val="TableGrid"/>
        <w:tblW w:w="9594" w:type="dxa"/>
        <w:tblInd w:w="567" w:type="dxa"/>
        <w:tblLook w:val="04A0" w:firstRow="1" w:lastRow="0" w:firstColumn="1" w:lastColumn="0" w:noHBand="0" w:noVBand="1"/>
      </w:tblPr>
      <w:tblGrid>
        <w:gridCol w:w="4673"/>
        <w:gridCol w:w="4921"/>
      </w:tblGrid>
      <w:tr w:rsidR="00F83124" w:rsidRPr="00524122" w14:paraId="32722378" w14:textId="77777777" w:rsidTr="00A51BFA">
        <w:tc>
          <w:tcPr>
            <w:tcW w:w="9594" w:type="dxa"/>
            <w:gridSpan w:val="2"/>
            <w:shd w:val="clear" w:color="auto" w:fill="E7E6E6" w:themeFill="background2"/>
          </w:tcPr>
          <w:p w14:paraId="0E17645E" w14:textId="1211F603" w:rsidR="00F83124" w:rsidRPr="00524122" w:rsidRDefault="00E46AFD" w:rsidP="00A51BFA">
            <w:pPr>
              <w:pStyle w:val="PBParagraph"/>
              <w:numPr>
                <w:ilvl w:val="0"/>
                <w:numId w:val="0"/>
              </w:numPr>
              <w:ind w:left="567" w:hanging="567"/>
              <w:rPr>
                <w:iCs/>
                <w:color w:val="024987" w:themeColor="accent3"/>
                <w:lang w:val="es-ES"/>
              </w:rPr>
            </w:pPr>
            <w:bookmarkStart w:id="209" w:name="_Toc287535749"/>
            <w:bookmarkStart w:id="210" w:name="_Toc125412425"/>
            <w:r w:rsidRPr="00524122">
              <w:rPr>
                <w:iCs/>
                <w:color w:val="024987" w:themeColor="accent3"/>
                <w:lang w:val="es-ES"/>
              </w:rPr>
              <w:t xml:space="preserve">atribución </w:t>
            </w:r>
            <w:r w:rsidR="00A51BFA" w:rsidRPr="00524122">
              <w:rPr>
                <w:iCs/>
                <w:color w:val="024987" w:themeColor="accent3"/>
                <w:lang w:val="es-ES"/>
              </w:rPr>
              <w:t>y ejercicio del derecho de custodia</w:t>
            </w:r>
            <w:bookmarkEnd w:id="209"/>
            <w:bookmarkEnd w:id="210"/>
            <w:r w:rsidR="00A51BFA" w:rsidRPr="00524122">
              <w:rPr>
                <w:iCs/>
                <w:color w:val="024987" w:themeColor="accent3"/>
                <w:lang w:val="es-ES"/>
              </w:rPr>
              <w:t xml:space="preserve"> (art</w:t>
            </w:r>
            <w:r w:rsidR="00D32C57" w:rsidRPr="00524122">
              <w:rPr>
                <w:iCs/>
                <w:color w:val="024987" w:themeColor="accent3"/>
                <w:lang w:val="es-ES"/>
              </w:rPr>
              <w:t>s</w:t>
            </w:r>
            <w:r w:rsidR="00A51BFA" w:rsidRPr="00524122">
              <w:rPr>
                <w:iCs/>
                <w:color w:val="024987" w:themeColor="accent3"/>
                <w:lang w:val="es-ES"/>
              </w:rPr>
              <w:t>. 3 y 5)</w:t>
            </w:r>
          </w:p>
        </w:tc>
      </w:tr>
      <w:tr w:rsidR="00F83124" w:rsidRPr="00446E18" w14:paraId="05E0C131" w14:textId="77777777" w:rsidTr="00CF1D72">
        <w:tc>
          <w:tcPr>
            <w:tcW w:w="4673" w:type="dxa"/>
          </w:tcPr>
          <w:p w14:paraId="71F30F09" w14:textId="5533EDDE" w:rsidR="00A51BFA" w:rsidRPr="00524122" w:rsidRDefault="00A51BFA" w:rsidP="00517351">
            <w:pPr>
              <w:pStyle w:val="PBParagraph"/>
              <w:numPr>
                <w:ilvl w:val="1"/>
                <w:numId w:val="15"/>
              </w:numPr>
              <w:spacing w:before="0"/>
              <w:ind w:left="600" w:hanging="709"/>
              <w:rPr>
                <w:lang w:val="es-ES"/>
              </w:rPr>
            </w:pPr>
            <w:r w:rsidRPr="00524122">
              <w:rPr>
                <w:lang w:val="es-ES"/>
              </w:rPr>
              <w:t xml:space="preserve">¿Surge el derecho de custodia de pleno derecho en </w:t>
            </w:r>
            <w:r w:rsidR="00DB6845" w:rsidRPr="00524122">
              <w:rPr>
                <w:lang w:val="es-ES"/>
              </w:rPr>
              <w:t xml:space="preserve">[nombre de </w:t>
            </w:r>
            <w:r w:rsidRPr="00524122">
              <w:rPr>
                <w:lang w:val="es-ES"/>
              </w:rPr>
              <w:t>su Estado</w:t>
            </w:r>
            <w:r w:rsidR="00DB6845" w:rsidRPr="00524122">
              <w:rPr>
                <w:lang w:val="es-ES"/>
              </w:rPr>
              <w:t>]</w:t>
            </w:r>
            <w:r w:rsidRPr="00524122">
              <w:rPr>
                <w:lang w:val="es-ES"/>
              </w:rPr>
              <w:t>?</w:t>
            </w:r>
          </w:p>
          <w:p w14:paraId="60B22881" w14:textId="60A71070" w:rsidR="00F83124" w:rsidRPr="00524122" w:rsidRDefault="00A51BFA" w:rsidP="00A51BFA">
            <w:pPr>
              <w:pStyle w:val="PBParagraph"/>
              <w:numPr>
                <w:ilvl w:val="0"/>
                <w:numId w:val="0"/>
              </w:numPr>
              <w:spacing w:before="0"/>
              <w:ind w:left="600"/>
              <w:rPr>
                <w:lang w:val="es-ES"/>
              </w:rPr>
            </w:pPr>
            <w:r w:rsidRPr="00524122">
              <w:rPr>
                <w:i/>
                <w:lang w:val="es-ES"/>
              </w:rPr>
              <w:t>Por favor especifique la legislación y las disposiciones pertinentes e indique cómo acceder a esta legislación, p</w:t>
            </w:r>
            <w:r w:rsidR="00221702" w:rsidRPr="00524122">
              <w:rPr>
                <w:i/>
                <w:lang w:val="es-ES"/>
              </w:rPr>
              <w:t>.</w:t>
            </w:r>
            <w:r w:rsidRPr="00524122">
              <w:rPr>
                <w:i/>
                <w:lang w:val="es-ES"/>
              </w:rPr>
              <w:t xml:space="preserve"> ej</w:t>
            </w:r>
            <w:r w:rsidR="00221702" w:rsidRPr="00524122">
              <w:rPr>
                <w:i/>
                <w:lang w:val="es-ES"/>
              </w:rPr>
              <w:t>.</w:t>
            </w:r>
            <w:r w:rsidRPr="00524122">
              <w:rPr>
                <w:i/>
                <w:lang w:val="es-ES"/>
              </w:rPr>
              <w:t>, vía sitio web, o provea una copia</w:t>
            </w:r>
          </w:p>
        </w:tc>
        <w:tc>
          <w:tcPr>
            <w:tcW w:w="4921" w:type="dxa"/>
          </w:tcPr>
          <w:p w14:paraId="27B2703C" w14:textId="2F401955" w:rsidR="00A51BFA" w:rsidRPr="00524122" w:rsidRDefault="00A51BFA" w:rsidP="00A51BFA">
            <w:pPr>
              <w:tabs>
                <w:tab w:val="left" w:pos="377"/>
              </w:tabs>
              <w:spacing w:after="60"/>
              <w:rPr>
                <w:rFonts w:ascii="Franklin Gothic Book" w:hAnsi="Franklin Gothic Book"/>
                <w:lang w:val="es-ES"/>
              </w:rPr>
            </w:pPr>
            <w:r w:rsidRPr="00524122">
              <w:rPr>
                <w:rFonts w:ascii="Franklin Gothic Book" w:hAnsi="Franklin Gothic Book"/>
                <w:lang w:val="es-ES"/>
              </w:rPr>
              <w:fldChar w:fldCharType="begin">
                <w:ffData>
                  <w:name w:val="Check460"/>
                  <w:enabled/>
                  <w:calcOnExit w:val="0"/>
                  <w:checkBox>
                    <w:sizeAuto/>
                    <w:default w:val="0"/>
                  </w:checkBox>
                </w:ffData>
              </w:fldChar>
            </w:r>
            <w:bookmarkStart w:id="211" w:name="Check46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11"/>
            <w:r w:rsidRPr="00524122">
              <w:rPr>
                <w:rFonts w:ascii="Franklin Gothic Book" w:hAnsi="Franklin Gothic Book"/>
                <w:lang w:val="es-ES"/>
              </w:rPr>
              <w:t xml:space="preserve"> Sí, pase a la pregunta </w:t>
            </w:r>
            <w:r w:rsidR="00C42096" w:rsidRPr="00524122">
              <w:rPr>
                <w:rFonts w:ascii="Franklin Gothic Book" w:hAnsi="Franklin Gothic Book"/>
                <w:lang w:val="es-ES"/>
              </w:rPr>
              <w:fldChar w:fldCharType="begin"/>
            </w:r>
            <w:r w:rsidR="00C42096" w:rsidRPr="00524122">
              <w:rPr>
                <w:rFonts w:ascii="Franklin Gothic Book" w:hAnsi="Franklin Gothic Book"/>
                <w:lang w:val="es-ES"/>
              </w:rPr>
              <w:instrText xml:space="preserve"> REF _Ref266868393 \r \h </w:instrText>
            </w:r>
            <w:r w:rsidR="00C42096" w:rsidRPr="00524122">
              <w:rPr>
                <w:rFonts w:ascii="Franklin Gothic Book" w:hAnsi="Franklin Gothic Book"/>
                <w:lang w:val="es-ES"/>
              </w:rPr>
            </w:r>
            <w:r w:rsidR="00C42096" w:rsidRPr="00524122">
              <w:rPr>
                <w:rFonts w:ascii="Franklin Gothic Book" w:hAnsi="Franklin Gothic Book"/>
                <w:lang w:val="es-ES"/>
              </w:rPr>
              <w:fldChar w:fldCharType="separate"/>
            </w:r>
            <w:r w:rsidR="0026124B">
              <w:rPr>
                <w:rFonts w:ascii="Franklin Gothic Book" w:hAnsi="Franklin Gothic Book"/>
                <w:lang w:val="es-ES"/>
              </w:rPr>
              <w:t>10.2</w:t>
            </w:r>
            <w:r w:rsidR="00C42096" w:rsidRPr="00524122">
              <w:rPr>
                <w:rFonts w:ascii="Franklin Gothic Book" w:hAnsi="Franklin Gothic Book"/>
                <w:lang w:val="es-ES"/>
              </w:rPr>
              <w:fldChar w:fldCharType="end"/>
            </w:r>
          </w:p>
          <w:p w14:paraId="0CE9F175" w14:textId="51C5ABEC" w:rsidR="00F83124" w:rsidRPr="00524122" w:rsidRDefault="00A51BFA" w:rsidP="00A51BFA">
            <w:pPr>
              <w:pStyle w:val="PBParagraph"/>
              <w:numPr>
                <w:ilvl w:val="0"/>
                <w:numId w:val="0"/>
              </w:numPr>
              <w:ind w:left="567" w:hanging="567"/>
              <w:rPr>
                <w:lang w:val="es-ES"/>
              </w:rPr>
            </w:pPr>
            <w:r w:rsidRPr="00524122">
              <w:rPr>
                <w:rFonts w:ascii="Franklin Gothic Book" w:hAnsi="Franklin Gothic Book"/>
                <w:lang w:val="es-ES"/>
              </w:rPr>
              <w:fldChar w:fldCharType="begin">
                <w:ffData>
                  <w:name w:val="Check461"/>
                  <w:enabled/>
                  <w:calcOnExit w:val="0"/>
                  <w:checkBox>
                    <w:sizeAuto/>
                    <w:default w:val="0"/>
                  </w:checkBox>
                </w:ffData>
              </w:fldChar>
            </w:r>
            <w:bookmarkStart w:id="212" w:name="Check46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12"/>
            <w:r w:rsidRPr="00524122">
              <w:rPr>
                <w:rFonts w:ascii="Franklin Gothic Book" w:hAnsi="Franklin Gothic Book"/>
                <w:lang w:val="es-ES"/>
              </w:rPr>
              <w:t xml:space="preserve"> No, pase a la pregunta </w:t>
            </w:r>
            <w:r w:rsidR="00C42096" w:rsidRPr="00524122">
              <w:rPr>
                <w:rFonts w:ascii="Franklin Gothic Book" w:hAnsi="Franklin Gothic Book"/>
                <w:lang w:val="es-ES"/>
              </w:rPr>
              <w:fldChar w:fldCharType="begin"/>
            </w:r>
            <w:r w:rsidR="00C42096" w:rsidRPr="00524122">
              <w:rPr>
                <w:rFonts w:ascii="Franklin Gothic Book" w:hAnsi="Franklin Gothic Book"/>
                <w:lang w:val="es-ES"/>
              </w:rPr>
              <w:instrText xml:space="preserve"> REF _Ref266868435 \r \h </w:instrText>
            </w:r>
            <w:r w:rsidR="00C42096" w:rsidRPr="00524122">
              <w:rPr>
                <w:rFonts w:ascii="Franklin Gothic Book" w:hAnsi="Franklin Gothic Book"/>
                <w:lang w:val="es-ES"/>
              </w:rPr>
            </w:r>
            <w:r w:rsidR="00C42096" w:rsidRPr="00524122">
              <w:rPr>
                <w:rFonts w:ascii="Franklin Gothic Book" w:hAnsi="Franklin Gothic Book"/>
                <w:lang w:val="es-ES"/>
              </w:rPr>
              <w:fldChar w:fldCharType="separate"/>
            </w:r>
            <w:r w:rsidR="0026124B">
              <w:rPr>
                <w:rFonts w:ascii="Franklin Gothic Book" w:hAnsi="Franklin Gothic Book"/>
                <w:lang w:val="es-ES"/>
              </w:rPr>
              <w:t>10.3</w:t>
            </w:r>
            <w:r w:rsidR="00C42096" w:rsidRPr="00524122">
              <w:rPr>
                <w:rFonts w:ascii="Franklin Gothic Book" w:hAnsi="Franklin Gothic Book"/>
                <w:lang w:val="es-ES"/>
              </w:rPr>
              <w:fldChar w:fldCharType="end"/>
            </w:r>
          </w:p>
        </w:tc>
      </w:tr>
      <w:tr w:rsidR="00F83124" w:rsidRPr="00524122" w14:paraId="513DE23D" w14:textId="77777777" w:rsidTr="00CF1D72">
        <w:tc>
          <w:tcPr>
            <w:tcW w:w="4673" w:type="dxa"/>
          </w:tcPr>
          <w:p w14:paraId="0FAB516A" w14:textId="18845E33" w:rsidR="00A51BFA" w:rsidRPr="00524122" w:rsidRDefault="00A51BFA" w:rsidP="00517351">
            <w:pPr>
              <w:pStyle w:val="PBParagraph"/>
              <w:numPr>
                <w:ilvl w:val="1"/>
                <w:numId w:val="15"/>
              </w:numPr>
              <w:spacing w:before="0"/>
              <w:ind w:left="600" w:hanging="709"/>
              <w:rPr>
                <w:lang w:val="es-ES"/>
              </w:rPr>
            </w:pPr>
            <w:bookmarkStart w:id="213" w:name="_Ref266868393"/>
            <w:bookmarkStart w:id="214" w:name="_Ref261873529"/>
            <w:r w:rsidRPr="00524122">
              <w:rPr>
                <w:lang w:val="es-ES"/>
              </w:rPr>
              <w:t>¿A quién se le atribuye el derecho de custodia de pleno derecho</w:t>
            </w:r>
            <w:r w:rsidR="00DB6845" w:rsidRPr="00524122">
              <w:rPr>
                <w:lang w:val="es-ES"/>
              </w:rPr>
              <w:t xml:space="preserve"> en [nombre de su Estado]</w:t>
            </w:r>
            <w:r w:rsidRPr="00524122">
              <w:rPr>
                <w:lang w:val="es-ES"/>
              </w:rPr>
              <w:t>?</w:t>
            </w:r>
            <w:bookmarkEnd w:id="213"/>
          </w:p>
          <w:bookmarkEnd w:id="214"/>
          <w:p w14:paraId="3A5EFCC4" w14:textId="01C55A78" w:rsidR="00A51BFA" w:rsidRPr="00524122" w:rsidRDefault="00BA534A" w:rsidP="00A51BFA">
            <w:pPr>
              <w:pStyle w:val="PBParagraph"/>
              <w:numPr>
                <w:ilvl w:val="0"/>
                <w:numId w:val="0"/>
              </w:numPr>
              <w:spacing w:before="0"/>
              <w:ind w:left="600"/>
              <w:rPr>
                <w:i/>
                <w:lang w:val="es-ES"/>
              </w:rPr>
            </w:pPr>
            <w:r w:rsidRPr="00524122">
              <w:rPr>
                <w:i/>
                <w:lang w:val="es-ES"/>
              </w:rPr>
              <w:t>A</w:t>
            </w:r>
            <w:r w:rsidR="00A51BFA" w:rsidRPr="00524122">
              <w:rPr>
                <w:i/>
                <w:lang w:val="es-ES"/>
              </w:rPr>
              <w:t>rtículos 3 y 5</w:t>
            </w:r>
            <w:r w:rsidRPr="00524122">
              <w:rPr>
                <w:i/>
                <w:lang w:val="es-ES"/>
              </w:rPr>
              <w:t xml:space="preserve"> del Convenio de 1980</w:t>
            </w:r>
          </w:p>
          <w:p w14:paraId="1A60244F" w14:textId="0B2C50BD" w:rsidR="00F83124" w:rsidRPr="00524122" w:rsidRDefault="00A51BFA" w:rsidP="00A51BFA">
            <w:pPr>
              <w:pStyle w:val="PBParagraph"/>
              <w:numPr>
                <w:ilvl w:val="0"/>
                <w:numId w:val="0"/>
              </w:numPr>
              <w:spacing w:before="0"/>
              <w:ind w:left="600"/>
              <w:rPr>
                <w:lang w:val="es-ES"/>
              </w:rPr>
            </w:pPr>
            <w:r w:rsidRPr="00524122">
              <w:rPr>
                <w:i/>
                <w:lang w:val="es-ES"/>
              </w:rPr>
              <w:t xml:space="preserve">Por favor especifique la legislación y las disposiciones pertinentes e indique cómo acceder a esta legislación, </w:t>
            </w:r>
            <w:r w:rsidR="0087669F" w:rsidRPr="00524122">
              <w:rPr>
                <w:i/>
                <w:lang w:val="es-ES"/>
              </w:rPr>
              <w:t>p. ej.</w:t>
            </w:r>
            <w:r w:rsidRPr="00524122">
              <w:rPr>
                <w:i/>
                <w:lang w:val="es-ES"/>
              </w:rPr>
              <w:t>, vía sitio web, o provea una copia</w:t>
            </w:r>
          </w:p>
        </w:tc>
        <w:tc>
          <w:tcPr>
            <w:tcW w:w="4921" w:type="dxa"/>
          </w:tcPr>
          <w:p w14:paraId="2475AB6B" w14:textId="204FACBF" w:rsidR="00F83124" w:rsidRPr="00524122" w:rsidRDefault="00A51BFA" w:rsidP="00CF1D72">
            <w:pPr>
              <w:pStyle w:val="PBParagraph"/>
              <w:numPr>
                <w:ilvl w:val="0"/>
                <w:numId w:val="0"/>
              </w:numPr>
              <w:rPr>
                <w:lang w:val="es-ES"/>
              </w:rPr>
            </w:pPr>
            <w:r w:rsidRPr="00524122">
              <w:rPr>
                <w:rFonts w:ascii="Franklin Gothic Book" w:hAnsi="Franklin Gothic Book"/>
                <w:lang w:val="es-ES"/>
              </w:rPr>
              <w:t xml:space="preserve">Por favor explique: </w:t>
            </w:r>
            <w:r w:rsidRPr="00524122">
              <w:rPr>
                <w:rFonts w:ascii="Franklin Gothic Book" w:hAnsi="Franklin Gothic Book"/>
                <w:lang w:val="es-ES"/>
              </w:rPr>
              <w:fldChar w:fldCharType="begin">
                <w:ffData>
                  <w:name w:val="Text299"/>
                  <w:enabled/>
                  <w:calcOnExit w:val="0"/>
                  <w:textInput/>
                </w:ffData>
              </w:fldChar>
            </w:r>
            <w:bookmarkStart w:id="215" w:name="Text29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15"/>
          </w:p>
        </w:tc>
      </w:tr>
      <w:tr w:rsidR="00F83124" w:rsidRPr="00524122" w14:paraId="2882974F" w14:textId="77777777" w:rsidTr="00CF1D72">
        <w:tc>
          <w:tcPr>
            <w:tcW w:w="4673" w:type="dxa"/>
          </w:tcPr>
          <w:p w14:paraId="4E1D2B1B" w14:textId="0605E561" w:rsidR="00F83124" w:rsidRPr="00524122" w:rsidRDefault="00A51BFA" w:rsidP="00517351">
            <w:pPr>
              <w:pStyle w:val="PBParagraph"/>
              <w:numPr>
                <w:ilvl w:val="1"/>
                <w:numId w:val="15"/>
              </w:numPr>
              <w:spacing w:before="0"/>
              <w:ind w:left="600" w:hanging="709"/>
              <w:rPr>
                <w:lang w:val="es-ES"/>
              </w:rPr>
            </w:pPr>
            <w:bookmarkStart w:id="216" w:name="_Ref266868435"/>
            <w:r w:rsidRPr="00524122">
              <w:rPr>
                <w:lang w:val="es-ES"/>
              </w:rPr>
              <w:lastRenderedPageBreak/>
              <w:t>¿Por medio de qué otros procedimientos puede una persona o institución adquirir el derecho de custodia</w:t>
            </w:r>
            <w:r w:rsidR="005515D4" w:rsidRPr="00524122">
              <w:rPr>
                <w:lang w:val="es-ES"/>
              </w:rPr>
              <w:t xml:space="preserve"> en [nombre de su Estado]</w:t>
            </w:r>
            <w:r w:rsidRPr="00524122">
              <w:rPr>
                <w:lang w:val="es-ES"/>
              </w:rPr>
              <w:t>?</w:t>
            </w:r>
            <w:bookmarkEnd w:id="216"/>
          </w:p>
        </w:tc>
        <w:tc>
          <w:tcPr>
            <w:tcW w:w="4921" w:type="dxa"/>
          </w:tcPr>
          <w:p w14:paraId="2CCE9684" w14:textId="77777777" w:rsidR="00A51BFA" w:rsidRPr="00524122" w:rsidRDefault="00A51BFA" w:rsidP="00A51BFA">
            <w:pPr>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68"/>
                  <w:enabled/>
                  <w:calcOnExit w:val="0"/>
                  <w:checkBox>
                    <w:sizeAuto/>
                    <w:default w:val="0"/>
                  </w:checkBox>
                </w:ffData>
              </w:fldChar>
            </w:r>
            <w:bookmarkStart w:id="217" w:name="Check46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17"/>
            <w:r w:rsidRPr="00524122">
              <w:rPr>
                <w:rFonts w:ascii="Franklin Gothic Book" w:hAnsi="Franklin Gothic Book"/>
                <w:lang w:val="es-ES"/>
              </w:rPr>
              <w:tab/>
              <w:t>Decisión judicial</w:t>
            </w:r>
          </w:p>
          <w:p w14:paraId="0C711169" w14:textId="77777777" w:rsidR="00A51BFA" w:rsidRPr="00524122" w:rsidRDefault="00A51BFA" w:rsidP="00A51BFA">
            <w:pPr>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69"/>
                  <w:enabled/>
                  <w:calcOnExit w:val="0"/>
                  <w:checkBox>
                    <w:sizeAuto/>
                    <w:default w:val="0"/>
                  </w:checkBox>
                </w:ffData>
              </w:fldChar>
            </w:r>
            <w:bookmarkStart w:id="218" w:name="Check46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18"/>
            <w:r w:rsidRPr="00524122">
              <w:rPr>
                <w:rFonts w:ascii="Franklin Gothic Book" w:hAnsi="Franklin Gothic Book"/>
                <w:lang w:val="es-ES"/>
              </w:rPr>
              <w:tab/>
              <w:t>Decisión administrativa</w:t>
            </w:r>
          </w:p>
          <w:p w14:paraId="68B5993F" w14:textId="77777777" w:rsidR="00A51BFA" w:rsidRPr="00524122" w:rsidRDefault="00A51BFA" w:rsidP="00A51BFA">
            <w:pPr>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70"/>
                  <w:enabled/>
                  <w:calcOnExit w:val="0"/>
                  <w:checkBox>
                    <w:sizeAuto/>
                    <w:default w:val="0"/>
                  </w:checkBox>
                </w:ffData>
              </w:fldChar>
            </w:r>
            <w:bookmarkStart w:id="219" w:name="Check47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19"/>
            <w:r w:rsidRPr="00524122">
              <w:rPr>
                <w:rFonts w:ascii="Franklin Gothic Book" w:hAnsi="Franklin Gothic Book"/>
                <w:lang w:val="es-ES"/>
              </w:rPr>
              <w:tab/>
              <w:t>Acuerdo vigente</w:t>
            </w:r>
          </w:p>
          <w:p w14:paraId="6587DEFE" w14:textId="67E11CC5" w:rsidR="00F83124" w:rsidRPr="00524122" w:rsidRDefault="00A51BFA" w:rsidP="00A51BFA">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28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00"/>
                  <w:enabled/>
                  <w:calcOnExit w:val="0"/>
                  <w:textInput/>
                </w:ffData>
              </w:fldChar>
            </w:r>
            <w:bookmarkStart w:id="220" w:name="Text300"/>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220"/>
          </w:p>
        </w:tc>
      </w:tr>
      <w:tr w:rsidR="00F83124" w:rsidRPr="00524122" w14:paraId="015864CD" w14:textId="77777777" w:rsidTr="00CF1D72">
        <w:tc>
          <w:tcPr>
            <w:tcW w:w="4673" w:type="dxa"/>
          </w:tcPr>
          <w:p w14:paraId="34F36DCB" w14:textId="3DCEF8D6" w:rsidR="00F83124" w:rsidRPr="00524122" w:rsidRDefault="00A51BFA" w:rsidP="00517351">
            <w:pPr>
              <w:pStyle w:val="PBParagraph"/>
              <w:numPr>
                <w:ilvl w:val="1"/>
                <w:numId w:val="15"/>
              </w:numPr>
              <w:spacing w:before="0"/>
              <w:ind w:left="600" w:hanging="709"/>
              <w:rPr>
                <w:lang w:val="es-ES"/>
              </w:rPr>
            </w:pPr>
            <w:bookmarkStart w:id="221" w:name="_Ref261873530"/>
            <w:r w:rsidRPr="00524122">
              <w:rPr>
                <w:lang w:val="es-ES"/>
              </w:rPr>
              <w:t>¿</w:t>
            </w:r>
            <w:r w:rsidR="00B247AF" w:rsidRPr="00524122">
              <w:rPr>
                <w:lang w:val="es-ES"/>
              </w:rPr>
              <w:t>P</w:t>
            </w:r>
            <w:r w:rsidRPr="00524122">
              <w:rPr>
                <w:lang w:val="es-ES"/>
              </w:rPr>
              <w:t>uede modificarse la atribución del derecho de custodia</w:t>
            </w:r>
            <w:r w:rsidR="00B247AF" w:rsidRPr="00524122">
              <w:rPr>
                <w:lang w:val="es-ES"/>
              </w:rPr>
              <w:t xml:space="preserve"> en [nombre de su Estado]</w:t>
            </w:r>
            <w:r w:rsidRPr="00524122">
              <w:rPr>
                <w:lang w:val="es-ES"/>
              </w:rPr>
              <w:t>?</w:t>
            </w:r>
            <w:bookmarkEnd w:id="221"/>
          </w:p>
        </w:tc>
        <w:tc>
          <w:tcPr>
            <w:tcW w:w="4921" w:type="dxa"/>
          </w:tcPr>
          <w:p w14:paraId="0A59E3DB" w14:textId="3D2480AB" w:rsidR="007331B4" w:rsidRPr="00524122" w:rsidRDefault="007331B4" w:rsidP="00A51BFA">
            <w:pPr>
              <w:spacing w:after="60"/>
              <w:ind w:left="357" w:hanging="357"/>
              <w:rPr>
                <w:rFonts w:ascii="Franklin Gothic Book" w:hAnsi="Franklin Gothic Book"/>
                <w:lang w:val="es-ES"/>
              </w:rPr>
            </w:pPr>
            <w:r w:rsidRPr="00524122">
              <w:rPr>
                <w:rFonts w:ascii="Franklin Gothic Book" w:hAnsi="Franklin Gothic Book" w:cs="Verdana"/>
                <w:lang w:val="es-ES" w:eastAsia="en-CA"/>
              </w:rPr>
              <w:fldChar w:fldCharType="begin">
                <w:ffData>
                  <w:name w:val="Check9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r w:rsidR="00D46CE0"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t>por favor especifique</w:t>
            </w:r>
            <w:r w:rsidR="00D46CE0" w:rsidRPr="00524122">
              <w:rPr>
                <w:rFonts w:ascii="Franklin Gothic Book" w:hAnsi="Franklin Gothic Book" w:cs="Verdana"/>
                <w:lang w:val="es-ES" w:eastAsia="en-CA"/>
              </w:rPr>
              <w:t>):</w:t>
            </w:r>
          </w:p>
          <w:p w14:paraId="1C78A06B" w14:textId="2FCBC628" w:rsidR="00A51BFA" w:rsidRPr="00524122" w:rsidRDefault="00D46CE0" w:rsidP="00A51BFA">
            <w:pPr>
              <w:spacing w:after="60"/>
              <w:ind w:left="357" w:hanging="357"/>
              <w:rPr>
                <w:rFonts w:ascii="Franklin Gothic Book" w:hAnsi="Franklin Gothic Book"/>
                <w:lang w:val="es-ES"/>
              </w:rPr>
            </w:pPr>
            <w:r w:rsidRPr="00524122">
              <w:rPr>
                <w:rFonts w:ascii="Franklin Gothic Book" w:hAnsi="Franklin Gothic Book"/>
                <w:lang w:val="es-ES"/>
              </w:rPr>
              <w:tab/>
            </w:r>
            <w:r w:rsidR="00A51BFA" w:rsidRPr="00524122">
              <w:rPr>
                <w:rFonts w:ascii="Franklin Gothic Book" w:hAnsi="Franklin Gothic Book"/>
                <w:lang w:val="es-ES"/>
              </w:rPr>
              <w:fldChar w:fldCharType="begin">
                <w:ffData>
                  <w:name w:val="Check103"/>
                  <w:enabled/>
                  <w:calcOnExit w:val="0"/>
                  <w:checkBox>
                    <w:sizeAuto/>
                    <w:default w:val="0"/>
                  </w:checkBox>
                </w:ffData>
              </w:fldChar>
            </w:r>
            <w:bookmarkStart w:id="222" w:name="Check103"/>
            <w:r w:rsidR="00A51BFA" w:rsidRPr="00524122">
              <w:rPr>
                <w:rFonts w:ascii="Franklin Gothic Book" w:hAnsi="Franklin Gothic Book"/>
                <w:lang w:val="es-ES"/>
              </w:rPr>
              <w:instrText xml:space="preserve"> FORMCHECKBOX </w:instrText>
            </w:r>
            <w:r w:rsidR="00A51BFA" w:rsidRPr="00524122">
              <w:rPr>
                <w:rFonts w:ascii="Franklin Gothic Book" w:hAnsi="Franklin Gothic Book"/>
                <w:lang w:val="es-ES"/>
              </w:rPr>
            </w:r>
            <w:r w:rsidR="00A51BFA" w:rsidRPr="00524122">
              <w:rPr>
                <w:rFonts w:ascii="Franklin Gothic Book" w:hAnsi="Franklin Gothic Book"/>
                <w:lang w:val="es-ES"/>
              </w:rPr>
              <w:fldChar w:fldCharType="separate"/>
            </w:r>
            <w:r w:rsidR="00A51BFA" w:rsidRPr="00524122">
              <w:rPr>
                <w:rFonts w:ascii="Franklin Gothic Book" w:hAnsi="Franklin Gothic Book"/>
                <w:lang w:val="es-ES"/>
              </w:rPr>
              <w:fldChar w:fldCharType="end"/>
            </w:r>
            <w:bookmarkEnd w:id="222"/>
            <w:r w:rsidR="00A51BFA" w:rsidRPr="00524122">
              <w:rPr>
                <w:rFonts w:ascii="Franklin Gothic Book" w:hAnsi="Franklin Gothic Book"/>
                <w:lang w:val="es-ES"/>
              </w:rPr>
              <w:tab/>
              <w:t>Por orden de autoridad judicial o administrativa</w:t>
            </w:r>
          </w:p>
          <w:p w14:paraId="5AAEE8EF" w14:textId="579DD4F0" w:rsidR="00A51BFA" w:rsidRPr="00524122" w:rsidRDefault="00D46CE0" w:rsidP="00A51BFA">
            <w:pPr>
              <w:spacing w:after="60"/>
              <w:ind w:left="357" w:hanging="357"/>
              <w:rPr>
                <w:rFonts w:ascii="Franklin Gothic Book" w:hAnsi="Franklin Gothic Book"/>
                <w:lang w:val="es-ES"/>
              </w:rPr>
            </w:pPr>
            <w:r w:rsidRPr="00524122">
              <w:rPr>
                <w:rFonts w:ascii="Franklin Gothic Book" w:hAnsi="Franklin Gothic Book"/>
                <w:lang w:val="es-ES"/>
              </w:rPr>
              <w:tab/>
            </w:r>
            <w:r w:rsidR="00A51BFA" w:rsidRPr="00524122">
              <w:rPr>
                <w:rFonts w:ascii="Franklin Gothic Book" w:hAnsi="Franklin Gothic Book"/>
                <w:lang w:val="es-ES"/>
              </w:rPr>
              <w:fldChar w:fldCharType="begin">
                <w:ffData>
                  <w:name w:val="Check103"/>
                  <w:enabled/>
                  <w:calcOnExit w:val="0"/>
                  <w:checkBox>
                    <w:sizeAuto/>
                    <w:default w:val="0"/>
                  </w:checkBox>
                </w:ffData>
              </w:fldChar>
            </w:r>
            <w:r w:rsidR="00A51BFA" w:rsidRPr="00524122">
              <w:rPr>
                <w:rFonts w:ascii="Franklin Gothic Book" w:hAnsi="Franklin Gothic Book"/>
                <w:lang w:val="es-ES"/>
              </w:rPr>
              <w:instrText xml:space="preserve"> FORMCHECKBOX </w:instrText>
            </w:r>
            <w:r w:rsidR="00A51BFA" w:rsidRPr="00524122">
              <w:rPr>
                <w:rFonts w:ascii="Franklin Gothic Book" w:hAnsi="Franklin Gothic Book"/>
                <w:lang w:val="es-ES"/>
              </w:rPr>
            </w:r>
            <w:r w:rsidR="00A51BFA" w:rsidRPr="00524122">
              <w:rPr>
                <w:rFonts w:ascii="Franklin Gothic Book" w:hAnsi="Franklin Gothic Book"/>
                <w:lang w:val="es-ES"/>
              </w:rPr>
              <w:fldChar w:fldCharType="separate"/>
            </w:r>
            <w:r w:rsidR="00A51BFA" w:rsidRPr="00524122">
              <w:rPr>
                <w:rFonts w:ascii="Franklin Gothic Book" w:hAnsi="Franklin Gothic Book"/>
                <w:lang w:val="es-ES"/>
              </w:rPr>
              <w:fldChar w:fldCharType="end"/>
            </w:r>
            <w:r w:rsidR="00A51BFA" w:rsidRPr="00524122">
              <w:rPr>
                <w:rFonts w:ascii="Franklin Gothic Book" w:hAnsi="Franklin Gothic Book"/>
                <w:lang w:val="es-ES"/>
              </w:rPr>
              <w:tab/>
              <w:t>Por acuerdo escrito</w:t>
            </w:r>
          </w:p>
          <w:p w14:paraId="032AFE48" w14:textId="5CFECD3C" w:rsidR="00A51BFA" w:rsidRPr="00524122" w:rsidRDefault="00D46CE0" w:rsidP="00A51BFA">
            <w:pPr>
              <w:spacing w:after="60"/>
              <w:ind w:left="357" w:hanging="357"/>
              <w:rPr>
                <w:rFonts w:ascii="Franklin Gothic Book" w:hAnsi="Franklin Gothic Book"/>
                <w:lang w:val="es-ES"/>
              </w:rPr>
            </w:pPr>
            <w:r w:rsidRPr="00524122">
              <w:rPr>
                <w:rFonts w:ascii="Franklin Gothic Book" w:hAnsi="Franklin Gothic Book"/>
                <w:lang w:val="es-ES"/>
              </w:rPr>
              <w:tab/>
            </w:r>
            <w:r w:rsidR="00A51BFA" w:rsidRPr="00524122">
              <w:rPr>
                <w:rFonts w:ascii="Franklin Gothic Book" w:hAnsi="Franklin Gothic Book"/>
                <w:lang w:val="es-ES"/>
              </w:rPr>
              <w:fldChar w:fldCharType="begin">
                <w:ffData>
                  <w:name w:val="Check103"/>
                  <w:enabled/>
                  <w:calcOnExit w:val="0"/>
                  <w:checkBox>
                    <w:sizeAuto/>
                    <w:default w:val="0"/>
                  </w:checkBox>
                </w:ffData>
              </w:fldChar>
            </w:r>
            <w:r w:rsidR="00A51BFA" w:rsidRPr="00524122">
              <w:rPr>
                <w:rFonts w:ascii="Franklin Gothic Book" w:hAnsi="Franklin Gothic Book"/>
                <w:lang w:val="es-ES"/>
              </w:rPr>
              <w:instrText xml:space="preserve"> FORMCHECKBOX </w:instrText>
            </w:r>
            <w:r w:rsidR="00A51BFA" w:rsidRPr="00524122">
              <w:rPr>
                <w:rFonts w:ascii="Franklin Gothic Book" w:hAnsi="Franklin Gothic Book"/>
                <w:lang w:val="es-ES"/>
              </w:rPr>
            </w:r>
            <w:r w:rsidR="00A51BFA" w:rsidRPr="00524122">
              <w:rPr>
                <w:rFonts w:ascii="Franklin Gothic Book" w:hAnsi="Franklin Gothic Book"/>
                <w:lang w:val="es-ES"/>
              </w:rPr>
              <w:fldChar w:fldCharType="separate"/>
            </w:r>
            <w:r w:rsidR="00A51BFA" w:rsidRPr="00524122">
              <w:rPr>
                <w:rFonts w:ascii="Franklin Gothic Book" w:hAnsi="Franklin Gothic Book"/>
                <w:lang w:val="es-ES"/>
              </w:rPr>
              <w:fldChar w:fldCharType="end"/>
            </w:r>
            <w:r w:rsidR="00A51BFA" w:rsidRPr="00524122">
              <w:rPr>
                <w:rFonts w:ascii="Franklin Gothic Book" w:hAnsi="Franklin Gothic Book"/>
                <w:lang w:val="es-ES"/>
              </w:rPr>
              <w:tab/>
              <w:t xml:space="preserve">Depende del método de adquisición del derecho de custodia </w:t>
            </w:r>
            <w:r w:rsidR="00A51BFA" w:rsidRPr="00524122">
              <w:rPr>
                <w:rFonts w:ascii="Franklin Gothic Book" w:hAnsi="Franklin Gothic Book" w:cs="Verdana"/>
                <w:lang w:val="es-ES" w:eastAsia="en-CA"/>
              </w:rPr>
              <w:t>(</w:t>
            </w:r>
            <w:r w:rsidR="00A51BFA" w:rsidRPr="00524122">
              <w:rPr>
                <w:rFonts w:ascii="Franklin Gothic Book" w:hAnsi="Franklin Gothic Book" w:cs="Verdana"/>
                <w:i/>
                <w:lang w:val="es-ES" w:eastAsia="en-CA"/>
              </w:rPr>
              <w:t>por favor especifique</w:t>
            </w:r>
            <w:r w:rsidR="00A51BFA" w:rsidRPr="00524122">
              <w:rPr>
                <w:rFonts w:ascii="Franklin Gothic Book" w:hAnsi="Franklin Gothic Book" w:cs="Verdana"/>
                <w:lang w:val="es-ES" w:eastAsia="en-CA"/>
              </w:rPr>
              <w:t xml:space="preserve">): </w:t>
            </w:r>
            <w:r w:rsidR="00A51BFA" w:rsidRPr="00524122">
              <w:rPr>
                <w:rFonts w:ascii="Franklin Gothic Book" w:hAnsi="Franklin Gothic Book" w:cs="Verdana"/>
                <w:lang w:val="es-ES" w:eastAsia="en-CA"/>
              </w:rPr>
              <w:fldChar w:fldCharType="begin">
                <w:ffData>
                  <w:name w:val="Text300"/>
                  <w:enabled/>
                  <w:calcOnExit w:val="0"/>
                  <w:textInput/>
                </w:ffData>
              </w:fldChar>
            </w:r>
            <w:r w:rsidR="00A51BFA" w:rsidRPr="00524122">
              <w:rPr>
                <w:rFonts w:ascii="Franklin Gothic Book" w:hAnsi="Franklin Gothic Book" w:cs="Verdana"/>
                <w:lang w:val="es-ES" w:eastAsia="en-CA"/>
              </w:rPr>
              <w:instrText xml:space="preserve"> FORMTEXT </w:instrText>
            </w:r>
            <w:r w:rsidR="00A51BFA" w:rsidRPr="00524122">
              <w:rPr>
                <w:rFonts w:ascii="Franklin Gothic Book" w:hAnsi="Franklin Gothic Book" w:cs="Verdana"/>
                <w:lang w:val="es-ES" w:eastAsia="en-CA"/>
              </w:rPr>
            </w:r>
            <w:r w:rsidR="00A51BFA" w:rsidRPr="00524122">
              <w:rPr>
                <w:rFonts w:ascii="Franklin Gothic Book" w:hAnsi="Franklin Gothic Book" w:cs="Verdana"/>
                <w:lang w:val="es-ES" w:eastAsia="en-CA"/>
              </w:rPr>
              <w:fldChar w:fldCharType="separate"/>
            </w:r>
            <w:r w:rsidR="00A51BFA" w:rsidRPr="00524122">
              <w:rPr>
                <w:rFonts w:ascii="Franklin Gothic Book" w:hAnsi="Franklin Gothic Book" w:cs="Verdana"/>
                <w:lang w:val="es-ES" w:eastAsia="en-CA"/>
              </w:rPr>
              <w:t> </w:t>
            </w:r>
            <w:r w:rsidR="00A51BFA" w:rsidRPr="00524122">
              <w:rPr>
                <w:rFonts w:ascii="Franklin Gothic Book" w:hAnsi="Franklin Gothic Book" w:cs="Verdana"/>
                <w:lang w:val="es-ES" w:eastAsia="en-CA"/>
              </w:rPr>
              <w:t> </w:t>
            </w:r>
            <w:r w:rsidR="00A51BFA" w:rsidRPr="00524122">
              <w:rPr>
                <w:rFonts w:ascii="Franklin Gothic Book" w:hAnsi="Franklin Gothic Book" w:cs="Verdana"/>
                <w:lang w:val="es-ES" w:eastAsia="en-CA"/>
              </w:rPr>
              <w:t> </w:t>
            </w:r>
            <w:r w:rsidR="00A51BFA" w:rsidRPr="00524122">
              <w:rPr>
                <w:rFonts w:ascii="Franklin Gothic Book" w:hAnsi="Franklin Gothic Book" w:cs="Verdana"/>
                <w:lang w:val="es-ES" w:eastAsia="en-CA"/>
              </w:rPr>
              <w:t> </w:t>
            </w:r>
            <w:r w:rsidR="00A51BFA" w:rsidRPr="00524122">
              <w:rPr>
                <w:rFonts w:ascii="Franklin Gothic Book" w:hAnsi="Franklin Gothic Book" w:cs="Verdana"/>
                <w:lang w:val="es-ES" w:eastAsia="en-CA"/>
              </w:rPr>
              <w:t> </w:t>
            </w:r>
            <w:r w:rsidR="00A51BFA" w:rsidRPr="00524122">
              <w:rPr>
                <w:rFonts w:ascii="Franklin Gothic Book" w:hAnsi="Franklin Gothic Book" w:cs="Verdana"/>
                <w:lang w:val="es-ES" w:eastAsia="en-CA"/>
              </w:rPr>
              <w:fldChar w:fldCharType="end"/>
            </w:r>
          </w:p>
          <w:p w14:paraId="01D5C7A3" w14:textId="306584D0" w:rsidR="00F83124" w:rsidRPr="00524122" w:rsidRDefault="00A51BFA" w:rsidP="00A51BFA">
            <w:pPr>
              <w:pStyle w:val="PBParagraph"/>
              <w:numPr>
                <w:ilvl w:val="0"/>
                <w:numId w:val="0"/>
              </w:numPr>
              <w:rPr>
                <w:lang w:val="es-ES"/>
              </w:rPr>
            </w:pPr>
            <w:r w:rsidRPr="00524122">
              <w:rPr>
                <w:rFonts w:ascii="Franklin Gothic Book" w:hAnsi="Franklin Gothic Book"/>
                <w:lang w:val="es-ES"/>
              </w:rPr>
              <w:fldChar w:fldCharType="begin">
                <w:ffData>
                  <w:name w:val="Check104"/>
                  <w:enabled/>
                  <w:calcOnExit w:val="0"/>
                  <w:checkBox>
                    <w:sizeAuto/>
                    <w:default w:val="0"/>
                  </w:checkBox>
                </w:ffData>
              </w:fldChar>
            </w:r>
            <w:bookmarkStart w:id="223" w:name="Check104"/>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23"/>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1"/>
                  <w:enabled/>
                  <w:calcOnExit w:val="0"/>
                  <w:textInput/>
                </w:ffData>
              </w:fldChar>
            </w:r>
            <w:bookmarkStart w:id="224" w:name="Text30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24"/>
          </w:p>
        </w:tc>
      </w:tr>
      <w:tr w:rsidR="00F83124" w:rsidRPr="00524122" w14:paraId="077F4AE2" w14:textId="77777777" w:rsidTr="00CF1D72">
        <w:tc>
          <w:tcPr>
            <w:tcW w:w="4673" w:type="dxa"/>
          </w:tcPr>
          <w:p w14:paraId="371FC2E0" w14:textId="2CA24D95" w:rsidR="00F83124" w:rsidRPr="00524122" w:rsidRDefault="00A51BFA" w:rsidP="00517351">
            <w:pPr>
              <w:pStyle w:val="PBParagraph"/>
              <w:numPr>
                <w:ilvl w:val="1"/>
                <w:numId w:val="15"/>
              </w:numPr>
              <w:spacing w:before="0"/>
              <w:ind w:left="600" w:hanging="709"/>
              <w:rPr>
                <w:lang w:val="es-ES"/>
              </w:rPr>
            </w:pPr>
            <w:r w:rsidRPr="00524122">
              <w:rPr>
                <w:lang w:val="es-ES"/>
              </w:rPr>
              <w:t>¿</w:t>
            </w:r>
            <w:r w:rsidR="00955F22" w:rsidRPr="00524122">
              <w:rPr>
                <w:lang w:val="es-ES"/>
              </w:rPr>
              <w:t>P</w:t>
            </w:r>
            <w:r w:rsidRPr="00524122">
              <w:rPr>
                <w:lang w:val="es-ES"/>
              </w:rPr>
              <w:t>uede</w:t>
            </w:r>
            <w:r w:rsidR="00486D0D" w:rsidRPr="00524122">
              <w:rPr>
                <w:lang w:val="es-ES"/>
              </w:rPr>
              <w:t xml:space="preserve"> extinguirse el</w:t>
            </w:r>
            <w:r w:rsidRPr="00524122">
              <w:rPr>
                <w:lang w:val="es-ES"/>
              </w:rPr>
              <w:t xml:space="preserve"> derecho de custodia</w:t>
            </w:r>
            <w:r w:rsidR="00486D0D" w:rsidRPr="00524122">
              <w:rPr>
                <w:lang w:val="es-ES"/>
              </w:rPr>
              <w:t xml:space="preserve"> en [nombre de su Estado]</w:t>
            </w:r>
            <w:r w:rsidRPr="00524122">
              <w:rPr>
                <w:lang w:val="es-ES"/>
              </w:rPr>
              <w:t>?</w:t>
            </w:r>
          </w:p>
        </w:tc>
        <w:tc>
          <w:tcPr>
            <w:tcW w:w="4921" w:type="dxa"/>
          </w:tcPr>
          <w:p w14:paraId="61C01D8D" w14:textId="77777777" w:rsidR="00A51BFA" w:rsidRPr="00524122" w:rsidRDefault="00A51BFA" w:rsidP="00A51BFA">
            <w:pPr>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0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Por orden de autoridad judicial o administrativa </w:t>
            </w:r>
          </w:p>
          <w:p w14:paraId="223A9CDD" w14:textId="77777777" w:rsidR="00A51BFA" w:rsidRPr="00524122" w:rsidRDefault="00A51BFA" w:rsidP="00A51BFA">
            <w:pPr>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0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Por acuerdo escrito</w:t>
            </w:r>
          </w:p>
          <w:p w14:paraId="3DA0A0AE" w14:textId="77777777" w:rsidR="00A51BFA" w:rsidRPr="00524122" w:rsidRDefault="00A51BFA" w:rsidP="00A51BFA">
            <w:pPr>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0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l método de adquisición del derecho de custodi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00"/>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p w14:paraId="53F20A3B" w14:textId="00D1BEAC" w:rsidR="00F83124" w:rsidRPr="00524122" w:rsidRDefault="00A51BFA" w:rsidP="00A51BFA">
            <w:pPr>
              <w:pStyle w:val="PBParagraph"/>
              <w:numPr>
                <w:ilvl w:val="0"/>
                <w:numId w:val="0"/>
              </w:numPr>
              <w:rPr>
                <w:lang w:val="es-ES"/>
              </w:rPr>
            </w:pPr>
            <w:r w:rsidRPr="00524122">
              <w:rPr>
                <w:rFonts w:ascii="Franklin Gothic Book" w:hAnsi="Franklin Gothic Book"/>
                <w:lang w:val="es-ES"/>
              </w:rPr>
              <w:fldChar w:fldCharType="begin">
                <w:ffData>
                  <w:name w:val="Check10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2"/>
                  <w:enabled/>
                  <w:calcOnExit w:val="0"/>
                  <w:textInput/>
                </w:ffData>
              </w:fldChar>
            </w:r>
            <w:bookmarkStart w:id="225" w:name="Text30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25"/>
          </w:p>
        </w:tc>
      </w:tr>
      <w:tr w:rsidR="00A51BFA" w:rsidRPr="00524122" w14:paraId="46A37524" w14:textId="77777777" w:rsidTr="00CF1D72">
        <w:tc>
          <w:tcPr>
            <w:tcW w:w="4673" w:type="dxa"/>
          </w:tcPr>
          <w:p w14:paraId="1D8A7B64" w14:textId="69870E9D" w:rsidR="00A51BFA" w:rsidRPr="00524122" w:rsidRDefault="00A51BFA" w:rsidP="00517351">
            <w:pPr>
              <w:pStyle w:val="PBParagraph"/>
              <w:numPr>
                <w:ilvl w:val="1"/>
                <w:numId w:val="15"/>
              </w:numPr>
              <w:spacing w:before="0"/>
              <w:ind w:left="600" w:hanging="709"/>
              <w:rPr>
                <w:lang w:val="es-ES"/>
              </w:rPr>
            </w:pPr>
            <w:r w:rsidRPr="00524122">
              <w:rPr>
                <w:rFonts w:ascii="Franklin Gothic Book" w:hAnsi="Franklin Gothic Book" w:cs="Arial"/>
                <w:lang w:val="es-ES"/>
              </w:rPr>
              <w:t xml:space="preserve">Antes de </w:t>
            </w:r>
            <w:r w:rsidR="00B004B7" w:rsidRPr="00524122">
              <w:rPr>
                <w:rFonts w:ascii="Franklin Gothic Book" w:hAnsi="Franklin Gothic Book" w:cs="Arial"/>
                <w:lang w:val="es-ES"/>
              </w:rPr>
              <w:t xml:space="preserve">que se adopte una </w:t>
            </w:r>
            <w:r w:rsidRPr="00524122">
              <w:rPr>
                <w:rFonts w:ascii="Franklin Gothic Book" w:hAnsi="Franklin Gothic Book" w:cs="Arial"/>
                <w:lang w:val="es-ES"/>
              </w:rPr>
              <w:t xml:space="preserve">decisión que resuelva la cuestión, ¿quién tiene </w:t>
            </w:r>
            <w:r w:rsidRPr="00524122">
              <w:rPr>
                <w:rFonts w:ascii="Franklin Gothic Book" w:hAnsi="Franklin Gothic Book" w:cs="Arial"/>
                <w:i/>
                <w:lang w:val="es-ES"/>
              </w:rPr>
              <w:t xml:space="preserve">generalmente </w:t>
            </w:r>
            <w:r w:rsidRPr="00524122">
              <w:rPr>
                <w:rFonts w:ascii="Franklin Gothic Book" w:hAnsi="Franklin Gothic Book" w:cs="Arial"/>
                <w:lang w:val="es-ES"/>
              </w:rPr>
              <w:t>el derecho a decidir sobre la residencia del niño?</w:t>
            </w:r>
          </w:p>
        </w:tc>
        <w:tc>
          <w:tcPr>
            <w:tcW w:w="4921" w:type="dxa"/>
          </w:tcPr>
          <w:p w14:paraId="64AC7222" w14:textId="0101D057" w:rsidR="00A51BFA" w:rsidRPr="00524122" w:rsidRDefault="00A51BFA" w:rsidP="00A51BFA">
            <w:pPr>
              <w:ind w:left="357" w:hanging="357"/>
              <w:rPr>
                <w:rFonts w:ascii="Franklin Gothic Book" w:hAnsi="Franklin Gothic Book"/>
                <w:lang w:val="es-ES"/>
              </w:rPr>
            </w:pPr>
            <w:r w:rsidRPr="00524122">
              <w:rPr>
                <w:rFonts w:ascii="Franklin Gothic Book" w:hAnsi="Franklin Gothic Book"/>
                <w:lang w:val="es-ES"/>
              </w:rPr>
              <w:t xml:space="preserve">Por favor explique: </w:t>
            </w:r>
            <w:r w:rsidRPr="00524122">
              <w:rPr>
                <w:rFonts w:ascii="Franklin Gothic Book" w:hAnsi="Franklin Gothic Book"/>
                <w:lang w:val="es-ES"/>
              </w:rPr>
              <w:fldChar w:fldCharType="begin">
                <w:ffData>
                  <w:name w:val="Text303"/>
                  <w:enabled/>
                  <w:calcOnExit w:val="0"/>
                  <w:textInput/>
                </w:ffData>
              </w:fldChar>
            </w:r>
            <w:bookmarkStart w:id="226" w:name="Text30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26"/>
          </w:p>
        </w:tc>
      </w:tr>
      <w:tr w:rsidR="00F83124" w:rsidRPr="00524122" w14:paraId="79B34914" w14:textId="77777777" w:rsidTr="00CF1D72">
        <w:tc>
          <w:tcPr>
            <w:tcW w:w="9594" w:type="dxa"/>
            <w:gridSpan w:val="2"/>
          </w:tcPr>
          <w:p w14:paraId="39688496" w14:textId="77777777" w:rsidR="00F83124" w:rsidRPr="00524122" w:rsidRDefault="00F83124" w:rsidP="00CF1D72">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1D06D2AA" w14:textId="7D489F4B" w:rsidR="00655814" w:rsidRPr="00524122" w:rsidRDefault="00A51BFA" w:rsidP="00517351">
      <w:pPr>
        <w:pStyle w:val="Heading2"/>
        <w:numPr>
          <w:ilvl w:val="0"/>
          <w:numId w:val="46"/>
        </w:numPr>
        <w:ind w:left="1134" w:hanging="567"/>
        <w:jc w:val="both"/>
        <w:rPr>
          <w:lang w:val="es-ES"/>
        </w:rPr>
      </w:pPr>
      <w:bookmarkStart w:id="227" w:name="_Toc287535750"/>
      <w:bookmarkStart w:id="228" w:name="_Toc125412426"/>
      <w:bookmarkStart w:id="229" w:name="_Ref177380712"/>
      <w:bookmarkStart w:id="230" w:name="_Toc225337864"/>
      <w:bookmarkEnd w:id="208"/>
      <w:r w:rsidRPr="00524122">
        <w:rPr>
          <w:bCs w:val="0"/>
          <w:lang w:val="es-ES"/>
        </w:rPr>
        <w:t xml:space="preserve">Proceso de </w:t>
      </w:r>
      <w:r w:rsidR="00B004B7" w:rsidRPr="00524122">
        <w:rPr>
          <w:bCs w:val="0"/>
          <w:lang w:val="es-ES"/>
        </w:rPr>
        <w:t>r</w:t>
      </w:r>
      <w:r w:rsidRPr="00524122">
        <w:rPr>
          <w:bCs w:val="0"/>
          <w:lang w:val="es-ES"/>
        </w:rPr>
        <w:t>estitución</w:t>
      </w:r>
      <w:bookmarkEnd w:id="227"/>
      <w:bookmarkEnd w:id="228"/>
      <w:bookmarkEnd w:id="229"/>
      <w:bookmarkEnd w:id="230"/>
    </w:p>
    <w:tbl>
      <w:tblPr>
        <w:tblStyle w:val="TableGrid"/>
        <w:tblW w:w="9594" w:type="dxa"/>
        <w:tblInd w:w="567" w:type="dxa"/>
        <w:tblLook w:val="04A0" w:firstRow="1" w:lastRow="0" w:firstColumn="1" w:lastColumn="0" w:noHBand="0" w:noVBand="1"/>
      </w:tblPr>
      <w:tblGrid>
        <w:gridCol w:w="4673"/>
        <w:gridCol w:w="4921"/>
      </w:tblGrid>
      <w:tr w:rsidR="00A51BFA" w:rsidRPr="00446E18" w14:paraId="0E1F3655" w14:textId="77777777" w:rsidTr="00A51BFA">
        <w:tc>
          <w:tcPr>
            <w:tcW w:w="9594" w:type="dxa"/>
            <w:gridSpan w:val="2"/>
            <w:shd w:val="clear" w:color="auto" w:fill="E7E6E6" w:themeFill="background2"/>
          </w:tcPr>
          <w:p w14:paraId="3FE34D74" w14:textId="561CEACA" w:rsidR="00A51BFA" w:rsidRPr="00524122" w:rsidRDefault="00A51BFA">
            <w:pPr>
              <w:pStyle w:val="PBParagraph"/>
              <w:numPr>
                <w:ilvl w:val="0"/>
                <w:numId w:val="0"/>
              </w:numPr>
              <w:ind w:left="567" w:hanging="567"/>
              <w:rPr>
                <w:color w:val="03295A" w:themeColor="accent4"/>
                <w:lang w:val="es-ES"/>
              </w:rPr>
            </w:pPr>
            <w:bookmarkStart w:id="231" w:name="_Toc287535751"/>
            <w:bookmarkStart w:id="232" w:name="_Toc125412427"/>
            <w:r w:rsidRPr="00524122">
              <w:rPr>
                <w:color w:val="03295A" w:themeColor="accent4"/>
                <w:lang w:val="es-ES"/>
              </w:rPr>
              <w:t>Organización de las autoridades competentes</w:t>
            </w:r>
            <w:bookmarkEnd w:id="231"/>
            <w:bookmarkEnd w:id="232"/>
          </w:p>
        </w:tc>
      </w:tr>
      <w:tr w:rsidR="00655814" w:rsidRPr="00524122" w14:paraId="63E4DCC3" w14:textId="77777777">
        <w:tc>
          <w:tcPr>
            <w:tcW w:w="4673" w:type="dxa"/>
          </w:tcPr>
          <w:p w14:paraId="4453C011" w14:textId="6F324F6F" w:rsidR="00A51BFA" w:rsidRPr="00524122" w:rsidRDefault="00A51BFA" w:rsidP="00517351">
            <w:pPr>
              <w:pStyle w:val="PBParagraph"/>
              <w:numPr>
                <w:ilvl w:val="1"/>
                <w:numId w:val="47"/>
              </w:numPr>
              <w:spacing w:before="0"/>
              <w:ind w:left="596" w:hanging="709"/>
              <w:rPr>
                <w:lang w:val="es-ES"/>
              </w:rPr>
            </w:pPr>
            <w:r w:rsidRPr="00524122">
              <w:rPr>
                <w:lang w:val="es-ES"/>
              </w:rPr>
              <w:t xml:space="preserve">¿Limita </w:t>
            </w:r>
            <w:r w:rsidR="00A37F92" w:rsidRPr="00524122">
              <w:rPr>
                <w:lang w:val="es-ES"/>
              </w:rPr>
              <w:t xml:space="preserve">[nombre de </w:t>
            </w:r>
            <w:r w:rsidRPr="00524122">
              <w:rPr>
                <w:lang w:val="es-ES"/>
              </w:rPr>
              <w:t>su Estado</w:t>
            </w:r>
            <w:r w:rsidR="00A37F92" w:rsidRPr="00524122">
              <w:rPr>
                <w:lang w:val="es-ES"/>
              </w:rPr>
              <w:t>]</w:t>
            </w:r>
            <w:r w:rsidRPr="00524122">
              <w:rPr>
                <w:lang w:val="es-ES"/>
              </w:rPr>
              <w:t xml:space="preserve"> el número de autoridades judiciales o administrativas que pueden entender en solicitudes de restitución en virtud del Convenio? </w:t>
            </w:r>
          </w:p>
          <w:p w14:paraId="25975071" w14:textId="0BCB5404" w:rsidR="00655814" w:rsidRPr="00524122" w:rsidRDefault="00A51BFA" w:rsidP="00A51BFA">
            <w:pPr>
              <w:pStyle w:val="PBParagraph"/>
              <w:numPr>
                <w:ilvl w:val="0"/>
                <w:numId w:val="0"/>
              </w:numPr>
              <w:spacing w:before="0"/>
              <w:ind w:left="596"/>
              <w:rPr>
                <w:lang w:val="es-ES"/>
              </w:rPr>
            </w:pPr>
            <w:r w:rsidRPr="00524122">
              <w:rPr>
                <w:lang w:val="es-ES"/>
              </w:rPr>
              <w:t>(Es decir, ¿</w:t>
            </w:r>
            <w:r w:rsidR="00FB3BDC" w:rsidRPr="00524122">
              <w:rPr>
                <w:lang w:val="es-ES"/>
              </w:rPr>
              <w:t xml:space="preserve">[nombre de </w:t>
            </w:r>
            <w:r w:rsidRPr="00524122">
              <w:rPr>
                <w:lang w:val="es-ES"/>
              </w:rPr>
              <w:t>su Estado</w:t>
            </w:r>
            <w:r w:rsidR="00FB3BDC" w:rsidRPr="00524122">
              <w:rPr>
                <w:lang w:val="es-ES"/>
              </w:rPr>
              <w:t>]</w:t>
            </w:r>
            <w:r w:rsidRPr="00524122">
              <w:rPr>
                <w:lang w:val="es-ES"/>
              </w:rPr>
              <w:t xml:space="preserve"> </w:t>
            </w:r>
            <w:r w:rsidR="002F7603" w:rsidRPr="00524122">
              <w:rPr>
                <w:lang w:val="es-ES"/>
              </w:rPr>
              <w:t xml:space="preserve">ha </w:t>
            </w:r>
            <w:r w:rsidR="00FB3BDC" w:rsidRPr="00524122">
              <w:rPr>
                <w:lang w:val="es-ES"/>
              </w:rPr>
              <w:t>“</w:t>
            </w:r>
            <w:r w:rsidRPr="00524122">
              <w:rPr>
                <w:lang w:val="es-ES"/>
              </w:rPr>
              <w:t>concentra</w:t>
            </w:r>
            <w:r w:rsidR="002F7603" w:rsidRPr="00524122">
              <w:rPr>
                <w:lang w:val="es-ES"/>
              </w:rPr>
              <w:t>do la</w:t>
            </w:r>
            <w:r w:rsidRPr="00524122">
              <w:rPr>
                <w:lang w:val="es-ES"/>
              </w:rPr>
              <w:t xml:space="preserve"> competencia</w:t>
            </w:r>
            <w:r w:rsidR="00FB3BDC" w:rsidRPr="00524122">
              <w:rPr>
                <w:lang w:val="es-ES"/>
              </w:rPr>
              <w:t>”</w:t>
            </w:r>
            <w:r w:rsidRPr="00524122">
              <w:rPr>
                <w:lang w:val="es-ES"/>
              </w:rPr>
              <w:t xml:space="preserve"> en lo referente a solicitudes en virtud del Convenio?)</w:t>
            </w:r>
          </w:p>
        </w:tc>
        <w:tc>
          <w:tcPr>
            <w:tcW w:w="4921" w:type="dxa"/>
          </w:tcPr>
          <w:p w14:paraId="06917F5B" w14:textId="77777777" w:rsidR="00A51BFA" w:rsidRPr="00524122" w:rsidRDefault="00A51BFA" w:rsidP="00A51BFA">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518"/>
                  <w:enabled/>
                  <w:calcOnExit w:val="0"/>
                  <w:checkBox>
                    <w:sizeAuto/>
                    <w:default w:val="0"/>
                  </w:checkBox>
                </w:ffData>
              </w:fldChar>
            </w:r>
            <w:bookmarkStart w:id="233" w:name="Check51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33"/>
            <w:r w:rsidRPr="00524122">
              <w:rPr>
                <w:rFonts w:ascii="Franklin Gothic Book" w:hAnsi="Franklin Gothic Book"/>
                <w:lang w:val="es-ES"/>
              </w:rPr>
              <w:tab/>
              <w:t>Sí</w:t>
            </w:r>
          </w:p>
          <w:p w14:paraId="4A777589" w14:textId="114AE774" w:rsidR="00655814" w:rsidRPr="00524122" w:rsidRDefault="00A51BFA" w:rsidP="00A51BFA">
            <w:pPr>
              <w:pStyle w:val="PBParagraph"/>
              <w:numPr>
                <w:ilvl w:val="0"/>
                <w:numId w:val="0"/>
              </w:numPr>
              <w:ind w:left="567" w:hanging="567"/>
              <w:rPr>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655814" w:rsidRPr="00446E18" w14:paraId="01DC7548" w14:textId="77777777">
        <w:tc>
          <w:tcPr>
            <w:tcW w:w="4673" w:type="dxa"/>
          </w:tcPr>
          <w:p w14:paraId="5DF6166E" w14:textId="1262C372" w:rsidR="00655814" w:rsidRPr="00524122" w:rsidRDefault="00A51BFA" w:rsidP="00517351">
            <w:pPr>
              <w:pStyle w:val="PBParagraph"/>
              <w:numPr>
                <w:ilvl w:val="1"/>
                <w:numId w:val="47"/>
              </w:numPr>
              <w:spacing w:before="0"/>
              <w:ind w:left="600" w:hanging="709"/>
              <w:rPr>
                <w:lang w:val="es-ES"/>
              </w:rPr>
            </w:pPr>
            <w:r w:rsidRPr="00524122">
              <w:rPr>
                <w:lang w:val="es-ES"/>
              </w:rPr>
              <w:t xml:space="preserve">En caso de ser posible, por favor consigne el número exacto de autoridades </w:t>
            </w:r>
            <w:r w:rsidR="00FB38C7" w:rsidRPr="00524122">
              <w:rPr>
                <w:lang w:val="es-ES"/>
              </w:rPr>
              <w:t xml:space="preserve">judiciales o </w:t>
            </w:r>
            <w:r w:rsidRPr="00524122">
              <w:rPr>
                <w:lang w:val="es-ES"/>
              </w:rPr>
              <w:t xml:space="preserve">administrativas y de jueces o personas a cargo de la toma de decisiones pertinentes </w:t>
            </w:r>
            <w:r w:rsidR="00563FFB" w:rsidRPr="00524122">
              <w:rPr>
                <w:lang w:val="es-ES"/>
              </w:rPr>
              <w:t xml:space="preserve">en [nombre de su Estado] </w:t>
            </w:r>
            <w:r w:rsidRPr="00524122">
              <w:rPr>
                <w:lang w:val="es-ES"/>
              </w:rPr>
              <w:t>que pueden entender en solicitudes de restitución en virtud del Convenio.</w:t>
            </w:r>
          </w:p>
        </w:tc>
        <w:tc>
          <w:tcPr>
            <w:tcW w:w="4921" w:type="dxa"/>
          </w:tcPr>
          <w:p w14:paraId="6DCA0BD9" w14:textId="37B9D96C" w:rsidR="00A51BFA" w:rsidRPr="00524122" w:rsidRDefault="00A51BFA" w:rsidP="00A51BFA">
            <w:pPr>
              <w:tabs>
                <w:tab w:val="left" w:pos="357"/>
              </w:tabs>
              <w:spacing w:after="60"/>
              <w:rPr>
                <w:rFonts w:ascii="Franklin Gothic Book" w:hAnsi="Franklin Gothic Book"/>
                <w:lang w:val="es-ES"/>
              </w:rPr>
            </w:pPr>
            <w:r w:rsidRPr="00524122">
              <w:rPr>
                <w:rFonts w:ascii="Franklin Gothic Book" w:hAnsi="Franklin Gothic Book"/>
                <w:lang w:val="es-ES"/>
              </w:rPr>
              <w:t xml:space="preserve">Autoridades </w:t>
            </w:r>
            <w:r w:rsidR="00563FFB" w:rsidRPr="00524122">
              <w:rPr>
                <w:rFonts w:ascii="Franklin Gothic Book" w:hAnsi="Franklin Gothic Book"/>
                <w:lang w:val="es-ES"/>
              </w:rPr>
              <w:t>judiciales/a</w:t>
            </w:r>
            <w:r w:rsidRPr="00524122">
              <w:rPr>
                <w:rFonts w:ascii="Franklin Gothic Book" w:hAnsi="Franklin Gothic Book"/>
                <w:lang w:val="es-ES"/>
              </w:rPr>
              <w:t xml:space="preserve">dministrativas: </w:t>
            </w:r>
            <w:r w:rsidRPr="00524122">
              <w:rPr>
                <w:rFonts w:ascii="Franklin Gothic Book" w:hAnsi="Franklin Gothic Book"/>
                <w:lang w:val="es-ES"/>
              </w:rPr>
              <w:fldChar w:fldCharType="begin">
                <w:ffData>
                  <w:name w:val="Text305"/>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300318D5" w14:textId="6A698812" w:rsidR="00655814" w:rsidRPr="00524122" w:rsidRDefault="00A51BFA" w:rsidP="00A51BFA">
            <w:pPr>
              <w:pStyle w:val="PBParagraph"/>
              <w:numPr>
                <w:ilvl w:val="0"/>
                <w:numId w:val="0"/>
              </w:numPr>
              <w:rPr>
                <w:lang w:val="es-ES"/>
              </w:rPr>
            </w:pPr>
            <w:r w:rsidRPr="00524122">
              <w:rPr>
                <w:rFonts w:ascii="Franklin Gothic Book" w:hAnsi="Franklin Gothic Book"/>
                <w:lang w:val="es-ES"/>
              </w:rPr>
              <w:t>Jueces/</w:t>
            </w:r>
            <w:r w:rsidR="00D223D7" w:rsidRPr="00524122">
              <w:rPr>
                <w:rFonts w:ascii="Franklin Gothic Book" w:hAnsi="Franklin Gothic Book"/>
                <w:lang w:val="es-ES"/>
              </w:rPr>
              <w:t>p</w:t>
            </w:r>
            <w:r w:rsidRPr="00524122">
              <w:rPr>
                <w:rFonts w:ascii="Franklin Gothic Book" w:hAnsi="Franklin Gothic Book"/>
                <w:lang w:val="es-ES"/>
              </w:rPr>
              <w:t xml:space="preserve">ersonas a cargo de la toma de decisiones: </w:t>
            </w:r>
            <w:r w:rsidRPr="00524122">
              <w:rPr>
                <w:rFonts w:ascii="Franklin Gothic Book" w:hAnsi="Franklin Gothic Book"/>
                <w:lang w:val="es-ES"/>
              </w:rPr>
              <w:fldChar w:fldCharType="begin">
                <w:ffData>
                  <w:name w:val="Text305"/>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655814" w:rsidRPr="00524122" w14:paraId="23912322" w14:textId="77777777">
        <w:tc>
          <w:tcPr>
            <w:tcW w:w="4673" w:type="dxa"/>
          </w:tcPr>
          <w:p w14:paraId="018BECBA" w14:textId="6D9603E3" w:rsidR="00655814" w:rsidRPr="00524122" w:rsidRDefault="00A51BFA" w:rsidP="00517351">
            <w:pPr>
              <w:pStyle w:val="PBParagraph"/>
              <w:numPr>
                <w:ilvl w:val="1"/>
                <w:numId w:val="47"/>
              </w:numPr>
              <w:spacing w:before="0"/>
              <w:ind w:left="600" w:hanging="709"/>
              <w:rPr>
                <w:lang w:val="es-ES"/>
              </w:rPr>
            </w:pPr>
            <w:r w:rsidRPr="00524122">
              <w:rPr>
                <w:lang w:val="es-ES"/>
              </w:rPr>
              <w:t xml:space="preserve">Por favor </w:t>
            </w:r>
            <w:r w:rsidR="0076124B" w:rsidRPr="00524122">
              <w:rPr>
                <w:lang w:val="es-ES"/>
              </w:rPr>
              <w:t xml:space="preserve">indique </w:t>
            </w:r>
            <w:r w:rsidRPr="00524122">
              <w:rPr>
                <w:lang w:val="es-ES"/>
              </w:rPr>
              <w:t>las autoridades judiciales o administrativas que pueden decidir sobre solicitudes de restitución en virtud del Convenio.</w:t>
            </w:r>
          </w:p>
        </w:tc>
        <w:tc>
          <w:tcPr>
            <w:tcW w:w="4921" w:type="dxa"/>
          </w:tcPr>
          <w:p w14:paraId="18DE4F33" w14:textId="4B185AEE" w:rsidR="00655814" w:rsidRPr="00524122" w:rsidRDefault="00163A0A">
            <w:pPr>
              <w:pStyle w:val="PBParagraph"/>
              <w:numPr>
                <w:ilvl w:val="0"/>
                <w:numId w:val="0"/>
              </w:numPr>
              <w:rPr>
                <w:lang w:val="es-ES"/>
              </w:rPr>
            </w:pPr>
            <w:r w:rsidRPr="00524122">
              <w:rPr>
                <w:lang w:val="es-ES"/>
              </w:rPr>
              <w:fldChar w:fldCharType="begin">
                <w:ffData>
                  <w:name w:val="Text122"/>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tc>
      </w:tr>
      <w:tr w:rsidR="00655814" w:rsidRPr="00446E18" w14:paraId="541A9654" w14:textId="77777777">
        <w:tc>
          <w:tcPr>
            <w:tcW w:w="4673" w:type="dxa"/>
          </w:tcPr>
          <w:p w14:paraId="73D4C439" w14:textId="2B38BBEF" w:rsidR="00A51BFA" w:rsidRPr="00524122" w:rsidRDefault="00A51BFA" w:rsidP="00517351">
            <w:pPr>
              <w:pStyle w:val="PBParagraph"/>
              <w:numPr>
                <w:ilvl w:val="1"/>
                <w:numId w:val="47"/>
              </w:numPr>
              <w:spacing w:before="0"/>
              <w:ind w:left="600" w:hanging="709"/>
              <w:rPr>
                <w:lang w:val="es-ES"/>
              </w:rPr>
            </w:pPr>
            <w:r w:rsidRPr="00524122">
              <w:rPr>
                <w:lang w:val="es-ES"/>
              </w:rPr>
              <w:lastRenderedPageBreak/>
              <w:t>¿Están especializados en derecho de familia o sustracción internacional de niños los jueces o las autoridades administrativas que deciden sobre solicitudes de restitución en su Estado?</w:t>
            </w:r>
          </w:p>
          <w:p w14:paraId="11FD8D65" w14:textId="604CD6E1" w:rsidR="00655814" w:rsidRPr="00524122" w:rsidRDefault="00A51BFA" w:rsidP="00A51BFA">
            <w:pPr>
              <w:pStyle w:val="PBParagraph"/>
              <w:numPr>
                <w:ilvl w:val="0"/>
                <w:numId w:val="0"/>
              </w:numPr>
              <w:spacing w:before="0"/>
              <w:ind w:left="600"/>
              <w:rPr>
                <w:lang w:val="es-ES"/>
              </w:rPr>
            </w:pPr>
            <w:r w:rsidRPr="00524122">
              <w:rPr>
                <w:i/>
                <w:lang w:val="es-ES"/>
              </w:rPr>
              <w:t xml:space="preserve">Véase también la </w:t>
            </w:r>
            <w:r w:rsidR="00D208F4" w:rsidRPr="00524122">
              <w:rPr>
                <w:i/>
                <w:lang w:val="es-ES"/>
              </w:rPr>
              <w:t xml:space="preserve">pregunta </w:t>
            </w:r>
            <w:r w:rsidR="00D208F4" w:rsidRPr="00524122">
              <w:rPr>
                <w:i/>
                <w:lang w:val="es-ES"/>
              </w:rPr>
              <w:fldChar w:fldCharType="begin"/>
            </w:r>
            <w:r w:rsidR="00D208F4" w:rsidRPr="00524122">
              <w:rPr>
                <w:i/>
                <w:lang w:val="es-ES"/>
              </w:rPr>
              <w:instrText xml:space="preserve"> REF _Ref280194986 \r \h </w:instrText>
            </w:r>
            <w:r w:rsidR="00D208F4" w:rsidRPr="00524122">
              <w:rPr>
                <w:i/>
                <w:lang w:val="es-ES"/>
              </w:rPr>
            </w:r>
            <w:r w:rsidR="00D208F4" w:rsidRPr="00524122">
              <w:rPr>
                <w:i/>
                <w:lang w:val="es-ES"/>
              </w:rPr>
              <w:fldChar w:fldCharType="separate"/>
            </w:r>
            <w:r w:rsidR="0026124B">
              <w:rPr>
                <w:i/>
                <w:lang w:val="es-ES"/>
              </w:rPr>
              <w:t>23</w:t>
            </w:r>
            <w:r w:rsidR="00D208F4" w:rsidRPr="00524122">
              <w:rPr>
                <w:i/>
                <w:lang w:val="es-ES"/>
              </w:rPr>
              <w:fldChar w:fldCharType="end"/>
            </w:r>
            <w:r w:rsidRPr="00524122">
              <w:rPr>
                <w:i/>
                <w:lang w:val="es-ES"/>
              </w:rPr>
              <w:t xml:space="preserve"> sobre </w:t>
            </w:r>
            <w:r w:rsidRPr="00524122">
              <w:rPr>
                <w:b/>
                <w:bCs/>
                <w:i/>
                <w:lang w:val="es-ES"/>
              </w:rPr>
              <w:t>Formación</w:t>
            </w:r>
          </w:p>
        </w:tc>
        <w:tc>
          <w:tcPr>
            <w:tcW w:w="4921" w:type="dxa"/>
          </w:tcPr>
          <w:p w14:paraId="2667B018" w14:textId="77777777" w:rsidR="00A51BFA" w:rsidRPr="00524122" w:rsidRDefault="00A51BFA" w:rsidP="00A51BFA">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560"/>
                  <w:enabled/>
                  <w:calcOnExit w:val="0"/>
                  <w:checkBox>
                    <w:sizeAuto/>
                    <w:default w:val="0"/>
                  </w:checkBox>
                </w:ffData>
              </w:fldChar>
            </w:r>
            <w:bookmarkStart w:id="234" w:name="Check56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34"/>
            <w:r w:rsidRPr="00524122">
              <w:rPr>
                <w:rFonts w:ascii="Franklin Gothic Book" w:hAnsi="Franklin Gothic Book"/>
                <w:lang w:val="es-ES"/>
              </w:rPr>
              <w:tab/>
              <w:t>Sí, están especializados en derecho de familia</w:t>
            </w:r>
          </w:p>
          <w:p w14:paraId="72DB5CDC" w14:textId="77777777" w:rsidR="00A51BFA" w:rsidRPr="00524122" w:rsidRDefault="00A51BFA" w:rsidP="00A51BFA">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561"/>
                  <w:enabled/>
                  <w:calcOnExit w:val="0"/>
                  <w:checkBox>
                    <w:sizeAuto/>
                    <w:default w:val="0"/>
                  </w:checkBox>
                </w:ffData>
              </w:fldChar>
            </w:r>
            <w:bookmarkStart w:id="235" w:name="Check56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35"/>
            <w:r w:rsidRPr="00524122">
              <w:rPr>
                <w:rFonts w:ascii="Franklin Gothic Book" w:hAnsi="Franklin Gothic Book"/>
                <w:lang w:val="es-ES"/>
              </w:rPr>
              <w:tab/>
              <w:t>Sí, están especializados en sustracción internacional de niños</w:t>
            </w:r>
          </w:p>
          <w:p w14:paraId="64866373" w14:textId="77777777" w:rsidR="00A51BFA" w:rsidRPr="00524122" w:rsidRDefault="00A51BFA" w:rsidP="00A51BFA">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562"/>
                  <w:enabled/>
                  <w:calcOnExit w:val="0"/>
                  <w:checkBox>
                    <w:sizeAuto/>
                    <w:default w:val="0"/>
                  </w:checkBox>
                </w:ffData>
              </w:fldChar>
            </w:r>
            <w:bookmarkStart w:id="236" w:name="Check56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36"/>
            <w:r w:rsidRPr="00524122">
              <w:rPr>
                <w:rFonts w:ascii="Franklin Gothic Book" w:hAnsi="Franklin Gothic Book"/>
                <w:lang w:val="es-ES"/>
              </w:rPr>
              <w:tab/>
              <w:t>No</w:t>
            </w:r>
          </w:p>
          <w:p w14:paraId="1C6B1BEA" w14:textId="19840233" w:rsidR="00655814" w:rsidRPr="00524122" w:rsidRDefault="00A51BFA" w:rsidP="00A51BFA">
            <w:pPr>
              <w:pStyle w:val="PBParagraph"/>
              <w:numPr>
                <w:ilvl w:val="0"/>
                <w:numId w:val="0"/>
              </w:numPr>
              <w:rPr>
                <w:lang w:val="es-ES"/>
              </w:rPr>
            </w:pPr>
            <w:r w:rsidRPr="00524122">
              <w:rPr>
                <w:rFonts w:ascii="Franklin Gothic Book" w:hAnsi="Franklin Gothic Book"/>
                <w:lang w:val="es-ES"/>
              </w:rPr>
              <w:fldChar w:fldCharType="begin">
                <w:ffData>
                  <w:name w:val="Check563"/>
                  <w:enabled/>
                  <w:calcOnExit w:val="0"/>
                  <w:checkBox>
                    <w:sizeAuto/>
                    <w:default w:val="0"/>
                  </w:checkBox>
                </w:ffData>
              </w:fldChar>
            </w:r>
            <w:bookmarkStart w:id="237" w:name="Check56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37"/>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5"/>
                  <w:enabled/>
                  <w:calcOnExit w:val="0"/>
                  <w:textInput/>
                </w:ffData>
              </w:fldChar>
            </w:r>
            <w:bookmarkStart w:id="238" w:name="Text30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38"/>
          </w:p>
        </w:tc>
      </w:tr>
      <w:tr w:rsidR="00655814" w:rsidRPr="00446E18" w14:paraId="44BD92F4" w14:textId="77777777">
        <w:tc>
          <w:tcPr>
            <w:tcW w:w="4673" w:type="dxa"/>
          </w:tcPr>
          <w:p w14:paraId="362DFE0E" w14:textId="0C08682A" w:rsidR="00A51BFA" w:rsidRPr="00524122" w:rsidRDefault="00A51BFA" w:rsidP="00517351">
            <w:pPr>
              <w:pStyle w:val="PBParagraph"/>
              <w:numPr>
                <w:ilvl w:val="1"/>
                <w:numId w:val="47"/>
              </w:numPr>
              <w:spacing w:before="0"/>
              <w:ind w:left="600" w:hanging="709"/>
              <w:rPr>
                <w:lang w:val="es-ES"/>
              </w:rPr>
            </w:pPr>
            <w:bookmarkStart w:id="239" w:name="_Ref227394352"/>
            <w:r w:rsidRPr="00524122">
              <w:rPr>
                <w:lang w:val="es-ES"/>
              </w:rPr>
              <w:t xml:space="preserve">Para determinar la existencia de un traslado o de una retención ilícitos de acuerdo con el Convenio, ¿tienen en cuenta las autoridades judiciales o administrativas de </w:t>
            </w:r>
            <w:r w:rsidR="0043016D" w:rsidRPr="00524122">
              <w:rPr>
                <w:lang w:val="es-ES"/>
              </w:rPr>
              <w:t xml:space="preserve">[nombre de </w:t>
            </w:r>
            <w:r w:rsidRPr="00524122">
              <w:rPr>
                <w:lang w:val="es-ES"/>
              </w:rPr>
              <w:t>su Estado</w:t>
            </w:r>
            <w:r w:rsidR="0043016D" w:rsidRPr="00524122">
              <w:rPr>
                <w:lang w:val="es-ES"/>
              </w:rPr>
              <w:t>]</w:t>
            </w:r>
            <w:r w:rsidRPr="00524122">
              <w:rPr>
                <w:lang w:val="es-ES"/>
              </w:rPr>
              <w:t xml:space="preserve"> la legislación y las decisiones extranjeras sin tener que recurrir a procedimientos concretos para probar la vigencia de esa legislación o para el reconocimiento de las decisiones extranjeras que de lo contrario serían aplicables?</w:t>
            </w:r>
            <w:bookmarkEnd w:id="239"/>
          </w:p>
          <w:p w14:paraId="1B0608CF" w14:textId="0453E9F4" w:rsidR="00655814" w:rsidRPr="00524122" w:rsidRDefault="00D117F0" w:rsidP="00A51BFA">
            <w:pPr>
              <w:pStyle w:val="PBParagraph"/>
              <w:numPr>
                <w:ilvl w:val="0"/>
                <w:numId w:val="0"/>
              </w:numPr>
              <w:spacing w:before="0"/>
              <w:ind w:left="600"/>
              <w:rPr>
                <w:lang w:val="es-ES"/>
              </w:rPr>
            </w:pPr>
            <w:r w:rsidRPr="00524122">
              <w:rPr>
                <w:i/>
                <w:lang w:val="es-ES"/>
              </w:rPr>
              <w:t>A</w:t>
            </w:r>
            <w:r w:rsidR="00A51BFA" w:rsidRPr="00524122">
              <w:rPr>
                <w:i/>
                <w:lang w:val="es-ES"/>
              </w:rPr>
              <w:t>rtículo 14</w:t>
            </w:r>
            <w:r w:rsidRPr="00524122">
              <w:rPr>
                <w:i/>
                <w:lang w:val="es-ES"/>
              </w:rPr>
              <w:t xml:space="preserve"> del Convenio de 1980</w:t>
            </w:r>
          </w:p>
        </w:tc>
        <w:tc>
          <w:tcPr>
            <w:tcW w:w="4921" w:type="dxa"/>
          </w:tcPr>
          <w:p w14:paraId="5F152962" w14:textId="77777777" w:rsidR="00A51BFA" w:rsidRPr="00524122" w:rsidRDefault="00A51BFA" w:rsidP="00A51BFA">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49E18C56" w14:textId="77777777" w:rsidR="00A51BFA" w:rsidRPr="00524122" w:rsidRDefault="00A51BFA" w:rsidP="00A51BFA">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p w14:paraId="1A72E4BB" w14:textId="58407163" w:rsidR="00655814" w:rsidRPr="00524122" w:rsidRDefault="00A51BFA" w:rsidP="00A51BFA">
            <w:pPr>
              <w:pStyle w:val="PBParagraph"/>
              <w:numPr>
                <w:ilvl w:val="0"/>
                <w:numId w:val="0"/>
              </w:numPr>
              <w:rPr>
                <w:lang w:val="es-ES"/>
              </w:rPr>
            </w:pPr>
            <w:r w:rsidRPr="00524122">
              <w:rPr>
                <w:rFonts w:ascii="Franklin Gothic Book" w:hAnsi="Franklin Gothic Book"/>
                <w:lang w:val="es-ES"/>
              </w:rPr>
              <w:fldChar w:fldCharType="begin">
                <w:ffData>
                  <w:name w:val="Check431"/>
                  <w:enabled/>
                  <w:calcOnExit w:val="0"/>
                  <w:checkBox>
                    <w:sizeAuto/>
                    <w:default w:val="0"/>
                  </w:checkBox>
                </w:ffData>
              </w:fldChar>
            </w:r>
            <w:bookmarkStart w:id="240" w:name="Check43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40"/>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6"/>
                  <w:enabled/>
                  <w:calcOnExit w:val="0"/>
                  <w:textInput/>
                </w:ffData>
              </w:fldChar>
            </w:r>
            <w:bookmarkStart w:id="241" w:name="Text30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41"/>
          </w:p>
        </w:tc>
      </w:tr>
      <w:tr w:rsidR="00CB5B25" w:rsidRPr="00524122" w14:paraId="5960C7C7" w14:textId="77777777" w:rsidTr="00CB5B25">
        <w:tc>
          <w:tcPr>
            <w:tcW w:w="9594" w:type="dxa"/>
            <w:gridSpan w:val="2"/>
            <w:shd w:val="clear" w:color="auto" w:fill="E7E6E6" w:themeFill="background2"/>
          </w:tcPr>
          <w:p w14:paraId="5A7BC5D1" w14:textId="6E565550" w:rsidR="00CB5B25" w:rsidRPr="00524122" w:rsidRDefault="00CB5B25" w:rsidP="00A51BFA">
            <w:pPr>
              <w:tabs>
                <w:tab w:val="left" w:pos="357"/>
              </w:tabs>
              <w:rPr>
                <w:rFonts w:ascii="Franklin Gothic Book" w:hAnsi="Franklin Gothic Book"/>
                <w:color w:val="03295A" w:themeColor="accent4"/>
                <w:lang w:val="es-ES"/>
              </w:rPr>
            </w:pPr>
            <w:bookmarkStart w:id="242" w:name="_Toc287535752"/>
            <w:bookmarkStart w:id="243" w:name="_Toc125412428"/>
            <w:r w:rsidRPr="00524122">
              <w:rPr>
                <w:color w:val="03295A" w:themeColor="accent4"/>
                <w:lang w:val="es-ES"/>
              </w:rPr>
              <w:t>Artículos 15 y 16 del Convenio</w:t>
            </w:r>
            <w:bookmarkEnd w:id="242"/>
            <w:bookmarkEnd w:id="243"/>
          </w:p>
        </w:tc>
      </w:tr>
      <w:tr w:rsidR="00A51BFA" w:rsidRPr="00446E18" w14:paraId="4A7DF193" w14:textId="77777777">
        <w:tc>
          <w:tcPr>
            <w:tcW w:w="4673" w:type="dxa"/>
          </w:tcPr>
          <w:p w14:paraId="5E361633" w14:textId="279D53EC" w:rsidR="00CB5B25" w:rsidRPr="00524122" w:rsidRDefault="00CB5B25" w:rsidP="00517351">
            <w:pPr>
              <w:pStyle w:val="PBParagraph"/>
              <w:numPr>
                <w:ilvl w:val="1"/>
                <w:numId w:val="47"/>
              </w:numPr>
              <w:spacing w:before="0"/>
              <w:ind w:left="600" w:hanging="709"/>
              <w:rPr>
                <w:lang w:val="es-ES"/>
              </w:rPr>
            </w:pPr>
            <w:r w:rsidRPr="00524122">
              <w:rPr>
                <w:lang w:val="es-ES"/>
              </w:rPr>
              <w:t xml:space="preserve">En </w:t>
            </w:r>
            <w:r w:rsidR="00D117F0" w:rsidRPr="00524122">
              <w:rPr>
                <w:lang w:val="es-ES"/>
              </w:rPr>
              <w:t xml:space="preserve">[nombre de </w:t>
            </w:r>
            <w:r w:rsidRPr="00524122">
              <w:rPr>
                <w:lang w:val="es-ES"/>
              </w:rPr>
              <w:t>su Estado</w:t>
            </w:r>
            <w:r w:rsidR="00D117F0" w:rsidRPr="00524122">
              <w:rPr>
                <w:lang w:val="es-ES"/>
              </w:rPr>
              <w:t>]</w:t>
            </w:r>
            <w:r w:rsidRPr="00524122">
              <w:rPr>
                <w:lang w:val="es-ES"/>
              </w:rPr>
              <w:t>, ¿es posible emitir una decisión o una certificación que acredite, de conformidad con el artículo 15 del Convenio, que el traslado o la retención del niño era ilícito en el sentido previsto en el artículo 3?</w:t>
            </w:r>
          </w:p>
          <w:p w14:paraId="52E8193C" w14:textId="7A1BAAE8" w:rsidR="00A51BFA" w:rsidRPr="00524122" w:rsidRDefault="00CB5A5B" w:rsidP="00CB5B25">
            <w:pPr>
              <w:pStyle w:val="PBParagraph"/>
              <w:numPr>
                <w:ilvl w:val="0"/>
                <w:numId w:val="0"/>
              </w:numPr>
              <w:spacing w:before="0"/>
              <w:ind w:left="600"/>
              <w:rPr>
                <w:lang w:val="es-ES"/>
              </w:rPr>
            </w:pPr>
            <w:r w:rsidRPr="00524122">
              <w:rPr>
                <w:i/>
                <w:lang w:val="es-ES"/>
              </w:rPr>
              <w:t>A</w:t>
            </w:r>
            <w:r w:rsidR="00CB5B25" w:rsidRPr="00524122">
              <w:rPr>
                <w:i/>
                <w:lang w:val="es-ES"/>
              </w:rPr>
              <w:t>rtículo</w:t>
            </w:r>
            <w:r w:rsidRPr="00524122">
              <w:rPr>
                <w:i/>
                <w:lang w:val="es-ES"/>
              </w:rPr>
              <w:t>s</w:t>
            </w:r>
            <w:r w:rsidR="00CB5B25" w:rsidRPr="00524122">
              <w:rPr>
                <w:i/>
                <w:lang w:val="es-ES"/>
              </w:rPr>
              <w:t xml:space="preserve"> 3 y 15</w:t>
            </w:r>
            <w:r w:rsidRPr="00524122">
              <w:rPr>
                <w:i/>
                <w:lang w:val="es-ES"/>
              </w:rPr>
              <w:t xml:space="preserve"> del Convenio de 1980</w:t>
            </w:r>
          </w:p>
        </w:tc>
        <w:tc>
          <w:tcPr>
            <w:tcW w:w="4921" w:type="dxa"/>
          </w:tcPr>
          <w:p w14:paraId="31CC1639" w14:textId="65670C9E" w:rsidR="00CB5B25" w:rsidRPr="00524122" w:rsidRDefault="00CB5B25" w:rsidP="00CB5B25">
            <w:pPr>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3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pase a la pregunta </w:t>
            </w:r>
            <w:r w:rsidR="00D208F4" w:rsidRPr="00524122">
              <w:rPr>
                <w:rFonts w:ascii="Franklin Gothic Book" w:hAnsi="Franklin Gothic Book"/>
                <w:lang w:val="es-ES"/>
              </w:rPr>
              <w:fldChar w:fldCharType="begin"/>
            </w:r>
            <w:r w:rsidR="00D208F4" w:rsidRPr="00524122">
              <w:rPr>
                <w:rFonts w:ascii="Franklin Gothic Book" w:hAnsi="Franklin Gothic Book"/>
                <w:lang w:val="es-ES"/>
              </w:rPr>
              <w:instrText xml:space="preserve"> REF _Ref177377969 \r \h </w:instrText>
            </w:r>
            <w:r w:rsidR="00D208F4" w:rsidRPr="00524122">
              <w:rPr>
                <w:rFonts w:ascii="Franklin Gothic Book" w:hAnsi="Franklin Gothic Book"/>
                <w:lang w:val="es-ES"/>
              </w:rPr>
            </w:r>
            <w:r w:rsidR="00D208F4" w:rsidRPr="00524122">
              <w:rPr>
                <w:rFonts w:ascii="Franklin Gothic Book" w:hAnsi="Franklin Gothic Book"/>
                <w:lang w:val="es-ES"/>
              </w:rPr>
              <w:fldChar w:fldCharType="separate"/>
            </w:r>
            <w:r w:rsidR="0026124B">
              <w:rPr>
                <w:rFonts w:ascii="Franklin Gothic Book" w:hAnsi="Franklin Gothic Book"/>
                <w:lang w:val="es-ES"/>
              </w:rPr>
              <w:t>11.9</w:t>
            </w:r>
            <w:r w:rsidR="00D208F4" w:rsidRPr="00524122">
              <w:rPr>
                <w:rFonts w:ascii="Franklin Gothic Book" w:hAnsi="Franklin Gothic Book"/>
                <w:lang w:val="es-ES"/>
              </w:rPr>
              <w:fldChar w:fldCharType="end"/>
            </w:r>
          </w:p>
          <w:p w14:paraId="2D1CF208" w14:textId="0A0F627D"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43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 pase a la pregunta </w:t>
            </w:r>
            <w:r w:rsidR="00D208F4" w:rsidRPr="00524122">
              <w:rPr>
                <w:rFonts w:ascii="Franklin Gothic Book" w:hAnsi="Franklin Gothic Book"/>
                <w:lang w:val="es-ES"/>
              </w:rPr>
              <w:fldChar w:fldCharType="begin"/>
            </w:r>
            <w:r w:rsidR="00D208F4" w:rsidRPr="00524122">
              <w:rPr>
                <w:rFonts w:ascii="Franklin Gothic Book" w:hAnsi="Franklin Gothic Book"/>
                <w:lang w:val="es-ES"/>
              </w:rPr>
              <w:instrText xml:space="preserve"> REF _Ref286227978 \r \h </w:instrText>
            </w:r>
            <w:r w:rsidR="00D208F4" w:rsidRPr="00524122">
              <w:rPr>
                <w:rFonts w:ascii="Franklin Gothic Book" w:hAnsi="Franklin Gothic Book"/>
                <w:lang w:val="es-ES"/>
              </w:rPr>
            </w:r>
            <w:r w:rsidR="00D208F4" w:rsidRPr="00524122">
              <w:rPr>
                <w:rFonts w:ascii="Franklin Gothic Book" w:hAnsi="Franklin Gothic Book"/>
                <w:lang w:val="es-ES"/>
              </w:rPr>
              <w:fldChar w:fldCharType="separate"/>
            </w:r>
            <w:r w:rsidR="0026124B">
              <w:rPr>
                <w:rFonts w:ascii="Franklin Gothic Book" w:hAnsi="Franklin Gothic Book"/>
                <w:lang w:val="es-ES"/>
              </w:rPr>
              <w:t>11.18</w:t>
            </w:r>
            <w:r w:rsidR="00D208F4" w:rsidRPr="00524122">
              <w:rPr>
                <w:rFonts w:ascii="Franklin Gothic Book" w:hAnsi="Franklin Gothic Book"/>
                <w:lang w:val="es-ES"/>
              </w:rPr>
              <w:fldChar w:fldCharType="end"/>
            </w:r>
          </w:p>
        </w:tc>
      </w:tr>
      <w:tr w:rsidR="00D208F4" w:rsidRPr="00446E18" w14:paraId="21F70FEC" w14:textId="77777777">
        <w:tc>
          <w:tcPr>
            <w:tcW w:w="4673" w:type="dxa"/>
          </w:tcPr>
          <w:p w14:paraId="372D3345" w14:textId="41D4E24E" w:rsidR="00D208F4" w:rsidRPr="00524122" w:rsidRDefault="00611031" w:rsidP="00517351">
            <w:pPr>
              <w:pStyle w:val="PBParagraph"/>
              <w:numPr>
                <w:ilvl w:val="1"/>
                <w:numId w:val="47"/>
              </w:numPr>
              <w:spacing w:before="0"/>
              <w:ind w:left="600" w:hanging="709"/>
              <w:rPr>
                <w:lang w:val="es-ES"/>
              </w:rPr>
            </w:pPr>
            <w:r w:rsidRPr="00524122">
              <w:rPr>
                <w:lang w:val="es-ES"/>
              </w:rPr>
              <w:t>En caso de respuesta afirmativa a la pregunta anterior, ¿ha adoptado [nombre de su Estado] alguna ley o norma de procedimiento relativa a las solicitudes presentadas en virtud del artículo 15?</w:t>
            </w:r>
            <w:r w:rsidR="00D208F4" w:rsidRPr="00524122">
              <w:rPr>
                <w:lang w:val="es-ES"/>
              </w:rPr>
              <w:t xml:space="preserve"> </w:t>
            </w:r>
          </w:p>
        </w:tc>
        <w:tc>
          <w:tcPr>
            <w:tcW w:w="4921" w:type="dxa"/>
          </w:tcPr>
          <w:p w14:paraId="4117C401" w14:textId="321F1A42" w:rsidR="00726E31" w:rsidRPr="00524122" w:rsidRDefault="00726E31" w:rsidP="00726E31">
            <w:pPr>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xml:space="preserve"> Sí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p>
          <w:p w14:paraId="5C14B881" w14:textId="47C7322E" w:rsidR="00D208F4" w:rsidRPr="00524122" w:rsidRDefault="00726E31" w:rsidP="00726E31">
            <w:pPr>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A51BFA" w:rsidRPr="00524122" w14:paraId="06727F29" w14:textId="77777777">
        <w:tc>
          <w:tcPr>
            <w:tcW w:w="4673" w:type="dxa"/>
          </w:tcPr>
          <w:p w14:paraId="01C6D659" w14:textId="1EFAAE38" w:rsidR="00CB5B25" w:rsidRPr="00524122" w:rsidRDefault="00CB5B25" w:rsidP="00517351">
            <w:pPr>
              <w:pStyle w:val="PBParagraph"/>
              <w:numPr>
                <w:ilvl w:val="1"/>
                <w:numId w:val="47"/>
              </w:numPr>
              <w:spacing w:before="0"/>
              <w:ind w:left="600" w:hanging="709"/>
              <w:rPr>
                <w:lang w:val="es-ES"/>
              </w:rPr>
            </w:pPr>
            <w:bookmarkStart w:id="244" w:name="_Ref280195033"/>
            <w:r w:rsidRPr="00524122">
              <w:rPr>
                <w:lang w:val="es-ES"/>
              </w:rPr>
              <w:t xml:space="preserve">¿Qué autoridades en </w:t>
            </w:r>
            <w:r w:rsidR="00726E31" w:rsidRPr="00524122">
              <w:rPr>
                <w:lang w:val="es-ES"/>
              </w:rPr>
              <w:t xml:space="preserve">[nombre de </w:t>
            </w:r>
            <w:r w:rsidRPr="00524122">
              <w:rPr>
                <w:lang w:val="es-ES"/>
              </w:rPr>
              <w:t>su Estado</w:t>
            </w:r>
            <w:r w:rsidR="00726E31" w:rsidRPr="00524122">
              <w:rPr>
                <w:lang w:val="es-ES"/>
              </w:rPr>
              <w:t>]</w:t>
            </w:r>
            <w:r w:rsidRPr="00524122">
              <w:rPr>
                <w:lang w:val="es-ES"/>
              </w:rPr>
              <w:t xml:space="preserve"> pueden emitir la decisión </w:t>
            </w:r>
            <w:r w:rsidR="005E1ADE" w:rsidRPr="00524122">
              <w:rPr>
                <w:lang w:val="es-ES"/>
              </w:rPr>
              <w:t>o</w:t>
            </w:r>
            <w:r w:rsidRPr="00524122">
              <w:rPr>
                <w:lang w:val="es-ES"/>
              </w:rPr>
              <w:t xml:space="preserve"> certificación a la que se refiere el artículo 15?</w:t>
            </w:r>
            <w:bookmarkEnd w:id="244"/>
          </w:p>
          <w:p w14:paraId="2343A758" w14:textId="1DFDC70E" w:rsidR="00A51BFA" w:rsidRPr="00524122" w:rsidRDefault="005E1ADE" w:rsidP="00CB5B25">
            <w:pPr>
              <w:pStyle w:val="PBParagraph"/>
              <w:numPr>
                <w:ilvl w:val="0"/>
                <w:numId w:val="0"/>
              </w:numPr>
              <w:spacing w:before="0"/>
              <w:ind w:left="600"/>
              <w:rPr>
                <w:lang w:val="es-ES"/>
              </w:rPr>
            </w:pPr>
            <w:r w:rsidRPr="00524122">
              <w:rPr>
                <w:i/>
                <w:lang w:val="es-ES"/>
              </w:rPr>
              <w:t>A</w:t>
            </w:r>
            <w:r w:rsidR="00CB5B25" w:rsidRPr="00524122">
              <w:rPr>
                <w:i/>
                <w:lang w:val="es-ES"/>
              </w:rPr>
              <w:t>rtículo 15</w:t>
            </w:r>
            <w:r w:rsidRPr="00524122">
              <w:rPr>
                <w:i/>
                <w:lang w:val="es-ES"/>
              </w:rPr>
              <w:t xml:space="preserve"> del Convenio de 1980</w:t>
            </w:r>
          </w:p>
        </w:tc>
        <w:tc>
          <w:tcPr>
            <w:tcW w:w="4921" w:type="dxa"/>
          </w:tcPr>
          <w:p w14:paraId="3A59CCD2" w14:textId="3FBBA88E" w:rsidR="00BC613F" w:rsidRPr="00524122" w:rsidRDefault="00BC613F" w:rsidP="00BC613F">
            <w:pPr>
              <w:spacing w:after="60"/>
              <w:rPr>
                <w:rFonts w:ascii="Franklin Gothic Book" w:hAnsi="Franklin Gothic Book"/>
                <w:lang w:val="es-ES"/>
              </w:rPr>
            </w:pPr>
            <w:r w:rsidRPr="00524122">
              <w:rPr>
                <w:rFonts w:ascii="Franklin Gothic Book" w:hAnsi="Franklin Gothic Book"/>
                <w:lang w:val="es-ES"/>
              </w:rPr>
              <w:fldChar w:fldCharType="begin">
                <w:ffData>
                  <w:name w:val="Check43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Autoridad Central</w:t>
            </w:r>
          </w:p>
          <w:p w14:paraId="22135E18" w14:textId="68F2EEEA" w:rsidR="00BC613F" w:rsidRPr="00524122" w:rsidRDefault="00BC613F" w:rsidP="00BC613F">
            <w:pPr>
              <w:spacing w:after="60"/>
              <w:rPr>
                <w:rFonts w:ascii="Franklin Gothic Book" w:hAnsi="Franklin Gothic Book"/>
                <w:lang w:val="es-ES"/>
              </w:rPr>
            </w:pPr>
            <w:r w:rsidRPr="00524122">
              <w:rPr>
                <w:rFonts w:ascii="Franklin Gothic Book" w:hAnsi="Franklin Gothic Book"/>
                <w:lang w:val="es-ES"/>
              </w:rPr>
              <w:fldChar w:fldCharType="begin">
                <w:ffData>
                  <w:name w:val="Check43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xml:space="preserve"> Autoridad competente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p>
          <w:p w14:paraId="75778D3E" w14:textId="433D6599" w:rsidR="00A51BFA" w:rsidRPr="00524122" w:rsidRDefault="00BC613F" w:rsidP="00BC613F">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29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xml:space="preserve"> Otr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p>
        </w:tc>
      </w:tr>
      <w:tr w:rsidR="00A51BFA" w:rsidRPr="00524122" w14:paraId="59F9116D" w14:textId="77777777">
        <w:tc>
          <w:tcPr>
            <w:tcW w:w="4673" w:type="dxa"/>
          </w:tcPr>
          <w:p w14:paraId="4AFED5CC" w14:textId="2BCA20B4" w:rsidR="00A51BFA" w:rsidRPr="00524122" w:rsidRDefault="00CB5B25" w:rsidP="00517351">
            <w:pPr>
              <w:pStyle w:val="PBParagraph"/>
              <w:numPr>
                <w:ilvl w:val="1"/>
                <w:numId w:val="47"/>
              </w:numPr>
              <w:spacing w:before="0"/>
              <w:ind w:left="600" w:hanging="709"/>
              <w:rPr>
                <w:lang w:val="es-ES"/>
              </w:rPr>
            </w:pPr>
            <w:bookmarkStart w:id="245" w:name="_Ref177377969"/>
            <w:r w:rsidRPr="00524122">
              <w:rPr>
                <w:rFonts w:ascii="Franklin Gothic Book" w:hAnsi="Franklin Gothic Book" w:cs="Arial"/>
                <w:lang w:val="es-ES"/>
              </w:rPr>
              <w:t xml:space="preserve">¿Quién puede solicitar la decisión </w:t>
            </w:r>
            <w:r w:rsidR="00BC613F" w:rsidRPr="00524122">
              <w:rPr>
                <w:rFonts w:ascii="Franklin Gothic Book" w:hAnsi="Franklin Gothic Book" w:cs="Arial"/>
                <w:lang w:val="es-ES"/>
              </w:rPr>
              <w:t>o</w:t>
            </w:r>
            <w:r w:rsidRPr="00524122">
              <w:rPr>
                <w:rFonts w:ascii="Franklin Gothic Book" w:hAnsi="Franklin Gothic Book" w:cs="Arial"/>
                <w:lang w:val="es-ES"/>
              </w:rPr>
              <w:t xml:space="preserve"> certificación a la que se refiere el artículo 15?</w:t>
            </w:r>
            <w:bookmarkEnd w:id="245"/>
          </w:p>
        </w:tc>
        <w:tc>
          <w:tcPr>
            <w:tcW w:w="4921" w:type="dxa"/>
          </w:tcPr>
          <w:p w14:paraId="05C60588"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43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Autoridad Central</w:t>
            </w:r>
          </w:p>
          <w:p w14:paraId="18CED7CC"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43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solicitante del proceso de restitución</w:t>
            </w:r>
          </w:p>
          <w:p w14:paraId="2D5CBE30" w14:textId="52397916"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43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8"/>
                  <w:enabled/>
                  <w:calcOnExit w:val="0"/>
                  <w:textInput/>
                </w:ffData>
              </w:fldChar>
            </w:r>
            <w:bookmarkStart w:id="246" w:name="Text30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46"/>
          </w:p>
        </w:tc>
      </w:tr>
      <w:tr w:rsidR="00D208F4" w:rsidRPr="00446E18" w14:paraId="26F56752" w14:textId="77777777">
        <w:tc>
          <w:tcPr>
            <w:tcW w:w="4673" w:type="dxa"/>
          </w:tcPr>
          <w:p w14:paraId="79B630AE" w14:textId="292FBD21" w:rsidR="00D208F4" w:rsidRPr="00524122" w:rsidRDefault="00C210BC" w:rsidP="00517351">
            <w:pPr>
              <w:pStyle w:val="PBParagraph"/>
              <w:numPr>
                <w:ilvl w:val="1"/>
                <w:numId w:val="47"/>
              </w:numPr>
              <w:spacing w:before="0"/>
              <w:ind w:left="600" w:hanging="709"/>
              <w:rPr>
                <w:rFonts w:ascii="Franklin Gothic Book" w:hAnsi="Franklin Gothic Book" w:cs="Arial"/>
                <w:lang w:val="es-ES"/>
              </w:rPr>
            </w:pPr>
            <w:r w:rsidRPr="00524122">
              <w:rPr>
                <w:lang w:val="es-ES"/>
              </w:rPr>
              <w:t xml:space="preserve">En [nombre de su Estado], ¿el procedimiento para determinar si un traslado o retención fue ilícito es </w:t>
            </w:r>
            <w:r w:rsidRPr="00524122">
              <w:rPr>
                <w:i/>
                <w:iCs/>
                <w:lang w:val="es-ES"/>
              </w:rPr>
              <w:t>ex parte</w:t>
            </w:r>
            <w:r w:rsidRPr="00524122">
              <w:rPr>
                <w:lang w:val="es-ES"/>
              </w:rPr>
              <w:t xml:space="preserve"> o </w:t>
            </w:r>
            <w:r w:rsidRPr="00524122">
              <w:rPr>
                <w:i/>
                <w:iCs/>
                <w:lang w:val="es-ES"/>
              </w:rPr>
              <w:t>inter partes</w:t>
            </w:r>
            <w:r w:rsidRPr="00524122">
              <w:rPr>
                <w:lang w:val="es-ES"/>
              </w:rPr>
              <w:t xml:space="preserve"> (es decir, contradictorio)?</w:t>
            </w:r>
          </w:p>
        </w:tc>
        <w:tc>
          <w:tcPr>
            <w:tcW w:w="4921" w:type="dxa"/>
          </w:tcPr>
          <w:p w14:paraId="78C0E07B" w14:textId="77777777" w:rsidR="00833A9A" w:rsidRPr="00524122" w:rsidRDefault="00833A9A" w:rsidP="00833A9A">
            <w:pPr>
              <w:spacing w:after="60"/>
              <w:rPr>
                <w:rFonts w:ascii="Franklin Gothic Book" w:hAnsi="Franklin Gothic Book"/>
                <w:lang w:val="es-ES"/>
              </w:rPr>
            </w:pPr>
            <w:r w:rsidRPr="00524122">
              <w:rPr>
                <w:rFonts w:ascii="Franklin Gothic Book" w:hAnsi="Franklin Gothic Book"/>
                <w:lang w:val="es-ES"/>
              </w:rPr>
              <w:fldChar w:fldCharType="begin">
                <w:ffData>
                  <w:name w:val="Check43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Pr="00524122">
              <w:rPr>
                <w:rFonts w:ascii="Franklin Gothic Book" w:hAnsi="Franklin Gothic Book"/>
                <w:i/>
                <w:iCs/>
                <w:lang w:val="es-ES"/>
              </w:rPr>
              <w:t>Ex parte</w:t>
            </w:r>
          </w:p>
          <w:p w14:paraId="1A70B7E3" w14:textId="7FA07A4B" w:rsidR="00833A9A" w:rsidRPr="00524122" w:rsidRDefault="00833A9A" w:rsidP="00833A9A">
            <w:pPr>
              <w:spacing w:after="60"/>
              <w:rPr>
                <w:rFonts w:ascii="Franklin Gothic Book" w:hAnsi="Franklin Gothic Book"/>
                <w:lang w:val="es-ES"/>
              </w:rPr>
            </w:pPr>
            <w:r w:rsidRPr="00524122">
              <w:rPr>
                <w:rFonts w:ascii="Franklin Gothic Book" w:hAnsi="Franklin Gothic Book"/>
                <w:lang w:val="es-ES"/>
              </w:rPr>
              <w:fldChar w:fldCharType="begin">
                <w:ffData>
                  <w:name w:val="Check43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Contradictorio</w:t>
            </w:r>
          </w:p>
          <w:p w14:paraId="5D7685BC" w14:textId="390020B1" w:rsidR="00D208F4" w:rsidRPr="00524122" w:rsidRDefault="00833A9A" w:rsidP="00833A9A">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29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p>
        </w:tc>
      </w:tr>
      <w:tr w:rsidR="00D208F4" w:rsidRPr="00524122" w14:paraId="4D8DC833" w14:textId="77777777">
        <w:tc>
          <w:tcPr>
            <w:tcW w:w="4673" w:type="dxa"/>
          </w:tcPr>
          <w:p w14:paraId="0347F316" w14:textId="277761B9" w:rsidR="00D208F4" w:rsidRPr="00524122" w:rsidRDefault="00DC680F" w:rsidP="00517351">
            <w:pPr>
              <w:pStyle w:val="PBParagraph"/>
              <w:numPr>
                <w:ilvl w:val="1"/>
                <w:numId w:val="47"/>
              </w:numPr>
              <w:spacing w:before="0"/>
              <w:ind w:left="600" w:hanging="709"/>
              <w:rPr>
                <w:rFonts w:ascii="Franklin Gothic Book" w:hAnsi="Franklin Gothic Book" w:cs="Arial"/>
                <w:lang w:val="es-ES"/>
              </w:rPr>
            </w:pPr>
            <w:r w:rsidRPr="00524122">
              <w:rPr>
                <w:lang w:val="es-ES"/>
              </w:rPr>
              <w:t>En [nombre de su Estado], ¿</w:t>
            </w:r>
            <w:r w:rsidR="008050C2" w:rsidRPr="00524122">
              <w:rPr>
                <w:lang w:val="es-ES"/>
              </w:rPr>
              <w:t>pueden apelarse o revisarse</w:t>
            </w:r>
            <w:r w:rsidRPr="00524122">
              <w:rPr>
                <w:lang w:val="es-ES"/>
              </w:rPr>
              <w:t xml:space="preserve"> las decisiones o resoluciones adoptadas en virtud del artículo 15?</w:t>
            </w:r>
          </w:p>
        </w:tc>
        <w:tc>
          <w:tcPr>
            <w:tcW w:w="4921" w:type="dxa"/>
          </w:tcPr>
          <w:p w14:paraId="372D74A4" w14:textId="0154C434" w:rsidR="001D75DC" w:rsidRPr="00524122" w:rsidRDefault="001D75DC" w:rsidP="001D75DC">
            <w:pPr>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Sí</w:t>
            </w:r>
          </w:p>
          <w:p w14:paraId="7A453EF9" w14:textId="65E07BE9" w:rsidR="00D208F4" w:rsidRPr="00524122" w:rsidRDefault="001D75DC" w:rsidP="001D75DC">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A51BFA" w:rsidRPr="00524122" w14:paraId="67B55D4A" w14:textId="77777777">
        <w:tc>
          <w:tcPr>
            <w:tcW w:w="4673" w:type="dxa"/>
          </w:tcPr>
          <w:p w14:paraId="45A7AA64" w14:textId="29ECBBAB" w:rsidR="00A51BFA" w:rsidRPr="00524122" w:rsidRDefault="00CB5B25"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Son las decisiones </w:t>
            </w:r>
            <w:r w:rsidR="001D75DC" w:rsidRPr="00524122">
              <w:rPr>
                <w:rFonts w:ascii="Franklin Gothic Book" w:hAnsi="Franklin Gothic Book" w:cs="Arial"/>
                <w:lang w:val="es-ES"/>
              </w:rPr>
              <w:t>o</w:t>
            </w:r>
            <w:r w:rsidRPr="00524122">
              <w:rPr>
                <w:rFonts w:ascii="Franklin Gothic Book" w:hAnsi="Franklin Gothic Book" w:cs="Arial"/>
                <w:lang w:val="es-ES"/>
              </w:rPr>
              <w:t xml:space="preserve"> certificaciones del artículo 15 de otros Estados aceptadas por las autoridades judiciales o </w:t>
            </w:r>
            <w:r w:rsidRPr="00524122">
              <w:rPr>
                <w:rFonts w:ascii="Franklin Gothic Book" w:hAnsi="Franklin Gothic Book" w:cs="Arial"/>
                <w:lang w:val="es-ES"/>
              </w:rPr>
              <w:lastRenderedPageBreak/>
              <w:t xml:space="preserve">administrativas de </w:t>
            </w:r>
            <w:r w:rsidR="00A74B1A"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A74B1A" w:rsidRPr="00524122">
              <w:rPr>
                <w:rFonts w:ascii="Franklin Gothic Book" w:hAnsi="Franklin Gothic Book" w:cs="Arial"/>
                <w:lang w:val="es-ES"/>
              </w:rPr>
              <w:t>]</w:t>
            </w:r>
            <w:r w:rsidRPr="00524122">
              <w:rPr>
                <w:rFonts w:ascii="Franklin Gothic Book" w:hAnsi="Franklin Gothic Book" w:cs="Arial"/>
                <w:lang w:val="es-ES"/>
              </w:rPr>
              <w:t>?</w:t>
            </w:r>
          </w:p>
        </w:tc>
        <w:tc>
          <w:tcPr>
            <w:tcW w:w="4921" w:type="dxa"/>
          </w:tcPr>
          <w:p w14:paraId="062B7342"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lastRenderedPageBreak/>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r w:rsidRPr="00524122">
              <w:rPr>
                <w:rFonts w:ascii="Franklin Gothic Book" w:hAnsi="Franklin Gothic Book"/>
                <w:i/>
                <w:lang w:val="es-ES"/>
              </w:rPr>
              <w:t>por favor explique cuando sea necesario:</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9"/>
                  <w:enabled/>
                  <w:calcOnExit w:val="0"/>
                  <w:textInput/>
                </w:ffData>
              </w:fldChar>
            </w:r>
            <w:bookmarkStart w:id="247" w:name="Text30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47"/>
          </w:p>
          <w:p w14:paraId="4C40A98D" w14:textId="4BF14C8B"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D208F4" w:rsidRPr="00524122" w14:paraId="5541FB44" w14:textId="77777777">
        <w:tc>
          <w:tcPr>
            <w:tcW w:w="4673" w:type="dxa"/>
          </w:tcPr>
          <w:p w14:paraId="22A4B907" w14:textId="79E85134" w:rsidR="00D208F4" w:rsidRPr="00524122" w:rsidRDefault="00D9112C" w:rsidP="00517351">
            <w:pPr>
              <w:pStyle w:val="PBParagraph"/>
              <w:numPr>
                <w:ilvl w:val="1"/>
                <w:numId w:val="47"/>
              </w:numPr>
              <w:spacing w:before="0"/>
              <w:ind w:left="600" w:hanging="709"/>
              <w:rPr>
                <w:rFonts w:ascii="Franklin Gothic Book" w:hAnsi="Franklin Gothic Book" w:cs="Arial"/>
                <w:lang w:val="es-ES"/>
              </w:rPr>
            </w:pPr>
            <w:r w:rsidRPr="00524122">
              <w:rPr>
                <w:lang w:val="es-ES"/>
              </w:rPr>
              <w:t xml:space="preserve"> En [nombre de su Estado], ¿se prevé un plazo para determinar si un traslado o retención ha sido ilícito una vez presentada una solicitud en virtud del artículo 15?</w:t>
            </w:r>
          </w:p>
        </w:tc>
        <w:tc>
          <w:tcPr>
            <w:tcW w:w="4921" w:type="dxa"/>
          </w:tcPr>
          <w:p w14:paraId="14A81E5C" w14:textId="0CE860BF" w:rsidR="00451840" w:rsidRPr="00524122" w:rsidRDefault="00451840" w:rsidP="00451840">
            <w:pPr>
              <w:spacing w:after="60"/>
              <w:rPr>
                <w:rFonts w:ascii="Franklin Gothic Book" w:hAnsi="Franklin Gothic Book"/>
                <w:lang w:val="es-ES"/>
              </w:rPr>
            </w:pPr>
            <w:r w:rsidRPr="00524122">
              <w:rPr>
                <w:rFonts w:ascii="Franklin Gothic Book" w:hAnsi="Franklin Gothic Book"/>
                <w:lang w:val="es-ES"/>
              </w:rPr>
              <w:fldChar w:fldCharType="begin">
                <w:ffData>
                  <w:name w:val="Check43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Una semana</w:t>
            </w:r>
          </w:p>
          <w:p w14:paraId="10A170EA" w14:textId="282AC151" w:rsidR="00451840" w:rsidRPr="00524122" w:rsidRDefault="00451840" w:rsidP="00451840">
            <w:pPr>
              <w:spacing w:after="60"/>
              <w:rPr>
                <w:rFonts w:ascii="Franklin Gothic Book" w:hAnsi="Franklin Gothic Book"/>
                <w:lang w:val="es-ES"/>
              </w:rPr>
            </w:pPr>
            <w:r w:rsidRPr="00524122">
              <w:rPr>
                <w:rFonts w:ascii="Franklin Gothic Book" w:hAnsi="Franklin Gothic Book"/>
                <w:lang w:val="es-ES"/>
              </w:rPr>
              <w:fldChar w:fldCharType="begin">
                <w:ffData>
                  <w:name w:val="Check43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Dos semanas</w:t>
            </w:r>
          </w:p>
          <w:p w14:paraId="1C756B0C" w14:textId="30D58ACB" w:rsidR="00451840" w:rsidRPr="00524122" w:rsidRDefault="00451840" w:rsidP="00451840">
            <w:pPr>
              <w:spacing w:after="60"/>
              <w:rPr>
                <w:rFonts w:ascii="Franklin Gothic Book" w:hAnsi="Franklin Gothic Book"/>
                <w:lang w:val="es-ES"/>
              </w:rPr>
            </w:pPr>
            <w:r w:rsidRPr="00524122">
              <w:rPr>
                <w:rFonts w:ascii="Franklin Gothic Book" w:hAnsi="Franklin Gothic Book"/>
                <w:lang w:val="es-ES"/>
              </w:rPr>
              <w:fldChar w:fldCharType="begin">
                <w:ffData>
                  <w:name w:val="Check43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Un mes</w:t>
            </w:r>
          </w:p>
          <w:p w14:paraId="245B1504" w14:textId="379E840F" w:rsidR="00D208F4" w:rsidRPr="00524122" w:rsidRDefault="00451840" w:rsidP="00451840">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29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o (</w:t>
            </w:r>
            <w:r w:rsidRPr="00524122">
              <w:rPr>
                <w:rFonts w:ascii="Franklin Gothic Book" w:hAnsi="Franklin Gothic Book" w:cs="Verdana"/>
                <w:i/>
                <w:lang w:val="es-ES" w:eastAsia="en-CA"/>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p>
        </w:tc>
      </w:tr>
      <w:tr w:rsidR="00A51BFA" w:rsidRPr="00524122" w14:paraId="76E9F847" w14:textId="77777777">
        <w:tc>
          <w:tcPr>
            <w:tcW w:w="4673" w:type="dxa"/>
          </w:tcPr>
          <w:p w14:paraId="60CA4EEA" w14:textId="62832F70" w:rsidR="00CB5B25" w:rsidRPr="00524122" w:rsidRDefault="00CB5B25" w:rsidP="00517351">
            <w:pPr>
              <w:pStyle w:val="PBParagraph"/>
              <w:numPr>
                <w:ilvl w:val="1"/>
                <w:numId w:val="47"/>
              </w:numPr>
              <w:ind w:left="600" w:hanging="709"/>
              <w:rPr>
                <w:lang w:val="es-ES"/>
              </w:rPr>
            </w:pPr>
            <w:bookmarkStart w:id="248" w:name="_Ref280195051"/>
            <w:r w:rsidRPr="00524122">
              <w:rPr>
                <w:lang w:val="es-ES"/>
              </w:rPr>
              <w:t>¿Quién informa a los organismos judiciales o administrativos que no debería decidirse sobre la cuestión de fondo de los derechos de custodia hasta que se haya determinado que no se reúnen las condiciones para la restitución del niño?</w:t>
            </w:r>
            <w:bookmarkEnd w:id="248"/>
            <w:r w:rsidRPr="00524122">
              <w:rPr>
                <w:lang w:val="es-ES"/>
              </w:rPr>
              <w:t xml:space="preserve"> </w:t>
            </w:r>
          </w:p>
          <w:p w14:paraId="02ED046A" w14:textId="60804009" w:rsidR="00A51BFA" w:rsidRPr="00524122" w:rsidRDefault="00DA1ED9" w:rsidP="00CB5B25">
            <w:pPr>
              <w:pStyle w:val="PBParagraph"/>
              <w:numPr>
                <w:ilvl w:val="0"/>
                <w:numId w:val="0"/>
              </w:numPr>
              <w:spacing w:before="0"/>
              <w:ind w:left="600"/>
              <w:rPr>
                <w:lang w:val="es-ES"/>
              </w:rPr>
            </w:pPr>
            <w:r w:rsidRPr="00524122">
              <w:rPr>
                <w:i/>
                <w:lang w:val="es-ES"/>
              </w:rPr>
              <w:t>A</w:t>
            </w:r>
            <w:r w:rsidR="00CB5B25" w:rsidRPr="00524122">
              <w:rPr>
                <w:i/>
                <w:lang w:val="es-ES"/>
              </w:rPr>
              <w:t>rtículo 16</w:t>
            </w:r>
            <w:r w:rsidRPr="00524122">
              <w:rPr>
                <w:i/>
                <w:lang w:val="es-ES"/>
              </w:rPr>
              <w:t xml:space="preserve"> del Convenio de 1980</w:t>
            </w:r>
          </w:p>
        </w:tc>
        <w:tc>
          <w:tcPr>
            <w:tcW w:w="4921" w:type="dxa"/>
          </w:tcPr>
          <w:p w14:paraId="5DFDD123" w14:textId="77777777"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4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Autoridad Central</w:t>
            </w:r>
          </w:p>
          <w:p w14:paraId="6D4D2672" w14:textId="77777777"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4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representante legal del solicitante</w:t>
            </w:r>
          </w:p>
          <w:p w14:paraId="59CF0B1B" w14:textId="43C8D17C"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29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0"/>
                  <w:enabled/>
                  <w:calcOnExit w:val="0"/>
                  <w:textInput/>
                </w:ffData>
              </w:fldChar>
            </w:r>
            <w:bookmarkStart w:id="249" w:name="Text31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49"/>
          </w:p>
        </w:tc>
      </w:tr>
      <w:tr w:rsidR="00A51BFA" w:rsidRPr="00524122" w14:paraId="55799AA8" w14:textId="77777777">
        <w:tc>
          <w:tcPr>
            <w:tcW w:w="4673" w:type="dxa"/>
          </w:tcPr>
          <w:p w14:paraId="3EC05446" w14:textId="56AC0188" w:rsidR="00A51BFA" w:rsidRPr="00524122" w:rsidRDefault="00CB5B25" w:rsidP="00517351">
            <w:pPr>
              <w:pStyle w:val="PBParagraph"/>
              <w:numPr>
                <w:ilvl w:val="1"/>
                <w:numId w:val="47"/>
              </w:numPr>
              <w:spacing w:before="0"/>
              <w:ind w:left="600" w:hanging="709"/>
              <w:rPr>
                <w:lang w:val="es-ES"/>
              </w:rPr>
            </w:pPr>
            <w:r w:rsidRPr="00524122">
              <w:rPr>
                <w:rFonts w:ascii="Franklin Gothic Book" w:hAnsi="Franklin Gothic Book" w:cs="Arial"/>
                <w:lang w:val="es-ES"/>
              </w:rPr>
              <w:t>¿Cuándo tiene lugar la notificación de conformidad con el artículo 16</w:t>
            </w:r>
            <w:r w:rsidR="00116C7C" w:rsidRPr="00524122">
              <w:rPr>
                <w:rFonts w:ascii="Franklin Gothic Book" w:hAnsi="Franklin Gothic Book" w:cs="Arial"/>
                <w:lang w:val="es-ES"/>
              </w:rPr>
              <w:t xml:space="preserve"> en [nombre de su Estado]</w:t>
            </w:r>
            <w:r w:rsidRPr="00524122">
              <w:rPr>
                <w:rFonts w:ascii="Franklin Gothic Book" w:hAnsi="Franklin Gothic Book" w:cs="Arial"/>
                <w:lang w:val="es-ES"/>
              </w:rPr>
              <w:t>?</w:t>
            </w:r>
          </w:p>
        </w:tc>
        <w:tc>
          <w:tcPr>
            <w:tcW w:w="4921" w:type="dxa"/>
          </w:tcPr>
          <w:p w14:paraId="3C6CD321" w14:textId="77777777"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4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n forma automática al momento de recibirse una solicitud de restitución</w:t>
            </w:r>
          </w:p>
          <w:p w14:paraId="35EC5F46" w14:textId="77777777"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4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A pedido de cualquiera de las partes</w:t>
            </w:r>
          </w:p>
          <w:p w14:paraId="736DC709" w14:textId="480FD972"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44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CB5B25" w:rsidRPr="00524122" w14:paraId="4AABD848" w14:textId="77777777" w:rsidTr="00CB5B25">
        <w:tc>
          <w:tcPr>
            <w:tcW w:w="9594" w:type="dxa"/>
            <w:gridSpan w:val="2"/>
            <w:shd w:val="clear" w:color="auto" w:fill="E7E6E6" w:themeFill="background2"/>
          </w:tcPr>
          <w:p w14:paraId="19220F26" w14:textId="155FAA17" w:rsidR="00CB5B25" w:rsidRPr="00524122" w:rsidRDefault="00CB5B25" w:rsidP="00A51BFA">
            <w:pPr>
              <w:tabs>
                <w:tab w:val="left" w:pos="357"/>
              </w:tabs>
              <w:rPr>
                <w:rFonts w:ascii="Franklin Gothic Book" w:hAnsi="Franklin Gothic Book"/>
                <w:color w:val="03295A" w:themeColor="accent4"/>
                <w:lang w:val="es-ES"/>
              </w:rPr>
            </w:pPr>
            <w:bookmarkStart w:id="250" w:name="_Ref280193666"/>
            <w:bookmarkStart w:id="251" w:name="_Ref280195193"/>
            <w:bookmarkStart w:id="252" w:name="_Toc287535753"/>
            <w:bookmarkStart w:id="253" w:name="_Toc125412429"/>
            <w:r w:rsidRPr="00524122">
              <w:rPr>
                <w:color w:val="03295A" w:themeColor="accent4"/>
                <w:lang w:val="es-ES"/>
              </w:rPr>
              <w:t>Trámites (procedimientos)</w:t>
            </w:r>
            <w:bookmarkEnd w:id="250"/>
            <w:bookmarkEnd w:id="251"/>
            <w:bookmarkEnd w:id="252"/>
            <w:bookmarkEnd w:id="253"/>
          </w:p>
        </w:tc>
      </w:tr>
      <w:tr w:rsidR="00A51BFA" w:rsidRPr="00524122" w14:paraId="7A380FA8" w14:textId="77777777">
        <w:tc>
          <w:tcPr>
            <w:tcW w:w="4673" w:type="dxa"/>
          </w:tcPr>
          <w:p w14:paraId="664DD568" w14:textId="62CC6C0B" w:rsidR="00CB5B25" w:rsidRPr="00524122" w:rsidRDefault="00CB5B25" w:rsidP="00517351">
            <w:pPr>
              <w:pStyle w:val="PBParagraph"/>
              <w:numPr>
                <w:ilvl w:val="1"/>
                <w:numId w:val="47"/>
              </w:numPr>
              <w:spacing w:before="0"/>
              <w:ind w:left="600" w:hanging="709"/>
              <w:rPr>
                <w:lang w:val="es-ES"/>
              </w:rPr>
            </w:pPr>
            <w:r w:rsidRPr="00524122">
              <w:rPr>
                <w:lang w:val="es-ES"/>
              </w:rPr>
              <w:t>¿Cómo cumple la Autoridad Central con su obligación de incoar o facilitar la apertura del proceso en su Estado?</w:t>
            </w:r>
          </w:p>
          <w:p w14:paraId="5300E680" w14:textId="332574C2" w:rsidR="00CB5B25" w:rsidRPr="00524122" w:rsidRDefault="00244CC1" w:rsidP="00CB5B25">
            <w:pPr>
              <w:pStyle w:val="PBParagraph"/>
              <w:numPr>
                <w:ilvl w:val="0"/>
                <w:numId w:val="0"/>
              </w:numPr>
              <w:spacing w:before="0"/>
              <w:ind w:left="600"/>
              <w:rPr>
                <w:lang w:val="es-ES"/>
              </w:rPr>
            </w:pPr>
            <w:r w:rsidRPr="00524122">
              <w:rPr>
                <w:i/>
                <w:lang w:val="es-ES"/>
              </w:rPr>
              <w:t>A</w:t>
            </w:r>
            <w:r w:rsidR="00CB5B25" w:rsidRPr="00524122">
              <w:rPr>
                <w:i/>
                <w:lang w:val="es-ES"/>
              </w:rPr>
              <w:t>rtículo 7(2)(f)</w:t>
            </w:r>
            <w:r w:rsidRPr="00524122">
              <w:rPr>
                <w:i/>
                <w:lang w:val="es-ES"/>
              </w:rPr>
              <w:t xml:space="preserve"> del Convenio de 1980</w:t>
            </w:r>
          </w:p>
          <w:p w14:paraId="2FD8B502" w14:textId="01A06404" w:rsidR="00A51BFA" w:rsidRPr="00524122" w:rsidRDefault="00CB5B25" w:rsidP="00CB5B25">
            <w:pPr>
              <w:pStyle w:val="PBParagraph"/>
              <w:numPr>
                <w:ilvl w:val="0"/>
                <w:numId w:val="0"/>
              </w:numPr>
              <w:spacing w:before="0"/>
              <w:ind w:left="600"/>
              <w:rPr>
                <w:lang w:val="es-ES"/>
              </w:rPr>
            </w:pPr>
            <w:r w:rsidRPr="00524122">
              <w:rPr>
                <w:i/>
                <w:lang w:val="es-ES"/>
              </w:rPr>
              <w:t xml:space="preserve">Véase la pregunta </w:t>
            </w:r>
            <w:r w:rsidR="00D208F4" w:rsidRPr="00524122">
              <w:rPr>
                <w:i/>
                <w:lang w:val="es-ES"/>
              </w:rPr>
              <w:fldChar w:fldCharType="begin"/>
            </w:r>
            <w:r w:rsidR="00D208F4" w:rsidRPr="00524122">
              <w:rPr>
                <w:i/>
                <w:lang w:val="es-ES"/>
              </w:rPr>
              <w:instrText xml:space="preserve"> REF _Ref269285396 \r \h </w:instrText>
            </w:r>
            <w:r w:rsidR="00D208F4" w:rsidRPr="00524122">
              <w:rPr>
                <w:i/>
                <w:lang w:val="es-ES"/>
              </w:rPr>
            </w:r>
            <w:r w:rsidR="00D208F4" w:rsidRPr="00524122">
              <w:rPr>
                <w:i/>
                <w:lang w:val="es-ES"/>
              </w:rPr>
              <w:fldChar w:fldCharType="separate"/>
            </w:r>
            <w:r w:rsidR="0026124B">
              <w:rPr>
                <w:i/>
                <w:lang w:val="es-ES"/>
              </w:rPr>
              <w:t>9.4</w:t>
            </w:r>
            <w:r w:rsidR="00D208F4" w:rsidRPr="00524122">
              <w:rPr>
                <w:i/>
                <w:lang w:val="es-ES"/>
              </w:rPr>
              <w:fldChar w:fldCharType="end"/>
            </w:r>
            <w:r w:rsidR="00244CC1" w:rsidRPr="00524122">
              <w:rPr>
                <w:i/>
                <w:lang w:val="es-ES"/>
              </w:rPr>
              <w:t>m</w:t>
            </w:r>
            <w:r w:rsidR="001C735A" w:rsidRPr="00524122">
              <w:rPr>
                <w:i/>
                <w:lang w:val="es-ES"/>
              </w:rPr>
              <w:t>á</w:t>
            </w:r>
            <w:r w:rsidR="00244CC1" w:rsidRPr="00524122">
              <w:rPr>
                <w:i/>
                <w:lang w:val="es-ES"/>
              </w:rPr>
              <w:t>s arriba</w:t>
            </w:r>
          </w:p>
        </w:tc>
        <w:tc>
          <w:tcPr>
            <w:tcW w:w="4921" w:type="dxa"/>
          </w:tcPr>
          <w:p w14:paraId="04D21FD2" w14:textId="17E11F04"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648"/>
                  <w:enabled/>
                  <w:calcOnExit w:val="0"/>
                  <w:checkBox>
                    <w:sizeAuto/>
                    <w:default w:val="0"/>
                  </w:checkBox>
                </w:ffData>
              </w:fldChar>
            </w:r>
            <w:bookmarkStart w:id="254" w:name="Check64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54"/>
            <w:r w:rsidRPr="00524122">
              <w:rPr>
                <w:rFonts w:ascii="Franklin Gothic Book" w:hAnsi="Franklin Gothic Book"/>
                <w:lang w:val="es-ES"/>
              </w:rPr>
              <w:tab/>
              <w:t>La Autoridad Central inicia el proceso de restitución</w:t>
            </w:r>
          </w:p>
          <w:p w14:paraId="0C1B8027" w14:textId="77777777"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649"/>
                  <w:enabled/>
                  <w:calcOnExit w:val="0"/>
                  <w:checkBox>
                    <w:sizeAuto/>
                    <w:default w:val="0"/>
                  </w:checkBox>
                </w:ffData>
              </w:fldChar>
            </w:r>
            <w:bookmarkStart w:id="255" w:name="Check64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55"/>
            <w:r w:rsidRPr="00524122">
              <w:rPr>
                <w:rFonts w:ascii="Franklin Gothic Book" w:hAnsi="Franklin Gothic Book"/>
                <w:lang w:val="es-ES"/>
              </w:rPr>
              <w:tab/>
              <w:t>La Autoridad Central envía el expediente al abogado correspondiente</w:t>
            </w:r>
          </w:p>
          <w:p w14:paraId="161008E0" w14:textId="77777777"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650"/>
                  <w:enabled/>
                  <w:calcOnExit w:val="0"/>
                  <w:checkBox>
                    <w:sizeAuto/>
                    <w:default w:val="0"/>
                  </w:checkBox>
                </w:ffData>
              </w:fldChar>
            </w:r>
            <w:bookmarkStart w:id="256" w:name="Check65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56"/>
            <w:r w:rsidRPr="00524122">
              <w:rPr>
                <w:rFonts w:ascii="Franklin Gothic Book" w:hAnsi="Franklin Gothic Book"/>
                <w:lang w:val="es-ES"/>
              </w:rPr>
              <w:tab/>
              <w:t>La Autoridad Central envía el expediente al Ministerio Público</w:t>
            </w:r>
          </w:p>
          <w:p w14:paraId="27A4D97B" w14:textId="00312F67"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651"/>
                  <w:enabled/>
                  <w:calcOnExit w:val="0"/>
                  <w:checkBox>
                    <w:sizeAuto/>
                    <w:default w:val="0"/>
                  </w:checkBox>
                </w:ffData>
              </w:fldChar>
            </w:r>
            <w:bookmarkStart w:id="257" w:name="Check65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57"/>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1"/>
                  <w:enabled/>
                  <w:calcOnExit w:val="0"/>
                  <w:textInput/>
                </w:ffData>
              </w:fldChar>
            </w:r>
            <w:bookmarkStart w:id="258" w:name="Text31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58"/>
          </w:p>
        </w:tc>
      </w:tr>
      <w:tr w:rsidR="00A51BFA" w:rsidRPr="00524122" w14:paraId="0177A893" w14:textId="77777777">
        <w:tc>
          <w:tcPr>
            <w:tcW w:w="4673" w:type="dxa"/>
          </w:tcPr>
          <w:p w14:paraId="4BA56993" w14:textId="29306D5C" w:rsidR="00A51BFA" w:rsidRPr="00524122" w:rsidRDefault="00CB5B25" w:rsidP="00517351">
            <w:pPr>
              <w:pStyle w:val="PBParagraph"/>
              <w:numPr>
                <w:ilvl w:val="1"/>
                <w:numId w:val="47"/>
              </w:numPr>
              <w:spacing w:before="0"/>
              <w:ind w:left="600" w:hanging="709"/>
              <w:rPr>
                <w:lang w:val="es-ES"/>
              </w:rPr>
            </w:pPr>
            <w:bookmarkStart w:id="259" w:name="_Ref280193684"/>
            <w:r w:rsidRPr="00524122">
              <w:rPr>
                <w:rFonts w:ascii="Franklin Gothic Book" w:hAnsi="Franklin Gothic Book" w:cs="Arial"/>
                <w:lang w:val="es-ES"/>
              </w:rPr>
              <w:t xml:space="preserve">¿Quién es el solicitante formal en el proceso de restitución ante la autoridad judicial / administrativa en </w:t>
            </w:r>
            <w:r w:rsidR="00D32EEE"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D32EEE" w:rsidRPr="00524122">
              <w:rPr>
                <w:rFonts w:ascii="Franklin Gothic Book" w:hAnsi="Franklin Gothic Book" w:cs="Arial"/>
                <w:lang w:val="es-ES"/>
              </w:rPr>
              <w:t>]</w:t>
            </w:r>
            <w:r w:rsidRPr="00524122">
              <w:rPr>
                <w:rFonts w:ascii="Franklin Gothic Book" w:hAnsi="Franklin Gothic Book" w:cs="Arial"/>
                <w:lang w:val="es-ES"/>
              </w:rPr>
              <w:t>?</w:t>
            </w:r>
            <w:bookmarkEnd w:id="259"/>
          </w:p>
        </w:tc>
        <w:tc>
          <w:tcPr>
            <w:tcW w:w="4921" w:type="dxa"/>
          </w:tcPr>
          <w:p w14:paraId="7205D520" w14:textId="6C323D78"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La persona, institución u otro organismo que </w:t>
            </w:r>
            <w:r w:rsidR="00D32EEE" w:rsidRPr="00524122">
              <w:rPr>
                <w:rFonts w:ascii="Franklin Gothic Book" w:hAnsi="Franklin Gothic Book"/>
                <w:lang w:val="es-ES"/>
              </w:rPr>
              <w:t>present</w:t>
            </w:r>
            <w:r w:rsidRPr="00524122">
              <w:rPr>
                <w:rFonts w:ascii="Franklin Gothic Book" w:hAnsi="Franklin Gothic Book"/>
                <w:lang w:val="es-ES"/>
              </w:rPr>
              <w:t>ó la solicitud en virtud del Convenio</w:t>
            </w:r>
          </w:p>
          <w:p w14:paraId="64CE2602"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0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w:t>
            </w:r>
          </w:p>
          <w:p w14:paraId="53950CD7"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519"/>
                  <w:enabled/>
                  <w:calcOnExit w:val="0"/>
                  <w:checkBox>
                    <w:sizeAuto/>
                    <w:default w:val="0"/>
                  </w:checkBox>
                </w:ffData>
              </w:fldChar>
            </w:r>
            <w:bookmarkStart w:id="260" w:name="Check51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60"/>
            <w:r w:rsidRPr="00524122">
              <w:rPr>
                <w:rFonts w:ascii="Franklin Gothic Book" w:hAnsi="Franklin Gothic Book"/>
                <w:lang w:val="es-ES"/>
              </w:rPr>
              <w:tab/>
              <w:t xml:space="preserve">El Ministerio Público </w:t>
            </w:r>
          </w:p>
          <w:p w14:paraId="23D019BA" w14:textId="181A8673"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0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2"/>
                  <w:enabled/>
                  <w:calcOnExit w:val="0"/>
                  <w:textInput/>
                </w:ffData>
              </w:fldChar>
            </w:r>
            <w:bookmarkStart w:id="261" w:name="Text31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61"/>
          </w:p>
        </w:tc>
      </w:tr>
      <w:tr w:rsidR="00A51BFA" w:rsidRPr="00446E18" w14:paraId="3F9475BC" w14:textId="77777777">
        <w:tc>
          <w:tcPr>
            <w:tcW w:w="4673" w:type="dxa"/>
          </w:tcPr>
          <w:p w14:paraId="4114411A" w14:textId="1969379E" w:rsidR="00CB5B25" w:rsidRPr="00524122" w:rsidRDefault="00CB5B25" w:rsidP="00517351">
            <w:pPr>
              <w:pStyle w:val="PBParagraph"/>
              <w:numPr>
                <w:ilvl w:val="1"/>
                <w:numId w:val="47"/>
              </w:numPr>
              <w:spacing w:before="0"/>
              <w:ind w:left="600" w:hanging="709"/>
              <w:rPr>
                <w:lang w:val="es-ES"/>
              </w:rPr>
            </w:pPr>
            <w:bookmarkStart w:id="262" w:name="_Ref286227978"/>
            <w:r w:rsidRPr="00524122">
              <w:rPr>
                <w:lang w:val="es-ES"/>
              </w:rPr>
              <w:t>¿Es necesario que la documentación presentada ante la</w:t>
            </w:r>
            <w:r w:rsidR="000023E1" w:rsidRPr="00524122">
              <w:rPr>
                <w:lang w:val="es-ES"/>
              </w:rPr>
              <w:t>s</w:t>
            </w:r>
            <w:r w:rsidRPr="00524122">
              <w:rPr>
                <w:lang w:val="es-ES"/>
              </w:rPr>
              <w:t xml:space="preserve"> autoridad</w:t>
            </w:r>
            <w:r w:rsidR="000023E1" w:rsidRPr="00524122">
              <w:rPr>
                <w:lang w:val="es-ES"/>
              </w:rPr>
              <w:t>es</w:t>
            </w:r>
            <w:r w:rsidRPr="00524122">
              <w:rPr>
                <w:lang w:val="es-ES"/>
              </w:rPr>
              <w:t xml:space="preserve"> judicial</w:t>
            </w:r>
            <w:r w:rsidR="000023E1" w:rsidRPr="00524122">
              <w:rPr>
                <w:lang w:val="es-ES"/>
              </w:rPr>
              <w:t>es</w:t>
            </w:r>
            <w:r w:rsidRPr="00524122">
              <w:rPr>
                <w:lang w:val="es-ES"/>
              </w:rPr>
              <w:t>/administrativa</w:t>
            </w:r>
            <w:r w:rsidR="000023E1" w:rsidRPr="00524122">
              <w:rPr>
                <w:lang w:val="es-ES"/>
              </w:rPr>
              <w:t>s</w:t>
            </w:r>
            <w:r w:rsidRPr="00524122">
              <w:rPr>
                <w:lang w:val="es-ES"/>
              </w:rPr>
              <w:t xml:space="preserve"> se traduzca al idioma oficial o a uno de los idiomas oficiales de </w:t>
            </w:r>
            <w:r w:rsidR="000023E1" w:rsidRPr="00524122">
              <w:rPr>
                <w:lang w:val="es-ES"/>
              </w:rPr>
              <w:t xml:space="preserve">[nombre de </w:t>
            </w:r>
            <w:r w:rsidRPr="00524122">
              <w:rPr>
                <w:lang w:val="es-ES"/>
              </w:rPr>
              <w:t>su Estado</w:t>
            </w:r>
            <w:r w:rsidR="000023E1" w:rsidRPr="00524122">
              <w:rPr>
                <w:lang w:val="es-ES"/>
              </w:rPr>
              <w:t>]</w:t>
            </w:r>
            <w:r w:rsidRPr="00524122">
              <w:rPr>
                <w:lang w:val="es-ES"/>
              </w:rPr>
              <w:t>?</w:t>
            </w:r>
            <w:bookmarkEnd w:id="262"/>
          </w:p>
          <w:p w14:paraId="01C720B9" w14:textId="36B908FF" w:rsidR="00A51BFA" w:rsidRPr="00524122" w:rsidRDefault="00CB5B25" w:rsidP="00CB5B25">
            <w:pPr>
              <w:pStyle w:val="PBParagraph"/>
              <w:numPr>
                <w:ilvl w:val="0"/>
                <w:numId w:val="0"/>
              </w:numPr>
              <w:spacing w:before="0"/>
              <w:ind w:left="600"/>
              <w:rPr>
                <w:lang w:val="es-ES"/>
              </w:rPr>
            </w:pPr>
            <w:r w:rsidRPr="00524122">
              <w:rPr>
                <w:i/>
                <w:lang w:val="es-ES"/>
              </w:rPr>
              <w:t>Para el</w:t>
            </w:r>
            <w:r w:rsidR="008A4F5B" w:rsidRPr="00524122">
              <w:rPr>
                <w:i/>
                <w:lang w:val="es-ES"/>
              </w:rPr>
              <w:t xml:space="preserve"> o </w:t>
            </w:r>
            <w:r w:rsidRPr="00524122">
              <w:rPr>
                <w:i/>
                <w:lang w:val="es-ES"/>
              </w:rPr>
              <w:t xml:space="preserve">los idiomas oficiales del Estado, véase la pregunta </w:t>
            </w:r>
            <w:r w:rsidR="00D208F4" w:rsidRPr="00524122">
              <w:rPr>
                <w:i/>
                <w:lang w:val="es-ES"/>
              </w:rPr>
              <w:fldChar w:fldCharType="begin"/>
            </w:r>
            <w:r w:rsidR="00D208F4" w:rsidRPr="00524122">
              <w:rPr>
                <w:i/>
                <w:lang w:val="es-ES"/>
              </w:rPr>
              <w:instrText xml:space="preserve"> REF _Ref177378155 \r \h </w:instrText>
            </w:r>
            <w:r w:rsidR="00D208F4" w:rsidRPr="00524122">
              <w:rPr>
                <w:i/>
                <w:lang w:val="es-ES"/>
              </w:rPr>
            </w:r>
            <w:r w:rsidR="00D208F4" w:rsidRPr="00524122">
              <w:rPr>
                <w:i/>
                <w:lang w:val="es-ES"/>
              </w:rPr>
              <w:fldChar w:fldCharType="separate"/>
            </w:r>
            <w:r w:rsidR="0026124B">
              <w:rPr>
                <w:i/>
                <w:lang w:val="es-ES"/>
              </w:rPr>
              <w:t>3.1</w:t>
            </w:r>
            <w:r w:rsidR="00D208F4" w:rsidRPr="00524122">
              <w:rPr>
                <w:i/>
                <w:lang w:val="es-ES"/>
              </w:rPr>
              <w:fldChar w:fldCharType="end"/>
            </w:r>
          </w:p>
        </w:tc>
        <w:tc>
          <w:tcPr>
            <w:tcW w:w="4921" w:type="dxa"/>
          </w:tcPr>
          <w:p w14:paraId="79589ECA" w14:textId="5E6B46A6"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769"/>
                  <w:enabled/>
                  <w:calcOnExit w:val="0"/>
                  <w:checkBox>
                    <w:sizeAuto/>
                    <w:default w:val="0"/>
                  </w:checkBox>
                </w:ffData>
              </w:fldChar>
            </w:r>
            <w:bookmarkStart w:id="263" w:name="Check76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63"/>
            <w:r w:rsidRPr="00524122">
              <w:rPr>
                <w:rFonts w:ascii="Franklin Gothic Book" w:hAnsi="Franklin Gothic Book"/>
                <w:lang w:val="es-ES"/>
              </w:rPr>
              <w:tab/>
              <w:t xml:space="preserve">Sí, por favor </w:t>
            </w:r>
            <w:r w:rsidR="00185EAB" w:rsidRPr="00524122">
              <w:rPr>
                <w:rFonts w:ascii="Franklin Gothic Book" w:hAnsi="Franklin Gothic Book"/>
                <w:lang w:val="es-ES"/>
              </w:rPr>
              <w:t xml:space="preserve">indique </w:t>
            </w:r>
            <w:r w:rsidRPr="00524122">
              <w:rPr>
                <w:rFonts w:ascii="Franklin Gothic Book" w:hAnsi="Franklin Gothic Book"/>
                <w:lang w:val="es-ES"/>
              </w:rPr>
              <w:t xml:space="preserve">quién está a cargo de </w:t>
            </w:r>
            <w:r w:rsidR="002F13EB" w:rsidRPr="00524122">
              <w:rPr>
                <w:rFonts w:ascii="Franklin Gothic Book" w:hAnsi="Franklin Gothic Book"/>
                <w:lang w:val="es-ES"/>
              </w:rPr>
              <w:t xml:space="preserve">organizar y cubrir </w:t>
            </w:r>
            <w:r w:rsidR="0078545B" w:rsidRPr="00524122">
              <w:rPr>
                <w:rFonts w:ascii="Franklin Gothic Book" w:hAnsi="Franklin Gothic Book"/>
                <w:lang w:val="es-ES"/>
              </w:rPr>
              <w:t>el coste</w:t>
            </w:r>
            <w:r w:rsidRPr="00524122">
              <w:rPr>
                <w:rFonts w:ascii="Franklin Gothic Book" w:hAnsi="Franklin Gothic Book"/>
                <w:lang w:val="es-ES"/>
              </w:rPr>
              <w:t xml:space="preserve"> de la traducción: </w:t>
            </w:r>
            <w:r w:rsidRPr="00524122">
              <w:rPr>
                <w:rFonts w:ascii="Franklin Gothic Book" w:hAnsi="Franklin Gothic Book"/>
                <w:lang w:val="es-ES"/>
              </w:rPr>
              <w:fldChar w:fldCharType="begin">
                <w:ffData>
                  <w:name w:val="Text581"/>
                  <w:enabled/>
                  <w:calcOnExit w:val="0"/>
                  <w:textInput/>
                </w:ffData>
              </w:fldChar>
            </w:r>
            <w:bookmarkStart w:id="264" w:name="Text58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64"/>
          </w:p>
          <w:p w14:paraId="57D0A3F1"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770"/>
                  <w:enabled/>
                  <w:calcOnExit w:val="0"/>
                  <w:checkBox>
                    <w:sizeAuto/>
                    <w:default w:val="0"/>
                  </w:checkBox>
                </w:ffData>
              </w:fldChar>
            </w:r>
            <w:bookmarkStart w:id="265" w:name="Check77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65"/>
            <w:r w:rsidRPr="00524122">
              <w:rPr>
                <w:rFonts w:ascii="Franklin Gothic Book" w:hAnsi="Franklin Gothic Book"/>
                <w:lang w:val="es-ES"/>
              </w:rPr>
              <w:tab/>
              <w:t>No</w:t>
            </w:r>
          </w:p>
          <w:p w14:paraId="4F3F044A" w14:textId="7A2E386D"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780"/>
                  <w:enabled/>
                  <w:calcOnExit w:val="0"/>
                  <w:checkBox>
                    <w:sizeAuto/>
                    <w:default w:val="0"/>
                  </w:checkBox>
                </w:ffData>
              </w:fldChar>
            </w:r>
            <w:bookmarkStart w:id="266" w:name="Check78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66"/>
            <w:r w:rsidRPr="00524122">
              <w:rPr>
                <w:rFonts w:ascii="Franklin Gothic Book" w:hAnsi="Franklin Gothic Book"/>
                <w:lang w:val="es-ES"/>
              </w:rPr>
              <w:tab/>
              <w:t>Depende del tipo de documentación presentada (</w:t>
            </w:r>
            <w:r w:rsidRPr="00524122">
              <w:rPr>
                <w:rFonts w:ascii="Franklin Gothic Book" w:hAnsi="Franklin Gothic Book" w:cs="Verdana"/>
                <w:i/>
                <w:lang w:val="es-ES" w:eastAsia="en-CA"/>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2"/>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A51BFA" w:rsidRPr="00524122" w14:paraId="4802AA51" w14:textId="77777777">
        <w:tc>
          <w:tcPr>
            <w:tcW w:w="4673" w:type="dxa"/>
          </w:tcPr>
          <w:p w14:paraId="6FBE9610" w14:textId="17FA87F0" w:rsidR="00CB5B25" w:rsidRPr="00524122" w:rsidRDefault="00CB5B25" w:rsidP="00517351">
            <w:pPr>
              <w:pStyle w:val="PBParagraph"/>
              <w:numPr>
                <w:ilvl w:val="1"/>
                <w:numId w:val="47"/>
              </w:numPr>
              <w:spacing w:before="0"/>
              <w:ind w:left="600" w:hanging="709"/>
              <w:rPr>
                <w:lang w:val="es-ES"/>
              </w:rPr>
            </w:pPr>
            <w:r w:rsidRPr="00524122">
              <w:rPr>
                <w:lang w:val="es-ES"/>
              </w:rPr>
              <w:t xml:space="preserve">¿Se han tomado medidas para garantizar que las autoridades judiciales y administrativas en </w:t>
            </w:r>
            <w:r w:rsidR="00286333" w:rsidRPr="00524122">
              <w:rPr>
                <w:lang w:val="es-ES"/>
              </w:rPr>
              <w:t xml:space="preserve">[nombre de </w:t>
            </w:r>
            <w:r w:rsidRPr="00524122">
              <w:rPr>
                <w:lang w:val="es-ES"/>
              </w:rPr>
              <w:t>su Estado</w:t>
            </w:r>
            <w:r w:rsidR="00286333" w:rsidRPr="00524122">
              <w:rPr>
                <w:lang w:val="es-ES"/>
              </w:rPr>
              <w:t>]</w:t>
            </w:r>
            <w:r w:rsidRPr="00524122">
              <w:rPr>
                <w:lang w:val="es-ES"/>
              </w:rPr>
              <w:t xml:space="preserve"> actúen con urgencia en procesos de restitución?</w:t>
            </w:r>
          </w:p>
          <w:p w14:paraId="5E5AD5AC" w14:textId="242A2C50" w:rsidR="00A51BFA" w:rsidRPr="00524122" w:rsidRDefault="00286333" w:rsidP="00CB5B25">
            <w:pPr>
              <w:pStyle w:val="PBParagraph"/>
              <w:numPr>
                <w:ilvl w:val="0"/>
                <w:numId w:val="0"/>
              </w:numPr>
              <w:ind w:left="600"/>
              <w:rPr>
                <w:i/>
                <w:lang w:val="es-ES"/>
              </w:rPr>
            </w:pPr>
            <w:r w:rsidRPr="00524122">
              <w:rPr>
                <w:i/>
                <w:lang w:val="es-ES"/>
              </w:rPr>
              <w:t>A</w:t>
            </w:r>
            <w:r w:rsidR="00CB5B25" w:rsidRPr="00524122">
              <w:rPr>
                <w:i/>
                <w:lang w:val="es-ES"/>
              </w:rPr>
              <w:t>rtículo 11</w:t>
            </w:r>
            <w:r w:rsidRPr="00524122">
              <w:rPr>
                <w:i/>
                <w:lang w:val="es-ES"/>
              </w:rPr>
              <w:t xml:space="preserve"> del Convenio de 1980</w:t>
            </w:r>
          </w:p>
        </w:tc>
        <w:tc>
          <w:tcPr>
            <w:tcW w:w="4921" w:type="dxa"/>
          </w:tcPr>
          <w:p w14:paraId="7D770AF8" w14:textId="77777777" w:rsidR="00CB5B25" w:rsidRPr="00524122" w:rsidRDefault="00CB5B25" w:rsidP="00CB5B25">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xplique brevemente cuáles son las medidas:</w:t>
            </w:r>
          </w:p>
          <w:p w14:paraId="5AECCB3F" w14:textId="41490EA0" w:rsidR="00CB5B25" w:rsidRPr="00524122" w:rsidRDefault="00CB5B25" w:rsidP="00D208F4">
            <w:pPr>
              <w:spacing w:after="60"/>
              <w:ind w:left="466"/>
              <w:rPr>
                <w:rFonts w:ascii="Franklin Gothic Book" w:hAnsi="Franklin Gothic Book"/>
                <w:lang w:val="es-ES"/>
              </w:rPr>
            </w:pPr>
            <w:r w:rsidRPr="00524122">
              <w:rPr>
                <w:rFonts w:ascii="Franklin Gothic Book" w:hAnsi="Franklin Gothic Book"/>
                <w:lang w:val="es-ES"/>
              </w:rPr>
              <w:fldChar w:fldCharType="begin">
                <w:ffData>
                  <w:name w:val="Check237"/>
                  <w:enabled/>
                  <w:calcOnExit w:val="0"/>
                  <w:checkBox>
                    <w:sizeAuto/>
                    <w:default w:val="0"/>
                  </w:checkBox>
                </w:ffData>
              </w:fldChar>
            </w:r>
            <w:bookmarkStart w:id="267" w:name="Check23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67"/>
            <w:r w:rsidR="00D208F4" w:rsidRPr="00524122">
              <w:rPr>
                <w:rFonts w:ascii="Franklin Gothic Book" w:hAnsi="Franklin Gothic Book"/>
                <w:lang w:val="es-ES"/>
              </w:rPr>
              <w:t xml:space="preserve"> </w:t>
            </w:r>
            <w:r w:rsidRPr="00524122">
              <w:rPr>
                <w:rFonts w:ascii="Franklin Gothic Book" w:hAnsi="Franklin Gothic Book"/>
                <w:lang w:val="es-ES"/>
              </w:rPr>
              <w:t xml:space="preserve">En la legislación de aplicación: </w:t>
            </w:r>
            <w:r w:rsidRPr="00524122">
              <w:rPr>
                <w:rFonts w:ascii="Franklin Gothic Book" w:hAnsi="Franklin Gothic Book"/>
                <w:lang w:val="es-ES"/>
              </w:rPr>
              <w:fldChar w:fldCharType="begin">
                <w:ffData>
                  <w:name w:val="Text313"/>
                  <w:enabled/>
                  <w:calcOnExit w:val="0"/>
                  <w:textInput/>
                </w:ffData>
              </w:fldChar>
            </w:r>
            <w:bookmarkStart w:id="268" w:name="Text31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68"/>
          </w:p>
          <w:p w14:paraId="493E132B" w14:textId="12180019" w:rsidR="00CB5B25" w:rsidRPr="00524122" w:rsidRDefault="00CB5B25" w:rsidP="00D208F4">
            <w:pPr>
              <w:spacing w:after="60"/>
              <w:ind w:left="466"/>
              <w:rPr>
                <w:rFonts w:ascii="Franklin Gothic Book" w:hAnsi="Franklin Gothic Book"/>
                <w:lang w:val="es-ES"/>
              </w:rPr>
            </w:pPr>
            <w:r w:rsidRPr="00524122">
              <w:rPr>
                <w:rFonts w:ascii="Franklin Gothic Book" w:hAnsi="Franklin Gothic Book"/>
                <w:lang w:val="es-ES"/>
              </w:rPr>
              <w:fldChar w:fldCharType="begin">
                <w:ffData>
                  <w:name w:val="Check238"/>
                  <w:enabled/>
                  <w:calcOnExit w:val="0"/>
                  <w:checkBox>
                    <w:sizeAuto/>
                    <w:default w:val="0"/>
                  </w:checkBox>
                </w:ffData>
              </w:fldChar>
            </w:r>
            <w:bookmarkStart w:id="269" w:name="Check23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69"/>
            <w:r w:rsidR="00D208F4" w:rsidRPr="00524122">
              <w:rPr>
                <w:rFonts w:ascii="Franklin Gothic Book" w:hAnsi="Franklin Gothic Book"/>
                <w:lang w:val="es-ES"/>
              </w:rPr>
              <w:t> </w:t>
            </w:r>
            <w:r w:rsidRPr="00524122">
              <w:rPr>
                <w:rFonts w:ascii="Franklin Gothic Book" w:hAnsi="Franklin Gothic Book"/>
                <w:lang w:val="es-ES"/>
              </w:rPr>
              <w:t xml:space="preserve">En normas procesales: </w:t>
            </w:r>
            <w:r w:rsidRPr="00524122">
              <w:rPr>
                <w:rFonts w:ascii="Franklin Gothic Book" w:hAnsi="Franklin Gothic Book"/>
                <w:lang w:val="es-ES"/>
              </w:rPr>
              <w:fldChar w:fldCharType="begin">
                <w:ffData>
                  <w:name w:val="Text314"/>
                  <w:enabled/>
                  <w:calcOnExit w:val="0"/>
                  <w:textInput/>
                </w:ffData>
              </w:fldChar>
            </w:r>
            <w:bookmarkStart w:id="270" w:name="Text31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70"/>
          </w:p>
          <w:p w14:paraId="6D7225F2" w14:textId="4C3BFC81" w:rsidR="00CB5B25" w:rsidRPr="00524122" w:rsidRDefault="00CB5B25" w:rsidP="00D208F4">
            <w:pPr>
              <w:spacing w:after="60"/>
              <w:ind w:left="466"/>
              <w:rPr>
                <w:rFonts w:ascii="Franklin Gothic Book" w:hAnsi="Franklin Gothic Book"/>
                <w:u w:val="single"/>
                <w:lang w:val="es-ES"/>
              </w:rPr>
            </w:pPr>
            <w:r w:rsidRPr="00524122">
              <w:rPr>
                <w:rFonts w:ascii="Franklin Gothic Book" w:hAnsi="Franklin Gothic Book"/>
                <w:lang w:val="es-ES"/>
              </w:rPr>
              <w:fldChar w:fldCharType="begin">
                <w:ffData>
                  <w:name w:val="Check239"/>
                  <w:enabled/>
                  <w:calcOnExit w:val="0"/>
                  <w:checkBox>
                    <w:sizeAuto/>
                    <w:default w:val="0"/>
                  </w:checkBox>
                </w:ffData>
              </w:fldChar>
            </w:r>
            <w:bookmarkStart w:id="271" w:name="Check23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71"/>
            <w:r w:rsidR="00D208F4" w:rsidRPr="00524122">
              <w:rPr>
                <w:rFonts w:ascii="Franklin Gothic Book" w:hAnsi="Franklin Gothic Book"/>
                <w:lang w:val="es-ES"/>
              </w:rPr>
              <w:t> </w:t>
            </w:r>
            <w:r w:rsidRPr="00524122">
              <w:rPr>
                <w:rFonts w:ascii="Franklin Gothic Book" w:hAnsi="Franklin Gothic Book"/>
                <w:lang w:val="es-ES"/>
              </w:rPr>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5"/>
                  <w:enabled/>
                  <w:calcOnExit w:val="0"/>
                  <w:textInput/>
                </w:ffData>
              </w:fldChar>
            </w:r>
            <w:bookmarkStart w:id="272" w:name="Text31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72"/>
          </w:p>
          <w:p w14:paraId="4F26A023" w14:textId="00F2AD37" w:rsidR="00CB5B25" w:rsidRPr="00524122" w:rsidRDefault="00CB5B25" w:rsidP="00CB5B25">
            <w:pPr>
              <w:spacing w:after="60"/>
              <w:rPr>
                <w:rFonts w:ascii="Franklin Gothic Book" w:hAnsi="Franklin Gothic Book"/>
                <w:lang w:val="es-ES"/>
              </w:rPr>
            </w:pPr>
            <w:r w:rsidRPr="00524122">
              <w:rPr>
                <w:rFonts w:ascii="Franklin Gothic Book" w:hAnsi="Franklin Gothic Book"/>
                <w:i/>
                <w:lang w:val="es-ES"/>
              </w:rPr>
              <w:t>Por favor especifique cómo acceder a la legislación o las normas pertinentes (</w:t>
            </w:r>
            <w:r w:rsidR="0087669F" w:rsidRPr="00524122">
              <w:rPr>
                <w:i/>
                <w:lang w:val="es-ES"/>
              </w:rPr>
              <w:t>p. ej.</w:t>
            </w:r>
            <w:r w:rsidRPr="00524122">
              <w:rPr>
                <w:rFonts w:ascii="Franklin Gothic Book" w:hAnsi="Franklin Gothic Book"/>
                <w:i/>
                <w:lang w:val="es-ES"/>
              </w:rPr>
              <w:t>, vía sitio web) o adjunte una copia</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6"/>
                  <w:enabled/>
                  <w:calcOnExit w:val="0"/>
                  <w:textInput/>
                </w:ffData>
              </w:fldChar>
            </w:r>
            <w:bookmarkStart w:id="273" w:name="Text31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73"/>
          </w:p>
          <w:p w14:paraId="5DC41FBE" w14:textId="17DA35DC"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A51BFA" w:rsidRPr="00446E18" w14:paraId="1C126F11" w14:textId="77777777">
        <w:tc>
          <w:tcPr>
            <w:tcW w:w="4673" w:type="dxa"/>
          </w:tcPr>
          <w:p w14:paraId="4AB8172A" w14:textId="0B2FA03F" w:rsidR="00CB5B25" w:rsidRPr="00524122" w:rsidRDefault="00CB5B25" w:rsidP="00517351">
            <w:pPr>
              <w:pStyle w:val="PBParagraph"/>
              <w:numPr>
                <w:ilvl w:val="1"/>
                <w:numId w:val="47"/>
              </w:numPr>
              <w:ind w:left="600" w:hanging="709"/>
              <w:rPr>
                <w:lang w:val="es-ES"/>
              </w:rPr>
            </w:pPr>
            <w:r w:rsidRPr="00524122">
              <w:rPr>
                <w:lang w:val="es-ES"/>
              </w:rPr>
              <w:t xml:space="preserve">¿Cuál es, en general, el tiempo de espera entre el inicio del proceso de restitución </w:t>
            </w:r>
            <w:r w:rsidRPr="00524122">
              <w:rPr>
                <w:lang w:val="es-ES"/>
              </w:rPr>
              <w:lastRenderedPageBreak/>
              <w:t>del niño y la orden definitiva (</w:t>
            </w:r>
            <w:r w:rsidR="00DB7CDE" w:rsidRPr="00524122">
              <w:rPr>
                <w:lang w:val="es-ES"/>
              </w:rPr>
              <w:t>sin contar los recursos de apelación</w:t>
            </w:r>
            <w:r w:rsidRPr="00524122">
              <w:rPr>
                <w:lang w:val="es-ES"/>
              </w:rPr>
              <w:t>)</w:t>
            </w:r>
            <w:r w:rsidR="00DB7CDE" w:rsidRPr="00524122">
              <w:rPr>
                <w:lang w:val="es-ES"/>
              </w:rPr>
              <w:t xml:space="preserve"> en [nombre de su Estado]</w:t>
            </w:r>
            <w:r w:rsidRPr="00524122">
              <w:rPr>
                <w:lang w:val="es-ES"/>
              </w:rPr>
              <w:t>?</w:t>
            </w:r>
          </w:p>
          <w:p w14:paraId="28D75846" w14:textId="3D2347A9" w:rsidR="00A51BFA" w:rsidRPr="00524122" w:rsidRDefault="00DB7CDE" w:rsidP="00CB5B25">
            <w:pPr>
              <w:pStyle w:val="PBParagraph"/>
              <w:numPr>
                <w:ilvl w:val="0"/>
                <w:numId w:val="0"/>
              </w:numPr>
              <w:spacing w:before="0"/>
              <w:ind w:left="600"/>
              <w:rPr>
                <w:lang w:val="es-ES"/>
              </w:rPr>
            </w:pPr>
            <w:r w:rsidRPr="00524122">
              <w:rPr>
                <w:i/>
                <w:lang w:val="es-ES"/>
              </w:rPr>
              <w:t>A</w:t>
            </w:r>
            <w:r w:rsidR="00CB5B25" w:rsidRPr="00524122">
              <w:rPr>
                <w:i/>
                <w:lang w:val="es-ES"/>
              </w:rPr>
              <w:t>rtículo 11</w:t>
            </w:r>
            <w:r w:rsidRPr="00524122">
              <w:rPr>
                <w:i/>
                <w:lang w:val="es-ES"/>
              </w:rPr>
              <w:t xml:space="preserve"> del Convenio de 1980</w:t>
            </w:r>
          </w:p>
        </w:tc>
        <w:tc>
          <w:tcPr>
            <w:tcW w:w="4921" w:type="dxa"/>
          </w:tcPr>
          <w:p w14:paraId="057D3301"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lastRenderedPageBreak/>
              <w:fldChar w:fldCharType="begin">
                <w:ffData>
                  <w:name w:val="Check286"/>
                  <w:enabled/>
                  <w:calcOnExit w:val="0"/>
                  <w:checkBox>
                    <w:sizeAuto/>
                    <w:default w:val="0"/>
                  </w:checkBox>
                </w:ffData>
              </w:fldChar>
            </w:r>
            <w:bookmarkStart w:id="274" w:name="Check286"/>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74"/>
            <w:r w:rsidRPr="00524122">
              <w:rPr>
                <w:rFonts w:ascii="Franklin Gothic Book" w:hAnsi="Franklin Gothic Book"/>
                <w:lang w:val="es-ES"/>
              </w:rPr>
              <w:tab/>
              <w:t>Hasta 6 semanas</w:t>
            </w:r>
          </w:p>
          <w:p w14:paraId="2F1A524E"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lastRenderedPageBreak/>
              <w:fldChar w:fldCharType="begin">
                <w:ffData>
                  <w:name w:val="Check287"/>
                  <w:enabled/>
                  <w:calcOnExit w:val="0"/>
                  <w:checkBox>
                    <w:sizeAuto/>
                    <w:default w:val="0"/>
                  </w:checkBox>
                </w:ffData>
              </w:fldChar>
            </w:r>
            <w:bookmarkStart w:id="275" w:name="Check28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75"/>
            <w:r w:rsidRPr="00524122">
              <w:rPr>
                <w:rFonts w:ascii="Franklin Gothic Book" w:hAnsi="Franklin Gothic Book"/>
                <w:lang w:val="es-ES"/>
              </w:rPr>
              <w:tab/>
              <w:t>De 6 a 12 semanas</w:t>
            </w:r>
          </w:p>
          <w:p w14:paraId="68623EDC" w14:textId="1FD442DE"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288"/>
                  <w:enabled/>
                  <w:calcOnExit w:val="0"/>
                  <w:checkBox>
                    <w:sizeAuto/>
                    <w:default w:val="0"/>
                  </w:checkBox>
                </w:ffData>
              </w:fldChar>
            </w:r>
            <w:bookmarkStart w:id="276" w:name="Check28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76"/>
            <w:r w:rsidRPr="00524122">
              <w:rPr>
                <w:rFonts w:ascii="Franklin Gothic Book" w:hAnsi="Franklin Gothic Book"/>
                <w:lang w:val="es-ES"/>
              </w:rPr>
              <w:tab/>
              <w:t>Más de 12 semanas (</w:t>
            </w:r>
            <w:r w:rsidRPr="00524122">
              <w:rPr>
                <w:rFonts w:ascii="Franklin Gothic Book" w:hAnsi="Franklin Gothic Book"/>
                <w:i/>
                <w:lang w:val="es-ES"/>
              </w:rPr>
              <w:t>por favor proporcione información adicional)</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7"/>
                  <w:enabled/>
                  <w:calcOnExit w:val="0"/>
                  <w:textInput/>
                </w:ffData>
              </w:fldChar>
            </w:r>
            <w:bookmarkStart w:id="277" w:name="Text317"/>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77"/>
          </w:p>
        </w:tc>
      </w:tr>
      <w:tr w:rsidR="00A51BFA" w:rsidRPr="00446E18" w14:paraId="708FB06F" w14:textId="77777777">
        <w:tc>
          <w:tcPr>
            <w:tcW w:w="4673" w:type="dxa"/>
          </w:tcPr>
          <w:p w14:paraId="054F9551" w14:textId="3F27D162" w:rsidR="00CB5B25" w:rsidRPr="00524122" w:rsidRDefault="00CB5B25" w:rsidP="00517351">
            <w:pPr>
              <w:pStyle w:val="PBParagraph"/>
              <w:numPr>
                <w:ilvl w:val="1"/>
                <w:numId w:val="47"/>
              </w:numPr>
              <w:spacing w:before="0"/>
              <w:ind w:left="600" w:hanging="709"/>
              <w:rPr>
                <w:lang w:val="es-ES"/>
              </w:rPr>
            </w:pPr>
            <w:bookmarkStart w:id="278" w:name="_Ref228531175"/>
            <w:bookmarkStart w:id="279" w:name="_Ref177376315"/>
            <w:r w:rsidRPr="00524122">
              <w:rPr>
                <w:lang w:val="es-ES"/>
              </w:rPr>
              <w:lastRenderedPageBreak/>
              <w:t>¿Se exige generalmente que el solicitante participe en el proceso de restitución</w:t>
            </w:r>
            <w:bookmarkEnd w:id="278"/>
            <w:r w:rsidR="00DB7CDE" w:rsidRPr="00524122">
              <w:rPr>
                <w:lang w:val="es-ES"/>
              </w:rPr>
              <w:t xml:space="preserve"> en [nomb</w:t>
            </w:r>
            <w:r w:rsidR="00805C77" w:rsidRPr="00524122">
              <w:rPr>
                <w:lang w:val="es-ES"/>
              </w:rPr>
              <w:t>re de su Estado</w:t>
            </w:r>
            <w:r w:rsidRPr="00524122">
              <w:rPr>
                <w:lang w:val="es-ES"/>
              </w:rPr>
              <w:t>?</w:t>
            </w:r>
            <w:bookmarkEnd w:id="279"/>
          </w:p>
          <w:p w14:paraId="3287B978" w14:textId="028A1804" w:rsidR="00A51BFA" w:rsidRPr="00524122" w:rsidRDefault="00CB5B25" w:rsidP="00CB5B25">
            <w:pPr>
              <w:pStyle w:val="PBParagraph"/>
              <w:numPr>
                <w:ilvl w:val="0"/>
                <w:numId w:val="0"/>
              </w:numPr>
              <w:spacing w:before="0"/>
              <w:ind w:left="600"/>
              <w:rPr>
                <w:lang w:val="es-ES"/>
              </w:rPr>
            </w:pPr>
            <w:r w:rsidRPr="00524122">
              <w:rPr>
                <w:i/>
                <w:lang w:val="es-ES"/>
              </w:rPr>
              <w:t xml:space="preserve">Cabe destacar que el Convenio no requiere la comparecencia </w:t>
            </w:r>
            <w:r w:rsidR="00805C77" w:rsidRPr="00524122">
              <w:rPr>
                <w:i/>
                <w:lang w:val="es-ES"/>
              </w:rPr>
              <w:t>en persona</w:t>
            </w:r>
            <w:r w:rsidRPr="00524122">
              <w:rPr>
                <w:i/>
                <w:lang w:val="es-ES"/>
              </w:rPr>
              <w:t xml:space="preserve"> (v</w:t>
            </w:r>
            <w:r w:rsidR="00B34812" w:rsidRPr="00524122">
              <w:rPr>
                <w:i/>
                <w:lang w:val="es-ES"/>
              </w:rPr>
              <w:t>éa</w:t>
            </w:r>
            <w:r w:rsidRPr="00524122">
              <w:rPr>
                <w:i/>
                <w:lang w:val="es-ES"/>
              </w:rPr>
              <w:t>se el párr</w:t>
            </w:r>
            <w:r w:rsidR="00805C77" w:rsidRPr="00524122">
              <w:rPr>
                <w:i/>
                <w:lang w:val="es-ES"/>
              </w:rPr>
              <w:t>.</w:t>
            </w:r>
            <w:r w:rsidRPr="00524122">
              <w:rPr>
                <w:i/>
                <w:lang w:val="es-ES"/>
              </w:rPr>
              <w:t xml:space="preserve"> 6.5.3 de la Guía de Buenas Prácticas, Parte II - Medidas de Aplicación)</w:t>
            </w:r>
          </w:p>
        </w:tc>
        <w:tc>
          <w:tcPr>
            <w:tcW w:w="4921" w:type="dxa"/>
          </w:tcPr>
          <w:p w14:paraId="22690001" w14:textId="77777777" w:rsidR="00CB5B25" w:rsidRPr="00524122" w:rsidRDefault="00CB5B25" w:rsidP="00CB5B25">
            <w:pPr>
              <w:tabs>
                <w:tab w:val="left" w:pos="357"/>
              </w:tabs>
              <w:spacing w:after="4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 en qué circunstancias:</w:t>
            </w:r>
          </w:p>
          <w:p w14:paraId="3131DDD0" w14:textId="77777777" w:rsidR="00CB5B25" w:rsidRPr="00524122" w:rsidRDefault="00CB5B25" w:rsidP="00CB5B25">
            <w:pPr>
              <w:spacing w:after="40"/>
              <w:ind w:left="357"/>
              <w:rPr>
                <w:rFonts w:ascii="Franklin Gothic Book" w:hAnsi="Franklin Gothic Book"/>
                <w:lang w:val="es-ES"/>
              </w:rPr>
            </w:pPr>
            <w:r w:rsidRPr="00524122">
              <w:rPr>
                <w:rFonts w:ascii="Franklin Gothic Book" w:hAnsi="Franklin Gothic Book"/>
                <w:lang w:val="es-ES"/>
              </w:rPr>
              <w:fldChar w:fldCharType="begin">
                <w:ffData>
                  <w:name w:val="Text318"/>
                  <w:enabled/>
                  <w:calcOnExit w:val="0"/>
                  <w:textInput/>
                </w:ffData>
              </w:fldChar>
            </w:r>
            <w:bookmarkStart w:id="280" w:name="Text31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80"/>
          </w:p>
          <w:p w14:paraId="611737EC" w14:textId="77777777" w:rsidR="00CB5B25" w:rsidRPr="00524122" w:rsidRDefault="00CB5B25" w:rsidP="00CB5B25">
            <w:pPr>
              <w:tabs>
                <w:tab w:val="left" w:pos="353"/>
              </w:tabs>
              <w:spacing w:after="40"/>
              <w:rPr>
                <w:rFonts w:ascii="Franklin Gothic Book" w:hAnsi="Franklin Gothic Book"/>
                <w:lang w:val="es-ES"/>
              </w:rPr>
            </w:pPr>
            <w:r w:rsidRPr="00524122">
              <w:rPr>
                <w:rFonts w:ascii="Franklin Gothic Book" w:hAnsi="Franklin Gothic Book"/>
                <w:lang w:val="es-ES"/>
              </w:rPr>
              <w:fldChar w:fldCharType="begin">
                <w:ffData>
                  <w:name w:val="Check477"/>
                  <w:enabled/>
                  <w:calcOnExit w:val="0"/>
                  <w:checkBox>
                    <w:sizeAuto/>
                    <w:default w:val="0"/>
                  </w:checkBox>
                </w:ffData>
              </w:fldChar>
            </w:r>
            <w:bookmarkStart w:id="281" w:name="Check47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281"/>
            <w:r w:rsidRPr="00524122">
              <w:rPr>
                <w:rFonts w:ascii="Franklin Gothic Book" w:hAnsi="Franklin Gothic Book"/>
                <w:lang w:val="es-ES"/>
              </w:rPr>
              <w:tab/>
              <w:t xml:space="preserve">No, pero es recomendable </w:t>
            </w:r>
          </w:p>
          <w:p w14:paraId="1BE30DA8" w14:textId="52C93DE3"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A51BFA" w:rsidRPr="00446E18" w14:paraId="69A083BA" w14:textId="77777777">
        <w:tc>
          <w:tcPr>
            <w:tcW w:w="4673" w:type="dxa"/>
          </w:tcPr>
          <w:p w14:paraId="4846A92F" w14:textId="04C229A0" w:rsidR="00A51BFA" w:rsidRPr="00524122" w:rsidRDefault="003F15D4" w:rsidP="00517351">
            <w:pPr>
              <w:pStyle w:val="PBParagraph"/>
              <w:numPr>
                <w:ilvl w:val="1"/>
                <w:numId w:val="47"/>
              </w:numPr>
              <w:spacing w:before="0"/>
              <w:ind w:left="600" w:hanging="709"/>
              <w:rPr>
                <w:lang w:val="es-ES"/>
              </w:rPr>
            </w:pPr>
            <w:bookmarkStart w:id="282" w:name="_Ref280195173"/>
            <w:r w:rsidRPr="00524122">
              <w:rPr>
                <w:rFonts w:ascii="Franklin Gothic Book" w:hAnsi="Franklin Gothic Book" w:cs="Arial"/>
                <w:lang w:val="es-ES"/>
              </w:rPr>
              <w:t xml:space="preserve">En </w:t>
            </w:r>
            <w:r w:rsidR="00437B87" w:rsidRPr="00524122">
              <w:rPr>
                <w:rFonts w:ascii="Franklin Gothic Book" w:hAnsi="Franklin Gothic Book" w:cs="Arial"/>
                <w:lang w:val="es-ES"/>
              </w:rPr>
              <w:t xml:space="preserve">[nombre de su Estado], </w:t>
            </w:r>
            <w:r w:rsidR="00CB5B25" w:rsidRPr="00524122">
              <w:rPr>
                <w:rFonts w:ascii="Franklin Gothic Book" w:hAnsi="Franklin Gothic Book" w:cs="Arial"/>
                <w:lang w:val="es-ES"/>
              </w:rPr>
              <w:t>¿</w:t>
            </w:r>
            <w:r w:rsidR="00437B87" w:rsidRPr="00524122">
              <w:rPr>
                <w:rFonts w:ascii="Franklin Gothic Book" w:hAnsi="Franklin Gothic Book" w:cs="Arial"/>
                <w:lang w:val="es-ES"/>
              </w:rPr>
              <w:t>s</w:t>
            </w:r>
            <w:r w:rsidR="00CB5B25" w:rsidRPr="00524122">
              <w:rPr>
                <w:rFonts w:ascii="Franklin Gothic Book" w:hAnsi="Franklin Gothic Book" w:cs="Arial"/>
                <w:lang w:val="es-ES"/>
              </w:rPr>
              <w:t xml:space="preserve">e dispone de </w:t>
            </w:r>
            <w:r w:rsidR="006A5DA0" w:rsidRPr="00524122">
              <w:rPr>
                <w:rFonts w:ascii="Franklin Gothic Book" w:hAnsi="Franklin Gothic Book" w:cs="Arial"/>
                <w:lang w:val="es-ES"/>
              </w:rPr>
              <w:t xml:space="preserve">servicios </w:t>
            </w:r>
            <w:r w:rsidR="00CB5B25" w:rsidRPr="00524122">
              <w:rPr>
                <w:rFonts w:ascii="Franklin Gothic Book" w:hAnsi="Franklin Gothic Book" w:cs="Arial"/>
                <w:lang w:val="es-ES"/>
              </w:rPr>
              <w:t xml:space="preserve">que permitan al solicitante participar en el proceso de restitución desde </w:t>
            </w:r>
            <w:r w:rsidR="00437B87" w:rsidRPr="00524122">
              <w:rPr>
                <w:rFonts w:ascii="Franklin Gothic Book" w:hAnsi="Franklin Gothic Book" w:cs="Arial"/>
                <w:lang w:val="es-ES"/>
              </w:rPr>
              <w:t>el exterior</w:t>
            </w:r>
            <w:r w:rsidR="00CB5B25" w:rsidRPr="00524122">
              <w:rPr>
                <w:rFonts w:ascii="Franklin Gothic Book" w:hAnsi="Franklin Gothic Book" w:cs="Arial"/>
                <w:lang w:val="es-ES"/>
              </w:rPr>
              <w:t>?</w:t>
            </w:r>
            <w:bookmarkEnd w:id="282"/>
          </w:p>
        </w:tc>
        <w:tc>
          <w:tcPr>
            <w:tcW w:w="4921" w:type="dxa"/>
          </w:tcPr>
          <w:p w14:paraId="06AF5FA1"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8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10F461FB" w14:textId="36489EBC" w:rsidR="00CB5B25" w:rsidRPr="00524122" w:rsidRDefault="00CB5B25" w:rsidP="00CB5B25">
            <w:pPr>
              <w:spacing w:after="60"/>
              <w:ind w:left="368"/>
              <w:rPr>
                <w:rFonts w:ascii="Franklin Gothic Book" w:hAnsi="Franklin Gothic Book"/>
                <w:lang w:val="es-ES"/>
              </w:rPr>
            </w:pPr>
            <w:r w:rsidRPr="00524122">
              <w:rPr>
                <w:rFonts w:ascii="Franklin Gothic Book" w:hAnsi="Franklin Gothic Book"/>
                <w:lang w:val="es-ES"/>
              </w:rPr>
              <w:fldChar w:fldCharType="begin">
                <w:ffData>
                  <w:name w:val="Check38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Videoconferencia</w:t>
            </w:r>
          </w:p>
          <w:p w14:paraId="0A5FA065" w14:textId="55E61CCB" w:rsidR="00CB5B25" w:rsidRPr="00524122" w:rsidRDefault="00CB5B25" w:rsidP="00CB5B25">
            <w:pPr>
              <w:spacing w:after="60"/>
              <w:ind w:left="368"/>
              <w:rPr>
                <w:rFonts w:ascii="Franklin Gothic Book" w:hAnsi="Franklin Gothic Book"/>
                <w:lang w:val="es-ES"/>
              </w:rPr>
            </w:pPr>
            <w:r w:rsidRPr="00524122">
              <w:rPr>
                <w:rFonts w:ascii="Franklin Gothic Book" w:hAnsi="Franklin Gothic Book"/>
                <w:lang w:val="es-ES"/>
              </w:rPr>
              <w:fldChar w:fldCharType="begin">
                <w:ffData>
                  <w:name w:val="Check38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Teléfono</w:t>
            </w:r>
          </w:p>
          <w:p w14:paraId="1198FDBD" w14:textId="22738AFF" w:rsidR="00CB5B25" w:rsidRPr="00524122" w:rsidRDefault="00CB5B25" w:rsidP="00CB5B25">
            <w:pPr>
              <w:spacing w:after="60"/>
              <w:ind w:left="368"/>
              <w:rPr>
                <w:rFonts w:ascii="Franklin Gothic Book" w:hAnsi="Franklin Gothic Book"/>
                <w:lang w:val="es-ES"/>
              </w:rPr>
            </w:pPr>
            <w:r w:rsidRPr="00524122">
              <w:rPr>
                <w:rFonts w:ascii="Franklin Gothic Book" w:hAnsi="Franklin Gothic Book"/>
                <w:lang w:val="es-ES"/>
              </w:rPr>
              <w:fldChar w:fldCharType="begin">
                <w:ffData>
                  <w:name w:val="Check38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Por medio de un representante legal</w:t>
            </w:r>
          </w:p>
          <w:p w14:paraId="354AF43B" w14:textId="5E945BC9" w:rsidR="00CB5B25" w:rsidRPr="00524122" w:rsidRDefault="00CB5B25" w:rsidP="00CB5B25">
            <w:pPr>
              <w:spacing w:after="60"/>
              <w:ind w:left="368"/>
              <w:rPr>
                <w:rFonts w:ascii="Franklin Gothic Book" w:hAnsi="Franklin Gothic Book"/>
                <w:u w:val="single"/>
                <w:lang w:val="es-ES"/>
              </w:rPr>
            </w:pPr>
            <w:r w:rsidRPr="00524122">
              <w:rPr>
                <w:rFonts w:ascii="Franklin Gothic Book" w:hAnsi="Franklin Gothic Book"/>
                <w:lang w:val="es-ES"/>
              </w:rPr>
              <w:fldChar w:fldCharType="begin">
                <w:ffData>
                  <w:name w:val="Check3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Pr="00524122">
              <w:rPr>
                <w:rFonts w:ascii="Franklin Gothic Book" w:hAnsi="Franklin Gothic Book" w:cs="Verdana"/>
                <w:iCs/>
                <w:lang w:val="es-ES" w:eastAsia="en-CA"/>
              </w:rPr>
              <w:t>Otros</w:t>
            </w:r>
            <w:r w:rsidRPr="00524122">
              <w:rPr>
                <w:rFonts w:ascii="Franklin Gothic Book" w:hAnsi="Franklin Gothic Book"/>
                <w:lang w:val="es-ES"/>
              </w:rPr>
              <w:t xml:space="preserve">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bookmarkStart w:id="283" w:name="Text31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83"/>
          </w:p>
          <w:p w14:paraId="59D55EBE" w14:textId="17885A98"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A51BFA" w:rsidRPr="00446E18" w14:paraId="44D00B09" w14:textId="77777777">
        <w:tc>
          <w:tcPr>
            <w:tcW w:w="4673" w:type="dxa"/>
          </w:tcPr>
          <w:p w14:paraId="1D1CAD52" w14:textId="1AFE52ED" w:rsidR="00A51BFA" w:rsidRPr="00524122" w:rsidRDefault="001174C5" w:rsidP="00517351">
            <w:pPr>
              <w:pStyle w:val="PBParagraph"/>
              <w:numPr>
                <w:ilvl w:val="1"/>
                <w:numId w:val="47"/>
              </w:numPr>
              <w:spacing w:before="0"/>
              <w:ind w:left="600" w:hanging="709"/>
              <w:rPr>
                <w:lang w:val="es-ES"/>
              </w:rPr>
            </w:pPr>
            <w:bookmarkStart w:id="284" w:name="_Ref280195215"/>
            <w:r w:rsidRPr="00524122">
              <w:rPr>
                <w:rFonts w:ascii="Franklin Gothic Book" w:hAnsi="Franklin Gothic Book" w:cs="Arial"/>
                <w:lang w:val="es-ES"/>
              </w:rPr>
              <w:t xml:space="preserve">En [nombre de su Estado], </w:t>
            </w:r>
            <w:r w:rsidR="00CB5B25" w:rsidRPr="00524122">
              <w:rPr>
                <w:rFonts w:ascii="Franklin Gothic Book" w:hAnsi="Franklin Gothic Book" w:cs="Arial"/>
                <w:lang w:val="es-ES"/>
              </w:rPr>
              <w:t xml:space="preserve">¿se dispone de interpretación simultánea </w:t>
            </w:r>
            <w:r w:rsidRPr="00524122">
              <w:rPr>
                <w:rFonts w:ascii="Franklin Gothic Book" w:hAnsi="Franklin Gothic Book" w:cs="Arial"/>
                <w:lang w:val="es-ES"/>
              </w:rPr>
              <w:t xml:space="preserve">durante el proceso </w:t>
            </w:r>
            <w:r w:rsidR="00CB5B25" w:rsidRPr="00524122">
              <w:rPr>
                <w:rFonts w:ascii="Franklin Gothic Book" w:hAnsi="Franklin Gothic Book" w:cs="Arial"/>
                <w:lang w:val="es-ES"/>
              </w:rPr>
              <w:t>en caso de ser necesaria?</w:t>
            </w:r>
            <w:bookmarkEnd w:id="284"/>
          </w:p>
        </w:tc>
        <w:tc>
          <w:tcPr>
            <w:tcW w:w="4921" w:type="dxa"/>
          </w:tcPr>
          <w:p w14:paraId="353BB1C9" w14:textId="57EFD1A9"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D208F4" w:rsidRPr="00524122">
              <w:rPr>
                <w:rFonts w:ascii="Franklin Gothic Book" w:hAnsi="Franklin Gothic Book"/>
                <w:lang w:val="es-ES"/>
              </w:rPr>
              <w:t> </w:t>
            </w:r>
            <w:r w:rsidRPr="00524122">
              <w:rPr>
                <w:rFonts w:ascii="Franklin Gothic Book" w:hAnsi="Franklin Gothic Book"/>
                <w:lang w:val="es-ES"/>
              </w:rPr>
              <w:t>Sí</w:t>
            </w:r>
          </w:p>
          <w:p w14:paraId="4E204316" w14:textId="70B68A91"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D208F4" w:rsidRPr="00524122">
              <w:rPr>
                <w:rFonts w:ascii="Franklin Gothic Book" w:hAnsi="Franklin Gothic Book"/>
                <w:lang w:val="es-ES"/>
              </w:rPr>
              <w:t> </w:t>
            </w:r>
            <w:r w:rsidRPr="00524122">
              <w:rPr>
                <w:rFonts w:ascii="Franklin Gothic Book" w:hAnsi="Franklin Gothic Book"/>
                <w:lang w:val="es-ES"/>
              </w:rPr>
              <w:t>No</w:t>
            </w:r>
          </w:p>
          <w:p w14:paraId="7031E2A0" w14:textId="297F69E0" w:rsidR="00CB5B25" w:rsidRPr="00524122" w:rsidRDefault="00CB5B25" w:rsidP="00CB5B25">
            <w:pPr>
              <w:rPr>
                <w:rFonts w:ascii="Franklin Gothic Book" w:hAnsi="Franklin Gothic Book"/>
                <w:lang w:val="es-ES"/>
              </w:rPr>
            </w:pPr>
            <w:r w:rsidRPr="00524122">
              <w:rPr>
                <w:rFonts w:ascii="Franklin Gothic Book" w:hAnsi="Franklin Gothic Book" w:cs="Arial"/>
                <w:lang w:val="es-ES"/>
              </w:rPr>
              <w:fldChar w:fldCharType="begin">
                <w:ffData>
                  <w:name w:val="Check771"/>
                  <w:enabled/>
                  <w:calcOnExit w:val="0"/>
                  <w:checkBox>
                    <w:sizeAuto/>
                    <w:default w:val="0"/>
                  </w:checkBox>
                </w:ffData>
              </w:fldChar>
            </w:r>
            <w:bookmarkStart w:id="285" w:name="Check77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85"/>
            <w:r w:rsidR="00D208F4" w:rsidRPr="00524122">
              <w:rPr>
                <w:rFonts w:ascii="Franklin Gothic Book" w:hAnsi="Franklin Gothic Book" w:cs="Arial"/>
                <w:lang w:val="es-ES"/>
              </w:rPr>
              <w:t> </w:t>
            </w:r>
            <w:r w:rsidRPr="00524122">
              <w:rPr>
                <w:rFonts w:ascii="Franklin Gothic Book" w:hAnsi="Franklin Gothic Book" w:cs="Arial"/>
                <w:lang w:val="es-ES"/>
              </w:rPr>
              <w:t xml:space="preserve">Depende de las circunstancias del caso </w:t>
            </w:r>
            <w:r w:rsidRPr="00524122">
              <w:rPr>
                <w:rFonts w:ascii="Franklin Gothic Book" w:hAnsi="Franklin Gothic Book"/>
                <w:lang w:val="es-ES"/>
              </w:rPr>
              <w:t>(</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A51BFA" w:rsidRPr="00524122" w14:paraId="57A9B985" w14:textId="77777777">
        <w:tc>
          <w:tcPr>
            <w:tcW w:w="4673" w:type="dxa"/>
          </w:tcPr>
          <w:p w14:paraId="44AAD223" w14:textId="685EB8C2" w:rsidR="00A51BFA" w:rsidRPr="00524122" w:rsidRDefault="00A37022" w:rsidP="00517351">
            <w:pPr>
              <w:pStyle w:val="PBParagraph"/>
              <w:numPr>
                <w:ilvl w:val="1"/>
                <w:numId w:val="47"/>
              </w:numPr>
              <w:spacing w:before="0"/>
              <w:ind w:left="600" w:hanging="709"/>
              <w:rPr>
                <w:lang w:val="es-ES"/>
              </w:rPr>
            </w:pPr>
            <w:r w:rsidRPr="00524122">
              <w:rPr>
                <w:rFonts w:ascii="Franklin Gothic Book" w:hAnsi="Franklin Gothic Book" w:cs="Arial"/>
                <w:lang w:val="es-ES"/>
              </w:rPr>
              <w:t>En [nombre de su Estado],</w:t>
            </w:r>
            <w:r w:rsidR="00CB5B25" w:rsidRPr="00524122">
              <w:rPr>
                <w:rFonts w:ascii="Franklin Gothic Book" w:hAnsi="Franklin Gothic Book" w:cs="Arial"/>
                <w:lang w:val="es-ES"/>
              </w:rPr>
              <w:t xml:space="preserve">¿quién se hace cargo del coste de prestar </w:t>
            </w:r>
            <w:r w:rsidR="003046A5" w:rsidRPr="00524122">
              <w:rPr>
                <w:rFonts w:ascii="Franklin Gothic Book" w:hAnsi="Franklin Gothic Book" w:cs="Arial"/>
                <w:lang w:val="es-ES"/>
              </w:rPr>
              <w:t>dichos servicios para que las partes puedan participar desde el exterior</w:t>
            </w:r>
            <w:r w:rsidR="00CB5B25" w:rsidRPr="00524122">
              <w:rPr>
                <w:rFonts w:ascii="Franklin Gothic Book" w:hAnsi="Franklin Gothic Book" w:cs="Arial"/>
                <w:lang w:val="es-ES"/>
              </w:rPr>
              <w:t>?</w:t>
            </w:r>
          </w:p>
        </w:tc>
        <w:tc>
          <w:tcPr>
            <w:tcW w:w="4921" w:type="dxa"/>
          </w:tcPr>
          <w:p w14:paraId="39565721"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solicitante</w:t>
            </w:r>
          </w:p>
          <w:p w14:paraId="40595E96"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irente</w:t>
            </w:r>
          </w:p>
          <w:p w14:paraId="3F8E72EA"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erida</w:t>
            </w:r>
          </w:p>
          <w:p w14:paraId="56DB4D5A" w14:textId="5E7D5BF6"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judicial/administrativa</w:t>
            </w:r>
          </w:p>
          <w:p w14:paraId="36336770" w14:textId="0A3DD951"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l </w:t>
            </w:r>
            <w:r w:rsidR="006A5DA0" w:rsidRPr="00524122">
              <w:rPr>
                <w:rFonts w:ascii="Franklin Gothic Book" w:hAnsi="Franklin Gothic Book"/>
                <w:lang w:val="es-ES"/>
              </w:rPr>
              <w:t xml:space="preserve">servicio </w:t>
            </w:r>
            <w:r w:rsidRPr="00524122">
              <w:rPr>
                <w:rFonts w:ascii="Franklin Gothic Book" w:hAnsi="Franklin Gothic Book"/>
                <w:lang w:val="es-ES"/>
              </w:rPr>
              <w:t>utilizado</w:t>
            </w:r>
            <w:r w:rsidRPr="00524122">
              <w:rPr>
                <w:rFonts w:ascii="Franklin Gothic Book" w:hAnsi="Franklin Gothic Book"/>
                <w:lang w:val="es-ES"/>
              </w:rPr>
              <w:br/>
            </w:r>
            <w:r w:rsidRPr="00524122">
              <w:rPr>
                <w:rFonts w:ascii="Franklin Gothic Book" w:hAnsi="Franklin Gothic Book"/>
                <w:lang w:val="es-ES"/>
              </w:rPr>
              <w:tab/>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684C7176" w14:textId="6D14032F"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A51BFA" w:rsidRPr="00446E18" w14:paraId="74437481" w14:textId="77777777">
        <w:tc>
          <w:tcPr>
            <w:tcW w:w="4673" w:type="dxa"/>
          </w:tcPr>
          <w:p w14:paraId="121F5110" w14:textId="01C6AFF4" w:rsidR="00A51BFA" w:rsidRPr="00524122" w:rsidRDefault="00B34812"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CB5B25" w:rsidRPr="00524122">
              <w:rPr>
                <w:rFonts w:ascii="Franklin Gothic Book" w:hAnsi="Franklin Gothic Book" w:cs="Arial"/>
                <w:lang w:val="es-ES"/>
              </w:rPr>
              <w:t>¿</w:t>
            </w:r>
            <w:r w:rsidRPr="00524122">
              <w:rPr>
                <w:rFonts w:ascii="Franklin Gothic Book" w:hAnsi="Franklin Gothic Book" w:cs="Arial"/>
                <w:lang w:val="es-ES"/>
              </w:rPr>
              <w:t>p</w:t>
            </w:r>
            <w:r w:rsidR="00CB5B25" w:rsidRPr="00524122">
              <w:rPr>
                <w:rFonts w:ascii="Franklin Gothic Book" w:hAnsi="Franklin Gothic Book" w:cs="Arial"/>
                <w:lang w:val="es-ES"/>
              </w:rPr>
              <w:t>ueden realizarse trámites migratorios especiales (por ej., visas) para permitir que el solicitante asista al proceso de restitución en persona si así lo desea?</w:t>
            </w:r>
          </w:p>
        </w:tc>
        <w:tc>
          <w:tcPr>
            <w:tcW w:w="4921" w:type="dxa"/>
          </w:tcPr>
          <w:p w14:paraId="0E718107"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6757CD9" w14:textId="336FACE8"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A51BFA" w:rsidRPr="00446E18" w14:paraId="4BC99DF1" w14:textId="77777777">
        <w:tc>
          <w:tcPr>
            <w:tcW w:w="4673" w:type="dxa"/>
          </w:tcPr>
          <w:p w14:paraId="77E73519" w14:textId="3E58C79B" w:rsidR="00A51BFA" w:rsidRPr="00524122" w:rsidRDefault="009F60C3"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CB5B25" w:rsidRPr="00524122">
              <w:rPr>
                <w:rFonts w:ascii="Franklin Gothic Book" w:hAnsi="Franklin Gothic Book" w:cs="Arial"/>
                <w:lang w:val="es-ES"/>
              </w:rPr>
              <w:t>¿</w:t>
            </w:r>
            <w:r w:rsidRPr="00524122">
              <w:rPr>
                <w:rFonts w:ascii="Franklin Gothic Book" w:hAnsi="Franklin Gothic Book" w:cs="Arial"/>
                <w:lang w:val="es-ES"/>
              </w:rPr>
              <w:t>e</w:t>
            </w:r>
            <w:r w:rsidR="00CB5B25" w:rsidRPr="00524122">
              <w:rPr>
                <w:rFonts w:ascii="Franklin Gothic Book" w:hAnsi="Franklin Gothic Book" w:cs="Arial"/>
                <w:lang w:val="es-ES"/>
              </w:rPr>
              <w:t>s posible que una solicitud de restitución sea decidida únicamente sobre la base de los documentos, es decir, sin audiencia judicial (o administrativa) alguna?</w:t>
            </w:r>
          </w:p>
        </w:tc>
        <w:tc>
          <w:tcPr>
            <w:tcW w:w="4921" w:type="dxa"/>
          </w:tcPr>
          <w:p w14:paraId="7011BB7F" w14:textId="77777777" w:rsidR="00CB5B25" w:rsidRPr="00524122" w:rsidRDefault="00CB5B25" w:rsidP="00CB5B25">
            <w:pPr>
              <w:tabs>
                <w:tab w:val="left" w:pos="357"/>
                <w:tab w:val="left" w:pos="11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564"/>
                  <w:enabled/>
                  <w:calcOnExit w:val="0"/>
                  <w:checkBox>
                    <w:sizeAuto/>
                    <w:default w:val="0"/>
                  </w:checkBox>
                </w:ffData>
              </w:fldChar>
            </w:r>
            <w:bookmarkStart w:id="286" w:name="Check56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86"/>
            <w:r w:rsidRPr="00524122">
              <w:rPr>
                <w:rFonts w:ascii="Franklin Gothic Book" w:hAnsi="Franklin Gothic Book" w:cs="Arial"/>
                <w:lang w:val="es-ES"/>
              </w:rPr>
              <w:tab/>
              <w:t>Sí</w:t>
            </w:r>
          </w:p>
          <w:p w14:paraId="7352DD69" w14:textId="77777777" w:rsidR="00CB5B25" w:rsidRPr="00524122" w:rsidRDefault="00CB5B25" w:rsidP="00CB5B25">
            <w:pPr>
              <w:tabs>
                <w:tab w:val="left" w:pos="357"/>
                <w:tab w:val="left" w:pos="11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56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pero es improbable</w:t>
            </w:r>
          </w:p>
          <w:p w14:paraId="7BECF03F" w14:textId="4D050319"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565"/>
                  <w:enabled/>
                  <w:calcOnExit w:val="0"/>
                  <w:checkBox>
                    <w:sizeAuto/>
                    <w:default w:val="0"/>
                  </w:checkBox>
                </w:ffData>
              </w:fldChar>
            </w:r>
            <w:bookmarkStart w:id="287" w:name="Check56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87"/>
            <w:r w:rsidRPr="00524122">
              <w:rPr>
                <w:rFonts w:ascii="Franklin Gothic Book" w:hAnsi="Franklin Gothic Book" w:cs="Arial"/>
                <w:lang w:val="es-ES"/>
              </w:rPr>
              <w:tab/>
              <w:t>No, siempre habrá una audiencia</w:t>
            </w:r>
          </w:p>
        </w:tc>
      </w:tr>
      <w:tr w:rsidR="00A51BFA" w:rsidRPr="00446E18" w14:paraId="13CED899" w14:textId="77777777">
        <w:tc>
          <w:tcPr>
            <w:tcW w:w="4673" w:type="dxa"/>
          </w:tcPr>
          <w:p w14:paraId="14AD9A6D" w14:textId="4AD91110" w:rsidR="00A51BFA" w:rsidRPr="00524122" w:rsidRDefault="00077175" w:rsidP="00517351">
            <w:pPr>
              <w:pStyle w:val="PBParagraph"/>
              <w:numPr>
                <w:ilvl w:val="1"/>
                <w:numId w:val="47"/>
              </w:numPr>
              <w:spacing w:before="0"/>
              <w:ind w:left="600" w:hanging="709"/>
              <w:rPr>
                <w:lang w:val="es-ES"/>
              </w:rPr>
            </w:pPr>
            <w:bookmarkStart w:id="288" w:name="_Ref266894445"/>
            <w:r w:rsidRPr="00524122">
              <w:rPr>
                <w:rFonts w:ascii="Franklin Gothic Book" w:hAnsi="Franklin Gothic Book" w:cs="Arial"/>
                <w:lang w:val="es-ES"/>
              </w:rPr>
              <w:t xml:space="preserve">En [nombre de su Estado], </w:t>
            </w:r>
            <w:r w:rsidR="00CB5B25" w:rsidRPr="00524122">
              <w:rPr>
                <w:rFonts w:ascii="Franklin Gothic Book" w:hAnsi="Franklin Gothic Book" w:cs="Arial"/>
                <w:lang w:val="es-ES"/>
              </w:rPr>
              <w:t>¿</w:t>
            </w:r>
            <w:r w:rsidRPr="00524122">
              <w:rPr>
                <w:rFonts w:ascii="Franklin Gothic Book" w:hAnsi="Franklin Gothic Book" w:cs="Arial"/>
                <w:lang w:val="es-ES"/>
              </w:rPr>
              <w:t>s</w:t>
            </w:r>
            <w:r w:rsidR="00CB5B25" w:rsidRPr="00524122">
              <w:rPr>
                <w:rFonts w:ascii="Franklin Gothic Book" w:hAnsi="Franklin Gothic Book" w:cs="Arial"/>
                <w:lang w:val="es-ES"/>
              </w:rPr>
              <w:t xml:space="preserve">e acepta el testimonio oral (es decir, </w:t>
            </w:r>
            <w:r w:rsidR="00794899" w:rsidRPr="00524122">
              <w:rPr>
                <w:rFonts w:ascii="Franklin Gothic Book" w:hAnsi="Franklin Gothic Book" w:cs="Arial"/>
                <w:lang w:val="es-ES"/>
              </w:rPr>
              <w:t>en persona</w:t>
            </w:r>
            <w:r w:rsidR="00CB5B25" w:rsidRPr="00524122">
              <w:rPr>
                <w:rFonts w:ascii="Franklin Gothic Book" w:hAnsi="Franklin Gothic Book" w:cs="Arial"/>
                <w:lang w:val="es-ES"/>
              </w:rPr>
              <w:t>) en el proceso de restitución?</w:t>
            </w:r>
            <w:bookmarkEnd w:id="288"/>
          </w:p>
        </w:tc>
        <w:tc>
          <w:tcPr>
            <w:tcW w:w="4921" w:type="dxa"/>
          </w:tcPr>
          <w:p w14:paraId="1FC53F3B" w14:textId="77777777" w:rsidR="00CB5B25" w:rsidRPr="00524122" w:rsidRDefault="00CB5B25" w:rsidP="00CB5B25">
            <w:pPr>
              <w:tabs>
                <w:tab w:val="left" w:pos="357"/>
                <w:tab w:val="left" w:pos="1152"/>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el testimonio oral siempre será aceptado en el proceso de restitución</w:t>
            </w:r>
          </w:p>
          <w:p w14:paraId="6D179026" w14:textId="41CF114C" w:rsidR="00CB5B25" w:rsidRPr="00524122" w:rsidRDefault="00CB5B25" w:rsidP="00CB5B25">
            <w:pPr>
              <w:tabs>
                <w:tab w:val="left" w:pos="357"/>
                <w:tab w:val="left" w:pos="1152"/>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20"/>
                  <w:enabled/>
                  <w:calcOnExit w:val="0"/>
                  <w:checkBox>
                    <w:sizeAuto/>
                    <w:default w:val="0"/>
                  </w:checkBox>
                </w:ffData>
              </w:fldChar>
            </w:r>
            <w:bookmarkStart w:id="289" w:name="Check52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89"/>
            <w:r w:rsidRPr="00524122">
              <w:rPr>
                <w:rFonts w:ascii="Franklin Gothic Book" w:hAnsi="Franklin Gothic Book" w:cs="Arial"/>
                <w:lang w:val="es-ES"/>
              </w:rPr>
              <w:tab/>
              <w:t>Sí, el testimonio oral puede ser aceptado en el proceso de restitución</w:t>
            </w:r>
            <w:r w:rsidR="00475DC4" w:rsidRPr="00524122">
              <w:rPr>
                <w:rFonts w:ascii="Franklin Gothic Book" w:hAnsi="Franklin Gothic Book" w:cs="Arial"/>
                <w:lang w:val="es-ES"/>
              </w:rPr>
              <w:t>,</w:t>
            </w:r>
            <w:r w:rsidRPr="00524122">
              <w:rPr>
                <w:rFonts w:ascii="Franklin Gothic Book" w:hAnsi="Franklin Gothic Book" w:cs="Arial"/>
                <w:lang w:val="es-ES"/>
              </w:rPr>
              <w:t xml:space="preserve"> pero s</w:t>
            </w:r>
            <w:r w:rsidR="00475DC4" w:rsidRPr="00524122">
              <w:rPr>
                <w:rFonts w:ascii="Franklin Gothic Book" w:hAnsi="Franklin Gothic Book" w:cs="Arial"/>
                <w:lang w:val="es-ES"/>
              </w:rPr>
              <w:t>o</w:t>
            </w:r>
            <w:r w:rsidRPr="00524122">
              <w:rPr>
                <w:rFonts w:ascii="Franklin Gothic Book" w:hAnsi="Franklin Gothic Book" w:cs="Arial"/>
                <w:lang w:val="es-ES"/>
              </w:rPr>
              <w:t>lo en circunstancias excepcionales (</w:t>
            </w:r>
            <w:r w:rsidRPr="00524122">
              <w:rPr>
                <w:rFonts w:ascii="Franklin Gothic Book" w:hAnsi="Franklin Gothic Book" w:cs="Arial"/>
                <w:i/>
                <w:lang w:val="es-ES"/>
              </w:rPr>
              <w:t>por favor especifique</w:t>
            </w:r>
            <w:r w:rsidRPr="00524122">
              <w:rPr>
                <w:rFonts w:ascii="Franklin Gothic Book" w:hAnsi="Franklin Gothic Book" w:cs="Arial"/>
                <w:lang w:val="es-ES"/>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20"/>
                  <w:enabled/>
                  <w:calcOnExit w:val="0"/>
                  <w:textInput/>
                </w:ffData>
              </w:fldChar>
            </w:r>
            <w:bookmarkStart w:id="290" w:name="Text32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290"/>
          </w:p>
          <w:p w14:paraId="630A0E2E" w14:textId="3C01FA37"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12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 el testimonio oral nunca puede ser aceptado en el proceso de restitución</w:t>
            </w:r>
          </w:p>
        </w:tc>
      </w:tr>
      <w:tr w:rsidR="00CB5B25" w:rsidRPr="00524122" w14:paraId="240FA0AD" w14:textId="77777777" w:rsidTr="00CB5B25">
        <w:tc>
          <w:tcPr>
            <w:tcW w:w="9594" w:type="dxa"/>
            <w:gridSpan w:val="2"/>
            <w:shd w:val="clear" w:color="auto" w:fill="E7E6E6" w:themeFill="background2"/>
          </w:tcPr>
          <w:p w14:paraId="79C20A3C" w14:textId="071F890E" w:rsidR="00CB5B25" w:rsidRPr="00524122" w:rsidRDefault="00CB5B25" w:rsidP="00A51BFA">
            <w:pPr>
              <w:tabs>
                <w:tab w:val="left" w:pos="357"/>
              </w:tabs>
              <w:rPr>
                <w:rFonts w:ascii="Franklin Gothic Book" w:hAnsi="Franklin Gothic Book"/>
                <w:color w:val="03295A" w:themeColor="accent4"/>
                <w:lang w:val="es-ES"/>
              </w:rPr>
            </w:pPr>
            <w:bookmarkStart w:id="291" w:name="_Ref229968053"/>
            <w:bookmarkStart w:id="292" w:name="_Ref280197822"/>
            <w:bookmarkStart w:id="293" w:name="_Toc287535754"/>
            <w:bookmarkStart w:id="294" w:name="_Toc125412430"/>
            <w:r w:rsidRPr="00524122">
              <w:rPr>
                <w:color w:val="03295A" w:themeColor="accent4"/>
                <w:lang w:val="es-ES"/>
              </w:rPr>
              <w:t>Participa</w:t>
            </w:r>
            <w:bookmarkEnd w:id="291"/>
            <w:r w:rsidRPr="00524122">
              <w:rPr>
                <w:color w:val="03295A" w:themeColor="accent4"/>
                <w:lang w:val="es-ES"/>
              </w:rPr>
              <w:t>ción del niño</w:t>
            </w:r>
            <w:bookmarkEnd w:id="292"/>
            <w:bookmarkEnd w:id="293"/>
            <w:bookmarkEnd w:id="294"/>
          </w:p>
        </w:tc>
      </w:tr>
      <w:tr w:rsidR="00A51BFA" w:rsidRPr="00446E18" w14:paraId="04EE4F0A" w14:textId="77777777">
        <w:tc>
          <w:tcPr>
            <w:tcW w:w="4673" w:type="dxa"/>
          </w:tcPr>
          <w:p w14:paraId="3D2A2D6D" w14:textId="13F3FEF9" w:rsidR="00A51BFA" w:rsidRPr="00524122" w:rsidRDefault="00CB5B25" w:rsidP="00517351">
            <w:pPr>
              <w:pStyle w:val="PBParagraph"/>
              <w:numPr>
                <w:ilvl w:val="1"/>
                <w:numId w:val="47"/>
              </w:numPr>
              <w:spacing w:before="0"/>
              <w:ind w:left="600" w:hanging="709"/>
              <w:rPr>
                <w:lang w:val="es-ES"/>
              </w:rPr>
            </w:pPr>
            <w:r w:rsidRPr="00524122">
              <w:rPr>
                <w:rFonts w:ascii="Franklin Gothic Book" w:hAnsi="Franklin Gothic Book" w:cs="Arial"/>
                <w:lang w:val="es-ES"/>
              </w:rPr>
              <w:lastRenderedPageBreak/>
              <w:t xml:space="preserve">¿Tiene el niño la oportunidad de ser escuchado en el proceso de restitución en </w:t>
            </w:r>
            <w:r w:rsidR="00475DC4"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475DC4" w:rsidRPr="00524122">
              <w:rPr>
                <w:rFonts w:ascii="Franklin Gothic Book" w:hAnsi="Franklin Gothic Book" w:cs="Arial"/>
                <w:lang w:val="es-ES"/>
              </w:rPr>
              <w:t>]</w:t>
            </w:r>
            <w:r w:rsidRPr="00524122">
              <w:rPr>
                <w:rFonts w:ascii="Franklin Gothic Book" w:hAnsi="Franklin Gothic Book" w:cs="Arial"/>
                <w:lang w:val="es-ES"/>
              </w:rPr>
              <w:t>?</w:t>
            </w:r>
          </w:p>
        </w:tc>
        <w:tc>
          <w:tcPr>
            <w:tcW w:w="4921" w:type="dxa"/>
          </w:tcPr>
          <w:p w14:paraId="75CF1715" w14:textId="17B8D372" w:rsidR="00CB5B25" w:rsidRPr="00524122" w:rsidRDefault="00CB5B25" w:rsidP="00CB5B25">
            <w:pPr>
              <w:tabs>
                <w:tab w:val="left" w:pos="357"/>
                <w:tab w:val="left" w:pos="11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bookmarkStart w:id="295" w:name="Check12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95"/>
            <w:r w:rsidRPr="00524122">
              <w:rPr>
                <w:rFonts w:ascii="Franklin Gothic Book" w:hAnsi="Franklin Gothic Book" w:cs="Arial"/>
                <w:lang w:val="es-ES"/>
              </w:rPr>
              <w:tab/>
              <w:t xml:space="preserve">Sí, en todos los casos; pase a la pregunta </w:t>
            </w:r>
            <w:r w:rsidR="00D208F4" w:rsidRPr="00524122">
              <w:rPr>
                <w:rFonts w:ascii="Franklin Gothic Book" w:hAnsi="Franklin Gothic Book" w:cs="Arial"/>
                <w:lang w:val="es-ES"/>
              </w:rPr>
              <w:fldChar w:fldCharType="begin"/>
            </w:r>
            <w:r w:rsidR="00D208F4" w:rsidRPr="00524122">
              <w:rPr>
                <w:rFonts w:ascii="Franklin Gothic Book" w:hAnsi="Franklin Gothic Book" w:cs="Arial"/>
                <w:lang w:val="es-ES"/>
              </w:rPr>
              <w:instrText xml:space="preserve"> REF _Ref266954616 \r \h </w:instrText>
            </w:r>
            <w:r w:rsidR="00D208F4" w:rsidRPr="00524122">
              <w:rPr>
                <w:rFonts w:ascii="Franklin Gothic Book" w:hAnsi="Franklin Gothic Book" w:cs="Arial"/>
                <w:lang w:val="es-ES"/>
              </w:rPr>
            </w:r>
            <w:r w:rsidR="00D208F4" w:rsidRPr="00524122">
              <w:rPr>
                <w:rFonts w:ascii="Franklin Gothic Book" w:hAnsi="Franklin Gothic Book" w:cs="Arial"/>
                <w:lang w:val="es-ES"/>
              </w:rPr>
              <w:fldChar w:fldCharType="separate"/>
            </w:r>
            <w:r w:rsidR="0026124B">
              <w:rPr>
                <w:rFonts w:ascii="Franklin Gothic Book" w:hAnsi="Franklin Gothic Book" w:cs="Arial"/>
                <w:lang w:val="es-ES"/>
              </w:rPr>
              <w:t>11.29</w:t>
            </w:r>
            <w:r w:rsidR="00D208F4" w:rsidRPr="00524122">
              <w:rPr>
                <w:rFonts w:ascii="Franklin Gothic Book" w:hAnsi="Franklin Gothic Book" w:cs="Arial"/>
                <w:lang w:val="es-ES"/>
              </w:rPr>
              <w:fldChar w:fldCharType="end"/>
            </w:r>
          </w:p>
          <w:p w14:paraId="24B58507" w14:textId="60EE9700" w:rsidR="00CB5B25" w:rsidRPr="00524122" w:rsidRDefault="00CB5B25" w:rsidP="00CB5B25">
            <w:pPr>
              <w:tabs>
                <w:tab w:val="left" w:pos="357"/>
                <w:tab w:val="left" w:pos="1152"/>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Depende del caso en particular y de la discrecionalidad del juez </w:t>
            </w:r>
            <w:r w:rsidR="00C351B8">
              <w:rPr>
                <w:rFonts w:ascii="Franklin Gothic Book" w:hAnsi="Franklin Gothic Book" w:cs="Arial"/>
                <w:lang w:val="es-ES"/>
              </w:rPr>
              <w:t>o</w:t>
            </w:r>
            <w:r w:rsidRPr="00524122">
              <w:rPr>
                <w:rFonts w:ascii="Franklin Gothic Book" w:hAnsi="Franklin Gothic Book" w:cs="Arial"/>
                <w:lang w:val="es-ES"/>
              </w:rPr>
              <w:t xml:space="preserve"> de la autoridad que entiende en la causa.</w:t>
            </w:r>
            <w:r w:rsidRPr="00524122">
              <w:rPr>
                <w:rFonts w:ascii="Franklin Gothic Book" w:hAnsi="Franklin Gothic Book"/>
                <w:i/>
                <w:lang w:val="es-ES"/>
              </w:rPr>
              <w:t xml:space="preserve"> Por favor explique cuando sea necesario:</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r w:rsidRPr="00524122">
              <w:rPr>
                <w:rFonts w:ascii="Franklin Gothic Book" w:hAnsi="Franklin Gothic Book"/>
                <w:lang w:val="es-ES"/>
              </w:rPr>
              <w:br/>
            </w:r>
            <w:r w:rsidRPr="00524122">
              <w:rPr>
                <w:rFonts w:ascii="Franklin Gothic Book" w:hAnsi="Franklin Gothic Book" w:cs="Arial"/>
                <w:lang w:val="es-ES"/>
              </w:rPr>
              <w:t xml:space="preserve">Pase a la pregunta </w:t>
            </w:r>
            <w:r w:rsidR="00D208F4" w:rsidRPr="00524122">
              <w:rPr>
                <w:rFonts w:ascii="Franklin Gothic Book" w:hAnsi="Franklin Gothic Book" w:cs="Arial"/>
                <w:lang w:val="es-ES"/>
              </w:rPr>
              <w:fldChar w:fldCharType="begin"/>
            </w:r>
            <w:r w:rsidR="00D208F4" w:rsidRPr="00524122">
              <w:rPr>
                <w:rFonts w:ascii="Franklin Gothic Book" w:hAnsi="Franklin Gothic Book" w:cs="Arial"/>
                <w:lang w:val="es-ES"/>
              </w:rPr>
              <w:instrText xml:space="preserve"> REF _Ref266954616 \r \h </w:instrText>
            </w:r>
            <w:r w:rsidR="00D208F4" w:rsidRPr="00524122">
              <w:rPr>
                <w:rFonts w:ascii="Franklin Gothic Book" w:hAnsi="Franklin Gothic Book" w:cs="Arial"/>
                <w:lang w:val="es-ES"/>
              </w:rPr>
            </w:r>
            <w:r w:rsidR="00D208F4" w:rsidRPr="00524122">
              <w:rPr>
                <w:rFonts w:ascii="Franklin Gothic Book" w:hAnsi="Franklin Gothic Book" w:cs="Arial"/>
                <w:lang w:val="es-ES"/>
              </w:rPr>
              <w:fldChar w:fldCharType="separate"/>
            </w:r>
            <w:r w:rsidR="0026124B">
              <w:rPr>
                <w:rFonts w:ascii="Franklin Gothic Book" w:hAnsi="Franklin Gothic Book" w:cs="Arial"/>
                <w:lang w:val="es-ES"/>
              </w:rPr>
              <w:t>11.29</w:t>
            </w:r>
            <w:r w:rsidR="00D208F4" w:rsidRPr="00524122">
              <w:rPr>
                <w:rFonts w:ascii="Franklin Gothic Book" w:hAnsi="Franklin Gothic Book" w:cs="Arial"/>
                <w:lang w:val="es-ES"/>
              </w:rPr>
              <w:fldChar w:fldCharType="end"/>
            </w:r>
          </w:p>
          <w:p w14:paraId="62BD35E2" w14:textId="421F5F4B" w:rsidR="00CB5B25" w:rsidRPr="00524122" w:rsidRDefault="00CB5B25" w:rsidP="00CB5B25">
            <w:pPr>
              <w:tabs>
                <w:tab w:val="left" w:pos="357"/>
                <w:tab w:val="left" w:pos="1152"/>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w:t>
            </w:r>
            <w:r w:rsidR="007C752E" w:rsidRPr="00524122">
              <w:rPr>
                <w:rFonts w:ascii="Franklin Gothic Book" w:hAnsi="Franklin Gothic Book" w:cs="Arial"/>
                <w:lang w:val="es-ES"/>
              </w:rPr>
              <w:t>o</w:t>
            </w:r>
            <w:r w:rsidRPr="00524122">
              <w:rPr>
                <w:rFonts w:ascii="Franklin Gothic Book" w:hAnsi="Franklin Gothic Book" w:cs="Arial"/>
                <w:lang w:val="es-ES"/>
              </w:rPr>
              <w:t xml:space="preserve">lo cuando se invoca el artículo 13(2); pase a la pregunta </w:t>
            </w:r>
            <w:r w:rsidR="00D208F4" w:rsidRPr="00524122">
              <w:rPr>
                <w:rFonts w:ascii="Franklin Gothic Book" w:hAnsi="Franklin Gothic Book" w:cs="Arial"/>
                <w:lang w:val="es-ES"/>
              </w:rPr>
              <w:fldChar w:fldCharType="begin"/>
            </w:r>
            <w:r w:rsidR="00D208F4" w:rsidRPr="00524122">
              <w:rPr>
                <w:rFonts w:ascii="Franklin Gothic Book" w:hAnsi="Franklin Gothic Book" w:cs="Arial"/>
                <w:lang w:val="es-ES"/>
              </w:rPr>
              <w:instrText xml:space="preserve"> REF _Ref266954616 \r \h </w:instrText>
            </w:r>
            <w:r w:rsidR="00D208F4" w:rsidRPr="00524122">
              <w:rPr>
                <w:rFonts w:ascii="Franklin Gothic Book" w:hAnsi="Franklin Gothic Book" w:cs="Arial"/>
                <w:lang w:val="es-ES"/>
              </w:rPr>
            </w:r>
            <w:r w:rsidR="00D208F4" w:rsidRPr="00524122">
              <w:rPr>
                <w:rFonts w:ascii="Franklin Gothic Book" w:hAnsi="Franklin Gothic Book" w:cs="Arial"/>
                <w:lang w:val="es-ES"/>
              </w:rPr>
              <w:fldChar w:fldCharType="separate"/>
            </w:r>
            <w:r w:rsidR="0026124B">
              <w:rPr>
                <w:rFonts w:ascii="Franklin Gothic Book" w:hAnsi="Franklin Gothic Book" w:cs="Arial"/>
                <w:lang w:val="es-ES"/>
              </w:rPr>
              <w:t>11.29</w:t>
            </w:r>
            <w:r w:rsidR="00D208F4" w:rsidRPr="00524122">
              <w:rPr>
                <w:rFonts w:ascii="Franklin Gothic Book" w:hAnsi="Franklin Gothic Book" w:cs="Arial"/>
                <w:lang w:val="es-ES"/>
              </w:rPr>
              <w:fldChar w:fldCharType="end"/>
            </w:r>
          </w:p>
          <w:p w14:paraId="0FC8FEDD" w14:textId="7ABFD282" w:rsidR="00CB5B25" w:rsidRPr="00524122" w:rsidRDefault="00CB5B25" w:rsidP="00CB5B25">
            <w:pPr>
              <w:tabs>
                <w:tab w:val="left" w:pos="357"/>
                <w:tab w:val="left" w:pos="1152"/>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Otro (</w:t>
            </w:r>
            <w:r w:rsidRPr="00524122">
              <w:rPr>
                <w:rFonts w:ascii="Franklin Gothic Book" w:hAnsi="Franklin Gothic Book" w:cs="Arial"/>
                <w:i/>
                <w:lang w:val="es-ES"/>
              </w:rPr>
              <w:t>por favor especifique</w:t>
            </w:r>
            <w:r w:rsidRPr="00524122">
              <w:rPr>
                <w:rFonts w:ascii="Franklin Gothic Book" w:hAnsi="Franklin Gothic Book" w:cs="Arial"/>
                <w:lang w:val="es-ES"/>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r w:rsidRPr="00524122">
              <w:rPr>
                <w:rFonts w:ascii="Franklin Gothic Book" w:hAnsi="Franklin Gothic Book"/>
                <w:lang w:val="es-ES"/>
              </w:rPr>
              <w:br/>
            </w:r>
            <w:r w:rsidRPr="00524122">
              <w:rPr>
                <w:rFonts w:ascii="Franklin Gothic Book" w:hAnsi="Franklin Gothic Book" w:cs="Arial"/>
                <w:lang w:val="es-ES"/>
              </w:rPr>
              <w:t xml:space="preserve">Pase a la pregunta </w:t>
            </w:r>
            <w:r w:rsidR="00D208F4" w:rsidRPr="00524122">
              <w:rPr>
                <w:rFonts w:ascii="Franklin Gothic Book" w:hAnsi="Franklin Gothic Book" w:cs="Arial"/>
                <w:lang w:val="es-ES"/>
              </w:rPr>
              <w:fldChar w:fldCharType="begin"/>
            </w:r>
            <w:r w:rsidR="00D208F4" w:rsidRPr="00524122">
              <w:rPr>
                <w:rFonts w:ascii="Franklin Gothic Book" w:hAnsi="Franklin Gothic Book" w:cs="Arial"/>
                <w:lang w:val="es-ES"/>
              </w:rPr>
              <w:instrText xml:space="preserve"> REF _Ref266954616 \r \h </w:instrText>
            </w:r>
            <w:r w:rsidR="00D208F4" w:rsidRPr="00524122">
              <w:rPr>
                <w:rFonts w:ascii="Franklin Gothic Book" w:hAnsi="Franklin Gothic Book" w:cs="Arial"/>
                <w:lang w:val="es-ES"/>
              </w:rPr>
            </w:r>
            <w:r w:rsidR="00D208F4" w:rsidRPr="00524122">
              <w:rPr>
                <w:rFonts w:ascii="Franklin Gothic Book" w:hAnsi="Franklin Gothic Book" w:cs="Arial"/>
                <w:lang w:val="es-ES"/>
              </w:rPr>
              <w:fldChar w:fldCharType="separate"/>
            </w:r>
            <w:r w:rsidR="0026124B">
              <w:rPr>
                <w:rFonts w:ascii="Franklin Gothic Book" w:hAnsi="Franklin Gothic Book" w:cs="Arial"/>
                <w:lang w:val="es-ES"/>
              </w:rPr>
              <w:t>11.29</w:t>
            </w:r>
            <w:r w:rsidR="00D208F4" w:rsidRPr="00524122">
              <w:rPr>
                <w:rFonts w:ascii="Franklin Gothic Book" w:hAnsi="Franklin Gothic Book" w:cs="Arial"/>
                <w:lang w:val="es-ES"/>
              </w:rPr>
              <w:fldChar w:fldCharType="end"/>
            </w:r>
          </w:p>
          <w:p w14:paraId="161D8119" w14:textId="17C16A35"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129"/>
                  <w:enabled/>
                  <w:calcOnExit w:val="0"/>
                  <w:checkBox>
                    <w:sizeAuto/>
                    <w:default w:val="0"/>
                  </w:checkBox>
                </w:ffData>
              </w:fldChar>
            </w:r>
            <w:bookmarkStart w:id="296" w:name="Check12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96"/>
            <w:r w:rsidRPr="00524122">
              <w:rPr>
                <w:rFonts w:ascii="Franklin Gothic Book" w:hAnsi="Franklin Gothic Book" w:cs="Arial"/>
                <w:lang w:val="es-ES"/>
              </w:rPr>
              <w:tab/>
              <w:t xml:space="preserve">No, nunca. </w:t>
            </w:r>
            <w:r w:rsidRPr="00524122">
              <w:rPr>
                <w:rFonts w:ascii="Franklin Gothic Book" w:hAnsi="Franklin Gothic Book" w:cs="Arial"/>
                <w:b/>
                <w:lang w:val="es-ES"/>
              </w:rPr>
              <w:t>Pase a la</w:t>
            </w:r>
            <w:r w:rsidR="00193AF9" w:rsidRPr="00524122">
              <w:rPr>
                <w:rFonts w:ascii="Franklin Gothic Book" w:hAnsi="Franklin Gothic Book" w:cs="Arial"/>
                <w:b/>
                <w:lang w:val="es-ES"/>
              </w:rPr>
              <w:t>s</w:t>
            </w:r>
            <w:r w:rsidRPr="00524122">
              <w:rPr>
                <w:rFonts w:ascii="Franklin Gothic Book" w:hAnsi="Franklin Gothic Book" w:cs="Arial"/>
                <w:b/>
                <w:lang w:val="es-ES"/>
              </w:rPr>
              <w:t xml:space="preserve"> </w:t>
            </w:r>
            <w:r w:rsidR="00193AF9" w:rsidRPr="00524122">
              <w:rPr>
                <w:rFonts w:ascii="Franklin Gothic Book" w:hAnsi="Franklin Gothic Book" w:cs="Arial"/>
                <w:b/>
                <w:lang w:val="es-ES"/>
              </w:rPr>
              <w:t xml:space="preserve">preguntas </w:t>
            </w:r>
            <w:r w:rsidR="00D208F4" w:rsidRPr="00524122">
              <w:rPr>
                <w:rFonts w:ascii="Franklin Gothic Book" w:hAnsi="Franklin Gothic Book" w:cs="Arial"/>
                <w:b/>
                <w:lang w:val="es-ES"/>
              </w:rPr>
              <w:fldChar w:fldCharType="begin"/>
            </w:r>
            <w:r w:rsidR="00D208F4" w:rsidRPr="00524122">
              <w:rPr>
                <w:rFonts w:ascii="Franklin Gothic Book" w:hAnsi="Franklin Gothic Book" w:cs="Arial"/>
                <w:b/>
                <w:lang w:val="es-ES"/>
              </w:rPr>
              <w:instrText xml:space="preserve"> REF _Ref177378387 \r \h </w:instrText>
            </w:r>
            <w:r w:rsidR="00D208F4" w:rsidRPr="00524122">
              <w:rPr>
                <w:rFonts w:ascii="Franklin Gothic Book" w:hAnsi="Franklin Gothic Book" w:cs="Arial"/>
                <w:b/>
                <w:lang w:val="es-ES"/>
              </w:rPr>
            </w:r>
            <w:r w:rsidR="00D208F4" w:rsidRPr="00524122">
              <w:rPr>
                <w:rFonts w:ascii="Franklin Gothic Book" w:hAnsi="Franklin Gothic Book" w:cs="Arial"/>
                <w:b/>
                <w:lang w:val="es-ES"/>
              </w:rPr>
              <w:fldChar w:fldCharType="separate"/>
            </w:r>
            <w:r w:rsidR="0026124B">
              <w:rPr>
                <w:rFonts w:ascii="Franklin Gothic Book" w:hAnsi="Franklin Gothic Book" w:cs="Arial"/>
                <w:b/>
                <w:lang w:val="es-ES"/>
              </w:rPr>
              <w:t>11.32</w:t>
            </w:r>
            <w:r w:rsidR="00D208F4" w:rsidRPr="00524122">
              <w:rPr>
                <w:rFonts w:ascii="Franklin Gothic Book" w:hAnsi="Franklin Gothic Book" w:cs="Arial"/>
                <w:b/>
                <w:lang w:val="es-ES"/>
              </w:rPr>
              <w:fldChar w:fldCharType="end"/>
            </w:r>
            <w:r w:rsidR="00D208F4" w:rsidRPr="00524122">
              <w:rPr>
                <w:rFonts w:ascii="Franklin Gothic Book" w:hAnsi="Franklin Gothic Book" w:cs="Arial"/>
                <w:b/>
                <w:lang w:val="es-ES"/>
              </w:rPr>
              <w:t xml:space="preserve"> - </w:t>
            </w:r>
            <w:r w:rsidR="00D208F4" w:rsidRPr="00524122">
              <w:rPr>
                <w:rFonts w:ascii="Franklin Gothic Book" w:hAnsi="Franklin Gothic Book" w:cs="Arial"/>
                <w:b/>
                <w:lang w:val="es-ES"/>
              </w:rPr>
              <w:fldChar w:fldCharType="begin"/>
            </w:r>
            <w:r w:rsidR="00D208F4" w:rsidRPr="00524122">
              <w:rPr>
                <w:rFonts w:ascii="Franklin Gothic Book" w:hAnsi="Franklin Gothic Book" w:cs="Arial"/>
                <w:b/>
                <w:lang w:val="es-ES"/>
              </w:rPr>
              <w:instrText xml:space="preserve"> REF _Ref177378399 \r \h </w:instrText>
            </w:r>
            <w:r w:rsidR="00D208F4" w:rsidRPr="00524122">
              <w:rPr>
                <w:rFonts w:ascii="Franklin Gothic Book" w:hAnsi="Franklin Gothic Book" w:cs="Arial"/>
                <w:b/>
                <w:lang w:val="es-ES"/>
              </w:rPr>
            </w:r>
            <w:r w:rsidR="00D208F4" w:rsidRPr="00524122">
              <w:rPr>
                <w:rFonts w:ascii="Franklin Gothic Book" w:hAnsi="Franklin Gothic Book" w:cs="Arial"/>
                <w:b/>
                <w:lang w:val="es-ES"/>
              </w:rPr>
              <w:fldChar w:fldCharType="separate"/>
            </w:r>
            <w:r w:rsidR="0026124B">
              <w:rPr>
                <w:rFonts w:ascii="Franklin Gothic Book" w:hAnsi="Franklin Gothic Book" w:cs="Arial"/>
                <w:b/>
                <w:lang w:val="es-ES"/>
              </w:rPr>
              <w:t>11.35</w:t>
            </w:r>
            <w:r w:rsidR="00D208F4" w:rsidRPr="00524122">
              <w:rPr>
                <w:rFonts w:ascii="Franklin Gothic Book" w:hAnsi="Franklin Gothic Book" w:cs="Arial"/>
                <w:b/>
                <w:lang w:val="es-ES"/>
              </w:rPr>
              <w:fldChar w:fldCharType="end"/>
            </w:r>
          </w:p>
        </w:tc>
      </w:tr>
      <w:tr w:rsidR="00A51BFA" w:rsidRPr="00524122" w14:paraId="57CECC0C" w14:textId="77777777">
        <w:tc>
          <w:tcPr>
            <w:tcW w:w="4673" w:type="dxa"/>
          </w:tcPr>
          <w:p w14:paraId="4CC34FF9" w14:textId="5BA296B8" w:rsidR="00A51BFA" w:rsidRPr="00524122" w:rsidRDefault="00E16CB5" w:rsidP="00517351">
            <w:pPr>
              <w:pStyle w:val="PBParagraph"/>
              <w:numPr>
                <w:ilvl w:val="1"/>
                <w:numId w:val="47"/>
              </w:numPr>
              <w:spacing w:before="0"/>
              <w:ind w:left="600" w:hanging="709"/>
              <w:rPr>
                <w:lang w:val="es-ES"/>
              </w:rPr>
            </w:pPr>
            <w:bookmarkStart w:id="297" w:name="_Ref266954616"/>
            <w:r w:rsidRPr="00524122">
              <w:rPr>
                <w:rFonts w:ascii="Franklin Gothic Book" w:hAnsi="Franklin Gothic Book" w:cs="Arial"/>
                <w:lang w:val="es-ES"/>
              </w:rPr>
              <w:t xml:space="preserve">En [nombre de su Estado], </w:t>
            </w:r>
            <w:r w:rsidR="00CB5B25" w:rsidRPr="00524122">
              <w:rPr>
                <w:rFonts w:ascii="Franklin Gothic Book" w:hAnsi="Franklin Gothic Book" w:cs="Arial"/>
                <w:lang w:val="es-ES"/>
              </w:rPr>
              <w:t>¿</w:t>
            </w:r>
            <w:r w:rsidRPr="00524122">
              <w:rPr>
                <w:rFonts w:ascii="Franklin Gothic Book" w:hAnsi="Franklin Gothic Book" w:cs="Arial"/>
                <w:lang w:val="es-ES"/>
              </w:rPr>
              <w:t>c</w:t>
            </w:r>
            <w:r w:rsidR="00CB5B25" w:rsidRPr="00524122">
              <w:rPr>
                <w:rFonts w:ascii="Franklin Gothic Book" w:hAnsi="Franklin Gothic Book" w:cs="Arial"/>
                <w:lang w:val="es-ES"/>
              </w:rPr>
              <w:t xml:space="preserve">ómo </w:t>
            </w:r>
            <w:r w:rsidR="0049637C" w:rsidRPr="00524122">
              <w:rPr>
                <w:rFonts w:ascii="Franklin Gothic Book" w:hAnsi="Franklin Gothic Book" w:cs="Arial"/>
                <w:lang w:val="es-ES"/>
              </w:rPr>
              <w:t>se escucha al</w:t>
            </w:r>
            <w:r w:rsidR="00CB5B25" w:rsidRPr="00524122">
              <w:rPr>
                <w:rFonts w:ascii="Franklin Gothic Book" w:hAnsi="Franklin Gothic Book" w:cs="Arial"/>
                <w:lang w:val="es-ES"/>
              </w:rPr>
              <w:t xml:space="preserve"> niño en el proceso de restitución?</w:t>
            </w:r>
            <w:bookmarkEnd w:id="297"/>
          </w:p>
        </w:tc>
        <w:tc>
          <w:tcPr>
            <w:tcW w:w="4921" w:type="dxa"/>
          </w:tcPr>
          <w:p w14:paraId="7F7F5C64" w14:textId="77777777" w:rsidR="00CB5B25" w:rsidRPr="00524122" w:rsidRDefault="00CB5B25" w:rsidP="00CB5B25">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78"/>
                  <w:enabled/>
                  <w:calcOnExit w:val="0"/>
                  <w:checkBox>
                    <w:sizeAuto/>
                    <w:default w:val="0"/>
                  </w:checkBox>
                </w:ffData>
              </w:fldChar>
            </w:r>
            <w:bookmarkStart w:id="298" w:name="Check47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98"/>
            <w:r w:rsidRPr="00524122">
              <w:rPr>
                <w:rFonts w:ascii="Franklin Gothic Book" w:hAnsi="Franklin Gothic Book" w:cs="Arial"/>
                <w:lang w:val="es-ES"/>
              </w:rPr>
              <w:tab/>
              <w:t>Entrevista directa con el juez</w:t>
            </w:r>
          </w:p>
          <w:p w14:paraId="54086130" w14:textId="77777777" w:rsidR="00CB5B25" w:rsidRPr="00524122" w:rsidRDefault="00CB5B25" w:rsidP="00CB5B25">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79"/>
                  <w:enabled/>
                  <w:calcOnExit w:val="0"/>
                  <w:checkBox>
                    <w:sizeAuto/>
                    <w:default w:val="0"/>
                  </w:checkBox>
                </w:ffData>
              </w:fldChar>
            </w:r>
            <w:bookmarkStart w:id="299" w:name="Check47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299"/>
            <w:r w:rsidRPr="00524122">
              <w:rPr>
                <w:rFonts w:ascii="Franklin Gothic Book" w:hAnsi="Franklin Gothic Book" w:cs="Arial"/>
                <w:lang w:val="es-ES"/>
              </w:rPr>
              <w:tab/>
              <w:t>Informe preparado para el tribunal por parte de un experto independiente</w:t>
            </w:r>
          </w:p>
          <w:p w14:paraId="608547D3" w14:textId="77777777" w:rsidR="00CB5B25" w:rsidRPr="00524122" w:rsidRDefault="00CB5B25" w:rsidP="00CB5B25">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80"/>
                  <w:enabled/>
                  <w:calcOnExit w:val="0"/>
                  <w:checkBox>
                    <w:sizeAuto/>
                    <w:default w:val="0"/>
                  </w:checkBox>
                </w:ffData>
              </w:fldChar>
            </w:r>
            <w:bookmarkStart w:id="300" w:name="Check48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00"/>
            <w:r w:rsidRPr="00524122">
              <w:rPr>
                <w:rFonts w:ascii="Franklin Gothic Book" w:hAnsi="Franklin Gothic Book" w:cs="Arial"/>
                <w:lang w:val="es-ES"/>
              </w:rPr>
              <w:tab/>
              <w:t>El propio representante legal del niño</w:t>
            </w:r>
          </w:p>
          <w:p w14:paraId="7BDFE7DC" w14:textId="74215E3D"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481"/>
                  <w:enabled/>
                  <w:calcOnExit w:val="0"/>
                  <w:checkBox>
                    <w:sizeAuto/>
                    <w:default w:val="0"/>
                  </w:checkBox>
                </w:ffData>
              </w:fldChar>
            </w:r>
            <w:bookmarkStart w:id="301" w:name="Check48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01"/>
            <w:r w:rsidRPr="00524122">
              <w:rPr>
                <w:rFonts w:ascii="Franklin Gothic Book" w:hAnsi="Franklin Gothic Book" w:cs="Arial"/>
                <w:lang w:val="es-ES"/>
              </w:rPr>
              <w:tab/>
            </w:r>
            <w:r w:rsidRPr="00524122">
              <w:rPr>
                <w:rFonts w:ascii="Franklin Gothic Book" w:hAnsi="Franklin Gothic Book"/>
                <w:lang w:val="es-ES"/>
              </w:rPr>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21"/>
                  <w:enabled/>
                  <w:calcOnExit w:val="0"/>
                  <w:textInput/>
                </w:ffData>
              </w:fldChar>
            </w:r>
            <w:bookmarkStart w:id="302" w:name="Text32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02"/>
          </w:p>
        </w:tc>
      </w:tr>
      <w:tr w:rsidR="00A51BFA" w:rsidRPr="00524122" w14:paraId="020AF1B1" w14:textId="77777777">
        <w:tc>
          <w:tcPr>
            <w:tcW w:w="4673" w:type="dxa"/>
          </w:tcPr>
          <w:p w14:paraId="587E96AA" w14:textId="52D2DD10" w:rsidR="00A51BFA" w:rsidRPr="00524122" w:rsidRDefault="00CB5B25"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Cómo garantiza </w:t>
            </w:r>
            <w:r w:rsidR="00F0750C"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F0750C" w:rsidRPr="00524122">
              <w:rPr>
                <w:rFonts w:ascii="Franklin Gothic Book" w:hAnsi="Franklin Gothic Book" w:cs="Arial"/>
                <w:lang w:val="es-ES"/>
              </w:rPr>
              <w:t>]</w:t>
            </w:r>
            <w:r w:rsidRPr="00524122">
              <w:rPr>
                <w:rFonts w:ascii="Franklin Gothic Book" w:hAnsi="Franklin Gothic Book" w:cs="Arial"/>
                <w:lang w:val="es-ES"/>
              </w:rPr>
              <w:t xml:space="preserve"> que escuchar al niño durante el proceso de restitución no redunde en demoras indebidas?</w:t>
            </w:r>
          </w:p>
        </w:tc>
        <w:tc>
          <w:tcPr>
            <w:tcW w:w="4921" w:type="dxa"/>
          </w:tcPr>
          <w:p w14:paraId="0B66CE74" w14:textId="13672F9D" w:rsidR="00A51BFA" w:rsidRPr="00524122" w:rsidRDefault="00CB5B25" w:rsidP="00A51BFA">
            <w:pPr>
              <w:tabs>
                <w:tab w:val="left" w:pos="357"/>
              </w:tabs>
              <w:rPr>
                <w:rFonts w:ascii="Franklin Gothic Book" w:hAnsi="Franklin Gothic Book"/>
                <w:lang w:val="es-ES"/>
              </w:rPr>
            </w:pPr>
            <w:r w:rsidRPr="00524122">
              <w:rPr>
                <w:rFonts w:ascii="Franklin Gothic Book" w:hAnsi="Franklin Gothic Book" w:cs="Arial"/>
                <w:i/>
                <w:lang w:val="es-ES"/>
              </w:rPr>
              <w:t xml:space="preserve">Por favor explique: </w:t>
            </w:r>
            <w:r w:rsidRPr="00524122">
              <w:rPr>
                <w:rFonts w:ascii="Franklin Gothic Book" w:hAnsi="Franklin Gothic Book"/>
                <w:lang w:val="es-ES"/>
              </w:rPr>
              <w:fldChar w:fldCharType="begin">
                <w:ffData>
                  <w:name w:val=""/>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A51BFA" w:rsidRPr="00524122" w14:paraId="1EF6B007" w14:textId="77777777">
        <w:tc>
          <w:tcPr>
            <w:tcW w:w="4673" w:type="dxa"/>
          </w:tcPr>
          <w:p w14:paraId="0ED6BD31" w14:textId="4BC493C4" w:rsidR="00A51BFA" w:rsidRPr="00524122" w:rsidRDefault="0049637C"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CB5B25" w:rsidRPr="00524122">
              <w:rPr>
                <w:rFonts w:ascii="Franklin Gothic Book" w:hAnsi="Franklin Gothic Book" w:cs="Arial"/>
                <w:lang w:val="es-ES"/>
              </w:rPr>
              <w:t>¿</w:t>
            </w:r>
            <w:r w:rsidRPr="00524122">
              <w:rPr>
                <w:rFonts w:ascii="Franklin Gothic Book" w:hAnsi="Franklin Gothic Book" w:cs="Arial"/>
                <w:lang w:val="es-ES"/>
              </w:rPr>
              <w:t>p</w:t>
            </w:r>
            <w:r w:rsidR="00CB5B25" w:rsidRPr="00524122">
              <w:rPr>
                <w:rFonts w:ascii="Franklin Gothic Book" w:hAnsi="Franklin Gothic Book" w:cs="Arial"/>
                <w:lang w:val="es-ES"/>
              </w:rPr>
              <w:t>ueden las autoridades judiciales o administrativas designar un representante legal (</w:t>
            </w:r>
            <w:r w:rsidR="00322EAF" w:rsidRPr="00524122">
              <w:rPr>
                <w:rFonts w:ascii="Franklin Gothic Book" w:hAnsi="Franklin Gothic Book" w:cs="Arial"/>
                <w:lang w:val="es-ES"/>
              </w:rPr>
              <w:t xml:space="preserve">tutor </w:t>
            </w:r>
            <w:r w:rsidR="00322EAF" w:rsidRPr="00524122">
              <w:rPr>
                <w:rFonts w:ascii="Franklin Gothic Book" w:hAnsi="Franklin Gothic Book" w:cs="Arial"/>
                <w:i/>
                <w:iCs/>
                <w:lang w:val="es-ES"/>
              </w:rPr>
              <w:t>ad litem</w:t>
            </w:r>
            <w:r w:rsidR="00CB5B25" w:rsidRPr="00524122">
              <w:rPr>
                <w:rFonts w:ascii="Franklin Gothic Book" w:hAnsi="Franklin Gothic Book" w:cs="Arial"/>
                <w:lang w:val="es-ES"/>
              </w:rPr>
              <w:t>) que represente el interés superior del niño en el proceso de restitución?</w:t>
            </w:r>
          </w:p>
        </w:tc>
        <w:tc>
          <w:tcPr>
            <w:tcW w:w="4921" w:type="dxa"/>
          </w:tcPr>
          <w:p w14:paraId="0B41077D" w14:textId="77777777" w:rsidR="00CB5B25" w:rsidRPr="00524122" w:rsidRDefault="00CB5B25" w:rsidP="00CB5B25">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 en qué circunstancias:</w:t>
            </w:r>
          </w:p>
          <w:p w14:paraId="58C8EFB2" w14:textId="77777777" w:rsidR="00CB5B25" w:rsidRPr="00524122" w:rsidRDefault="00CB5B25" w:rsidP="00CB5B25">
            <w:pPr>
              <w:spacing w:after="60"/>
              <w:ind w:left="357"/>
              <w:rPr>
                <w:rFonts w:ascii="Franklin Gothic Book" w:hAnsi="Franklin Gothic Book"/>
                <w:lang w:val="es-ES"/>
              </w:rPr>
            </w:pPr>
            <w:r w:rsidRPr="00524122">
              <w:rPr>
                <w:rFonts w:ascii="Franklin Gothic Book" w:hAnsi="Franklin Gothic Book"/>
                <w:lang w:val="es-ES"/>
              </w:rPr>
              <w:fldChar w:fldCharType="begin">
                <w:ffData>
                  <w:name w:val="Text322"/>
                  <w:enabled/>
                  <w:calcOnExit w:val="0"/>
                  <w:textInput/>
                </w:ffData>
              </w:fldChar>
            </w:r>
            <w:bookmarkStart w:id="303" w:name="Text32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03"/>
          </w:p>
          <w:p w14:paraId="5F24B9BF" w14:textId="2FA05CBA"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CB5B25" w:rsidRPr="00524122" w14:paraId="0CF68859" w14:textId="77777777" w:rsidTr="00CB5B25">
        <w:tc>
          <w:tcPr>
            <w:tcW w:w="9594" w:type="dxa"/>
            <w:gridSpan w:val="2"/>
            <w:shd w:val="clear" w:color="auto" w:fill="E7E6E6" w:themeFill="background2"/>
          </w:tcPr>
          <w:p w14:paraId="1B28F2C7" w14:textId="020CE582" w:rsidR="00CB5B25" w:rsidRPr="00524122" w:rsidRDefault="00CB5B25" w:rsidP="00A51BFA">
            <w:pPr>
              <w:tabs>
                <w:tab w:val="left" w:pos="357"/>
              </w:tabs>
              <w:rPr>
                <w:rFonts w:ascii="Franklin Gothic Book" w:hAnsi="Franklin Gothic Book"/>
                <w:color w:val="03295A" w:themeColor="accent4"/>
                <w:lang w:val="es-ES"/>
              </w:rPr>
            </w:pPr>
            <w:bookmarkStart w:id="304" w:name="_Ref280194143"/>
            <w:bookmarkStart w:id="305" w:name="_Ref280195768"/>
            <w:bookmarkStart w:id="306" w:name="_Toc287535755"/>
            <w:bookmarkStart w:id="307" w:name="_Toc125412431"/>
            <w:r w:rsidRPr="00524122">
              <w:rPr>
                <w:color w:val="03295A" w:themeColor="accent4"/>
                <w:lang w:val="es-ES"/>
              </w:rPr>
              <w:t>Medidas de protección</w:t>
            </w:r>
            <w:bookmarkEnd w:id="304"/>
            <w:bookmarkEnd w:id="305"/>
            <w:bookmarkEnd w:id="306"/>
            <w:bookmarkEnd w:id="307"/>
          </w:p>
        </w:tc>
      </w:tr>
      <w:tr w:rsidR="00A51BFA" w:rsidRPr="00446E18" w14:paraId="1781D3B3" w14:textId="77777777">
        <w:tc>
          <w:tcPr>
            <w:tcW w:w="4673" w:type="dxa"/>
          </w:tcPr>
          <w:p w14:paraId="674A84EA" w14:textId="4F65A596" w:rsidR="00CB5B25" w:rsidRPr="00524122" w:rsidRDefault="00CB5B25" w:rsidP="00517351">
            <w:pPr>
              <w:pStyle w:val="PBParagraph"/>
              <w:numPr>
                <w:ilvl w:val="1"/>
                <w:numId w:val="47"/>
              </w:numPr>
              <w:spacing w:before="0"/>
              <w:ind w:left="600" w:hanging="709"/>
              <w:rPr>
                <w:lang w:val="es-ES"/>
              </w:rPr>
            </w:pPr>
            <w:bookmarkStart w:id="308" w:name="_Ref177378387"/>
            <w:r w:rsidRPr="00524122">
              <w:rPr>
                <w:lang w:val="es-ES"/>
              </w:rPr>
              <w:t xml:space="preserve">¿Qué autoridades </w:t>
            </w:r>
            <w:r w:rsidR="002D7CAA" w:rsidRPr="00524122">
              <w:rPr>
                <w:lang w:val="es-ES"/>
              </w:rPr>
              <w:t xml:space="preserve">prestan </w:t>
            </w:r>
            <w:r w:rsidRPr="00524122">
              <w:rPr>
                <w:lang w:val="es-ES"/>
              </w:rPr>
              <w:t xml:space="preserve">servicios en favor de la evaluación y protección del niño cuando existe alguna preocupación por el cuidado dado al niño en </w:t>
            </w:r>
            <w:r w:rsidR="00E21087" w:rsidRPr="00524122">
              <w:rPr>
                <w:lang w:val="es-ES"/>
              </w:rPr>
              <w:t xml:space="preserve">[nombre de </w:t>
            </w:r>
            <w:r w:rsidRPr="00524122">
              <w:rPr>
                <w:lang w:val="es-ES"/>
              </w:rPr>
              <w:t>su Estado</w:t>
            </w:r>
            <w:r w:rsidR="00E21087" w:rsidRPr="00524122">
              <w:rPr>
                <w:lang w:val="es-ES"/>
              </w:rPr>
              <w:t>]</w:t>
            </w:r>
            <w:r w:rsidRPr="00524122">
              <w:rPr>
                <w:lang w:val="es-ES"/>
              </w:rPr>
              <w:t>?</w:t>
            </w:r>
            <w:bookmarkEnd w:id="308"/>
          </w:p>
          <w:p w14:paraId="30D9E49E" w14:textId="46097CB7" w:rsidR="00CB5B25" w:rsidRPr="00524122" w:rsidRDefault="00CB5B25" w:rsidP="00CB5B25">
            <w:pPr>
              <w:pStyle w:val="PBParagraph"/>
              <w:numPr>
                <w:ilvl w:val="0"/>
                <w:numId w:val="0"/>
              </w:numPr>
              <w:spacing w:before="0"/>
              <w:ind w:left="600"/>
              <w:rPr>
                <w:i/>
                <w:lang w:val="es-ES"/>
              </w:rPr>
            </w:pPr>
            <w:r w:rsidRPr="00524122">
              <w:rPr>
                <w:i/>
                <w:lang w:val="es-ES"/>
              </w:rPr>
              <w:t>Por favor, proporcione información adicional cuando sea necesario</w:t>
            </w:r>
          </w:p>
          <w:p w14:paraId="337514F5" w14:textId="09163182" w:rsidR="00A51BFA" w:rsidRPr="00524122" w:rsidRDefault="00CB5B25" w:rsidP="00CB5B25">
            <w:pPr>
              <w:pStyle w:val="PBParagraph"/>
              <w:numPr>
                <w:ilvl w:val="0"/>
                <w:numId w:val="0"/>
              </w:numPr>
              <w:spacing w:before="0"/>
              <w:ind w:left="600"/>
              <w:rPr>
                <w:lang w:val="es-ES"/>
              </w:rPr>
            </w:pPr>
            <w:r w:rsidRPr="00524122">
              <w:rPr>
                <w:i/>
                <w:lang w:val="es-ES"/>
              </w:rPr>
              <w:t xml:space="preserve">Sobre el rol de la Autoridad Central al respecto, véase también la pregunta </w:t>
            </w:r>
            <w:r w:rsidR="00D208F4" w:rsidRPr="00524122">
              <w:rPr>
                <w:i/>
                <w:lang w:val="es-ES"/>
              </w:rPr>
              <w:fldChar w:fldCharType="begin"/>
            </w:r>
            <w:r w:rsidR="00D208F4" w:rsidRPr="00524122">
              <w:rPr>
                <w:i/>
                <w:lang w:val="es-ES"/>
              </w:rPr>
              <w:instrText xml:space="preserve"> REF _Ref280195696 \r \h </w:instrText>
            </w:r>
            <w:r w:rsidR="00D208F4" w:rsidRPr="00524122">
              <w:rPr>
                <w:i/>
                <w:lang w:val="es-ES"/>
              </w:rPr>
            </w:r>
            <w:r w:rsidR="00D208F4" w:rsidRPr="00524122">
              <w:rPr>
                <w:i/>
                <w:lang w:val="es-ES"/>
              </w:rPr>
              <w:fldChar w:fldCharType="separate"/>
            </w:r>
            <w:r w:rsidR="0026124B">
              <w:rPr>
                <w:i/>
                <w:lang w:val="es-ES"/>
              </w:rPr>
              <w:t>7.11</w:t>
            </w:r>
            <w:r w:rsidR="00D208F4" w:rsidRPr="00524122">
              <w:rPr>
                <w:i/>
                <w:lang w:val="es-ES"/>
              </w:rPr>
              <w:fldChar w:fldCharType="end"/>
            </w:r>
            <w:r w:rsidR="000F028B" w:rsidRPr="00524122">
              <w:rPr>
                <w:i/>
                <w:lang w:val="es-ES"/>
              </w:rPr>
              <w:t xml:space="preserve"> más arriba</w:t>
            </w:r>
          </w:p>
        </w:tc>
        <w:tc>
          <w:tcPr>
            <w:tcW w:w="4921" w:type="dxa"/>
          </w:tcPr>
          <w:p w14:paraId="2665B1CB" w14:textId="5815506B" w:rsidR="00CB5B25" w:rsidRPr="00524122" w:rsidRDefault="00CB5B25" w:rsidP="00CB5B25">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0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4317F6" w:rsidRPr="00524122">
              <w:rPr>
                <w:rFonts w:ascii="Franklin Gothic Book" w:hAnsi="Franklin Gothic Book" w:cs="Arial"/>
                <w:lang w:val="es-ES"/>
              </w:rPr>
              <w:t>Organismo público</w:t>
            </w:r>
            <w:r w:rsidR="00A369FC" w:rsidRPr="00524122">
              <w:rPr>
                <w:rFonts w:ascii="Franklin Gothic Book" w:hAnsi="Franklin Gothic Book" w:cs="Arial"/>
                <w:lang w:val="es-ES"/>
              </w:rPr>
              <w:t xml:space="preserve"> en materia </w:t>
            </w:r>
            <w:r w:rsidRPr="00524122">
              <w:rPr>
                <w:rFonts w:ascii="Franklin Gothic Book" w:hAnsi="Franklin Gothic Book" w:cs="Arial"/>
                <w:lang w:val="es-ES"/>
              </w:rPr>
              <w:t>social</w:t>
            </w:r>
            <w:r w:rsidR="00A369FC" w:rsidRPr="00524122">
              <w:rPr>
                <w:rFonts w:ascii="Franklin Gothic Book" w:hAnsi="Franklin Gothic Book" w:cs="Arial"/>
                <w:lang w:val="es-ES"/>
              </w:rPr>
              <w:t xml:space="preserve"> o</w:t>
            </w:r>
            <w:r w:rsidRPr="00524122">
              <w:rPr>
                <w:rFonts w:ascii="Franklin Gothic Book" w:hAnsi="Franklin Gothic Book" w:cs="Arial"/>
                <w:lang w:val="es-ES"/>
              </w:rPr>
              <w:t xml:space="preserve"> de bienestar: </w:t>
            </w:r>
            <w:r w:rsidRPr="00524122">
              <w:rPr>
                <w:rFonts w:ascii="Franklin Gothic Book" w:hAnsi="Franklin Gothic Book" w:cs="Arial"/>
                <w:lang w:val="es-ES"/>
              </w:rPr>
              <w:fldChar w:fldCharType="begin">
                <w:ffData>
                  <w:name w:val="Text323"/>
                  <w:enabled/>
                  <w:calcOnExit w:val="0"/>
                  <w:textInput/>
                </w:ffData>
              </w:fldChar>
            </w:r>
            <w:bookmarkStart w:id="309" w:name="Text32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09"/>
          </w:p>
          <w:p w14:paraId="26628BEB" w14:textId="44BAEB11" w:rsidR="00CB5B25" w:rsidRPr="00524122" w:rsidRDefault="00CB5B25" w:rsidP="00CB5B25">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rganizaciones </w:t>
            </w:r>
            <w:r w:rsidR="004317F6" w:rsidRPr="00524122">
              <w:rPr>
                <w:rFonts w:ascii="Franklin Gothic Book" w:hAnsi="Franklin Gothic Book" w:cs="Arial"/>
                <w:lang w:val="es-ES"/>
              </w:rPr>
              <w:t>u organismos</w:t>
            </w:r>
            <w:r w:rsidRPr="00524122">
              <w:rPr>
                <w:rFonts w:ascii="Franklin Gothic Book" w:hAnsi="Franklin Gothic Book" w:cs="Arial"/>
                <w:lang w:val="es-ES"/>
              </w:rPr>
              <w:t xml:space="preserve"> no gubernamentales: </w:t>
            </w:r>
            <w:r w:rsidRPr="00524122">
              <w:rPr>
                <w:rFonts w:ascii="Franklin Gothic Book" w:hAnsi="Franklin Gothic Book" w:cs="Arial"/>
                <w:lang w:val="es-ES"/>
              </w:rPr>
              <w:fldChar w:fldCharType="begin">
                <w:ffData>
                  <w:name w:val="Text324"/>
                  <w:enabled/>
                  <w:calcOnExit w:val="0"/>
                  <w:textInput/>
                </w:ffData>
              </w:fldChar>
            </w:r>
            <w:bookmarkStart w:id="310" w:name="Text32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10"/>
          </w:p>
          <w:p w14:paraId="2D9E81AD" w14:textId="77777777" w:rsidR="00CB5B25" w:rsidRPr="00524122" w:rsidRDefault="00CB5B25" w:rsidP="00CB5B25">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Autoridad Central : </w:t>
            </w:r>
            <w:r w:rsidRPr="00524122">
              <w:rPr>
                <w:rFonts w:ascii="Franklin Gothic Book" w:hAnsi="Franklin Gothic Book" w:cs="Arial"/>
                <w:lang w:val="es-ES"/>
              </w:rPr>
              <w:fldChar w:fldCharType="begin">
                <w:ffData>
                  <w:name w:val="Text325"/>
                  <w:enabled/>
                  <w:calcOnExit w:val="0"/>
                  <w:textInput/>
                </w:ffData>
              </w:fldChar>
            </w:r>
            <w:bookmarkStart w:id="311" w:name="Text32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11"/>
          </w:p>
          <w:p w14:paraId="34E19261" w14:textId="77777777" w:rsidR="00CB5B25" w:rsidRPr="00524122" w:rsidRDefault="00CB5B25" w:rsidP="00CB5B25">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Policía: </w:t>
            </w:r>
            <w:r w:rsidRPr="00524122">
              <w:rPr>
                <w:rFonts w:ascii="Franklin Gothic Book" w:hAnsi="Franklin Gothic Book" w:cs="Arial"/>
                <w:lang w:val="es-ES"/>
              </w:rPr>
              <w:fldChar w:fldCharType="begin">
                <w:ffData>
                  <w:name w:val="Text326"/>
                  <w:enabled/>
                  <w:calcOnExit w:val="0"/>
                  <w:textInput/>
                </w:ffData>
              </w:fldChar>
            </w:r>
            <w:bookmarkStart w:id="312" w:name="Text32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12"/>
          </w:p>
          <w:p w14:paraId="4CB9667C" w14:textId="77777777" w:rsidR="00CB5B25" w:rsidRPr="00524122" w:rsidRDefault="00CB5B25" w:rsidP="00CB5B25">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Tribunales: </w:t>
            </w:r>
            <w:r w:rsidRPr="00524122">
              <w:rPr>
                <w:rFonts w:ascii="Franklin Gothic Book" w:hAnsi="Franklin Gothic Book" w:cs="Arial"/>
                <w:lang w:val="es-ES"/>
              </w:rPr>
              <w:fldChar w:fldCharType="begin">
                <w:ffData>
                  <w:name w:val="Text327"/>
                  <w:enabled/>
                  <w:calcOnExit w:val="0"/>
                  <w:textInput/>
                </w:ffData>
              </w:fldChar>
            </w:r>
            <w:bookmarkStart w:id="313" w:name="Text32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13"/>
          </w:p>
          <w:p w14:paraId="2DB1C290" w14:textId="7F9D7551"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25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28"/>
                  <w:enabled/>
                  <w:calcOnExit w:val="0"/>
                  <w:textInput/>
                </w:ffData>
              </w:fldChar>
            </w:r>
            <w:bookmarkStart w:id="314" w:name="Text32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14"/>
          </w:p>
        </w:tc>
      </w:tr>
      <w:tr w:rsidR="00A51BFA" w:rsidRPr="00524122" w14:paraId="03912BCE" w14:textId="77777777">
        <w:tc>
          <w:tcPr>
            <w:tcW w:w="4673" w:type="dxa"/>
          </w:tcPr>
          <w:p w14:paraId="70D8B501" w14:textId="02D66629" w:rsidR="00A51BFA" w:rsidRPr="00524122" w:rsidRDefault="00CB5B25" w:rsidP="00517351">
            <w:pPr>
              <w:pStyle w:val="PBParagraph"/>
              <w:numPr>
                <w:ilvl w:val="1"/>
                <w:numId w:val="47"/>
              </w:numPr>
              <w:spacing w:before="0"/>
              <w:ind w:left="600" w:hanging="709"/>
              <w:rPr>
                <w:lang w:val="es-ES"/>
              </w:rPr>
            </w:pPr>
            <w:bookmarkStart w:id="315" w:name="_Ref269286579"/>
            <w:r w:rsidRPr="00524122">
              <w:rPr>
                <w:rFonts w:ascii="Franklin Gothic Book" w:hAnsi="Franklin Gothic Book" w:cs="Arial"/>
                <w:lang w:val="es-ES"/>
              </w:rPr>
              <w:t xml:space="preserve">¿Qué medidas están disponibles en </w:t>
            </w:r>
            <w:r w:rsidR="005A1948"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5A1948" w:rsidRPr="00524122">
              <w:rPr>
                <w:rFonts w:ascii="Franklin Gothic Book" w:hAnsi="Franklin Gothic Book" w:cs="Arial"/>
                <w:lang w:val="es-ES"/>
              </w:rPr>
              <w:t>]</w:t>
            </w:r>
            <w:r w:rsidRPr="00524122">
              <w:rPr>
                <w:rFonts w:ascii="Franklin Gothic Book" w:hAnsi="Franklin Gothic Book" w:cs="Arial"/>
                <w:lang w:val="es-ES"/>
              </w:rPr>
              <w:t xml:space="preserve"> para garantizar la protección de un niño (antes del inicio del proceso de restitución y durante su tramitación)?</w:t>
            </w:r>
            <w:bookmarkEnd w:id="315"/>
          </w:p>
        </w:tc>
        <w:tc>
          <w:tcPr>
            <w:tcW w:w="4921" w:type="dxa"/>
          </w:tcPr>
          <w:p w14:paraId="31EF48A1" w14:textId="4CE1674A" w:rsidR="00CB5B25" w:rsidRPr="00524122" w:rsidRDefault="00CB5B25" w:rsidP="00CB5B25">
            <w:pPr>
              <w:tabs>
                <w:tab w:val="left" w:pos="357"/>
                <w:tab w:val="left" w:pos="653"/>
              </w:tabs>
              <w:spacing w:after="60"/>
              <w:ind w:left="653" w:hanging="653"/>
              <w:rPr>
                <w:rFonts w:ascii="Franklin Gothic Book" w:hAnsi="Franklin Gothic Book"/>
                <w:i/>
                <w:lang w:val="es-ES"/>
              </w:rPr>
            </w:pPr>
            <w:r w:rsidRPr="00524122">
              <w:rPr>
                <w:rFonts w:ascii="Franklin Gothic Book" w:hAnsi="Franklin Gothic Book"/>
                <w:lang w:val="es-ES"/>
              </w:rPr>
              <w:fldChar w:fldCharType="begin">
                <w:ffData>
                  <w:name w:val="Check652"/>
                  <w:enabled/>
                  <w:calcOnExit w:val="0"/>
                  <w:checkBox>
                    <w:sizeAuto/>
                    <w:default w:val="0"/>
                  </w:checkBox>
                </w:ffData>
              </w:fldChar>
            </w:r>
            <w:bookmarkStart w:id="316" w:name="Check65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16"/>
            <w:r w:rsidRPr="00524122">
              <w:rPr>
                <w:rFonts w:ascii="Franklin Gothic Book" w:hAnsi="Franklin Gothic Book"/>
                <w:lang w:val="es-ES"/>
              </w:rPr>
              <w:tab/>
              <w:t>(1)</w:t>
            </w:r>
            <w:r w:rsidRPr="00524122">
              <w:rPr>
                <w:rFonts w:ascii="Franklin Gothic Book" w:hAnsi="Franklin Gothic Book"/>
                <w:lang w:val="es-ES"/>
              </w:rPr>
              <w:tab/>
              <w:t>Órdenes preventivas impuestas sobre la supuesta parte sustractora que prohíben ciertos tipos de conducta, p</w:t>
            </w:r>
            <w:r w:rsidR="00823909" w:rsidRPr="00524122">
              <w:rPr>
                <w:rFonts w:ascii="Franklin Gothic Book" w:hAnsi="Franklin Gothic Book"/>
                <w:lang w:val="es-ES"/>
              </w:rPr>
              <w:t>.</w:t>
            </w:r>
            <w:r w:rsidRPr="00524122">
              <w:rPr>
                <w:rFonts w:ascii="Franklin Gothic Book" w:hAnsi="Franklin Gothic Book"/>
                <w:lang w:val="es-ES"/>
              </w:rPr>
              <w:t xml:space="preserve"> ej., violencia, alcohol, </w:t>
            </w:r>
            <w:r w:rsidRPr="00524122">
              <w:rPr>
                <w:rFonts w:ascii="Franklin Gothic Book" w:hAnsi="Franklin Gothic Book"/>
                <w:iCs/>
                <w:lang w:val="es-ES"/>
              </w:rPr>
              <w:t>etc.</w:t>
            </w:r>
            <w:r w:rsidRPr="00524122">
              <w:rPr>
                <w:rFonts w:ascii="Franklin Gothic Book" w:hAnsi="Franklin Gothic Book"/>
                <w:i/>
                <w:lang w:val="es-ES"/>
              </w:rPr>
              <w:t xml:space="preserve"> </w:t>
            </w:r>
          </w:p>
          <w:p w14:paraId="43C223AB" w14:textId="77777777" w:rsidR="00CB5B25" w:rsidRPr="00524122" w:rsidRDefault="00CB5B25" w:rsidP="00CB5B25">
            <w:pPr>
              <w:tabs>
                <w:tab w:val="left" w:pos="357"/>
                <w:tab w:val="left" w:pos="653"/>
              </w:tabs>
              <w:spacing w:after="60"/>
              <w:ind w:left="653" w:hanging="653"/>
              <w:rPr>
                <w:rFonts w:ascii="Franklin Gothic Book" w:hAnsi="Franklin Gothic Book"/>
                <w:lang w:val="es-ES"/>
              </w:rPr>
            </w:pPr>
            <w:r w:rsidRPr="00524122">
              <w:rPr>
                <w:rFonts w:ascii="Franklin Gothic Book" w:hAnsi="Franklin Gothic Book"/>
                <w:lang w:val="es-ES"/>
              </w:rPr>
              <w:fldChar w:fldCharType="begin">
                <w:ffData>
                  <w:name w:val="Check653"/>
                  <w:enabled/>
                  <w:calcOnExit w:val="0"/>
                  <w:checkBox>
                    <w:sizeAuto/>
                    <w:default w:val="0"/>
                  </w:checkBox>
                </w:ffData>
              </w:fldChar>
            </w:r>
            <w:bookmarkStart w:id="317" w:name="Check65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17"/>
            <w:r w:rsidRPr="00524122">
              <w:rPr>
                <w:rFonts w:ascii="Franklin Gothic Book" w:hAnsi="Franklin Gothic Book"/>
                <w:lang w:val="es-ES"/>
              </w:rPr>
              <w:tab/>
              <w:t>(2)</w:t>
            </w:r>
            <w:r w:rsidRPr="00524122">
              <w:rPr>
                <w:rFonts w:ascii="Franklin Gothic Book" w:hAnsi="Franklin Gothic Book"/>
                <w:lang w:val="es-ES"/>
              </w:rPr>
              <w:tab/>
              <w:t>Asignación del niño al cuidado de una familia de acogida</w:t>
            </w:r>
          </w:p>
          <w:p w14:paraId="09DF23E4" w14:textId="77777777" w:rsidR="00CB5B25" w:rsidRPr="00524122" w:rsidRDefault="00CB5B25" w:rsidP="00CB5B25">
            <w:pPr>
              <w:tabs>
                <w:tab w:val="left" w:pos="357"/>
                <w:tab w:val="left" w:pos="653"/>
              </w:tabs>
              <w:spacing w:after="60"/>
              <w:rPr>
                <w:rFonts w:ascii="Franklin Gothic Book" w:hAnsi="Franklin Gothic Book"/>
                <w:lang w:val="es-ES"/>
              </w:rPr>
            </w:pPr>
            <w:r w:rsidRPr="00524122">
              <w:rPr>
                <w:rFonts w:ascii="Franklin Gothic Book" w:hAnsi="Franklin Gothic Book"/>
                <w:lang w:val="es-ES"/>
              </w:rPr>
              <w:fldChar w:fldCharType="begin">
                <w:ffData>
                  <w:name w:val="Check655"/>
                  <w:enabled/>
                  <w:calcOnExit w:val="0"/>
                  <w:checkBox>
                    <w:sizeAuto/>
                    <w:default w:val="0"/>
                  </w:checkBox>
                </w:ffData>
              </w:fldChar>
            </w:r>
            <w:bookmarkStart w:id="318" w:name="Check655"/>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18"/>
            <w:r w:rsidRPr="00524122">
              <w:rPr>
                <w:rFonts w:ascii="Franklin Gothic Book" w:hAnsi="Franklin Gothic Book"/>
                <w:lang w:val="es-ES"/>
              </w:rPr>
              <w:tab/>
              <w:t>(3)</w:t>
            </w:r>
            <w:r w:rsidRPr="00524122">
              <w:rPr>
                <w:rFonts w:ascii="Franklin Gothic Book" w:hAnsi="Franklin Gothic Book"/>
                <w:lang w:val="es-ES"/>
              </w:rPr>
              <w:tab/>
              <w:t>Asignación del niño al cuidado del Estado</w:t>
            </w:r>
          </w:p>
          <w:p w14:paraId="507085A5" w14:textId="1E4C07B8" w:rsidR="00CB5B25" w:rsidRPr="00524122" w:rsidRDefault="00CB5B25" w:rsidP="00CB5B25">
            <w:pPr>
              <w:tabs>
                <w:tab w:val="left" w:pos="357"/>
              </w:tabs>
              <w:spacing w:after="60"/>
              <w:ind w:left="653" w:hanging="653"/>
              <w:rPr>
                <w:rFonts w:ascii="Franklin Gothic Book" w:hAnsi="Franklin Gothic Book"/>
                <w:lang w:val="es-ES"/>
              </w:rPr>
            </w:pPr>
            <w:r w:rsidRPr="00524122">
              <w:rPr>
                <w:rFonts w:ascii="Franklin Gothic Book" w:hAnsi="Franklin Gothic Book"/>
                <w:lang w:val="es-ES"/>
              </w:rPr>
              <w:fldChar w:fldCharType="begin">
                <w:ffData>
                  <w:name w:val="Check654"/>
                  <w:enabled/>
                  <w:calcOnExit w:val="0"/>
                  <w:checkBox>
                    <w:sizeAuto/>
                    <w:default w:val="0"/>
                  </w:checkBox>
                </w:ffData>
              </w:fldChar>
            </w:r>
            <w:bookmarkStart w:id="319" w:name="Check654"/>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19"/>
            <w:r w:rsidRPr="00524122">
              <w:rPr>
                <w:rFonts w:ascii="Franklin Gothic Book" w:hAnsi="Franklin Gothic Book"/>
                <w:lang w:val="es-ES"/>
              </w:rPr>
              <w:tab/>
              <w:t>(4)</w:t>
            </w:r>
            <w:r w:rsidRPr="00524122">
              <w:rPr>
                <w:rFonts w:ascii="Franklin Gothic Book" w:hAnsi="Franklin Gothic Book"/>
                <w:lang w:val="es-ES"/>
              </w:rPr>
              <w:tab/>
              <w:t xml:space="preserve">Supervisión del cuidado del niño a cargo de la supuesta parte sustractora por </w:t>
            </w:r>
            <w:r w:rsidR="00853BB5" w:rsidRPr="00524122">
              <w:rPr>
                <w:rFonts w:ascii="Franklin Gothic Book" w:hAnsi="Franklin Gothic Book"/>
                <w:lang w:val="es-ES"/>
              </w:rPr>
              <w:t>un organismo en materia</w:t>
            </w:r>
            <w:r w:rsidRPr="00524122">
              <w:rPr>
                <w:rFonts w:ascii="Franklin Gothic Book" w:hAnsi="Franklin Gothic Book"/>
                <w:lang w:val="es-ES"/>
              </w:rPr>
              <w:t xml:space="preserve"> social</w:t>
            </w:r>
            <w:r w:rsidR="00853BB5" w:rsidRPr="00524122">
              <w:rPr>
                <w:rFonts w:ascii="Franklin Gothic Book" w:hAnsi="Franklin Gothic Book"/>
                <w:lang w:val="es-ES"/>
              </w:rPr>
              <w:t xml:space="preserve"> o </w:t>
            </w:r>
            <w:r w:rsidRPr="00524122">
              <w:rPr>
                <w:rFonts w:ascii="Franklin Gothic Book" w:hAnsi="Franklin Gothic Book"/>
                <w:lang w:val="es-ES"/>
              </w:rPr>
              <w:t>de bienestar</w:t>
            </w:r>
          </w:p>
          <w:p w14:paraId="44A4DBCD" w14:textId="51A354C1" w:rsidR="00A51BFA" w:rsidRPr="00524122" w:rsidRDefault="00CB5B25" w:rsidP="00CB5B25">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656"/>
                  <w:enabled/>
                  <w:calcOnExit w:val="0"/>
                  <w:checkBox>
                    <w:sizeAuto/>
                    <w:default w:val="0"/>
                  </w:checkBox>
                </w:ffData>
              </w:fldChar>
            </w:r>
            <w:bookmarkStart w:id="320" w:name="Check656"/>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20"/>
            <w:r w:rsidRPr="00524122">
              <w:rPr>
                <w:rFonts w:ascii="Franklin Gothic Book" w:hAnsi="Franklin Gothic Book"/>
                <w:lang w:val="es-ES"/>
              </w:rPr>
              <w:tab/>
              <w:t xml:space="preserve">(5) 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29"/>
                  <w:enabled/>
                  <w:calcOnExit w:val="0"/>
                  <w:textInput/>
                </w:ffData>
              </w:fldChar>
            </w:r>
            <w:bookmarkStart w:id="321" w:name="Text32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21"/>
          </w:p>
        </w:tc>
      </w:tr>
      <w:tr w:rsidR="00A51BFA" w:rsidRPr="00524122" w14:paraId="39C19853" w14:textId="77777777">
        <w:tc>
          <w:tcPr>
            <w:tcW w:w="4673" w:type="dxa"/>
          </w:tcPr>
          <w:p w14:paraId="4CB53EA0" w14:textId="4F8E0257" w:rsidR="00A51BFA" w:rsidRPr="00524122" w:rsidRDefault="00645B7B" w:rsidP="00517351">
            <w:pPr>
              <w:pStyle w:val="PBParagraph"/>
              <w:numPr>
                <w:ilvl w:val="1"/>
                <w:numId w:val="47"/>
              </w:numPr>
              <w:spacing w:before="0"/>
              <w:ind w:left="600" w:hanging="709"/>
              <w:rPr>
                <w:lang w:val="es-ES"/>
              </w:rPr>
            </w:pPr>
            <w:r w:rsidRPr="00524122">
              <w:rPr>
                <w:rFonts w:ascii="Franklin Gothic Book" w:hAnsi="Franklin Gothic Book" w:cs="Arial"/>
                <w:lang w:val="es-ES"/>
              </w:rPr>
              <w:t>¿Cuáles de las medidas mencionadas anteriormente requieren una orden judicial</w:t>
            </w:r>
            <w:r w:rsidR="00853BB5" w:rsidRPr="00524122">
              <w:rPr>
                <w:rFonts w:ascii="Franklin Gothic Book" w:hAnsi="Franklin Gothic Book" w:cs="Arial"/>
                <w:lang w:val="es-ES"/>
              </w:rPr>
              <w:t xml:space="preserve"> en [nombre de su Estado]</w:t>
            </w:r>
            <w:r w:rsidRPr="00524122">
              <w:rPr>
                <w:rFonts w:ascii="Franklin Gothic Book" w:hAnsi="Franklin Gothic Book" w:cs="Arial"/>
                <w:lang w:val="es-ES"/>
              </w:rPr>
              <w:t xml:space="preserve">? Por </w:t>
            </w:r>
            <w:r w:rsidRPr="00524122">
              <w:rPr>
                <w:rFonts w:ascii="Franklin Gothic Book" w:hAnsi="Franklin Gothic Book" w:cs="Arial"/>
                <w:lang w:val="es-ES"/>
              </w:rPr>
              <w:lastRenderedPageBreak/>
              <w:t xml:space="preserve">favor </w:t>
            </w:r>
            <w:r w:rsidR="00D048A1" w:rsidRPr="00524122">
              <w:rPr>
                <w:rFonts w:ascii="Franklin Gothic Book" w:hAnsi="Franklin Gothic Book" w:cs="Arial"/>
                <w:lang w:val="es-ES"/>
              </w:rPr>
              <w:t xml:space="preserve">indique </w:t>
            </w:r>
            <w:r w:rsidRPr="00524122">
              <w:rPr>
                <w:rFonts w:ascii="Franklin Gothic Book" w:hAnsi="Franklin Gothic Book" w:cs="Arial"/>
                <w:lang w:val="es-ES"/>
              </w:rPr>
              <w:t xml:space="preserve">los números correspondientes de la pregunta </w:t>
            </w:r>
            <w:r w:rsidR="00193AF9" w:rsidRPr="00524122">
              <w:rPr>
                <w:rFonts w:ascii="Franklin Gothic Book" w:hAnsi="Franklin Gothic Book" w:cs="Arial"/>
                <w:lang w:val="es-ES"/>
              </w:rPr>
              <w:fldChar w:fldCharType="begin"/>
            </w:r>
            <w:r w:rsidR="00193AF9" w:rsidRPr="00524122">
              <w:rPr>
                <w:rFonts w:ascii="Franklin Gothic Book" w:hAnsi="Franklin Gothic Book" w:cs="Arial"/>
                <w:lang w:val="es-ES"/>
              </w:rPr>
              <w:instrText xml:space="preserve"> REF _Ref269286579 \r \h </w:instrText>
            </w:r>
            <w:r w:rsidR="00193AF9" w:rsidRPr="00524122">
              <w:rPr>
                <w:rFonts w:ascii="Franklin Gothic Book" w:hAnsi="Franklin Gothic Book" w:cs="Arial"/>
                <w:lang w:val="es-ES"/>
              </w:rPr>
            </w:r>
            <w:r w:rsidR="00193AF9" w:rsidRPr="00524122">
              <w:rPr>
                <w:rFonts w:ascii="Franklin Gothic Book" w:hAnsi="Franklin Gothic Book" w:cs="Arial"/>
                <w:lang w:val="es-ES"/>
              </w:rPr>
              <w:fldChar w:fldCharType="separate"/>
            </w:r>
            <w:r w:rsidR="0026124B">
              <w:rPr>
                <w:rFonts w:ascii="Franklin Gothic Book" w:hAnsi="Franklin Gothic Book" w:cs="Arial"/>
                <w:lang w:val="es-ES"/>
              </w:rPr>
              <w:t>11.33</w:t>
            </w:r>
            <w:r w:rsidR="00193AF9" w:rsidRPr="00524122">
              <w:rPr>
                <w:rFonts w:ascii="Franklin Gothic Book" w:hAnsi="Franklin Gothic Book" w:cs="Arial"/>
                <w:lang w:val="es-ES"/>
              </w:rPr>
              <w:fldChar w:fldCharType="end"/>
            </w:r>
            <w:r w:rsidRPr="00524122">
              <w:rPr>
                <w:rFonts w:ascii="Franklin Gothic Book" w:hAnsi="Franklin Gothic Book" w:cs="Arial"/>
                <w:lang w:val="es-ES"/>
              </w:rPr>
              <w:t>.</w:t>
            </w:r>
          </w:p>
        </w:tc>
        <w:tc>
          <w:tcPr>
            <w:tcW w:w="4921" w:type="dxa"/>
          </w:tcPr>
          <w:p w14:paraId="6030588A" w14:textId="23D9921B" w:rsidR="00A51BFA" w:rsidRPr="00524122" w:rsidRDefault="00645B7B" w:rsidP="00A51BFA">
            <w:pPr>
              <w:tabs>
                <w:tab w:val="left" w:pos="357"/>
              </w:tabs>
              <w:rPr>
                <w:rFonts w:ascii="Franklin Gothic Book" w:hAnsi="Franklin Gothic Book"/>
                <w:lang w:val="es-ES"/>
              </w:rPr>
            </w:pPr>
            <w:r w:rsidRPr="00524122">
              <w:rPr>
                <w:rFonts w:ascii="Franklin Gothic Book" w:hAnsi="Franklin Gothic Book"/>
                <w:lang w:val="es-ES"/>
              </w:rPr>
              <w:lastRenderedPageBreak/>
              <w:fldChar w:fldCharType="begin">
                <w:ffData>
                  <w:name w:val="Text32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A51BFA" w:rsidRPr="00446E18" w14:paraId="0D8B3B1F" w14:textId="77777777">
        <w:tc>
          <w:tcPr>
            <w:tcW w:w="4673" w:type="dxa"/>
          </w:tcPr>
          <w:p w14:paraId="2141A9AC" w14:textId="6D4E6D78" w:rsidR="00645B7B" w:rsidRPr="00524122" w:rsidRDefault="00976211" w:rsidP="00517351">
            <w:pPr>
              <w:pStyle w:val="PBParagraph"/>
              <w:numPr>
                <w:ilvl w:val="1"/>
                <w:numId w:val="47"/>
              </w:numPr>
              <w:spacing w:before="0"/>
              <w:ind w:left="600" w:hanging="709"/>
              <w:rPr>
                <w:lang w:val="es-ES"/>
              </w:rPr>
            </w:pPr>
            <w:bookmarkStart w:id="322" w:name="_Ref177378399"/>
            <w:r w:rsidRPr="00524122">
              <w:rPr>
                <w:lang w:val="es-ES"/>
              </w:rPr>
              <w:t xml:space="preserve">En [nombre de su Estado], </w:t>
            </w:r>
            <w:r w:rsidR="00645B7B" w:rsidRPr="00524122">
              <w:rPr>
                <w:lang w:val="es-ES"/>
              </w:rPr>
              <w:t>¿</w:t>
            </w:r>
            <w:r w:rsidRPr="00524122">
              <w:rPr>
                <w:lang w:val="es-ES"/>
              </w:rPr>
              <w:t>q</w:t>
            </w:r>
            <w:r w:rsidR="00645B7B" w:rsidRPr="00524122">
              <w:rPr>
                <w:lang w:val="es-ES"/>
              </w:rPr>
              <w:t xml:space="preserve">uién es el responsable de solicitar una medida de protección que requiera una orden judicial? </w:t>
            </w:r>
            <w:r w:rsidR="00915A60" w:rsidRPr="00524122">
              <w:rPr>
                <w:lang w:val="es-ES"/>
              </w:rPr>
              <w:br/>
            </w:r>
            <w:r w:rsidR="00645B7B" w:rsidRPr="00524122">
              <w:rPr>
                <w:lang w:val="es-ES"/>
              </w:rPr>
              <w:t xml:space="preserve">Por favor </w:t>
            </w:r>
            <w:r w:rsidR="00915A60" w:rsidRPr="00524122">
              <w:rPr>
                <w:lang w:val="es-ES"/>
              </w:rPr>
              <w:t xml:space="preserve">indique </w:t>
            </w:r>
            <w:r w:rsidR="00645B7B" w:rsidRPr="00524122">
              <w:rPr>
                <w:lang w:val="es-ES"/>
              </w:rPr>
              <w:t xml:space="preserve">al lado de la persona o el organismo pertinente el número de la medida de la pregunta </w:t>
            </w:r>
            <w:r w:rsidR="00193AF9" w:rsidRPr="00524122">
              <w:rPr>
                <w:lang w:val="es-ES"/>
              </w:rPr>
              <w:fldChar w:fldCharType="begin"/>
            </w:r>
            <w:r w:rsidR="00193AF9" w:rsidRPr="00524122">
              <w:rPr>
                <w:lang w:val="es-ES"/>
              </w:rPr>
              <w:instrText xml:space="preserve"> REF _Ref269286579 \r \h </w:instrText>
            </w:r>
            <w:r w:rsidR="00193AF9" w:rsidRPr="00524122">
              <w:rPr>
                <w:lang w:val="es-ES"/>
              </w:rPr>
            </w:r>
            <w:r w:rsidR="00193AF9" w:rsidRPr="00524122">
              <w:rPr>
                <w:lang w:val="es-ES"/>
              </w:rPr>
              <w:fldChar w:fldCharType="separate"/>
            </w:r>
            <w:r w:rsidR="0026124B">
              <w:rPr>
                <w:lang w:val="es-ES"/>
              </w:rPr>
              <w:t>11.33</w:t>
            </w:r>
            <w:r w:rsidR="00193AF9" w:rsidRPr="00524122">
              <w:rPr>
                <w:lang w:val="es-ES"/>
              </w:rPr>
              <w:fldChar w:fldCharType="end"/>
            </w:r>
            <w:r w:rsidR="00645B7B" w:rsidRPr="00524122">
              <w:rPr>
                <w:lang w:val="es-ES"/>
              </w:rPr>
              <w:t>que aquél debe solicitar.</w:t>
            </w:r>
            <w:bookmarkEnd w:id="322"/>
          </w:p>
          <w:p w14:paraId="790C155C" w14:textId="7477B53D" w:rsidR="00A51BFA" w:rsidRPr="00524122" w:rsidRDefault="00645B7B" w:rsidP="00645B7B">
            <w:pPr>
              <w:pStyle w:val="PBParagraph"/>
              <w:numPr>
                <w:ilvl w:val="0"/>
                <w:numId w:val="0"/>
              </w:numPr>
              <w:spacing w:before="0"/>
              <w:ind w:left="600"/>
              <w:rPr>
                <w:lang w:val="es-ES"/>
              </w:rPr>
            </w:pPr>
            <w:r w:rsidRPr="00524122">
              <w:rPr>
                <w:i/>
                <w:lang w:val="es-ES"/>
              </w:rPr>
              <w:t xml:space="preserve">Sobre el rol de la Autoridad Central al respecto, véase también la pregunta </w:t>
            </w:r>
            <w:r w:rsidR="00D208F4" w:rsidRPr="00524122">
              <w:rPr>
                <w:i/>
                <w:lang w:val="es-ES"/>
              </w:rPr>
              <w:fldChar w:fldCharType="begin"/>
            </w:r>
            <w:r w:rsidR="00D208F4" w:rsidRPr="00524122">
              <w:rPr>
                <w:i/>
                <w:lang w:val="es-ES"/>
              </w:rPr>
              <w:instrText xml:space="preserve"> REF _Ref280195696 \r \h </w:instrText>
            </w:r>
            <w:r w:rsidR="00D208F4" w:rsidRPr="00524122">
              <w:rPr>
                <w:i/>
                <w:lang w:val="es-ES"/>
              </w:rPr>
            </w:r>
            <w:r w:rsidR="00D208F4" w:rsidRPr="00524122">
              <w:rPr>
                <w:i/>
                <w:lang w:val="es-ES"/>
              </w:rPr>
              <w:fldChar w:fldCharType="separate"/>
            </w:r>
            <w:r w:rsidR="0026124B">
              <w:rPr>
                <w:i/>
                <w:lang w:val="es-ES"/>
              </w:rPr>
              <w:t>7.11</w:t>
            </w:r>
            <w:r w:rsidR="00D208F4" w:rsidRPr="00524122">
              <w:rPr>
                <w:i/>
                <w:lang w:val="es-ES"/>
              </w:rPr>
              <w:fldChar w:fldCharType="end"/>
            </w:r>
            <w:r w:rsidR="00E41022" w:rsidRPr="00524122">
              <w:rPr>
                <w:i/>
                <w:lang w:val="es-ES"/>
              </w:rPr>
              <w:t xml:space="preserve"> más arriba</w:t>
            </w:r>
          </w:p>
        </w:tc>
        <w:tc>
          <w:tcPr>
            <w:tcW w:w="4921" w:type="dxa"/>
          </w:tcPr>
          <w:p w14:paraId="71912231"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657"/>
                  <w:enabled/>
                  <w:calcOnExit w:val="0"/>
                  <w:checkBox>
                    <w:sizeAuto/>
                    <w:default w:val="0"/>
                  </w:checkBox>
                </w:ffData>
              </w:fldChar>
            </w:r>
            <w:bookmarkStart w:id="323" w:name="Check65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23"/>
            <w:r w:rsidRPr="00524122">
              <w:rPr>
                <w:rFonts w:ascii="Franklin Gothic Book" w:hAnsi="Franklin Gothic Book"/>
                <w:lang w:val="es-ES"/>
              </w:rPr>
              <w:tab/>
              <w:t xml:space="preserve">El solicitante: </w:t>
            </w:r>
            <w:r w:rsidRPr="00524122">
              <w:rPr>
                <w:rFonts w:ascii="Franklin Gothic Book" w:hAnsi="Franklin Gothic Book"/>
                <w:lang w:val="es-ES"/>
              </w:rPr>
              <w:fldChar w:fldCharType="begin">
                <w:ffData>
                  <w:name w:val="Text331"/>
                  <w:enabled/>
                  <w:calcOnExit w:val="0"/>
                  <w:textInput/>
                </w:ffData>
              </w:fldChar>
            </w:r>
            <w:bookmarkStart w:id="324" w:name="Text33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24"/>
          </w:p>
          <w:p w14:paraId="67D9A5CA"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658"/>
                  <w:enabled/>
                  <w:calcOnExit w:val="0"/>
                  <w:checkBox>
                    <w:sizeAuto/>
                    <w:default w:val="0"/>
                  </w:checkBox>
                </w:ffData>
              </w:fldChar>
            </w:r>
            <w:bookmarkStart w:id="325" w:name="Check65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25"/>
            <w:r w:rsidRPr="00524122">
              <w:rPr>
                <w:rFonts w:ascii="Franklin Gothic Book" w:hAnsi="Franklin Gothic Book"/>
                <w:lang w:val="es-ES"/>
              </w:rPr>
              <w:tab/>
              <w:t xml:space="preserve">La Autoridad Central requirente: </w:t>
            </w:r>
            <w:r w:rsidRPr="00524122">
              <w:rPr>
                <w:rFonts w:ascii="Franklin Gothic Book" w:hAnsi="Franklin Gothic Book"/>
                <w:lang w:val="es-ES"/>
              </w:rPr>
              <w:fldChar w:fldCharType="begin">
                <w:ffData>
                  <w:name w:val="Text332"/>
                  <w:enabled/>
                  <w:calcOnExit w:val="0"/>
                  <w:textInput/>
                </w:ffData>
              </w:fldChar>
            </w:r>
            <w:bookmarkStart w:id="326" w:name="Text33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26"/>
          </w:p>
          <w:p w14:paraId="23BA171E"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6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La Autoridad Central requerida: </w:t>
            </w:r>
            <w:r w:rsidRPr="00524122">
              <w:rPr>
                <w:rFonts w:ascii="Franklin Gothic Book" w:hAnsi="Franklin Gothic Book"/>
                <w:lang w:val="es-ES"/>
              </w:rPr>
              <w:fldChar w:fldCharType="begin">
                <w:ffData>
                  <w:name w:val="Text332"/>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3515A07B"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659"/>
                  <w:enabled/>
                  <w:calcOnExit w:val="0"/>
                  <w:checkBox>
                    <w:sizeAuto/>
                    <w:default w:val="0"/>
                  </w:checkBox>
                </w:ffData>
              </w:fldChar>
            </w:r>
            <w:bookmarkStart w:id="327" w:name="Check65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27"/>
            <w:r w:rsidRPr="00524122">
              <w:rPr>
                <w:rFonts w:ascii="Franklin Gothic Book" w:hAnsi="Franklin Gothic Book"/>
                <w:lang w:val="es-ES"/>
              </w:rPr>
              <w:tab/>
              <w:t xml:space="preserve">El Ministerio Público: </w:t>
            </w:r>
            <w:r w:rsidRPr="00524122">
              <w:rPr>
                <w:rFonts w:ascii="Franklin Gothic Book" w:hAnsi="Franklin Gothic Book"/>
                <w:lang w:val="es-ES"/>
              </w:rPr>
              <w:fldChar w:fldCharType="begin">
                <w:ffData>
                  <w:name w:val="Text333"/>
                  <w:enabled/>
                  <w:calcOnExit w:val="0"/>
                  <w:textInput/>
                </w:ffData>
              </w:fldChar>
            </w:r>
            <w:bookmarkStart w:id="328" w:name="Text33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28"/>
          </w:p>
          <w:p w14:paraId="19BA6C92" w14:textId="308CC13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772"/>
                  <w:enabled/>
                  <w:calcOnExit w:val="0"/>
                  <w:checkBox>
                    <w:sizeAuto/>
                    <w:default w:val="0"/>
                  </w:checkBox>
                </w:ffData>
              </w:fldChar>
            </w:r>
            <w:bookmarkStart w:id="329" w:name="Check77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29"/>
            <w:r w:rsidRPr="00524122">
              <w:rPr>
                <w:rFonts w:ascii="Franklin Gothic Book" w:hAnsi="Franklin Gothic Book"/>
                <w:lang w:val="es-ES"/>
              </w:rPr>
              <w:tab/>
              <w:t>El juez (</w:t>
            </w:r>
            <w:r w:rsidR="005413AA" w:rsidRPr="00524122">
              <w:rPr>
                <w:rFonts w:ascii="Franklin Gothic Book" w:hAnsi="Franklin Gothic Book"/>
                <w:i/>
                <w:lang w:val="es-ES"/>
              </w:rPr>
              <w:t>ex officio</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582"/>
                  <w:enabled/>
                  <w:calcOnExit w:val="0"/>
                  <w:textInput/>
                </w:ffData>
              </w:fldChar>
            </w:r>
            <w:bookmarkStart w:id="330" w:name="Text58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30"/>
          </w:p>
          <w:p w14:paraId="1FE3E75F" w14:textId="19D30F8E" w:rsidR="00645B7B" w:rsidRPr="00524122" w:rsidRDefault="00645B7B" w:rsidP="00645B7B">
            <w:pPr>
              <w:tabs>
                <w:tab w:val="left" w:pos="357"/>
              </w:tabs>
              <w:spacing w:after="60"/>
              <w:ind w:left="357" w:hanging="357"/>
              <w:rPr>
                <w:rFonts w:ascii="Franklin Gothic Book" w:hAnsi="Franklin Gothic Book"/>
                <w:u w:val="single"/>
                <w:lang w:val="es-ES"/>
              </w:rPr>
            </w:pPr>
            <w:r w:rsidRPr="00524122">
              <w:rPr>
                <w:rFonts w:ascii="Franklin Gothic Book" w:hAnsi="Franklin Gothic Book"/>
                <w:lang w:val="es-ES"/>
              </w:rPr>
              <w:fldChar w:fldCharType="begin">
                <w:ffData>
                  <w:name w:val="Check660"/>
                  <w:enabled/>
                  <w:calcOnExit w:val="0"/>
                  <w:checkBox>
                    <w:sizeAuto/>
                    <w:default w:val="0"/>
                  </w:checkBox>
                </w:ffData>
              </w:fldChar>
            </w:r>
            <w:bookmarkStart w:id="331" w:name="Check66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31"/>
            <w:r w:rsidRPr="00524122">
              <w:rPr>
                <w:rFonts w:ascii="Franklin Gothic Book" w:hAnsi="Franklin Gothic Book"/>
                <w:lang w:val="es-ES"/>
              </w:rPr>
              <w:tab/>
            </w:r>
            <w:r w:rsidR="00315EF8" w:rsidRPr="00524122">
              <w:rPr>
                <w:rFonts w:ascii="Franklin Gothic Book" w:hAnsi="Franklin Gothic Book"/>
                <w:lang w:val="es-ES"/>
              </w:rPr>
              <w:t xml:space="preserve"> </w:t>
            </w:r>
            <w:r w:rsidR="00EF71DA" w:rsidRPr="00524122">
              <w:rPr>
                <w:rFonts w:ascii="Franklin Gothic Book" w:hAnsi="Franklin Gothic Book"/>
                <w:lang w:val="es-ES"/>
              </w:rPr>
              <w:t xml:space="preserve">Un </w:t>
            </w:r>
            <w:r w:rsidR="00315EF8" w:rsidRPr="00524122">
              <w:rPr>
                <w:rFonts w:ascii="Franklin Gothic Book" w:hAnsi="Franklin Gothic Book"/>
                <w:lang w:val="es-ES"/>
              </w:rPr>
              <w:t xml:space="preserve">organismo </w:t>
            </w:r>
            <w:r w:rsidR="00EF71DA" w:rsidRPr="00524122">
              <w:rPr>
                <w:rFonts w:ascii="Franklin Gothic Book" w:hAnsi="Franklin Gothic Book"/>
                <w:lang w:val="es-ES"/>
              </w:rPr>
              <w:t>público</w:t>
            </w:r>
            <w:r w:rsidR="00315EF8" w:rsidRPr="00524122">
              <w:rPr>
                <w:rFonts w:ascii="Franklin Gothic Book" w:hAnsi="Franklin Gothic Book"/>
                <w:lang w:val="es-ES"/>
              </w:rPr>
              <w:t xml:space="preserve"> en materia</w:t>
            </w:r>
            <w:r w:rsidR="00EF71DA" w:rsidRPr="00524122">
              <w:rPr>
                <w:rFonts w:ascii="Franklin Gothic Book" w:hAnsi="Franklin Gothic Book"/>
                <w:lang w:val="es-ES"/>
              </w:rPr>
              <w:t xml:space="preserve"> social o de bienestar</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4"/>
                  <w:enabled/>
                  <w:calcOnExit w:val="0"/>
                  <w:textInput/>
                </w:ffData>
              </w:fldChar>
            </w:r>
            <w:bookmarkStart w:id="332" w:name="Text33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32"/>
          </w:p>
          <w:p w14:paraId="052FE22F" w14:textId="51087435"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662"/>
                  <w:enabled/>
                  <w:calcOnExit w:val="0"/>
                  <w:checkBox>
                    <w:sizeAuto/>
                    <w:default w:val="0"/>
                  </w:checkBox>
                </w:ffData>
              </w:fldChar>
            </w:r>
            <w:bookmarkStart w:id="333" w:name="Check66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33"/>
            <w:r w:rsidRPr="00524122">
              <w:rPr>
                <w:rFonts w:ascii="Franklin Gothic Book" w:hAnsi="Franklin Gothic Book"/>
                <w:lang w:val="es-ES"/>
              </w:rPr>
              <w:tab/>
              <w:t xml:space="preserve">La </w:t>
            </w:r>
            <w:r w:rsidR="000E5CF1" w:rsidRPr="00524122">
              <w:rPr>
                <w:rFonts w:ascii="Franklin Gothic Book" w:hAnsi="Franklin Gothic Book"/>
                <w:lang w:val="es-ES"/>
              </w:rPr>
              <w:t>p</w:t>
            </w:r>
            <w:r w:rsidRPr="00524122">
              <w:rPr>
                <w:rFonts w:ascii="Franklin Gothic Book" w:hAnsi="Franklin Gothic Book"/>
                <w:lang w:val="es-ES"/>
              </w:rPr>
              <w:t xml:space="preserve">olicía: </w:t>
            </w:r>
            <w:r w:rsidRPr="00524122">
              <w:rPr>
                <w:rFonts w:ascii="Franklin Gothic Book" w:hAnsi="Franklin Gothic Book"/>
                <w:lang w:val="es-ES"/>
              </w:rPr>
              <w:fldChar w:fldCharType="begin">
                <w:ffData>
                  <w:name w:val="Text335"/>
                  <w:enabled/>
                  <w:calcOnExit w:val="0"/>
                  <w:textInput/>
                </w:ffData>
              </w:fldChar>
            </w:r>
            <w:bookmarkStart w:id="334" w:name="Text33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34"/>
          </w:p>
          <w:p w14:paraId="5F9C62E8" w14:textId="1904E12B" w:rsidR="00A51BFA" w:rsidRPr="00524122" w:rsidRDefault="00645B7B" w:rsidP="00645B7B">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661"/>
                  <w:enabled/>
                  <w:calcOnExit w:val="0"/>
                  <w:checkBox>
                    <w:sizeAuto/>
                    <w:default w:val="0"/>
                  </w:checkBox>
                </w:ffData>
              </w:fldChar>
            </w:r>
            <w:bookmarkStart w:id="335" w:name="Check66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35"/>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6"/>
                  <w:enabled/>
                  <w:calcOnExit w:val="0"/>
                  <w:textInput/>
                </w:ffData>
              </w:fldChar>
            </w:r>
            <w:bookmarkStart w:id="336" w:name="Text33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36"/>
          </w:p>
        </w:tc>
      </w:tr>
      <w:tr w:rsidR="00645B7B" w:rsidRPr="00446E18" w14:paraId="788221F5" w14:textId="77777777" w:rsidTr="00645B7B">
        <w:tc>
          <w:tcPr>
            <w:tcW w:w="9594" w:type="dxa"/>
            <w:gridSpan w:val="2"/>
            <w:shd w:val="clear" w:color="auto" w:fill="E7E6E6" w:themeFill="background2"/>
          </w:tcPr>
          <w:p w14:paraId="37133FC4" w14:textId="54295B59" w:rsidR="00645B7B" w:rsidRPr="00524122" w:rsidRDefault="00645B7B" w:rsidP="00A51BFA">
            <w:pPr>
              <w:tabs>
                <w:tab w:val="left" w:pos="357"/>
              </w:tabs>
              <w:rPr>
                <w:rFonts w:ascii="Franklin Gothic Book" w:hAnsi="Franklin Gothic Book"/>
                <w:color w:val="03295A" w:themeColor="accent4"/>
                <w:lang w:val="es-ES"/>
              </w:rPr>
            </w:pPr>
            <w:bookmarkStart w:id="337" w:name="_Ref266869433"/>
            <w:bookmarkStart w:id="338" w:name="_Toc287535756"/>
            <w:bookmarkStart w:id="339" w:name="_Toc125412432"/>
            <w:r w:rsidRPr="00524122">
              <w:rPr>
                <w:rFonts w:ascii="Franklin Gothic Book" w:hAnsi="Franklin Gothic Book"/>
                <w:color w:val="03295A" w:themeColor="accent4"/>
                <w:lang w:val="es-ES"/>
              </w:rPr>
              <w:t>Derecho de contacto o visita dur</w:t>
            </w:r>
            <w:bookmarkEnd w:id="337"/>
            <w:r w:rsidRPr="00524122">
              <w:rPr>
                <w:rFonts w:ascii="Franklin Gothic Book" w:hAnsi="Franklin Gothic Book"/>
                <w:color w:val="03295A" w:themeColor="accent4"/>
                <w:lang w:val="es-ES"/>
              </w:rPr>
              <w:t>ante el proceso de restitución</w:t>
            </w:r>
            <w:bookmarkEnd w:id="338"/>
            <w:bookmarkEnd w:id="339"/>
          </w:p>
        </w:tc>
      </w:tr>
      <w:tr w:rsidR="00A51BFA" w:rsidRPr="00524122" w14:paraId="2FBCF513" w14:textId="77777777">
        <w:tc>
          <w:tcPr>
            <w:tcW w:w="4673" w:type="dxa"/>
          </w:tcPr>
          <w:p w14:paraId="7C40FFB3" w14:textId="4C5EE2E1" w:rsidR="00A51BFA" w:rsidRPr="00524122" w:rsidRDefault="000E5CF1" w:rsidP="00517351">
            <w:pPr>
              <w:pStyle w:val="PBParagraph"/>
              <w:numPr>
                <w:ilvl w:val="1"/>
                <w:numId w:val="47"/>
              </w:numPr>
              <w:spacing w:before="0"/>
              <w:ind w:left="600" w:hanging="709"/>
              <w:rPr>
                <w:lang w:val="es-ES"/>
              </w:rPr>
            </w:pPr>
            <w:bookmarkStart w:id="340" w:name="_Ref177377344"/>
            <w:r w:rsidRPr="00524122">
              <w:rPr>
                <w:rFonts w:ascii="Franklin Gothic Book" w:hAnsi="Franklin Gothic Book" w:cs="Arial"/>
                <w:lang w:val="es-ES"/>
              </w:rPr>
              <w:t xml:space="preserve">En [nombre de su Estado], </w:t>
            </w:r>
            <w:r w:rsidR="00645B7B" w:rsidRPr="00524122">
              <w:rPr>
                <w:rFonts w:ascii="Franklin Gothic Book" w:hAnsi="Franklin Gothic Book" w:cs="Arial"/>
                <w:lang w:val="es-ES"/>
              </w:rPr>
              <w:t>¿</w:t>
            </w:r>
            <w:r w:rsidRPr="00524122">
              <w:rPr>
                <w:rFonts w:ascii="Franklin Gothic Book" w:hAnsi="Franklin Gothic Book" w:cs="Arial"/>
                <w:lang w:val="es-ES"/>
              </w:rPr>
              <w:t>p</w:t>
            </w:r>
            <w:r w:rsidR="00645B7B" w:rsidRPr="00524122">
              <w:rPr>
                <w:rFonts w:ascii="Franklin Gothic Book" w:hAnsi="Franklin Gothic Book" w:cs="Arial"/>
                <w:lang w:val="es-ES"/>
              </w:rPr>
              <w:t>ueden las autoridades judiciales o administrativas tomar medidas provisionales para permitirle al solicitante ejercer su derecho de contacto o visita respecto del niño durante la tramitación del proceso de restitución?</w:t>
            </w:r>
            <w:bookmarkEnd w:id="340"/>
          </w:p>
        </w:tc>
        <w:tc>
          <w:tcPr>
            <w:tcW w:w="4921" w:type="dxa"/>
          </w:tcPr>
          <w:p w14:paraId="51FED41B" w14:textId="77777777" w:rsidR="00645B7B" w:rsidRPr="00524122" w:rsidRDefault="00645B7B" w:rsidP="00645B7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649E80B8" w14:textId="381BED18" w:rsidR="00A51BFA" w:rsidRPr="00524122" w:rsidRDefault="00645B7B" w:rsidP="00645B7B">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45B7B" w:rsidRPr="00524122" w14:paraId="3609466E" w14:textId="77777777" w:rsidTr="00645B7B">
        <w:tc>
          <w:tcPr>
            <w:tcW w:w="9594" w:type="dxa"/>
            <w:gridSpan w:val="2"/>
            <w:shd w:val="clear" w:color="auto" w:fill="E7E6E6" w:themeFill="background2"/>
          </w:tcPr>
          <w:p w14:paraId="588D0BC4" w14:textId="44030E05" w:rsidR="00645B7B" w:rsidRPr="00524122" w:rsidRDefault="00645B7B" w:rsidP="00A51BFA">
            <w:pPr>
              <w:tabs>
                <w:tab w:val="left" w:pos="357"/>
              </w:tabs>
              <w:rPr>
                <w:rFonts w:ascii="Franklin Gothic Book" w:hAnsi="Franklin Gothic Book"/>
                <w:color w:val="024987" w:themeColor="accent3"/>
                <w:lang w:val="es-ES"/>
              </w:rPr>
            </w:pPr>
            <w:bookmarkStart w:id="341" w:name="_Toc287535757"/>
            <w:bookmarkStart w:id="342" w:name="_Toc125412433"/>
            <w:r w:rsidRPr="00524122">
              <w:rPr>
                <w:color w:val="024987" w:themeColor="accent3"/>
                <w:lang w:val="es-ES"/>
              </w:rPr>
              <w:t>Apelaciones</w:t>
            </w:r>
            <w:bookmarkEnd w:id="341"/>
            <w:bookmarkEnd w:id="342"/>
          </w:p>
        </w:tc>
      </w:tr>
      <w:tr w:rsidR="00A51BFA" w:rsidRPr="00446E18" w14:paraId="58391939" w14:textId="77777777">
        <w:tc>
          <w:tcPr>
            <w:tcW w:w="4673" w:type="dxa"/>
          </w:tcPr>
          <w:p w14:paraId="467112BF" w14:textId="682B4AF2" w:rsidR="00A51BFA" w:rsidRPr="00524122" w:rsidRDefault="000778C1" w:rsidP="00517351">
            <w:pPr>
              <w:pStyle w:val="PBParagraph"/>
              <w:numPr>
                <w:ilvl w:val="1"/>
                <w:numId w:val="47"/>
              </w:numPr>
              <w:spacing w:before="0"/>
              <w:ind w:left="600" w:hanging="709"/>
              <w:rPr>
                <w:lang w:val="es-ES"/>
              </w:rPr>
            </w:pPr>
            <w:r w:rsidRPr="00524122">
              <w:rPr>
                <w:lang w:val="es-ES"/>
              </w:rPr>
              <w:t xml:space="preserve">En </w:t>
            </w:r>
            <w:r w:rsidR="00E42E75" w:rsidRPr="00524122">
              <w:rPr>
                <w:lang w:val="es-ES"/>
              </w:rPr>
              <w:t xml:space="preserve">[nombre de </w:t>
            </w:r>
            <w:r w:rsidRPr="00524122">
              <w:rPr>
                <w:lang w:val="es-ES"/>
              </w:rPr>
              <w:t>su Estado</w:t>
            </w:r>
            <w:r w:rsidR="00E42E75" w:rsidRPr="00524122">
              <w:rPr>
                <w:lang w:val="es-ES"/>
              </w:rPr>
              <w:t>]</w:t>
            </w:r>
            <w:r w:rsidRPr="00524122">
              <w:rPr>
                <w:lang w:val="es-ES"/>
              </w:rPr>
              <w:t xml:space="preserve">, </w:t>
            </w:r>
            <w:r w:rsidR="00645B7B" w:rsidRPr="00524122">
              <w:rPr>
                <w:lang w:val="es-ES"/>
              </w:rPr>
              <w:t>¿</w:t>
            </w:r>
            <w:r w:rsidR="001449A8" w:rsidRPr="00524122">
              <w:rPr>
                <w:lang w:val="es-ES"/>
              </w:rPr>
              <w:t>p</w:t>
            </w:r>
            <w:r w:rsidR="00645B7B" w:rsidRPr="00524122">
              <w:rPr>
                <w:lang w:val="es-ES"/>
              </w:rPr>
              <w:t xml:space="preserve">uede </w:t>
            </w:r>
            <w:r w:rsidR="001449A8" w:rsidRPr="00524122">
              <w:rPr>
                <w:lang w:val="es-ES"/>
              </w:rPr>
              <w:t xml:space="preserve">apelarse </w:t>
            </w:r>
            <w:r w:rsidR="00645B7B" w:rsidRPr="00524122">
              <w:rPr>
                <w:lang w:val="es-ES"/>
              </w:rPr>
              <w:t xml:space="preserve">una decisión </w:t>
            </w:r>
            <w:r w:rsidR="001449A8" w:rsidRPr="00524122">
              <w:rPr>
                <w:lang w:val="es-ES"/>
              </w:rPr>
              <w:t xml:space="preserve">dictada </w:t>
            </w:r>
            <w:r w:rsidR="00645B7B" w:rsidRPr="00524122">
              <w:rPr>
                <w:lang w:val="es-ES"/>
              </w:rPr>
              <w:t xml:space="preserve">en el marco del proceso de restitución? </w:t>
            </w:r>
          </w:p>
        </w:tc>
        <w:tc>
          <w:tcPr>
            <w:tcW w:w="4921" w:type="dxa"/>
          </w:tcPr>
          <w:p w14:paraId="70C43BDE" w14:textId="77777777" w:rsidR="00645B7B" w:rsidRPr="00524122" w:rsidRDefault="00645B7B" w:rsidP="00645B7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3339ACE2" w14:textId="77777777" w:rsidR="00645B7B" w:rsidRPr="00524122" w:rsidRDefault="00645B7B" w:rsidP="00645B7B">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ólo en determinadas circunstanci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46AA300B" w14:textId="77777777" w:rsidR="00645B7B" w:rsidRPr="00524122" w:rsidRDefault="00645B7B" w:rsidP="00645B7B">
            <w:pPr>
              <w:tabs>
                <w:tab w:val="left" w:pos="357"/>
              </w:tabs>
              <w:spacing w:after="60"/>
              <w:ind w:left="357" w:hanging="357"/>
              <w:rPr>
                <w:rFonts w:ascii="Franklin Gothic Book" w:hAnsi="Franklin Gothic Book"/>
                <w:lang w:val="es-ES"/>
              </w:rPr>
            </w:pPr>
          </w:p>
          <w:p w14:paraId="0A01FCF4" w14:textId="6E23935F" w:rsidR="00645B7B" w:rsidRPr="00524122" w:rsidRDefault="00645B7B" w:rsidP="00645B7B">
            <w:pPr>
              <w:tabs>
                <w:tab w:val="left" w:pos="0"/>
              </w:tabs>
              <w:spacing w:after="60"/>
              <w:rPr>
                <w:rFonts w:ascii="Franklin Gothic Book" w:hAnsi="Franklin Gothic Book"/>
                <w:lang w:val="es-ES"/>
              </w:rPr>
            </w:pPr>
            <w:r w:rsidRPr="00524122">
              <w:rPr>
                <w:rFonts w:ascii="Franklin Gothic Book" w:hAnsi="Franklin Gothic Book"/>
                <w:lang w:val="es-ES"/>
              </w:rPr>
              <w:t xml:space="preserve">En caso de haber marcado </w:t>
            </w:r>
            <w:r w:rsidR="007F04CD" w:rsidRPr="00524122">
              <w:rPr>
                <w:rFonts w:ascii="Franklin Gothic Book" w:hAnsi="Franklin Gothic Book"/>
                <w:lang w:val="es-ES"/>
              </w:rPr>
              <w:t xml:space="preserve">alguna </w:t>
            </w:r>
            <w:r w:rsidRPr="00524122">
              <w:rPr>
                <w:rFonts w:ascii="Franklin Gothic Book" w:hAnsi="Franklin Gothic Book"/>
                <w:lang w:val="es-ES"/>
              </w:rPr>
              <w:t xml:space="preserve">de las casillas anteriores, por favor especifique el número de instancias de apelación existentes y </w:t>
            </w:r>
            <w:r w:rsidR="00202304" w:rsidRPr="00524122">
              <w:rPr>
                <w:rFonts w:ascii="Franklin Gothic Book" w:hAnsi="Franklin Gothic Book"/>
                <w:lang w:val="es-ES"/>
              </w:rPr>
              <w:t>los tribunales o autoridades</w:t>
            </w:r>
            <w:r w:rsidRPr="00524122">
              <w:rPr>
                <w:rFonts w:ascii="Franklin Gothic Book" w:hAnsi="Franklin Gothic Book"/>
                <w:lang w:val="es-ES"/>
              </w:rPr>
              <w:t xml:space="preserve"> ante l</w:t>
            </w:r>
            <w:r w:rsidR="00803688" w:rsidRPr="00524122">
              <w:rPr>
                <w:rFonts w:ascii="Franklin Gothic Book" w:hAnsi="Franklin Gothic Book"/>
                <w:lang w:val="es-ES"/>
              </w:rPr>
              <w:t>o</w:t>
            </w:r>
            <w:r w:rsidRPr="00524122">
              <w:rPr>
                <w:rFonts w:ascii="Franklin Gothic Book" w:hAnsi="Franklin Gothic Book"/>
                <w:lang w:val="es-ES"/>
              </w:rPr>
              <w:t xml:space="preserve">s cuales puede presentarse una apelación: </w:t>
            </w:r>
            <w:r w:rsidRPr="00524122">
              <w:rPr>
                <w:rFonts w:ascii="Franklin Gothic Book" w:hAnsi="Franklin Gothic Book"/>
                <w:lang w:val="es-ES"/>
              </w:rPr>
              <w:fldChar w:fldCharType="begin">
                <w:ffData>
                  <w:name w:val="Text33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0951BFC9" w14:textId="77777777" w:rsidR="00645B7B" w:rsidRPr="00524122" w:rsidRDefault="00645B7B" w:rsidP="00645B7B">
            <w:pPr>
              <w:tabs>
                <w:tab w:val="left" w:pos="357"/>
              </w:tabs>
              <w:spacing w:after="60"/>
              <w:ind w:left="357"/>
              <w:rPr>
                <w:rFonts w:ascii="Franklin Gothic Book" w:hAnsi="Franklin Gothic Book"/>
                <w:lang w:val="es-ES"/>
              </w:rPr>
            </w:pPr>
          </w:p>
          <w:p w14:paraId="7AE90386" w14:textId="171689D0" w:rsidR="00A51BFA" w:rsidRPr="00524122" w:rsidRDefault="00645B7B" w:rsidP="00645B7B">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 </w:t>
            </w:r>
            <w:r w:rsidRPr="00524122">
              <w:rPr>
                <w:rFonts w:ascii="Franklin Gothic Book" w:hAnsi="Franklin Gothic Book"/>
                <w:b/>
                <w:lang w:val="es-ES"/>
              </w:rPr>
              <w:t xml:space="preserve">pase a la </w:t>
            </w:r>
            <w:r w:rsidR="00193AF9" w:rsidRPr="00524122">
              <w:rPr>
                <w:rFonts w:ascii="Franklin Gothic Book" w:hAnsi="Franklin Gothic Book"/>
                <w:b/>
                <w:lang w:val="es-ES"/>
              </w:rPr>
              <w:t xml:space="preserve">pregunta </w:t>
            </w:r>
            <w:r w:rsidR="00193AF9" w:rsidRPr="00524122">
              <w:rPr>
                <w:rFonts w:ascii="Franklin Gothic Book" w:hAnsi="Franklin Gothic Book"/>
                <w:b/>
                <w:lang w:val="es-ES"/>
              </w:rPr>
              <w:fldChar w:fldCharType="begin"/>
            </w:r>
            <w:r w:rsidR="00193AF9" w:rsidRPr="00524122">
              <w:rPr>
                <w:rFonts w:ascii="Franklin Gothic Book" w:hAnsi="Franklin Gothic Book"/>
                <w:b/>
                <w:lang w:val="es-ES"/>
              </w:rPr>
              <w:instrText xml:space="preserve"> REF _Ref177378585 \r \h </w:instrText>
            </w:r>
            <w:r w:rsidR="00193AF9" w:rsidRPr="00524122">
              <w:rPr>
                <w:rFonts w:ascii="Franklin Gothic Book" w:hAnsi="Franklin Gothic Book"/>
                <w:b/>
                <w:lang w:val="es-ES"/>
              </w:rPr>
            </w:r>
            <w:r w:rsidR="00193AF9" w:rsidRPr="00524122">
              <w:rPr>
                <w:rFonts w:ascii="Franklin Gothic Book" w:hAnsi="Franklin Gothic Book"/>
                <w:b/>
                <w:lang w:val="es-ES"/>
              </w:rPr>
              <w:fldChar w:fldCharType="separate"/>
            </w:r>
            <w:r w:rsidR="0026124B">
              <w:rPr>
                <w:rFonts w:ascii="Franklin Gothic Book" w:hAnsi="Franklin Gothic Book"/>
                <w:b/>
                <w:lang w:val="es-ES"/>
              </w:rPr>
              <w:t>12</w:t>
            </w:r>
            <w:r w:rsidR="00193AF9" w:rsidRPr="00524122">
              <w:rPr>
                <w:rFonts w:ascii="Franklin Gothic Book" w:hAnsi="Franklin Gothic Book"/>
                <w:b/>
                <w:lang w:val="es-ES"/>
              </w:rPr>
              <w:fldChar w:fldCharType="end"/>
            </w:r>
          </w:p>
        </w:tc>
      </w:tr>
      <w:tr w:rsidR="00A51BFA" w:rsidRPr="00446E18" w14:paraId="5DEA2844" w14:textId="77777777">
        <w:tc>
          <w:tcPr>
            <w:tcW w:w="4673" w:type="dxa"/>
          </w:tcPr>
          <w:p w14:paraId="3B6BD68F" w14:textId="630E8E65" w:rsidR="00645B7B" w:rsidRPr="00524122" w:rsidRDefault="00CB3534"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645B7B" w:rsidRPr="00524122">
              <w:rPr>
                <w:lang w:val="es-ES"/>
              </w:rPr>
              <w:t>¿</w:t>
            </w:r>
            <w:r w:rsidRPr="00524122">
              <w:rPr>
                <w:lang w:val="es-ES"/>
              </w:rPr>
              <w:t>e</w:t>
            </w:r>
            <w:r w:rsidR="00645B7B" w:rsidRPr="00524122">
              <w:rPr>
                <w:lang w:val="es-ES"/>
              </w:rPr>
              <w:t xml:space="preserve">xiste </w:t>
            </w:r>
            <w:r w:rsidR="00803688" w:rsidRPr="00524122">
              <w:rPr>
                <w:lang w:val="es-ES"/>
              </w:rPr>
              <w:t xml:space="preserve">un </w:t>
            </w:r>
            <w:r w:rsidR="00645B7B" w:rsidRPr="00524122">
              <w:rPr>
                <w:lang w:val="es-ES"/>
              </w:rPr>
              <w:t xml:space="preserve">procedimiento abreviado o proceso especial </w:t>
            </w:r>
            <w:r w:rsidR="00803688" w:rsidRPr="00524122">
              <w:rPr>
                <w:lang w:val="es-ES"/>
              </w:rPr>
              <w:t>de apelación para</w:t>
            </w:r>
            <w:r w:rsidR="00645B7B" w:rsidRPr="00524122">
              <w:rPr>
                <w:lang w:val="es-ES"/>
              </w:rPr>
              <w:t xml:space="preserve"> los casos de restitución en virtud del Convenio de La Haya?</w:t>
            </w:r>
          </w:p>
          <w:p w14:paraId="242C784F" w14:textId="5F22DC68" w:rsidR="00A51BFA" w:rsidRPr="00524122" w:rsidRDefault="00645B7B" w:rsidP="00645B7B">
            <w:pPr>
              <w:pStyle w:val="PBParagraph"/>
              <w:numPr>
                <w:ilvl w:val="0"/>
                <w:numId w:val="0"/>
              </w:numPr>
              <w:spacing w:before="0"/>
              <w:ind w:left="600"/>
              <w:rPr>
                <w:lang w:val="es-ES"/>
              </w:rPr>
            </w:pPr>
            <w:r w:rsidRPr="00524122">
              <w:rPr>
                <w:i/>
                <w:lang w:val="es-ES"/>
              </w:rPr>
              <w:t>Por favor especifique la legislación y/o las disposiciones pertinentes e indique cómo acceder a esta legislación (p</w:t>
            </w:r>
            <w:r w:rsidR="002A0C0C" w:rsidRPr="00524122">
              <w:rPr>
                <w:i/>
                <w:lang w:val="es-ES"/>
              </w:rPr>
              <w:t>.</w:t>
            </w:r>
            <w:r w:rsidRPr="00524122">
              <w:rPr>
                <w:i/>
                <w:lang w:val="es-ES"/>
              </w:rPr>
              <w:t xml:space="preserve"> ej</w:t>
            </w:r>
            <w:r w:rsidR="002A0C0C" w:rsidRPr="00524122">
              <w:rPr>
                <w:i/>
                <w:lang w:val="es-ES"/>
              </w:rPr>
              <w:t>.</w:t>
            </w:r>
            <w:r w:rsidRPr="00524122">
              <w:rPr>
                <w:i/>
                <w:lang w:val="es-ES"/>
              </w:rPr>
              <w:t>, vía sitio web) o adjunte una copia</w:t>
            </w:r>
          </w:p>
        </w:tc>
        <w:tc>
          <w:tcPr>
            <w:tcW w:w="4921" w:type="dxa"/>
          </w:tcPr>
          <w:p w14:paraId="01B12E43" w14:textId="77777777" w:rsidR="00645B7B" w:rsidRPr="00524122" w:rsidRDefault="00645B7B" w:rsidP="00645B7B">
            <w:pPr>
              <w:tabs>
                <w:tab w:val="left" w:pos="357"/>
              </w:tabs>
              <w:spacing w:after="40"/>
              <w:ind w:left="357" w:hanging="357"/>
              <w:rPr>
                <w:rFonts w:ascii="Franklin Gothic Book" w:hAnsi="Franklin Gothic Book"/>
                <w:u w:val="single"/>
                <w:lang w:val="es-ES"/>
              </w:rPr>
            </w:pPr>
            <w:r w:rsidRPr="00524122">
              <w:rPr>
                <w:rFonts w:ascii="Franklin Gothic Book" w:hAnsi="Franklin Gothic Book"/>
                <w:lang w:val="es-ES"/>
              </w:rPr>
              <w:fldChar w:fldCharType="begin">
                <w:ffData>
                  <w:name w:val="Check566"/>
                  <w:enabled/>
                  <w:calcOnExit w:val="0"/>
                  <w:checkBox>
                    <w:sizeAuto/>
                    <w:default w:val="0"/>
                  </w:checkBox>
                </w:ffData>
              </w:fldChar>
            </w:r>
            <w:bookmarkStart w:id="343" w:name="Check566"/>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43"/>
            <w:r w:rsidRPr="00524122">
              <w:rPr>
                <w:rFonts w:ascii="Franklin Gothic Book" w:hAnsi="Franklin Gothic Book"/>
                <w:lang w:val="es-ES"/>
              </w:rPr>
              <w:tab/>
              <w:t xml:space="preserve">Sí. </w:t>
            </w:r>
            <w:r w:rsidRPr="00524122">
              <w:rPr>
                <w:rFonts w:ascii="Franklin Gothic Book" w:hAnsi="Franklin Gothic Book" w:cs="Verdana"/>
                <w:lang w:val="es-ES" w:eastAsia="en-CA"/>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8"/>
                  <w:enabled/>
                  <w:calcOnExit w:val="0"/>
                  <w:textInput/>
                </w:ffData>
              </w:fldChar>
            </w:r>
            <w:bookmarkStart w:id="344" w:name="Text33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44"/>
          </w:p>
          <w:p w14:paraId="591035BB" w14:textId="05486715" w:rsidR="00A51BFA" w:rsidRPr="00524122" w:rsidRDefault="00645B7B" w:rsidP="00645B7B">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67"/>
                  <w:enabled/>
                  <w:calcOnExit w:val="0"/>
                  <w:checkBox>
                    <w:sizeAuto/>
                    <w:default w:val="0"/>
                  </w:checkBox>
                </w:ffData>
              </w:fldChar>
            </w:r>
            <w:bookmarkStart w:id="345" w:name="Check56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45"/>
            <w:r w:rsidRPr="00524122">
              <w:rPr>
                <w:rFonts w:ascii="Franklin Gothic Book" w:hAnsi="Franklin Gothic Book"/>
                <w:lang w:val="es-ES"/>
              </w:rPr>
              <w:tab/>
              <w:t>No</w:t>
            </w:r>
          </w:p>
        </w:tc>
      </w:tr>
      <w:tr w:rsidR="00645B7B" w:rsidRPr="00446E18" w14:paraId="0EEA0321" w14:textId="77777777">
        <w:tc>
          <w:tcPr>
            <w:tcW w:w="4673" w:type="dxa"/>
          </w:tcPr>
          <w:p w14:paraId="0F5FCC21" w14:textId="576E61FD" w:rsidR="00645B7B" w:rsidRPr="00524122" w:rsidRDefault="000B42E0"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645B7B" w:rsidRPr="00524122">
              <w:rPr>
                <w:rFonts w:ascii="Franklin Gothic Book" w:hAnsi="Franklin Gothic Book" w:cs="Arial"/>
                <w:lang w:val="es-ES"/>
              </w:rPr>
              <w:t>¿</w:t>
            </w:r>
            <w:r w:rsidRPr="00524122">
              <w:rPr>
                <w:rFonts w:ascii="Franklin Gothic Book" w:hAnsi="Franklin Gothic Book" w:cs="Arial"/>
                <w:lang w:val="es-ES"/>
              </w:rPr>
              <w:t>q</w:t>
            </w:r>
            <w:r w:rsidR="00645B7B" w:rsidRPr="00524122">
              <w:rPr>
                <w:rFonts w:ascii="Franklin Gothic Book" w:hAnsi="Franklin Gothic Book" w:cs="Arial"/>
                <w:lang w:val="es-ES"/>
              </w:rPr>
              <w:t>uién puede iniciar el proceso de apelación?</w:t>
            </w:r>
          </w:p>
        </w:tc>
        <w:tc>
          <w:tcPr>
            <w:tcW w:w="4921" w:type="dxa"/>
          </w:tcPr>
          <w:p w14:paraId="53F2EE25" w14:textId="40B20971" w:rsidR="00645B7B" w:rsidRPr="00524122" w:rsidRDefault="00645B7B" w:rsidP="00645B7B">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82"/>
                  <w:enabled/>
                  <w:calcOnExit w:val="0"/>
                  <w:checkBox>
                    <w:sizeAuto/>
                    <w:default w:val="0"/>
                  </w:checkBox>
                </w:ffData>
              </w:fldChar>
            </w:r>
            <w:bookmarkStart w:id="346" w:name="Check48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46"/>
            <w:r w:rsidRPr="00524122">
              <w:rPr>
                <w:rFonts w:ascii="Franklin Gothic Book" w:hAnsi="Franklin Gothic Book" w:cs="Arial"/>
                <w:lang w:val="es-ES"/>
              </w:rPr>
              <w:tab/>
              <w:t xml:space="preserve">Cualquiera de las partes </w:t>
            </w:r>
            <w:r w:rsidR="000B42E0" w:rsidRPr="00524122">
              <w:rPr>
                <w:rFonts w:ascii="Franklin Gothic Book" w:hAnsi="Franklin Gothic Book" w:cs="Arial"/>
                <w:lang w:val="es-ES"/>
              </w:rPr>
              <w:t>en el</w:t>
            </w:r>
            <w:r w:rsidRPr="00524122">
              <w:rPr>
                <w:rFonts w:ascii="Franklin Gothic Book" w:hAnsi="Franklin Gothic Book" w:cs="Arial"/>
                <w:lang w:val="es-ES"/>
              </w:rPr>
              <w:t xml:space="preserve"> proceso</w:t>
            </w:r>
          </w:p>
          <w:p w14:paraId="29A6E639" w14:textId="77777777" w:rsidR="00645B7B" w:rsidRPr="00524122" w:rsidRDefault="00645B7B" w:rsidP="00645B7B">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83"/>
                  <w:enabled/>
                  <w:calcOnExit w:val="0"/>
                  <w:checkBox>
                    <w:sizeAuto/>
                    <w:default w:val="0"/>
                  </w:checkBox>
                </w:ffData>
              </w:fldChar>
            </w:r>
            <w:bookmarkStart w:id="347" w:name="Check48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47"/>
            <w:r w:rsidRPr="00524122">
              <w:rPr>
                <w:rFonts w:ascii="Franklin Gothic Book" w:hAnsi="Franklin Gothic Book" w:cs="Arial"/>
                <w:lang w:val="es-ES"/>
              </w:rPr>
              <w:tab/>
              <w:t xml:space="preserve">Autoridad Central </w:t>
            </w:r>
          </w:p>
          <w:p w14:paraId="02DAD7F3" w14:textId="77777777" w:rsidR="00645B7B" w:rsidRPr="00524122" w:rsidRDefault="00645B7B" w:rsidP="00645B7B">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86"/>
                  <w:enabled/>
                  <w:calcOnExit w:val="0"/>
                  <w:checkBox>
                    <w:sizeAuto/>
                    <w:default w:val="0"/>
                  </w:checkBox>
                </w:ffData>
              </w:fldChar>
            </w:r>
            <w:bookmarkStart w:id="348" w:name="Check48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48"/>
            <w:r w:rsidRPr="00524122">
              <w:rPr>
                <w:rFonts w:ascii="Franklin Gothic Book" w:hAnsi="Franklin Gothic Book" w:cs="Arial"/>
                <w:lang w:val="es-ES"/>
              </w:rPr>
              <w:tab/>
              <w:t>Ministerio Público</w:t>
            </w:r>
          </w:p>
          <w:p w14:paraId="6926C1E9" w14:textId="209B4472"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3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9"/>
                  <w:enabled/>
                  <w:calcOnExit w:val="0"/>
                  <w:textInput/>
                </w:ffData>
              </w:fldChar>
            </w:r>
            <w:bookmarkStart w:id="349" w:name="Text33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49"/>
          </w:p>
        </w:tc>
      </w:tr>
      <w:tr w:rsidR="00645B7B" w:rsidRPr="00446E18" w14:paraId="271C1DCC" w14:textId="77777777">
        <w:tc>
          <w:tcPr>
            <w:tcW w:w="4673" w:type="dxa"/>
          </w:tcPr>
          <w:p w14:paraId="4AF42E10" w14:textId="0921086C" w:rsidR="00645B7B" w:rsidRPr="00524122" w:rsidRDefault="000B42E0"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645B7B" w:rsidRPr="00524122">
              <w:rPr>
                <w:rFonts w:ascii="Franklin Gothic Book" w:hAnsi="Franklin Gothic Book" w:cs="Arial"/>
                <w:lang w:val="es-ES"/>
              </w:rPr>
              <w:t>¿</w:t>
            </w:r>
            <w:r w:rsidRPr="00524122">
              <w:rPr>
                <w:rFonts w:ascii="Franklin Gothic Book" w:hAnsi="Franklin Gothic Book" w:cs="Arial"/>
                <w:lang w:val="es-ES"/>
              </w:rPr>
              <w:t>s</w:t>
            </w:r>
            <w:r w:rsidR="00645B7B" w:rsidRPr="00524122">
              <w:rPr>
                <w:rFonts w:ascii="Franklin Gothic Book" w:hAnsi="Franklin Gothic Book" w:cs="Arial"/>
                <w:lang w:val="es-ES"/>
              </w:rPr>
              <w:t>e requiere permiso para apelar?</w:t>
            </w:r>
          </w:p>
        </w:tc>
        <w:tc>
          <w:tcPr>
            <w:tcW w:w="4921" w:type="dxa"/>
          </w:tcPr>
          <w:p w14:paraId="0B7946E5" w14:textId="77777777" w:rsidR="00645B7B" w:rsidRPr="00524122" w:rsidRDefault="00645B7B" w:rsidP="00645B7B">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34"/>
                  <w:enabled/>
                  <w:calcOnExit w:val="0"/>
                  <w:checkBox>
                    <w:sizeAuto/>
                    <w:default w:val="0"/>
                  </w:checkBox>
                </w:ffData>
              </w:fldChar>
            </w:r>
            <w:bookmarkStart w:id="350" w:name="Check43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50"/>
            <w:r w:rsidRPr="00524122">
              <w:rPr>
                <w:rFonts w:ascii="Franklin Gothic Book" w:hAnsi="Franklin Gothic Book" w:cs="Arial"/>
                <w:lang w:val="es-ES"/>
              </w:rPr>
              <w:tab/>
              <w:t>Sí</w:t>
            </w:r>
          </w:p>
          <w:p w14:paraId="46A168ED" w14:textId="77777777" w:rsidR="00645B7B" w:rsidRPr="00524122" w:rsidRDefault="00645B7B" w:rsidP="00645B7B">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35"/>
                  <w:enabled/>
                  <w:calcOnExit w:val="0"/>
                  <w:checkBox>
                    <w:sizeAuto/>
                    <w:default w:val="0"/>
                  </w:checkBox>
                </w:ffData>
              </w:fldChar>
            </w:r>
            <w:bookmarkStart w:id="351" w:name="Check43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51"/>
            <w:r w:rsidRPr="00524122">
              <w:rPr>
                <w:rFonts w:ascii="Franklin Gothic Book" w:hAnsi="Franklin Gothic Book" w:cs="Arial"/>
                <w:lang w:val="es-ES"/>
              </w:rPr>
              <w:tab/>
              <w:t>No</w:t>
            </w:r>
          </w:p>
          <w:p w14:paraId="1498059D" w14:textId="39432C9B"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cs="Arial"/>
                <w:lang w:val="es-ES"/>
              </w:rPr>
              <w:fldChar w:fldCharType="begin">
                <w:ffData>
                  <w:name w:val="Check574"/>
                  <w:enabled/>
                  <w:calcOnExit w:val="0"/>
                  <w:checkBox>
                    <w:sizeAuto/>
                    <w:default w:val="0"/>
                  </w:checkBox>
                </w:ffData>
              </w:fldChar>
            </w:r>
            <w:bookmarkStart w:id="352" w:name="Check57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52"/>
            <w:r w:rsidRPr="00524122">
              <w:rPr>
                <w:rFonts w:ascii="Franklin Gothic Book" w:hAnsi="Franklin Gothic Book" w:cs="Arial"/>
                <w:lang w:val="es-ES"/>
              </w:rPr>
              <w:tab/>
              <w:t xml:space="preserve">En determinadas circunstanci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40"/>
                  <w:enabled/>
                  <w:calcOnExit w:val="0"/>
                  <w:textInput/>
                </w:ffData>
              </w:fldChar>
            </w:r>
            <w:bookmarkStart w:id="353" w:name="Text34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53"/>
          </w:p>
        </w:tc>
      </w:tr>
      <w:tr w:rsidR="00645B7B" w:rsidRPr="00524122" w14:paraId="308F0EBB" w14:textId="77777777">
        <w:tc>
          <w:tcPr>
            <w:tcW w:w="4673" w:type="dxa"/>
          </w:tcPr>
          <w:p w14:paraId="486D3EB5" w14:textId="08D5C241" w:rsidR="00645B7B" w:rsidRPr="00524122" w:rsidRDefault="00082B87" w:rsidP="00517351">
            <w:pPr>
              <w:pStyle w:val="PBParagraph"/>
              <w:numPr>
                <w:ilvl w:val="1"/>
                <w:numId w:val="47"/>
              </w:numPr>
              <w:spacing w:before="0"/>
              <w:ind w:left="600" w:hanging="709"/>
              <w:rPr>
                <w:lang w:val="es-ES"/>
              </w:rPr>
            </w:pPr>
            <w:r w:rsidRPr="00524122">
              <w:rPr>
                <w:rFonts w:ascii="Franklin Gothic Book" w:hAnsi="Franklin Gothic Book" w:cs="Arial"/>
                <w:lang w:val="es-ES"/>
              </w:rPr>
              <w:lastRenderedPageBreak/>
              <w:t xml:space="preserve">En [nombre de su Estado], </w:t>
            </w:r>
            <w:r w:rsidR="00645B7B" w:rsidRPr="00524122">
              <w:rPr>
                <w:rFonts w:ascii="Franklin Gothic Book" w:hAnsi="Franklin Gothic Book" w:cs="Arial"/>
                <w:lang w:val="es-ES"/>
              </w:rPr>
              <w:t>¿</w:t>
            </w:r>
            <w:r w:rsidR="003A6EF5" w:rsidRPr="00524122">
              <w:rPr>
                <w:rFonts w:ascii="Franklin Gothic Book" w:hAnsi="Franklin Gothic Book" w:cs="Arial"/>
                <w:lang w:val="es-ES"/>
              </w:rPr>
              <w:t>p</w:t>
            </w:r>
            <w:r w:rsidR="00645B7B" w:rsidRPr="00524122">
              <w:rPr>
                <w:rFonts w:ascii="Franklin Gothic Book" w:hAnsi="Franklin Gothic Book" w:cs="Arial"/>
                <w:lang w:val="es-ES"/>
              </w:rPr>
              <w:t xml:space="preserve">uede </w:t>
            </w:r>
            <w:r w:rsidR="003A6EF5" w:rsidRPr="00524122">
              <w:rPr>
                <w:rFonts w:ascii="Franklin Gothic Book" w:hAnsi="Franklin Gothic Book" w:cs="Arial"/>
                <w:lang w:val="es-ES"/>
              </w:rPr>
              <w:t xml:space="preserve">suspenderse una </w:t>
            </w:r>
            <w:r w:rsidR="00645B7B" w:rsidRPr="00524122">
              <w:rPr>
                <w:rFonts w:ascii="Franklin Gothic Book" w:hAnsi="Franklin Gothic Book" w:cs="Arial"/>
                <w:lang w:val="es-ES"/>
              </w:rPr>
              <w:t>orden de restitución mientras la apelación se encuentra pendiente de resolución?</w:t>
            </w:r>
          </w:p>
        </w:tc>
        <w:tc>
          <w:tcPr>
            <w:tcW w:w="4921" w:type="dxa"/>
          </w:tcPr>
          <w:p w14:paraId="7CB49D14" w14:textId="77777777" w:rsidR="00645B7B" w:rsidRPr="00524122" w:rsidRDefault="00645B7B" w:rsidP="00645B7B">
            <w:pPr>
              <w:tabs>
                <w:tab w:val="left" w:pos="357"/>
              </w:tabs>
              <w:spacing w:after="60"/>
              <w:ind w:left="349" w:hanging="349"/>
              <w:rPr>
                <w:rFonts w:ascii="Franklin Gothic Book" w:hAnsi="Franklin Gothic Book" w:cs="Arial"/>
                <w:lang w:val="es-ES"/>
              </w:rPr>
            </w:pPr>
            <w:r w:rsidRPr="00524122">
              <w:rPr>
                <w:rFonts w:ascii="Franklin Gothic Book" w:hAnsi="Franklin Gothic Book" w:cs="Arial"/>
                <w:lang w:val="es-ES"/>
              </w:rPr>
              <w:fldChar w:fldCharType="begin">
                <w:ffData>
                  <w:name w:val="Check487"/>
                  <w:enabled/>
                  <w:calcOnExit w:val="0"/>
                  <w:checkBox>
                    <w:sizeAuto/>
                    <w:default w:val="0"/>
                  </w:checkBox>
                </w:ffData>
              </w:fldChar>
            </w:r>
            <w:bookmarkStart w:id="354" w:name="Check48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54"/>
            <w:r w:rsidRPr="00524122">
              <w:rPr>
                <w:rFonts w:ascii="Franklin Gothic Book" w:hAnsi="Franklin Gothic Book" w:cs="Arial"/>
                <w:lang w:val="es-ES"/>
              </w:rPr>
              <w:tab/>
              <w:t xml:space="preserve">Sí, la orden de restitución se suspende </w:t>
            </w:r>
            <w:r w:rsidRPr="00524122">
              <w:rPr>
                <w:rFonts w:ascii="Franklin Gothic Book" w:hAnsi="Franklin Gothic Book" w:cs="Arial"/>
                <w:i/>
                <w:lang w:val="es-ES"/>
              </w:rPr>
              <w:t xml:space="preserve">automáticamente </w:t>
            </w:r>
            <w:r w:rsidRPr="00524122">
              <w:rPr>
                <w:rFonts w:ascii="Franklin Gothic Book" w:hAnsi="Franklin Gothic Book" w:cs="Arial"/>
                <w:lang w:val="es-ES"/>
              </w:rPr>
              <w:t>mientras la apelación se encuentra pendiente de resolución</w:t>
            </w:r>
          </w:p>
          <w:p w14:paraId="37FAF7E9" w14:textId="0B89F7E8" w:rsidR="00645B7B" w:rsidRPr="00524122" w:rsidRDefault="00645B7B" w:rsidP="00645B7B">
            <w:pPr>
              <w:tabs>
                <w:tab w:val="left" w:pos="357"/>
              </w:tabs>
              <w:spacing w:after="60"/>
              <w:ind w:left="349" w:hanging="349"/>
              <w:rPr>
                <w:rFonts w:ascii="Franklin Gothic Book" w:hAnsi="Franklin Gothic Book" w:cs="Arial"/>
                <w:lang w:val="es-ES"/>
              </w:rPr>
            </w:pPr>
            <w:r w:rsidRPr="00524122">
              <w:rPr>
                <w:rFonts w:ascii="Franklin Gothic Book" w:hAnsi="Franklin Gothic Book" w:cs="Arial"/>
                <w:lang w:val="es-ES"/>
              </w:rPr>
              <w:fldChar w:fldCharType="begin">
                <w:ffData>
                  <w:name w:val="Check521"/>
                  <w:enabled/>
                  <w:calcOnExit w:val="0"/>
                  <w:checkBox>
                    <w:sizeAuto/>
                    <w:default w:val="0"/>
                  </w:checkBox>
                </w:ffData>
              </w:fldChar>
            </w:r>
            <w:bookmarkStart w:id="355" w:name="Check52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55"/>
            <w:r w:rsidRPr="00524122">
              <w:rPr>
                <w:rFonts w:ascii="Franklin Gothic Book" w:hAnsi="Franklin Gothic Book" w:cs="Arial"/>
                <w:lang w:val="es-ES"/>
              </w:rPr>
              <w:tab/>
              <w:t xml:space="preserve">Sí, la orden de restitución puede ser suspendida mientras la apelación se encuentra pendiente de resolución a pedido de </w:t>
            </w:r>
            <w:r w:rsidR="00010232" w:rsidRPr="00524122">
              <w:rPr>
                <w:rFonts w:ascii="Franklin Gothic Book" w:hAnsi="Franklin Gothic Book" w:cs="Arial"/>
                <w:lang w:val="es-ES"/>
              </w:rPr>
              <w:t>parte</w:t>
            </w:r>
            <w:r w:rsidRPr="00524122">
              <w:rPr>
                <w:rFonts w:ascii="Franklin Gothic Book" w:hAnsi="Franklin Gothic Book" w:cs="Arial"/>
                <w:lang w:val="es-ES"/>
              </w:rPr>
              <w:t xml:space="preserve"> </w:t>
            </w:r>
          </w:p>
          <w:p w14:paraId="320571FF" w14:textId="46F82CEA" w:rsidR="00645B7B" w:rsidRPr="00524122" w:rsidRDefault="00645B7B" w:rsidP="00645B7B">
            <w:pPr>
              <w:tabs>
                <w:tab w:val="left" w:pos="357"/>
              </w:tabs>
              <w:spacing w:after="60"/>
              <w:ind w:left="349" w:hanging="349"/>
              <w:rPr>
                <w:rFonts w:ascii="Franklin Gothic Book" w:hAnsi="Franklin Gothic Book" w:cs="Arial"/>
                <w:lang w:val="es-ES"/>
              </w:rPr>
            </w:pPr>
            <w:r w:rsidRPr="00524122">
              <w:rPr>
                <w:rFonts w:ascii="Franklin Gothic Book" w:hAnsi="Franklin Gothic Book" w:cs="Arial"/>
                <w:lang w:val="es-ES"/>
              </w:rPr>
              <w:fldChar w:fldCharType="begin">
                <w:ffData>
                  <w:name w:val="Check5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la orden de restitución puede ser suspendida mientras la apelación se encuentra pendiente de resolución a pedido de </w:t>
            </w:r>
            <w:r w:rsidR="00025A59" w:rsidRPr="00524122">
              <w:rPr>
                <w:rFonts w:ascii="Franklin Gothic Book" w:hAnsi="Franklin Gothic Book" w:cs="Arial"/>
                <w:lang w:val="es-ES"/>
              </w:rPr>
              <w:t>parte</w:t>
            </w:r>
            <w:r w:rsidRPr="00524122">
              <w:rPr>
                <w:rFonts w:ascii="Franklin Gothic Book" w:hAnsi="Franklin Gothic Book" w:cs="Arial"/>
                <w:lang w:val="es-ES"/>
              </w:rPr>
              <w:t xml:space="preserve"> </w:t>
            </w:r>
            <w:r w:rsidRPr="00524122">
              <w:rPr>
                <w:rFonts w:ascii="Franklin Gothic Book" w:hAnsi="Franklin Gothic Book" w:cs="Arial"/>
                <w:u w:val="single"/>
                <w:lang w:val="es-ES"/>
              </w:rPr>
              <w:t>y</w:t>
            </w:r>
            <w:r w:rsidRPr="00524122">
              <w:rPr>
                <w:rFonts w:ascii="Franklin Gothic Book" w:hAnsi="Franklin Gothic Book" w:cs="Arial"/>
                <w:lang w:val="es-ES"/>
              </w:rPr>
              <w:t xml:space="preserve"> luego de la decisión del juez o de la autoridad pertinente</w:t>
            </w:r>
          </w:p>
          <w:p w14:paraId="220B8F8E" w14:textId="15F32100"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490"/>
                  <w:enabled/>
                  <w:calcOnExit w:val="0"/>
                  <w:checkBox>
                    <w:sizeAuto/>
                    <w:default w:val="0"/>
                  </w:checkBox>
                </w:ffData>
              </w:fldChar>
            </w:r>
            <w:bookmarkStart w:id="356" w:name="Check49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56"/>
            <w:r w:rsidRPr="00524122">
              <w:rPr>
                <w:rFonts w:ascii="Franklin Gothic Book" w:hAnsi="Franklin Gothic Book"/>
                <w:lang w:val="es-ES"/>
              </w:rPr>
              <w:tab/>
              <w:t>No</w:t>
            </w:r>
          </w:p>
        </w:tc>
      </w:tr>
      <w:tr w:rsidR="00645B7B" w:rsidRPr="00524122" w14:paraId="63D276EA" w14:textId="77777777">
        <w:tc>
          <w:tcPr>
            <w:tcW w:w="4673" w:type="dxa"/>
          </w:tcPr>
          <w:p w14:paraId="081CFA66" w14:textId="0D535994" w:rsidR="00645B7B" w:rsidRPr="00524122" w:rsidRDefault="00EC4E4A"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645B7B" w:rsidRPr="00524122">
              <w:rPr>
                <w:rFonts w:ascii="Franklin Gothic Book" w:hAnsi="Franklin Gothic Book" w:cs="Arial"/>
                <w:lang w:val="es-ES"/>
              </w:rPr>
              <w:t>¿</w:t>
            </w:r>
            <w:r w:rsidR="0045020A" w:rsidRPr="00524122">
              <w:rPr>
                <w:rFonts w:ascii="Franklin Gothic Book" w:hAnsi="Franklin Gothic Book" w:cs="Arial"/>
                <w:lang w:val="es-ES"/>
              </w:rPr>
              <w:t>hay</w:t>
            </w:r>
            <w:r w:rsidR="00645B7B" w:rsidRPr="00524122">
              <w:rPr>
                <w:rFonts w:ascii="Franklin Gothic Book" w:hAnsi="Franklin Gothic Book" w:cs="Arial"/>
                <w:lang w:val="es-ES"/>
              </w:rPr>
              <w:t xml:space="preserve"> un plazo dentro del cual la apelación deba ser presentada en el proceso de restitución?</w:t>
            </w:r>
          </w:p>
        </w:tc>
        <w:tc>
          <w:tcPr>
            <w:tcW w:w="4921" w:type="dxa"/>
          </w:tcPr>
          <w:p w14:paraId="5DCBA8EA" w14:textId="77777777" w:rsidR="00645B7B" w:rsidRPr="00524122" w:rsidRDefault="00645B7B" w:rsidP="00645B7B">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30"/>
                  <w:enabled/>
                  <w:calcOnExit w:val="0"/>
                  <w:checkBox>
                    <w:sizeAuto/>
                    <w:default w:val="0"/>
                  </w:checkBox>
                </w:ffData>
              </w:fldChar>
            </w:r>
            <w:bookmarkStart w:id="357" w:name="Check13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57"/>
            <w:r w:rsidRPr="00524122">
              <w:rPr>
                <w:rFonts w:ascii="Franklin Gothic Book" w:hAnsi="Franklin Gothic Book" w:cs="Arial"/>
                <w:lang w:val="es-ES"/>
              </w:rPr>
              <w:tab/>
              <w:t xml:space="preserve">Sí, por favor especifique: </w:t>
            </w:r>
          </w:p>
          <w:p w14:paraId="691BFA43" w14:textId="77777777" w:rsidR="00645B7B" w:rsidRPr="00524122" w:rsidRDefault="00645B7B" w:rsidP="00645B7B">
            <w:pPr>
              <w:tabs>
                <w:tab w:val="left" w:pos="357"/>
              </w:tabs>
              <w:spacing w:after="60"/>
              <w:rPr>
                <w:rFonts w:ascii="Franklin Gothic Book" w:hAnsi="Franklin Gothic Book" w:cs="Arial"/>
                <w:u w:val="single"/>
                <w:lang w:val="es-ES"/>
              </w:rPr>
            </w:pPr>
            <w:r w:rsidRPr="00524122">
              <w:rPr>
                <w:rFonts w:ascii="Franklin Gothic Book" w:hAnsi="Franklin Gothic Book" w:cs="Arial"/>
                <w:lang w:val="es-ES"/>
              </w:rPr>
              <w:tab/>
              <w:t xml:space="preserve">Plazo: </w:t>
            </w:r>
            <w:r w:rsidRPr="00524122">
              <w:rPr>
                <w:rFonts w:ascii="Franklin Gothic Book" w:hAnsi="Franklin Gothic Book" w:cs="Arial"/>
                <w:lang w:val="es-ES"/>
              </w:rPr>
              <w:fldChar w:fldCharType="begin">
                <w:ffData>
                  <w:name w:val="Text341"/>
                  <w:enabled/>
                  <w:calcOnExit w:val="0"/>
                  <w:textInput/>
                </w:ffData>
              </w:fldChar>
            </w:r>
            <w:bookmarkStart w:id="358" w:name="Text34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58"/>
          </w:p>
          <w:p w14:paraId="715CD3B3" w14:textId="51A02E4C" w:rsidR="00645B7B" w:rsidRPr="00524122" w:rsidRDefault="00645B7B" w:rsidP="00645B7B">
            <w:pPr>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tab/>
              <w:t>Desde cuándo comienza a correr este plazo (p</w:t>
            </w:r>
            <w:r w:rsidR="003D0A8E" w:rsidRPr="00524122">
              <w:rPr>
                <w:rFonts w:ascii="Franklin Gothic Book" w:hAnsi="Franklin Gothic Book" w:cs="Arial"/>
                <w:lang w:val="es-ES"/>
              </w:rPr>
              <w:t>.</w:t>
            </w:r>
            <w:r w:rsidRPr="00524122">
              <w:rPr>
                <w:rFonts w:ascii="Franklin Gothic Book" w:hAnsi="Franklin Gothic Book" w:cs="Arial"/>
                <w:lang w:val="es-ES"/>
              </w:rPr>
              <w:t xml:space="preserve"> ej., desde la fecha de la sentencia, desde la fecha de la orden, desde la fecha en que la decisión fue notificada a las partes, </w:t>
            </w:r>
            <w:r w:rsidRPr="00524122">
              <w:rPr>
                <w:rFonts w:ascii="Franklin Gothic Book" w:hAnsi="Franklin Gothic Book" w:cs="Arial"/>
                <w:iCs/>
                <w:lang w:val="es-ES"/>
              </w:rPr>
              <w:t>etc.</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42"/>
                  <w:enabled/>
                  <w:calcOnExit w:val="0"/>
                  <w:textInput/>
                </w:ffData>
              </w:fldChar>
            </w:r>
            <w:bookmarkStart w:id="359" w:name="Text34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59"/>
          </w:p>
          <w:p w14:paraId="5ABEC683" w14:textId="1132616E"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45B7B" w:rsidRPr="00446E18" w14:paraId="4B3F6300" w14:textId="77777777">
        <w:tc>
          <w:tcPr>
            <w:tcW w:w="4673" w:type="dxa"/>
          </w:tcPr>
          <w:p w14:paraId="0AF99F40" w14:textId="091D07E8" w:rsidR="00645B7B" w:rsidRPr="00524122" w:rsidRDefault="003A05A4" w:rsidP="00517351">
            <w:pPr>
              <w:pStyle w:val="PBParagraph"/>
              <w:numPr>
                <w:ilvl w:val="1"/>
                <w:numId w:val="47"/>
              </w:numPr>
              <w:spacing w:before="0"/>
              <w:ind w:left="600" w:hanging="709"/>
              <w:rPr>
                <w:lang w:val="es-ES"/>
              </w:rPr>
            </w:pPr>
            <w:r w:rsidRPr="00524122">
              <w:rPr>
                <w:rFonts w:ascii="Franklin Gothic Book" w:hAnsi="Franklin Gothic Book" w:cs="Arial"/>
                <w:lang w:val="es-ES"/>
              </w:rPr>
              <w:t>En [nombre de su Estado], e</w:t>
            </w:r>
            <w:r w:rsidR="007848E7" w:rsidRPr="00524122">
              <w:rPr>
                <w:rFonts w:ascii="Franklin Gothic Book" w:hAnsi="Franklin Gothic Book" w:cs="Arial"/>
                <w:lang w:val="es-ES"/>
              </w:rPr>
              <w:t>n general</w:t>
            </w:r>
            <w:r w:rsidR="00AC67C8" w:rsidRPr="00524122">
              <w:rPr>
                <w:rFonts w:ascii="Franklin Gothic Book" w:hAnsi="Franklin Gothic Book" w:cs="Arial"/>
                <w:lang w:val="es-ES"/>
              </w:rPr>
              <w:t>,</w:t>
            </w:r>
            <w:r w:rsidR="007848E7" w:rsidRPr="00524122">
              <w:rPr>
                <w:rFonts w:ascii="Franklin Gothic Book" w:hAnsi="Franklin Gothic Book" w:cs="Arial"/>
                <w:lang w:val="es-ES"/>
              </w:rPr>
              <w:t xml:space="preserve"> ¿cuánto tiempo suele transcurrir entre la presentación de</w:t>
            </w:r>
            <w:r w:rsidR="00AE3A66" w:rsidRPr="00524122">
              <w:rPr>
                <w:rFonts w:ascii="Franklin Gothic Book" w:hAnsi="Franklin Gothic Book" w:cs="Arial"/>
                <w:lang w:val="es-ES"/>
              </w:rPr>
              <w:t xml:space="preserve"> la </w:t>
            </w:r>
            <w:r w:rsidR="001752B9" w:rsidRPr="00524122">
              <w:rPr>
                <w:rFonts w:ascii="Franklin Gothic Book" w:hAnsi="Franklin Gothic Book" w:cs="Arial"/>
                <w:lang w:val="es-ES"/>
              </w:rPr>
              <w:t>apelación</w:t>
            </w:r>
            <w:r w:rsidR="00AE3A66" w:rsidRPr="00524122">
              <w:rPr>
                <w:rFonts w:ascii="Franklin Gothic Book" w:hAnsi="Franklin Gothic Book" w:cs="Arial"/>
                <w:lang w:val="es-ES"/>
              </w:rPr>
              <w:t xml:space="preserve"> </w:t>
            </w:r>
            <w:r w:rsidR="007848E7" w:rsidRPr="00524122">
              <w:rPr>
                <w:rFonts w:ascii="Franklin Gothic Book" w:hAnsi="Franklin Gothic Book" w:cs="Arial"/>
                <w:lang w:val="es-ES"/>
              </w:rPr>
              <w:t>y la decisión (entre la presentación de</w:t>
            </w:r>
            <w:r w:rsidR="001752B9" w:rsidRPr="00524122">
              <w:rPr>
                <w:rFonts w:ascii="Franklin Gothic Book" w:hAnsi="Franklin Gothic Book" w:cs="Arial"/>
                <w:lang w:val="es-ES"/>
              </w:rPr>
              <w:t xml:space="preserve"> </w:t>
            </w:r>
            <w:r w:rsidR="007848E7" w:rsidRPr="00524122">
              <w:rPr>
                <w:rFonts w:ascii="Franklin Gothic Book" w:hAnsi="Franklin Gothic Book" w:cs="Arial"/>
                <w:lang w:val="es-ES"/>
              </w:rPr>
              <w:t>l</w:t>
            </w:r>
            <w:r w:rsidR="001752B9" w:rsidRPr="00524122">
              <w:rPr>
                <w:rFonts w:ascii="Franklin Gothic Book" w:hAnsi="Franklin Gothic Book" w:cs="Arial"/>
                <w:lang w:val="es-ES"/>
              </w:rPr>
              <w:t xml:space="preserve">a apelación </w:t>
            </w:r>
            <w:r w:rsidR="007848E7" w:rsidRPr="00524122">
              <w:rPr>
                <w:rFonts w:ascii="Franklin Gothic Book" w:hAnsi="Franklin Gothic Book" w:cs="Arial"/>
                <w:lang w:val="es-ES"/>
              </w:rPr>
              <w:t>y la comunicación de la decisión)?</w:t>
            </w:r>
          </w:p>
        </w:tc>
        <w:tc>
          <w:tcPr>
            <w:tcW w:w="4921" w:type="dxa"/>
          </w:tcPr>
          <w:p w14:paraId="2C6EE4C5" w14:textId="77777777" w:rsidR="00645B7B" w:rsidRPr="00524122" w:rsidRDefault="00645B7B" w:rsidP="00645B7B">
            <w:pPr>
              <w:tabs>
                <w:tab w:val="left" w:pos="357"/>
              </w:tabs>
              <w:spacing w:after="40"/>
              <w:rPr>
                <w:rFonts w:ascii="Franklin Gothic Book" w:hAnsi="Franklin Gothic Book"/>
                <w:lang w:val="es-ES"/>
              </w:rPr>
            </w:pPr>
            <w:r w:rsidRPr="00524122">
              <w:rPr>
                <w:rFonts w:ascii="Franklin Gothic Book" w:hAnsi="Franklin Gothic Book"/>
                <w:lang w:val="es-ES"/>
              </w:rPr>
              <w:fldChar w:fldCharType="begin">
                <w:ffData>
                  <w:name w:val="Check4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Hasta 3 meses</w:t>
            </w:r>
          </w:p>
          <w:p w14:paraId="354B17C2" w14:textId="77777777" w:rsidR="00645B7B" w:rsidRPr="00524122" w:rsidRDefault="00645B7B" w:rsidP="00645B7B">
            <w:pPr>
              <w:tabs>
                <w:tab w:val="left" w:pos="357"/>
              </w:tabs>
              <w:spacing w:after="40"/>
              <w:rPr>
                <w:rFonts w:ascii="Franklin Gothic Book" w:hAnsi="Franklin Gothic Book"/>
                <w:lang w:val="es-ES"/>
              </w:rPr>
            </w:pPr>
            <w:r w:rsidRPr="00524122">
              <w:rPr>
                <w:rFonts w:ascii="Franklin Gothic Book" w:hAnsi="Franklin Gothic Book"/>
                <w:lang w:val="es-ES"/>
              </w:rPr>
              <w:fldChar w:fldCharType="begin">
                <w:ffData>
                  <w:name w:val="Check49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e 3 a 6 meses</w:t>
            </w:r>
          </w:p>
          <w:p w14:paraId="255F11EC" w14:textId="1CDB3E2D"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49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Más de 6 meses</w:t>
            </w:r>
          </w:p>
        </w:tc>
      </w:tr>
      <w:tr w:rsidR="00645B7B" w:rsidRPr="00446E18" w14:paraId="536E880F" w14:textId="77777777">
        <w:tc>
          <w:tcPr>
            <w:tcW w:w="4673" w:type="dxa"/>
          </w:tcPr>
          <w:p w14:paraId="7861706D" w14:textId="39C51125" w:rsidR="00645B7B" w:rsidRPr="00524122" w:rsidRDefault="003300F5"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En [nombre de su Estado], </w:t>
            </w:r>
            <w:r w:rsidR="00645B7B" w:rsidRPr="00524122">
              <w:rPr>
                <w:lang w:val="es-ES"/>
              </w:rPr>
              <w:t>¿</w:t>
            </w:r>
            <w:r w:rsidRPr="00524122">
              <w:rPr>
                <w:lang w:val="es-ES"/>
              </w:rPr>
              <w:t>s</w:t>
            </w:r>
            <w:r w:rsidR="00645B7B" w:rsidRPr="00524122">
              <w:rPr>
                <w:lang w:val="es-ES"/>
              </w:rPr>
              <w:t>e requiere generalmente que el solicitante participe en el proceso de apelación?</w:t>
            </w:r>
          </w:p>
          <w:p w14:paraId="58E37636" w14:textId="38500052" w:rsidR="00645B7B" w:rsidRPr="00524122" w:rsidRDefault="00645B7B" w:rsidP="00645B7B">
            <w:pPr>
              <w:pStyle w:val="PBParagraph"/>
              <w:numPr>
                <w:ilvl w:val="0"/>
                <w:numId w:val="0"/>
              </w:numPr>
              <w:spacing w:before="0"/>
              <w:ind w:left="600"/>
              <w:rPr>
                <w:lang w:val="es-ES"/>
              </w:rPr>
            </w:pPr>
            <w:r w:rsidRPr="00524122">
              <w:rPr>
                <w:i/>
                <w:lang w:val="es-ES"/>
              </w:rPr>
              <w:t xml:space="preserve">Cabe destacar que el Convenio no requiere la comparecencia </w:t>
            </w:r>
            <w:r w:rsidR="003300F5" w:rsidRPr="00524122">
              <w:rPr>
                <w:i/>
                <w:lang w:val="es-ES"/>
              </w:rPr>
              <w:t xml:space="preserve">en persona </w:t>
            </w:r>
            <w:r w:rsidRPr="00524122">
              <w:rPr>
                <w:i/>
                <w:lang w:val="es-ES"/>
              </w:rPr>
              <w:t>(</w:t>
            </w:r>
            <w:r w:rsidR="003300F5" w:rsidRPr="00524122">
              <w:rPr>
                <w:i/>
                <w:lang w:val="es-ES"/>
              </w:rPr>
              <w:t>véase</w:t>
            </w:r>
            <w:r w:rsidRPr="00524122">
              <w:rPr>
                <w:i/>
                <w:lang w:val="es-ES"/>
              </w:rPr>
              <w:t xml:space="preserve"> el párr</w:t>
            </w:r>
            <w:r w:rsidR="001F2D4A" w:rsidRPr="00524122">
              <w:rPr>
                <w:i/>
                <w:lang w:val="es-ES"/>
              </w:rPr>
              <w:t>.</w:t>
            </w:r>
            <w:r w:rsidRPr="00524122">
              <w:rPr>
                <w:i/>
                <w:lang w:val="es-ES"/>
              </w:rPr>
              <w:t xml:space="preserve"> 6.5.3 de la Guía de Buenas Prácticas, Parte II - Medidas de Aplicación)</w:t>
            </w:r>
          </w:p>
        </w:tc>
        <w:tc>
          <w:tcPr>
            <w:tcW w:w="4921" w:type="dxa"/>
          </w:tcPr>
          <w:p w14:paraId="52B735AC" w14:textId="77777777" w:rsidR="00645B7B" w:rsidRPr="00524122" w:rsidRDefault="00645B7B" w:rsidP="00645B7B">
            <w:pPr>
              <w:tabs>
                <w:tab w:val="left" w:pos="357"/>
              </w:tabs>
              <w:spacing w:after="4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 en qué circunstancias:</w:t>
            </w:r>
          </w:p>
          <w:p w14:paraId="5992F8A0" w14:textId="77777777" w:rsidR="00645B7B" w:rsidRPr="00524122" w:rsidRDefault="00645B7B" w:rsidP="00645B7B">
            <w:pPr>
              <w:spacing w:after="40"/>
              <w:ind w:left="357"/>
              <w:rPr>
                <w:rFonts w:ascii="Franklin Gothic Book" w:hAnsi="Franklin Gothic Book"/>
                <w:lang w:val="es-ES"/>
              </w:rPr>
            </w:pPr>
            <w:r w:rsidRPr="00524122">
              <w:rPr>
                <w:rFonts w:ascii="Franklin Gothic Book" w:hAnsi="Franklin Gothic Book"/>
                <w:lang w:val="es-ES"/>
              </w:rPr>
              <w:fldChar w:fldCharType="begin">
                <w:ffData>
                  <w:name w:val="Text343"/>
                  <w:enabled/>
                  <w:calcOnExit w:val="0"/>
                  <w:textInput/>
                </w:ffData>
              </w:fldChar>
            </w:r>
            <w:bookmarkStart w:id="360" w:name="Text34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60"/>
          </w:p>
          <w:p w14:paraId="7658F69A" w14:textId="77777777" w:rsidR="00645B7B" w:rsidRPr="00524122" w:rsidRDefault="00645B7B" w:rsidP="00645B7B">
            <w:pPr>
              <w:tabs>
                <w:tab w:val="left" w:pos="357"/>
              </w:tabs>
              <w:spacing w:after="40"/>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 pero es recomendable</w:t>
            </w:r>
          </w:p>
          <w:p w14:paraId="293AE4F6" w14:textId="4DF9620A"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540"/>
                  <w:enabled/>
                  <w:calcOnExit w:val="0"/>
                  <w:checkBox>
                    <w:sizeAuto/>
                    <w:default w:val="0"/>
                  </w:checkBox>
                </w:ffData>
              </w:fldChar>
            </w:r>
            <w:bookmarkStart w:id="361" w:name="Check54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361"/>
            <w:r w:rsidRPr="00524122">
              <w:rPr>
                <w:rFonts w:ascii="Franklin Gothic Book" w:hAnsi="Franklin Gothic Book"/>
                <w:lang w:val="es-ES"/>
              </w:rPr>
              <w:tab/>
              <w:t>No</w:t>
            </w:r>
          </w:p>
        </w:tc>
      </w:tr>
      <w:tr w:rsidR="00645B7B" w:rsidRPr="00446E18" w14:paraId="7B2CC700" w14:textId="77777777">
        <w:tc>
          <w:tcPr>
            <w:tcW w:w="4673" w:type="dxa"/>
          </w:tcPr>
          <w:p w14:paraId="02413320" w14:textId="38A80AFF" w:rsidR="00645B7B" w:rsidRPr="00524122" w:rsidRDefault="001F2D4A" w:rsidP="00517351">
            <w:pPr>
              <w:pStyle w:val="PBParagraph"/>
              <w:numPr>
                <w:ilvl w:val="1"/>
                <w:numId w:val="47"/>
              </w:numPr>
              <w:spacing w:before="0"/>
              <w:ind w:left="600" w:hanging="709"/>
              <w:rPr>
                <w:lang w:val="es-ES"/>
              </w:rPr>
            </w:pPr>
            <w:bookmarkStart w:id="362" w:name="_Ref280196159"/>
            <w:r w:rsidRPr="00524122">
              <w:rPr>
                <w:rFonts w:ascii="Franklin Gothic Book" w:hAnsi="Franklin Gothic Book" w:cs="Arial"/>
                <w:lang w:val="es-ES"/>
              </w:rPr>
              <w:t xml:space="preserve">En [nombre de su Estado], </w:t>
            </w:r>
            <w:r w:rsidR="00645B7B" w:rsidRPr="00524122">
              <w:rPr>
                <w:rFonts w:ascii="Franklin Gothic Book" w:hAnsi="Franklin Gothic Book" w:cs="Arial"/>
                <w:lang w:val="es-ES"/>
              </w:rPr>
              <w:t>¿</w:t>
            </w:r>
            <w:r w:rsidRPr="00524122">
              <w:rPr>
                <w:rFonts w:ascii="Franklin Gothic Book" w:hAnsi="Franklin Gothic Book" w:cs="Arial"/>
                <w:lang w:val="es-ES"/>
              </w:rPr>
              <w:t>s</w:t>
            </w:r>
            <w:r w:rsidR="00645B7B" w:rsidRPr="00524122">
              <w:rPr>
                <w:rFonts w:ascii="Franklin Gothic Book" w:hAnsi="Franklin Gothic Book" w:cs="Arial"/>
                <w:lang w:val="es-ES"/>
              </w:rPr>
              <w:t xml:space="preserve">e dispone de </w:t>
            </w:r>
            <w:r w:rsidR="003379EE" w:rsidRPr="00524122">
              <w:rPr>
                <w:rFonts w:ascii="Franklin Gothic Book" w:hAnsi="Franklin Gothic Book" w:cs="Arial"/>
                <w:lang w:val="es-ES"/>
              </w:rPr>
              <w:t>servicios</w:t>
            </w:r>
            <w:r w:rsidR="00645B7B" w:rsidRPr="00524122">
              <w:rPr>
                <w:rFonts w:ascii="Franklin Gothic Book" w:hAnsi="Franklin Gothic Book" w:cs="Arial"/>
                <w:lang w:val="es-ES"/>
              </w:rPr>
              <w:t xml:space="preserve"> que permitan al solicitante asistir al proceso de apelación desde </w:t>
            </w:r>
            <w:r w:rsidR="003379EE" w:rsidRPr="00524122">
              <w:rPr>
                <w:rFonts w:ascii="Franklin Gothic Book" w:hAnsi="Franklin Gothic Book" w:cs="Arial"/>
                <w:lang w:val="es-ES"/>
              </w:rPr>
              <w:t>el exterior</w:t>
            </w:r>
            <w:r w:rsidR="00645B7B" w:rsidRPr="00524122">
              <w:rPr>
                <w:rFonts w:ascii="Franklin Gothic Book" w:hAnsi="Franklin Gothic Book" w:cs="Arial"/>
                <w:lang w:val="es-ES"/>
              </w:rPr>
              <w:t>?</w:t>
            </w:r>
            <w:bookmarkEnd w:id="362"/>
          </w:p>
        </w:tc>
        <w:tc>
          <w:tcPr>
            <w:tcW w:w="4921" w:type="dxa"/>
          </w:tcPr>
          <w:p w14:paraId="0EDBC0F9"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8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w:t>
            </w:r>
          </w:p>
          <w:p w14:paraId="1F86C296" w14:textId="57B1192C" w:rsidR="00645B7B" w:rsidRPr="00524122" w:rsidRDefault="00645B7B" w:rsidP="00193AF9">
            <w:pPr>
              <w:spacing w:after="60"/>
              <w:ind w:left="466"/>
              <w:rPr>
                <w:rFonts w:ascii="Franklin Gothic Book" w:hAnsi="Franklin Gothic Book"/>
                <w:lang w:val="es-ES"/>
              </w:rPr>
            </w:pPr>
            <w:r w:rsidRPr="00524122">
              <w:rPr>
                <w:rFonts w:ascii="Franklin Gothic Book" w:hAnsi="Franklin Gothic Book"/>
                <w:lang w:val="es-ES"/>
              </w:rPr>
              <w:fldChar w:fldCharType="begin">
                <w:ffData>
                  <w:name w:val="Check38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193AF9" w:rsidRPr="00524122">
              <w:rPr>
                <w:rFonts w:ascii="Franklin Gothic Book" w:hAnsi="Franklin Gothic Book"/>
                <w:lang w:val="es-ES"/>
              </w:rPr>
              <w:t> </w:t>
            </w:r>
            <w:r w:rsidRPr="00524122">
              <w:rPr>
                <w:rFonts w:ascii="Franklin Gothic Book" w:hAnsi="Franklin Gothic Book"/>
                <w:lang w:val="es-ES"/>
              </w:rPr>
              <w:t>Videoconfere</w:t>
            </w:r>
            <w:r w:rsidR="001F2D4A" w:rsidRPr="00524122">
              <w:rPr>
                <w:rFonts w:ascii="Franklin Gothic Book" w:hAnsi="Franklin Gothic Book"/>
                <w:lang w:val="es-ES"/>
              </w:rPr>
              <w:t>ncia</w:t>
            </w:r>
          </w:p>
          <w:p w14:paraId="0FE3BBD4" w14:textId="087FB689" w:rsidR="00645B7B" w:rsidRPr="00524122" w:rsidRDefault="00645B7B" w:rsidP="00193AF9">
            <w:pPr>
              <w:spacing w:after="60"/>
              <w:ind w:left="466"/>
              <w:rPr>
                <w:rFonts w:ascii="Franklin Gothic Book" w:hAnsi="Franklin Gothic Book"/>
                <w:lang w:val="es-ES"/>
              </w:rPr>
            </w:pPr>
            <w:r w:rsidRPr="00524122">
              <w:rPr>
                <w:rFonts w:ascii="Franklin Gothic Book" w:hAnsi="Franklin Gothic Book"/>
                <w:lang w:val="es-ES"/>
              </w:rPr>
              <w:fldChar w:fldCharType="begin">
                <w:ffData>
                  <w:name w:val="Check38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193AF9" w:rsidRPr="00524122">
              <w:rPr>
                <w:rFonts w:ascii="Franklin Gothic Book" w:hAnsi="Franklin Gothic Book"/>
                <w:lang w:val="es-ES"/>
              </w:rPr>
              <w:t> </w:t>
            </w:r>
            <w:r w:rsidRPr="00524122">
              <w:rPr>
                <w:rFonts w:ascii="Franklin Gothic Book" w:hAnsi="Franklin Gothic Book"/>
                <w:lang w:val="es-ES"/>
              </w:rPr>
              <w:t>Teléfono</w:t>
            </w:r>
          </w:p>
          <w:p w14:paraId="2EA9647F" w14:textId="2232F2B8" w:rsidR="00645B7B" w:rsidRPr="00524122" w:rsidRDefault="00645B7B" w:rsidP="00193AF9">
            <w:pPr>
              <w:spacing w:after="60"/>
              <w:ind w:left="466"/>
              <w:rPr>
                <w:rFonts w:ascii="Franklin Gothic Book" w:hAnsi="Franklin Gothic Book"/>
                <w:lang w:val="es-ES"/>
              </w:rPr>
            </w:pPr>
            <w:r w:rsidRPr="00524122">
              <w:rPr>
                <w:rFonts w:ascii="Franklin Gothic Book" w:hAnsi="Franklin Gothic Book"/>
                <w:lang w:val="es-ES"/>
              </w:rPr>
              <w:fldChar w:fldCharType="begin">
                <w:ffData>
                  <w:name w:val="Check43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193AF9" w:rsidRPr="00524122">
              <w:rPr>
                <w:rFonts w:ascii="Franklin Gothic Book" w:hAnsi="Franklin Gothic Book"/>
                <w:lang w:val="es-ES"/>
              </w:rPr>
              <w:t> </w:t>
            </w:r>
            <w:r w:rsidRPr="00524122">
              <w:rPr>
                <w:rFonts w:ascii="Franklin Gothic Book" w:hAnsi="Franklin Gothic Book"/>
                <w:lang w:val="es-ES"/>
              </w:rPr>
              <w:t>Por medio de un representante legal</w:t>
            </w:r>
          </w:p>
          <w:p w14:paraId="3381239F" w14:textId="7AED673F" w:rsidR="00645B7B" w:rsidRPr="00524122" w:rsidRDefault="00645B7B" w:rsidP="00193AF9">
            <w:pPr>
              <w:spacing w:after="60"/>
              <w:ind w:left="466"/>
              <w:rPr>
                <w:rFonts w:ascii="Franklin Gothic Book" w:hAnsi="Franklin Gothic Book"/>
                <w:u w:val="single"/>
                <w:lang w:val="es-ES"/>
              </w:rPr>
            </w:pPr>
            <w:r w:rsidRPr="00524122">
              <w:rPr>
                <w:rFonts w:ascii="Franklin Gothic Book" w:hAnsi="Franklin Gothic Book"/>
                <w:lang w:val="es-ES"/>
              </w:rPr>
              <w:fldChar w:fldCharType="begin">
                <w:ffData>
                  <w:name w:val="Check3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193AF9" w:rsidRPr="00524122">
              <w:rPr>
                <w:rFonts w:ascii="Franklin Gothic Book" w:hAnsi="Franklin Gothic Book"/>
                <w:lang w:val="es-ES"/>
              </w:rPr>
              <w:t> </w:t>
            </w:r>
            <w:r w:rsidRPr="00524122">
              <w:rPr>
                <w:rFonts w:ascii="Franklin Gothic Book" w:hAnsi="Franklin Gothic Book"/>
                <w:lang w:val="es-ES"/>
              </w:rPr>
              <w:t xml:space="preserve">Otro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bookmarkStart w:id="363" w:name="Text344"/>
            <w:r w:rsidRPr="00524122">
              <w:rPr>
                <w:rFonts w:ascii="Franklin Gothic Book" w:hAnsi="Franklin Gothic Book"/>
                <w:lang w:val="es-ES"/>
              </w:rPr>
              <w:fldChar w:fldCharType="begin">
                <w:ffData>
                  <w:name w:val="Text344"/>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363"/>
          </w:p>
          <w:p w14:paraId="1A52F279" w14:textId="7C40492C"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45B7B" w:rsidRPr="00524122" w14:paraId="06EA68E6" w14:textId="77777777">
        <w:tc>
          <w:tcPr>
            <w:tcW w:w="4673" w:type="dxa"/>
          </w:tcPr>
          <w:p w14:paraId="3BAB117F" w14:textId="5EFF1E06" w:rsidR="00645B7B" w:rsidRPr="00524122" w:rsidRDefault="00645B7B" w:rsidP="00517351">
            <w:pPr>
              <w:pStyle w:val="PBParagraph"/>
              <w:numPr>
                <w:ilvl w:val="1"/>
                <w:numId w:val="47"/>
              </w:numPr>
              <w:spacing w:before="0"/>
              <w:ind w:left="600" w:hanging="709"/>
              <w:rPr>
                <w:lang w:val="es-ES"/>
              </w:rPr>
            </w:pPr>
            <w:bookmarkStart w:id="364" w:name="_Ref280196179"/>
            <w:r w:rsidRPr="00524122">
              <w:rPr>
                <w:rFonts w:ascii="Franklin Gothic Book" w:hAnsi="Franklin Gothic Book" w:cs="Arial"/>
                <w:lang w:val="es-ES"/>
              </w:rPr>
              <w:t xml:space="preserve">Si el solicitante participa efectivamente en un proceso de apelación en </w:t>
            </w:r>
            <w:r w:rsidR="003379EE"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3379EE" w:rsidRPr="00524122">
              <w:rPr>
                <w:rFonts w:ascii="Franklin Gothic Book" w:hAnsi="Franklin Gothic Book" w:cs="Arial"/>
                <w:lang w:val="es-ES"/>
              </w:rPr>
              <w:t>]</w:t>
            </w:r>
            <w:r w:rsidRPr="00524122">
              <w:rPr>
                <w:rFonts w:ascii="Franklin Gothic Book" w:hAnsi="Franklin Gothic Book" w:cs="Arial"/>
                <w:lang w:val="es-ES"/>
              </w:rPr>
              <w:t>, ¿se dispone de interpretación simultánea en caso de ser necesaria?</w:t>
            </w:r>
            <w:bookmarkEnd w:id="364"/>
          </w:p>
        </w:tc>
        <w:tc>
          <w:tcPr>
            <w:tcW w:w="4921" w:type="dxa"/>
          </w:tcPr>
          <w:p w14:paraId="3FE760AD"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2CCB1B7E" w14:textId="2A74948E"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45B7B" w:rsidRPr="00524122" w14:paraId="523DF874" w14:textId="77777777">
        <w:tc>
          <w:tcPr>
            <w:tcW w:w="4673" w:type="dxa"/>
          </w:tcPr>
          <w:p w14:paraId="044E9D6D" w14:textId="52406450" w:rsidR="00645B7B" w:rsidRPr="00524122" w:rsidRDefault="00645B7B" w:rsidP="00517351">
            <w:pPr>
              <w:pStyle w:val="PBParagraph"/>
              <w:numPr>
                <w:ilvl w:val="1"/>
                <w:numId w:val="47"/>
              </w:numPr>
              <w:spacing w:before="0"/>
              <w:ind w:left="600" w:hanging="709"/>
              <w:rPr>
                <w:lang w:val="es-ES"/>
              </w:rPr>
            </w:pPr>
            <w:r w:rsidRPr="00524122">
              <w:rPr>
                <w:rFonts w:ascii="Franklin Gothic Book" w:hAnsi="Franklin Gothic Book" w:cs="Arial"/>
                <w:lang w:val="es-ES"/>
              </w:rPr>
              <w:t xml:space="preserve">Cuando se necesitan los </w:t>
            </w:r>
            <w:r w:rsidR="00A65B7F" w:rsidRPr="00524122">
              <w:rPr>
                <w:rFonts w:ascii="Franklin Gothic Book" w:hAnsi="Franklin Gothic Book" w:cs="Arial"/>
                <w:lang w:val="es-ES"/>
              </w:rPr>
              <w:t>servicios indicados</w:t>
            </w:r>
            <w:r w:rsidRPr="00524122">
              <w:rPr>
                <w:rFonts w:ascii="Franklin Gothic Book" w:hAnsi="Franklin Gothic Book" w:cs="Arial"/>
                <w:lang w:val="es-ES"/>
              </w:rPr>
              <w:t xml:space="preserve"> en las preguntas </w:t>
            </w:r>
            <w:r w:rsidR="00193AF9" w:rsidRPr="00524122">
              <w:rPr>
                <w:rFonts w:ascii="Franklin Gothic Book" w:hAnsi="Franklin Gothic Book" w:cs="Arial"/>
                <w:lang w:val="es-ES"/>
              </w:rPr>
              <w:fldChar w:fldCharType="begin"/>
            </w:r>
            <w:r w:rsidR="00193AF9" w:rsidRPr="00524122">
              <w:rPr>
                <w:rFonts w:ascii="Franklin Gothic Book" w:hAnsi="Franklin Gothic Book" w:cs="Arial"/>
                <w:lang w:val="es-ES"/>
              </w:rPr>
              <w:instrText xml:space="preserve"> REF _Ref280196159 \r \h </w:instrText>
            </w:r>
            <w:r w:rsidR="00193AF9" w:rsidRPr="00524122">
              <w:rPr>
                <w:rFonts w:ascii="Franklin Gothic Book" w:hAnsi="Franklin Gothic Book" w:cs="Arial"/>
                <w:lang w:val="es-ES"/>
              </w:rPr>
            </w:r>
            <w:r w:rsidR="00193AF9" w:rsidRPr="00524122">
              <w:rPr>
                <w:rFonts w:ascii="Franklin Gothic Book" w:hAnsi="Franklin Gothic Book" w:cs="Arial"/>
                <w:lang w:val="es-ES"/>
              </w:rPr>
              <w:fldChar w:fldCharType="separate"/>
            </w:r>
            <w:r w:rsidR="0026124B">
              <w:rPr>
                <w:rFonts w:ascii="Franklin Gothic Book" w:hAnsi="Franklin Gothic Book" w:cs="Arial"/>
                <w:lang w:val="es-ES"/>
              </w:rPr>
              <w:t>11.45</w:t>
            </w:r>
            <w:r w:rsidR="00193AF9" w:rsidRPr="00524122">
              <w:rPr>
                <w:rFonts w:ascii="Franklin Gothic Book" w:hAnsi="Franklin Gothic Book" w:cs="Arial"/>
                <w:lang w:val="es-ES"/>
              </w:rPr>
              <w:fldChar w:fldCharType="end"/>
            </w:r>
            <w:r w:rsidRPr="00524122">
              <w:rPr>
                <w:rFonts w:ascii="Franklin Gothic Book" w:hAnsi="Franklin Gothic Book" w:cs="Arial"/>
                <w:lang w:val="es-ES"/>
              </w:rPr>
              <w:t xml:space="preserve">y </w:t>
            </w:r>
            <w:r w:rsidR="00193AF9" w:rsidRPr="00524122">
              <w:rPr>
                <w:rFonts w:ascii="Franklin Gothic Book" w:hAnsi="Franklin Gothic Book" w:cs="Arial"/>
                <w:lang w:val="es-ES"/>
              </w:rPr>
              <w:fldChar w:fldCharType="begin"/>
            </w:r>
            <w:r w:rsidR="00193AF9" w:rsidRPr="00524122">
              <w:rPr>
                <w:rFonts w:ascii="Franklin Gothic Book" w:hAnsi="Franklin Gothic Book" w:cs="Arial"/>
                <w:lang w:val="es-ES"/>
              </w:rPr>
              <w:instrText xml:space="preserve"> REF _Ref280196179 \r \h </w:instrText>
            </w:r>
            <w:r w:rsidR="00193AF9" w:rsidRPr="00524122">
              <w:rPr>
                <w:rFonts w:ascii="Franklin Gothic Book" w:hAnsi="Franklin Gothic Book" w:cs="Arial"/>
                <w:lang w:val="es-ES"/>
              </w:rPr>
            </w:r>
            <w:r w:rsidR="00193AF9" w:rsidRPr="00524122">
              <w:rPr>
                <w:rFonts w:ascii="Franklin Gothic Book" w:hAnsi="Franklin Gothic Book" w:cs="Arial"/>
                <w:lang w:val="es-ES"/>
              </w:rPr>
              <w:fldChar w:fldCharType="separate"/>
            </w:r>
            <w:r w:rsidR="0026124B">
              <w:rPr>
                <w:rFonts w:ascii="Franklin Gothic Book" w:hAnsi="Franklin Gothic Book" w:cs="Arial"/>
                <w:lang w:val="es-ES"/>
              </w:rPr>
              <w:t>11.46</w:t>
            </w:r>
            <w:r w:rsidR="00193AF9" w:rsidRPr="00524122">
              <w:rPr>
                <w:rFonts w:ascii="Franklin Gothic Book" w:hAnsi="Franklin Gothic Book" w:cs="Arial"/>
                <w:lang w:val="es-ES"/>
              </w:rPr>
              <w:fldChar w:fldCharType="end"/>
            </w:r>
            <w:r w:rsidRPr="00524122">
              <w:rPr>
                <w:rFonts w:ascii="Franklin Gothic Book" w:hAnsi="Franklin Gothic Book" w:cs="Arial"/>
                <w:lang w:val="es-ES"/>
              </w:rPr>
              <w:t>, ¿quién se hace cargo de</w:t>
            </w:r>
            <w:r w:rsidR="009C612C" w:rsidRPr="00524122">
              <w:rPr>
                <w:rFonts w:ascii="Franklin Gothic Book" w:hAnsi="Franklin Gothic Book" w:cs="Arial"/>
                <w:lang w:val="es-ES"/>
              </w:rPr>
              <w:t xml:space="preserve"> </w:t>
            </w:r>
            <w:r w:rsidRPr="00524122">
              <w:rPr>
                <w:rFonts w:ascii="Franklin Gothic Book" w:hAnsi="Franklin Gothic Book" w:cs="Arial"/>
                <w:lang w:val="es-ES"/>
              </w:rPr>
              <w:t>l</w:t>
            </w:r>
            <w:r w:rsidR="009C612C" w:rsidRPr="00524122">
              <w:rPr>
                <w:rFonts w:ascii="Franklin Gothic Book" w:hAnsi="Franklin Gothic Book" w:cs="Arial"/>
                <w:lang w:val="es-ES"/>
              </w:rPr>
              <w:t>os</w:t>
            </w:r>
            <w:r w:rsidRPr="00524122">
              <w:rPr>
                <w:rFonts w:ascii="Franklin Gothic Book" w:hAnsi="Franklin Gothic Book" w:cs="Arial"/>
                <w:lang w:val="es-ES"/>
              </w:rPr>
              <w:t xml:space="preserve"> coste</w:t>
            </w:r>
            <w:r w:rsidR="009C612C" w:rsidRPr="00524122">
              <w:rPr>
                <w:rFonts w:ascii="Franklin Gothic Book" w:hAnsi="Franklin Gothic Book" w:cs="Arial"/>
                <w:lang w:val="es-ES"/>
              </w:rPr>
              <w:t xml:space="preserve">s en </w:t>
            </w:r>
            <w:r w:rsidR="00007432" w:rsidRPr="00524122">
              <w:rPr>
                <w:rFonts w:ascii="Franklin Gothic Book" w:hAnsi="Franklin Gothic Book" w:cs="Arial"/>
                <w:lang w:val="es-ES"/>
              </w:rPr>
              <w:t>[nombre de su Estado]</w:t>
            </w:r>
            <w:r w:rsidRPr="00524122">
              <w:rPr>
                <w:rFonts w:ascii="Franklin Gothic Book" w:hAnsi="Franklin Gothic Book" w:cs="Arial"/>
                <w:lang w:val="es-ES"/>
              </w:rPr>
              <w:t>?</w:t>
            </w:r>
          </w:p>
        </w:tc>
        <w:tc>
          <w:tcPr>
            <w:tcW w:w="4921" w:type="dxa"/>
          </w:tcPr>
          <w:p w14:paraId="14A08A72"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solicitante</w:t>
            </w:r>
          </w:p>
          <w:p w14:paraId="6DEBFBBF"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irente</w:t>
            </w:r>
          </w:p>
          <w:p w14:paraId="1125C168"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erida</w:t>
            </w:r>
          </w:p>
          <w:p w14:paraId="70795F5C" w14:textId="7C2D86E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judicial/administrativa</w:t>
            </w:r>
          </w:p>
          <w:p w14:paraId="7B4C4F8B" w14:textId="799D478C"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l </w:t>
            </w:r>
            <w:r w:rsidR="00591CE7" w:rsidRPr="00524122">
              <w:rPr>
                <w:rFonts w:ascii="Franklin Gothic Book" w:hAnsi="Franklin Gothic Book"/>
                <w:lang w:val="es-ES"/>
              </w:rPr>
              <w:t xml:space="preserve">servicio </w:t>
            </w:r>
            <w:r w:rsidRPr="00524122">
              <w:rPr>
                <w:rFonts w:ascii="Franklin Gothic Book" w:hAnsi="Franklin Gothic Book"/>
                <w:lang w:val="es-ES"/>
              </w:rPr>
              <w:t xml:space="preserve">utilizad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6FA0FD3" w14:textId="399482E7"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lastRenderedPageBreak/>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645B7B" w:rsidRPr="00446E18" w14:paraId="745EB777" w14:textId="77777777">
        <w:tc>
          <w:tcPr>
            <w:tcW w:w="4673" w:type="dxa"/>
          </w:tcPr>
          <w:p w14:paraId="0CC97825" w14:textId="12E7B8B4" w:rsidR="00645B7B" w:rsidRPr="00524122" w:rsidRDefault="00536BA0" w:rsidP="00517351">
            <w:pPr>
              <w:pStyle w:val="PBParagraph"/>
              <w:numPr>
                <w:ilvl w:val="1"/>
                <w:numId w:val="47"/>
              </w:numPr>
              <w:spacing w:before="0"/>
              <w:ind w:left="600" w:hanging="709"/>
              <w:rPr>
                <w:lang w:val="es-ES"/>
              </w:rPr>
            </w:pPr>
            <w:r w:rsidRPr="00524122">
              <w:rPr>
                <w:rFonts w:ascii="Franklin Gothic Book" w:hAnsi="Franklin Gothic Book" w:cs="Arial"/>
                <w:lang w:val="es-ES"/>
              </w:rPr>
              <w:lastRenderedPageBreak/>
              <w:t xml:space="preserve">En [nombre de su Estado], </w:t>
            </w:r>
            <w:r w:rsidR="00645B7B" w:rsidRPr="00524122">
              <w:rPr>
                <w:rFonts w:ascii="Franklin Gothic Book" w:hAnsi="Franklin Gothic Book" w:cs="Arial"/>
                <w:lang w:val="es-ES"/>
              </w:rPr>
              <w:t>¿</w:t>
            </w:r>
            <w:r w:rsidRPr="00524122">
              <w:rPr>
                <w:rFonts w:ascii="Franklin Gothic Book" w:hAnsi="Franklin Gothic Book" w:cs="Arial"/>
                <w:lang w:val="es-ES"/>
              </w:rPr>
              <w:t>p</w:t>
            </w:r>
            <w:r w:rsidR="00645B7B" w:rsidRPr="00524122">
              <w:rPr>
                <w:rFonts w:ascii="Franklin Gothic Book" w:hAnsi="Franklin Gothic Book" w:cs="Arial"/>
                <w:lang w:val="es-ES"/>
              </w:rPr>
              <w:t>ueden realizarse trámites migratorios (p</w:t>
            </w:r>
            <w:r w:rsidRPr="00524122">
              <w:rPr>
                <w:rFonts w:ascii="Franklin Gothic Book" w:hAnsi="Franklin Gothic Book" w:cs="Arial"/>
                <w:lang w:val="es-ES"/>
              </w:rPr>
              <w:t>.</w:t>
            </w:r>
            <w:r w:rsidR="00645B7B" w:rsidRPr="00524122">
              <w:rPr>
                <w:rFonts w:ascii="Franklin Gothic Book" w:hAnsi="Franklin Gothic Book" w:cs="Arial"/>
                <w:lang w:val="es-ES"/>
              </w:rPr>
              <w:t xml:space="preserve"> ej., visas) para permitir que el solicitante asista al proceso de apelación en persona si así lo desea?</w:t>
            </w:r>
          </w:p>
        </w:tc>
        <w:tc>
          <w:tcPr>
            <w:tcW w:w="4921" w:type="dxa"/>
          </w:tcPr>
          <w:p w14:paraId="6C6707CB" w14:textId="77777777" w:rsidR="00645B7B" w:rsidRPr="00524122" w:rsidRDefault="00645B7B" w:rsidP="00645B7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812CD67" w14:textId="47A2DB4D" w:rsidR="00645B7B" w:rsidRPr="00524122" w:rsidRDefault="00645B7B" w:rsidP="00645B7B">
            <w:pPr>
              <w:tabs>
                <w:tab w:val="left" w:pos="357"/>
              </w:tabs>
              <w:spacing w:after="40"/>
              <w:ind w:left="357" w:hanging="357"/>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1C5B4E" w:rsidRPr="00524122" w14:paraId="2EC0B53A" w14:textId="77777777">
        <w:tc>
          <w:tcPr>
            <w:tcW w:w="9594" w:type="dxa"/>
            <w:gridSpan w:val="2"/>
          </w:tcPr>
          <w:p w14:paraId="37BB7D3F" w14:textId="617DDBE2" w:rsidR="001C5B4E" w:rsidRPr="00524122" w:rsidRDefault="001C5B4E" w:rsidP="001C5B4E">
            <w:pPr>
              <w:pStyle w:val="PBParagraph"/>
              <w:numPr>
                <w:ilvl w:val="0"/>
                <w:numId w:val="0"/>
              </w:numPr>
              <w:rPr>
                <w:lang w:val="es-ES"/>
              </w:rPr>
            </w:pPr>
            <w:r w:rsidRPr="00524122">
              <w:rPr>
                <w:b/>
                <w:lang w:val="es-ES"/>
              </w:rPr>
              <w:t xml:space="preserve">Última </w:t>
            </w:r>
            <w:r w:rsidR="00F07170" w:rsidRPr="00524122">
              <w:rPr>
                <w:b/>
                <w:bCs/>
                <w:lang w:val="es-ES"/>
              </w:rPr>
              <w:t>a</w:t>
            </w:r>
            <w:r w:rsidRPr="00524122">
              <w:rPr>
                <w:b/>
                <w:bCs/>
                <w:lang w:val="es-ES"/>
              </w:rPr>
              <w:t>ctualización</w:t>
            </w:r>
            <w:r w:rsidRPr="00524122">
              <w:rPr>
                <w:b/>
                <w:lang w:val="es-ES"/>
              </w:rPr>
              <w:t>: [INSERTAR FECHA]</w:t>
            </w:r>
          </w:p>
        </w:tc>
      </w:tr>
    </w:tbl>
    <w:p w14:paraId="31F535A8" w14:textId="6191518C" w:rsidR="00655814" w:rsidRPr="00524122" w:rsidRDefault="00645B7B" w:rsidP="00517351">
      <w:pPr>
        <w:pStyle w:val="Heading2"/>
        <w:numPr>
          <w:ilvl w:val="0"/>
          <w:numId w:val="46"/>
        </w:numPr>
        <w:ind w:left="1134" w:hanging="567"/>
        <w:rPr>
          <w:bCs w:val="0"/>
          <w:lang w:val="es-ES"/>
        </w:rPr>
      </w:pPr>
      <w:bookmarkStart w:id="365" w:name="_Ref262113553"/>
      <w:bookmarkStart w:id="366" w:name="_Toc287535758"/>
      <w:bookmarkStart w:id="367" w:name="_Toc125412434"/>
      <w:bookmarkStart w:id="368" w:name="_Ref177378585"/>
      <w:bookmarkStart w:id="369" w:name="_Toc225337865"/>
      <w:r w:rsidRPr="00524122">
        <w:rPr>
          <w:bCs w:val="0"/>
          <w:lang w:val="es-ES"/>
        </w:rPr>
        <w:t>Re</w:t>
      </w:r>
      <w:bookmarkEnd w:id="365"/>
      <w:r w:rsidRPr="00524122">
        <w:rPr>
          <w:bCs w:val="0"/>
          <w:lang w:val="es-ES"/>
        </w:rPr>
        <w:t>stitución del niño</w:t>
      </w:r>
      <w:bookmarkEnd w:id="366"/>
      <w:bookmarkEnd w:id="367"/>
      <w:bookmarkEnd w:id="368"/>
      <w:bookmarkEnd w:id="369"/>
    </w:p>
    <w:tbl>
      <w:tblPr>
        <w:tblStyle w:val="TableGrid"/>
        <w:tblW w:w="9594" w:type="dxa"/>
        <w:tblInd w:w="567" w:type="dxa"/>
        <w:tblLook w:val="04A0" w:firstRow="1" w:lastRow="0" w:firstColumn="1" w:lastColumn="0" w:noHBand="0" w:noVBand="1"/>
      </w:tblPr>
      <w:tblGrid>
        <w:gridCol w:w="4673"/>
        <w:gridCol w:w="4921"/>
      </w:tblGrid>
      <w:tr w:rsidR="00645B7B" w:rsidRPr="00446E18" w14:paraId="7FD50748" w14:textId="77777777" w:rsidTr="00645B7B">
        <w:tc>
          <w:tcPr>
            <w:tcW w:w="9594" w:type="dxa"/>
            <w:gridSpan w:val="2"/>
            <w:shd w:val="clear" w:color="auto" w:fill="E7E6E6" w:themeFill="background2"/>
          </w:tcPr>
          <w:p w14:paraId="63AD063C" w14:textId="415F5D84" w:rsidR="00645B7B" w:rsidRPr="00524122" w:rsidRDefault="00645B7B" w:rsidP="004A7B15">
            <w:pPr>
              <w:pStyle w:val="PBParagraph"/>
              <w:numPr>
                <w:ilvl w:val="0"/>
                <w:numId w:val="0"/>
              </w:numPr>
              <w:rPr>
                <w:color w:val="03295A" w:themeColor="accent4"/>
                <w:lang w:val="es-ES"/>
              </w:rPr>
            </w:pPr>
            <w:bookmarkStart w:id="370" w:name="_Ref261871866"/>
            <w:bookmarkStart w:id="371" w:name="_Toc287535759"/>
            <w:bookmarkStart w:id="372" w:name="_Toc125412435"/>
            <w:r w:rsidRPr="00524122">
              <w:rPr>
                <w:color w:val="03295A" w:themeColor="accent4"/>
                <w:lang w:val="es-ES"/>
              </w:rPr>
              <w:t>Gestiones para la restitución y costes de la restitución</w:t>
            </w:r>
            <w:bookmarkEnd w:id="370"/>
            <w:bookmarkEnd w:id="371"/>
            <w:bookmarkEnd w:id="372"/>
          </w:p>
        </w:tc>
      </w:tr>
      <w:tr w:rsidR="00655814" w:rsidRPr="00446E18" w14:paraId="34282A54" w14:textId="77777777">
        <w:tc>
          <w:tcPr>
            <w:tcW w:w="4673" w:type="dxa"/>
          </w:tcPr>
          <w:p w14:paraId="261D4BA9" w14:textId="0F4BA5CC" w:rsidR="00645B7B" w:rsidRPr="00524122" w:rsidRDefault="00A625EC" w:rsidP="00517351">
            <w:pPr>
              <w:pStyle w:val="PBParagraph"/>
              <w:numPr>
                <w:ilvl w:val="1"/>
                <w:numId w:val="46"/>
              </w:numPr>
              <w:ind w:left="596"/>
              <w:rPr>
                <w:lang w:val="es-ES"/>
              </w:rPr>
            </w:pPr>
            <w:r w:rsidRPr="00524122">
              <w:rPr>
                <w:rFonts w:ascii="Franklin Gothic Book" w:eastAsia="MS Mincho" w:hAnsi="Franklin Gothic Book" w:cs="Verdana"/>
                <w:lang w:val="es-ES" w:eastAsia="en-CA"/>
              </w:rPr>
              <w:t xml:space="preserve">En [nombre de su Estado], </w:t>
            </w:r>
            <w:r w:rsidR="00645B7B" w:rsidRPr="00524122">
              <w:rPr>
                <w:rFonts w:ascii="Franklin Gothic Book" w:eastAsia="MS Mincho" w:hAnsi="Franklin Gothic Book" w:cs="Verdana"/>
                <w:lang w:val="es-ES" w:eastAsia="en-CA"/>
              </w:rPr>
              <w:t>¿</w:t>
            </w:r>
            <w:r w:rsidRPr="00524122">
              <w:rPr>
                <w:rFonts w:ascii="Franklin Gothic Book" w:eastAsia="MS Mincho" w:hAnsi="Franklin Gothic Book" w:cs="Verdana"/>
                <w:lang w:val="es-ES" w:eastAsia="en-CA"/>
              </w:rPr>
              <w:t>q</w:t>
            </w:r>
            <w:r w:rsidR="00645B7B" w:rsidRPr="00524122">
              <w:rPr>
                <w:rFonts w:ascii="Franklin Gothic Book" w:eastAsia="MS Mincho" w:hAnsi="Franklin Gothic Book" w:cs="Verdana"/>
                <w:lang w:val="es-ES" w:eastAsia="en-CA"/>
              </w:rPr>
              <w:t>uién es el responsable de gestionar el viaje para la restitución del niño?</w:t>
            </w:r>
          </w:p>
          <w:p w14:paraId="689E5249" w14:textId="77777777" w:rsidR="00655814" w:rsidRPr="00524122" w:rsidRDefault="00655814">
            <w:pPr>
              <w:pStyle w:val="PBParagraph"/>
              <w:numPr>
                <w:ilvl w:val="0"/>
                <w:numId w:val="0"/>
              </w:numPr>
              <w:ind w:left="-109"/>
              <w:rPr>
                <w:lang w:val="es-ES"/>
              </w:rPr>
            </w:pPr>
          </w:p>
        </w:tc>
        <w:tc>
          <w:tcPr>
            <w:tcW w:w="4921" w:type="dxa"/>
          </w:tcPr>
          <w:p w14:paraId="6FA435A1" w14:textId="77777777" w:rsidR="00645B7B" w:rsidRPr="00524122" w:rsidRDefault="00645B7B" w:rsidP="00645B7B">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parte sustractora</w:t>
            </w:r>
          </w:p>
          <w:p w14:paraId="09AA4B71" w14:textId="77777777" w:rsidR="00645B7B" w:rsidRPr="00524122" w:rsidRDefault="00645B7B" w:rsidP="00645B7B">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El solicitante</w:t>
            </w:r>
          </w:p>
          <w:p w14:paraId="651CDB88" w14:textId="77777777" w:rsidR="00645B7B" w:rsidRPr="00524122" w:rsidRDefault="00645B7B" w:rsidP="00645B7B">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17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parte sustractora y el solicitante</w:t>
            </w:r>
          </w:p>
          <w:p w14:paraId="1F1ED410" w14:textId="77777777" w:rsidR="00645B7B" w:rsidRPr="00524122" w:rsidRDefault="00645B7B" w:rsidP="00645B7B">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Autoridad Central requirente</w:t>
            </w:r>
          </w:p>
          <w:p w14:paraId="7CBA339D" w14:textId="77777777" w:rsidR="00645B7B" w:rsidRPr="00524122" w:rsidRDefault="00645B7B" w:rsidP="00645B7B">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La Autoridad Central requerida </w:t>
            </w:r>
          </w:p>
          <w:p w14:paraId="0E5B0B05" w14:textId="77777777" w:rsidR="00645B7B" w:rsidRPr="00524122" w:rsidRDefault="00645B7B" w:rsidP="00645B7B">
            <w:pPr>
              <w:tabs>
                <w:tab w:val="left" w:pos="357"/>
              </w:tabs>
              <w:spacing w:after="60"/>
              <w:ind w:left="338" w:hanging="338"/>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18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La autoridad judicial o administrativa determinará quién debe hacerse cargo de la organización en cada caso concreto. Por favor explique cuando sea necesario: </w:t>
            </w:r>
            <w:r w:rsidRPr="00524122">
              <w:rPr>
                <w:rFonts w:ascii="Franklin Gothic Book" w:hAnsi="Franklin Gothic Book" w:cs="Verdana"/>
                <w:lang w:val="es-ES" w:eastAsia="en-CA"/>
              </w:rPr>
              <w:fldChar w:fldCharType="begin">
                <w:ffData>
                  <w:name w:val="Text345"/>
                  <w:enabled/>
                  <w:calcOnExit w:val="0"/>
                  <w:textInput/>
                </w:ffData>
              </w:fldChar>
            </w:r>
            <w:bookmarkStart w:id="373" w:name="Text345"/>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73"/>
          </w:p>
          <w:p w14:paraId="1CC7B2EF" w14:textId="0F8ED2C2" w:rsidR="00655814" w:rsidRPr="00524122" w:rsidRDefault="00645B7B" w:rsidP="00645B7B">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6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46"/>
                  <w:enabled/>
                  <w:calcOnExit w:val="0"/>
                  <w:textInput/>
                </w:ffData>
              </w:fldChar>
            </w:r>
            <w:bookmarkStart w:id="374" w:name="Text346"/>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74"/>
          </w:p>
        </w:tc>
      </w:tr>
      <w:tr w:rsidR="00645B7B" w:rsidRPr="00446E18" w14:paraId="64FC07F8" w14:textId="77777777">
        <w:tc>
          <w:tcPr>
            <w:tcW w:w="4673" w:type="dxa"/>
          </w:tcPr>
          <w:p w14:paraId="51764C19" w14:textId="5E0933FD" w:rsidR="00645B7B" w:rsidRPr="00524122" w:rsidRDefault="004E36ED" w:rsidP="00517351">
            <w:pPr>
              <w:pStyle w:val="PBParagraph"/>
              <w:numPr>
                <w:ilvl w:val="1"/>
                <w:numId w:val="46"/>
              </w:numPr>
              <w:ind w:left="596"/>
              <w:rPr>
                <w:lang w:val="es-ES"/>
              </w:rPr>
            </w:pPr>
            <w:r w:rsidRPr="00524122">
              <w:rPr>
                <w:rFonts w:ascii="Franklin Gothic Book" w:eastAsia="MS Mincho" w:hAnsi="Franklin Gothic Book" w:cs="Verdana"/>
                <w:lang w:val="es-ES" w:eastAsia="en-CA"/>
              </w:rPr>
              <w:t>En [nombre de su Estado],</w:t>
            </w:r>
            <w:r w:rsidR="008622D7" w:rsidRPr="00524122">
              <w:rPr>
                <w:rFonts w:ascii="Franklin Gothic Book" w:hAnsi="Franklin Gothic Book" w:cs="Verdana"/>
                <w:lang w:val="es-ES" w:eastAsia="en-CA"/>
              </w:rPr>
              <w:t>¿</w:t>
            </w:r>
            <w:r w:rsidRPr="00524122">
              <w:rPr>
                <w:rFonts w:ascii="Franklin Gothic Book" w:hAnsi="Franklin Gothic Book" w:cs="Verdana"/>
                <w:lang w:val="es-ES" w:eastAsia="en-CA"/>
              </w:rPr>
              <w:t>q</w:t>
            </w:r>
            <w:r w:rsidR="008622D7" w:rsidRPr="00524122">
              <w:rPr>
                <w:rFonts w:ascii="Franklin Gothic Book" w:hAnsi="Franklin Gothic Book" w:cs="Verdana"/>
                <w:lang w:val="es-ES" w:eastAsia="en-CA"/>
              </w:rPr>
              <w:t>uién es el responsable de los costes relacionados con el viaje para la restitución del niño?</w:t>
            </w:r>
          </w:p>
        </w:tc>
        <w:tc>
          <w:tcPr>
            <w:tcW w:w="4921" w:type="dxa"/>
          </w:tcPr>
          <w:p w14:paraId="5F41465A" w14:textId="77777777" w:rsidR="008622D7" w:rsidRPr="00524122" w:rsidRDefault="008622D7" w:rsidP="008622D7">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parte sustractora</w:t>
            </w:r>
          </w:p>
          <w:p w14:paraId="6634D70A" w14:textId="77777777" w:rsidR="008622D7" w:rsidRPr="00524122" w:rsidRDefault="008622D7" w:rsidP="008622D7">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El solicitante</w:t>
            </w:r>
          </w:p>
          <w:p w14:paraId="142A8D80" w14:textId="77777777" w:rsidR="008622D7" w:rsidRPr="00524122" w:rsidRDefault="008622D7" w:rsidP="008622D7">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17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parte sustractora y el solicitante</w:t>
            </w:r>
          </w:p>
          <w:p w14:paraId="3F832C6F" w14:textId="77777777" w:rsidR="008622D7" w:rsidRPr="00524122" w:rsidRDefault="008622D7" w:rsidP="008622D7">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Autoridad Central requirente</w:t>
            </w:r>
          </w:p>
          <w:p w14:paraId="264C7C5C" w14:textId="77777777" w:rsidR="008622D7" w:rsidRPr="00524122" w:rsidRDefault="008622D7" w:rsidP="008622D7">
            <w:pPr>
              <w:tabs>
                <w:tab w:val="left" w:pos="357"/>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Autoridad Central requerida</w:t>
            </w:r>
          </w:p>
          <w:p w14:paraId="5F4BADB0" w14:textId="77777777" w:rsidR="008622D7" w:rsidRPr="00524122" w:rsidRDefault="008622D7" w:rsidP="008622D7">
            <w:pPr>
              <w:tabs>
                <w:tab w:val="left" w:pos="357"/>
              </w:tabs>
              <w:spacing w:after="60"/>
              <w:ind w:left="338" w:hanging="338"/>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18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La autoridad judicial o administrativa decidirá sobre los costes en cada caso concreto. Por favor, explique cuando sea necesario: </w:t>
            </w:r>
            <w:r w:rsidRPr="00524122">
              <w:rPr>
                <w:rFonts w:ascii="Franklin Gothic Book" w:hAnsi="Franklin Gothic Book" w:cs="Verdana"/>
                <w:lang w:val="es-ES" w:eastAsia="en-CA"/>
              </w:rPr>
              <w:fldChar w:fldCharType="begin">
                <w:ffData>
                  <w:name w:val="Text347"/>
                  <w:enabled/>
                  <w:calcOnExit w:val="0"/>
                  <w:textInput/>
                </w:ffData>
              </w:fldChar>
            </w:r>
            <w:bookmarkStart w:id="375" w:name="Text347"/>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75"/>
          </w:p>
          <w:p w14:paraId="42522902" w14:textId="0A8D8913" w:rsidR="00645B7B" w:rsidRPr="00524122" w:rsidRDefault="008622D7" w:rsidP="008622D7">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6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48"/>
                  <w:enabled/>
                  <w:calcOnExit w:val="0"/>
                  <w:textInput/>
                </w:ffData>
              </w:fldChar>
            </w:r>
            <w:bookmarkStart w:id="376" w:name="Text348"/>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76"/>
          </w:p>
        </w:tc>
      </w:tr>
      <w:tr w:rsidR="00645B7B" w:rsidRPr="00446E18" w14:paraId="0D929AD0" w14:textId="77777777">
        <w:tc>
          <w:tcPr>
            <w:tcW w:w="4673" w:type="dxa"/>
          </w:tcPr>
          <w:p w14:paraId="7FC2B533" w14:textId="4E4BAA1B" w:rsidR="008622D7" w:rsidRPr="00524122" w:rsidRDefault="00063BAC" w:rsidP="00517351">
            <w:pPr>
              <w:pStyle w:val="PBParagraph"/>
              <w:numPr>
                <w:ilvl w:val="1"/>
                <w:numId w:val="46"/>
              </w:numPr>
              <w:ind w:left="596"/>
              <w:rPr>
                <w:lang w:val="es-ES"/>
              </w:rPr>
            </w:pPr>
            <w:bookmarkStart w:id="377" w:name="_Ref261871862"/>
            <w:r w:rsidRPr="00524122">
              <w:rPr>
                <w:lang w:val="es-ES"/>
              </w:rPr>
              <w:t xml:space="preserve">En [nombre de su Estado], </w:t>
            </w:r>
            <w:r w:rsidR="008622D7" w:rsidRPr="00524122">
              <w:rPr>
                <w:lang w:val="es-ES"/>
              </w:rPr>
              <w:t>¿</w:t>
            </w:r>
            <w:r w:rsidR="00C30E3F" w:rsidRPr="00524122">
              <w:rPr>
                <w:lang w:val="es-ES"/>
              </w:rPr>
              <w:t>e</w:t>
            </w:r>
            <w:r w:rsidR="008622D7" w:rsidRPr="00524122">
              <w:rPr>
                <w:lang w:val="es-ES"/>
              </w:rPr>
              <w:t xml:space="preserve">xiste algún tipo de ayuda </w:t>
            </w:r>
            <w:r w:rsidR="00431932" w:rsidRPr="00524122">
              <w:rPr>
                <w:lang w:val="es-ES"/>
              </w:rPr>
              <w:t xml:space="preserve">económica </w:t>
            </w:r>
            <w:r w:rsidR="009922EB" w:rsidRPr="00524122">
              <w:rPr>
                <w:lang w:val="es-ES"/>
              </w:rPr>
              <w:t>para cubrir los gastos d</w:t>
            </w:r>
            <w:r w:rsidR="008622D7" w:rsidRPr="00524122">
              <w:rPr>
                <w:lang w:val="es-ES"/>
              </w:rPr>
              <w:t>el viaje relacionado con la restitución del niño?</w:t>
            </w:r>
            <w:bookmarkEnd w:id="377"/>
            <w:r w:rsidR="008622D7" w:rsidRPr="00524122">
              <w:rPr>
                <w:lang w:val="es-ES"/>
              </w:rPr>
              <w:t xml:space="preserve"> </w:t>
            </w:r>
          </w:p>
          <w:p w14:paraId="6E56B3B2" w14:textId="5C89DB07" w:rsidR="00645B7B" w:rsidRPr="00524122" w:rsidRDefault="008622D7" w:rsidP="008622D7">
            <w:pPr>
              <w:pStyle w:val="PBParagraph"/>
              <w:numPr>
                <w:ilvl w:val="0"/>
                <w:numId w:val="0"/>
              </w:numPr>
              <w:ind w:left="596"/>
              <w:rPr>
                <w:lang w:val="es-ES"/>
              </w:rPr>
            </w:pPr>
            <w:r w:rsidRPr="00524122">
              <w:rPr>
                <w:i/>
                <w:lang w:val="es-ES"/>
              </w:rPr>
              <w:t xml:space="preserve">Véase también la pregunta </w:t>
            </w:r>
            <w:r w:rsidR="00193AF9" w:rsidRPr="00524122">
              <w:rPr>
                <w:i/>
                <w:lang w:val="es-ES"/>
              </w:rPr>
              <w:fldChar w:fldCharType="begin"/>
            </w:r>
            <w:r w:rsidR="00193AF9" w:rsidRPr="00524122">
              <w:rPr>
                <w:i/>
                <w:lang w:val="es-ES"/>
              </w:rPr>
              <w:instrText xml:space="preserve"> REF _Ref266868231 \r \h </w:instrText>
            </w:r>
            <w:r w:rsidR="00193AF9" w:rsidRPr="00524122">
              <w:rPr>
                <w:i/>
                <w:lang w:val="es-ES"/>
              </w:rPr>
            </w:r>
            <w:r w:rsidR="00193AF9" w:rsidRPr="00524122">
              <w:rPr>
                <w:i/>
                <w:lang w:val="es-ES"/>
              </w:rPr>
              <w:fldChar w:fldCharType="separate"/>
            </w:r>
            <w:r w:rsidR="0026124B">
              <w:rPr>
                <w:i/>
                <w:lang w:val="es-ES"/>
              </w:rPr>
              <w:t>9.9</w:t>
            </w:r>
            <w:r w:rsidR="00193AF9" w:rsidRPr="00524122">
              <w:rPr>
                <w:i/>
                <w:lang w:val="es-ES"/>
              </w:rPr>
              <w:fldChar w:fldCharType="end"/>
            </w:r>
            <w:r w:rsidR="003508C0" w:rsidRPr="00524122">
              <w:rPr>
                <w:lang w:val="es-ES"/>
              </w:rPr>
              <w:t xml:space="preserve"> más arriba</w:t>
            </w:r>
          </w:p>
        </w:tc>
        <w:tc>
          <w:tcPr>
            <w:tcW w:w="4921" w:type="dxa"/>
          </w:tcPr>
          <w:p w14:paraId="75989F6E" w14:textId="77777777" w:rsidR="008622D7" w:rsidRPr="00524122" w:rsidRDefault="008622D7" w:rsidP="008622D7">
            <w:pPr>
              <w:tabs>
                <w:tab w:val="left" w:pos="363"/>
              </w:tabs>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49"/>
                  <w:enabled/>
                  <w:calcOnExit w:val="0"/>
                  <w:textInput/>
                </w:ffData>
              </w:fldChar>
            </w:r>
            <w:bookmarkStart w:id="378" w:name="Text349"/>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78"/>
          </w:p>
          <w:p w14:paraId="0F38B55E" w14:textId="69C3E4AB" w:rsidR="00645B7B" w:rsidRPr="00524122" w:rsidRDefault="008622D7" w:rsidP="008622D7">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7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xml:space="preserve"> No</w:t>
            </w:r>
          </w:p>
        </w:tc>
      </w:tr>
      <w:tr w:rsidR="00645B7B" w:rsidRPr="00446E18" w14:paraId="7ADC3EEB" w14:textId="77777777">
        <w:tc>
          <w:tcPr>
            <w:tcW w:w="4673" w:type="dxa"/>
          </w:tcPr>
          <w:p w14:paraId="209A9C86" w14:textId="16ADBD75" w:rsidR="00645B7B" w:rsidRPr="00524122" w:rsidRDefault="00F50E4C" w:rsidP="00517351">
            <w:pPr>
              <w:pStyle w:val="PBParagraph"/>
              <w:numPr>
                <w:ilvl w:val="1"/>
                <w:numId w:val="46"/>
              </w:numPr>
              <w:ind w:left="596"/>
              <w:rPr>
                <w:lang w:val="es-ES"/>
              </w:rPr>
            </w:pPr>
            <w:r w:rsidRPr="00524122">
              <w:rPr>
                <w:lang w:val="es-ES"/>
              </w:rPr>
              <w:t xml:space="preserve">En [nombre de su Estado], </w:t>
            </w:r>
            <w:r w:rsidR="008622D7" w:rsidRPr="00524122">
              <w:rPr>
                <w:lang w:val="es-ES"/>
              </w:rPr>
              <w:t>¿</w:t>
            </w:r>
            <w:r w:rsidRPr="00524122">
              <w:rPr>
                <w:lang w:val="es-ES"/>
              </w:rPr>
              <w:t>p</w:t>
            </w:r>
            <w:r w:rsidR="008622D7" w:rsidRPr="00524122">
              <w:rPr>
                <w:lang w:val="es-ES"/>
              </w:rPr>
              <w:t>ueden realizarse trámites migratorios especiales (p</w:t>
            </w:r>
            <w:r w:rsidRPr="00524122">
              <w:rPr>
                <w:lang w:val="es-ES"/>
              </w:rPr>
              <w:t>.</w:t>
            </w:r>
            <w:r w:rsidR="008622D7" w:rsidRPr="00524122">
              <w:rPr>
                <w:lang w:val="es-ES"/>
              </w:rPr>
              <w:t xml:space="preserve"> ej., visas), cuando sea necesario, para permitir que el solicitante viaje a su Estado para buscar al niño (luego de una orden de restitución o de un acuerdo voluntario para restituir al niño)?</w:t>
            </w:r>
          </w:p>
        </w:tc>
        <w:tc>
          <w:tcPr>
            <w:tcW w:w="4921" w:type="dxa"/>
          </w:tcPr>
          <w:p w14:paraId="535F4279" w14:textId="77777777" w:rsidR="008622D7" w:rsidRPr="00524122" w:rsidRDefault="008622D7" w:rsidP="008622D7">
            <w:pPr>
              <w:tabs>
                <w:tab w:val="left" w:pos="353"/>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p>
          <w:p w14:paraId="08860A2E" w14:textId="77777777" w:rsidR="008622D7" w:rsidRPr="00524122" w:rsidRDefault="008622D7" w:rsidP="008622D7">
            <w:pPr>
              <w:tabs>
                <w:tab w:val="left" w:pos="353"/>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7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w:t>
            </w:r>
          </w:p>
          <w:p w14:paraId="66739306" w14:textId="1941419B" w:rsidR="00645B7B" w:rsidRPr="00524122" w:rsidRDefault="008622D7" w:rsidP="008622D7">
            <w:pPr>
              <w:pStyle w:val="PBParagraph"/>
              <w:numPr>
                <w:ilvl w:val="0"/>
                <w:numId w:val="0"/>
              </w:numPr>
              <w:rPr>
                <w:lang w:val="es-ES"/>
              </w:rPr>
            </w:pPr>
            <w:r w:rsidRPr="00524122">
              <w:rPr>
                <w:rFonts w:ascii="Franklin Gothic Book" w:hAnsi="Franklin Gothic Book" w:cs="Verdana"/>
                <w:lang w:val="es-ES" w:eastAsia="en-CA"/>
              </w:rPr>
              <w:t xml:space="preserve">Por favor explique cuando sea necesario: </w:t>
            </w:r>
            <w:r w:rsidRPr="00524122">
              <w:rPr>
                <w:rFonts w:ascii="Franklin Gothic Book" w:hAnsi="Franklin Gothic Book" w:cs="Verdana"/>
                <w:lang w:val="es-ES" w:eastAsia="en-CA"/>
              </w:rPr>
              <w:fldChar w:fldCharType="begin">
                <w:ffData>
                  <w:name w:val="Text350"/>
                  <w:enabled/>
                  <w:calcOnExit w:val="0"/>
                  <w:textInput/>
                </w:ffData>
              </w:fldChar>
            </w:r>
            <w:bookmarkStart w:id="379" w:name="Text350"/>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79"/>
          </w:p>
        </w:tc>
      </w:tr>
      <w:tr w:rsidR="00645B7B" w:rsidRPr="00446E18" w14:paraId="3B3CB9C1" w14:textId="77777777">
        <w:tc>
          <w:tcPr>
            <w:tcW w:w="4673" w:type="dxa"/>
          </w:tcPr>
          <w:p w14:paraId="3C2FB754" w14:textId="2249E7C1" w:rsidR="00645B7B" w:rsidRPr="00524122" w:rsidRDefault="008622D7" w:rsidP="00517351">
            <w:pPr>
              <w:pStyle w:val="PBParagraph"/>
              <w:numPr>
                <w:ilvl w:val="1"/>
                <w:numId w:val="46"/>
              </w:numPr>
              <w:ind w:left="596"/>
              <w:rPr>
                <w:lang w:val="es-ES"/>
              </w:rPr>
            </w:pPr>
            <w:r w:rsidRPr="00524122">
              <w:rPr>
                <w:rFonts w:ascii="Franklin Gothic Book" w:hAnsi="Franklin Gothic Book" w:cs="Arial"/>
                <w:lang w:val="es-ES"/>
              </w:rPr>
              <w:t>¿Pueden realizarse trámites migratorios especiales (p</w:t>
            </w:r>
            <w:r w:rsidR="005314A5" w:rsidRPr="00524122">
              <w:rPr>
                <w:rFonts w:ascii="Franklin Gothic Book" w:hAnsi="Franklin Gothic Book" w:cs="Arial"/>
                <w:lang w:val="es-ES"/>
              </w:rPr>
              <w:t>.</w:t>
            </w:r>
            <w:r w:rsidRPr="00524122">
              <w:rPr>
                <w:rFonts w:ascii="Franklin Gothic Book" w:hAnsi="Franklin Gothic Book" w:cs="Arial"/>
                <w:lang w:val="es-ES"/>
              </w:rPr>
              <w:t xml:space="preserve"> ej., visas), cuando sea necesario, para permitir que la parte sustractora y el niño regresen a </w:t>
            </w:r>
            <w:r w:rsidR="00F62C60"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F62C60" w:rsidRPr="00524122">
              <w:rPr>
                <w:rFonts w:ascii="Franklin Gothic Book" w:hAnsi="Franklin Gothic Book" w:cs="Arial"/>
                <w:lang w:val="es-ES"/>
              </w:rPr>
              <w:t>]</w:t>
            </w:r>
            <w:r w:rsidRPr="00524122">
              <w:rPr>
                <w:rFonts w:ascii="Franklin Gothic Book" w:hAnsi="Franklin Gothic Book" w:cs="Arial"/>
                <w:lang w:val="es-ES"/>
              </w:rPr>
              <w:t>?</w:t>
            </w:r>
          </w:p>
        </w:tc>
        <w:tc>
          <w:tcPr>
            <w:tcW w:w="4921" w:type="dxa"/>
          </w:tcPr>
          <w:p w14:paraId="250946C1" w14:textId="77777777" w:rsidR="008622D7" w:rsidRPr="00524122" w:rsidRDefault="008622D7" w:rsidP="008622D7">
            <w:pPr>
              <w:tabs>
                <w:tab w:val="left" w:pos="353"/>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p>
          <w:p w14:paraId="6FEC245D" w14:textId="77777777" w:rsidR="008622D7" w:rsidRPr="00524122" w:rsidRDefault="008622D7" w:rsidP="008622D7">
            <w:pPr>
              <w:tabs>
                <w:tab w:val="left" w:pos="353"/>
              </w:tabs>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7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w:t>
            </w:r>
          </w:p>
          <w:p w14:paraId="0D98D554" w14:textId="513C0436" w:rsidR="00645B7B" w:rsidRPr="00524122" w:rsidRDefault="008622D7" w:rsidP="008622D7">
            <w:pPr>
              <w:pStyle w:val="PBParagraph"/>
              <w:numPr>
                <w:ilvl w:val="0"/>
                <w:numId w:val="0"/>
              </w:numPr>
              <w:rPr>
                <w:lang w:val="es-ES"/>
              </w:rPr>
            </w:pPr>
            <w:r w:rsidRPr="00524122">
              <w:rPr>
                <w:rFonts w:ascii="Franklin Gothic Book" w:hAnsi="Franklin Gothic Book" w:cs="Verdana"/>
                <w:lang w:val="es-ES" w:eastAsia="en-CA"/>
              </w:rPr>
              <w:t xml:space="preserve">Por favor explique cuando sea necesario: </w:t>
            </w:r>
            <w:r w:rsidRPr="00524122">
              <w:rPr>
                <w:rFonts w:ascii="Franklin Gothic Book" w:hAnsi="Franklin Gothic Book" w:cs="Verdana"/>
                <w:lang w:val="es-ES" w:eastAsia="en-CA"/>
              </w:rPr>
              <w:fldChar w:fldCharType="begin">
                <w:ffData>
                  <w:name w:val="Text350"/>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tc>
      </w:tr>
      <w:tr w:rsidR="008622D7" w:rsidRPr="00446E18" w14:paraId="2F6E46B9" w14:textId="77777777" w:rsidTr="008622D7">
        <w:tc>
          <w:tcPr>
            <w:tcW w:w="9594" w:type="dxa"/>
            <w:gridSpan w:val="2"/>
            <w:shd w:val="clear" w:color="auto" w:fill="E7E6E6" w:themeFill="background2"/>
          </w:tcPr>
          <w:p w14:paraId="2E2DD5C2" w14:textId="0BF88767" w:rsidR="008622D7" w:rsidRPr="00524122" w:rsidRDefault="008622D7" w:rsidP="004A7B15">
            <w:pPr>
              <w:pStyle w:val="PBParagraph"/>
              <w:numPr>
                <w:ilvl w:val="0"/>
                <w:numId w:val="0"/>
              </w:numPr>
              <w:rPr>
                <w:color w:val="03295A" w:themeColor="accent4"/>
                <w:lang w:val="es-ES"/>
              </w:rPr>
            </w:pPr>
            <w:bookmarkStart w:id="380" w:name="_Ref228549082"/>
            <w:bookmarkStart w:id="381" w:name="_Ref228549083"/>
            <w:bookmarkStart w:id="382" w:name="_Toc287535760"/>
            <w:bookmarkStart w:id="383" w:name="_Toc125412436"/>
            <w:r w:rsidRPr="00524122">
              <w:rPr>
                <w:color w:val="03295A" w:themeColor="accent4"/>
                <w:lang w:val="es-ES"/>
              </w:rPr>
              <w:t>Disposiciones para una restitución segura</w:t>
            </w:r>
            <w:bookmarkEnd w:id="380"/>
            <w:bookmarkEnd w:id="381"/>
            <w:bookmarkEnd w:id="382"/>
            <w:bookmarkEnd w:id="383"/>
          </w:p>
        </w:tc>
      </w:tr>
      <w:tr w:rsidR="008622D7" w:rsidRPr="00446E18" w14:paraId="0228053B" w14:textId="77777777" w:rsidTr="00CF1D72">
        <w:tc>
          <w:tcPr>
            <w:tcW w:w="9594" w:type="dxa"/>
            <w:gridSpan w:val="2"/>
          </w:tcPr>
          <w:p w14:paraId="05D48CEF" w14:textId="44059BA8" w:rsidR="008622D7" w:rsidRPr="00524122" w:rsidRDefault="008622D7" w:rsidP="008622D7">
            <w:pPr>
              <w:spacing w:after="60"/>
              <w:ind w:left="1588" w:hanging="1588"/>
              <w:rPr>
                <w:rFonts w:ascii="Franklin Gothic Book" w:hAnsi="Franklin Gothic Book" w:cs="Verdana"/>
                <w:lang w:val="es-ES" w:eastAsia="en-CA"/>
              </w:rPr>
            </w:pPr>
            <w:r w:rsidRPr="00524122">
              <w:rPr>
                <w:rFonts w:ascii="Franklin Gothic Book" w:hAnsi="Franklin Gothic Book" w:cs="Verdana"/>
                <w:i/>
                <w:lang w:val="es-ES" w:eastAsia="en-CA"/>
              </w:rPr>
              <w:lastRenderedPageBreak/>
              <w:t>Véase también:</w:t>
            </w:r>
            <w:r w:rsidRPr="00524122">
              <w:rPr>
                <w:rFonts w:ascii="Franklin Gothic Book" w:hAnsi="Franklin Gothic Book" w:cs="Verdana"/>
                <w:i/>
                <w:lang w:val="es-ES" w:eastAsia="en-CA"/>
              </w:rPr>
              <w:tab/>
              <w:t>Artículo 7</w:t>
            </w:r>
            <w:r w:rsidRPr="00524122">
              <w:rPr>
                <w:rFonts w:ascii="Franklin Gothic Book" w:hAnsi="Franklin Gothic Book" w:cs="Arial"/>
                <w:i/>
                <w:lang w:val="es-ES"/>
              </w:rPr>
              <w:t>(2)(</w:t>
            </w:r>
            <w:r w:rsidRPr="00524122">
              <w:rPr>
                <w:rFonts w:ascii="Franklin Gothic Book" w:hAnsi="Franklin Gothic Book" w:cs="Verdana"/>
                <w:i/>
                <w:lang w:val="es-ES" w:eastAsia="en-CA"/>
              </w:rPr>
              <w:t>b)</w:t>
            </w:r>
            <w:r w:rsidR="00F62C60" w:rsidRPr="00524122">
              <w:rPr>
                <w:rFonts w:ascii="Franklin Gothic Book" w:hAnsi="Franklin Gothic Book" w:cs="Verdana"/>
                <w:i/>
                <w:lang w:val="es-ES" w:eastAsia="en-CA"/>
              </w:rPr>
              <w:t xml:space="preserve"> del Convenio de 1980</w:t>
            </w:r>
          </w:p>
          <w:p w14:paraId="462F518A" w14:textId="118F3CB1" w:rsidR="008622D7" w:rsidRPr="00446E18" w:rsidRDefault="008622D7" w:rsidP="008622D7">
            <w:pPr>
              <w:spacing w:after="60"/>
              <w:ind w:left="1588" w:hanging="1588"/>
              <w:rPr>
                <w:rFonts w:ascii="Franklin Gothic Book" w:hAnsi="Franklin Gothic Book" w:cs="Verdana"/>
                <w:b/>
                <w:i/>
                <w:lang w:val="en-US" w:eastAsia="en-CA"/>
              </w:rPr>
            </w:pPr>
            <w:r w:rsidRPr="00524122">
              <w:rPr>
                <w:rFonts w:ascii="Franklin Gothic Book" w:hAnsi="Franklin Gothic Book" w:cs="Verdana"/>
                <w:i/>
                <w:lang w:val="es-ES" w:eastAsia="en-CA"/>
              </w:rPr>
              <w:tab/>
            </w:r>
            <w:r w:rsidRPr="00524122">
              <w:rPr>
                <w:rFonts w:ascii="Franklin Gothic Book" w:hAnsi="Franklin Gothic Book" w:cs="Verdana"/>
                <w:b/>
                <w:i/>
                <w:lang w:val="es-ES" w:eastAsia="en-CA"/>
              </w:rPr>
              <w:fldChar w:fldCharType="begin"/>
            </w:r>
            <w:r w:rsidRPr="00446E18">
              <w:rPr>
                <w:rFonts w:ascii="Franklin Gothic Book" w:hAnsi="Franklin Gothic Book" w:cs="Verdana"/>
                <w:b/>
                <w:i/>
                <w:lang w:val="en-US" w:eastAsia="en-CA"/>
              </w:rPr>
              <w:instrText xml:space="preserve"> REF _Ref280280269 \h  \* MERGEFORMAT </w:instrText>
            </w:r>
            <w:r w:rsidRPr="00524122">
              <w:rPr>
                <w:rFonts w:ascii="Franklin Gothic Book" w:hAnsi="Franklin Gothic Book" w:cs="Verdana"/>
                <w:b/>
                <w:i/>
                <w:lang w:val="es-ES" w:eastAsia="en-CA"/>
              </w:rPr>
            </w:r>
            <w:r w:rsidRPr="00524122">
              <w:rPr>
                <w:rFonts w:ascii="Franklin Gothic Book" w:hAnsi="Franklin Gothic Book" w:cs="Verdana"/>
                <w:b/>
                <w:i/>
                <w:lang w:val="es-ES" w:eastAsia="en-CA"/>
              </w:rPr>
              <w:fldChar w:fldCharType="separate"/>
            </w:r>
            <w:r w:rsidR="0026124B">
              <w:rPr>
                <w:rFonts w:ascii="Franklin Gothic Book" w:hAnsi="Franklin Gothic Book" w:cs="Verdana"/>
                <w:bCs/>
                <w:i/>
                <w:lang w:val="en-US" w:eastAsia="en-CA"/>
              </w:rPr>
              <w:t>Error! Reference source not found.</w:t>
            </w:r>
            <w:r w:rsidRPr="00524122">
              <w:rPr>
                <w:rFonts w:ascii="Franklin Gothic Book" w:hAnsi="Franklin Gothic Book" w:cs="Verdana"/>
                <w:b/>
                <w:i/>
                <w:lang w:val="es-ES" w:eastAsia="en-CA"/>
              </w:rPr>
              <w:fldChar w:fldCharType="end"/>
            </w:r>
          </w:p>
          <w:p w14:paraId="5DD2FC5B" w14:textId="46CEC722" w:rsidR="008622D7" w:rsidRPr="00524122" w:rsidRDefault="008622D7" w:rsidP="008622D7">
            <w:pPr>
              <w:pStyle w:val="PBParagraph"/>
              <w:numPr>
                <w:ilvl w:val="0"/>
                <w:numId w:val="0"/>
              </w:numPr>
              <w:ind w:left="1588" w:hanging="1588"/>
              <w:rPr>
                <w:lang w:val="es-ES"/>
              </w:rPr>
            </w:pPr>
            <w:r w:rsidRPr="00446E18">
              <w:rPr>
                <w:rFonts w:ascii="Franklin Gothic Book" w:hAnsi="Franklin Gothic Book" w:cs="Verdana"/>
                <w:i/>
                <w:lang w:val="en-US" w:eastAsia="en-CA"/>
              </w:rPr>
              <w:tab/>
            </w:r>
            <w:r w:rsidR="00193AF9" w:rsidRPr="00524122">
              <w:rPr>
                <w:rFonts w:ascii="Franklin Gothic Book" w:hAnsi="Franklin Gothic Book" w:cs="Verdana"/>
                <w:i/>
                <w:lang w:val="es-ES" w:eastAsia="en-CA"/>
              </w:rPr>
              <w:t xml:space="preserve">Pregunta </w:t>
            </w:r>
            <w:r w:rsidR="00193AF9" w:rsidRPr="00524122">
              <w:rPr>
                <w:rFonts w:ascii="Franklin Gothic Book" w:hAnsi="Franklin Gothic Book" w:cs="Verdana"/>
                <w:i/>
                <w:lang w:val="es-ES" w:eastAsia="en-CA"/>
              </w:rPr>
              <w:fldChar w:fldCharType="begin"/>
            </w:r>
            <w:r w:rsidR="00193AF9" w:rsidRPr="00524122">
              <w:rPr>
                <w:rFonts w:ascii="Franklin Gothic Book" w:hAnsi="Franklin Gothic Book" w:cs="Verdana"/>
                <w:i/>
                <w:lang w:val="es-ES" w:eastAsia="en-CA"/>
              </w:rPr>
              <w:instrText xml:space="preserve"> REF _Ref262995881 \r \h  \* MERGEFORMAT </w:instrText>
            </w:r>
            <w:r w:rsidR="00193AF9" w:rsidRPr="00524122">
              <w:rPr>
                <w:rFonts w:ascii="Franklin Gothic Book" w:hAnsi="Franklin Gothic Book" w:cs="Verdana"/>
                <w:i/>
                <w:lang w:val="es-ES" w:eastAsia="en-CA"/>
              </w:rPr>
            </w:r>
            <w:r w:rsidR="00193AF9" w:rsidRPr="00524122">
              <w:rPr>
                <w:rFonts w:ascii="Franklin Gothic Book" w:hAnsi="Franklin Gothic Book" w:cs="Verdana"/>
                <w:i/>
                <w:lang w:val="es-ES" w:eastAsia="en-CA"/>
              </w:rPr>
              <w:fldChar w:fldCharType="separate"/>
            </w:r>
            <w:r w:rsidR="0026124B">
              <w:rPr>
                <w:rFonts w:ascii="Franklin Gothic Book" w:hAnsi="Franklin Gothic Book" w:cs="Verdana"/>
                <w:i/>
                <w:lang w:val="es-ES" w:eastAsia="en-CA"/>
              </w:rPr>
              <w:t>7</w:t>
            </w:r>
            <w:r w:rsidR="00193AF9" w:rsidRPr="00524122">
              <w:rPr>
                <w:rFonts w:ascii="Franklin Gothic Book" w:hAnsi="Franklin Gothic Book" w:cs="Verdana"/>
                <w:i/>
                <w:lang w:val="es-ES" w:eastAsia="en-CA"/>
              </w:rPr>
              <w:fldChar w:fldCharType="end"/>
            </w:r>
            <w:r w:rsidRPr="00524122">
              <w:rPr>
                <w:rFonts w:ascii="Franklin Gothic Book" w:hAnsi="Franklin Gothic Book" w:cs="Verdana"/>
                <w:i/>
                <w:lang w:val="es-ES" w:eastAsia="en-CA"/>
              </w:rPr>
              <w:t xml:space="preserve">: </w:t>
            </w:r>
            <w:r w:rsidRPr="00524122">
              <w:rPr>
                <w:rFonts w:ascii="Franklin Gothic Book" w:hAnsi="Franklin Gothic Book" w:cs="Verdana"/>
                <w:i/>
                <w:lang w:val="es-ES" w:eastAsia="en-CA"/>
              </w:rPr>
              <w:fldChar w:fldCharType="begin"/>
            </w:r>
            <w:r w:rsidRPr="00524122">
              <w:rPr>
                <w:rFonts w:ascii="Franklin Gothic Book" w:hAnsi="Franklin Gothic Book" w:cs="Verdana"/>
                <w:i/>
                <w:lang w:val="es-ES" w:eastAsia="en-CA"/>
              </w:rPr>
              <w:instrText xml:space="preserve"> REF _Ref262995881 \h  \* MERGEFORMAT </w:instrText>
            </w:r>
            <w:r w:rsidRPr="00524122">
              <w:rPr>
                <w:rFonts w:ascii="Franklin Gothic Book" w:hAnsi="Franklin Gothic Book" w:cs="Verdana"/>
                <w:i/>
                <w:lang w:val="es-ES" w:eastAsia="en-CA"/>
              </w:rPr>
            </w:r>
            <w:r w:rsidRPr="00524122">
              <w:rPr>
                <w:rFonts w:ascii="Franklin Gothic Book" w:hAnsi="Franklin Gothic Book" w:cs="Verdana"/>
                <w:i/>
                <w:lang w:val="es-ES" w:eastAsia="en-CA"/>
              </w:rPr>
              <w:fldChar w:fldCharType="separate"/>
            </w:r>
            <w:r w:rsidR="0026124B" w:rsidRPr="0026124B">
              <w:rPr>
                <w:rFonts w:ascii="Franklin Gothic Book" w:hAnsi="Franklin Gothic Book"/>
                <w:i/>
                <w:lang w:val="es-ES"/>
              </w:rPr>
              <w:t>Solicitudes a través de las Autoridades Centrales</w:t>
            </w:r>
            <w:r w:rsidRPr="00524122">
              <w:rPr>
                <w:rFonts w:ascii="Franklin Gothic Book" w:hAnsi="Franklin Gothic Book" w:cs="Verdana"/>
                <w:i/>
                <w:lang w:val="es-ES" w:eastAsia="en-CA"/>
              </w:rPr>
              <w:fldChar w:fldCharType="end"/>
            </w:r>
          </w:p>
        </w:tc>
      </w:tr>
      <w:tr w:rsidR="00645B7B" w:rsidRPr="00524122" w14:paraId="182747F4" w14:textId="77777777">
        <w:tc>
          <w:tcPr>
            <w:tcW w:w="4673" w:type="dxa"/>
          </w:tcPr>
          <w:p w14:paraId="23DFD529" w14:textId="356B6401" w:rsidR="00645B7B" w:rsidRPr="00524122" w:rsidRDefault="00FF2902" w:rsidP="00517351">
            <w:pPr>
              <w:pStyle w:val="PBParagraph"/>
              <w:numPr>
                <w:ilvl w:val="1"/>
                <w:numId w:val="46"/>
              </w:numPr>
              <w:ind w:left="596"/>
              <w:rPr>
                <w:lang w:val="es-ES"/>
              </w:rPr>
            </w:pPr>
            <w:r w:rsidRPr="00524122">
              <w:rPr>
                <w:rFonts w:ascii="Franklin Gothic Book" w:hAnsi="Franklin Gothic Book" w:cs="Arial"/>
                <w:lang w:val="es-ES"/>
              </w:rPr>
              <w:t>En [nombre de su Estado, ¿hay leyes que protejan a los niños de la violencia doméstica u otras formas de maltrato?</w:t>
            </w:r>
          </w:p>
        </w:tc>
        <w:tc>
          <w:tcPr>
            <w:tcW w:w="4921" w:type="dxa"/>
          </w:tcPr>
          <w:p w14:paraId="256A2051" w14:textId="73E85D57" w:rsidR="008622D7" w:rsidRPr="00524122" w:rsidRDefault="008622D7" w:rsidP="008622D7">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r w:rsidRPr="00524122">
              <w:rPr>
                <w:rFonts w:ascii="Franklin Gothic Book" w:hAnsi="Franklin Gothic Book" w:cs="Verdana"/>
                <w:lang w:val="es-ES" w:eastAsia="en-CA"/>
              </w:rPr>
              <w:br/>
            </w:r>
            <w:r w:rsidRPr="00524122">
              <w:rPr>
                <w:rFonts w:ascii="Franklin Gothic Book" w:hAnsi="Franklin Gothic Book"/>
                <w:i/>
                <w:lang w:val="es-ES"/>
              </w:rPr>
              <w:t>Por favor especifique cómo acceder a la legislación (</w:t>
            </w:r>
            <w:r w:rsidR="00684860" w:rsidRPr="00524122">
              <w:rPr>
                <w:i/>
                <w:lang w:val="es-ES"/>
              </w:rPr>
              <w:t>p. ej.</w:t>
            </w:r>
            <w:r w:rsidRPr="00524122">
              <w:rPr>
                <w:rFonts w:ascii="Franklin Gothic Book" w:hAnsi="Franklin Gothic Book"/>
                <w:i/>
                <w:lang w:val="es-ES"/>
              </w:rPr>
              <w:t>, vía sitio web) o adjunte una copia</w:t>
            </w:r>
            <w:r w:rsidRPr="00524122">
              <w:rPr>
                <w:rFonts w:ascii="Franklin Gothic Book" w:hAnsi="Franklin Gothic Book" w:cs="Verdana"/>
                <w:i/>
                <w:lang w:val="es-ES" w:eastAsia="en-CA"/>
              </w:rPr>
              <w:t>:</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51"/>
                  <w:enabled/>
                  <w:calcOnExit w:val="0"/>
                  <w:textInput/>
                </w:ffData>
              </w:fldChar>
            </w:r>
            <w:bookmarkStart w:id="384" w:name="Text351"/>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84"/>
          </w:p>
          <w:p w14:paraId="5D015BB0" w14:textId="34275C1F" w:rsidR="00645B7B" w:rsidRPr="00524122" w:rsidRDefault="008622D7" w:rsidP="008622D7">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7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No</w:t>
            </w:r>
          </w:p>
        </w:tc>
      </w:tr>
      <w:tr w:rsidR="00645B7B" w:rsidRPr="00524122" w14:paraId="75099943" w14:textId="77777777">
        <w:tc>
          <w:tcPr>
            <w:tcW w:w="4673" w:type="dxa"/>
          </w:tcPr>
          <w:p w14:paraId="2B8AAD42" w14:textId="3451D0C9" w:rsidR="00645B7B" w:rsidRPr="00524122" w:rsidRDefault="00336F77" w:rsidP="00517351">
            <w:pPr>
              <w:pStyle w:val="PBParagraph"/>
              <w:numPr>
                <w:ilvl w:val="1"/>
                <w:numId w:val="46"/>
              </w:numPr>
              <w:ind w:left="596"/>
              <w:rPr>
                <w:lang w:val="es-ES"/>
              </w:rPr>
            </w:pPr>
            <w:r w:rsidRPr="00524122">
              <w:rPr>
                <w:rFonts w:ascii="Franklin Gothic Book" w:hAnsi="Franklin Gothic Book" w:cs="Arial"/>
                <w:lang w:val="es-ES"/>
              </w:rPr>
              <w:t>En [nombre de su Estado, ¿hay leyes que protejan a los adultos de la violencia doméstica u otras formas de maltrato?</w:t>
            </w:r>
          </w:p>
        </w:tc>
        <w:tc>
          <w:tcPr>
            <w:tcW w:w="4921" w:type="dxa"/>
          </w:tcPr>
          <w:p w14:paraId="7E48CB67" w14:textId="41C3845D" w:rsidR="008622D7" w:rsidRPr="00524122" w:rsidRDefault="008622D7" w:rsidP="008622D7">
            <w:pPr>
              <w:tabs>
                <w:tab w:val="left" w:pos="353"/>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6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r w:rsidRPr="00524122">
              <w:rPr>
                <w:rFonts w:ascii="Franklin Gothic Book" w:hAnsi="Franklin Gothic Book" w:cs="Verdana"/>
                <w:lang w:val="es-ES" w:eastAsia="en-CA"/>
              </w:rPr>
              <w:br/>
            </w:r>
            <w:r w:rsidRPr="00524122">
              <w:rPr>
                <w:rFonts w:ascii="Franklin Gothic Book" w:hAnsi="Franklin Gothic Book"/>
                <w:i/>
                <w:lang w:val="es-ES"/>
              </w:rPr>
              <w:t>Por favor especifique cómo acceder a la legislación (</w:t>
            </w:r>
            <w:r w:rsidR="00E51D7C" w:rsidRPr="00524122">
              <w:rPr>
                <w:i/>
                <w:lang w:val="es-ES"/>
              </w:rPr>
              <w:t>p. ej.</w:t>
            </w:r>
            <w:r w:rsidRPr="00524122">
              <w:rPr>
                <w:rFonts w:ascii="Franklin Gothic Book" w:hAnsi="Franklin Gothic Book"/>
                <w:i/>
                <w:lang w:val="es-ES"/>
              </w:rPr>
              <w:t>, vía sitio web) o adjunte una copia</w:t>
            </w:r>
            <w:r w:rsidRPr="00524122">
              <w:rPr>
                <w:rFonts w:ascii="Franklin Gothic Book" w:hAnsi="Franklin Gothic Book" w:cs="Verdana"/>
                <w:i/>
                <w:lang w:val="es-ES" w:eastAsia="en-CA"/>
              </w:rPr>
              <w:t>:</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52"/>
                  <w:enabled/>
                  <w:calcOnExit w:val="0"/>
                  <w:textInput/>
                </w:ffData>
              </w:fldChar>
            </w:r>
            <w:bookmarkStart w:id="385" w:name="Text352"/>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385"/>
          </w:p>
          <w:p w14:paraId="0225891C" w14:textId="28DD6CBE" w:rsidR="00645B7B" w:rsidRPr="00524122" w:rsidRDefault="008622D7" w:rsidP="008622D7">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7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No</w:t>
            </w:r>
          </w:p>
        </w:tc>
      </w:tr>
      <w:tr w:rsidR="00645B7B" w:rsidRPr="00446E18" w14:paraId="4E98B4D7" w14:textId="77777777">
        <w:tc>
          <w:tcPr>
            <w:tcW w:w="4673" w:type="dxa"/>
          </w:tcPr>
          <w:p w14:paraId="13591261" w14:textId="64089C2B" w:rsidR="008622D7" w:rsidRPr="00524122" w:rsidRDefault="00E76BFC" w:rsidP="00517351">
            <w:pPr>
              <w:pStyle w:val="PBParagraph"/>
              <w:numPr>
                <w:ilvl w:val="1"/>
                <w:numId w:val="46"/>
              </w:numPr>
              <w:ind w:left="596"/>
              <w:rPr>
                <w:lang w:val="es-ES"/>
              </w:rPr>
            </w:pPr>
            <w:r w:rsidRPr="00524122">
              <w:rPr>
                <w:lang w:val="es-ES"/>
              </w:rPr>
              <w:t xml:space="preserve">En [nombre de su Estado], </w:t>
            </w:r>
            <w:r w:rsidR="008622D7" w:rsidRPr="00524122">
              <w:rPr>
                <w:lang w:val="es-ES"/>
              </w:rPr>
              <w:t>¿</w:t>
            </w:r>
            <w:r w:rsidRPr="00524122">
              <w:rPr>
                <w:lang w:val="es-ES"/>
              </w:rPr>
              <w:t>q</w:t>
            </w:r>
            <w:r w:rsidR="008622D7" w:rsidRPr="00524122">
              <w:rPr>
                <w:lang w:val="es-ES"/>
              </w:rPr>
              <w:t xml:space="preserve">ué autoridades </w:t>
            </w:r>
            <w:r w:rsidR="00C862D0" w:rsidRPr="00524122">
              <w:rPr>
                <w:lang w:val="es-ES"/>
              </w:rPr>
              <w:t>prestan</w:t>
            </w:r>
            <w:r w:rsidR="008622D7" w:rsidRPr="00524122">
              <w:rPr>
                <w:lang w:val="es-ES"/>
              </w:rPr>
              <w:t xml:space="preserve"> servicios para la protección de los niños, en caso de ser necesaria?</w:t>
            </w:r>
          </w:p>
          <w:p w14:paraId="21CDE9F8" w14:textId="6AB45596" w:rsidR="00645B7B" w:rsidRPr="00524122" w:rsidRDefault="008622D7" w:rsidP="008622D7">
            <w:pPr>
              <w:pStyle w:val="PBParagraph"/>
              <w:numPr>
                <w:ilvl w:val="0"/>
                <w:numId w:val="0"/>
              </w:numPr>
              <w:ind w:left="596"/>
              <w:rPr>
                <w:i/>
                <w:lang w:val="es-ES"/>
              </w:rPr>
            </w:pPr>
            <w:r w:rsidRPr="00524122">
              <w:rPr>
                <w:i/>
                <w:lang w:val="es-ES"/>
              </w:rPr>
              <w:t>Por favor, proporcione información adicional cuando sea necesario</w:t>
            </w:r>
          </w:p>
        </w:tc>
        <w:tc>
          <w:tcPr>
            <w:tcW w:w="4921" w:type="dxa"/>
          </w:tcPr>
          <w:p w14:paraId="17B1BCCE" w14:textId="395BFBBB"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0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C862D0" w:rsidRPr="00524122">
              <w:rPr>
                <w:rFonts w:ascii="Franklin Gothic Book" w:hAnsi="Franklin Gothic Book" w:cs="Arial"/>
                <w:lang w:val="es-ES"/>
              </w:rPr>
              <w:t>Organismo público en materia social o de bienestar</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53"/>
                  <w:enabled/>
                  <w:calcOnExit w:val="0"/>
                  <w:textInput/>
                </w:ffData>
              </w:fldChar>
            </w:r>
            <w:bookmarkStart w:id="386" w:name="Text35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86"/>
          </w:p>
          <w:p w14:paraId="18A4F22C"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rganizaciones no gubernamentales: </w:t>
            </w:r>
            <w:r w:rsidRPr="00524122">
              <w:rPr>
                <w:rFonts w:ascii="Franklin Gothic Book" w:hAnsi="Franklin Gothic Book" w:cs="Arial"/>
                <w:lang w:val="es-ES"/>
              </w:rPr>
              <w:fldChar w:fldCharType="begin">
                <w:ffData>
                  <w:name w:val="Text354"/>
                  <w:enabled/>
                  <w:calcOnExit w:val="0"/>
                  <w:textInput/>
                </w:ffData>
              </w:fldChar>
            </w:r>
            <w:bookmarkStart w:id="387" w:name="Text35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87"/>
          </w:p>
          <w:p w14:paraId="0AEB3277"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Autoridad Central: </w:t>
            </w:r>
            <w:r w:rsidRPr="00524122">
              <w:rPr>
                <w:rFonts w:ascii="Franklin Gothic Book" w:hAnsi="Franklin Gothic Book" w:cs="Arial"/>
                <w:lang w:val="es-ES"/>
              </w:rPr>
              <w:fldChar w:fldCharType="begin">
                <w:ffData>
                  <w:name w:val="Text355"/>
                  <w:enabled/>
                  <w:calcOnExit w:val="0"/>
                  <w:textInput/>
                </w:ffData>
              </w:fldChar>
            </w:r>
            <w:bookmarkStart w:id="388" w:name="Text35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88"/>
          </w:p>
          <w:p w14:paraId="7BFBC6B5"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Policía: </w:t>
            </w:r>
            <w:r w:rsidRPr="00524122">
              <w:rPr>
                <w:rFonts w:ascii="Franklin Gothic Book" w:hAnsi="Franklin Gothic Book" w:cs="Arial"/>
                <w:lang w:val="es-ES"/>
              </w:rPr>
              <w:fldChar w:fldCharType="begin">
                <w:ffData>
                  <w:name w:val="Text356"/>
                  <w:enabled/>
                  <w:calcOnExit w:val="0"/>
                  <w:textInput/>
                </w:ffData>
              </w:fldChar>
            </w:r>
            <w:bookmarkStart w:id="389" w:name="Text35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89"/>
          </w:p>
          <w:p w14:paraId="050318E6"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5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Tribunales: </w:t>
            </w:r>
            <w:r w:rsidRPr="00524122">
              <w:rPr>
                <w:rFonts w:ascii="Franklin Gothic Book" w:hAnsi="Franklin Gothic Book" w:cs="Arial"/>
                <w:lang w:val="es-ES"/>
              </w:rPr>
              <w:fldChar w:fldCharType="begin">
                <w:ffData>
                  <w:name w:val="Text357"/>
                  <w:enabled/>
                  <w:calcOnExit w:val="0"/>
                  <w:textInput/>
                </w:ffData>
              </w:fldChar>
            </w:r>
            <w:bookmarkStart w:id="390" w:name="Text35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90"/>
          </w:p>
          <w:p w14:paraId="7395A2F0" w14:textId="32AA555F" w:rsidR="00645B7B" w:rsidRPr="00524122" w:rsidRDefault="008622D7" w:rsidP="008622D7">
            <w:pPr>
              <w:pStyle w:val="PBParagraph"/>
              <w:numPr>
                <w:ilvl w:val="0"/>
                <w:numId w:val="0"/>
              </w:numPr>
              <w:rPr>
                <w:lang w:val="es-ES"/>
              </w:rPr>
            </w:pPr>
            <w:r w:rsidRPr="00524122">
              <w:rPr>
                <w:rFonts w:ascii="Franklin Gothic Book" w:hAnsi="Franklin Gothic Book" w:cs="Arial"/>
                <w:lang w:val="es-ES"/>
              </w:rPr>
              <w:fldChar w:fldCharType="begin">
                <w:ffData>
                  <w:name w:val="Check25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58"/>
                  <w:enabled/>
                  <w:calcOnExit w:val="0"/>
                  <w:textInput/>
                </w:ffData>
              </w:fldChar>
            </w:r>
            <w:bookmarkStart w:id="391" w:name="Text35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91"/>
          </w:p>
        </w:tc>
      </w:tr>
      <w:tr w:rsidR="00645B7B" w:rsidRPr="00524122" w14:paraId="5DA639E9" w14:textId="77777777">
        <w:tc>
          <w:tcPr>
            <w:tcW w:w="4673" w:type="dxa"/>
          </w:tcPr>
          <w:p w14:paraId="093E697A" w14:textId="275B3B3C" w:rsidR="008622D7" w:rsidRPr="00524122" w:rsidRDefault="008622D7" w:rsidP="00517351">
            <w:pPr>
              <w:pStyle w:val="PBParagraph"/>
              <w:numPr>
                <w:ilvl w:val="1"/>
                <w:numId w:val="46"/>
              </w:numPr>
              <w:ind w:left="596"/>
              <w:rPr>
                <w:lang w:val="es-ES"/>
              </w:rPr>
            </w:pPr>
            <w:bookmarkStart w:id="392" w:name="_Ref177377327"/>
            <w:r w:rsidRPr="00524122">
              <w:rPr>
                <w:lang w:val="es-ES"/>
              </w:rPr>
              <w:t xml:space="preserve">¿Qué medidas puede adoptar la Autoridad Central en </w:t>
            </w:r>
            <w:r w:rsidR="00C862D0" w:rsidRPr="00524122">
              <w:rPr>
                <w:lang w:val="es-ES"/>
              </w:rPr>
              <w:t xml:space="preserve">[nombre de </w:t>
            </w:r>
            <w:r w:rsidRPr="00524122">
              <w:rPr>
                <w:lang w:val="es-ES"/>
              </w:rPr>
              <w:t>su Estado</w:t>
            </w:r>
            <w:r w:rsidR="00C862D0" w:rsidRPr="00524122">
              <w:rPr>
                <w:lang w:val="es-ES"/>
              </w:rPr>
              <w:t>]</w:t>
            </w:r>
            <w:r w:rsidRPr="00524122">
              <w:rPr>
                <w:lang w:val="es-ES"/>
              </w:rPr>
              <w:t>, cuando sea necesario, para garantizar la restitución segura del niño?</w:t>
            </w:r>
            <w:bookmarkEnd w:id="392"/>
          </w:p>
          <w:p w14:paraId="7C24E914" w14:textId="27CC98A5" w:rsidR="00645B7B" w:rsidRPr="00524122" w:rsidRDefault="00F83C42" w:rsidP="008622D7">
            <w:pPr>
              <w:pStyle w:val="PBParagraph"/>
              <w:numPr>
                <w:ilvl w:val="0"/>
                <w:numId w:val="0"/>
              </w:numPr>
              <w:ind w:left="596"/>
              <w:rPr>
                <w:lang w:val="es-ES"/>
              </w:rPr>
            </w:pPr>
            <w:r w:rsidRPr="00524122">
              <w:rPr>
                <w:i/>
                <w:lang w:val="es-ES"/>
              </w:rPr>
              <w:t>A</w:t>
            </w:r>
            <w:r w:rsidR="008622D7" w:rsidRPr="00524122">
              <w:rPr>
                <w:i/>
                <w:lang w:val="es-ES"/>
              </w:rPr>
              <w:t>rtículo 7(2)(h)</w:t>
            </w:r>
            <w:r w:rsidRPr="00524122">
              <w:rPr>
                <w:i/>
                <w:lang w:val="es-ES"/>
              </w:rPr>
              <w:t xml:space="preserve"> del Convenio de 1980</w:t>
            </w:r>
          </w:p>
        </w:tc>
        <w:tc>
          <w:tcPr>
            <w:tcW w:w="4921" w:type="dxa"/>
          </w:tcPr>
          <w:p w14:paraId="2F0E963C" w14:textId="1627D09A" w:rsidR="00645B7B" w:rsidRPr="00524122" w:rsidRDefault="008622D7" w:rsidP="004A7B15">
            <w:pPr>
              <w:pStyle w:val="PBParagraph"/>
              <w:numPr>
                <w:ilvl w:val="0"/>
                <w:numId w:val="0"/>
              </w:numPr>
              <w:rPr>
                <w:lang w:val="es-ES"/>
              </w:rPr>
            </w:pPr>
            <w:r w:rsidRPr="00524122">
              <w:rPr>
                <w:rFonts w:ascii="Franklin Gothic Book" w:hAnsi="Franklin Gothic Book" w:cs="Arial"/>
                <w:lang w:val="es-ES"/>
              </w:rPr>
              <w:t xml:space="preserve">Por favor explique: </w:t>
            </w:r>
            <w:r w:rsidRPr="00524122">
              <w:rPr>
                <w:rFonts w:ascii="Franklin Gothic Book" w:hAnsi="Franklin Gothic Book" w:cs="Arial"/>
                <w:lang w:val="es-ES"/>
              </w:rPr>
              <w:fldChar w:fldCharType="begin">
                <w:ffData>
                  <w:name w:val="Text359"/>
                  <w:enabled/>
                  <w:calcOnExit w:val="0"/>
                  <w:textInput/>
                </w:ffData>
              </w:fldChar>
            </w:r>
            <w:bookmarkStart w:id="393" w:name="Text35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93"/>
          </w:p>
        </w:tc>
      </w:tr>
      <w:tr w:rsidR="008622D7" w:rsidRPr="00524122" w14:paraId="2B3A3D87" w14:textId="77777777" w:rsidTr="008622D7">
        <w:tc>
          <w:tcPr>
            <w:tcW w:w="9594" w:type="dxa"/>
            <w:gridSpan w:val="2"/>
            <w:shd w:val="clear" w:color="auto" w:fill="E7E6E6" w:themeFill="background2"/>
          </w:tcPr>
          <w:p w14:paraId="3AFD873F" w14:textId="3F809B73" w:rsidR="008622D7" w:rsidRPr="00524122" w:rsidRDefault="008622D7" w:rsidP="004A7B15">
            <w:pPr>
              <w:pStyle w:val="PBParagraph"/>
              <w:numPr>
                <w:ilvl w:val="0"/>
                <w:numId w:val="0"/>
              </w:numPr>
              <w:rPr>
                <w:bCs/>
                <w:iCs/>
                <w:color w:val="03295A" w:themeColor="accent4"/>
                <w:lang w:val="es-ES"/>
              </w:rPr>
            </w:pPr>
            <w:r w:rsidRPr="00524122">
              <w:rPr>
                <w:rFonts w:ascii="Franklin Gothic Book" w:hAnsi="Franklin Gothic Book" w:cs="Arial"/>
                <w:bCs/>
                <w:iCs/>
                <w:color w:val="03295A" w:themeColor="accent4"/>
                <w:lang w:val="es-ES"/>
              </w:rPr>
              <w:t>Estado requerido</w:t>
            </w:r>
          </w:p>
        </w:tc>
      </w:tr>
      <w:tr w:rsidR="00645B7B" w:rsidRPr="00524122" w14:paraId="3B44535A" w14:textId="77777777">
        <w:tc>
          <w:tcPr>
            <w:tcW w:w="4673" w:type="dxa"/>
          </w:tcPr>
          <w:p w14:paraId="287C609E" w14:textId="6F08CD0D" w:rsidR="008622D7" w:rsidRPr="00524122" w:rsidRDefault="00CC08E1" w:rsidP="00517351">
            <w:pPr>
              <w:pStyle w:val="PBParagraph"/>
              <w:numPr>
                <w:ilvl w:val="1"/>
                <w:numId w:val="46"/>
              </w:numPr>
              <w:ind w:left="596"/>
              <w:rPr>
                <w:lang w:val="es-ES"/>
              </w:rPr>
            </w:pPr>
            <w:r w:rsidRPr="00524122">
              <w:rPr>
                <w:lang w:val="es-ES"/>
              </w:rPr>
              <w:t>Cuando una autoridad judicial o administrativa en [nombre de su Estado] ordena la restitución del niño, ¿qué puede hacer para crear las condiciones para una restitución segura?</w:t>
            </w:r>
          </w:p>
          <w:p w14:paraId="469351A8" w14:textId="77777777" w:rsidR="008622D7" w:rsidRPr="00524122" w:rsidRDefault="008622D7" w:rsidP="008622D7">
            <w:pPr>
              <w:pStyle w:val="PBParagraph"/>
              <w:numPr>
                <w:ilvl w:val="0"/>
                <w:numId w:val="0"/>
              </w:numPr>
              <w:ind w:left="596"/>
              <w:rPr>
                <w:lang w:val="es-ES"/>
              </w:rPr>
            </w:pPr>
            <w:r w:rsidRPr="00524122">
              <w:rPr>
                <w:i/>
                <w:lang w:val="es-ES"/>
              </w:rPr>
              <w:t xml:space="preserve">Por favor explique cuando sea necesario </w:t>
            </w:r>
          </w:p>
          <w:p w14:paraId="784F06E3" w14:textId="3FAF6721" w:rsidR="00645B7B" w:rsidRPr="00524122" w:rsidRDefault="008622D7" w:rsidP="008622D7">
            <w:pPr>
              <w:pStyle w:val="PBParagraph"/>
              <w:numPr>
                <w:ilvl w:val="0"/>
                <w:numId w:val="0"/>
              </w:numPr>
              <w:ind w:left="596"/>
              <w:rPr>
                <w:lang w:val="es-ES"/>
              </w:rPr>
            </w:pPr>
            <w:r w:rsidRPr="00524122">
              <w:rPr>
                <w:i/>
                <w:lang w:val="es-ES"/>
              </w:rPr>
              <w:t xml:space="preserve">Por favor marque todas las casillas </w:t>
            </w:r>
            <w:r w:rsidR="0051144F" w:rsidRPr="00524122">
              <w:rPr>
                <w:i/>
                <w:lang w:val="es-ES"/>
              </w:rPr>
              <w:t>que correspondan</w:t>
            </w:r>
          </w:p>
        </w:tc>
        <w:tc>
          <w:tcPr>
            <w:tcW w:w="4921" w:type="dxa"/>
          </w:tcPr>
          <w:p w14:paraId="375E7A16" w14:textId="0D5BCF38" w:rsidR="008622D7" w:rsidRPr="00524122" w:rsidRDefault="008622D7" w:rsidP="008622D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5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mitir una orden de protección u otro tipo de orden para impedir que el niño sufra daños</w:t>
            </w:r>
            <w:r w:rsidR="001E3D8C" w:rsidRPr="00524122">
              <w:rPr>
                <w:rFonts w:ascii="Franklin Gothic Book" w:hAnsi="Franklin Gothic Book" w:cs="Arial"/>
                <w:lang w:val="es-ES"/>
              </w:rPr>
              <w:t xml:space="preserve"> </w:t>
            </w:r>
            <w:r w:rsidR="001E3D8C" w:rsidRPr="00524122">
              <w:rPr>
                <w:rFonts w:ascii="Franklin Gothic Book" w:hAnsi="Franklin Gothic Book" w:cs="Arial"/>
                <w:lang w:val="es-ES"/>
              </w:rPr>
              <w:fldChar w:fldCharType="begin">
                <w:ffData>
                  <w:name w:val="Text557"/>
                  <w:enabled/>
                  <w:calcOnExit w:val="0"/>
                  <w:textInput/>
                </w:ffData>
              </w:fldChar>
            </w:r>
            <w:bookmarkStart w:id="394" w:name="Text557"/>
            <w:r w:rsidR="001E3D8C" w:rsidRPr="00524122">
              <w:rPr>
                <w:rFonts w:ascii="Franklin Gothic Book" w:hAnsi="Franklin Gothic Book" w:cs="Arial"/>
                <w:lang w:val="es-ES"/>
              </w:rPr>
              <w:instrText xml:space="preserve"> FORMTEXT </w:instrText>
            </w:r>
            <w:r w:rsidR="001E3D8C" w:rsidRPr="00524122">
              <w:rPr>
                <w:rFonts w:ascii="Franklin Gothic Book" w:hAnsi="Franklin Gothic Book" w:cs="Arial"/>
                <w:lang w:val="es-ES"/>
              </w:rPr>
            </w:r>
            <w:r w:rsidR="001E3D8C" w:rsidRPr="00524122">
              <w:rPr>
                <w:rFonts w:ascii="Franklin Gothic Book" w:hAnsi="Franklin Gothic Book" w:cs="Arial"/>
                <w:lang w:val="es-ES"/>
              </w:rPr>
              <w:fldChar w:fldCharType="separate"/>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lang w:val="es-ES"/>
              </w:rPr>
              <w:fldChar w:fldCharType="end"/>
            </w:r>
            <w:bookmarkEnd w:id="394"/>
          </w:p>
          <w:p w14:paraId="3E7E6879" w14:textId="6E79A9D2" w:rsidR="008622D7" w:rsidRPr="00524122" w:rsidRDefault="008622D7" w:rsidP="008622D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5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Aceptar los compromisos de cada una de las partes para impedir que el niño sufra daños</w:t>
            </w:r>
            <w:r w:rsidR="001E3D8C" w:rsidRPr="00524122">
              <w:rPr>
                <w:rFonts w:ascii="Franklin Gothic Book" w:hAnsi="Franklin Gothic Book" w:cs="Arial"/>
                <w:lang w:val="es-ES"/>
              </w:rPr>
              <w:t xml:space="preserve"> </w:t>
            </w:r>
            <w:r w:rsidR="001E3D8C" w:rsidRPr="00524122">
              <w:rPr>
                <w:rFonts w:ascii="Franklin Gothic Book" w:hAnsi="Franklin Gothic Book" w:cs="Arial"/>
                <w:lang w:val="es-ES"/>
              </w:rPr>
              <w:fldChar w:fldCharType="begin">
                <w:ffData>
                  <w:name w:val="Text557"/>
                  <w:enabled/>
                  <w:calcOnExit w:val="0"/>
                  <w:textInput/>
                </w:ffData>
              </w:fldChar>
            </w:r>
            <w:r w:rsidR="001E3D8C" w:rsidRPr="00524122">
              <w:rPr>
                <w:rFonts w:ascii="Franklin Gothic Book" w:hAnsi="Franklin Gothic Book" w:cs="Arial"/>
                <w:lang w:val="es-ES"/>
              </w:rPr>
              <w:instrText xml:space="preserve"> FORMTEXT </w:instrText>
            </w:r>
            <w:r w:rsidR="001E3D8C" w:rsidRPr="00524122">
              <w:rPr>
                <w:rFonts w:ascii="Franklin Gothic Book" w:hAnsi="Franklin Gothic Book" w:cs="Arial"/>
                <w:lang w:val="es-ES"/>
              </w:rPr>
            </w:r>
            <w:r w:rsidR="001E3D8C" w:rsidRPr="00524122">
              <w:rPr>
                <w:rFonts w:ascii="Franklin Gothic Book" w:hAnsi="Franklin Gothic Book" w:cs="Arial"/>
                <w:lang w:val="es-ES"/>
              </w:rPr>
              <w:fldChar w:fldCharType="separate"/>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noProof/>
                <w:lang w:val="es-ES"/>
              </w:rPr>
              <w:t> </w:t>
            </w:r>
            <w:r w:rsidR="001E3D8C" w:rsidRPr="00524122">
              <w:rPr>
                <w:rFonts w:ascii="Franklin Gothic Book" w:hAnsi="Franklin Gothic Book" w:cs="Arial"/>
                <w:lang w:val="es-ES"/>
              </w:rPr>
              <w:fldChar w:fldCharType="end"/>
            </w:r>
            <w:r w:rsidRPr="00524122">
              <w:rPr>
                <w:rFonts w:ascii="Franklin Gothic Book" w:hAnsi="Franklin Gothic Book" w:cs="Arial"/>
                <w:lang w:val="es-ES"/>
              </w:rPr>
              <w:br/>
              <w:t xml:space="preserve">Por favor especifique el objeto de los compromisos que la autoridad puede aceptar y las limitaciones </w:t>
            </w:r>
            <w:r w:rsidR="003A79AC" w:rsidRPr="00524122">
              <w:rPr>
                <w:rFonts w:ascii="Franklin Gothic Book" w:hAnsi="Franklin Gothic Book" w:cs="Arial"/>
                <w:lang w:val="es-ES"/>
              </w:rPr>
              <w:t xml:space="preserve">al </w:t>
            </w:r>
            <w:r w:rsidRPr="00524122">
              <w:rPr>
                <w:rFonts w:ascii="Franklin Gothic Book" w:hAnsi="Franklin Gothic Book" w:cs="Arial"/>
                <w:lang w:val="es-ES"/>
              </w:rPr>
              <w:t>respecto</w:t>
            </w:r>
            <w:r w:rsidR="003A79AC" w:rsidRPr="00524122">
              <w:rPr>
                <w:rFonts w:ascii="Franklin Gothic Book" w:hAnsi="Franklin Gothic Book" w:cs="Arial"/>
                <w:lang w:val="es-ES"/>
              </w:rPr>
              <w:t>, en su cas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w:t>
            </w:r>
          </w:p>
          <w:p w14:paraId="0AC8251C" w14:textId="50DCD0B4" w:rsidR="00645B7B" w:rsidRPr="00524122" w:rsidRDefault="008622D7" w:rsidP="008622D7">
            <w:pPr>
              <w:pStyle w:val="PBParagraph"/>
              <w:numPr>
                <w:ilvl w:val="0"/>
                <w:numId w:val="0"/>
              </w:numPr>
              <w:rPr>
                <w:lang w:val="es-ES"/>
              </w:rPr>
            </w:pPr>
            <w:r w:rsidRPr="00524122">
              <w:rPr>
                <w:rFonts w:ascii="Franklin Gothic Book" w:hAnsi="Franklin Gothic Book" w:cs="Arial"/>
                <w:lang w:val="es-ES"/>
              </w:rPr>
              <w:fldChar w:fldCharType="begin">
                <w:ffData>
                  <w:name w:val="Check549"/>
                  <w:enabled/>
                  <w:calcOnExit w:val="0"/>
                  <w:checkBox>
                    <w:sizeAuto/>
                    <w:default w:val="0"/>
                  </w:checkBox>
                </w:ffData>
              </w:fldChar>
            </w:r>
            <w:bookmarkStart w:id="395" w:name="Check54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395"/>
            <w:r w:rsidRPr="00524122">
              <w:rPr>
                <w:rFonts w:ascii="Franklin Gothic Book" w:hAnsi="Franklin Gothic Book" w:cs="Arial"/>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bookmarkStart w:id="396" w:name="Text36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396"/>
          </w:p>
        </w:tc>
      </w:tr>
      <w:tr w:rsidR="00645B7B" w:rsidRPr="00524122" w14:paraId="048294CE" w14:textId="77777777">
        <w:tc>
          <w:tcPr>
            <w:tcW w:w="4673" w:type="dxa"/>
          </w:tcPr>
          <w:p w14:paraId="03E8D3ED" w14:textId="4C74DC24" w:rsidR="00645B7B" w:rsidRPr="00524122" w:rsidRDefault="00934837" w:rsidP="00517351">
            <w:pPr>
              <w:pStyle w:val="PBParagraph"/>
              <w:numPr>
                <w:ilvl w:val="1"/>
                <w:numId w:val="46"/>
              </w:numPr>
              <w:ind w:left="596"/>
              <w:rPr>
                <w:lang w:val="es-ES"/>
              </w:rPr>
            </w:pPr>
            <w:r w:rsidRPr="00524122">
              <w:rPr>
                <w:rFonts w:ascii="Franklin Gothic Book" w:hAnsi="Franklin Gothic Book" w:cs="Arial"/>
                <w:lang w:val="es-ES"/>
              </w:rPr>
              <w:t>Cuando una autoridad judicial o administrativa en [nombre de su Estado] toma medidas para crear las condiciones necesarias para una restitución segura, ¿qué puede hacer para garantizar su cumplimiento?</w:t>
            </w:r>
          </w:p>
        </w:tc>
        <w:tc>
          <w:tcPr>
            <w:tcW w:w="4921" w:type="dxa"/>
          </w:tcPr>
          <w:p w14:paraId="1616D1FD" w14:textId="494708D1" w:rsidR="00645B7B" w:rsidRPr="00524122" w:rsidRDefault="008622D7" w:rsidP="004A7B15">
            <w:pPr>
              <w:pStyle w:val="PBParagraph"/>
              <w:numPr>
                <w:ilvl w:val="0"/>
                <w:numId w:val="0"/>
              </w:numPr>
              <w:rPr>
                <w:lang w:val="es-ES"/>
              </w:rPr>
            </w:pPr>
            <w:r w:rsidRPr="00524122">
              <w:rPr>
                <w:rFonts w:ascii="Franklin Gothic Book" w:hAnsi="Franklin Gothic Book" w:cs="Verdana"/>
                <w:i/>
                <w:lang w:val="es-ES" w:eastAsia="en-CA"/>
              </w:rPr>
              <w:t>Por favor especifique</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tc>
      </w:tr>
      <w:tr w:rsidR="008622D7" w:rsidRPr="00524122" w14:paraId="69A71AA6" w14:textId="77777777" w:rsidTr="008622D7">
        <w:tc>
          <w:tcPr>
            <w:tcW w:w="9594" w:type="dxa"/>
            <w:gridSpan w:val="2"/>
            <w:shd w:val="clear" w:color="auto" w:fill="E7E6E6" w:themeFill="background2"/>
          </w:tcPr>
          <w:p w14:paraId="33CA0ED0" w14:textId="1DC45944" w:rsidR="008622D7" w:rsidRPr="00524122" w:rsidRDefault="008622D7" w:rsidP="004A7B15">
            <w:pPr>
              <w:pStyle w:val="PBParagraph"/>
              <w:numPr>
                <w:ilvl w:val="0"/>
                <w:numId w:val="0"/>
              </w:numPr>
              <w:rPr>
                <w:bCs/>
                <w:iCs/>
                <w:color w:val="03295A" w:themeColor="accent4"/>
                <w:lang w:val="es-ES"/>
              </w:rPr>
            </w:pPr>
            <w:r w:rsidRPr="00524122">
              <w:rPr>
                <w:rFonts w:ascii="Franklin Gothic Book" w:hAnsi="Franklin Gothic Book" w:cs="Arial"/>
                <w:bCs/>
                <w:iCs/>
                <w:color w:val="03295A" w:themeColor="accent4"/>
                <w:lang w:val="es-ES"/>
              </w:rPr>
              <w:t>Estado requirente</w:t>
            </w:r>
          </w:p>
        </w:tc>
      </w:tr>
      <w:tr w:rsidR="00645B7B" w:rsidRPr="00446E18" w14:paraId="58335A4B" w14:textId="77777777">
        <w:tc>
          <w:tcPr>
            <w:tcW w:w="4673" w:type="dxa"/>
          </w:tcPr>
          <w:p w14:paraId="066BFCFC" w14:textId="08C7BF29" w:rsidR="008622D7" w:rsidRPr="00524122" w:rsidRDefault="008622D7" w:rsidP="00517351">
            <w:pPr>
              <w:pStyle w:val="PBParagraph"/>
              <w:numPr>
                <w:ilvl w:val="1"/>
                <w:numId w:val="46"/>
              </w:numPr>
              <w:ind w:left="596"/>
              <w:rPr>
                <w:lang w:val="es-ES"/>
              </w:rPr>
            </w:pPr>
            <w:r w:rsidRPr="00524122">
              <w:rPr>
                <w:lang w:val="es-ES"/>
              </w:rPr>
              <w:t xml:space="preserve">¿Pueden las autoridades judiciales o administrativas en </w:t>
            </w:r>
            <w:r w:rsidR="00A751E2" w:rsidRPr="00524122">
              <w:rPr>
                <w:lang w:val="es-ES"/>
              </w:rPr>
              <w:t xml:space="preserve">[nombre de </w:t>
            </w:r>
            <w:r w:rsidRPr="00524122">
              <w:rPr>
                <w:lang w:val="es-ES"/>
              </w:rPr>
              <w:t>su Estado</w:t>
            </w:r>
            <w:r w:rsidR="00A751E2" w:rsidRPr="00524122">
              <w:rPr>
                <w:lang w:val="es-ES"/>
              </w:rPr>
              <w:t>]</w:t>
            </w:r>
            <w:r w:rsidRPr="00524122">
              <w:rPr>
                <w:lang w:val="es-ES"/>
              </w:rPr>
              <w:t>:</w:t>
            </w:r>
          </w:p>
          <w:p w14:paraId="411897E8" w14:textId="0839CF90" w:rsidR="008622D7" w:rsidRPr="00524122" w:rsidRDefault="008622D7" w:rsidP="00517351">
            <w:pPr>
              <w:pStyle w:val="PBParagraph"/>
              <w:numPr>
                <w:ilvl w:val="0"/>
                <w:numId w:val="48"/>
              </w:numPr>
              <w:rPr>
                <w:lang w:val="es-ES"/>
              </w:rPr>
            </w:pPr>
            <w:r w:rsidRPr="00524122">
              <w:rPr>
                <w:lang w:val="es-ES"/>
              </w:rPr>
              <w:lastRenderedPageBreak/>
              <w:t>Reconocer y ejecutar órdenes de protección u otro tipo de órdenes dictadas en el Estado requerido para impedir que el niño sufra daños?</w:t>
            </w:r>
          </w:p>
          <w:p w14:paraId="0A5D72A7" w14:textId="7A8B7471" w:rsidR="008622D7" w:rsidRPr="0078545B" w:rsidRDefault="008622D7" w:rsidP="0078545B">
            <w:pPr>
              <w:pStyle w:val="PBParagraph"/>
              <w:numPr>
                <w:ilvl w:val="0"/>
                <w:numId w:val="48"/>
              </w:numPr>
              <w:rPr>
                <w:lang w:val="es-ES"/>
              </w:rPr>
            </w:pPr>
            <w:r w:rsidRPr="00524122">
              <w:rPr>
                <w:lang w:val="es-ES"/>
              </w:rPr>
              <w:t xml:space="preserve">Insistir en que los compromisos asumidos en el Estado requerido sean </w:t>
            </w:r>
            <w:r w:rsidR="000661B2" w:rsidRPr="00524122">
              <w:rPr>
                <w:lang w:val="es-ES"/>
              </w:rPr>
              <w:t>respetados</w:t>
            </w:r>
            <w:r w:rsidRPr="00524122">
              <w:rPr>
                <w:lang w:val="es-ES"/>
              </w:rPr>
              <w:t>?</w:t>
            </w:r>
          </w:p>
          <w:p w14:paraId="3CC31A96" w14:textId="4B42C54D" w:rsidR="00645B7B" w:rsidRPr="00524122" w:rsidRDefault="008622D7" w:rsidP="00517351">
            <w:pPr>
              <w:pStyle w:val="PBParagraph"/>
              <w:numPr>
                <w:ilvl w:val="0"/>
                <w:numId w:val="48"/>
              </w:numPr>
              <w:rPr>
                <w:lang w:val="es-ES"/>
              </w:rPr>
            </w:pPr>
            <w:r w:rsidRPr="00524122">
              <w:rPr>
                <w:lang w:val="es-ES"/>
              </w:rPr>
              <w:t xml:space="preserve">Emitir las </w:t>
            </w:r>
            <w:r w:rsidR="001427A9" w:rsidRPr="00524122">
              <w:rPr>
                <w:lang w:val="es-ES"/>
              </w:rPr>
              <w:t>“</w:t>
            </w:r>
            <w:r w:rsidRPr="00524122">
              <w:rPr>
                <w:lang w:val="es-ES"/>
              </w:rPr>
              <w:t>órdenes espejo</w:t>
            </w:r>
            <w:r w:rsidR="001427A9" w:rsidRPr="00524122">
              <w:rPr>
                <w:lang w:val="es-ES"/>
              </w:rPr>
              <w:t>”</w:t>
            </w:r>
            <w:r w:rsidRPr="00524122">
              <w:rPr>
                <w:lang w:val="es-ES"/>
              </w:rPr>
              <w:t xml:space="preserve"> que sean necesarias como consecuencia de las medidas de protección adoptadas en el Estado requerido?</w:t>
            </w:r>
          </w:p>
        </w:tc>
        <w:tc>
          <w:tcPr>
            <w:tcW w:w="4921" w:type="dxa"/>
          </w:tcPr>
          <w:p w14:paraId="4D1DCB46" w14:textId="77777777" w:rsidR="00645B7B" w:rsidRPr="00524122" w:rsidRDefault="00645B7B" w:rsidP="004A7B15">
            <w:pPr>
              <w:pStyle w:val="PBParagraph"/>
              <w:numPr>
                <w:ilvl w:val="0"/>
                <w:numId w:val="0"/>
              </w:numPr>
              <w:rPr>
                <w:lang w:val="es-ES"/>
              </w:rPr>
            </w:pPr>
          </w:p>
          <w:p w14:paraId="6AD8DA10" w14:textId="77777777" w:rsidR="008622D7" w:rsidRPr="00524122" w:rsidRDefault="008622D7" w:rsidP="004A7B15">
            <w:pPr>
              <w:pStyle w:val="PBParagraph"/>
              <w:numPr>
                <w:ilvl w:val="0"/>
                <w:numId w:val="0"/>
              </w:numPr>
              <w:rPr>
                <w:lang w:val="es-ES"/>
              </w:rPr>
            </w:pPr>
          </w:p>
          <w:p w14:paraId="1C328356"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r w:rsidRPr="00524122">
              <w:rPr>
                <w:rFonts w:ascii="Franklin Gothic Book" w:hAnsi="Franklin Gothic Book" w:cs="Arial"/>
                <w:i/>
                <w:lang w:val="es-ES"/>
              </w:rPr>
              <w:t xml:space="preserve"> </w:t>
            </w:r>
          </w:p>
          <w:p w14:paraId="58E546E5"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15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p w14:paraId="6EDD920F"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lang w:val="es-ES"/>
              </w:rPr>
              <w:t>Por favor explique cuando sea necesari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4539459B" w14:textId="77777777" w:rsidR="008622D7" w:rsidRPr="00524122" w:rsidRDefault="008622D7" w:rsidP="008622D7">
            <w:pPr>
              <w:tabs>
                <w:tab w:val="left" w:pos="357"/>
              </w:tabs>
              <w:spacing w:after="60"/>
              <w:rPr>
                <w:rFonts w:ascii="Franklin Gothic Book" w:hAnsi="Franklin Gothic Book" w:cs="Arial"/>
                <w:lang w:val="es-ES"/>
              </w:rPr>
            </w:pPr>
          </w:p>
          <w:p w14:paraId="41302466"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6EF135C4"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5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p w14:paraId="36A8A2CE"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5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Depende del objeto de los compromisos asumidos</w:t>
            </w:r>
          </w:p>
          <w:p w14:paraId="7E7A8363"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lang w:val="es-ES"/>
              </w:rPr>
              <w:t>Por favor explique cuando sea necesari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3D0F62E7" w14:textId="77777777" w:rsidR="008622D7" w:rsidRPr="00524122" w:rsidRDefault="008622D7" w:rsidP="008622D7">
            <w:pPr>
              <w:tabs>
                <w:tab w:val="left" w:pos="357"/>
              </w:tabs>
              <w:spacing w:after="60"/>
              <w:rPr>
                <w:rFonts w:ascii="Franklin Gothic Book" w:hAnsi="Franklin Gothic Book" w:cs="Arial"/>
                <w:lang w:val="es-ES"/>
              </w:rPr>
            </w:pPr>
          </w:p>
          <w:p w14:paraId="12520E2A"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r w:rsidRPr="00524122">
              <w:rPr>
                <w:rFonts w:ascii="Franklin Gothic Book" w:hAnsi="Franklin Gothic Book" w:cs="Arial"/>
                <w:i/>
                <w:lang w:val="es-ES"/>
              </w:rPr>
              <w:t xml:space="preserve"> </w:t>
            </w:r>
          </w:p>
          <w:p w14:paraId="70F6175A" w14:textId="77777777" w:rsidR="008622D7" w:rsidRPr="00524122" w:rsidRDefault="008622D7" w:rsidP="008622D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5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p w14:paraId="23DFB51A" w14:textId="2BEADD72" w:rsidR="008622D7" w:rsidRPr="00524122" w:rsidRDefault="008622D7" w:rsidP="008622D7">
            <w:pPr>
              <w:pStyle w:val="PBParagraph"/>
              <w:numPr>
                <w:ilvl w:val="0"/>
                <w:numId w:val="0"/>
              </w:numPr>
              <w:rPr>
                <w:lang w:val="es-ES"/>
              </w:rPr>
            </w:pPr>
            <w:r w:rsidRPr="00524122">
              <w:rPr>
                <w:rFonts w:ascii="Franklin Gothic Book" w:hAnsi="Franklin Gothic Book"/>
                <w:lang w:val="es-ES"/>
              </w:rPr>
              <w:t>Por favor explique cuando sea necesari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tc>
      </w:tr>
      <w:tr w:rsidR="008622D7" w:rsidRPr="00446E18" w14:paraId="2F56D306" w14:textId="77777777" w:rsidTr="008622D7">
        <w:tc>
          <w:tcPr>
            <w:tcW w:w="9594" w:type="dxa"/>
            <w:gridSpan w:val="2"/>
            <w:shd w:val="clear" w:color="auto" w:fill="E7E6E6" w:themeFill="background2"/>
          </w:tcPr>
          <w:p w14:paraId="4012E137" w14:textId="6332F60A" w:rsidR="008622D7" w:rsidRPr="00524122" w:rsidRDefault="008622D7" w:rsidP="004A7B15">
            <w:pPr>
              <w:pStyle w:val="PBParagraph"/>
              <w:numPr>
                <w:ilvl w:val="0"/>
                <w:numId w:val="0"/>
              </w:numPr>
              <w:rPr>
                <w:color w:val="03295A" w:themeColor="accent4"/>
                <w:lang w:val="es-ES"/>
              </w:rPr>
            </w:pPr>
            <w:bookmarkStart w:id="397" w:name="_Ref280196570"/>
            <w:bookmarkStart w:id="398" w:name="_Toc287535761"/>
            <w:bookmarkStart w:id="399" w:name="_Toc125412437"/>
            <w:r w:rsidRPr="00524122">
              <w:rPr>
                <w:color w:val="03295A" w:themeColor="accent4"/>
                <w:lang w:val="es-ES"/>
              </w:rPr>
              <w:lastRenderedPageBreak/>
              <w:t>El Derecho Penal y la restitución del niño</w:t>
            </w:r>
            <w:bookmarkEnd w:id="397"/>
            <w:bookmarkEnd w:id="398"/>
            <w:bookmarkEnd w:id="399"/>
          </w:p>
        </w:tc>
      </w:tr>
      <w:tr w:rsidR="00645B7B" w:rsidRPr="00524122" w14:paraId="242EEDAB" w14:textId="77777777">
        <w:tc>
          <w:tcPr>
            <w:tcW w:w="4673" w:type="dxa"/>
          </w:tcPr>
          <w:p w14:paraId="49A86B72" w14:textId="2A83D071" w:rsidR="008622D7" w:rsidRPr="00524122" w:rsidRDefault="00DD17A4" w:rsidP="00517351">
            <w:pPr>
              <w:pStyle w:val="PBParagraph"/>
              <w:numPr>
                <w:ilvl w:val="1"/>
                <w:numId w:val="46"/>
              </w:numPr>
              <w:ind w:left="596"/>
              <w:rPr>
                <w:lang w:val="es-ES"/>
              </w:rPr>
            </w:pPr>
            <w:bookmarkStart w:id="400" w:name="_Ref280196590"/>
            <w:r w:rsidRPr="00524122">
              <w:rPr>
                <w:lang w:val="es-ES"/>
              </w:rPr>
              <w:t xml:space="preserve">En [nombre de su Estado], </w:t>
            </w:r>
            <w:r w:rsidR="008622D7" w:rsidRPr="00524122">
              <w:rPr>
                <w:lang w:val="es-ES"/>
              </w:rPr>
              <w:t>¿</w:t>
            </w:r>
            <w:r w:rsidR="001D0E1F" w:rsidRPr="00524122">
              <w:rPr>
                <w:lang w:val="es-ES"/>
              </w:rPr>
              <w:t>s</w:t>
            </w:r>
            <w:r w:rsidR="008622D7" w:rsidRPr="00524122">
              <w:rPr>
                <w:lang w:val="es-ES"/>
              </w:rPr>
              <w:t xml:space="preserve">e considera delito el </w:t>
            </w:r>
            <w:r w:rsidR="008622D7" w:rsidRPr="00524122">
              <w:rPr>
                <w:i/>
                <w:lang w:val="es-ES"/>
              </w:rPr>
              <w:t>traslado</w:t>
            </w:r>
            <w:r w:rsidR="008622D7" w:rsidRPr="00524122">
              <w:rPr>
                <w:lang w:val="es-ES"/>
              </w:rPr>
              <w:t xml:space="preserve"> ilícito </w:t>
            </w:r>
            <w:r w:rsidR="00B84FA1" w:rsidRPr="00524122">
              <w:rPr>
                <w:lang w:val="es-ES"/>
              </w:rPr>
              <w:t xml:space="preserve">al exterior </w:t>
            </w:r>
            <w:r w:rsidR="008622D7" w:rsidRPr="00524122">
              <w:rPr>
                <w:lang w:val="es-ES"/>
              </w:rPr>
              <w:t xml:space="preserve">de </w:t>
            </w:r>
            <w:r w:rsidR="004F34E6" w:rsidRPr="00524122">
              <w:rPr>
                <w:lang w:val="es-ES"/>
              </w:rPr>
              <w:t xml:space="preserve">un </w:t>
            </w:r>
            <w:r w:rsidR="008622D7" w:rsidRPr="00524122">
              <w:rPr>
                <w:lang w:val="es-ES"/>
              </w:rPr>
              <w:t xml:space="preserve">niño por parte de uno de </w:t>
            </w:r>
            <w:r w:rsidR="00B84FA1" w:rsidRPr="00524122">
              <w:rPr>
                <w:lang w:val="es-ES"/>
              </w:rPr>
              <w:t>sus padres</w:t>
            </w:r>
            <w:r w:rsidR="008622D7" w:rsidRPr="00524122">
              <w:rPr>
                <w:lang w:val="es-ES"/>
              </w:rPr>
              <w:t>?</w:t>
            </w:r>
            <w:bookmarkEnd w:id="400"/>
          </w:p>
          <w:p w14:paraId="5D2EC7A8" w14:textId="43225836" w:rsidR="008622D7" w:rsidRPr="00524122" w:rsidRDefault="00BB1BEF" w:rsidP="008622D7">
            <w:pPr>
              <w:pStyle w:val="PBParagraph"/>
              <w:numPr>
                <w:ilvl w:val="0"/>
                <w:numId w:val="0"/>
              </w:numPr>
              <w:ind w:left="596"/>
              <w:rPr>
                <w:i/>
                <w:lang w:val="es-ES"/>
              </w:rPr>
            </w:pPr>
            <w:r w:rsidRPr="00524122">
              <w:rPr>
                <w:i/>
                <w:lang w:val="es-ES"/>
              </w:rPr>
              <w:t>A</w:t>
            </w:r>
            <w:r w:rsidR="008622D7" w:rsidRPr="00524122">
              <w:rPr>
                <w:i/>
                <w:lang w:val="es-ES"/>
              </w:rPr>
              <w:t>rtículo 3</w:t>
            </w:r>
            <w:r w:rsidRPr="00524122">
              <w:rPr>
                <w:i/>
                <w:lang w:val="es-ES"/>
              </w:rPr>
              <w:t xml:space="preserve"> del Convenio de 1980</w:t>
            </w:r>
          </w:p>
          <w:p w14:paraId="0B11EED7" w14:textId="179EF6DF" w:rsidR="00645B7B" w:rsidRPr="00524122" w:rsidRDefault="008622D7" w:rsidP="008622D7">
            <w:pPr>
              <w:pStyle w:val="PBParagraph"/>
              <w:numPr>
                <w:ilvl w:val="0"/>
                <w:numId w:val="0"/>
              </w:numPr>
              <w:ind w:left="596"/>
              <w:rPr>
                <w:lang w:val="es-ES"/>
              </w:rPr>
            </w:pPr>
            <w:r w:rsidRPr="00524122">
              <w:rPr>
                <w:i/>
                <w:lang w:val="es-ES"/>
              </w:rPr>
              <w:t xml:space="preserve">Por favor especifique la legislación y las disposiciones pertinentes e indique cómo acceder a esta legislación, </w:t>
            </w:r>
            <w:r w:rsidR="00E51D7C" w:rsidRPr="00524122">
              <w:rPr>
                <w:i/>
                <w:lang w:val="es-ES"/>
              </w:rPr>
              <w:t>p. ej.</w:t>
            </w:r>
            <w:r w:rsidRPr="00524122">
              <w:rPr>
                <w:i/>
                <w:lang w:val="es-ES"/>
              </w:rPr>
              <w:t>, vía sitio web, o provea una copia</w:t>
            </w:r>
          </w:p>
        </w:tc>
        <w:tc>
          <w:tcPr>
            <w:tcW w:w="4921" w:type="dxa"/>
          </w:tcPr>
          <w:p w14:paraId="79009669"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3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2697284A"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3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 las circunstancias del caso </w:t>
            </w:r>
            <w:r w:rsidRPr="00524122">
              <w:rPr>
                <w:rFonts w:ascii="Franklin Gothic Book" w:hAnsi="Franklin Gothic Book"/>
                <w:lang w:val="es-ES"/>
              </w:rPr>
              <w:br/>
            </w:r>
            <w:r w:rsidRPr="00524122">
              <w:rPr>
                <w:rFonts w:ascii="Franklin Gothic Book" w:hAnsi="Franklin Gothic Book"/>
                <w:lang w:val="es-ES"/>
              </w:rPr>
              <w:tab/>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4A045B49" w14:textId="49B50704" w:rsidR="00645B7B" w:rsidRPr="00524122" w:rsidRDefault="008622D7" w:rsidP="008622D7">
            <w:pPr>
              <w:pStyle w:val="PBParagraph"/>
              <w:numPr>
                <w:ilvl w:val="0"/>
                <w:numId w:val="0"/>
              </w:numPr>
              <w:rPr>
                <w:lang w:val="es-ES"/>
              </w:rPr>
            </w:pPr>
            <w:r w:rsidRPr="00524122">
              <w:rPr>
                <w:rFonts w:ascii="Franklin Gothic Book" w:hAnsi="Franklin Gothic Book"/>
                <w:lang w:val="es-ES"/>
              </w:rPr>
              <w:fldChar w:fldCharType="begin">
                <w:ffData>
                  <w:name w:val="Check13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645B7B" w:rsidRPr="00446E18" w14:paraId="012392D3" w14:textId="77777777">
        <w:tc>
          <w:tcPr>
            <w:tcW w:w="4673" w:type="dxa"/>
          </w:tcPr>
          <w:p w14:paraId="36FB323A" w14:textId="467C452A" w:rsidR="008622D7" w:rsidRPr="00524122" w:rsidRDefault="008622D7" w:rsidP="00517351">
            <w:pPr>
              <w:pStyle w:val="PBParagraph"/>
              <w:numPr>
                <w:ilvl w:val="1"/>
                <w:numId w:val="46"/>
              </w:numPr>
              <w:ind w:left="596"/>
              <w:rPr>
                <w:lang w:val="es-ES"/>
              </w:rPr>
            </w:pPr>
            <w:bookmarkStart w:id="401" w:name="_Ref280196614"/>
            <w:r w:rsidRPr="00524122">
              <w:rPr>
                <w:lang w:val="es-ES"/>
              </w:rPr>
              <w:t xml:space="preserve">¿Se considera delito la </w:t>
            </w:r>
            <w:r w:rsidRPr="00524122">
              <w:rPr>
                <w:i/>
                <w:lang w:val="es-ES"/>
              </w:rPr>
              <w:t>retención</w:t>
            </w:r>
            <w:r w:rsidRPr="00524122">
              <w:rPr>
                <w:lang w:val="es-ES"/>
              </w:rPr>
              <w:t xml:space="preserve"> ilícita </w:t>
            </w:r>
            <w:r w:rsidR="002A389C" w:rsidRPr="00524122">
              <w:rPr>
                <w:lang w:val="es-ES"/>
              </w:rPr>
              <w:t xml:space="preserve">en el exterior </w:t>
            </w:r>
            <w:r w:rsidRPr="00524122">
              <w:rPr>
                <w:lang w:val="es-ES"/>
              </w:rPr>
              <w:t xml:space="preserve">de </w:t>
            </w:r>
            <w:r w:rsidR="002A389C" w:rsidRPr="00524122">
              <w:rPr>
                <w:lang w:val="es-ES"/>
              </w:rPr>
              <w:t xml:space="preserve">un </w:t>
            </w:r>
            <w:r w:rsidRPr="00524122">
              <w:rPr>
                <w:lang w:val="es-ES"/>
              </w:rPr>
              <w:t xml:space="preserve">niño por parte de uno de </w:t>
            </w:r>
            <w:r w:rsidR="002A389C" w:rsidRPr="00524122">
              <w:rPr>
                <w:lang w:val="es-ES"/>
              </w:rPr>
              <w:t>sus padres</w:t>
            </w:r>
            <w:r w:rsidRPr="00524122">
              <w:rPr>
                <w:lang w:val="es-ES"/>
              </w:rPr>
              <w:t>?</w:t>
            </w:r>
            <w:bookmarkEnd w:id="401"/>
            <w:r w:rsidRPr="00524122">
              <w:rPr>
                <w:lang w:val="es-ES"/>
              </w:rPr>
              <w:t xml:space="preserve"> </w:t>
            </w:r>
          </w:p>
          <w:p w14:paraId="5DC2BB6D" w14:textId="64774A9B" w:rsidR="008622D7" w:rsidRPr="00524122" w:rsidRDefault="003E4CE0" w:rsidP="008622D7">
            <w:pPr>
              <w:pStyle w:val="PBParagraph"/>
              <w:numPr>
                <w:ilvl w:val="0"/>
                <w:numId w:val="0"/>
              </w:numPr>
              <w:ind w:left="596"/>
              <w:rPr>
                <w:i/>
                <w:lang w:val="es-ES"/>
              </w:rPr>
            </w:pPr>
            <w:r w:rsidRPr="00524122">
              <w:rPr>
                <w:i/>
                <w:lang w:val="es-ES"/>
              </w:rPr>
              <w:t>A</w:t>
            </w:r>
            <w:r w:rsidR="008622D7" w:rsidRPr="00524122">
              <w:rPr>
                <w:i/>
                <w:lang w:val="es-ES"/>
              </w:rPr>
              <w:t>rtículo 3</w:t>
            </w:r>
            <w:r w:rsidRPr="00524122">
              <w:rPr>
                <w:i/>
                <w:lang w:val="es-ES"/>
              </w:rPr>
              <w:t xml:space="preserve"> del Convenio de 1980</w:t>
            </w:r>
          </w:p>
          <w:p w14:paraId="19844159" w14:textId="4F760608" w:rsidR="00645B7B" w:rsidRPr="00524122" w:rsidRDefault="008622D7" w:rsidP="008622D7">
            <w:pPr>
              <w:pStyle w:val="PBParagraph"/>
              <w:numPr>
                <w:ilvl w:val="0"/>
                <w:numId w:val="0"/>
              </w:numPr>
              <w:ind w:left="596"/>
              <w:rPr>
                <w:lang w:val="es-ES"/>
              </w:rPr>
            </w:pPr>
            <w:r w:rsidRPr="00524122">
              <w:rPr>
                <w:i/>
                <w:lang w:val="es-ES"/>
              </w:rPr>
              <w:t xml:space="preserve">Por favor especifique la legislación y las disposiciones pertinentes e indique cómo acceder a esta legislación, </w:t>
            </w:r>
            <w:r w:rsidR="00E51D7C" w:rsidRPr="00524122">
              <w:rPr>
                <w:i/>
                <w:lang w:val="es-ES"/>
              </w:rPr>
              <w:t>p. ej.</w:t>
            </w:r>
            <w:r w:rsidRPr="00524122">
              <w:rPr>
                <w:i/>
                <w:lang w:val="es-ES"/>
              </w:rPr>
              <w:t>, vía sitio web, o provea una copia</w:t>
            </w:r>
          </w:p>
        </w:tc>
        <w:tc>
          <w:tcPr>
            <w:tcW w:w="4921" w:type="dxa"/>
          </w:tcPr>
          <w:p w14:paraId="3E5E76DB"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3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490294B6" w14:textId="77777777" w:rsidR="008622D7" w:rsidRPr="00524122" w:rsidRDefault="008622D7" w:rsidP="008622D7">
            <w:pPr>
              <w:tabs>
                <w:tab w:val="left" w:pos="357"/>
              </w:tabs>
              <w:ind w:left="357" w:hanging="357"/>
              <w:rPr>
                <w:rFonts w:ascii="Franklin Gothic Book" w:hAnsi="Franklin Gothic Book"/>
                <w:lang w:val="es-ES"/>
              </w:rPr>
            </w:pPr>
            <w:r w:rsidRPr="00524122">
              <w:rPr>
                <w:rFonts w:ascii="Franklin Gothic Book" w:hAnsi="Franklin Gothic Book"/>
                <w:lang w:val="es-ES"/>
              </w:rPr>
              <w:fldChar w:fldCharType="begin">
                <w:ffData>
                  <w:name w:val="Check13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 las circunstancias del cas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030FEC34"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3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p w14:paraId="01CBC3CF" w14:textId="37990BB0" w:rsidR="00645B7B" w:rsidRPr="00524122" w:rsidRDefault="008622D7" w:rsidP="008622D7">
            <w:pPr>
              <w:pStyle w:val="PBParagraph"/>
              <w:numPr>
                <w:ilvl w:val="0"/>
                <w:numId w:val="0"/>
              </w:numPr>
              <w:rPr>
                <w:lang w:val="es-ES"/>
              </w:rPr>
            </w:pPr>
            <w:r w:rsidRPr="00524122">
              <w:rPr>
                <w:rFonts w:ascii="Franklin Gothic Book" w:hAnsi="Franklin Gothic Book"/>
                <w:b/>
                <w:lang w:val="es-ES"/>
              </w:rPr>
              <w:t>En caso de respuesta negativa a las preguntas</w:t>
            </w:r>
            <w:r w:rsidR="00193AF9" w:rsidRPr="00524122">
              <w:rPr>
                <w:rFonts w:ascii="Franklin Gothic Book" w:hAnsi="Franklin Gothic Book"/>
                <w:b/>
                <w:lang w:val="es-ES"/>
              </w:rPr>
              <w:t xml:space="preserve"> </w:t>
            </w:r>
            <w:r w:rsidR="00193AF9" w:rsidRPr="00524122">
              <w:rPr>
                <w:rFonts w:ascii="Franklin Gothic Book" w:hAnsi="Franklin Gothic Book"/>
                <w:b/>
                <w:lang w:val="es-ES"/>
              </w:rPr>
              <w:fldChar w:fldCharType="begin"/>
            </w:r>
            <w:r w:rsidR="00193AF9" w:rsidRPr="00524122">
              <w:rPr>
                <w:rFonts w:ascii="Franklin Gothic Book" w:hAnsi="Franklin Gothic Book"/>
                <w:b/>
                <w:lang w:val="es-ES"/>
              </w:rPr>
              <w:instrText xml:space="preserve"> REF _Ref280196590 \r \h </w:instrText>
            </w:r>
            <w:r w:rsidR="004F3753" w:rsidRPr="00524122">
              <w:rPr>
                <w:rFonts w:ascii="Franklin Gothic Book" w:hAnsi="Franklin Gothic Book"/>
                <w:b/>
                <w:lang w:val="es-ES"/>
              </w:rPr>
              <w:instrText xml:space="preserve"> \* MERGEFORMAT </w:instrText>
            </w:r>
            <w:r w:rsidR="00193AF9" w:rsidRPr="00524122">
              <w:rPr>
                <w:rFonts w:ascii="Franklin Gothic Book" w:hAnsi="Franklin Gothic Book"/>
                <w:b/>
                <w:lang w:val="es-ES"/>
              </w:rPr>
            </w:r>
            <w:r w:rsidR="00193AF9" w:rsidRPr="00524122">
              <w:rPr>
                <w:rFonts w:ascii="Franklin Gothic Book" w:hAnsi="Franklin Gothic Book"/>
                <w:b/>
                <w:lang w:val="es-ES"/>
              </w:rPr>
              <w:fldChar w:fldCharType="separate"/>
            </w:r>
            <w:r w:rsidR="0026124B">
              <w:rPr>
                <w:rFonts w:ascii="Franklin Gothic Book" w:hAnsi="Franklin Gothic Book"/>
                <w:b/>
                <w:lang w:val="es-ES"/>
              </w:rPr>
              <w:t>12.13</w:t>
            </w:r>
            <w:r w:rsidR="00193AF9" w:rsidRPr="00524122">
              <w:rPr>
                <w:rFonts w:ascii="Franklin Gothic Book" w:hAnsi="Franklin Gothic Book"/>
                <w:b/>
                <w:lang w:val="es-ES"/>
              </w:rPr>
              <w:fldChar w:fldCharType="end"/>
            </w:r>
            <w:r w:rsidRPr="00524122">
              <w:rPr>
                <w:rFonts w:ascii="Franklin Gothic Book" w:hAnsi="Franklin Gothic Book"/>
                <w:b/>
                <w:lang w:val="es-ES"/>
              </w:rPr>
              <w:t xml:space="preserve"> y</w:t>
            </w:r>
            <w:r w:rsidR="00193AF9" w:rsidRPr="00524122">
              <w:rPr>
                <w:rFonts w:ascii="Franklin Gothic Book" w:hAnsi="Franklin Gothic Book"/>
                <w:b/>
                <w:lang w:val="es-ES"/>
              </w:rPr>
              <w:fldChar w:fldCharType="begin"/>
            </w:r>
            <w:r w:rsidR="00193AF9" w:rsidRPr="00524122">
              <w:rPr>
                <w:rFonts w:ascii="Franklin Gothic Book" w:hAnsi="Franklin Gothic Book"/>
                <w:b/>
                <w:lang w:val="es-ES"/>
              </w:rPr>
              <w:instrText xml:space="preserve"> REF _Ref280196614 \r \h </w:instrText>
            </w:r>
            <w:r w:rsidR="004F3753" w:rsidRPr="00524122">
              <w:rPr>
                <w:rFonts w:ascii="Franklin Gothic Book" w:hAnsi="Franklin Gothic Book"/>
                <w:b/>
                <w:lang w:val="es-ES"/>
              </w:rPr>
              <w:instrText xml:space="preserve"> \* MERGEFORMAT </w:instrText>
            </w:r>
            <w:r w:rsidR="00193AF9" w:rsidRPr="00524122">
              <w:rPr>
                <w:rFonts w:ascii="Franklin Gothic Book" w:hAnsi="Franklin Gothic Book"/>
                <w:b/>
                <w:lang w:val="es-ES"/>
              </w:rPr>
            </w:r>
            <w:r w:rsidR="00193AF9" w:rsidRPr="00524122">
              <w:rPr>
                <w:rFonts w:ascii="Franklin Gothic Book" w:hAnsi="Franklin Gothic Book"/>
                <w:b/>
                <w:lang w:val="es-ES"/>
              </w:rPr>
              <w:fldChar w:fldCharType="separate"/>
            </w:r>
            <w:r w:rsidR="0026124B">
              <w:rPr>
                <w:rFonts w:ascii="Franklin Gothic Book" w:hAnsi="Franklin Gothic Book"/>
                <w:b/>
                <w:lang w:val="es-ES"/>
              </w:rPr>
              <w:t>12.14</w:t>
            </w:r>
            <w:r w:rsidR="00193AF9" w:rsidRPr="00524122">
              <w:rPr>
                <w:rFonts w:ascii="Franklin Gothic Book" w:hAnsi="Franklin Gothic Book"/>
                <w:b/>
                <w:lang w:val="es-ES"/>
              </w:rPr>
              <w:fldChar w:fldCharType="end"/>
            </w:r>
            <w:r w:rsidRPr="00524122">
              <w:rPr>
                <w:rFonts w:ascii="Franklin Gothic Book" w:hAnsi="Franklin Gothic Book"/>
                <w:b/>
                <w:lang w:val="es-ES"/>
              </w:rPr>
              <w:t xml:space="preserve">, pase a la </w:t>
            </w:r>
            <w:r w:rsidR="00193AF9" w:rsidRPr="00524122">
              <w:rPr>
                <w:rFonts w:ascii="Franklin Gothic Book" w:hAnsi="Franklin Gothic Book"/>
                <w:b/>
                <w:lang w:val="es-ES"/>
              </w:rPr>
              <w:t xml:space="preserve">pregunta </w:t>
            </w:r>
            <w:r w:rsidR="00193AF9" w:rsidRPr="00524122">
              <w:rPr>
                <w:rFonts w:ascii="Franklin Gothic Book" w:hAnsi="Franklin Gothic Book"/>
                <w:b/>
                <w:lang w:val="es-ES"/>
              </w:rPr>
              <w:fldChar w:fldCharType="begin"/>
            </w:r>
            <w:r w:rsidR="00193AF9" w:rsidRPr="00524122">
              <w:rPr>
                <w:rFonts w:ascii="Franklin Gothic Book" w:hAnsi="Franklin Gothic Book"/>
                <w:b/>
                <w:lang w:val="es-ES"/>
              </w:rPr>
              <w:instrText xml:space="preserve"> REF _Ref261959343 \r \h </w:instrText>
            </w:r>
            <w:r w:rsidR="004F3753" w:rsidRPr="00524122">
              <w:rPr>
                <w:rFonts w:ascii="Franklin Gothic Book" w:hAnsi="Franklin Gothic Book"/>
                <w:b/>
                <w:lang w:val="es-ES"/>
              </w:rPr>
              <w:instrText xml:space="preserve"> \* MERGEFORMAT </w:instrText>
            </w:r>
            <w:r w:rsidR="00193AF9" w:rsidRPr="00524122">
              <w:rPr>
                <w:rFonts w:ascii="Franklin Gothic Book" w:hAnsi="Franklin Gothic Book"/>
                <w:b/>
                <w:lang w:val="es-ES"/>
              </w:rPr>
            </w:r>
            <w:r w:rsidR="00193AF9" w:rsidRPr="00524122">
              <w:rPr>
                <w:rFonts w:ascii="Franklin Gothic Book" w:hAnsi="Franklin Gothic Book"/>
                <w:b/>
                <w:lang w:val="es-ES"/>
              </w:rPr>
              <w:fldChar w:fldCharType="separate"/>
            </w:r>
            <w:r w:rsidR="0026124B">
              <w:rPr>
                <w:rFonts w:ascii="Franklin Gothic Book" w:hAnsi="Franklin Gothic Book"/>
                <w:b/>
                <w:lang w:val="es-ES"/>
              </w:rPr>
              <w:t>13</w:t>
            </w:r>
            <w:r w:rsidR="00193AF9" w:rsidRPr="00524122">
              <w:rPr>
                <w:rFonts w:ascii="Franklin Gothic Book" w:hAnsi="Franklin Gothic Book"/>
                <w:b/>
                <w:lang w:val="es-ES"/>
              </w:rPr>
              <w:fldChar w:fldCharType="end"/>
            </w:r>
          </w:p>
        </w:tc>
      </w:tr>
      <w:tr w:rsidR="00645B7B" w:rsidRPr="00446E18" w14:paraId="0DB4EA59" w14:textId="77777777">
        <w:tc>
          <w:tcPr>
            <w:tcW w:w="4673" w:type="dxa"/>
          </w:tcPr>
          <w:p w14:paraId="39AC9953" w14:textId="02E8116B" w:rsidR="00645B7B" w:rsidRPr="00524122" w:rsidRDefault="008622D7" w:rsidP="00517351">
            <w:pPr>
              <w:pStyle w:val="PBParagraph"/>
              <w:numPr>
                <w:ilvl w:val="1"/>
                <w:numId w:val="46"/>
              </w:numPr>
              <w:ind w:left="596"/>
              <w:rPr>
                <w:lang w:val="es-ES"/>
              </w:rPr>
            </w:pPr>
            <w:r w:rsidRPr="00524122">
              <w:rPr>
                <w:lang w:val="es-ES"/>
              </w:rPr>
              <w:t>¿Qué pena</w:t>
            </w:r>
            <w:r w:rsidR="00AC5515" w:rsidRPr="00524122">
              <w:rPr>
                <w:lang w:val="es-ES"/>
              </w:rPr>
              <w:t>s</w:t>
            </w:r>
            <w:r w:rsidRPr="00524122">
              <w:rPr>
                <w:lang w:val="es-ES"/>
              </w:rPr>
              <w:t xml:space="preserve"> se establece</w:t>
            </w:r>
            <w:r w:rsidR="004A3D9A" w:rsidRPr="00524122">
              <w:rPr>
                <w:lang w:val="es-ES"/>
              </w:rPr>
              <w:t>n</w:t>
            </w:r>
            <w:r w:rsidR="002031FB" w:rsidRPr="00524122">
              <w:rPr>
                <w:lang w:val="es-ES"/>
              </w:rPr>
              <w:t xml:space="preserve"> en [nombre de su Estado] </w:t>
            </w:r>
            <w:r w:rsidRPr="00524122">
              <w:rPr>
                <w:lang w:val="es-ES"/>
              </w:rPr>
              <w:t xml:space="preserve">para el traslado ilícito o </w:t>
            </w:r>
            <w:r w:rsidR="002031FB" w:rsidRPr="00524122">
              <w:rPr>
                <w:lang w:val="es-ES"/>
              </w:rPr>
              <w:t xml:space="preserve">a </w:t>
            </w:r>
            <w:r w:rsidRPr="00524122">
              <w:rPr>
                <w:lang w:val="es-ES"/>
              </w:rPr>
              <w:t xml:space="preserve">la retención ilícita de </w:t>
            </w:r>
            <w:r w:rsidR="002031FB" w:rsidRPr="00524122">
              <w:rPr>
                <w:lang w:val="es-ES"/>
              </w:rPr>
              <w:t xml:space="preserve">un </w:t>
            </w:r>
            <w:r w:rsidRPr="00524122">
              <w:rPr>
                <w:lang w:val="es-ES"/>
              </w:rPr>
              <w:t xml:space="preserve">niño por parte de uno de </w:t>
            </w:r>
            <w:r w:rsidR="002031FB" w:rsidRPr="00524122">
              <w:rPr>
                <w:lang w:val="es-ES"/>
              </w:rPr>
              <w:t>sus</w:t>
            </w:r>
            <w:r w:rsidRPr="00524122">
              <w:rPr>
                <w:lang w:val="es-ES"/>
              </w:rPr>
              <w:t xml:space="preserve"> </w:t>
            </w:r>
            <w:r w:rsidR="002031FB" w:rsidRPr="00524122">
              <w:rPr>
                <w:lang w:val="es-ES"/>
              </w:rPr>
              <w:t>padres</w:t>
            </w:r>
            <w:r w:rsidRPr="00524122">
              <w:rPr>
                <w:lang w:val="es-ES"/>
              </w:rPr>
              <w:t>?</w:t>
            </w:r>
          </w:p>
        </w:tc>
        <w:tc>
          <w:tcPr>
            <w:tcW w:w="4921" w:type="dxa"/>
          </w:tcPr>
          <w:p w14:paraId="7537CC03" w14:textId="74BCAA85" w:rsidR="008622D7" w:rsidRPr="00524122" w:rsidRDefault="008622D7" w:rsidP="008622D7">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39"/>
                  <w:enabled/>
                  <w:calcOnExit w:val="0"/>
                  <w:checkBox>
                    <w:sizeAuto/>
                    <w:default w:val="0"/>
                  </w:checkBox>
                </w:ffData>
              </w:fldChar>
            </w:r>
            <w:bookmarkStart w:id="402" w:name="Check33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02"/>
            <w:r w:rsidRPr="00524122">
              <w:rPr>
                <w:rFonts w:ascii="Franklin Gothic Book" w:hAnsi="Franklin Gothic Book"/>
                <w:lang w:val="es-ES"/>
              </w:rPr>
              <w:tab/>
              <w:t xml:space="preserve">(1) </w:t>
            </w:r>
            <w:r w:rsidR="005E2004" w:rsidRPr="00524122">
              <w:rPr>
                <w:rFonts w:ascii="Franklin Gothic Book" w:hAnsi="Franklin Gothic Book"/>
                <w:lang w:val="es-ES"/>
              </w:rPr>
              <w:t>Multas</w:t>
            </w:r>
          </w:p>
          <w:p w14:paraId="789A766A" w14:textId="77777777" w:rsidR="008622D7" w:rsidRPr="00524122" w:rsidRDefault="008622D7" w:rsidP="008622D7">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41"/>
                  <w:enabled/>
                  <w:calcOnExit w:val="0"/>
                  <w:checkBox>
                    <w:sizeAuto/>
                    <w:default w:val="0"/>
                  </w:checkBox>
                </w:ffData>
              </w:fldChar>
            </w:r>
            <w:bookmarkStart w:id="403" w:name="Check34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03"/>
            <w:r w:rsidRPr="00524122">
              <w:rPr>
                <w:rFonts w:ascii="Franklin Gothic Book" w:hAnsi="Franklin Gothic Book"/>
                <w:lang w:val="es-ES"/>
              </w:rPr>
              <w:tab/>
              <w:t>(2) Pena de prisión</w:t>
            </w:r>
          </w:p>
          <w:p w14:paraId="2D82CB10" w14:textId="280A1D50" w:rsidR="00645B7B" w:rsidRPr="00524122" w:rsidRDefault="008622D7" w:rsidP="008622D7">
            <w:pPr>
              <w:pStyle w:val="PBParagraph"/>
              <w:numPr>
                <w:ilvl w:val="0"/>
                <w:numId w:val="0"/>
              </w:numPr>
              <w:rPr>
                <w:lang w:val="es-ES"/>
              </w:rPr>
            </w:pPr>
            <w:r w:rsidRPr="00524122">
              <w:rPr>
                <w:rFonts w:ascii="Franklin Gothic Book" w:hAnsi="Franklin Gothic Book"/>
                <w:lang w:val="es-ES"/>
              </w:rPr>
              <w:fldChar w:fldCharType="begin">
                <w:ffData>
                  <w:name w:val="Check342"/>
                  <w:enabled/>
                  <w:calcOnExit w:val="0"/>
                  <w:checkBox>
                    <w:sizeAuto/>
                    <w:default w:val="0"/>
                  </w:checkBox>
                </w:ffData>
              </w:fldChar>
            </w:r>
            <w:bookmarkStart w:id="404" w:name="Check34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04"/>
            <w:r w:rsidRPr="00524122">
              <w:rPr>
                <w:rFonts w:ascii="Franklin Gothic Book" w:hAnsi="Franklin Gothic Book"/>
                <w:lang w:val="es-ES"/>
              </w:rPr>
              <w:t xml:space="preserve"> (3) Otr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61"/>
                  <w:enabled/>
                  <w:calcOnExit w:val="0"/>
                  <w:textInput/>
                </w:ffData>
              </w:fldChar>
            </w:r>
            <w:bookmarkStart w:id="405" w:name="Text36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05"/>
          </w:p>
        </w:tc>
      </w:tr>
      <w:tr w:rsidR="00645B7B" w:rsidRPr="00524122" w14:paraId="2DBC59BF" w14:textId="77777777">
        <w:tc>
          <w:tcPr>
            <w:tcW w:w="4673" w:type="dxa"/>
          </w:tcPr>
          <w:p w14:paraId="3B84C610" w14:textId="04E69938" w:rsidR="00645B7B" w:rsidRPr="00524122" w:rsidRDefault="008622D7" w:rsidP="00517351">
            <w:pPr>
              <w:pStyle w:val="PBParagraph"/>
              <w:numPr>
                <w:ilvl w:val="1"/>
                <w:numId w:val="46"/>
              </w:numPr>
              <w:ind w:left="596"/>
              <w:rPr>
                <w:lang w:val="es-ES"/>
              </w:rPr>
            </w:pPr>
            <w:r w:rsidRPr="00524122">
              <w:rPr>
                <w:rFonts w:ascii="Franklin Gothic Book" w:hAnsi="Franklin Gothic Book" w:cs="Arial"/>
                <w:lang w:val="es-ES"/>
              </w:rPr>
              <w:t xml:space="preserve">Por favor, indique cuáles de las penas </w:t>
            </w:r>
            <w:r w:rsidR="001D1FE7" w:rsidRPr="00524122">
              <w:rPr>
                <w:rFonts w:ascii="Franklin Gothic Book" w:hAnsi="Franklin Gothic Book" w:cs="Arial"/>
                <w:lang w:val="es-ES"/>
              </w:rPr>
              <w:t>indicadas arriba</w:t>
            </w:r>
            <w:r w:rsidRPr="00524122">
              <w:rPr>
                <w:rFonts w:ascii="Franklin Gothic Book" w:hAnsi="Franklin Gothic Book" w:cs="Arial"/>
                <w:lang w:val="es-ES"/>
              </w:rPr>
              <w:t xml:space="preserve"> son obligatorias</w:t>
            </w:r>
            <w:r w:rsidR="001D1FE7" w:rsidRPr="00524122">
              <w:rPr>
                <w:rFonts w:ascii="Franklin Gothic Book" w:hAnsi="Franklin Gothic Book" w:cs="Arial"/>
                <w:lang w:val="es-ES"/>
              </w:rPr>
              <w:t xml:space="preserve"> en [nombre de su Estado].</w:t>
            </w:r>
          </w:p>
        </w:tc>
        <w:tc>
          <w:tcPr>
            <w:tcW w:w="4921" w:type="dxa"/>
          </w:tcPr>
          <w:p w14:paraId="6FAF28C7" w14:textId="5B745465" w:rsidR="00645B7B" w:rsidRPr="00524122" w:rsidRDefault="008622D7" w:rsidP="004A7B15">
            <w:pPr>
              <w:pStyle w:val="PBParagraph"/>
              <w:numPr>
                <w:ilvl w:val="0"/>
                <w:numId w:val="0"/>
              </w:numPr>
              <w:rPr>
                <w:lang w:val="es-ES"/>
              </w:rPr>
            </w:pPr>
            <w:r w:rsidRPr="00524122">
              <w:rPr>
                <w:rFonts w:ascii="Franklin Gothic Book" w:hAnsi="Franklin Gothic Book"/>
                <w:lang w:val="es-ES"/>
              </w:rPr>
              <w:fldChar w:fldCharType="begin">
                <w:ffData>
                  <w:name w:val="Text362"/>
                  <w:enabled/>
                  <w:calcOnExit w:val="0"/>
                  <w:textInput/>
                </w:ffData>
              </w:fldChar>
            </w:r>
            <w:bookmarkStart w:id="406" w:name="Text36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06"/>
          </w:p>
        </w:tc>
      </w:tr>
      <w:tr w:rsidR="00645B7B" w:rsidRPr="00446E18" w14:paraId="7B281AC0" w14:textId="77777777">
        <w:tc>
          <w:tcPr>
            <w:tcW w:w="4673" w:type="dxa"/>
          </w:tcPr>
          <w:p w14:paraId="39867FF2" w14:textId="74C11DC5" w:rsidR="00645B7B" w:rsidRPr="00524122" w:rsidRDefault="00233A89" w:rsidP="00517351">
            <w:pPr>
              <w:pStyle w:val="PBParagraph"/>
              <w:numPr>
                <w:ilvl w:val="1"/>
                <w:numId w:val="46"/>
              </w:numPr>
              <w:ind w:left="596"/>
              <w:rPr>
                <w:lang w:val="es-ES"/>
              </w:rPr>
            </w:pPr>
            <w:r w:rsidRPr="00524122">
              <w:rPr>
                <w:rFonts w:ascii="Franklin Gothic Book" w:hAnsi="Franklin Gothic Book" w:cs="Arial"/>
                <w:lang w:val="es-ES"/>
              </w:rPr>
              <w:t xml:space="preserve">En [nombre de su Estado], </w:t>
            </w:r>
            <w:r w:rsidR="008622D7" w:rsidRPr="00524122">
              <w:rPr>
                <w:rFonts w:ascii="Franklin Gothic Book" w:hAnsi="Franklin Gothic Book" w:cs="Arial"/>
                <w:lang w:val="es-ES"/>
              </w:rPr>
              <w:t>¿</w:t>
            </w:r>
            <w:r w:rsidRPr="00524122">
              <w:rPr>
                <w:rFonts w:ascii="Franklin Gothic Book" w:hAnsi="Franklin Gothic Book" w:cs="Arial"/>
                <w:lang w:val="es-ES"/>
              </w:rPr>
              <w:t>p</w:t>
            </w:r>
            <w:r w:rsidR="008622D7" w:rsidRPr="00524122">
              <w:rPr>
                <w:rFonts w:ascii="Franklin Gothic Book" w:hAnsi="Franklin Gothic Book" w:cs="Arial"/>
                <w:lang w:val="es-ES"/>
              </w:rPr>
              <w:t xml:space="preserve">uede </w:t>
            </w:r>
            <w:r w:rsidR="006B2435" w:rsidRPr="00524122">
              <w:rPr>
                <w:rFonts w:ascii="Franklin Gothic Book" w:hAnsi="Franklin Gothic Book" w:cs="Arial"/>
                <w:lang w:val="es-ES"/>
              </w:rPr>
              <w:t xml:space="preserve">iniciarse </w:t>
            </w:r>
            <w:r w:rsidR="008622D7" w:rsidRPr="00524122">
              <w:rPr>
                <w:rFonts w:ascii="Franklin Gothic Book" w:hAnsi="Franklin Gothic Book" w:cs="Arial"/>
                <w:lang w:val="es-ES"/>
              </w:rPr>
              <w:t xml:space="preserve">un proceso </w:t>
            </w:r>
            <w:r w:rsidR="0078545B" w:rsidRPr="00524122">
              <w:rPr>
                <w:rFonts w:ascii="Franklin Gothic Book" w:hAnsi="Franklin Gothic Book" w:cs="Arial"/>
                <w:lang w:val="es-ES"/>
              </w:rPr>
              <w:t>penal sin</w:t>
            </w:r>
            <w:r w:rsidR="008622D7" w:rsidRPr="00524122">
              <w:rPr>
                <w:rFonts w:ascii="Franklin Gothic Book" w:hAnsi="Franklin Gothic Book" w:cs="Arial"/>
                <w:lang w:val="es-ES"/>
              </w:rPr>
              <w:t xml:space="preserve"> </w:t>
            </w:r>
            <w:r w:rsidR="006B2435" w:rsidRPr="00524122">
              <w:rPr>
                <w:rFonts w:ascii="Franklin Gothic Book" w:hAnsi="Franklin Gothic Book" w:cs="Arial"/>
                <w:lang w:val="es-ES"/>
              </w:rPr>
              <w:t>la presentación de</w:t>
            </w:r>
            <w:r w:rsidR="008622D7" w:rsidRPr="00524122">
              <w:rPr>
                <w:rFonts w:ascii="Franklin Gothic Book" w:hAnsi="Franklin Gothic Book" w:cs="Arial"/>
                <w:lang w:val="es-ES"/>
              </w:rPr>
              <w:t xml:space="preserve"> una </w:t>
            </w:r>
            <w:r w:rsidR="008C1BCA" w:rsidRPr="00524122">
              <w:rPr>
                <w:rFonts w:ascii="Franklin Gothic Book" w:hAnsi="Franklin Gothic Book" w:cs="Arial"/>
                <w:lang w:val="es-ES"/>
              </w:rPr>
              <w:t xml:space="preserve">denuncia </w:t>
            </w:r>
            <w:r w:rsidR="008622D7" w:rsidRPr="00524122">
              <w:rPr>
                <w:rFonts w:ascii="Franklin Gothic Book" w:hAnsi="Franklin Gothic Book" w:cs="Arial"/>
                <w:lang w:val="es-ES"/>
              </w:rPr>
              <w:t>(p</w:t>
            </w:r>
            <w:r w:rsidR="00D530C0" w:rsidRPr="00524122">
              <w:rPr>
                <w:rFonts w:ascii="Franklin Gothic Book" w:hAnsi="Franklin Gothic Book" w:cs="Arial"/>
                <w:lang w:val="es-ES"/>
              </w:rPr>
              <w:t>.</w:t>
            </w:r>
            <w:r w:rsidR="008622D7" w:rsidRPr="00524122">
              <w:rPr>
                <w:rFonts w:ascii="Franklin Gothic Book" w:hAnsi="Franklin Gothic Book" w:cs="Arial"/>
                <w:lang w:val="es-ES"/>
              </w:rPr>
              <w:t xml:space="preserve"> ej., por el solicitante del proceso de restitución </w:t>
            </w:r>
            <w:r w:rsidR="00AE13C2" w:rsidRPr="00524122">
              <w:rPr>
                <w:rFonts w:ascii="Franklin Gothic Book" w:hAnsi="Franklin Gothic Book" w:cs="Arial"/>
                <w:lang w:val="es-ES"/>
              </w:rPr>
              <w:t>u</w:t>
            </w:r>
            <w:r w:rsidR="008622D7" w:rsidRPr="00524122">
              <w:rPr>
                <w:rFonts w:ascii="Franklin Gothic Book" w:hAnsi="Franklin Gothic Book" w:cs="Arial"/>
                <w:lang w:val="es-ES"/>
              </w:rPr>
              <w:t xml:space="preserve"> otra persona u otro organismo interesado)?</w:t>
            </w:r>
          </w:p>
        </w:tc>
        <w:tc>
          <w:tcPr>
            <w:tcW w:w="4921" w:type="dxa"/>
          </w:tcPr>
          <w:p w14:paraId="1BC430CD"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4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p>
          <w:p w14:paraId="77E72FF7" w14:textId="4A53CC88" w:rsidR="00645B7B" w:rsidRPr="00524122" w:rsidRDefault="008622D7" w:rsidP="008622D7">
            <w:pPr>
              <w:pStyle w:val="PBParagraph"/>
              <w:numPr>
                <w:ilvl w:val="0"/>
                <w:numId w:val="0"/>
              </w:numPr>
              <w:rPr>
                <w:lang w:val="es-ES"/>
              </w:rPr>
            </w:pPr>
            <w:r w:rsidRPr="00524122">
              <w:rPr>
                <w:rFonts w:ascii="Franklin Gothic Book" w:hAnsi="Franklin Gothic Book"/>
                <w:lang w:val="es-ES"/>
              </w:rPr>
              <w:fldChar w:fldCharType="begin">
                <w:ffData>
                  <w:name w:val="Check47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AE13C2" w:rsidRPr="00524122">
              <w:rPr>
                <w:rFonts w:ascii="Franklin Gothic Book" w:hAnsi="Franklin Gothic Book"/>
                <w:lang w:val="es-ES"/>
              </w:rPr>
              <w:t xml:space="preserve">  </w:t>
            </w:r>
            <w:r w:rsidRPr="00524122">
              <w:rPr>
                <w:rFonts w:ascii="Franklin Gothic Book" w:hAnsi="Franklin Gothic Book"/>
                <w:lang w:val="es-ES"/>
              </w:rPr>
              <w:t>N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63"/>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645B7B" w:rsidRPr="00446E18" w14:paraId="14B00770" w14:textId="77777777">
        <w:tc>
          <w:tcPr>
            <w:tcW w:w="4673" w:type="dxa"/>
          </w:tcPr>
          <w:p w14:paraId="2FA11443" w14:textId="70FC8BED" w:rsidR="00645B7B" w:rsidRPr="00524122" w:rsidRDefault="007D1BBA" w:rsidP="00517351">
            <w:pPr>
              <w:pStyle w:val="PBParagraph"/>
              <w:numPr>
                <w:ilvl w:val="1"/>
                <w:numId w:val="46"/>
              </w:numPr>
              <w:ind w:left="596"/>
              <w:rPr>
                <w:lang w:val="es-ES"/>
              </w:rPr>
            </w:pPr>
            <w:r w:rsidRPr="00524122">
              <w:rPr>
                <w:rFonts w:ascii="Franklin Gothic Book" w:hAnsi="Franklin Gothic Book" w:cs="Arial"/>
                <w:lang w:val="es-ES"/>
              </w:rPr>
              <w:t xml:space="preserve">En [nombre de su Estado], </w:t>
            </w:r>
            <w:r w:rsidR="008622D7" w:rsidRPr="00524122">
              <w:rPr>
                <w:rFonts w:ascii="Franklin Gothic Book" w:hAnsi="Franklin Gothic Book" w:cs="Arial"/>
                <w:lang w:val="es-ES"/>
              </w:rPr>
              <w:t>¿</w:t>
            </w:r>
            <w:r w:rsidRPr="00524122">
              <w:rPr>
                <w:rFonts w:ascii="Franklin Gothic Book" w:hAnsi="Franklin Gothic Book" w:cs="Arial"/>
                <w:lang w:val="es-ES"/>
              </w:rPr>
              <w:t>p</w:t>
            </w:r>
            <w:r w:rsidR="008622D7" w:rsidRPr="00524122">
              <w:rPr>
                <w:rFonts w:ascii="Franklin Gothic Book" w:hAnsi="Franklin Gothic Book" w:cs="Arial"/>
                <w:lang w:val="es-ES"/>
              </w:rPr>
              <w:t xml:space="preserve">uede </w:t>
            </w:r>
            <w:r w:rsidR="00F23743" w:rsidRPr="00524122">
              <w:rPr>
                <w:rFonts w:ascii="Franklin Gothic Book" w:hAnsi="Franklin Gothic Book" w:cs="Arial"/>
                <w:lang w:val="es-ES"/>
              </w:rPr>
              <w:t>retirarse o suspenderse un</w:t>
            </w:r>
            <w:r w:rsidR="008622D7" w:rsidRPr="00524122">
              <w:rPr>
                <w:rFonts w:ascii="Franklin Gothic Book" w:hAnsi="Franklin Gothic Book" w:cs="Arial"/>
                <w:lang w:val="es-ES"/>
              </w:rPr>
              <w:t xml:space="preserve"> proceso penal </w:t>
            </w:r>
            <w:r w:rsidR="00F23743" w:rsidRPr="00524122">
              <w:rPr>
                <w:rFonts w:ascii="Franklin Gothic Book" w:hAnsi="Franklin Gothic Book" w:cs="Arial"/>
                <w:lang w:val="es-ES"/>
              </w:rPr>
              <w:t>ya</w:t>
            </w:r>
            <w:r w:rsidR="008622D7" w:rsidRPr="00524122">
              <w:rPr>
                <w:rFonts w:ascii="Franklin Gothic Book" w:hAnsi="Franklin Gothic Book" w:cs="Arial"/>
                <w:lang w:val="es-ES"/>
              </w:rPr>
              <w:t xml:space="preserve"> iniciado para facilitar la restitución del niño?</w:t>
            </w:r>
          </w:p>
        </w:tc>
        <w:tc>
          <w:tcPr>
            <w:tcW w:w="4921" w:type="dxa"/>
          </w:tcPr>
          <w:p w14:paraId="3F2B1DCD"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43"/>
                  <w:enabled/>
                  <w:calcOnExit w:val="0"/>
                  <w:checkBox>
                    <w:sizeAuto/>
                    <w:default w:val="0"/>
                  </w:checkBox>
                </w:ffData>
              </w:fldChar>
            </w:r>
            <w:bookmarkStart w:id="407" w:name="Check34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07"/>
            <w:r w:rsidRPr="00524122">
              <w:rPr>
                <w:rFonts w:ascii="Franklin Gothic Book" w:hAnsi="Franklin Gothic Book"/>
                <w:lang w:val="es-ES"/>
              </w:rPr>
              <w:tab/>
              <w:t xml:space="preserve">Sí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63"/>
                  <w:enabled/>
                  <w:calcOnExit w:val="0"/>
                  <w:textInput/>
                </w:ffData>
              </w:fldChar>
            </w:r>
            <w:bookmarkStart w:id="408" w:name="Text36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08"/>
          </w:p>
          <w:p w14:paraId="74231756" w14:textId="224051F4"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476"/>
                  <w:enabled/>
                  <w:calcOnExit w:val="0"/>
                  <w:checkBox>
                    <w:sizeAuto/>
                    <w:default w:val="0"/>
                  </w:checkBox>
                </w:ffData>
              </w:fldChar>
            </w:r>
            <w:bookmarkStart w:id="409" w:name="Check476"/>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09"/>
            <w:r w:rsidRPr="00524122">
              <w:rPr>
                <w:rFonts w:ascii="Franklin Gothic Book" w:hAnsi="Franklin Gothic Book"/>
                <w:lang w:val="es-ES"/>
              </w:rPr>
              <w:tab/>
              <w:t xml:space="preserve">No, </w:t>
            </w:r>
            <w:r w:rsidRPr="00524122">
              <w:rPr>
                <w:rFonts w:ascii="Franklin Gothic Book" w:hAnsi="Franklin Gothic Book"/>
                <w:b/>
                <w:lang w:val="es-ES"/>
              </w:rPr>
              <w:t xml:space="preserve">pase a la </w:t>
            </w:r>
            <w:r w:rsidR="00193AF9" w:rsidRPr="00524122">
              <w:rPr>
                <w:rFonts w:ascii="Franklin Gothic Book" w:hAnsi="Franklin Gothic Book"/>
                <w:b/>
                <w:lang w:val="es-ES"/>
              </w:rPr>
              <w:t xml:space="preserve">pregunta </w:t>
            </w:r>
            <w:r w:rsidR="00193AF9" w:rsidRPr="00524122">
              <w:rPr>
                <w:rFonts w:ascii="Franklin Gothic Book" w:hAnsi="Franklin Gothic Book"/>
                <w:b/>
                <w:lang w:val="es-ES"/>
              </w:rPr>
              <w:fldChar w:fldCharType="begin"/>
            </w:r>
            <w:r w:rsidR="00193AF9" w:rsidRPr="00524122">
              <w:rPr>
                <w:rFonts w:ascii="Franklin Gothic Book" w:hAnsi="Franklin Gothic Book"/>
                <w:b/>
                <w:lang w:val="es-ES"/>
              </w:rPr>
              <w:instrText xml:space="preserve"> REF _Ref261959343 \r \h </w:instrText>
            </w:r>
            <w:r w:rsidR="00193AF9" w:rsidRPr="00524122">
              <w:rPr>
                <w:rFonts w:ascii="Franklin Gothic Book" w:hAnsi="Franklin Gothic Book"/>
                <w:b/>
                <w:lang w:val="es-ES"/>
              </w:rPr>
            </w:r>
            <w:r w:rsidR="00193AF9" w:rsidRPr="00524122">
              <w:rPr>
                <w:rFonts w:ascii="Franklin Gothic Book" w:hAnsi="Franklin Gothic Book"/>
                <w:b/>
                <w:lang w:val="es-ES"/>
              </w:rPr>
              <w:fldChar w:fldCharType="separate"/>
            </w:r>
            <w:r w:rsidR="0026124B">
              <w:rPr>
                <w:rFonts w:ascii="Franklin Gothic Book" w:hAnsi="Franklin Gothic Book"/>
                <w:b/>
                <w:lang w:val="es-ES"/>
              </w:rPr>
              <w:t>13</w:t>
            </w:r>
            <w:r w:rsidR="00193AF9" w:rsidRPr="00524122">
              <w:rPr>
                <w:rFonts w:ascii="Franklin Gothic Book" w:hAnsi="Franklin Gothic Book"/>
                <w:b/>
                <w:lang w:val="es-ES"/>
              </w:rPr>
              <w:fldChar w:fldCharType="end"/>
            </w:r>
          </w:p>
          <w:p w14:paraId="519322EF" w14:textId="77777777" w:rsidR="00645B7B" w:rsidRPr="00524122" w:rsidRDefault="00645B7B" w:rsidP="004A7B15">
            <w:pPr>
              <w:pStyle w:val="PBParagraph"/>
              <w:numPr>
                <w:ilvl w:val="0"/>
                <w:numId w:val="0"/>
              </w:numPr>
              <w:rPr>
                <w:lang w:val="es-ES"/>
              </w:rPr>
            </w:pPr>
          </w:p>
        </w:tc>
      </w:tr>
      <w:tr w:rsidR="00645B7B" w:rsidRPr="00446E18" w14:paraId="1410C9EE" w14:textId="77777777">
        <w:tc>
          <w:tcPr>
            <w:tcW w:w="4673" w:type="dxa"/>
          </w:tcPr>
          <w:p w14:paraId="0B67BA6D" w14:textId="1996D76F" w:rsidR="00645B7B" w:rsidRPr="00524122" w:rsidRDefault="00A4752D" w:rsidP="00517351">
            <w:pPr>
              <w:pStyle w:val="PBParagraph"/>
              <w:numPr>
                <w:ilvl w:val="1"/>
                <w:numId w:val="46"/>
              </w:numPr>
              <w:ind w:left="596"/>
              <w:rPr>
                <w:lang w:val="es-ES"/>
              </w:rPr>
            </w:pPr>
            <w:r w:rsidRPr="00524122">
              <w:rPr>
                <w:rFonts w:ascii="Franklin Gothic Book" w:hAnsi="Franklin Gothic Book" w:cs="Arial"/>
                <w:lang w:val="es-ES"/>
              </w:rPr>
              <w:lastRenderedPageBreak/>
              <w:t xml:space="preserve">En [nombre de su Estado], </w:t>
            </w:r>
            <w:r w:rsidR="008622D7" w:rsidRPr="00524122">
              <w:rPr>
                <w:rFonts w:ascii="Franklin Gothic Book" w:hAnsi="Franklin Gothic Book" w:cs="Arial"/>
                <w:lang w:val="es-ES"/>
              </w:rPr>
              <w:t>¿</w:t>
            </w:r>
            <w:r w:rsidRPr="00524122">
              <w:rPr>
                <w:rFonts w:ascii="Franklin Gothic Book" w:hAnsi="Franklin Gothic Book" w:cs="Arial"/>
                <w:lang w:val="es-ES"/>
              </w:rPr>
              <w:t>q</w:t>
            </w:r>
            <w:r w:rsidR="008622D7" w:rsidRPr="00524122">
              <w:rPr>
                <w:rFonts w:ascii="Franklin Gothic Book" w:hAnsi="Franklin Gothic Book" w:cs="Arial"/>
                <w:lang w:val="es-ES"/>
              </w:rPr>
              <w:t xml:space="preserve">uién </w:t>
            </w:r>
            <w:r w:rsidR="00871624" w:rsidRPr="00524122">
              <w:rPr>
                <w:rFonts w:ascii="Franklin Gothic Book" w:hAnsi="Franklin Gothic Book" w:cs="Arial"/>
                <w:lang w:val="es-ES"/>
              </w:rPr>
              <w:t>puede</w:t>
            </w:r>
            <w:r w:rsidR="008622D7" w:rsidRPr="00524122">
              <w:rPr>
                <w:rFonts w:ascii="Franklin Gothic Book" w:hAnsi="Franklin Gothic Book" w:cs="Arial"/>
                <w:lang w:val="es-ES"/>
              </w:rPr>
              <w:t xml:space="preserve"> iniciar el proceso de retiro o suspensión del proceso penal relacionado con el traslado o la retención ilícitos del niño?</w:t>
            </w:r>
          </w:p>
        </w:tc>
        <w:tc>
          <w:tcPr>
            <w:tcW w:w="4921" w:type="dxa"/>
          </w:tcPr>
          <w:p w14:paraId="2AD93E52"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55"/>
                  <w:enabled/>
                  <w:calcOnExit w:val="0"/>
                  <w:checkBox>
                    <w:sizeAuto/>
                    <w:default w:val="0"/>
                  </w:checkBox>
                </w:ffData>
              </w:fldChar>
            </w:r>
            <w:bookmarkStart w:id="410" w:name="Check555"/>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10"/>
            <w:r w:rsidRPr="00524122">
              <w:rPr>
                <w:rFonts w:ascii="Franklin Gothic Book" w:hAnsi="Franklin Gothic Book"/>
                <w:lang w:val="es-ES"/>
              </w:rPr>
              <w:tab/>
              <w:t>Fiscalía</w:t>
            </w:r>
          </w:p>
          <w:p w14:paraId="6B38A26F"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56"/>
                  <w:enabled/>
                  <w:calcOnExit w:val="0"/>
                  <w:checkBox>
                    <w:sizeAuto/>
                    <w:default w:val="0"/>
                  </w:checkBox>
                </w:ffData>
              </w:fldChar>
            </w:r>
            <w:bookmarkStart w:id="411" w:name="Check556"/>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11"/>
            <w:r w:rsidRPr="00524122">
              <w:rPr>
                <w:rFonts w:ascii="Franklin Gothic Book" w:hAnsi="Franklin Gothic Book"/>
                <w:lang w:val="es-ES"/>
              </w:rPr>
              <w:tab/>
              <w:t>Policía</w:t>
            </w:r>
          </w:p>
          <w:p w14:paraId="76BC6393" w14:textId="4AD3875A" w:rsidR="008622D7" w:rsidRPr="00524122" w:rsidRDefault="008622D7" w:rsidP="008622D7">
            <w:pPr>
              <w:tabs>
                <w:tab w:val="left" w:pos="357"/>
              </w:tabs>
              <w:ind w:left="357" w:hanging="357"/>
              <w:rPr>
                <w:rFonts w:ascii="Franklin Gothic Book" w:hAnsi="Franklin Gothic Book"/>
                <w:lang w:val="es-ES"/>
              </w:rPr>
            </w:pPr>
            <w:r w:rsidRPr="00524122">
              <w:rPr>
                <w:rFonts w:ascii="Franklin Gothic Book" w:hAnsi="Franklin Gothic Book"/>
                <w:lang w:val="es-ES"/>
              </w:rPr>
              <w:fldChar w:fldCharType="begin">
                <w:ffData>
                  <w:name w:val="Check5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La persona / el organismo / la institución que </w:t>
            </w:r>
            <w:r w:rsidR="00D57777" w:rsidRPr="00524122">
              <w:rPr>
                <w:rFonts w:ascii="Franklin Gothic Book" w:hAnsi="Franklin Gothic Book"/>
                <w:lang w:val="es-ES"/>
              </w:rPr>
              <w:t xml:space="preserve">denunció </w:t>
            </w:r>
            <w:r w:rsidRPr="00524122">
              <w:rPr>
                <w:rFonts w:ascii="Franklin Gothic Book" w:hAnsi="Franklin Gothic Book"/>
                <w:lang w:val="es-ES"/>
              </w:rPr>
              <w:t>el traslado o la retención ilícitos</w:t>
            </w:r>
          </w:p>
          <w:p w14:paraId="3444E3EE"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58"/>
                  <w:enabled/>
                  <w:calcOnExit w:val="0"/>
                  <w:checkBox>
                    <w:sizeAuto/>
                    <w:default w:val="0"/>
                  </w:checkBox>
                </w:ffData>
              </w:fldChar>
            </w:r>
            <w:bookmarkStart w:id="412" w:name="Check55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12"/>
            <w:r w:rsidRPr="00524122">
              <w:rPr>
                <w:rFonts w:ascii="Franklin Gothic Book" w:hAnsi="Franklin Gothic Book"/>
                <w:lang w:val="es-ES"/>
              </w:rPr>
              <w:tab/>
              <w:t>Autoridad judicial o administrativa</w:t>
            </w:r>
          </w:p>
          <w:p w14:paraId="2567A424" w14:textId="435F0A86" w:rsidR="00645B7B" w:rsidRPr="00524122" w:rsidRDefault="008622D7" w:rsidP="008622D7">
            <w:pPr>
              <w:pStyle w:val="PBParagraph"/>
              <w:numPr>
                <w:ilvl w:val="0"/>
                <w:numId w:val="0"/>
              </w:numPr>
              <w:rPr>
                <w:lang w:val="es-ES"/>
              </w:rPr>
            </w:pPr>
            <w:r w:rsidRPr="00524122">
              <w:rPr>
                <w:rFonts w:ascii="Franklin Gothic Book" w:hAnsi="Franklin Gothic Book"/>
                <w:lang w:val="es-ES"/>
              </w:rPr>
              <w:fldChar w:fldCharType="begin">
                <w:ffData>
                  <w:name w:val="Check559"/>
                  <w:enabled/>
                  <w:calcOnExit w:val="0"/>
                  <w:checkBox>
                    <w:sizeAuto/>
                    <w:default w:val="0"/>
                  </w:checkBox>
                </w:ffData>
              </w:fldChar>
            </w:r>
            <w:bookmarkStart w:id="413" w:name="Check55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13"/>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64"/>
                  <w:enabled/>
                  <w:calcOnExit w:val="0"/>
                  <w:textInput/>
                </w:ffData>
              </w:fldChar>
            </w:r>
            <w:bookmarkStart w:id="414" w:name="Text36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14"/>
          </w:p>
        </w:tc>
      </w:tr>
      <w:tr w:rsidR="008622D7" w:rsidRPr="00446E18" w14:paraId="34B64FA9" w14:textId="77777777">
        <w:tc>
          <w:tcPr>
            <w:tcW w:w="4673" w:type="dxa"/>
          </w:tcPr>
          <w:p w14:paraId="5FBF228F" w14:textId="2FFC7338" w:rsidR="008622D7" w:rsidRPr="00524122" w:rsidRDefault="00D57777" w:rsidP="00517351">
            <w:pPr>
              <w:pStyle w:val="PBParagraph"/>
              <w:numPr>
                <w:ilvl w:val="1"/>
                <w:numId w:val="46"/>
              </w:numPr>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8622D7" w:rsidRPr="00524122">
              <w:rPr>
                <w:rFonts w:ascii="Franklin Gothic Book" w:hAnsi="Franklin Gothic Book" w:cs="Arial"/>
                <w:lang w:val="es-ES"/>
              </w:rPr>
              <w:t>¿</w:t>
            </w:r>
            <w:r w:rsidRPr="00524122">
              <w:rPr>
                <w:rFonts w:ascii="Franklin Gothic Book" w:hAnsi="Franklin Gothic Book" w:cs="Arial"/>
                <w:lang w:val="es-ES"/>
              </w:rPr>
              <w:t>q</w:t>
            </w:r>
            <w:r w:rsidR="008622D7" w:rsidRPr="00524122">
              <w:rPr>
                <w:rFonts w:ascii="Franklin Gothic Book" w:hAnsi="Franklin Gothic Book" w:cs="Arial"/>
                <w:lang w:val="es-ES"/>
              </w:rPr>
              <w:t>uién determinará si el proceso penal será retirado o suspendido?</w:t>
            </w:r>
          </w:p>
        </w:tc>
        <w:tc>
          <w:tcPr>
            <w:tcW w:w="4921" w:type="dxa"/>
          </w:tcPr>
          <w:p w14:paraId="0855E356"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iscalía</w:t>
            </w:r>
          </w:p>
          <w:p w14:paraId="61FF0A6B"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Policía</w:t>
            </w:r>
          </w:p>
          <w:p w14:paraId="103FA336" w14:textId="02DCF7ED" w:rsidR="008622D7" w:rsidRPr="00524122" w:rsidRDefault="008622D7" w:rsidP="008622D7">
            <w:pPr>
              <w:tabs>
                <w:tab w:val="left" w:pos="357"/>
              </w:tabs>
              <w:ind w:left="357" w:hanging="357"/>
              <w:rPr>
                <w:rFonts w:ascii="Franklin Gothic Book" w:hAnsi="Franklin Gothic Book"/>
                <w:lang w:val="es-ES"/>
              </w:rPr>
            </w:pPr>
            <w:r w:rsidRPr="00524122">
              <w:rPr>
                <w:rFonts w:ascii="Franklin Gothic Book" w:hAnsi="Franklin Gothic Book"/>
                <w:lang w:val="es-ES"/>
              </w:rPr>
              <w:fldChar w:fldCharType="begin">
                <w:ffData>
                  <w:name w:val="Check5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La persona / el organismo / la institución que </w:t>
            </w:r>
            <w:r w:rsidR="007810E6" w:rsidRPr="00524122">
              <w:rPr>
                <w:rFonts w:ascii="Franklin Gothic Book" w:hAnsi="Franklin Gothic Book"/>
                <w:lang w:val="es-ES"/>
              </w:rPr>
              <w:t>denunció</w:t>
            </w:r>
            <w:r w:rsidR="007810E6" w:rsidRPr="00524122" w:rsidDel="007810E6">
              <w:rPr>
                <w:rFonts w:ascii="Franklin Gothic Book" w:hAnsi="Franklin Gothic Book"/>
                <w:lang w:val="es-ES"/>
              </w:rPr>
              <w:t xml:space="preserve"> </w:t>
            </w:r>
            <w:r w:rsidRPr="00524122">
              <w:rPr>
                <w:rFonts w:ascii="Franklin Gothic Book" w:hAnsi="Franklin Gothic Book"/>
                <w:lang w:val="es-ES"/>
              </w:rPr>
              <w:t>el traslado o la retención ilícitos</w:t>
            </w:r>
          </w:p>
          <w:p w14:paraId="7464F727"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Autoridad judicial o administrativa</w:t>
            </w:r>
          </w:p>
          <w:p w14:paraId="429DA456" w14:textId="606A7745"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64"/>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8622D7" w:rsidRPr="00524122" w14:paraId="1F5F7A3A" w14:textId="77777777">
        <w:tc>
          <w:tcPr>
            <w:tcW w:w="4673" w:type="dxa"/>
          </w:tcPr>
          <w:p w14:paraId="5EBA4528" w14:textId="133616B8" w:rsidR="008622D7" w:rsidRPr="00524122" w:rsidRDefault="008622D7" w:rsidP="00517351">
            <w:pPr>
              <w:pStyle w:val="PBParagraph"/>
              <w:numPr>
                <w:ilvl w:val="1"/>
                <w:numId w:val="46"/>
              </w:numPr>
              <w:ind w:left="596"/>
              <w:rPr>
                <w:rFonts w:ascii="Franklin Gothic Book" w:hAnsi="Franklin Gothic Book" w:cs="Arial"/>
                <w:lang w:val="es-ES"/>
              </w:rPr>
            </w:pPr>
            <w:r w:rsidRPr="00524122">
              <w:rPr>
                <w:rFonts w:ascii="Franklin Gothic Book" w:hAnsi="Franklin Gothic Book" w:cs="Arial"/>
                <w:lang w:val="es-ES"/>
              </w:rPr>
              <w:t xml:space="preserve">¿Qué ayuda puede prestar la Autoridad Central </w:t>
            </w:r>
            <w:r w:rsidR="007810E6" w:rsidRPr="00524122">
              <w:rPr>
                <w:rFonts w:ascii="Franklin Gothic Book" w:hAnsi="Franklin Gothic Book" w:cs="Arial"/>
                <w:lang w:val="es-ES"/>
              </w:rPr>
              <w:t xml:space="preserve">de [nombre de su Estado] </w:t>
            </w:r>
            <w:r w:rsidRPr="00524122">
              <w:rPr>
                <w:rFonts w:ascii="Franklin Gothic Book" w:hAnsi="Franklin Gothic Book" w:cs="Arial"/>
                <w:lang w:val="es-ES"/>
              </w:rPr>
              <w:t>en relación con la suspensión o el retiro del proceso penal?</w:t>
            </w:r>
          </w:p>
        </w:tc>
        <w:tc>
          <w:tcPr>
            <w:tcW w:w="4921" w:type="dxa"/>
          </w:tcPr>
          <w:p w14:paraId="4BFB0B8E"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4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inguna</w:t>
            </w:r>
          </w:p>
          <w:p w14:paraId="78F7278B" w14:textId="77777777"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22"/>
                  <w:enabled/>
                  <w:calcOnExit w:val="0"/>
                  <w:checkBox>
                    <w:sizeAuto/>
                    <w:default w:val="0"/>
                  </w:checkBox>
                </w:ffData>
              </w:fldChar>
            </w:r>
            <w:bookmarkStart w:id="415" w:name="Check52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15"/>
            <w:r w:rsidRPr="00524122">
              <w:rPr>
                <w:rFonts w:ascii="Franklin Gothic Book" w:hAnsi="Franklin Gothic Book"/>
                <w:lang w:val="es-ES"/>
              </w:rPr>
              <w:tab/>
              <w:t>Derivar la cuestión a la fiscalía</w:t>
            </w:r>
          </w:p>
          <w:p w14:paraId="2AFBF7D5" w14:textId="3CB4E673" w:rsidR="008622D7" w:rsidRPr="00524122" w:rsidRDefault="008622D7" w:rsidP="008622D7">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4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bookmarkStart w:id="416" w:name="Text366"/>
            <w:r w:rsidRPr="00524122">
              <w:rPr>
                <w:rFonts w:ascii="Franklin Gothic Book" w:hAnsi="Franklin Gothic Book"/>
                <w:lang w:val="es-ES"/>
              </w:rPr>
              <w:fldChar w:fldCharType="begin">
                <w:ffData>
                  <w:name w:val="Text36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16"/>
          </w:p>
        </w:tc>
      </w:tr>
      <w:tr w:rsidR="00655814" w:rsidRPr="00524122" w14:paraId="2B6ED421" w14:textId="77777777">
        <w:tc>
          <w:tcPr>
            <w:tcW w:w="9594" w:type="dxa"/>
            <w:gridSpan w:val="2"/>
          </w:tcPr>
          <w:p w14:paraId="03ECB881" w14:textId="05F20CBB" w:rsidR="00655814" w:rsidRPr="00524122" w:rsidRDefault="00926EC9">
            <w:pPr>
              <w:pStyle w:val="PBParagraph"/>
              <w:numPr>
                <w:ilvl w:val="0"/>
                <w:numId w:val="0"/>
              </w:numPr>
              <w:ind w:left="4"/>
              <w:rPr>
                <w:lang w:val="es-ES"/>
              </w:rPr>
            </w:pPr>
            <w:r w:rsidRPr="00524122">
              <w:rPr>
                <w:b/>
                <w:lang w:val="es-ES"/>
              </w:rPr>
              <w:t xml:space="preserve">Última </w:t>
            </w:r>
            <w:r w:rsidR="00F07170" w:rsidRPr="00524122">
              <w:rPr>
                <w:b/>
                <w:bCs/>
                <w:lang w:val="es-ES"/>
              </w:rPr>
              <w:t>a</w:t>
            </w:r>
            <w:r w:rsidRPr="00524122">
              <w:rPr>
                <w:b/>
                <w:bCs/>
                <w:lang w:val="es-ES"/>
              </w:rPr>
              <w:t>ctualización</w:t>
            </w:r>
            <w:r w:rsidRPr="00524122">
              <w:rPr>
                <w:b/>
                <w:lang w:val="es-ES"/>
              </w:rPr>
              <w:t>: [INSERTAR FECHA]</w:t>
            </w:r>
          </w:p>
        </w:tc>
      </w:tr>
    </w:tbl>
    <w:p w14:paraId="55CCB05B" w14:textId="433B93C5" w:rsidR="00655814" w:rsidRPr="00524122" w:rsidRDefault="00DA7B54" w:rsidP="00517351">
      <w:pPr>
        <w:pStyle w:val="Heading2"/>
        <w:numPr>
          <w:ilvl w:val="0"/>
          <w:numId w:val="46"/>
        </w:numPr>
        <w:ind w:left="1134" w:hanging="567"/>
        <w:jc w:val="both"/>
        <w:rPr>
          <w:bCs w:val="0"/>
          <w:lang w:val="es-ES"/>
        </w:rPr>
      </w:pPr>
      <w:bookmarkStart w:id="417" w:name="_Ref261959343"/>
      <w:bookmarkStart w:id="418" w:name="_Toc287535762"/>
      <w:bookmarkStart w:id="419" w:name="_Toc125412438"/>
      <w:bookmarkStart w:id="420" w:name="_Toc225337866"/>
      <w:r w:rsidRPr="00524122">
        <w:rPr>
          <w:bCs w:val="0"/>
          <w:lang w:val="es-ES"/>
        </w:rPr>
        <w:t>Ejecución de órdenes de restitución</w:t>
      </w:r>
      <w:bookmarkEnd w:id="417"/>
      <w:bookmarkEnd w:id="418"/>
      <w:bookmarkEnd w:id="419"/>
      <w:bookmarkEnd w:id="420"/>
    </w:p>
    <w:tbl>
      <w:tblPr>
        <w:tblStyle w:val="TableGrid"/>
        <w:tblW w:w="9594" w:type="dxa"/>
        <w:tblInd w:w="567" w:type="dxa"/>
        <w:tblLook w:val="04A0" w:firstRow="1" w:lastRow="0" w:firstColumn="1" w:lastColumn="0" w:noHBand="0" w:noVBand="1"/>
      </w:tblPr>
      <w:tblGrid>
        <w:gridCol w:w="4673"/>
        <w:gridCol w:w="4921"/>
      </w:tblGrid>
      <w:tr w:rsidR="00BB4E5E" w:rsidRPr="00446E18" w14:paraId="68438A3B" w14:textId="77777777" w:rsidTr="00193AF9">
        <w:tc>
          <w:tcPr>
            <w:tcW w:w="9594" w:type="dxa"/>
            <w:gridSpan w:val="2"/>
            <w:shd w:val="clear" w:color="auto" w:fill="E7E6E6" w:themeFill="background2"/>
          </w:tcPr>
          <w:p w14:paraId="4478C5A8" w14:textId="0B815D07" w:rsidR="00BB4E5E" w:rsidRPr="008C1E41" w:rsidRDefault="00BB4E5E" w:rsidP="00BB4E5E">
            <w:pPr>
              <w:pStyle w:val="PBParagraph"/>
              <w:numPr>
                <w:ilvl w:val="0"/>
                <w:numId w:val="0"/>
              </w:numPr>
              <w:rPr>
                <w:color w:val="03295A" w:themeColor="accent4"/>
                <w:lang w:val="es-ES"/>
              </w:rPr>
            </w:pPr>
            <w:r w:rsidRPr="008C1E41">
              <w:rPr>
                <w:rFonts w:ascii="Franklin Gothic Book" w:hAnsi="Franklin Gothic Book" w:cs="Arial"/>
                <w:i/>
                <w:color w:val="03295A" w:themeColor="accent4"/>
                <w:lang w:val="es-ES"/>
              </w:rPr>
              <w:t xml:space="preserve">Para mejores prácticas en relación con la ejecución de órdenes de restitución, </w:t>
            </w:r>
            <w:r w:rsidRPr="008C1E41">
              <w:rPr>
                <w:rFonts w:ascii="Franklin Gothic Book" w:hAnsi="Franklin Gothic Book"/>
                <w:i/>
                <w:color w:val="03295A" w:themeColor="accent4"/>
                <w:lang w:val="es-ES"/>
              </w:rPr>
              <w:t>véase la Guía de Buenas Prácticas, Parte IV – Ejecución</w:t>
            </w:r>
            <w:r w:rsidR="00406959" w:rsidRPr="008C1E41">
              <w:rPr>
                <w:rFonts w:ascii="Franklin Gothic Book" w:hAnsi="Franklin Gothic Book"/>
                <w:i/>
                <w:color w:val="03295A" w:themeColor="accent4"/>
                <w:lang w:val="es-ES"/>
              </w:rPr>
              <w:t>,</w:t>
            </w:r>
            <w:r w:rsidRPr="008C1E41">
              <w:rPr>
                <w:rFonts w:ascii="Franklin Gothic Book" w:hAnsi="Franklin Gothic Book"/>
                <w:i/>
                <w:color w:val="03295A" w:themeColor="accent4"/>
                <w:lang w:val="es-ES"/>
              </w:rPr>
              <w:t xml:space="preserve"> disponible en </w:t>
            </w:r>
            <w:hyperlink r:id="rId19">
              <w:r w:rsidRPr="008C1E41">
                <w:rPr>
                  <w:rStyle w:val="Hyperlink"/>
                  <w:rFonts w:ascii="Franklin Gothic Book" w:hAnsi="Franklin Gothic Book"/>
                  <w:i/>
                  <w:iCs/>
                  <w:color w:val="03295A" w:themeColor="accent4"/>
                  <w:lang w:val="es-ES"/>
                </w:rPr>
                <w:t>www.hcch.net</w:t>
              </w:r>
            </w:hyperlink>
            <w:r w:rsidR="00EF115E" w:rsidRPr="008C1E41">
              <w:rPr>
                <w:lang w:val="es-ES"/>
              </w:rPr>
              <w:t>,</w:t>
            </w:r>
            <w:r w:rsidR="000A182A" w:rsidRPr="008C1E41">
              <w:rPr>
                <w:rFonts w:ascii="Franklin Gothic Book" w:hAnsi="Franklin Gothic Book"/>
                <w:i/>
                <w:color w:val="03295A" w:themeColor="accent4"/>
                <w:lang w:val="es-ES"/>
              </w:rPr>
              <w:t>“</w:t>
            </w:r>
            <w:r w:rsidRPr="008C1E41">
              <w:rPr>
                <w:rFonts w:ascii="Franklin Gothic Book" w:hAnsi="Franklin Gothic Book"/>
                <w:i/>
                <w:color w:val="03295A" w:themeColor="accent4"/>
                <w:lang w:val="es-ES"/>
              </w:rPr>
              <w:t>Sección Sustracción de Niños</w:t>
            </w:r>
            <w:r w:rsidR="000A182A" w:rsidRPr="008C1E41">
              <w:rPr>
                <w:rFonts w:ascii="Franklin Gothic Book" w:hAnsi="Franklin Gothic Book"/>
                <w:i/>
                <w:color w:val="03295A" w:themeColor="accent4"/>
                <w:lang w:val="es-ES"/>
              </w:rPr>
              <w:t>”</w:t>
            </w:r>
            <w:r w:rsidR="00EF115E" w:rsidRPr="008C1E41">
              <w:rPr>
                <w:rFonts w:ascii="Franklin Gothic Book" w:hAnsi="Franklin Gothic Book"/>
                <w:i/>
                <w:color w:val="03295A" w:themeColor="accent4"/>
                <w:lang w:val="es-ES"/>
              </w:rPr>
              <w:t>, y luego</w:t>
            </w:r>
            <w:r w:rsidRPr="008C1E41">
              <w:rPr>
                <w:rFonts w:ascii="Franklin Gothic Book" w:hAnsi="Franklin Gothic Book"/>
                <w:i/>
                <w:color w:val="03295A" w:themeColor="accent4"/>
                <w:lang w:val="es-ES"/>
              </w:rPr>
              <w:t xml:space="preserve"> </w:t>
            </w:r>
            <w:r w:rsidR="00EF115E" w:rsidRPr="008C1E41">
              <w:rPr>
                <w:rFonts w:ascii="Franklin Gothic Book" w:hAnsi="Franklin Gothic Book"/>
                <w:i/>
                <w:color w:val="03295A" w:themeColor="accent4"/>
                <w:lang w:val="es-ES"/>
              </w:rPr>
              <w:t>“</w:t>
            </w:r>
            <w:r w:rsidRPr="008C1E41">
              <w:rPr>
                <w:rFonts w:ascii="Franklin Gothic Book" w:hAnsi="Franklin Gothic Book"/>
                <w:i/>
                <w:color w:val="03295A" w:themeColor="accent4"/>
                <w:lang w:val="es-ES"/>
              </w:rPr>
              <w:t>Guías de Buenas Prácticas</w:t>
            </w:r>
            <w:r w:rsidR="00EF115E" w:rsidRPr="008C1E41">
              <w:rPr>
                <w:rFonts w:ascii="Franklin Gothic Book" w:hAnsi="Franklin Gothic Book"/>
                <w:i/>
                <w:color w:val="03295A" w:themeColor="accent4"/>
                <w:lang w:val="es-ES"/>
              </w:rPr>
              <w:t>”</w:t>
            </w:r>
            <w:r w:rsidRPr="008C1E41">
              <w:rPr>
                <w:rFonts w:ascii="Franklin Gothic Book" w:hAnsi="Franklin Gothic Book"/>
                <w:i/>
                <w:color w:val="03295A" w:themeColor="accent4"/>
                <w:lang w:val="es-ES"/>
              </w:rPr>
              <w:t>.</w:t>
            </w:r>
          </w:p>
        </w:tc>
      </w:tr>
      <w:tr w:rsidR="00BB4E5E" w:rsidRPr="00524122" w14:paraId="58135594" w14:textId="77777777">
        <w:tc>
          <w:tcPr>
            <w:tcW w:w="4673" w:type="dxa"/>
          </w:tcPr>
          <w:p w14:paraId="28968002" w14:textId="7CDA8964" w:rsidR="00BB4E5E" w:rsidRPr="00524122" w:rsidRDefault="0091174D" w:rsidP="00517351">
            <w:pPr>
              <w:pStyle w:val="PBParagraph"/>
              <w:numPr>
                <w:ilvl w:val="1"/>
                <w:numId w:val="46"/>
              </w:numPr>
              <w:ind w:left="596"/>
              <w:rPr>
                <w:lang w:val="es-ES"/>
              </w:rPr>
            </w:pPr>
            <w:r w:rsidRPr="00524122">
              <w:rPr>
                <w:lang w:val="es-ES"/>
              </w:rPr>
              <w:t xml:space="preserve">En [nombre de su Estado], </w:t>
            </w:r>
            <w:r w:rsidR="00BB4E5E" w:rsidRPr="00524122">
              <w:rPr>
                <w:lang w:val="es-ES"/>
              </w:rPr>
              <w:t>¿</w:t>
            </w:r>
            <w:r w:rsidRPr="00524122">
              <w:rPr>
                <w:lang w:val="es-ES"/>
              </w:rPr>
              <w:t>q</w:t>
            </w:r>
            <w:r w:rsidR="00BB4E5E" w:rsidRPr="00524122">
              <w:rPr>
                <w:lang w:val="es-ES"/>
              </w:rPr>
              <w:t>ué procedimiento se puede utilizar para ejecutar una orden de restitución?</w:t>
            </w:r>
          </w:p>
        </w:tc>
        <w:tc>
          <w:tcPr>
            <w:tcW w:w="4921" w:type="dxa"/>
          </w:tcPr>
          <w:p w14:paraId="2EA3E500" w14:textId="66D5B5D7" w:rsidR="00BB4E5E" w:rsidRPr="00524122" w:rsidRDefault="00BB4E5E" w:rsidP="00BB4E5E">
            <w:pPr>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40"/>
                  <w:enabled/>
                  <w:calcOnExit w:val="0"/>
                  <w:checkBox>
                    <w:sizeAuto/>
                    <w:default w:val="0"/>
                  </w:checkBox>
                </w:ffData>
              </w:fldChar>
            </w:r>
            <w:bookmarkStart w:id="421" w:name="Check24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1"/>
            <w:r w:rsidRPr="00524122">
              <w:rPr>
                <w:rFonts w:ascii="Franklin Gothic Book" w:hAnsi="Franklin Gothic Book" w:cs="Arial"/>
                <w:lang w:val="es-ES"/>
              </w:rPr>
              <w:t> Instrucciones de la autoridad judicial o administrativa para realizar las gestiones necesarias para la restitución</w:t>
            </w:r>
          </w:p>
          <w:p w14:paraId="6094FCAD" w14:textId="2FADE454" w:rsidR="00BB4E5E" w:rsidRPr="00524122" w:rsidRDefault="00BB4E5E" w:rsidP="00BB4E5E">
            <w:pPr>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69"/>
                  <w:enabled/>
                  <w:calcOnExit w:val="0"/>
                  <w:checkBox>
                    <w:sizeAuto/>
                    <w:default w:val="0"/>
                  </w:checkBox>
                </w:ffData>
              </w:fldChar>
            </w:r>
            <w:bookmarkStart w:id="422" w:name="Check26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2"/>
            <w:r w:rsidRPr="00524122">
              <w:rPr>
                <w:rFonts w:ascii="Franklin Gothic Book" w:hAnsi="Franklin Gothic Book" w:cs="Arial"/>
                <w:lang w:val="es-ES"/>
              </w:rPr>
              <w:t xml:space="preserve"> Medidas para la ejecución inmediata de las </w:t>
            </w:r>
            <w:r w:rsidR="001F6FAE" w:rsidRPr="00524122">
              <w:rPr>
                <w:rFonts w:ascii="Franklin Gothic Book" w:hAnsi="Franklin Gothic Book" w:cs="Arial"/>
                <w:lang w:val="es-ES"/>
              </w:rPr>
              <w:t xml:space="preserve">órdenes </w:t>
            </w:r>
            <w:r w:rsidRPr="00524122">
              <w:rPr>
                <w:rFonts w:ascii="Franklin Gothic Book" w:hAnsi="Franklin Gothic Book" w:cs="Arial"/>
                <w:lang w:val="es-ES"/>
              </w:rPr>
              <w:t>definitivas</w:t>
            </w:r>
          </w:p>
          <w:p w14:paraId="4EAE6438" w14:textId="4293AA39" w:rsidR="00BB4E5E" w:rsidRPr="00524122" w:rsidRDefault="00BB4E5E" w:rsidP="00BB4E5E">
            <w:pPr>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41"/>
                  <w:enabled/>
                  <w:calcOnExit w:val="0"/>
                  <w:checkBox>
                    <w:sizeAuto/>
                    <w:default w:val="0"/>
                  </w:checkBox>
                </w:ffData>
              </w:fldChar>
            </w:r>
            <w:bookmarkStart w:id="423" w:name="Check24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3"/>
            <w:r w:rsidRPr="00524122">
              <w:rPr>
                <w:rFonts w:ascii="Franklin Gothic Book" w:hAnsi="Franklin Gothic Book" w:cs="Arial"/>
                <w:lang w:val="es-ES"/>
              </w:rPr>
              <w:t> Emisión de una orden para la aprehensión o detención del niño</w:t>
            </w:r>
          </w:p>
          <w:p w14:paraId="13479D5A" w14:textId="3D9F2CA3" w:rsidR="00BB4E5E" w:rsidRPr="00524122" w:rsidRDefault="00BB4E5E" w:rsidP="00BB4E5E">
            <w:pPr>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70"/>
                  <w:enabled/>
                  <w:calcOnExit w:val="0"/>
                  <w:checkBox>
                    <w:sizeAuto/>
                    <w:default w:val="0"/>
                  </w:checkBox>
                </w:ffData>
              </w:fldChar>
            </w:r>
            <w:bookmarkStart w:id="424" w:name="Check27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4"/>
            <w:r w:rsidRPr="00524122">
              <w:rPr>
                <w:rFonts w:ascii="Franklin Gothic Book" w:hAnsi="Franklin Gothic Book" w:cs="Arial"/>
                <w:lang w:val="es-ES"/>
              </w:rPr>
              <w:t> Autoridad para la detención coercitiva o el uso de la fuerza.</w:t>
            </w:r>
          </w:p>
          <w:p w14:paraId="30B98440" w14:textId="7B43960B" w:rsidR="00BB4E5E" w:rsidRPr="00524122" w:rsidRDefault="00BB4E5E" w:rsidP="00BB4E5E">
            <w:pPr>
              <w:pStyle w:val="PBParagraph"/>
              <w:numPr>
                <w:ilvl w:val="0"/>
                <w:numId w:val="0"/>
              </w:numPr>
              <w:rPr>
                <w:lang w:val="es-ES"/>
              </w:rPr>
            </w:pPr>
            <w:r w:rsidRPr="00524122">
              <w:rPr>
                <w:rFonts w:ascii="Franklin Gothic Book" w:hAnsi="Franklin Gothic Book" w:cs="Arial"/>
                <w:lang w:val="es-ES"/>
              </w:rPr>
              <w:fldChar w:fldCharType="begin">
                <w:ffData>
                  <w:name w:val="Check243"/>
                  <w:enabled/>
                  <w:calcOnExit w:val="0"/>
                  <w:checkBox>
                    <w:sizeAuto/>
                    <w:default w:val="0"/>
                  </w:checkBox>
                </w:ffData>
              </w:fldChar>
            </w:r>
            <w:bookmarkStart w:id="425" w:name="Check24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5"/>
            <w:r w:rsidRPr="00524122">
              <w:rPr>
                <w:rFonts w:ascii="Franklin Gothic Book" w:hAnsi="Franklin Gothic Book" w:cs="Arial"/>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7"/>
                  <w:enabled/>
                  <w:calcOnExit w:val="0"/>
                  <w:textInput/>
                </w:ffData>
              </w:fldChar>
            </w:r>
            <w:bookmarkStart w:id="426" w:name="Text36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426"/>
          </w:p>
        </w:tc>
      </w:tr>
      <w:tr w:rsidR="00BB4E5E" w:rsidRPr="00524122" w14:paraId="09B24905" w14:textId="77777777">
        <w:tc>
          <w:tcPr>
            <w:tcW w:w="4673" w:type="dxa"/>
          </w:tcPr>
          <w:p w14:paraId="3C66DF6D" w14:textId="2669CD84" w:rsidR="00BB4E5E" w:rsidRPr="00524122" w:rsidRDefault="0091174D" w:rsidP="00517351">
            <w:pPr>
              <w:pStyle w:val="PBParagraph"/>
              <w:numPr>
                <w:ilvl w:val="1"/>
                <w:numId w:val="46"/>
              </w:numPr>
              <w:ind w:left="596"/>
              <w:rPr>
                <w:lang w:val="es-ES"/>
              </w:rPr>
            </w:pPr>
            <w:r w:rsidRPr="00524122">
              <w:rPr>
                <w:lang w:val="es-ES"/>
              </w:rPr>
              <w:t xml:space="preserve">En [nombre de su Estado], </w:t>
            </w:r>
            <w:r w:rsidR="00BB4E5E" w:rsidRPr="00524122">
              <w:rPr>
                <w:rFonts w:ascii="Franklin Gothic Book" w:hAnsi="Franklin Gothic Book" w:cs="Arial"/>
                <w:lang w:val="es-ES"/>
              </w:rPr>
              <w:t>¿</w:t>
            </w:r>
            <w:r w:rsidRPr="00524122">
              <w:rPr>
                <w:rFonts w:ascii="Franklin Gothic Book" w:hAnsi="Franklin Gothic Book" w:cs="Arial"/>
                <w:lang w:val="es-ES"/>
              </w:rPr>
              <w:t>q</w:t>
            </w:r>
            <w:r w:rsidR="00BB4E5E" w:rsidRPr="00524122">
              <w:rPr>
                <w:rFonts w:ascii="Franklin Gothic Book" w:hAnsi="Franklin Gothic Book" w:cs="Arial"/>
                <w:lang w:val="es-ES"/>
              </w:rPr>
              <w:t>uién es generalmente el responsable de la supervisión del proceso de ejecución?</w:t>
            </w:r>
          </w:p>
        </w:tc>
        <w:tc>
          <w:tcPr>
            <w:tcW w:w="4921" w:type="dxa"/>
          </w:tcPr>
          <w:p w14:paraId="1301253B" w14:textId="77777777" w:rsidR="00BB4E5E" w:rsidRPr="00524122" w:rsidRDefault="00BB4E5E" w:rsidP="00BB4E5E">
            <w:pPr>
              <w:keepNext/>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4"/>
                  <w:enabled/>
                  <w:calcOnExit w:val="0"/>
                  <w:checkBox>
                    <w:sizeAuto/>
                    <w:default w:val="0"/>
                  </w:checkBox>
                </w:ffData>
              </w:fldChar>
            </w:r>
            <w:bookmarkStart w:id="427" w:name="Check49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7"/>
            <w:r w:rsidRPr="00524122">
              <w:rPr>
                <w:rFonts w:ascii="Franklin Gothic Book" w:hAnsi="Franklin Gothic Book" w:cs="Arial"/>
                <w:lang w:val="es-ES"/>
              </w:rPr>
              <w:tab/>
              <w:t>El solicitante</w:t>
            </w:r>
          </w:p>
          <w:p w14:paraId="2DFDF40B" w14:textId="77777777" w:rsidR="00BB4E5E" w:rsidRPr="00524122" w:rsidRDefault="00BB4E5E" w:rsidP="00BB4E5E">
            <w:pPr>
              <w:keepNext/>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5"/>
                  <w:enabled/>
                  <w:calcOnExit w:val="0"/>
                  <w:checkBox>
                    <w:sizeAuto/>
                    <w:default w:val="0"/>
                  </w:checkBox>
                </w:ffData>
              </w:fldChar>
            </w:r>
            <w:bookmarkStart w:id="428" w:name="Check49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8"/>
            <w:r w:rsidRPr="00524122">
              <w:rPr>
                <w:rFonts w:ascii="Franklin Gothic Book" w:hAnsi="Franklin Gothic Book" w:cs="Arial"/>
                <w:lang w:val="es-ES"/>
              </w:rPr>
              <w:tab/>
              <w:t>Autoridad Central</w:t>
            </w:r>
          </w:p>
          <w:p w14:paraId="028818E6" w14:textId="77777777" w:rsidR="00BB4E5E" w:rsidRPr="00524122" w:rsidRDefault="00BB4E5E" w:rsidP="00BB4E5E">
            <w:pPr>
              <w:keepNext/>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6"/>
                  <w:enabled/>
                  <w:calcOnExit w:val="0"/>
                  <w:checkBox>
                    <w:sizeAuto/>
                    <w:default w:val="0"/>
                  </w:checkBox>
                </w:ffData>
              </w:fldChar>
            </w:r>
            <w:bookmarkStart w:id="429" w:name="Check49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29"/>
            <w:r w:rsidRPr="00524122">
              <w:rPr>
                <w:rFonts w:ascii="Franklin Gothic Book" w:hAnsi="Franklin Gothic Book" w:cs="Arial"/>
                <w:lang w:val="es-ES"/>
              </w:rPr>
              <w:tab/>
              <w:t>Ministerio Público</w:t>
            </w:r>
          </w:p>
          <w:p w14:paraId="3A2FED4C" w14:textId="062011E1" w:rsidR="00BB4E5E" w:rsidRPr="00524122" w:rsidRDefault="00BB4E5E" w:rsidP="00BB4E5E">
            <w:pPr>
              <w:keepNext/>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La autoridad judicial/administrativa</w:t>
            </w:r>
          </w:p>
          <w:p w14:paraId="5BAF49DD" w14:textId="77777777" w:rsidR="00BB4E5E" w:rsidRPr="00524122" w:rsidRDefault="00BB4E5E" w:rsidP="00BB4E5E">
            <w:pPr>
              <w:keepNext/>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7"/>
                  <w:enabled/>
                  <w:calcOnExit w:val="0"/>
                  <w:checkBox>
                    <w:sizeAuto/>
                    <w:default w:val="0"/>
                  </w:checkBox>
                </w:ffData>
              </w:fldChar>
            </w:r>
            <w:bookmarkStart w:id="430" w:name="Check49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30"/>
            <w:r w:rsidRPr="00524122">
              <w:rPr>
                <w:rFonts w:ascii="Franklin Gothic Book" w:hAnsi="Franklin Gothic Book" w:cs="Arial"/>
                <w:lang w:val="es-ES"/>
              </w:rPr>
              <w:tab/>
              <w:t>Policía</w:t>
            </w:r>
          </w:p>
          <w:p w14:paraId="6EB1782D" w14:textId="5CDE4E93" w:rsidR="00BB4E5E" w:rsidRPr="00524122" w:rsidRDefault="00BB4E5E" w:rsidP="00BB4E5E">
            <w:pPr>
              <w:keepNext/>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Ningún organismo tiene </w:t>
            </w:r>
            <w:r w:rsidR="006D243D" w:rsidRPr="00524122">
              <w:rPr>
                <w:rFonts w:ascii="Franklin Gothic Book" w:hAnsi="Franklin Gothic Book" w:cs="Arial"/>
                <w:lang w:val="es-ES"/>
              </w:rPr>
              <w:t xml:space="preserve">la </w:t>
            </w:r>
            <w:r w:rsidRPr="00524122">
              <w:rPr>
                <w:rFonts w:ascii="Franklin Gothic Book" w:hAnsi="Franklin Gothic Book" w:cs="Arial"/>
                <w:lang w:val="es-ES"/>
              </w:rPr>
              <w:t>responsabilidad general</w:t>
            </w:r>
          </w:p>
          <w:p w14:paraId="51962FBD" w14:textId="295C4ED6" w:rsidR="00BB4E5E" w:rsidRPr="00524122" w:rsidRDefault="00BB4E5E" w:rsidP="00BB4E5E">
            <w:pPr>
              <w:pStyle w:val="PBParagraph"/>
              <w:numPr>
                <w:ilvl w:val="0"/>
                <w:numId w:val="0"/>
              </w:numPr>
              <w:rPr>
                <w:lang w:val="es-ES"/>
              </w:rPr>
            </w:pPr>
            <w:r w:rsidRPr="00524122">
              <w:rPr>
                <w:rFonts w:ascii="Franklin Gothic Book" w:hAnsi="Franklin Gothic Book" w:cs="Arial"/>
                <w:lang w:val="es-ES"/>
              </w:rPr>
              <w:fldChar w:fldCharType="begin">
                <w:ffData>
                  <w:name w:val="Check498"/>
                  <w:enabled/>
                  <w:calcOnExit w:val="0"/>
                  <w:checkBox>
                    <w:sizeAuto/>
                    <w:default w:val="0"/>
                  </w:checkBox>
                </w:ffData>
              </w:fldChar>
            </w:r>
            <w:bookmarkStart w:id="431" w:name="Check49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31"/>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8"/>
                  <w:enabled/>
                  <w:calcOnExit w:val="0"/>
                  <w:textInput/>
                </w:ffData>
              </w:fldChar>
            </w:r>
            <w:bookmarkStart w:id="432" w:name="Text36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432"/>
          </w:p>
        </w:tc>
      </w:tr>
      <w:tr w:rsidR="00BB4E5E" w:rsidRPr="008C1E41" w14:paraId="51BDEF9F" w14:textId="77777777">
        <w:tc>
          <w:tcPr>
            <w:tcW w:w="4673" w:type="dxa"/>
          </w:tcPr>
          <w:p w14:paraId="41A042DA" w14:textId="175A9957" w:rsidR="00BB4E5E" w:rsidRPr="00524122" w:rsidRDefault="006D243D" w:rsidP="00517351">
            <w:pPr>
              <w:pStyle w:val="PBParagraph"/>
              <w:numPr>
                <w:ilvl w:val="1"/>
                <w:numId w:val="46"/>
              </w:numPr>
              <w:ind w:left="596"/>
              <w:rPr>
                <w:lang w:val="es-ES"/>
              </w:rPr>
            </w:pPr>
            <w:r w:rsidRPr="00524122">
              <w:rPr>
                <w:lang w:val="es-ES"/>
              </w:rPr>
              <w:t xml:space="preserve">En [nombre de su Estado], </w:t>
            </w:r>
            <w:r w:rsidR="00BB4E5E" w:rsidRPr="00524122">
              <w:rPr>
                <w:rFonts w:ascii="Franklin Gothic Book" w:hAnsi="Franklin Gothic Book" w:cs="Arial"/>
                <w:lang w:val="es-ES"/>
              </w:rPr>
              <w:t>¿</w:t>
            </w:r>
            <w:r w:rsidRPr="00524122">
              <w:rPr>
                <w:rFonts w:ascii="Franklin Gothic Book" w:hAnsi="Franklin Gothic Book" w:cs="Arial"/>
                <w:lang w:val="es-ES"/>
              </w:rPr>
              <w:t>e</w:t>
            </w:r>
            <w:r w:rsidR="00BB4E5E" w:rsidRPr="00524122">
              <w:rPr>
                <w:rFonts w:ascii="Franklin Gothic Book" w:hAnsi="Franklin Gothic Book" w:cs="Arial"/>
                <w:lang w:val="es-ES"/>
              </w:rPr>
              <w:t>s necesario iniciar algún tipo de proceso adicional para la ejecución cuando las partes no cumplen de manera voluntaria con la orden de restitución?</w:t>
            </w:r>
          </w:p>
        </w:tc>
        <w:tc>
          <w:tcPr>
            <w:tcW w:w="4921" w:type="dxa"/>
          </w:tcPr>
          <w:p w14:paraId="11181474" w14:textId="1CCB8D05" w:rsidR="00BB4E5E" w:rsidRPr="00524122" w:rsidRDefault="00BB4E5E" w:rsidP="00BB4E5E">
            <w:pPr>
              <w:keepNext/>
              <w:tabs>
                <w:tab w:val="left" w:pos="357"/>
              </w:tabs>
              <w:spacing w:after="60"/>
              <w:ind w:left="357" w:hanging="357"/>
              <w:rPr>
                <w:rFonts w:ascii="Franklin Gothic Book" w:hAnsi="Franklin Gothic Book" w:cs="Arial"/>
                <w:i/>
                <w:lang w:val="es-ES"/>
              </w:rPr>
            </w:pPr>
            <w:r w:rsidRPr="00524122">
              <w:rPr>
                <w:rFonts w:ascii="Franklin Gothic Book" w:hAnsi="Franklin Gothic Book" w:cs="Arial"/>
                <w:lang w:val="es-ES"/>
              </w:rPr>
              <w:fldChar w:fldCharType="begin">
                <w:ffData>
                  <w:name w:val="Check278"/>
                  <w:enabled/>
                  <w:calcOnExit w:val="0"/>
                  <w:checkBox>
                    <w:sizeAuto/>
                    <w:default w:val="0"/>
                  </w:checkBox>
                </w:ffData>
              </w:fldChar>
            </w:r>
            <w:bookmarkStart w:id="433" w:name="Check27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33"/>
            <w:r w:rsidRPr="00524122">
              <w:rPr>
                <w:rFonts w:ascii="Franklin Gothic Book" w:hAnsi="Franklin Gothic Book" w:cs="Arial"/>
                <w:lang w:val="es-ES"/>
              </w:rPr>
              <w:tab/>
              <w:t xml:space="preserve">Sí, pase a la pregunta </w:t>
            </w:r>
            <w:r w:rsidR="00D1699C" w:rsidRPr="00524122">
              <w:rPr>
                <w:rFonts w:ascii="Franklin Gothic Book" w:hAnsi="Franklin Gothic Book" w:cs="Arial"/>
                <w:lang w:val="es-ES"/>
              </w:rPr>
              <w:fldChar w:fldCharType="begin"/>
            </w:r>
            <w:r w:rsidR="00D1699C" w:rsidRPr="00524122">
              <w:rPr>
                <w:rFonts w:ascii="Franklin Gothic Book" w:hAnsi="Franklin Gothic Book" w:cs="Arial"/>
                <w:lang w:val="es-ES"/>
              </w:rPr>
              <w:instrText xml:space="preserve"> REF _Ref177379155 \r \h </w:instrText>
            </w:r>
            <w:r w:rsidR="00D1699C" w:rsidRPr="00524122">
              <w:rPr>
                <w:rFonts w:ascii="Franklin Gothic Book" w:hAnsi="Franklin Gothic Book" w:cs="Arial"/>
                <w:lang w:val="es-ES"/>
              </w:rPr>
            </w:r>
            <w:r w:rsidR="00D1699C" w:rsidRPr="00524122">
              <w:rPr>
                <w:rFonts w:ascii="Franklin Gothic Book" w:hAnsi="Franklin Gothic Book" w:cs="Arial"/>
                <w:lang w:val="es-ES"/>
              </w:rPr>
              <w:fldChar w:fldCharType="separate"/>
            </w:r>
            <w:r w:rsidR="0026124B">
              <w:rPr>
                <w:rFonts w:ascii="Franklin Gothic Book" w:hAnsi="Franklin Gothic Book" w:cs="Arial"/>
                <w:lang w:val="es-ES"/>
              </w:rPr>
              <w:t>13.4</w:t>
            </w:r>
            <w:r w:rsidR="00D1699C" w:rsidRPr="00524122">
              <w:rPr>
                <w:rFonts w:ascii="Franklin Gothic Book" w:hAnsi="Franklin Gothic Book" w:cs="Arial"/>
                <w:lang w:val="es-ES"/>
              </w:rPr>
              <w:fldChar w:fldCharType="end"/>
            </w:r>
          </w:p>
          <w:p w14:paraId="63D56DC5" w14:textId="05563B25" w:rsidR="00BB4E5E" w:rsidRPr="00524122" w:rsidRDefault="00BB4E5E" w:rsidP="00BB4E5E">
            <w:pPr>
              <w:keepNext/>
              <w:tabs>
                <w:tab w:val="left" w:pos="357"/>
              </w:tabs>
              <w:spacing w:after="60"/>
              <w:ind w:left="357" w:hanging="357"/>
              <w:rPr>
                <w:rFonts w:ascii="Franklin Gothic Book" w:hAnsi="Franklin Gothic Book" w:cs="Arial"/>
                <w:i/>
                <w:lang w:val="es-ES"/>
              </w:rPr>
            </w:pPr>
            <w:r w:rsidRPr="00524122">
              <w:rPr>
                <w:rFonts w:ascii="Franklin Gothic Book" w:hAnsi="Franklin Gothic Book" w:cs="Arial"/>
                <w:lang w:val="es-ES"/>
              </w:rPr>
              <w:fldChar w:fldCharType="begin">
                <w:ffData>
                  <w:name w:val="Check27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Pr="00524122">
              <w:rPr>
                <w:rFonts w:ascii="Franklin Gothic Book" w:hAnsi="Franklin Gothic Book"/>
                <w:lang w:val="es-ES"/>
              </w:rPr>
              <w:t xml:space="preserve">Depende de las circunstancias del cas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r w:rsidRPr="00524122">
              <w:rPr>
                <w:rFonts w:ascii="Franklin Gothic Book" w:hAnsi="Franklin Gothic Book" w:cs="Arial"/>
                <w:lang w:val="es-ES"/>
              </w:rPr>
              <w:br/>
              <w:t xml:space="preserve">Pase a la pregunta </w:t>
            </w:r>
            <w:r w:rsidR="00D1699C" w:rsidRPr="00524122">
              <w:rPr>
                <w:rFonts w:ascii="Franklin Gothic Book" w:hAnsi="Franklin Gothic Book" w:cs="Arial"/>
                <w:lang w:val="es-ES"/>
              </w:rPr>
              <w:fldChar w:fldCharType="begin"/>
            </w:r>
            <w:r w:rsidR="00D1699C" w:rsidRPr="00524122">
              <w:rPr>
                <w:rFonts w:ascii="Franklin Gothic Book" w:hAnsi="Franklin Gothic Book" w:cs="Arial"/>
                <w:lang w:val="es-ES"/>
              </w:rPr>
              <w:instrText xml:space="preserve"> REF _Ref177379155 \r \h </w:instrText>
            </w:r>
            <w:r w:rsidR="00D1699C" w:rsidRPr="00524122">
              <w:rPr>
                <w:rFonts w:ascii="Franklin Gothic Book" w:hAnsi="Franklin Gothic Book" w:cs="Arial"/>
                <w:lang w:val="es-ES"/>
              </w:rPr>
            </w:r>
            <w:r w:rsidR="00D1699C" w:rsidRPr="00524122">
              <w:rPr>
                <w:rFonts w:ascii="Franklin Gothic Book" w:hAnsi="Franklin Gothic Book" w:cs="Arial"/>
                <w:lang w:val="es-ES"/>
              </w:rPr>
              <w:fldChar w:fldCharType="separate"/>
            </w:r>
            <w:r w:rsidR="0026124B">
              <w:rPr>
                <w:rFonts w:ascii="Franklin Gothic Book" w:hAnsi="Franklin Gothic Book" w:cs="Arial"/>
                <w:lang w:val="es-ES"/>
              </w:rPr>
              <w:t>13.4</w:t>
            </w:r>
            <w:r w:rsidR="00D1699C" w:rsidRPr="00524122">
              <w:rPr>
                <w:rFonts w:ascii="Franklin Gothic Book" w:hAnsi="Franklin Gothic Book" w:cs="Arial"/>
                <w:lang w:val="es-ES"/>
              </w:rPr>
              <w:fldChar w:fldCharType="end"/>
            </w:r>
          </w:p>
          <w:p w14:paraId="3C317E10" w14:textId="25A16D07" w:rsidR="00BB4E5E" w:rsidRPr="00524122" w:rsidRDefault="00BB4E5E" w:rsidP="00BB4E5E">
            <w:pPr>
              <w:pStyle w:val="PBParagraph"/>
              <w:numPr>
                <w:ilvl w:val="0"/>
                <w:numId w:val="0"/>
              </w:numPr>
              <w:rPr>
                <w:lang w:val="es-ES"/>
              </w:rPr>
            </w:pPr>
            <w:r w:rsidRPr="00524122">
              <w:rPr>
                <w:rFonts w:ascii="Franklin Gothic Book" w:hAnsi="Franklin Gothic Book" w:cs="Arial"/>
                <w:lang w:val="es-ES"/>
              </w:rPr>
              <w:fldChar w:fldCharType="begin">
                <w:ffData>
                  <w:name w:val="Check279"/>
                  <w:enabled/>
                  <w:calcOnExit w:val="0"/>
                  <w:checkBox>
                    <w:sizeAuto/>
                    <w:default w:val="0"/>
                  </w:checkBox>
                </w:ffData>
              </w:fldChar>
            </w:r>
            <w:bookmarkStart w:id="434" w:name="Check27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34"/>
            <w:r w:rsidRPr="00524122">
              <w:rPr>
                <w:rFonts w:ascii="Franklin Gothic Book" w:hAnsi="Franklin Gothic Book" w:cs="Arial"/>
                <w:lang w:val="es-ES"/>
              </w:rPr>
              <w:t xml:space="preserve"> No, </w:t>
            </w:r>
            <w:r w:rsidRPr="00524122">
              <w:rPr>
                <w:rFonts w:ascii="Franklin Gothic Book" w:hAnsi="Franklin Gothic Book" w:cs="Arial"/>
                <w:b/>
                <w:lang w:val="es-ES"/>
              </w:rPr>
              <w:t xml:space="preserve">pase a la </w:t>
            </w:r>
            <w:r w:rsidRPr="00524122">
              <w:rPr>
                <w:rFonts w:ascii="Franklin Gothic Book" w:hAnsi="Franklin Gothic Book" w:cs="Arial"/>
                <w:b/>
                <w:lang w:val="es-ES"/>
              </w:rPr>
              <w:fldChar w:fldCharType="begin"/>
            </w:r>
            <w:r w:rsidRPr="00524122">
              <w:rPr>
                <w:rFonts w:ascii="Franklin Gothic Book" w:hAnsi="Franklin Gothic Book" w:cs="Arial"/>
                <w:b/>
                <w:lang w:val="es-ES"/>
              </w:rPr>
              <w:instrText xml:space="preserve"> REF _Ref269380443 \h  \* MERGEFORMAT </w:instrText>
            </w:r>
            <w:r w:rsidRPr="00524122">
              <w:rPr>
                <w:rFonts w:ascii="Franklin Gothic Book" w:hAnsi="Franklin Gothic Book" w:cs="Arial"/>
                <w:b/>
                <w:lang w:val="es-ES"/>
              </w:rPr>
            </w:r>
            <w:r w:rsidRPr="00524122">
              <w:rPr>
                <w:rFonts w:ascii="Franklin Gothic Book" w:hAnsi="Franklin Gothic Book" w:cs="Arial"/>
                <w:b/>
                <w:lang w:val="es-ES"/>
              </w:rPr>
              <w:fldChar w:fldCharType="separate"/>
            </w:r>
            <w:r w:rsidR="0026124B">
              <w:rPr>
                <w:rFonts w:ascii="Franklin Gothic Book" w:hAnsi="Franklin Gothic Book" w:cs="Arial"/>
                <w:bCs/>
                <w:lang w:val="en-US"/>
              </w:rPr>
              <w:t>Error! Reference source not found.</w:t>
            </w:r>
            <w:r w:rsidRPr="00524122">
              <w:rPr>
                <w:rFonts w:ascii="Franklin Gothic Book" w:hAnsi="Franklin Gothic Book" w:cs="Arial"/>
                <w:b/>
                <w:lang w:val="es-ES"/>
              </w:rPr>
              <w:fldChar w:fldCharType="end"/>
            </w:r>
          </w:p>
        </w:tc>
      </w:tr>
      <w:tr w:rsidR="00BB4E5E" w:rsidRPr="00524122" w14:paraId="1DC56802" w14:textId="77777777">
        <w:tc>
          <w:tcPr>
            <w:tcW w:w="4673" w:type="dxa"/>
          </w:tcPr>
          <w:p w14:paraId="164EB454" w14:textId="4CAADFB7" w:rsidR="00BB4E5E" w:rsidRPr="00524122" w:rsidRDefault="00F94314" w:rsidP="00517351">
            <w:pPr>
              <w:pStyle w:val="PBParagraph"/>
              <w:numPr>
                <w:ilvl w:val="1"/>
                <w:numId w:val="46"/>
              </w:numPr>
              <w:ind w:left="596"/>
              <w:rPr>
                <w:lang w:val="es-ES"/>
              </w:rPr>
            </w:pPr>
            <w:bookmarkStart w:id="435" w:name="_Ref177379155"/>
            <w:r w:rsidRPr="00524122">
              <w:rPr>
                <w:lang w:val="es-ES"/>
              </w:rPr>
              <w:lastRenderedPageBreak/>
              <w:t xml:space="preserve">En [nombre de su Estado], </w:t>
            </w:r>
            <w:r w:rsidR="00BB4E5E" w:rsidRPr="00524122">
              <w:rPr>
                <w:rFonts w:ascii="Franklin Gothic Book" w:hAnsi="Franklin Gothic Book" w:cs="Arial"/>
                <w:lang w:val="es-ES"/>
              </w:rPr>
              <w:t>¿</w:t>
            </w:r>
            <w:r w:rsidRPr="00524122">
              <w:rPr>
                <w:rFonts w:ascii="Franklin Gothic Book" w:hAnsi="Franklin Gothic Book" w:cs="Arial"/>
                <w:lang w:val="es-ES"/>
              </w:rPr>
              <w:t>c</w:t>
            </w:r>
            <w:r w:rsidR="00BB4E5E" w:rsidRPr="00524122">
              <w:rPr>
                <w:rFonts w:ascii="Franklin Gothic Book" w:hAnsi="Franklin Gothic Book" w:cs="Arial"/>
                <w:lang w:val="es-ES"/>
              </w:rPr>
              <w:t>uál es el procedimiento para iniciar el proceso de ejecución?</w:t>
            </w:r>
            <w:bookmarkEnd w:id="435"/>
          </w:p>
        </w:tc>
        <w:tc>
          <w:tcPr>
            <w:tcW w:w="4921" w:type="dxa"/>
          </w:tcPr>
          <w:p w14:paraId="153A9C4B" w14:textId="77777777" w:rsidR="00BB4E5E" w:rsidRPr="00524122" w:rsidRDefault="00BB4E5E" w:rsidP="00BB4E5E">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61"/>
                  <w:enabled/>
                  <w:calcOnExit w:val="0"/>
                  <w:checkBox>
                    <w:sizeAuto/>
                    <w:default w:val="0"/>
                  </w:checkBox>
                </w:ffData>
              </w:fldChar>
            </w:r>
            <w:bookmarkStart w:id="436" w:name="Check36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36"/>
            <w:r w:rsidRPr="00524122">
              <w:rPr>
                <w:rFonts w:ascii="Franklin Gothic Book" w:hAnsi="Franklin Gothic Book" w:cs="Arial"/>
                <w:lang w:val="es-ES"/>
              </w:rPr>
              <w:tab/>
              <w:t>La Autoridad Central solicitará la ejecución</w:t>
            </w:r>
          </w:p>
          <w:p w14:paraId="048A9EF9" w14:textId="77777777" w:rsidR="00BB4E5E" w:rsidRPr="00524122" w:rsidRDefault="00BB4E5E" w:rsidP="00BB4E5E">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62"/>
                  <w:enabled/>
                  <w:calcOnExit w:val="0"/>
                  <w:checkBox>
                    <w:sizeAuto/>
                    <w:default w:val="0"/>
                  </w:checkBox>
                </w:ffData>
              </w:fldChar>
            </w:r>
            <w:bookmarkStart w:id="437" w:name="Check36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37"/>
            <w:r w:rsidRPr="00524122">
              <w:rPr>
                <w:rFonts w:ascii="Franklin Gothic Book" w:hAnsi="Franklin Gothic Book" w:cs="Arial"/>
                <w:lang w:val="es-ES"/>
              </w:rPr>
              <w:tab/>
              <w:t>El solicitante deberá solicitar la ejecución</w:t>
            </w:r>
          </w:p>
          <w:p w14:paraId="6468A66C" w14:textId="7F1E6BD8" w:rsidR="00BB4E5E" w:rsidRPr="00524122" w:rsidRDefault="00BB4E5E" w:rsidP="00BB4E5E">
            <w:pPr>
              <w:pStyle w:val="PBParagraph"/>
              <w:numPr>
                <w:ilvl w:val="0"/>
                <w:numId w:val="0"/>
              </w:numPr>
              <w:rPr>
                <w:lang w:val="es-ES"/>
              </w:rPr>
            </w:pPr>
            <w:r w:rsidRPr="00524122">
              <w:rPr>
                <w:rFonts w:ascii="Franklin Gothic Book" w:hAnsi="Franklin Gothic Book" w:cs="Arial"/>
                <w:lang w:val="es-ES"/>
              </w:rPr>
              <w:fldChar w:fldCharType="begin">
                <w:ffData>
                  <w:name w:val="Check364"/>
                  <w:enabled/>
                  <w:calcOnExit w:val="0"/>
                  <w:checkBox>
                    <w:sizeAuto/>
                    <w:default w:val="0"/>
                  </w:checkBox>
                </w:ffData>
              </w:fldChar>
            </w:r>
            <w:bookmarkStart w:id="438" w:name="Check36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38"/>
            <w:r w:rsidRPr="00524122">
              <w:rPr>
                <w:rFonts w:ascii="Franklin Gothic Book" w:hAnsi="Franklin Gothic Book" w:cs="Arial"/>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69"/>
                  <w:enabled/>
                  <w:calcOnExit w:val="0"/>
                  <w:textInput/>
                </w:ffData>
              </w:fldChar>
            </w:r>
            <w:bookmarkStart w:id="439" w:name="Text36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439"/>
          </w:p>
        </w:tc>
      </w:tr>
      <w:tr w:rsidR="00BB4E5E" w:rsidRPr="00524122" w14:paraId="45309673" w14:textId="77777777">
        <w:tc>
          <w:tcPr>
            <w:tcW w:w="4673" w:type="dxa"/>
          </w:tcPr>
          <w:p w14:paraId="291694CC" w14:textId="33A3206A" w:rsidR="00BB4E5E" w:rsidRPr="00524122" w:rsidRDefault="00381F81" w:rsidP="00517351">
            <w:pPr>
              <w:pStyle w:val="PBParagraph"/>
              <w:numPr>
                <w:ilvl w:val="1"/>
                <w:numId w:val="46"/>
              </w:numPr>
              <w:ind w:left="596"/>
              <w:rPr>
                <w:lang w:val="es-ES"/>
              </w:rPr>
            </w:pPr>
            <w:r w:rsidRPr="00524122">
              <w:rPr>
                <w:lang w:val="es-ES"/>
              </w:rPr>
              <w:t xml:space="preserve">En [nombre de su Estado], </w:t>
            </w:r>
            <w:r w:rsidR="00BB4E5E" w:rsidRPr="00524122">
              <w:rPr>
                <w:rFonts w:ascii="Franklin Gothic Book" w:hAnsi="Franklin Gothic Book" w:cs="Arial"/>
                <w:lang w:val="es-ES"/>
              </w:rPr>
              <w:t>¿</w:t>
            </w:r>
            <w:r w:rsidRPr="00524122">
              <w:rPr>
                <w:rFonts w:ascii="Franklin Gothic Book" w:hAnsi="Franklin Gothic Book" w:cs="Arial"/>
                <w:lang w:val="es-ES"/>
              </w:rPr>
              <w:t>p</w:t>
            </w:r>
            <w:r w:rsidR="00BB4E5E" w:rsidRPr="00524122">
              <w:rPr>
                <w:rFonts w:ascii="Franklin Gothic Book" w:hAnsi="Franklin Gothic Book" w:cs="Arial"/>
                <w:lang w:val="es-ES"/>
              </w:rPr>
              <w:t xml:space="preserve">uede </w:t>
            </w:r>
            <w:r w:rsidR="00CC29D3" w:rsidRPr="00524122">
              <w:rPr>
                <w:rFonts w:ascii="Franklin Gothic Book" w:hAnsi="Franklin Gothic Book" w:cs="Arial"/>
                <w:lang w:val="es-ES"/>
              </w:rPr>
              <w:t xml:space="preserve">examinarse </w:t>
            </w:r>
            <w:r w:rsidR="00BB4E5E" w:rsidRPr="00524122">
              <w:rPr>
                <w:rFonts w:ascii="Franklin Gothic Book" w:hAnsi="Franklin Gothic Book" w:cs="Arial"/>
                <w:lang w:val="es-ES"/>
              </w:rPr>
              <w:t>el fondo del proceso de restitución en el proceso de ejecución?</w:t>
            </w:r>
          </w:p>
        </w:tc>
        <w:tc>
          <w:tcPr>
            <w:tcW w:w="4921" w:type="dxa"/>
          </w:tcPr>
          <w:p w14:paraId="3303CF84" w14:textId="77777777" w:rsidR="00BB4E5E" w:rsidRPr="00524122" w:rsidRDefault="00BB4E5E" w:rsidP="00BB4E5E">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7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62572B9A" w14:textId="6FEE9F88" w:rsidR="00BB4E5E" w:rsidRPr="00524122" w:rsidRDefault="00BB4E5E" w:rsidP="00BB4E5E">
            <w:pPr>
              <w:pStyle w:val="PBParagraph"/>
              <w:numPr>
                <w:ilvl w:val="0"/>
                <w:numId w:val="0"/>
              </w:numPr>
              <w:ind w:left="567" w:hanging="567"/>
              <w:rPr>
                <w:lang w:val="es-ES"/>
              </w:rPr>
            </w:pPr>
            <w:r w:rsidRPr="00524122">
              <w:rPr>
                <w:rFonts w:ascii="Franklin Gothic Book" w:hAnsi="Franklin Gothic Book" w:cs="Arial"/>
                <w:lang w:val="es-ES"/>
              </w:rPr>
              <w:fldChar w:fldCharType="begin">
                <w:ffData>
                  <w:name w:val="Check27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No</w:t>
            </w:r>
          </w:p>
        </w:tc>
      </w:tr>
      <w:tr w:rsidR="00BB4E5E" w:rsidRPr="00524122" w14:paraId="246471CD" w14:textId="77777777">
        <w:tc>
          <w:tcPr>
            <w:tcW w:w="4673" w:type="dxa"/>
          </w:tcPr>
          <w:p w14:paraId="3D3C6DD5" w14:textId="141F42CD" w:rsidR="00BB4E5E" w:rsidRPr="00524122" w:rsidRDefault="0000390B" w:rsidP="00517351">
            <w:pPr>
              <w:pStyle w:val="PBParagraph"/>
              <w:numPr>
                <w:ilvl w:val="1"/>
                <w:numId w:val="46"/>
              </w:numPr>
              <w:ind w:left="596"/>
              <w:rPr>
                <w:lang w:val="es-ES"/>
              </w:rPr>
            </w:pPr>
            <w:r w:rsidRPr="00524122">
              <w:rPr>
                <w:lang w:val="es-ES"/>
              </w:rPr>
              <w:t xml:space="preserve">En [nombre de su Estado], </w:t>
            </w:r>
            <w:r w:rsidR="00BB4E5E" w:rsidRPr="00524122">
              <w:rPr>
                <w:rFonts w:ascii="Franklin Gothic Book" w:hAnsi="Franklin Gothic Book" w:cs="Arial"/>
                <w:lang w:val="es-ES"/>
              </w:rPr>
              <w:t>¿</w:t>
            </w:r>
            <w:r w:rsidRPr="00524122">
              <w:rPr>
                <w:rFonts w:ascii="Franklin Gothic Book" w:hAnsi="Franklin Gothic Book" w:cs="Arial"/>
                <w:lang w:val="es-ES"/>
              </w:rPr>
              <w:t>q</w:t>
            </w:r>
            <w:r w:rsidR="00BB4E5E" w:rsidRPr="00524122">
              <w:rPr>
                <w:rFonts w:ascii="Franklin Gothic Book" w:hAnsi="Franklin Gothic Book" w:cs="Arial"/>
                <w:lang w:val="es-ES"/>
              </w:rPr>
              <w:t>ué medidas coercitivas, en su caso, se encuentran disponibles para ejecutar la orden de restitución?</w:t>
            </w:r>
          </w:p>
        </w:tc>
        <w:tc>
          <w:tcPr>
            <w:tcW w:w="4921" w:type="dxa"/>
          </w:tcPr>
          <w:p w14:paraId="12D5A89C" w14:textId="093DB70A" w:rsidR="00BB4E5E" w:rsidRPr="00524122" w:rsidRDefault="00BB4E5E" w:rsidP="00BB4E5E">
            <w:pPr>
              <w:tabs>
                <w:tab w:val="left" w:pos="357"/>
              </w:tabs>
              <w:spacing w:after="60"/>
              <w:ind w:left="326" w:hanging="350"/>
              <w:rPr>
                <w:rFonts w:ascii="Franklin Gothic Book" w:hAnsi="Franklin Gothic Book" w:cs="Arial"/>
                <w:lang w:val="es-ES"/>
              </w:rPr>
            </w:pPr>
            <w:r w:rsidRPr="00524122">
              <w:rPr>
                <w:rFonts w:ascii="Franklin Gothic Book" w:hAnsi="Franklin Gothic Book" w:cs="Arial"/>
                <w:lang w:val="es-ES"/>
              </w:rPr>
              <w:fldChar w:fldCharType="begin">
                <w:ffData>
                  <w:name w:val="Check19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Intervención por parte de un organismo </w:t>
            </w:r>
            <w:r w:rsidR="00A84D00" w:rsidRPr="00524122">
              <w:rPr>
                <w:rFonts w:ascii="Franklin Gothic Book" w:hAnsi="Franklin Gothic Book" w:cs="Arial"/>
                <w:lang w:val="es-ES"/>
              </w:rPr>
              <w:t xml:space="preserve">público </w:t>
            </w:r>
            <w:r w:rsidRPr="00524122">
              <w:rPr>
                <w:rFonts w:ascii="Franklin Gothic Book" w:hAnsi="Franklin Gothic Book" w:cs="Arial"/>
                <w:lang w:val="es-ES"/>
              </w:rPr>
              <w:t>(p</w:t>
            </w:r>
            <w:r w:rsidR="00A84D00"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policía, bienestar social</w:t>
            </w:r>
            <w:r w:rsidRPr="00524122">
              <w:rPr>
                <w:rFonts w:ascii="Franklin Gothic Book" w:hAnsi="Franklin Gothic Book" w:cs="Arial"/>
                <w:lang w:val="es-ES"/>
              </w:rPr>
              <w:t>)</w:t>
            </w:r>
          </w:p>
          <w:p w14:paraId="29B2121C" w14:textId="77777777" w:rsidR="00BB4E5E" w:rsidRPr="00524122" w:rsidRDefault="00BB4E5E" w:rsidP="00BB4E5E">
            <w:pPr>
              <w:tabs>
                <w:tab w:val="left" w:pos="357"/>
              </w:tabs>
              <w:spacing w:after="60"/>
              <w:ind w:left="326" w:hanging="350"/>
              <w:rPr>
                <w:rFonts w:ascii="Franklin Gothic Book" w:hAnsi="Franklin Gothic Book" w:cs="Arial"/>
                <w:lang w:val="es-ES"/>
              </w:rPr>
            </w:pPr>
            <w:r w:rsidRPr="00524122">
              <w:rPr>
                <w:rFonts w:ascii="Franklin Gothic Book" w:hAnsi="Franklin Gothic Book" w:cs="Arial"/>
                <w:lang w:val="es-ES"/>
              </w:rPr>
              <w:fldChar w:fldCharType="begin">
                <w:ffData>
                  <w:name w:val="Check323"/>
                  <w:enabled/>
                  <w:calcOnExit w:val="0"/>
                  <w:checkBox>
                    <w:sizeAuto/>
                    <w:default w:val="0"/>
                  </w:checkBox>
                </w:ffData>
              </w:fldChar>
            </w:r>
            <w:bookmarkStart w:id="440" w:name="Check32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440"/>
            <w:r w:rsidRPr="00524122">
              <w:rPr>
                <w:rFonts w:ascii="Franklin Gothic Book" w:hAnsi="Franklin Gothic Book" w:cs="Arial"/>
                <w:lang w:val="es-ES"/>
              </w:rPr>
              <w:tab/>
              <w:t>Separación del niño de la parte sustractora</w:t>
            </w:r>
          </w:p>
          <w:p w14:paraId="2F6D80CF" w14:textId="276E425B" w:rsidR="00BB4E5E" w:rsidRPr="00524122" w:rsidRDefault="00BB4E5E" w:rsidP="00BB4E5E">
            <w:pPr>
              <w:tabs>
                <w:tab w:val="left" w:pos="357"/>
              </w:tabs>
              <w:spacing w:after="60"/>
              <w:ind w:left="326" w:hanging="350"/>
              <w:rPr>
                <w:rFonts w:ascii="Franklin Gothic Book" w:hAnsi="Franklin Gothic Book" w:cs="Arial"/>
                <w:lang w:val="es-ES"/>
              </w:rPr>
            </w:pPr>
            <w:r w:rsidRPr="00524122">
              <w:rPr>
                <w:rFonts w:ascii="Franklin Gothic Book" w:hAnsi="Franklin Gothic Book" w:cs="Arial"/>
                <w:lang w:val="es-ES"/>
              </w:rPr>
              <w:fldChar w:fldCharType="begin">
                <w:ffData>
                  <w:name w:val="Check32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Traslado del niño </w:t>
            </w:r>
            <w:r w:rsidR="00165F78" w:rsidRPr="00524122">
              <w:rPr>
                <w:rFonts w:ascii="Franklin Gothic Book" w:hAnsi="Franklin Gothic Book" w:cs="Arial"/>
                <w:lang w:val="es-ES"/>
              </w:rPr>
              <w:t xml:space="preserve">fuera </w:t>
            </w:r>
            <w:r w:rsidRPr="00524122">
              <w:rPr>
                <w:rFonts w:ascii="Franklin Gothic Book" w:hAnsi="Franklin Gothic Book" w:cs="Arial"/>
                <w:lang w:val="es-ES"/>
              </w:rPr>
              <w:t>del Estado</w:t>
            </w:r>
          </w:p>
          <w:p w14:paraId="16F3475D" w14:textId="1FA3BC33" w:rsidR="00BB4E5E" w:rsidRPr="00524122" w:rsidRDefault="00BB4E5E" w:rsidP="00BB4E5E">
            <w:pPr>
              <w:tabs>
                <w:tab w:val="left" w:pos="357"/>
              </w:tabs>
              <w:spacing w:after="60"/>
              <w:ind w:left="354" w:hanging="378"/>
              <w:rPr>
                <w:rFonts w:ascii="Franklin Gothic Book" w:hAnsi="Franklin Gothic Book" w:cs="Arial"/>
                <w:lang w:val="es-ES"/>
              </w:rPr>
            </w:pPr>
            <w:r w:rsidRPr="00524122">
              <w:rPr>
                <w:rFonts w:ascii="Franklin Gothic Book" w:hAnsi="Franklin Gothic Book" w:cs="Arial"/>
                <w:lang w:val="es-ES"/>
              </w:rPr>
              <w:fldChar w:fldCharType="begin">
                <w:ffData>
                  <w:name w:val="Check19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B0330E" w:rsidRPr="00524122">
              <w:rPr>
                <w:rFonts w:ascii="Franklin Gothic Book" w:hAnsi="Franklin Gothic Book" w:cs="Arial"/>
                <w:lang w:val="es-ES"/>
              </w:rPr>
              <w:t>Acusación penal</w:t>
            </w:r>
          </w:p>
          <w:p w14:paraId="0E057D2D" w14:textId="77777777" w:rsidR="00BB4E5E" w:rsidRPr="00524122" w:rsidRDefault="00BB4E5E" w:rsidP="00BB4E5E">
            <w:pPr>
              <w:tabs>
                <w:tab w:val="left" w:pos="450"/>
              </w:tabs>
              <w:spacing w:after="60"/>
              <w:ind w:left="354" w:hanging="378"/>
              <w:rPr>
                <w:rFonts w:ascii="Franklin Gothic Book" w:hAnsi="Franklin Gothic Book" w:cs="Arial"/>
                <w:lang w:val="es-ES"/>
              </w:rPr>
            </w:pPr>
            <w:r w:rsidRPr="00524122">
              <w:rPr>
                <w:rFonts w:ascii="Franklin Gothic Book" w:hAnsi="Franklin Gothic Book" w:cs="Arial"/>
                <w:lang w:val="es-ES"/>
              </w:rPr>
              <w:fldChar w:fldCharType="begin">
                <w:ffData>
                  <w:name w:val="Check19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Pena de prisión</w:t>
            </w:r>
          </w:p>
          <w:p w14:paraId="039FD848" w14:textId="6777A187" w:rsidR="00BB4E5E" w:rsidRPr="00524122" w:rsidRDefault="00BB4E5E" w:rsidP="00BB4E5E">
            <w:pPr>
              <w:tabs>
                <w:tab w:val="left" w:pos="357"/>
              </w:tabs>
              <w:spacing w:after="60"/>
              <w:ind w:left="354" w:hanging="378"/>
              <w:rPr>
                <w:rFonts w:ascii="Franklin Gothic Book" w:hAnsi="Franklin Gothic Book" w:cs="Arial"/>
                <w:lang w:val="es-ES"/>
              </w:rPr>
            </w:pPr>
            <w:r w:rsidRPr="00524122">
              <w:rPr>
                <w:rFonts w:ascii="Franklin Gothic Book" w:hAnsi="Franklin Gothic Book" w:cs="Arial"/>
                <w:lang w:val="es-ES"/>
              </w:rPr>
              <w:fldChar w:fldCharType="begin">
                <w:ffData>
                  <w:name w:val="Check19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5E2004" w:rsidRPr="00524122">
              <w:rPr>
                <w:rFonts w:ascii="Franklin Gothic Book" w:hAnsi="Franklin Gothic Book" w:cs="Arial"/>
                <w:lang w:val="es-ES"/>
              </w:rPr>
              <w:t>Multas</w:t>
            </w:r>
          </w:p>
          <w:p w14:paraId="2638E6B9" w14:textId="77777777" w:rsidR="00BB4E5E" w:rsidRPr="00524122" w:rsidRDefault="00BB4E5E" w:rsidP="00BB4E5E">
            <w:pPr>
              <w:tabs>
                <w:tab w:val="left" w:pos="357"/>
              </w:tabs>
              <w:spacing w:after="60"/>
              <w:ind w:left="354" w:hanging="378"/>
              <w:rPr>
                <w:rFonts w:ascii="Franklin Gothic Book" w:hAnsi="Franklin Gothic Book" w:cs="Arial"/>
                <w:lang w:val="es-ES"/>
              </w:rPr>
            </w:pPr>
            <w:r w:rsidRPr="00524122">
              <w:rPr>
                <w:rFonts w:ascii="Franklin Gothic Book" w:hAnsi="Franklin Gothic Book" w:cs="Arial"/>
                <w:lang w:val="es-ES"/>
              </w:rPr>
              <w:fldChar w:fldCharType="begin">
                <w:ffData>
                  <w:name w:val="Check19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Una orden que coloca al niño bajo supervisión</w:t>
            </w:r>
          </w:p>
          <w:p w14:paraId="524E6423" w14:textId="3E7A4B40" w:rsidR="00BB4E5E" w:rsidRPr="00524122" w:rsidRDefault="00BB4E5E" w:rsidP="00BB4E5E">
            <w:pPr>
              <w:pStyle w:val="PBParagraph"/>
              <w:numPr>
                <w:ilvl w:val="0"/>
                <w:numId w:val="0"/>
              </w:numPr>
              <w:rPr>
                <w:lang w:val="es-ES"/>
              </w:rPr>
            </w:pPr>
            <w:r w:rsidRPr="00524122">
              <w:rPr>
                <w:rFonts w:ascii="Franklin Gothic Book" w:hAnsi="Franklin Gothic Book" w:cs="Arial"/>
                <w:lang w:val="es-ES"/>
              </w:rPr>
              <w:fldChar w:fldCharType="begin">
                <w:ffData>
                  <w:name w:val="Check1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70"/>
                  <w:enabled/>
                  <w:calcOnExit w:val="0"/>
                  <w:textInput/>
                </w:ffData>
              </w:fldChar>
            </w:r>
            <w:bookmarkStart w:id="441" w:name="Text37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441"/>
          </w:p>
        </w:tc>
      </w:tr>
      <w:tr w:rsidR="00BB4E5E" w:rsidRPr="00524122" w14:paraId="02EA4792" w14:textId="77777777">
        <w:tc>
          <w:tcPr>
            <w:tcW w:w="9594" w:type="dxa"/>
            <w:gridSpan w:val="2"/>
          </w:tcPr>
          <w:p w14:paraId="78C6EFCB" w14:textId="1D499C79" w:rsidR="00BB4E5E" w:rsidRPr="00524122" w:rsidRDefault="00BB4E5E" w:rsidP="00BB4E5E">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6D36C4EB" w14:textId="7E0EF02B" w:rsidR="00A51BFA" w:rsidRPr="00524122" w:rsidRDefault="00BB4E5E" w:rsidP="00517351">
      <w:pPr>
        <w:pStyle w:val="Heading1"/>
        <w:numPr>
          <w:ilvl w:val="0"/>
          <w:numId w:val="3"/>
        </w:numPr>
        <w:ind w:left="1134" w:hanging="283"/>
        <w:jc w:val="both"/>
        <w:rPr>
          <w:lang w:val="es-ES"/>
        </w:rPr>
      </w:pPr>
      <w:bookmarkStart w:id="442" w:name="_Toc225337867"/>
      <w:bookmarkStart w:id="443" w:name="_Toc158627580"/>
      <w:r w:rsidRPr="00524122">
        <w:rPr>
          <w:lang w:val="es-ES"/>
        </w:rPr>
        <w:t>Solicitudes relacionadas con el derecho de visita</w:t>
      </w:r>
      <w:r w:rsidR="008F15F3" w:rsidRPr="00524122">
        <w:rPr>
          <w:lang w:val="es-ES"/>
        </w:rPr>
        <w:t>/contacto</w:t>
      </w:r>
      <w:bookmarkEnd w:id="442"/>
    </w:p>
    <w:p w14:paraId="70C85339" w14:textId="6B188B92" w:rsidR="00655814" w:rsidRPr="00524122" w:rsidRDefault="00BB4E5E" w:rsidP="00517351">
      <w:pPr>
        <w:pStyle w:val="Heading2"/>
        <w:numPr>
          <w:ilvl w:val="0"/>
          <w:numId w:val="46"/>
        </w:numPr>
        <w:ind w:left="1134" w:hanging="567"/>
        <w:jc w:val="both"/>
        <w:rPr>
          <w:lang w:val="es-ES"/>
        </w:rPr>
      </w:pPr>
      <w:bookmarkStart w:id="444" w:name="_Toc287535764"/>
      <w:bookmarkStart w:id="445" w:name="_Toc125412440"/>
      <w:bookmarkStart w:id="446" w:name="_Toc225337868"/>
      <w:bookmarkEnd w:id="443"/>
      <w:r w:rsidRPr="00524122">
        <w:rPr>
          <w:lang w:val="es-ES"/>
        </w:rPr>
        <w:t>Solicitudes a través de las Autoridades Centrales</w:t>
      </w:r>
      <w:bookmarkEnd w:id="444"/>
      <w:bookmarkEnd w:id="445"/>
      <w:bookmarkEnd w:id="446"/>
    </w:p>
    <w:tbl>
      <w:tblPr>
        <w:tblStyle w:val="TableGrid"/>
        <w:tblW w:w="9594" w:type="dxa"/>
        <w:tblInd w:w="567" w:type="dxa"/>
        <w:tblLook w:val="04A0" w:firstRow="1" w:lastRow="0" w:firstColumn="1" w:lastColumn="0" w:noHBand="0" w:noVBand="1"/>
      </w:tblPr>
      <w:tblGrid>
        <w:gridCol w:w="4673"/>
        <w:gridCol w:w="4921"/>
      </w:tblGrid>
      <w:tr w:rsidR="00BB4E5E" w:rsidRPr="00524122" w14:paraId="4C3B8C38" w14:textId="77777777" w:rsidTr="00BB4E5E">
        <w:tc>
          <w:tcPr>
            <w:tcW w:w="9594" w:type="dxa"/>
            <w:gridSpan w:val="2"/>
            <w:shd w:val="clear" w:color="auto" w:fill="E7E6E6" w:themeFill="background2"/>
          </w:tcPr>
          <w:p w14:paraId="2B0725A2" w14:textId="7FB3F85B" w:rsidR="00BB4E5E" w:rsidRPr="00524122" w:rsidRDefault="00BB4E5E" w:rsidP="006E4F6A">
            <w:pPr>
              <w:tabs>
                <w:tab w:val="left" w:pos="448"/>
              </w:tabs>
              <w:spacing w:after="120"/>
              <w:rPr>
                <w:rFonts w:ascii="Franklin Gothic Book" w:hAnsi="Franklin Gothic Book"/>
                <w:color w:val="03295A" w:themeColor="accent4"/>
                <w:lang w:val="es-ES"/>
              </w:rPr>
            </w:pPr>
            <w:bookmarkStart w:id="447" w:name="_Toc287535765"/>
            <w:bookmarkStart w:id="448" w:name="_Toc125412441"/>
            <w:r w:rsidRPr="00524122">
              <w:rPr>
                <w:color w:val="03295A" w:themeColor="accent4"/>
                <w:lang w:val="es-ES"/>
              </w:rPr>
              <w:t>Solicitudes salientes (Estado requirente)</w:t>
            </w:r>
            <w:bookmarkEnd w:id="447"/>
            <w:bookmarkEnd w:id="448"/>
          </w:p>
        </w:tc>
      </w:tr>
      <w:tr w:rsidR="00655814" w:rsidRPr="00524122" w14:paraId="53118DA8" w14:textId="77777777">
        <w:tc>
          <w:tcPr>
            <w:tcW w:w="4673" w:type="dxa"/>
          </w:tcPr>
          <w:p w14:paraId="548C5708" w14:textId="2A270532" w:rsidR="00BB4E5E" w:rsidRPr="00524122" w:rsidRDefault="008F15F3" w:rsidP="00517351">
            <w:pPr>
              <w:pStyle w:val="PBParagraph"/>
              <w:numPr>
                <w:ilvl w:val="1"/>
                <w:numId w:val="46"/>
              </w:numPr>
              <w:ind w:left="596"/>
              <w:rPr>
                <w:lang w:val="es-ES"/>
              </w:rPr>
            </w:pPr>
            <w:r w:rsidRPr="00524122">
              <w:rPr>
                <w:lang w:val="es-ES"/>
              </w:rPr>
              <w:t xml:space="preserve">En [nombre de su Estado], </w:t>
            </w:r>
            <w:r w:rsidR="00BB4E5E" w:rsidRPr="00524122">
              <w:rPr>
                <w:lang w:val="es-ES"/>
              </w:rPr>
              <w:t>¿</w:t>
            </w:r>
            <w:r w:rsidRPr="00524122">
              <w:rPr>
                <w:lang w:val="es-ES"/>
              </w:rPr>
              <w:t>q</w:t>
            </w:r>
            <w:r w:rsidR="00BB4E5E" w:rsidRPr="00524122">
              <w:rPr>
                <w:lang w:val="es-ES"/>
              </w:rPr>
              <w:t>ué asistencia se encuentra disponible para el solicitante en la preparación de solicitudes salientes de derecho de visita</w:t>
            </w:r>
            <w:r w:rsidR="00B9059B" w:rsidRPr="00524122">
              <w:rPr>
                <w:lang w:val="es-ES"/>
              </w:rPr>
              <w:t>/contacto</w:t>
            </w:r>
            <w:r w:rsidR="00BB4E5E" w:rsidRPr="00524122">
              <w:rPr>
                <w:lang w:val="es-ES"/>
              </w:rPr>
              <w:t>?</w:t>
            </w:r>
          </w:p>
          <w:p w14:paraId="040C4087" w14:textId="35FF0D35" w:rsidR="00655814" w:rsidRPr="00524122" w:rsidRDefault="00B9059B" w:rsidP="00BB4E5E">
            <w:pPr>
              <w:pStyle w:val="PBParagraph"/>
              <w:numPr>
                <w:ilvl w:val="0"/>
                <w:numId w:val="0"/>
              </w:numPr>
              <w:ind w:left="596"/>
              <w:rPr>
                <w:lang w:val="es-ES"/>
              </w:rPr>
            </w:pPr>
            <w:r w:rsidRPr="00524122">
              <w:rPr>
                <w:lang w:val="es-ES"/>
              </w:rPr>
              <w:t>A</w:t>
            </w:r>
            <w:r w:rsidR="00BB4E5E" w:rsidRPr="00524122">
              <w:rPr>
                <w:lang w:val="es-ES"/>
              </w:rPr>
              <w:t>rtículo</w:t>
            </w:r>
            <w:r w:rsidR="00BB4E5E" w:rsidRPr="00524122">
              <w:rPr>
                <w:i/>
                <w:lang w:val="es-ES"/>
              </w:rPr>
              <w:t>s 7 y 21</w:t>
            </w:r>
            <w:r w:rsidRPr="00524122">
              <w:rPr>
                <w:i/>
                <w:lang w:val="es-ES"/>
              </w:rPr>
              <w:t xml:space="preserve"> del Convenio de 1980</w:t>
            </w:r>
          </w:p>
        </w:tc>
        <w:tc>
          <w:tcPr>
            <w:tcW w:w="4921" w:type="dxa"/>
          </w:tcPr>
          <w:p w14:paraId="61A191D8" w14:textId="13E3192A"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Asistencia por parte de la Autoridad Central para presentar una solicitud en virtud del artículo 21</w:t>
            </w:r>
          </w:p>
          <w:p w14:paraId="0E64F199" w14:textId="77777777"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Asistencia por parte de otra autoridad u organismo para presentar una solicitud en virtud del artículo 21</w:t>
            </w:r>
          </w:p>
          <w:p w14:paraId="51954429" w14:textId="14AA6D05" w:rsidR="00BB4E5E" w:rsidRPr="00524122" w:rsidRDefault="00BB4E5E" w:rsidP="00BB4E5E">
            <w:pPr>
              <w:tabs>
                <w:tab w:val="left" w:pos="357"/>
              </w:tabs>
              <w:ind w:left="364" w:hanging="364"/>
              <w:rPr>
                <w:rFonts w:ascii="Franklin Gothic Book" w:hAnsi="Franklin Gothic Book" w:cs="Verdana"/>
                <w:u w:val="single"/>
                <w:lang w:val="es-ES" w:eastAsia="en-CA"/>
              </w:rPr>
            </w:pPr>
            <w:r w:rsidRPr="00524122">
              <w:rPr>
                <w:rFonts w:ascii="Franklin Gothic Book" w:hAnsi="Franklin Gothic Book" w:cs="Verdana"/>
                <w:lang w:val="es-ES" w:eastAsia="en-CA"/>
              </w:rPr>
              <w:fldChar w:fldCharType="begin">
                <w:ffData>
                  <w:name w:val="Check39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Remisión a un representante legal para </w:t>
            </w:r>
            <w:r w:rsidR="00F4610A" w:rsidRPr="00524122">
              <w:rPr>
                <w:rFonts w:ascii="Franklin Gothic Book" w:hAnsi="Franklin Gothic Book" w:cs="Verdana"/>
                <w:lang w:val="es-ES" w:eastAsia="en-CA"/>
              </w:rPr>
              <w:t>que asista con la presentación de</w:t>
            </w:r>
            <w:r w:rsidRPr="00524122">
              <w:rPr>
                <w:rFonts w:ascii="Franklin Gothic Book" w:hAnsi="Franklin Gothic Book" w:cs="Verdana"/>
                <w:lang w:val="es-ES" w:eastAsia="en-CA"/>
              </w:rPr>
              <w:t xml:space="preserve"> una solicitud en virtud del artículo 21</w:t>
            </w:r>
          </w:p>
          <w:p w14:paraId="4DC3293B" w14:textId="700E872F" w:rsidR="006E4F6A" w:rsidRPr="00524122" w:rsidRDefault="00BB4E5E" w:rsidP="00BB4E5E">
            <w:pPr>
              <w:tabs>
                <w:tab w:val="left" w:pos="448"/>
              </w:tabs>
              <w:spacing w:after="120"/>
              <w:rPr>
                <w:lang w:val="es-ES"/>
              </w:rPr>
            </w:pPr>
            <w:r w:rsidRPr="00524122">
              <w:rPr>
                <w:rFonts w:ascii="Franklin Gothic Book" w:hAnsi="Franklin Gothic Book" w:cs="Verdana"/>
                <w:lang w:val="es-ES" w:eastAsia="en-CA"/>
              </w:rPr>
              <w:fldChar w:fldCharType="begin">
                <w:ffData>
                  <w:name w:val="Check39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a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71"/>
                  <w:enabled/>
                  <w:calcOnExit w:val="0"/>
                  <w:textInput/>
                </w:ffData>
              </w:fldChar>
            </w:r>
            <w:bookmarkStart w:id="449" w:name="Text371"/>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49"/>
          </w:p>
        </w:tc>
      </w:tr>
      <w:tr w:rsidR="00D1699C" w:rsidRPr="00524122" w14:paraId="246E1146" w14:textId="77777777">
        <w:tc>
          <w:tcPr>
            <w:tcW w:w="4673" w:type="dxa"/>
          </w:tcPr>
          <w:p w14:paraId="4B4D0CE7" w14:textId="4C6C9565" w:rsidR="00D1699C" w:rsidRPr="004111E8" w:rsidRDefault="001D0B01" w:rsidP="00517351">
            <w:pPr>
              <w:pStyle w:val="PBParagraph"/>
              <w:numPr>
                <w:ilvl w:val="1"/>
                <w:numId w:val="46"/>
              </w:numPr>
              <w:ind w:left="596"/>
              <w:rPr>
                <w:lang w:val="es-ES"/>
              </w:rPr>
            </w:pPr>
            <w:r w:rsidRPr="004111E8">
              <w:rPr>
                <w:lang w:val="es-ES"/>
              </w:rPr>
              <w:t>En [nombre de su Estado], ¿qué servicios ofrece la Autoridad Central a los solicitantes en la preparación de las solicitudes salientes relativas al derecho de visita/contacto?</w:t>
            </w:r>
          </w:p>
          <w:p w14:paraId="7541F09B" w14:textId="55489272" w:rsidR="002B2769" w:rsidRPr="00524122" w:rsidRDefault="002B2769" w:rsidP="002B2769">
            <w:pPr>
              <w:pStyle w:val="PBParagraph"/>
              <w:numPr>
                <w:ilvl w:val="0"/>
                <w:numId w:val="0"/>
              </w:numPr>
              <w:ind w:left="596"/>
              <w:rPr>
                <w:highlight w:val="yellow"/>
                <w:lang w:val="es-ES"/>
              </w:rPr>
            </w:pPr>
            <w:r w:rsidRPr="00524122">
              <w:rPr>
                <w:lang w:val="es-ES"/>
              </w:rPr>
              <w:t>Artículo</w:t>
            </w:r>
            <w:r w:rsidRPr="00524122">
              <w:rPr>
                <w:i/>
                <w:lang w:val="es-ES"/>
              </w:rPr>
              <w:t>s 7 y 21 del Convenio de 1980</w:t>
            </w:r>
          </w:p>
        </w:tc>
        <w:tc>
          <w:tcPr>
            <w:tcW w:w="4921" w:type="dxa"/>
          </w:tcPr>
          <w:p w14:paraId="710EEB81" w14:textId="5752EEF6" w:rsidR="009F3D3A" w:rsidRPr="00524122" w:rsidRDefault="009F3D3A" w:rsidP="009F3D3A">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036265" w:rsidRPr="00524122">
              <w:rPr>
                <w:rFonts w:ascii="Franklin Gothic Book" w:hAnsi="Franklin Gothic Book" w:cs="Verdana"/>
                <w:lang w:val="es-ES" w:eastAsia="en-CA"/>
              </w:rPr>
              <w:t>Asistencia para obtener información sobre el funcionamiento del Convenio sobre Sustracción de Niños de 1980</w:t>
            </w:r>
          </w:p>
          <w:p w14:paraId="646DB364" w14:textId="15A50908" w:rsidR="009F3D3A" w:rsidRPr="00524122" w:rsidRDefault="009F3D3A" w:rsidP="009F3D3A">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2310D6" w:rsidRPr="00524122">
              <w:rPr>
                <w:rFonts w:ascii="Franklin Gothic Book" w:hAnsi="Franklin Gothic Book"/>
                <w:lang w:val="es-ES"/>
              </w:rPr>
              <w:t xml:space="preserve">Asistencia para obtener información sobre las leyes y procedimientos </w:t>
            </w:r>
            <w:r w:rsidR="00D860E6" w:rsidRPr="00524122">
              <w:rPr>
                <w:rFonts w:ascii="Franklin Gothic Book" w:hAnsi="Franklin Gothic Book"/>
                <w:lang w:val="es-ES"/>
              </w:rPr>
              <w:t>vigentes</w:t>
            </w:r>
            <w:r w:rsidR="002310D6" w:rsidRPr="00524122">
              <w:rPr>
                <w:rFonts w:ascii="Franklin Gothic Book" w:hAnsi="Franklin Gothic Book"/>
                <w:lang w:val="es-ES"/>
              </w:rPr>
              <w:t xml:space="preserve"> en el Estado requerido</w:t>
            </w:r>
          </w:p>
          <w:p w14:paraId="5F87E329" w14:textId="1C6B1685" w:rsidR="009F3D3A" w:rsidRPr="00524122" w:rsidRDefault="009F3D3A" w:rsidP="009F3D3A">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E2619E" w:rsidRPr="00524122">
              <w:rPr>
                <w:rFonts w:ascii="Franklin Gothic Book" w:hAnsi="Franklin Gothic Book" w:cs="Verdana"/>
                <w:lang w:val="es-ES" w:eastAsia="en-CA"/>
              </w:rPr>
              <w:t>C</w:t>
            </w:r>
            <w:r w:rsidR="00E2619E" w:rsidRPr="00524122">
              <w:rPr>
                <w:rFonts w:ascii="Franklin Gothic Book" w:hAnsi="Franklin Gothic Book"/>
                <w:lang w:val="es-ES"/>
              </w:rPr>
              <w:t>ontacto con la Autoridad Central y/o las autoridades judiciales</w:t>
            </w:r>
            <w:r w:rsidR="00970277" w:rsidRPr="00524122">
              <w:rPr>
                <w:rFonts w:ascii="Franklin Gothic Book" w:hAnsi="Franklin Gothic Book"/>
                <w:lang w:val="es-ES"/>
              </w:rPr>
              <w:t>/</w:t>
            </w:r>
            <w:r w:rsidR="00E2619E" w:rsidRPr="00524122">
              <w:rPr>
                <w:rFonts w:ascii="Franklin Gothic Book" w:hAnsi="Franklin Gothic Book"/>
                <w:lang w:val="es-ES"/>
              </w:rPr>
              <w:t>administrativas del Estado requerido para averiguar el tipo de asistencia que dichas autoridades pueden prestar</w:t>
            </w:r>
          </w:p>
          <w:p w14:paraId="7B2281F2" w14:textId="25B7C010" w:rsidR="009F3D3A" w:rsidRPr="00524122" w:rsidRDefault="009F3D3A" w:rsidP="009F3D3A">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970277" w:rsidRPr="00524122">
              <w:rPr>
                <w:rFonts w:ascii="Franklin Gothic Book" w:hAnsi="Franklin Gothic Book"/>
                <w:lang w:val="es-ES"/>
              </w:rPr>
              <w:t>Transmisión de la solicitud a la Autoridad Central o a las autoridades judiciales/administrativas del Estado requerido</w:t>
            </w:r>
          </w:p>
          <w:p w14:paraId="75E009E3" w14:textId="11A5102F" w:rsidR="009F3D3A" w:rsidRPr="00524122" w:rsidRDefault="009F3D3A" w:rsidP="009F3D3A">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F04F88" w:rsidRPr="00524122">
              <w:rPr>
                <w:rFonts w:ascii="Franklin Gothic Book" w:hAnsi="Franklin Gothic Book"/>
                <w:lang w:val="es-ES"/>
              </w:rPr>
              <w:t>Asistencia para iniciar un procedimiento judicial o administrativo para organizar o garantizar el ejercicio efectivo del derecho de visita / contacto</w:t>
            </w:r>
          </w:p>
          <w:p w14:paraId="2C9EE6CA" w14:textId="6ECE1ABC" w:rsidR="00A209D7" w:rsidRPr="00524122" w:rsidRDefault="00A209D7" w:rsidP="00A209D7">
            <w:pPr>
              <w:rPr>
                <w:rFonts w:ascii="Franklin Gothic Book" w:hAnsi="Franklin Gothic Book" w:cs="Verdana"/>
                <w:lang w:val="es-ES" w:eastAsia="en-CA"/>
              </w:rPr>
            </w:pPr>
            <w:r w:rsidRPr="00524122">
              <w:rPr>
                <w:rFonts w:ascii="Franklin Gothic Book" w:hAnsi="Franklin Gothic Book" w:cs="Verdana"/>
                <w:lang w:val="es-ES" w:eastAsia="en-CA"/>
              </w:rPr>
              <w:lastRenderedPageBreak/>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8C1C91" w:rsidRPr="00524122">
              <w:rPr>
                <w:rFonts w:ascii="Franklin Gothic Book" w:hAnsi="Franklin Gothic Book"/>
                <w:lang w:val="es-ES"/>
              </w:rPr>
              <w:t>Asistencia para obtener o facilitar la obtención de asistencia jurídic</w:t>
            </w:r>
            <w:r w:rsidR="005F117D" w:rsidRPr="00524122">
              <w:rPr>
                <w:rFonts w:ascii="Franklin Gothic Book" w:hAnsi="Franklin Gothic Book"/>
                <w:lang w:val="es-ES"/>
              </w:rPr>
              <w:t>a</w:t>
            </w:r>
          </w:p>
          <w:p w14:paraId="67088B21" w14:textId="5C3DEF16" w:rsidR="00A209D7" w:rsidRPr="00524122" w:rsidRDefault="00A209D7" w:rsidP="00A209D7">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63129D" w:rsidRPr="00524122">
              <w:rPr>
                <w:rFonts w:ascii="Franklin Gothic Book" w:hAnsi="Franklin Gothic Book"/>
                <w:lang w:val="es-ES"/>
              </w:rPr>
              <w:t>Asistencia para obtener asesoramiento jurídico privado o servicios de mediación, cuando sea necesario en el Estado requerido</w:t>
            </w:r>
          </w:p>
          <w:p w14:paraId="14B77ED9" w14:textId="27EA796B" w:rsidR="00036265" w:rsidRPr="00524122" w:rsidRDefault="00036265" w:rsidP="00036265">
            <w:pPr>
              <w:rPr>
                <w:rFonts w:ascii="Franklin Gothic Book" w:hAnsi="Franklin Gothic Book"/>
                <w:lang w:val="es-ES"/>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E667BC" w:rsidRPr="00524122">
              <w:rPr>
                <w:rFonts w:ascii="Franklin Gothic Book" w:hAnsi="Franklin Gothic Book"/>
                <w:lang w:val="es-ES"/>
              </w:rPr>
              <w:t>Remisión a otras organizaciones gubernamentales y/o no gubernamentales para obtener asistencia</w:t>
            </w:r>
          </w:p>
          <w:p w14:paraId="5E8A1263" w14:textId="096B3963" w:rsidR="00036265" w:rsidRPr="00524122" w:rsidRDefault="00036265" w:rsidP="00036265">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00E511CB" w:rsidRPr="00524122">
              <w:rPr>
                <w:rFonts w:ascii="Franklin Gothic Book" w:hAnsi="Franklin Gothic Book"/>
                <w:lang w:val="es-ES"/>
              </w:rPr>
              <w:t>Actualizaciones periódicas sobre el estado de tramitación de la solicitud</w:t>
            </w:r>
          </w:p>
          <w:p w14:paraId="7DB85A53" w14:textId="25FCE66F" w:rsidR="00D1699C" w:rsidRPr="00524122" w:rsidRDefault="00036265" w:rsidP="00036265">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w:t>
            </w:r>
            <w:r w:rsidRPr="00524122">
              <w:rPr>
                <w:rFonts w:ascii="Franklin Gothic Book" w:hAnsi="Franklin Gothic Book"/>
                <w:lang w:val="es-ES"/>
              </w:rPr>
              <w:t>Ot</w:t>
            </w:r>
            <w:r w:rsidR="00E511CB" w:rsidRPr="00524122">
              <w:rPr>
                <w:rFonts w:ascii="Franklin Gothic Book" w:hAnsi="Franklin Gothic Book"/>
                <w:lang w:val="es-ES"/>
              </w:rPr>
              <w:t>ro</w:t>
            </w:r>
            <w:r w:rsidRPr="00524122">
              <w:rPr>
                <w:rFonts w:ascii="Franklin Gothic Book" w:hAnsi="Franklin Gothic Book"/>
                <w:lang w:val="es-ES"/>
              </w:rPr>
              <w:t>, p</w:t>
            </w:r>
            <w:r w:rsidR="00E511CB" w:rsidRPr="00524122">
              <w:rPr>
                <w:rFonts w:ascii="Franklin Gothic Book" w:hAnsi="Franklin Gothic Book"/>
                <w:lang w:val="es-ES"/>
              </w:rPr>
              <w:t xml:space="preserve">or </w:t>
            </w:r>
            <w:r w:rsidR="00E511CB" w:rsidRPr="00524122">
              <w:rPr>
                <w:rFonts w:ascii="Franklin Gothic Book" w:hAnsi="Franklin Gothic Book"/>
                <w:i/>
                <w:lang w:val="es-ES"/>
              </w:rPr>
              <w:t>favor especifique</w:t>
            </w:r>
            <w:r w:rsidRPr="00524122">
              <w:rPr>
                <w:rFonts w:ascii="Franklin Gothic Book" w:hAnsi="Franklin Gothic Book"/>
                <w:lang w:val="es-ES"/>
              </w:rPr>
              <w:t xml:space="preserve">: </w:t>
            </w:r>
            <w:r w:rsidRPr="00524122">
              <w:rPr>
                <w:rFonts w:ascii="Franklin Gothic Book" w:hAnsi="Franklin Gothic Book" w:cs="Arial"/>
                <w:lang w:val="es-ES"/>
              </w:rPr>
              <w:fldChar w:fldCharType="begin">
                <w:ffData>
                  <w:name w:val="Text372"/>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noProof/>
                <w:lang w:val="es-ES"/>
              </w:rPr>
              <w:t> </w:t>
            </w:r>
            <w:r w:rsidRPr="00524122">
              <w:rPr>
                <w:rFonts w:ascii="Franklin Gothic Book" w:hAnsi="Franklin Gothic Book" w:cs="Arial"/>
                <w:noProof/>
                <w:lang w:val="es-ES"/>
              </w:rPr>
              <w:t> </w:t>
            </w:r>
            <w:r w:rsidRPr="00524122">
              <w:rPr>
                <w:rFonts w:ascii="Franklin Gothic Book" w:hAnsi="Franklin Gothic Book" w:cs="Arial"/>
                <w:noProof/>
                <w:lang w:val="es-ES"/>
              </w:rPr>
              <w:t> </w:t>
            </w:r>
            <w:r w:rsidRPr="00524122">
              <w:rPr>
                <w:rFonts w:ascii="Franklin Gothic Book" w:hAnsi="Franklin Gothic Book" w:cs="Arial"/>
                <w:noProof/>
                <w:lang w:val="es-ES"/>
              </w:rPr>
              <w:t> </w:t>
            </w:r>
            <w:r w:rsidRPr="00524122">
              <w:rPr>
                <w:rFonts w:ascii="Franklin Gothic Book" w:hAnsi="Franklin Gothic Book" w:cs="Arial"/>
                <w:noProof/>
                <w:lang w:val="es-ES"/>
              </w:rPr>
              <w:t> </w:t>
            </w:r>
            <w:r w:rsidRPr="00524122">
              <w:rPr>
                <w:rFonts w:ascii="Franklin Gothic Book" w:hAnsi="Franklin Gothic Book" w:cs="Arial"/>
                <w:lang w:val="es-ES"/>
              </w:rPr>
              <w:fldChar w:fldCharType="end"/>
            </w:r>
          </w:p>
        </w:tc>
      </w:tr>
      <w:tr w:rsidR="00BB4E5E" w:rsidRPr="00524122" w14:paraId="5A06DFCE" w14:textId="77777777" w:rsidTr="00D1699C">
        <w:tc>
          <w:tcPr>
            <w:tcW w:w="9594" w:type="dxa"/>
            <w:gridSpan w:val="2"/>
            <w:shd w:val="clear" w:color="auto" w:fill="E7E6E6" w:themeFill="background2"/>
          </w:tcPr>
          <w:p w14:paraId="24C2A37E" w14:textId="6C2022F5" w:rsidR="00BB4E5E" w:rsidRPr="00524122" w:rsidRDefault="00BB4E5E" w:rsidP="00BB4E5E">
            <w:pPr>
              <w:tabs>
                <w:tab w:val="left" w:pos="357"/>
              </w:tabs>
              <w:ind w:left="364" w:hanging="364"/>
              <w:rPr>
                <w:rFonts w:ascii="Franklin Gothic Book" w:hAnsi="Franklin Gothic Book" w:cs="Verdana"/>
                <w:color w:val="03295A" w:themeColor="accent4"/>
                <w:lang w:val="es-ES" w:eastAsia="en-CA"/>
              </w:rPr>
            </w:pPr>
            <w:bookmarkStart w:id="450" w:name="_Toc287535766"/>
            <w:bookmarkStart w:id="451" w:name="_Toc125412442"/>
            <w:r w:rsidRPr="00524122">
              <w:rPr>
                <w:color w:val="03295A" w:themeColor="accent4"/>
                <w:lang w:val="es-ES"/>
              </w:rPr>
              <w:lastRenderedPageBreak/>
              <w:t>Solicitudes entrantes (Estado requerido)</w:t>
            </w:r>
            <w:bookmarkEnd w:id="450"/>
            <w:bookmarkEnd w:id="451"/>
          </w:p>
        </w:tc>
      </w:tr>
      <w:tr w:rsidR="00BB4E5E" w:rsidRPr="00446E18" w14:paraId="176842D7" w14:textId="77777777">
        <w:tc>
          <w:tcPr>
            <w:tcW w:w="4673" w:type="dxa"/>
          </w:tcPr>
          <w:p w14:paraId="1D6EFDC6" w14:textId="7D81601C" w:rsidR="00BB4E5E" w:rsidRPr="00524122" w:rsidRDefault="00BB4E5E" w:rsidP="00517351">
            <w:pPr>
              <w:pStyle w:val="PBParagraph"/>
              <w:numPr>
                <w:ilvl w:val="1"/>
                <w:numId w:val="46"/>
              </w:numPr>
              <w:ind w:left="596"/>
              <w:rPr>
                <w:lang w:val="es-ES"/>
              </w:rPr>
            </w:pPr>
            <w:r w:rsidRPr="00524122">
              <w:rPr>
                <w:rFonts w:ascii="Franklin Gothic Book" w:hAnsi="Franklin Gothic Book" w:cs="Arial"/>
                <w:lang w:val="es-ES"/>
              </w:rPr>
              <w:t>¿</w:t>
            </w:r>
            <w:r w:rsidR="00327842" w:rsidRPr="00524122">
              <w:rPr>
                <w:rFonts w:ascii="Franklin Gothic Book" w:hAnsi="Franklin Gothic Book" w:cs="Arial"/>
                <w:lang w:val="es-ES"/>
              </w:rPr>
              <w:t xml:space="preserve">[Nombre de su Estado] </w:t>
            </w:r>
            <w:r w:rsidR="000B5796" w:rsidRPr="00524122">
              <w:rPr>
                <w:rFonts w:ascii="Franklin Gothic Book" w:hAnsi="Franklin Gothic Book" w:cs="Arial"/>
                <w:lang w:val="es-ES"/>
              </w:rPr>
              <w:t>cuenta</w:t>
            </w:r>
            <w:r w:rsidR="00F85596" w:rsidRPr="00524122">
              <w:rPr>
                <w:rFonts w:ascii="Franklin Gothic Book" w:hAnsi="Franklin Gothic Book" w:cs="Arial"/>
                <w:lang w:val="es-ES"/>
              </w:rPr>
              <w:t xml:space="preserve"> con</w:t>
            </w:r>
            <w:r w:rsidRPr="00524122">
              <w:rPr>
                <w:rFonts w:ascii="Franklin Gothic Book" w:hAnsi="Franklin Gothic Book" w:cs="Arial"/>
                <w:lang w:val="es-ES"/>
              </w:rPr>
              <w:t xml:space="preserve"> un formulario específico para las solicitudes </w:t>
            </w:r>
            <w:r w:rsidR="00F85596" w:rsidRPr="00524122">
              <w:rPr>
                <w:rFonts w:ascii="Franklin Gothic Book" w:hAnsi="Franklin Gothic Book" w:cs="Arial"/>
                <w:lang w:val="es-ES"/>
              </w:rPr>
              <w:t>relativas al</w:t>
            </w:r>
            <w:r w:rsidRPr="00524122">
              <w:rPr>
                <w:rFonts w:ascii="Franklin Gothic Book" w:hAnsi="Franklin Gothic Book" w:cs="Arial"/>
                <w:lang w:val="es-ES"/>
              </w:rPr>
              <w:t xml:space="preserve"> derecho de visita</w:t>
            </w:r>
            <w:r w:rsidR="00F85596" w:rsidRPr="00524122">
              <w:rPr>
                <w:rFonts w:ascii="Franklin Gothic Book" w:hAnsi="Franklin Gothic Book" w:cs="Arial"/>
                <w:lang w:val="es-ES"/>
              </w:rPr>
              <w:t xml:space="preserve">/contacto </w:t>
            </w:r>
            <w:r w:rsidRPr="00524122">
              <w:rPr>
                <w:rFonts w:ascii="Franklin Gothic Book" w:hAnsi="Franklin Gothic Book" w:cs="Arial"/>
                <w:lang w:val="es-ES"/>
              </w:rPr>
              <w:t>en virtud del Convenio?</w:t>
            </w:r>
          </w:p>
        </w:tc>
        <w:tc>
          <w:tcPr>
            <w:tcW w:w="4921" w:type="dxa"/>
          </w:tcPr>
          <w:p w14:paraId="16E69F0D" w14:textId="77777777" w:rsidR="00BB4E5E" w:rsidRPr="00524122" w:rsidRDefault="00BB4E5E" w:rsidP="00BB4E5E">
            <w:pPr>
              <w:tabs>
                <w:tab w:val="left" w:pos="357"/>
                <w:tab w:val="left" w:pos="833"/>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287061B5" w14:textId="67511EF6" w:rsidR="00BB4E5E" w:rsidRPr="00524122" w:rsidRDefault="00BB4E5E" w:rsidP="00BB4E5E">
            <w:pPr>
              <w:spacing w:after="60"/>
              <w:ind w:left="357" w:hanging="33"/>
              <w:rPr>
                <w:rFonts w:ascii="Franklin Gothic Book" w:hAnsi="Franklin Gothic Book" w:cs="Arial"/>
                <w:lang w:val="es-ES"/>
              </w:rPr>
            </w:pPr>
            <w:r w:rsidRPr="00524122">
              <w:rPr>
                <w:rFonts w:ascii="Franklin Gothic Book" w:hAnsi="Franklin Gothic Book"/>
                <w:i/>
                <w:lang w:val="es-ES"/>
              </w:rPr>
              <w:t>Por favor especifique cómo acceder a este formulario (p</w:t>
            </w:r>
            <w:r w:rsidR="005C4C35" w:rsidRPr="00524122">
              <w:rPr>
                <w:rFonts w:ascii="Franklin Gothic Book" w:hAnsi="Franklin Gothic Book"/>
                <w:i/>
                <w:lang w:val="es-ES"/>
              </w:rPr>
              <w:t>.</w:t>
            </w:r>
            <w:r w:rsidRPr="00524122">
              <w:rPr>
                <w:rFonts w:ascii="Franklin Gothic Book" w:hAnsi="Franklin Gothic Book"/>
                <w:i/>
                <w:lang w:val="es-ES"/>
              </w:rPr>
              <w:t xml:space="preserve"> ej., vía sitio web) o adjunte una copia</w:t>
            </w:r>
            <w:r w:rsidRPr="00524122">
              <w:rPr>
                <w:rFonts w:ascii="Franklin Gothic Book" w:hAnsi="Franklin Gothic Book" w:cs="Arial"/>
                <w:lang w:val="es-ES"/>
              </w:rPr>
              <w:t xml:space="preserve">: </w:t>
            </w:r>
            <w:r w:rsidRPr="00524122">
              <w:rPr>
                <w:rFonts w:ascii="Franklin Gothic Book" w:hAnsi="Franklin Gothic Book" w:cs="Verdana"/>
                <w:lang w:val="es-ES" w:eastAsia="en-CA"/>
              </w:rPr>
              <w:fldChar w:fldCharType="begin">
                <w:ffData>
                  <w:name w:val="Text235"/>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r w:rsidRPr="00524122">
              <w:rPr>
                <w:rFonts w:ascii="Franklin Gothic Book" w:hAnsi="Franklin Gothic Book" w:cs="Arial"/>
                <w:lang w:val="es-ES"/>
              </w:rPr>
              <w:t xml:space="preserve"> </w:t>
            </w:r>
          </w:p>
          <w:p w14:paraId="7A612821" w14:textId="0692DD2E" w:rsidR="00BB4E5E" w:rsidRPr="00524122" w:rsidRDefault="00BB4E5E" w:rsidP="00BB4E5E">
            <w:pPr>
              <w:tabs>
                <w:tab w:val="left" w:pos="833"/>
              </w:tabs>
              <w:spacing w:after="60"/>
              <w:ind w:left="357" w:hanging="357"/>
              <w:rPr>
                <w:rFonts w:ascii="Franklin Gothic Book" w:hAnsi="Franklin Gothic Book"/>
                <w:i/>
                <w:lang w:val="es-ES"/>
              </w:rPr>
            </w:pPr>
            <w:r w:rsidRPr="00524122">
              <w:rPr>
                <w:rFonts w:ascii="Franklin Gothic Book" w:hAnsi="Franklin Gothic Book"/>
                <w:lang w:val="es-ES"/>
              </w:rPr>
              <w:tab/>
              <w:t xml:space="preserve">Pase a la pregunta </w:t>
            </w:r>
            <w:r w:rsidR="00BB1A1F" w:rsidRPr="00524122">
              <w:rPr>
                <w:rFonts w:ascii="Franklin Gothic Book" w:hAnsi="Franklin Gothic Book"/>
                <w:lang w:val="es-ES"/>
              </w:rPr>
              <w:fldChar w:fldCharType="begin"/>
            </w:r>
            <w:r w:rsidR="00BB1A1F" w:rsidRPr="00524122">
              <w:rPr>
                <w:rFonts w:ascii="Franklin Gothic Book" w:hAnsi="Franklin Gothic Book"/>
                <w:lang w:val="es-ES"/>
              </w:rPr>
              <w:instrText xml:space="preserve"> REF _Ref280196757 \r \h </w:instrText>
            </w:r>
            <w:r w:rsidR="00BB1A1F" w:rsidRPr="00524122">
              <w:rPr>
                <w:rFonts w:ascii="Franklin Gothic Book" w:hAnsi="Franklin Gothic Book"/>
                <w:lang w:val="es-ES"/>
              </w:rPr>
            </w:r>
            <w:r w:rsidR="00BB1A1F" w:rsidRPr="00524122">
              <w:rPr>
                <w:rFonts w:ascii="Franklin Gothic Book" w:hAnsi="Franklin Gothic Book"/>
                <w:lang w:val="es-ES"/>
              </w:rPr>
              <w:fldChar w:fldCharType="separate"/>
            </w:r>
            <w:r w:rsidR="0026124B">
              <w:rPr>
                <w:rFonts w:ascii="Franklin Gothic Book" w:hAnsi="Franklin Gothic Book"/>
                <w:lang w:val="es-ES"/>
              </w:rPr>
              <w:t>14.5</w:t>
            </w:r>
            <w:r w:rsidR="00BB1A1F" w:rsidRPr="00524122">
              <w:rPr>
                <w:rFonts w:ascii="Franklin Gothic Book" w:hAnsi="Franklin Gothic Book"/>
                <w:lang w:val="es-ES"/>
              </w:rPr>
              <w:fldChar w:fldCharType="end"/>
            </w:r>
          </w:p>
          <w:p w14:paraId="460A6241" w14:textId="54B06F4C"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4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 pase a la pregunta </w:t>
            </w:r>
            <w:r w:rsidR="00BB1A1F" w:rsidRPr="00524122">
              <w:rPr>
                <w:rFonts w:ascii="Franklin Gothic Book" w:hAnsi="Franklin Gothic Book"/>
                <w:lang w:val="es-ES"/>
              </w:rPr>
              <w:fldChar w:fldCharType="begin"/>
            </w:r>
            <w:r w:rsidR="00BB1A1F" w:rsidRPr="00524122">
              <w:rPr>
                <w:rFonts w:ascii="Franklin Gothic Book" w:hAnsi="Franklin Gothic Book"/>
                <w:lang w:val="es-ES"/>
              </w:rPr>
              <w:instrText xml:space="preserve"> REF _Ref280196784 \r \h </w:instrText>
            </w:r>
            <w:r w:rsidR="00BB1A1F" w:rsidRPr="00524122">
              <w:rPr>
                <w:rFonts w:ascii="Franklin Gothic Book" w:hAnsi="Franklin Gothic Book"/>
                <w:lang w:val="es-ES"/>
              </w:rPr>
            </w:r>
            <w:r w:rsidR="00BB1A1F" w:rsidRPr="00524122">
              <w:rPr>
                <w:rFonts w:ascii="Franklin Gothic Book" w:hAnsi="Franklin Gothic Book"/>
                <w:lang w:val="es-ES"/>
              </w:rPr>
              <w:fldChar w:fldCharType="separate"/>
            </w:r>
            <w:r w:rsidR="0026124B">
              <w:rPr>
                <w:rFonts w:ascii="Franklin Gothic Book" w:hAnsi="Franklin Gothic Book"/>
                <w:lang w:val="es-ES"/>
              </w:rPr>
              <w:t>14.4</w:t>
            </w:r>
            <w:r w:rsidR="00BB1A1F" w:rsidRPr="00524122">
              <w:rPr>
                <w:rFonts w:ascii="Franklin Gothic Book" w:hAnsi="Franklin Gothic Book"/>
                <w:lang w:val="es-ES"/>
              </w:rPr>
              <w:fldChar w:fldCharType="end"/>
            </w:r>
          </w:p>
        </w:tc>
      </w:tr>
      <w:tr w:rsidR="00BB4E5E" w:rsidRPr="00524122" w14:paraId="3AA78FB1" w14:textId="77777777">
        <w:tc>
          <w:tcPr>
            <w:tcW w:w="4673" w:type="dxa"/>
          </w:tcPr>
          <w:p w14:paraId="619D81E8" w14:textId="6E98A36E" w:rsidR="00BB4E5E" w:rsidRPr="00524122" w:rsidRDefault="00BB4E5E" w:rsidP="00517351">
            <w:pPr>
              <w:pStyle w:val="PBParagraph"/>
              <w:numPr>
                <w:ilvl w:val="1"/>
                <w:numId w:val="46"/>
              </w:numPr>
              <w:ind w:left="596"/>
              <w:rPr>
                <w:lang w:val="es-ES"/>
              </w:rPr>
            </w:pPr>
            <w:bookmarkStart w:id="452" w:name="_Ref280196784"/>
            <w:r w:rsidRPr="00524122">
              <w:rPr>
                <w:lang w:val="es-ES"/>
              </w:rPr>
              <w:t xml:space="preserve">En caso de que </w:t>
            </w:r>
            <w:r w:rsidR="00491A11" w:rsidRPr="00524122">
              <w:rPr>
                <w:lang w:val="es-ES"/>
              </w:rPr>
              <w:t xml:space="preserve">[nombre de </w:t>
            </w:r>
            <w:r w:rsidRPr="00524122">
              <w:rPr>
                <w:lang w:val="es-ES"/>
              </w:rPr>
              <w:t>su Estado</w:t>
            </w:r>
            <w:r w:rsidR="00491A11" w:rsidRPr="00524122">
              <w:rPr>
                <w:lang w:val="es-ES"/>
              </w:rPr>
              <w:t>]</w:t>
            </w:r>
            <w:r w:rsidRPr="00524122">
              <w:rPr>
                <w:lang w:val="es-ES"/>
              </w:rPr>
              <w:t xml:space="preserve"> no exija ningún formulario de solicitud en particular, ¿qué tipo de información o documentos solicita?</w:t>
            </w:r>
            <w:bookmarkEnd w:id="452"/>
          </w:p>
        </w:tc>
        <w:bookmarkStart w:id="453" w:name="Check3"/>
        <w:tc>
          <w:tcPr>
            <w:tcW w:w="4921" w:type="dxa"/>
          </w:tcPr>
          <w:p w14:paraId="66EE2D3C" w14:textId="77777777"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3"/>
                  <w:enabled w:val="0"/>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53"/>
            <w:r w:rsidRPr="00524122">
              <w:rPr>
                <w:rFonts w:ascii="Franklin Gothic Book" w:hAnsi="Franklin Gothic Book"/>
                <w:lang w:val="es-ES"/>
              </w:rPr>
              <w:tab/>
              <w:t>Información relativa a la identidad del niño:</w:t>
            </w:r>
          </w:p>
          <w:p w14:paraId="5A4A471D" w14:textId="2E3DB3FD"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mbre </w:t>
            </w:r>
            <w:r w:rsidR="00491A11" w:rsidRPr="00524122">
              <w:rPr>
                <w:rFonts w:ascii="Franklin Gothic Book" w:hAnsi="Franklin Gothic Book"/>
                <w:lang w:val="es-ES"/>
              </w:rPr>
              <w:t>completo</w:t>
            </w:r>
          </w:p>
          <w:p w14:paraId="6E970816" w14:textId="102EAEBB"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
                  <w:enabled w:val="0"/>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Fecha de nacimiento, </w:t>
            </w:r>
            <w:r w:rsidR="00832C72" w:rsidRPr="00524122">
              <w:rPr>
                <w:rFonts w:ascii="Franklin Gothic Book" w:hAnsi="Franklin Gothic Book"/>
                <w:lang w:val="es-ES"/>
              </w:rPr>
              <w:t>si se conoce</w:t>
            </w:r>
          </w:p>
          <w:p w14:paraId="331E2B0E"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irección</w:t>
            </w:r>
          </w:p>
          <w:p w14:paraId="276683B1"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 de teléfono</w:t>
            </w:r>
          </w:p>
          <w:p w14:paraId="22D6DB58" w14:textId="69F1E9CA"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acionalidad</w:t>
            </w:r>
            <w:r w:rsidR="00832C72" w:rsidRPr="00524122">
              <w:rPr>
                <w:rFonts w:ascii="Franklin Gothic Book" w:hAnsi="Franklin Gothic Book"/>
                <w:lang w:val="es-ES"/>
              </w:rPr>
              <w:t>(es)</w:t>
            </w:r>
          </w:p>
          <w:p w14:paraId="27A981BB" w14:textId="00400585"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w:t>
            </w:r>
            <w:r w:rsidR="00832C72" w:rsidRPr="00524122">
              <w:rPr>
                <w:rFonts w:ascii="Franklin Gothic Book" w:hAnsi="Franklin Gothic Book"/>
                <w:lang w:val="es-ES"/>
              </w:rPr>
              <w:t>(</w:t>
            </w:r>
            <w:r w:rsidRPr="00524122">
              <w:rPr>
                <w:rFonts w:ascii="Franklin Gothic Book" w:hAnsi="Franklin Gothic Book"/>
                <w:lang w:val="es-ES"/>
              </w:rPr>
              <w:t>s</w:t>
            </w:r>
            <w:r w:rsidR="00832C72" w:rsidRPr="00524122">
              <w:rPr>
                <w:rFonts w:ascii="Franklin Gothic Book" w:hAnsi="Franklin Gothic Book"/>
                <w:lang w:val="es-ES"/>
              </w:rPr>
              <w:t>)</w:t>
            </w:r>
            <w:r w:rsidRPr="00524122">
              <w:rPr>
                <w:rFonts w:ascii="Franklin Gothic Book" w:hAnsi="Franklin Gothic Book"/>
                <w:lang w:val="es-ES"/>
              </w:rPr>
              <w:t xml:space="preserve"> de pasaporte</w:t>
            </w:r>
          </w:p>
          <w:p w14:paraId="2CE2B6B4"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scripción física (altura, color de ojos y de cabello) </w:t>
            </w:r>
          </w:p>
          <w:p w14:paraId="1087F415"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7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otografía (la más reciente posible)</w:t>
            </w:r>
          </w:p>
          <w:p w14:paraId="4AAB7131" w14:textId="7EACF53E"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Información que identifique a los </w:t>
            </w:r>
            <w:r w:rsidR="00D22459" w:rsidRPr="00524122">
              <w:rPr>
                <w:rFonts w:ascii="Franklin Gothic Book" w:hAnsi="Franklin Gothic Book"/>
                <w:lang w:val="es-ES"/>
              </w:rPr>
              <w:t xml:space="preserve">padres </w:t>
            </w:r>
            <w:r w:rsidRPr="00524122">
              <w:rPr>
                <w:rFonts w:ascii="Franklin Gothic Book" w:hAnsi="Franklin Gothic Book"/>
                <w:lang w:val="es-ES"/>
              </w:rPr>
              <w:t>del niño (</w:t>
            </w:r>
            <w:r w:rsidR="003D0611" w:rsidRPr="00524122">
              <w:rPr>
                <w:rFonts w:ascii="Franklin Gothic Book" w:hAnsi="Franklin Gothic Book"/>
                <w:lang w:val="es-ES"/>
              </w:rPr>
              <w:t>si uno de los padres no es</w:t>
            </w:r>
            <w:r w:rsidRPr="00524122">
              <w:rPr>
                <w:rFonts w:ascii="Franklin Gothic Book" w:hAnsi="Franklin Gothic Book"/>
                <w:lang w:val="es-ES"/>
              </w:rPr>
              <w:t xml:space="preserve"> ni solicitante ni demandado en el proceso)</w:t>
            </w:r>
          </w:p>
          <w:p w14:paraId="2E223B0B"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a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723FF174"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p>
          <w:p w14:paraId="1A1EF4E4" w14:textId="77777777" w:rsidR="00BB4E5E" w:rsidRPr="00524122" w:rsidRDefault="00BB4E5E" w:rsidP="00BB4E5E">
            <w:pPr>
              <w:tabs>
                <w:tab w:val="left" w:pos="357"/>
                <w:tab w:val="left" w:pos="653"/>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
                  <w:enabled w:val="0"/>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Información relativa a la identidad del solicitante:</w:t>
            </w:r>
          </w:p>
          <w:p w14:paraId="30A58B26" w14:textId="4C494342"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mbre </w:t>
            </w:r>
            <w:r w:rsidR="00704478" w:rsidRPr="00524122">
              <w:rPr>
                <w:rFonts w:ascii="Franklin Gothic Book" w:hAnsi="Franklin Gothic Book"/>
                <w:lang w:val="es-ES"/>
              </w:rPr>
              <w:t>completo</w:t>
            </w:r>
          </w:p>
          <w:p w14:paraId="59D7ECBF"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echa de nacimiento</w:t>
            </w:r>
          </w:p>
          <w:p w14:paraId="4BA24137"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irección</w:t>
            </w:r>
          </w:p>
          <w:p w14:paraId="2AACAF0D"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 de teléfono</w:t>
            </w:r>
          </w:p>
          <w:p w14:paraId="3DC457EB" w14:textId="31A61F02"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acionalidad</w:t>
            </w:r>
            <w:r w:rsidR="00704478" w:rsidRPr="00524122">
              <w:rPr>
                <w:rFonts w:ascii="Franklin Gothic Book" w:hAnsi="Franklin Gothic Book"/>
                <w:lang w:val="es-ES"/>
              </w:rPr>
              <w:t>(es)</w:t>
            </w:r>
          </w:p>
          <w:p w14:paraId="306DB62D" w14:textId="20F0731B"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w:t>
            </w:r>
            <w:r w:rsidR="00704478" w:rsidRPr="00524122">
              <w:rPr>
                <w:rFonts w:ascii="Franklin Gothic Book" w:hAnsi="Franklin Gothic Book"/>
                <w:lang w:val="es-ES"/>
              </w:rPr>
              <w:t>(</w:t>
            </w:r>
            <w:r w:rsidRPr="00524122">
              <w:rPr>
                <w:rFonts w:ascii="Franklin Gothic Book" w:hAnsi="Franklin Gothic Book"/>
                <w:lang w:val="es-ES"/>
              </w:rPr>
              <w:t>s</w:t>
            </w:r>
            <w:r w:rsidR="00704478" w:rsidRPr="00524122">
              <w:rPr>
                <w:rFonts w:ascii="Franklin Gothic Book" w:hAnsi="Franklin Gothic Book"/>
                <w:lang w:val="es-ES"/>
              </w:rPr>
              <w:t>)</w:t>
            </w:r>
            <w:r w:rsidRPr="00524122">
              <w:rPr>
                <w:rFonts w:ascii="Franklin Gothic Book" w:hAnsi="Franklin Gothic Book"/>
                <w:lang w:val="es-ES"/>
              </w:rPr>
              <w:t xml:space="preserve"> de pasaporte</w:t>
            </w:r>
          </w:p>
          <w:p w14:paraId="7BF2B416"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9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Vínculo del solicitante con el niño</w:t>
            </w:r>
          </w:p>
          <w:p w14:paraId="28F3A4BB" w14:textId="437C8742"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mbre del asesor jurídico, en su caso</w:t>
            </w:r>
          </w:p>
          <w:p w14:paraId="260373C6"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a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7"/>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3658DD0E" w14:textId="77777777" w:rsidR="00BB4E5E" w:rsidRPr="00524122" w:rsidRDefault="00BB4E5E" w:rsidP="00BB4E5E">
            <w:pPr>
              <w:tabs>
                <w:tab w:val="left" w:pos="357"/>
                <w:tab w:val="left" w:pos="653"/>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
                  <w:enabled w:val="0"/>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Información relativa a la identidad de la persona con la que se presume que se encuentra el niño (el demandado propuesto en la solicitud):</w:t>
            </w:r>
          </w:p>
          <w:p w14:paraId="0A252048" w14:textId="1B5DCE83"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mbre </w:t>
            </w:r>
            <w:r w:rsidR="00164513" w:rsidRPr="00524122">
              <w:rPr>
                <w:rFonts w:ascii="Franklin Gothic Book" w:hAnsi="Franklin Gothic Book"/>
                <w:lang w:val="es-ES"/>
              </w:rPr>
              <w:t>completo</w:t>
            </w:r>
          </w:p>
          <w:p w14:paraId="4D54147E"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lastRenderedPageBreak/>
              <w:fldChar w:fldCharType="begin">
                <w:ffData>
                  <w:name w:val="Check3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echa de nacimiento</w:t>
            </w:r>
          </w:p>
          <w:p w14:paraId="2DA2F14D"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irección</w:t>
            </w:r>
          </w:p>
          <w:p w14:paraId="5F0FF468"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 de teléfono</w:t>
            </w:r>
          </w:p>
          <w:p w14:paraId="02202708" w14:textId="78C841C4"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acionalidad</w:t>
            </w:r>
            <w:r w:rsidR="00164513" w:rsidRPr="00524122">
              <w:rPr>
                <w:rFonts w:ascii="Franklin Gothic Book" w:hAnsi="Franklin Gothic Book"/>
                <w:lang w:val="es-ES"/>
              </w:rPr>
              <w:t>(es)</w:t>
            </w:r>
          </w:p>
          <w:p w14:paraId="26860AF1" w14:textId="6ED03F2A"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úmero</w:t>
            </w:r>
            <w:r w:rsidR="00164513" w:rsidRPr="00524122">
              <w:rPr>
                <w:rFonts w:ascii="Franklin Gothic Book" w:hAnsi="Franklin Gothic Book"/>
                <w:lang w:val="es-ES"/>
              </w:rPr>
              <w:t>(</w:t>
            </w:r>
            <w:r w:rsidRPr="00524122">
              <w:rPr>
                <w:rFonts w:ascii="Franklin Gothic Book" w:hAnsi="Franklin Gothic Book"/>
                <w:lang w:val="es-ES"/>
              </w:rPr>
              <w:t>s</w:t>
            </w:r>
            <w:r w:rsidR="00164513" w:rsidRPr="00524122">
              <w:rPr>
                <w:rFonts w:ascii="Franklin Gothic Book" w:hAnsi="Franklin Gothic Book"/>
                <w:lang w:val="es-ES"/>
              </w:rPr>
              <w:t>)</w:t>
            </w:r>
            <w:r w:rsidRPr="00524122">
              <w:rPr>
                <w:rFonts w:ascii="Franklin Gothic Book" w:hAnsi="Franklin Gothic Book"/>
                <w:lang w:val="es-ES"/>
              </w:rPr>
              <w:t xml:space="preserve"> de pasaporte</w:t>
            </w:r>
          </w:p>
          <w:p w14:paraId="7F5E7965"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5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scripción física (altura, color de ojos y de cabello) </w:t>
            </w:r>
          </w:p>
          <w:p w14:paraId="66641139" w14:textId="77777777" w:rsidR="00BB4E5E" w:rsidRPr="00524122" w:rsidRDefault="00BB4E5E" w:rsidP="00BB4E5E">
            <w:pPr>
              <w:tabs>
                <w:tab w:val="left" w:pos="357"/>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7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Fotografía (la más reciente posible)</w:t>
            </w:r>
          </w:p>
          <w:p w14:paraId="27F5A986" w14:textId="77777777" w:rsidR="00BB4E5E" w:rsidRPr="00524122" w:rsidRDefault="00BB4E5E" w:rsidP="00BB4E5E">
            <w:pPr>
              <w:tabs>
                <w:tab w:val="left" w:pos="653"/>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39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Vínculo de la persona con el niño</w:t>
            </w:r>
          </w:p>
          <w:p w14:paraId="16755026" w14:textId="77777777" w:rsidR="00BB4E5E" w:rsidRPr="00524122" w:rsidRDefault="00BB4E5E" w:rsidP="00BB4E5E">
            <w:pPr>
              <w:tabs>
                <w:tab w:val="left" w:pos="653"/>
              </w:tabs>
              <w:spacing w:after="60"/>
              <w:ind w:left="652" w:hanging="295"/>
              <w:rPr>
                <w:rFonts w:ascii="Franklin Gothic Book" w:hAnsi="Franklin Gothic Book"/>
                <w:u w:val="single"/>
                <w:lang w:val="es-ES"/>
              </w:rPr>
            </w:pPr>
            <w:r w:rsidRPr="00524122">
              <w:rPr>
                <w:rFonts w:ascii="Franklin Gothic Book" w:hAnsi="Franklin Gothic Book"/>
                <w:lang w:val="es-ES"/>
              </w:rPr>
              <w:fldChar w:fldCharType="begin">
                <w:ffData>
                  <w:name w:val="Check35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a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8"/>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D908CCF" w14:textId="77777777" w:rsidR="00BB4E5E" w:rsidRPr="00524122" w:rsidRDefault="00BB4E5E" w:rsidP="00BB4E5E">
            <w:pPr>
              <w:tabs>
                <w:tab w:val="left" w:pos="653"/>
              </w:tabs>
              <w:spacing w:after="60"/>
              <w:ind w:left="354"/>
              <w:rPr>
                <w:rFonts w:ascii="Franklin Gothic Book" w:hAnsi="Franklin Gothic Book"/>
                <w:lang w:val="es-ES"/>
              </w:rPr>
            </w:pPr>
          </w:p>
          <w:p w14:paraId="1D76B439" w14:textId="792FD098"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
                  <w:enabled w:val="0"/>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Motivos en que se basa el solicitante para reclamar el derecho de visita</w:t>
            </w:r>
            <w:r w:rsidR="00DB7636" w:rsidRPr="00524122">
              <w:rPr>
                <w:rFonts w:ascii="Franklin Gothic Book" w:hAnsi="Franklin Gothic Book"/>
                <w:lang w:val="es-ES"/>
              </w:rPr>
              <w:t>/contacto</w:t>
            </w:r>
          </w:p>
          <w:p w14:paraId="6DECAC12" w14:textId="77777777"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Prueba del derecho de visita del solicitante (obtenido de pleno derecho o de otro modo)</w:t>
            </w:r>
          </w:p>
          <w:p w14:paraId="2B9225AD" w14:textId="3A625313"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Copia auténtica de </w:t>
            </w:r>
            <w:r w:rsidR="00CE3492" w:rsidRPr="00524122">
              <w:rPr>
                <w:rFonts w:ascii="Franklin Gothic Book" w:hAnsi="Franklin Gothic Book"/>
                <w:lang w:val="es-ES"/>
              </w:rPr>
              <w:t>decisiones</w:t>
            </w:r>
            <w:r w:rsidRPr="00524122">
              <w:rPr>
                <w:rFonts w:ascii="Franklin Gothic Book" w:hAnsi="Franklin Gothic Book"/>
                <w:lang w:val="es-ES"/>
              </w:rPr>
              <w:t xml:space="preserve"> o acuerdo</w:t>
            </w:r>
            <w:r w:rsidR="00CE3492" w:rsidRPr="00524122">
              <w:rPr>
                <w:rFonts w:ascii="Franklin Gothic Book" w:hAnsi="Franklin Gothic Book"/>
                <w:lang w:val="es-ES"/>
              </w:rPr>
              <w:t>s</w:t>
            </w:r>
            <w:r w:rsidRPr="00524122">
              <w:rPr>
                <w:rFonts w:ascii="Franklin Gothic Book" w:hAnsi="Franklin Gothic Book"/>
                <w:lang w:val="es-ES"/>
              </w:rPr>
              <w:t xml:space="preserve"> pertinentes</w:t>
            </w:r>
          </w:p>
          <w:p w14:paraId="20BC307F" w14:textId="6919E37B"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Certificación o declaración jurada expedida por una Autoridad Central o por otra autoridad competente del Estado donde el niño tenga su residencia habitual o por una persona cualificada con respecto al </w:t>
            </w:r>
            <w:r w:rsidR="00223F43" w:rsidRPr="00524122">
              <w:rPr>
                <w:rFonts w:ascii="Franklin Gothic Book" w:hAnsi="Franklin Gothic Book"/>
                <w:lang w:val="es-ES"/>
              </w:rPr>
              <w:t>d</w:t>
            </w:r>
            <w:r w:rsidRPr="00524122">
              <w:rPr>
                <w:rFonts w:ascii="Franklin Gothic Book" w:hAnsi="Franklin Gothic Book"/>
                <w:lang w:val="es-ES"/>
              </w:rPr>
              <w:t>erecho vigente en esta materia de dicho Estado</w:t>
            </w:r>
          </w:p>
          <w:p w14:paraId="6E9D3906" w14:textId="77777777"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os (</w:t>
            </w:r>
            <w:r w:rsidRPr="00524122">
              <w:rPr>
                <w:rFonts w:ascii="Franklin Gothic Book" w:hAnsi="Franklin Gothic Book"/>
                <w:i/>
                <w:lang w:val="es-ES"/>
              </w:rPr>
              <w:t>por favor especifique</w:t>
            </w:r>
            <w:r w:rsidRPr="00524122">
              <w:rPr>
                <w:rFonts w:ascii="Franklin Gothic Book" w:hAnsi="Franklin Gothic Book"/>
                <w:lang w:val="es-ES"/>
              </w:rPr>
              <w:t>)</w:t>
            </w:r>
          </w:p>
          <w:p w14:paraId="46973140" w14:textId="2138CEE3"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Toda la información disponible relativa a la localización del niño y la identidad de la persona con la que se supone que </w:t>
            </w:r>
            <w:r w:rsidR="00223F43" w:rsidRPr="00524122">
              <w:rPr>
                <w:rFonts w:ascii="Franklin Gothic Book" w:hAnsi="Franklin Gothic Book"/>
                <w:lang w:val="es-ES"/>
              </w:rPr>
              <w:t>se encuentra</w:t>
            </w:r>
          </w:p>
          <w:p w14:paraId="31495039" w14:textId="77777777" w:rsidR="00BB4E5E" w:rsidRPr="00524122" w:rsidRDefault="00BB4E5E" w:rsidP="00BB4E5E">
            <w:pPr>
              <w:tabs>
                <w:tab w:val="left" w:pos="357"/>
              </w:tabs>
              <w:spacing w:after="60"/>
              <w:rPr>
                <w:rFonts w:ascii="Franklin Gothic Book" w:hAnsi="Franklin Gothic Book"/>
                <w:lang w:val="es-ES"/>
              </w:rPr>
            </w:pPr>
          </w:p>
          <w:p w14:paraId="64976ABB" w14:textId="2225A6AC" w:rsidR="00BB4E5E" w:rsidRPr="00524122" w:rsidRDefault="00BB4E5E" w:rsidP="00BB4E5E">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r>
            <w:r w:rsidR="0077671D" w:rsidRPr="00524122">
              <w:rPr>
                <w:rFonts w:ascii="Franklin Gothic Book" w:hAnsi="Franklin Gothic Book"/>
                <w:lang w:val="es-ES"/>
              </w:rPr>
              <w:t>O</w:t>
            </w:r>
            <w:r w:rsidRPr="00524122">
              <w:rPr>
                <w:rFonts w:ascii="Franklin Gothic Book" w:hAnsi="Franklin Gothic Book"/>
                <w:lang w:val="es-ES"/>
              </w:rPr>
              <w:t>tro</w:t>
            </w:r>
            <w:r w:rsidR="0077671D" w:rsidRPr="00524122">
              <w:rPr>
                <w:rFonts w:ascii="Franklin Gothic Book" w:hAnsi="Franklin Gothic Book"/>
                <w:lang w:val="es-ES"/>
              </w:rPr>
              <w:t>s</w:t>
            </w:r>
            <w:r w:rsidRPr="00524122">
              <w:rPr>
                <w:rFonts w:ascii="Franklin Gothic Book" w:hAnsi="Franklin Gothic Book"/>
                <w:lang w:val="es-ES"/>
              </w:rPr>
              <w:t xml:space="preserve"> documento</w:t>
            </w:r>
            <w:r w:rsidR="0077671D" w:rsidRPr="00524122">
              <w:rPr>
                <w:rFonts w:ascii="Franklin Gothic Book" w:hAnsi="Franklin Gothic Book"/>
                <w:lang w:val="es-ES"/>
              </w:rPr>
              <w:t>s</w:t>
            </w:r>
            <w:r w:rsidRPr="00524122">
              <w:rPr>
                <w:rFonts w:ascii="Franklin Gothic Book" w:hAnsi="Franklin Gothic Book"/>
                <w:lang w:val="es-ES"/>
              </w:rPr>
              <w:t xml:space="preserve"> </w:t>
            </w:r>
            <w:r w:rsidR="0077671D" w:rsidRPr="00524122">
              <w:rPr>
                <w:rFonts w:ascii="Franklin Gothic Book" w:hAnsi="Franklin Gothic Book"/>
                <w:lang w:val="es-ES"/>
              </w:rPr>
              <w:t>o</w:t>
            </w:r>
            <w:r w:rsidRPr="00524122">
              <w:rPr>
                <w:rFonts w:ascii="Franklin Gothic Book" w:hAnsi="Franklin Gothic Book"/>
                <w:lang w:val="es-ES"/>
              </w:rPr>
              <w:t xml:space="preserve"> información pertinente</w:t>
            </w:r>
          </w:p>
          <w:p w14:paraId="1FE6617A" w14:textId="32C48F5A"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Relativo</w:t>
            </w:r>
            <w:r w:rsidR="0077671D" w:rsidRPr="00524122">
              <w:rPr>
                <w:rFonts w:ascii="Franklin Gothic Book" w:hAnsi="Franklin Gothic Book"/>
                <w:lang w:val="es-ES"/>
              </w:rPr>
              <w:t>s</w:t>
            </w:r>
            <w:r w:rsidRPr="00524122">
              <w:rPr>
                <w:rFonts w:ascii="Franklin Gothic Book" w:hAnsi="Franklin Gothic Book"/>
                <w:lang w:val="es-ES"/>
              </w:rPr>
              <w:t xml:space="preserve"> a cuestiones de protección del niño</w:t>
            </w:r>
          </w:p>
          <w:p w14:paraId="64363B1E" w14:textId="77777777"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Certificado de matrimonio (en su caso)</w:t>
            </w:r>
          </w:p>
          <w:p w14:paraId="0F86D7C7" w14:textId="77777777"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entencia de divorcio (en su caso)</w:t>
            </w:r>
          </w:p>
          <w:p w14:paraId="431093A8" w14:textId="27440BBE" w:rsidR="00BB4E5E" w:rsidRPr="00524122" w:rsidRDefault="00BB4E5E" w:rsidP="00BB4E5E">
            <w:pPr>
              <w:tabs>
                <w:tab w:val="left" w:pos="357"/>
              </w:tabs>
              <w:spacing w:after="60"/>
              <w:ind w:left="652" w:hanging="295"/>
              <w:rPr>
                <w:rFonts w:ascii="Franklin Gothic Book" w:hAnsi="Franklin Gothic Book"/>
                <w:lang w:val="es-ES"/>
              </w:rPr>
            </w:pPr>
            <w:r w:rsidRPr="00524122">
              <w:rPr>
                <w:rFonts w:ascii="Franklin Gothic Book" w:hAnsi="Franklin Gothic Book"/>
                <w:lang w:val="es-ES"/>
              </w:rPr>
              <w:fldChar w:fldCharType="begin">
                <w:ffData>
                  <w:name w:val="Check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Proceso civil y/o penal en curso (en su caso)</w:t>
            </w:r>
          </w:p>
          <w:p w14:paraId="728D8801" w14:textId="6DFD6DDE"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o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BB4E5E" w:rsidRPr="00524122" w14:paraId="39FB0794" w14:textId="77777777">
        <w:tc>
          <w:tcPr>
            <w:tcW w:w="4673" w:type="dxa"/>
          </w:tcPr>
          <w:p w14:paraId="3E5CD341" w14:textId="06540BFF" w:rsidR="00BB4E5E" w:rsidRPr="00524122" w:rsidRDefault="00BB4E5E" w:rsidP="00517351">
            <w:pPr>
              <w:pStyle w:val="PBParagraph"/>
              <w:numPr>
                <w:ilvl w:val="1"/>
                <w:numId w:val="46"/>
              </w:numPr>
              <w:ind w:left="596"/>
              <w:rPr>
                <w:lang w:val="es-ES"/>
              </w:rPr>
            </w:pPr>
            <w:bookmarkStart w:id="454" w:name="_Ref280196757"/>
            <w:r w:rsidRPr="00524122">
              <w:rPr>
                <w:rFonts w:ascii="Franklin Gothic Book" w:hAnsi="Franklin Gothic Book" w:cs="Arial"/>
                <w:lang w:val="es-ES"/>
              </w:rPr>
              <w:lastRenderedPageBreak/>
              <w:t>¿</w:t>
            </w:r>
            <w:r w:rsidR="0080183A" w:rsidRPr="00524122">
              <w:rPr>
                <w:rFonts w:ascii="Franklin Gothic Book" w:hAnsi="Franklin Gothic Book" w:cs="Arial"/>
                <w:lang w:val="es-ES"/>
              </w:rPr>
              <w:t>La</w:t>
            </w:r>
            <w:r w:rsidRPr="00524122">
              <w:rPr>
                <w:rFonts w:ascii="Franklin Gothic Book" w:hAnsi="Franklin Gothic Book" w:cs="Arial"/>
                <w:lang w:val="es-ES"/>
              </w:rPr>
              <w:t xml:space="preserve"> Autoridad Central</w:t>
            </w:r>
            <w:r w:rsidR="0080183A" w:rsidRPr="00524122">
              <w:rPr>
                <w:rFonts w:ascii="Franklin Gothic Book" w:hAnsi="Franklin Gothic Book" w:cs="Arial"/>
                <w:lang w:val="es-ES"/>
              </w:rPr>
              <w:t xml:space="preserve"> de [nombre de su Estado] acepta</w:t>
            </w:r>
            <w:r w:rsidRPr="00524122">
              <w:rPr>
                <w:rFonts w:ascii="Franklin Gothic Book" w:hAnsi="Franklin Gothic Book" w:cs="Arial"/>
                <w:lang w:val="es-ES"/>
              </w:rPr>
              <w:t xml:space="preserve"> solicitudes y </w:t>
            </w:r>
            <w:r w:rsidR="008D66A3" w:rsidRPr="00524122">
              <w:rPr>
                <w:rFonts w:ascii="Franklin Gothic Book" w:hAnsi="Franklin Gothic Book" w:cs="Arial"/>
                <w:lang w:val="es-ES"/>
              </w:rPr>
              <w:t>documentos</w:t>
            </w:r>
            <w:r w:rsidRPr="00524122">
              <w:rPr>
                <w:rFonts w:ascii="Franklin Gothic Book" w:hAnsi="Franklin Gothic Book" w:cs="Arial"/>
                <w:lang w:val="es-ES"/>
              </w:rPr>
              <w:t xml:space="preserve"> transmitid</w:t>
            </w:r>
            <w:r w:rsidR="008D66A3" w:rsidRPr="00524122">
              <w:rPr>
                <w:rFonts w:ascii="Franklin Gothic Book" w:hAnsi="Franklin Gothic Book" w:cs="Arial"/>
                <w:lang w:val="es-ES"/>
              </w:rPr>
              <w:t>o</w:t>
            </w:r>
            <w:r w:rsidRPr="00524122">
              <w:rPr>
                <w:rFonts w:ascii="Franklin Gothic Book" w:hAnsi="Franklin Gothic Book" w:cs="Arial"/>
                <w:lang w:val="es-ES"/>
              </w:rPr>
              <w:t>s por medios electrónicos?</w:t>
            </w:r>
            <w:bookmarkEnd w:id="454"/>
          </w:p>
        </w:tc>
        <w:tc>
          <w:tcPr>
            <w:tcW w:w="4921" w:type="dxa"/>
          </w:tcPr>
          <w:p w14:paraId="610677AD" w14:textId="66F1016F"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por favor especifique los requisitos que deben cumplir las solicitudes </w:t>
            </w:r>
            <w:r w:rsidR="00D94AE5" w:rsidRPr="00524122">
              <w:rPr>
                <w:rFonts w:ascii="Franklin Gothic Book" w:hAnsi="Franklin Gothic Book"/>
                <w:lang w:val="es-ES"/>
              </w:rPr>
              <w:t>y documentos</w:t>
            </w:r>
            <w:r w:rsidRPr="00524122">
              <w:rPr>
                <w:rFonts w:ascii="Franklin Gothic Book" w:hAnsi="Franklin Gothic Book"/>
                <w:lang w:val="es-ES"/>
              </w:rPr>
              <w:t xml:space="preserve"> transmitid</w:t>
            </w:r>
            <w:r w:rsidR="00D94AE5" w:rsidRPr="00524122">
              <w:rPr>
                <w:rFonts w:ascii="Franklin Gothic Book" w:hAnsi="Franklin Gothic Book"/>
                <w:lang w:val="es-ES"/>
              </w:rPr>
              <w:t>o</w:t>
            </w:r>
            <w:r w:rsidRPr="00524122">
              <w:rPr>
                <w:rFonts w:ascii="Franklin Gothic Book" w:hAnsi="Franklin Gothic Book"/>
                <w:lang w:val="es-ES"/>
              </w:rPr>
              <w:t xml:space="preserve">s por medios electrónicos: </w:t>
            </w:r>
            <w:r w:rsidRPr="00524122">
              <w:rPr>
                <w:rFonts w:ascii="Franklin Gothic Book" w:hAnsi="Franklin Gothic Book"/>
                <w:lang w:val="es-ES"/>
              </w:rPr>
              <w:fldChar w:fldCharType="begin">
                <w:ffData>
                  <w:name w:val="Text23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02A129F" w14:textId="31739B4F"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pero la autoridad judicial/administrativa no acepta </w:t>
            </w:r>
            <w:r w:rsidR="00D94AE5" w:rsidRPr="00524122">
              <w:rPr>
                <w:rFonts w:ascii="Franklin Gothic Book" w:hAnsi="Franklin Gothic Book"/>
                <w:lang w:val="es-ES"/>
              </w:rPr>
              <w:t>los documentos remitidos</w:t>
            </w:r>
            <w:r w:rsidRPr="00524122">
              <w:rPr>
                <w:rFonts w:ascii="Franklin Gothic Book" w:hAnsi="Franklin Gothic Book"/>
                <w:lang w:val="es-ES"/>
              </w:rPr>
              <w:t xml:space="preserve"> por medios electrónico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3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0A214905" w14:textId="79193161"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2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BB4E5E" w:rsidRPr="00446E18" w14:paraId="46C8A13E" w14:textId="77777777">
        <w:tc>
          <w:tcPr>
            <w:tcW w:w="4673" w:type="dxa"/>
          </w:tcPr>
          <w:p w14:paraId="386B55A1" w14:textId="34D70FDB" w:rsidR="00BB4E5E" w:rsidRPr="00524122" w:rsidRDefault="00BB4E5E" w:rsidP="00517351">
            <w:pPr>
              <w:pStyle w:val="PBParagraph"/>
              <w:numPr>
                <w:ilvl w:val="1"/>
                <w:numId w:val="46"/>
              </w:numPr>
              <w:ind w:left="596"/>
              <w:rPr>
                <w:lang w:val="es-ES"/>
              </w:rPr>
            </w:pPr>
            <w:bookmarkStart w:id="455" w:name="_Ref269389690"/>
            <w:r w:rsidRPr="00524122">
              <w:rPr>
                <w:lang w:val="es-ES"/>
              </w:rPr>
              <w:t xml:space="preserve">¿Exige la Autoridad Central </w:t>
            </w:r>
            <w:r w:rsidR="00FD1730" w:rsidRPr="00524122">
              <w:rPr>
                <w:lang w:val="es-ES"/>
              </w:rPr>
              <w:t xml:space="preserve">de [nombre de su Estado] </w:t>
            </w:r>
            <w:r w:rsidRPr="00524122">
              <w:rPr>
                <w:lang w:val="es-ES"/>
              </w:rPr>
              <w:t xml:space="preserve">una autorización por escrito que </w:t>
            </w:r>
            <w:r w:rsidR="008C0452" w:rsidRPr="00524122">
              <w:rPr>
                <w:lang w:val="es-ES"/>
              </w:rPr>
              <w:t>la habilite a</w:t>
            </w:r>
            <w:r w:rsidR="0005658B" w:rsidRPr="00524122">
              <w:rPr>
                <w:lang w:val="es-ES"/>
              </w:rPr>
              <w:t xml:space="preserve"> ella o </w:t>
            </w:r>
            <w:r w:rsidR="004F6BCE" w:rsidRPr="00524122">
              <w:rPr>
                <w:lang w:val="es-ES"/>
              </w:rPr>
              <w:t xml:space="preserve">designe a </w:t>
            </w:r>
            <w:r w:rsidR="0005658B" w:rsidRPr="00524122">
              <w:rPr>
                <w:lang w:val="es-ES"/>
              </w:rPr>
              <w:t>un representante (p. ej., un abogado) para</w:t>
            </w:r>
            <w:r w:rsidRPr="00524122">
              <w:rPr>
                <w:lang w:val="es-ES"/>
              </w:rPr>
              <w:t xml:space="preserve"> actuar </w:t>
            </w:r>
            <w:r w:rsidR="0018161D" w:rsidRPr="00524122">
              <w:rPr>
                <w:lang w:val="es-ES"/>
              </w:rPr>
              <w:t xml:space="preserve">en nombre </w:t>
            </w:r>
            <w:r w:rsidRPr="00524122">
              <w:rPr>
                <w:lang w:val="es-ES"/>
              </w:rPr>
              <w:t>del solicitante?</w:t>
            </w:r>
            <w:bookmarkEnd w:id="455"/>
          </w:p>
          <w:p w14:paraId="54AF9681" w14:textId="6A34E506" w:rsidR="00BB4E5E" w:rsidRPr="00524122" w:rsidRDefault="0018161D" w:rsidP="00BB4E5E">
            <w:pPr>
              <w:pStyle w:val="PBParagraph"/>
              <w:numPr>
                <w:ilvl w:val="0"/>
                <w:numId w:val="0"/>
              </w:numPr>
              <w:ind w:left="596"/>
              <w:rPr>
                <w:lang w:val="es-ES"/>
              </w:rPr>
            </w:pPr>
            <w:r w:rsidRPr="00524122">
              <w:rPr>
                <w:i/>
                <w:lang w:val="es-ES"/>
              </w:rPr>
              <w:t>A</w:t>
            </w:r>
            <w:r w:rsidR="00BB4E5E" w:rsidRPr="00524122">
              <w:rPr>
                <w:i/>
                <w:lang w:val="es-ES"/>
              </w:rPr>
              <w:t>rtículo 28</w:t>
            </w:r>
            <w:r w:rsidRPr="00524122">
              <w:rPr>
                <w:i/>
                <w:lang w:val="es-ES"/>
              </w:rPr>
              <w:t xml:space="preserve"> del Convenio de 1980</w:t>
            </w:r>
          </w:p>
        </w:tc>
        <w:tc>
          <w:tcPr>
            <w:tcW w:w="4921" w:type="dxa"/>
          </w:tcPr>
          <w:p w14:paraId="422F867E" w14:textId="77777777" w:rsidR="00BB4E5E" w:rsidRPr="00524122" w:rsidRDefault="00BB4E5E" w:rsidP="00BB4E5E">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la autorización deberá otorgarse: </w:t>
            </w:r>
          </w:p>
          <w:p w14:paraId="34477228" w14:textId="5AF3905F" w:rsidR="00BB4E5E" w:rsidRPr="00524122" w:rsidRDefault="00BB4E5E" w:rsidP="00BB4E5E">
            <w:pPr>
              <w:spacing w:after="60"/>
              <w:ind w:left="466" w:hanging="142"/>
              <w:rPr>
                <w:rFonts w:ascii="Franklin Gothic Book" w:hAnsi="Franklin Gothic Book" w:cs="Verdana"/>
                <w:lang w:val="es-ES" w:eastAsia="en-CA"/>
              </w:rPr>
            </w:pPr>
            <w:r w:rsidRPr="00524122">
              <w:rPr>
                <w:rFonts w:ascii="Franklin Gothic Book" w:hAnsi="Franklin Gothic Book" w:cs="Verdana"/>
                <w:lang w:val="es-ES" w:eastAsia="en-CA"/>
              </w:rPr>
              <w:tab/>
            </w:r>
            <w:r w:rsidRPr="00524122">
              <w:rPr>
                <w:rFonts w:ascii="Franklin Gothic Book" w:hAnsi="Franklin Gothic Book" w:cs="Verdana"/>
                <w:lang w:val="es-ES" w:eastAsia="en-CA"/>
              </w:rPr>
              <w:fldChar w:fldCharType="begin">
                <w:ffData>
                  <w:name w:val="Check34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En el formulario de solicitud</w:t>
            </w:r>
          </w:p>
          <w:p w14:paraId="33F32EF7" w14:textId="46AEECC5" w:rsidR="00BB4E5E" w:rsidRPr="00524122" w:rsidRDefault="00BB4E5E" w:rsidP="00BB4E5E">
            <w:pPr>
              <w:spacing w:after="60"/>
              <w:ind w:left="466" w:hanging="142"/>
              <w:rPr>
                <w:rFonts w:ascii="Franklin Gothic Book" w:hAnsi="Franklin Gothic Book" w:cs="Verdana"/>
                <w:lang w:val="es-ES" w:eastAsia="en-CA"/>
              </w:rPr>
            </w:pPr>
            <w:r w:rsidRPr="00524122">
              <w:rPr>
                <w:rFonts w:ascii="Franklin Gothic Book" w:hAnsi="Franklin Gothic Book" w:cs="Verdana"/>
                <w:lang w:val="es-ES" w:eastAsia="en-CA"/>
              </w:rPr>
              <w:tab/>
            </w:r>
            <w:r w:rsidRPr="00524122">
              <w:rPr>
                <w:rFonts w:ascii="Franklin Gothic Book" w:hAnsi="Franklin Gothic Book" w:cs="Verdana"/>
                <w:lang w:val="es-ES" w:eastAsia="en-CA"/>
              </w:rPr>
              <w:fldChar w:fldCharType="begin">
                <w:ffData>
                  <w:name w:val="Check34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En una declaración firmad</w:t>
            </w:r>
            <w:r w:rsidR="00D77D5A" w:rsidRPr="00524122">
              <w:rPr>
                <w:rFonts w:ascii="Franklin Gothic Book" w:hAnsi="Franklin Gothic Book" w:cs="Verdana"/>
                <w:lang w:val="es-ES" w:eastAsia="en-CA"/>
              </w:rPr>
              <w:t>a</w:t>
            </w:r>
          </w:p>
          <w:p w14:paraId="135D89AF" w14:textId="240C1902" w:rsidR="00BB4E5E" w:rsidRPr="00524122" w:rsidRDefault="00BB4E5E" w:rsidP="00BB4E5E">
            <w:pPr>
              <w:spacing w:after="60"/>
              <w:ind w:left="466" w:hanging="142"/>
              <w:rPr>
                <w:rFonts w:ascii="Franklin Gothic Book" w:hAnsi="Franklin Gothic Book" w:cs="Verdana"/>
                <w:u w:val="single"/>
                <w:lang w:val="es-ES" w:eastAsia="en-CA"/>
              </w:rPr>
            </w:pPr>
            <w:r w:rsidRPr="00524122">
              <w:rPr>
                <w:rFonts w:ascii="Franklin Gothic Book" w:hAnsi="Franklin Gothic Book" w:cs="Verdana"/>
                <w:lang w:val="es-ES" w:eastAsia="en-CA"/>
              </w:rPr>
              <w:tab/>
            </w:r>
            <w:r w:rsidRPr="00524122">
              <w:rPr>
                <w:rFonts w:ascii="Franklin Gothic Book" w:hAnsi="Franklin Gothic Book" w:cs="Verdana"/>
                <w:lang w:val="es-ES" w:eastAsia="en-CA"/>
              </w:rPr>
              <w:fldChar w:fldCharType="begin">
                <w:ffData>
                  <w:name w:val="Check34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77"/>
                  <w:enabled/>
                  <w:calcOnExit w:val="0"/>
                  <w:textInput/>
                </w:ffData>
              </w:fldChar>
            </w:r>
            <w:bookmarkStart w:id="456" w:name="Text377"/>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56"/>
          </w:p>
          <w:p w14:paraId="6F2DB012" w14:textId="0677AAC9"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w:t>
            </w:r>
          </w:p>
        </w:tc>
      </w:tr>
      <w:tr w:rsidR="00BB4E5E" w:rsidRPr="00524122" w14:paraId="7665C424" w14:textId="77777777">
        <w:tc>
          <w:tcPr>
            <w:tcW w:w="4673" w:type="dxa"/>
          </w:tcPr>
          <w:p w14:paraId="2E26FF26" w14:textId="3FBE25D2" w:rsidR="00BB4E5E" w:rsidRPr="00524122" w:rsidRDefault="00BB4E5E" w:rsidP="00517351">
            <w:pPr>
              <w:pStyle w:val="PBParagraph"/>
              <w:numPr>
                <w:ilvl w:val="1"/>
                <w:numId w:val="46"/>
              </w:numPr>
              <w:ind w:left="596"/>
              <w:rPr>
                <w:lang w:val="es-ES"/>
              </w:rPr>
            </w:pPr>
            <w:r w:rsidRPr="00524122">
              <w:rPr>
                <w:rFonts w:ascii="Franklin Gothic Book" w:hAnsi="Franklin Gothic Book" w:cs="Arial"/>
                <w:lang w:val="es-ES"/>
              </w:rPr>
              <w:lastRenderedPageBreak/>
              <w:t>¿</w:t>
            </w:r>
            <w:r w:rsidR="00D77D5A" w:rsidRPr="00524122">
              <w:rPr>
                <w:rFonts w:ascii="Franklin Gothic Book" w:hAnsi="Franklin Gothic Book" w:cs="Arial"/>
                <w:lang w:val="es-ES"/>
              </w:rPr>
              <w:t>La</w:t>
            </w:r>
            <w:r w:rsidRPr="00524122">
              <w:rPr>
                <w:rFonts w:ascii="Franklin Gothic Book" w:hAnsi="Franklin Gothic Book" w:cs="Arial"/>
                <w:lang w:val="es-ES"/>
              </w:rPr>
              <w:t xml:space="preserve"> Autoridad Central </w:t>
            </w:r>
            <w:r w:rsidR="00D77D5A" w:rsidRPr="00524122">
              <w:rPr>
                <w:rFonts w:ascii="Franklin Gothic Book" w:hAnsi="Franklin Gothic Book" w:cs="Arial"/>
                <w:lang w:val="es-ES"/>
              </w:rPr>
              <w:t xml:space="preserve">de [nombre de su Estado] acusa </w:t>
            </w:r>
            <w:r w:rsidRPr="00524122">
              <w:rPr>
                <w:rFonts w:ascii="Franklin Gothic Book" w:hAnsi="Franklin Gothic Book" w:cs="Arial"/>
                <w:lang w:val="es-ES"/>
              </w:rPr>
              <w:t>recibo de la solicitud?</w:t>
            </w:r>
          </w:p>
        </w:tc>
        <w:tc>
          <w:tcPr>
            <w:tcW w:w="4921" w:type="dxa"/>
          </w:tcPr>
          <w:p w14:paraId="5DA10B45" w14:textId="7CBDC479" w:rsidR="00BB4E5E" w:rsidRPr="00524122" w:rsidRDefault="00BB4E5E" w:rsidP="00BB4E5E">
            <w:pPr>
              <w:tabs>
                <w:tab w:val="left" w:pos="357"/>
              </w:tabs>
              <w:ind w:left="357" w:hanging="357"/>
              <w:rPr>
                <w:rFonts w:ascii="Franklin Gothic Book" w:hAnsi="Franklin Gothic Book"/>
                <w:lang w:val="es-ES"/>
              </w:rPr>
            </w:pPr>
            <w:r w:rsidRPr="00524122">
              <w:rPr>
                <w:rFonts w:ascii="Franklin Gothic Book" w:hAnsi="Franklin Gothic Book"/>
                <w:lang w:val="es-ES"/>
              </w:rPr>
              <w:fldChar w:fldCharType="begin">
                <w:ffData>
                  <w:name w:val="Check3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por lo general, el acuse de recibo </w:t>
            </w:r>
            <w:r w:rsidR="00F95744" w:rsidRPr="00524122">
              <w:rPr>
                <w:rFonts w:ascii="Franklin Gothic Book" w:hAnsi="Franklin Gothic Book"/>
                <w:lang w:val="es-ES"/>
              </w:rPr>
              <w:t>se envía por el siguiente medio</w:t>
            </w:r>
            <w:r w:rsidRPr="00524122">
              <w:rPr>
                <w:rFonts w:ascii="Franklin Gothic Book" w:hAnsi="Franklin Gothic Book"/>
                <w:lang w:val="es-ES"/>
              </w:rPr>
              <w:t>:</w:t>
            </w:r>
          </w:p>
          <w:p w14:paraId="063A50BA" w14:textId="77777777" w:rsidR="00BB4E5E" w:rsidRPr="00524122" w:rsidRDefault="00BB4E5E" w:rsidP="00BB4E5E">
            <w:pPr>
              <w:spacing w:after="60"/>
              <w:ind w:left="323"/>
              <w:rPr>
                <w:rFonts w:ascii="Franklin Gothic Book" w:hAnsi="Franklin Gothic Book"/>
                <w:lang w:val="es-ES"/>
              </w:rPr>
            </w:pPr>
            <w:r w:rsidRPr="00524122">
              <w:rPr>
                <w:rFonts w:ascii="Franklin Gothic Book" w:hAnsi="Franklin Gothic Book"/>
                <w:lang w:val="es-ES"/>
              </w:rPr>
              <w:fldChar w:fldCharType="begin">
                <w:ffData>
                  <w:name w:val="Check3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Correo electrónico</w:t>
            </w:r>
          </w:p>
          <w:p w14:paraId="0637B050" w14:textId="17275856" w:rsidR="00BB4E5E" w:rsidRPr="00524122" w:rsidRDefault="00BB4E5E" w:rsidP="00BB4E5E">
            <w:pPr>
              <w:spacing w:after="60"/>
              <w:ind w:left="323"/>
              <w:rPr>
                <w:rFonts w:ascii="Franklin Gothic Book" w:hAnsi="Franklin Gothic Book"/>
                <w:lang w:val="es-ES"/>
              </w:rPr>
            </w:pPr>
            <w:r w:rsidRPr="00524122">
              <w:rPr>
                <w:rFonts w:ascii="Franklin Gothic Book" w:hAnsi="Franklin Gothic Book"/>
                <w:lang w:val="es-ES"/>
              </w:rPr>
              <w:fldChar w:fldCharType="begin">
                <w:ffData>
                  <w:name w:val="Check3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r>
            <w:r w:rsidR="00F95744" w:rsidRPr="00524122">
              <w:rPr>
                <w:rFonts w:ascii="Franklin Gothic Book" w:hAnsi="Franklin Gothic Book"/>
                <w:lang w:val="es-ES"/>
              </w:rPr>
              <w:t>Fax</w:t>
            </w:r>
          </w:p>
          <w:p w14:paraId="21739E25" w14:textId="77777777" w:rsidR="00BB4E5E" w:rsidRPr="00524122" w:rsidRDefault="00BB4E5E" w:rsidP="00BB4E5E">
            <w:pPr>
              <w:spacing w:after="60"/>
              <w:ind w:left="323"/>
              <w:rPr>
                <w:rFonts w:ascii="Franklin Gothic Book" w:hAnsi="Franklin Gothic Book"/>
                <w:lang w:val="es-ES"/>
              </w:rPr>
            </w:pPr>
            <w:r w:rsidRPr="00524122">
              <w:rPr>
                <w:rFonts w:ascii="Franklin Gothic Book" w:hAnsi="Franklin Gothic Book"/>
                <w:lang w:val="es-ES"/>
              </w:rPr>
              <w:fldChar w:fldCharType="begin">
                <w:ffData>
                  <w:name w:val="Check3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Correo ordinario </w:t>
            </w:r>
          </w:p>
          <w:p w14:paraId="6B86A3F1" w14:textId="5B7490D1" w:rsidR="00BB4E5E" w:rsidRPr="00524122" w:rsidRDefault="00BB4E5E" w:rsidP="00BB4E5E">
            <w:pPr>
              <w:spacing w:after="60"/>
              <w:ind w:left="323"/>
              <w:rPr>
                <w:rFonts w:ascii="Franklin Gothic Book" w:hAnsi="Franklin Gothic Book"/>
                <w:lang w:val="es-ES"/>
              </w:rPr>
            </w:pPr>
            <w:r w:rsidRPr="00524122">
              <w:rPr>
                <w:rFonts w:ascii="Franklin Gothic Book" w:hAnsi="Franklin Gothic Book"/>
                <w:lang w:val="es-ES"/>
              </w:rPr>
              <w:fldChar w:fldCharType="begin">
                <w:ffData>
                  <w:name w:val="Check3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w:t>
            </w:r>
            <w:r w:rsidR="00F95744" w:rsidRPr="00524122">
              <w:rPr>
                <w:rFonts w:ascii="Franklin Gothic Book" w:hAnsi="Franklin Gothic Book"/>
                <w:lang w:val="es-ES"/>
              </w:rPr>
              <w:t>o</w:t>
            </w:r>
            <w:r w:rsidRPr="00524122">
              <w:rPr>
                <w:rFonts w:ascii="Franklin Gothic Book" w:hAnsi="Franklin Gothic Book"/>
                <w:lang w:val="es-ES"/>
              </w:rPr>
              <w:t xml:space="preserve">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78"/>
                  <w:enabled/>
                  <w:calcOnExit w:val="0"/>
                  <w:textInput/>
                </w:ffData>
              </w:fldChar>
            </w:r>
            <w:bookmarkStart w:id="457" w:name="Text37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57"/>
          </w:p>
          <w:p w14:paraId="29171AA4" w14:textId="274C3EBA"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3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BB4E5E" w:rsidRPr="00524122" w14:paraId="64AF9D44" w14:textId="77777777">
        <w:tc>
          <w:tcPr>
            <w:tcW w:w="4673" w:type="dxa"/>
          </w:tcPr>
          <w:p w14:paraId="356AE6A0" w14:textId="4CF48ADF" w:rsidR="00BB4E5E" w:rsidRPr="00524122" w:rsidRDefault="00BB4E5E" w:rsidP="00517351">
            <w:pPr>
              <w:pStyle w:val="PBParagraph"/>
              <w:numPr>
                <w:ilvl w:val="1"/>
                <w:numId w:val="46"/>
              </w:numPr>
              <w:ind w:left="596"/>
              <w:rPr>
                <w:lang w:val="es-ES"/>
              </w:rPr>
            </w:pPr>
            <w:r w:rsidRPr="00524122">
              <w:rPr>
                <w:rFonts w:ascii="Franklin Gothic Book" w:hAnsi="Franklin Gothic Book" w:cs="Arial"/>
                <w:lang w:val="es-ES"/>
              </w:rPr>
              <w:t>¿</w:t>
            </w:r>
            <w:r w:rsidR="00A52FF2" w:rsidRPr="00524122">
              <w:rPr>
                <w:rFonts w:ascii="Franklin Gothic Book" w:hAnsi="Franklin Gothic Book" w:cs="Arial"/>
                <w:lang w:val="es-ES"/>
              </w:rPr>
              <w:t>L</w:t>
            </w:r>
            <w:r w:rsidRPr="00524122">
              <w:rPr>
                <w:rFonts w:ascii="Franklin Gothic Book" w:hAnsi="Franklin Gothic Book" w:cs="Arial"/>
                <w:lang w:val="es-ES"/>
              </w:rPr>
              <w:t xml:space="preserve">a Autoridad Central </w:t>
            </w:r>
            <w:r w:rsidR="00A52FF2" w:rsidRPr="00524122">
              <w:rPr>
                <w:rFonts w:ascii="Franklin Gothic Book" w:hAnsi="Franklin Gothic Book" w:cs="Arial"/>
                <w:lang w:val="es-ES"/>
              </w:rPr>
              <w:t xml:space="preserve">de [nombre de su Estado] puede </w:t>
            </w:r>
            <w:r w:rsidR="00F404AD" w:rsidRPr="00524122">
              <w:rPr>
                <w:rFonts w:ascii="Franklin Gothic Book" w:hAnsi="Franklin Gothic Book" w:cs="Arial"/>
                <w:lang w:val="es-ES"/>
              </w:rPr>
              <w:t xml:space="preserve">tramitar </w:t>
            </w:r>
            <w:r w:rsidRPr="00524122">
              <w:rPr>
                <w:rFonts w:ascii="Franklin Gothic Book" w:hAnsi="Franklin Gothic Book" w:cs="Arial"/>
                <w:lang w:val="es-ES"/>
              </w:rPr>
              <w:t xml:space="preserve">una solicitud cuando la información </w:t>
            </w:r>
            <w:r w:rsidR="00F404AD" w:rsidRPr="00524122">
              <w:rPr>
                <w:rFonts w:ascii="Franklin Gothic Book" w:hAnsi="Franklin Gothic Book" w:cs="Arial"/>
                <w:lang w:val="es-ES"/>
              </w:rPr>
              <w:t>está</w:t>
            </w:r>
            <w:r w:rsidRPr="00524122">
              <w:rPr>
                <w:rFonts w:ascii="Franklin Gothic Book" w:hAnsi="Franklin Gothic Book" w:cs="Arial"/>
                <w:lang w:val="es-ES"/>
              </w:rPr>
              <w:t xml:space="preserve"> incompleta?</w:t>
            </w:r>
          </w:p>
        </w:tc>
        <w:tc>
          <w:tcPr>
            <w:tcW w:w="4921" w:type="dxa"/>
          </w:tcPr>
          <w:p w14:paraId="17524894" w14:textId="5C80693F"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la Autoridad Central comenzará a </w:t>
            </w:r>
            <w:r w:rsidR="00F404AD" w:rsidRPr="00524122">
              <w:rPr>
                <w:rFonts w:ascii="Franklin Gothic Book" w:hAnsi="Franklin Gothic Book"/>
                <w:lang w:val="es-ES"/>
              </w:rPr>
              <w:t xml:space="preserve">tramitar </w:t>
            </w:r>
            <w:r w:rsidRPr="00524122">
              <w:rPr>
                <w:rFonts w:ascii="Franklin Gothic Book" w:hAnsi="Franklin Gothic Book"/>
                <w:lang w:val="es-ES"/>
              </w:rPr>
              <w:t>la solicitud e informará inmediatamente a la Autoridad Central requirente sobre la información adicional requerida para completar la solicitud</w:t>
            </w:r>
          </w:p>
          <w:p w14:paraId="4AB7269D" w14:textId="77777777"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p w14:paraId="6F512E7F" w14:textId="5C419458" w:rsidR="00BB4E5E" w:rsidRPr="00524122" w:rsidRDefault="00BB4E5E" w:rsidP="00BB4E5E">
            <w:pPr>
              <w:spacing w:after="60"/>
              <w:ind w:left="714" w:hanging="357"/>
              <w:rPr>
                <w:rFonts w:ascii="Franklin Gothic Book" w:hAnsi="Franklin Gothic Book"/>
                <w:lang w:val="es-ES"/>
              </w:rPr>
            </w:pPr>
            <w:r w:rsidRPr="00524122">
              <w:rPr>
                <w:rFonts w:ascii="Franklin Gothic Book" w:hAnsi="Franklin Gothic Book"/>
                <w:lang w:val="es-ES"/>
              </w:rPr>
              <w:fldChar w:fldCharType="begin">
                <w:ffData>
                  <w:name w:val="Check5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La Autoridad Central no </w:t>
            </w:r>
            <w:r w:rsidR="005515A3" w:rsidRPr="00524122">
              <w:rPr>
                <w:rFonts w:ascii="Franklin Gothic Book" w:hAnsi="Franklin Gothic Book"/>
                <w:lang w:val="es-ES"/>
              </w:rPr>
              <w:t xml:space="preserve">tramitará </w:t>
            </w:r>
            <w:r w:rsidRPr="00524122">
              <w:rPr>
                <w:rFonts w:ascii="Franklin Gothic Book" w:hAnsi="Franklin Gothic Book"/>
                <w:lang w:val="es-ES"/>
              </w:rPr>
              <w:t xml:space="preserve">la solicitud </w:t>
            </w:r>
            <w:r w:rsidR="0089730C" w:rsidRPr="00524122">
              <w:rPr>
                <w:rFonts w:ascii="Franklin Gothic Book" w:hAnsi="Franklin Gothic Book"/>
                <w:lang w:val="es-ES"/>
              </w:rPr>
              <w:t xml:space="preserve">si no recibe todos los documentos </w:t>
            </w:r>
            <w:r w:rsidRPr="00524122">
              <w:rPr>
                <w:rFonts w:ascii="Franklin Gothic Book" w:hAnsi="Franklin Gothic Book"/>
                <w:lang w:val="es-ES"/>
              </w:rPr>
              <w:t>necesari</w:t>
            </w:r>
            <w:r w:rsidR="0089730C" w:rsidRPr="00524122">
              <w:rPr>
                <w:rFonts w:ascii="Franklin Gothic Book" w:hAnsi="Franklin Gothic Book"/>
                <w:lang w:val="es-ES"/>
              </w:rPr>
              <w:t>os</w:t>
            </w:r>
            <w:r w:rsidRPr="00524122">
              <w:rPr>
                <w:rFonts w:ascii="Franklin Gothic Book" w:hAnsi="Franklin Gothic Book"/>
                <w:lang w:val="es-ES"/>
              </w:rPr>
              <w:t xml:space="preserve"> </w:t>
            </w:r>
          </w:p>
          <w:p w14:paraId="1871B9B2" w14:textId="24FA1D0F" w:rsidR="00BB4E5E" w:rsidRPr="00524122" w:rsidRDefault="00BB4E5E" w:rsidP="00BB4E5E">
            <w:pPr>
              <w:spacing w:after="60"/>
              <w:ind w:left="714" w:hanging="357"/>
              <w:rPr>
                <w:rFonts w:ascii="Franklin Gothic Book" w:hAnsi="Franklin Gothic Book"/>
                <w:lang w:val="es-ES"/>
              </w:rPr>
            </w:pPr>
            <w:r w:rsidRPr="00524122">
              <w:rPr>
                <w:rFonts w:ascii="Franklin Gothic Book" w:hAnsi="Franklin Gothic Book"/>
                <w:lang w:val="es-ES"/>
              </w:rPr>
              <w:fldChar w:fldCharType="begin">
                <w:ffData>
                  <w:name w:val="Check5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La Autoridad Central no </w:t>
            </w:r>
            <w:r w:rsidR="001326E7" w:rsidRPr="00524122">
              <w:rPr>
                <w:rFonts w:ascii="Franklin Gothic Book" w:hAnsi="Franklin Gothic Book"/>
                <w:lang w:val="es-ES"/>
              </w:rPr>
              <w:t>puede tramitar</w:t>
            </w:r>
            <w:r w:rsidRPr="00524122">
              <w:rPr>
                <w:rFonts w:ascii="Franklin Gothic Book" w:hAnsi="Franklin Gothic Book"/>
                <w:lang w:val="es-ES"/>
              </w:rPr>
              <w:t xml:space="preserve"> la solicitud</w:t>
            </w:r>
            <w:r w:rsidR="00543AF5">
              <w:rPr>
                <w:rFonts w:ascii="Franklin Gothic Book" w:hAnsi="Franklin Gothic Book"/>
                <w:lang w:val="es-ES"/>
              </w:rPr>
              <w:t>,</w:t>
            </w:r>
            <w:r w:rsidRPr="00524122">
              <w:rPr>
                <w:rFonts w:ascii="Franklin Gothic Book" w:hAnsi="Franklin Gothic Book"/>
                <w:lang w:val="es-ES"/>
              </w:rPr>
              <w:t xml:space="preserve"> pero </w:t>
            </w:r>
            <w:r w:rsidR="005165B1" w:rsidRPr="00524122">
              <w:rPr>
                <w:rFonts w:ascii="Franklin Gothic Book" w:hAnsi="Franklin Gothic Book"/>
                <w:lang w:val="es-ES"/>
              </w:rPr>
              <w:t>indicará</w:t>
            </w:r>
            <w:r w:rsidR="00867A4B" w:rsidRPr="00524122">
              <w:rPr>
                <w:rFonts w:ascii="Franklin Gothic Book" w:hAnsi="Franklin Gothic Book"/>
                <w:lang w:val="es-ES"/>
              </w:rPr>
              <w:t xml:space="preserve"> </w:t>
            </w:r>
            <w:r w:rsidRPr="00524122">
              <w:rPr>
                <w:rFonts w:ascii="Franklin Gothic Book" w:hAnsi="Franklin Gothic Book"/>
                <w:lang w:val="es-ES"/>
              </w:rPr>
              <w:t xml:space="preserve">inmediatamente a la Autoridad Central requirente la información </w:t>
            </w:r>
            <w:r w:rsidR="005165B1" w:rsidRPr="00524122">
              <w:rPr>
                <w:rFonts w:ascii="Franklin Gothic Book" w:hAnsi="Franklin Gothic Book"/>
                <w:lang w:val="es-ES"/>
              </w:rPr>
              <w:t>que hace falta</w:t>
            </w:r>
            <w:r w:rsidR="00D41F31" w:rsidRPr="00524122">
              <w:rPr>
                <w:rFonts w:ascii="Franklin Gothic Book" w:hAnsi="Franklin Gothic Book"/>
                <w:lang w:val="es-ES"/>
              </w:rPr>
              <w:t xml:space="preserve"> para ello</w:t>
            </w:r>
          </w:p>
          <w:p w14:paraId="5DEDA95E" w14:textId="77777777"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4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epende de qué tipo de información falte</w:t>
            </w:r>
          </w:p>
          <w:p w14:paraId="611E5BAB" w14:textId="018774D6"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4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79"/>
                  <w:enabled/>
                  <w:calcOnExit w:val="0"/>
                  <w:textInput/>
                </w:ffData>
              </w:fldChar>
            </w:r>
            <w:bookmarkStart w:id="458" w:name="Text37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58"/>
          </w:p>
        </w:tc>
      </w:tr>
      <w:tr w:rsidR="00BB4E5E" w:rsidRPr="00524122" w14:paraId="2DE73C65" w14:textId="77777777">
        <w:tc>
          <w:tcPr>
            <w:tcW w:w="4673" w:type="dxa"/>
          </w:tcPr>
          <w:p w14:paraId="5925FF5A" w14:textId="2A398C56" w:rsidR="00BB4E5E" w:rsidRPr="00524122" w:rsidRDefault="00BB4E5E" w:rsidP="00517351">
            <w:pPr>
              <w:pStyle w:val="PBParagraph"/>
              <w:numPr>
                <w:ilvl w:val="1"/>
                <w:numId w:val="46"/>
              </w:numPr>
              <w:ind w:left="596"/>
              <w:rPr>
                <w:lang w:val="es-ES"/>
              </w:rPr>
            </w:pPr>
            <w:r w:rsidRPr="00524122">
              <w:rPr>
                <w:rFonts w:ascii="Franklin Gothic Book" w:hAnsi="Franklin Gothic Book" w:cs="Arial"/>
                <w:lang w:val="es-ES"/>
              </w:rPr>
              <w:t xml:space="preserve">¿Con quién prefiere comunicarse la Autoridad Central </w:t>
            </w:r>
            <w:r w:rsidR="00D41F31" w:rsidRPr="00524122">
              <w:rPr>
                <w:rFonts w:ascii="Franklin Gothic Book" w:hAnsi="Franklin Gothic Book" w:cs="Arial"/>
                <w:lang w:val="es-ES"/>
              </w:rPr>
              <w:t>de [nombre de su Estado] para las</w:t>
            </w:r>
            <w:r w:rsidRPr="00524122">
              <w:rPr>
                <w:rFonts w:ascii="Franklin Gothic Book" w:hAnsi="Franklin Gothic Book" w:cs="Arial"/>
                <w:lang w:val="es-ES"/>
              </w:rPr>
              <w:t xml:space="preserve"> solicitudes entrantes?</w:t>
            </w:r>
          </w:p>
        </w:tc>
        <w:tc>
          <w:tcPr>
            <w:tcW w:w="4921" w:type="dxa"/>
          </w:tcPr>
          <w:p w14:paraId="414FFDA4" w14:textId="77777777"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52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irente</w:t>
            </w:r>
          </w:p>
          <w:p w14:paraId="34C25E5C" w14:textId="77777777"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52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solicitante</w:t>
            </w:r>
          </w:p>
          <w:p w14:paraId="1FAACAD6" w14:textId="77777777"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52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representante legal del solicitante</w:t>
            </w:r>
          </w:p>
          <w:p w14:paraId="76343E4B" w14:textId="77777777"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52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Todos los anteriores</w:t>
            </w:r>
          </w:p>
          <w:p w14:paraId="21C21689" w14:textId="4D46B92F"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52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80"/>
                  <w:enabled/>
                  <w:calcOnExit w:val="0"/>
                  <w:textInput/>
                </w:ffData>
              </w:fldChar>
            </w:r>
            <w:bookmarkStart w:id="459" w:name="Text38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59"/>
          </w:p>
        </w:tc>
      </w:tr>
      <w:tr w:rsidR="00BB4E5E" w:rsidRPr="00524122" w14:paraId="730F3266" w14:textId="77777777">
        <w:tc>
          <w:tcPr>
            <w:tcW w:w="4673" w:type="dxa"/>
          </w:tcPr>
          <w:p w14:paraId="6D8C9B97" w14:textId="24BD6BA3" w:rsidR="00BB4E5E" w:rsidRPr="00524122" w:rsidRDefault="00BB4E5E" w:rsidP="00517351">
            <w:pPr>
              <w:pStyle w:val="PBParagraph"/>
              <w:numPr>
                <w:ilvl w:val="1"/>
                <w:numId w:val="46"/>
              </w:numPr>
              <w:ind w:left="596"/>
              <w:rPr>
                <w:lang w:val="es-ES"/>
              </w:rPr>
            </w:pPr>
            <w:bookmarkStart w:id="460" w:name="_Ref280196907"/>
            <w:r w:rsidRPr="00524122">
              <w:rPr>
                <w:lang w:val="es-ES"/>
              </w:rPr>
              <w:t xml:space="preserve">¿Qué medidas adopta la Autoridad Central (ya sea directamente o por vía de un intermediario) para tratar de </w:t>
            </w:r>
            <w:r w:rsidR="00760487" w:rsidRPr="00524122">
              <w:rPr>
                <w:lang w:val="es-ES"/>
              </w:rPr>
              <w:t>obtener</w:t>
            </w:r>
            <w:r w:rsidR="00FB6CF9" w:rsidRPr="00524122">
              <w:rPr>
                <w:lang w:val="es-ES"/>
              </w:rPr>
              <w:t xml:space="preserve"> un</w:t>
            </w:r>
            <w:r w:rsidRPr="00524122">
              <w:rPr>
                <w:lang w:val="es-ES"/>
              </w:rPr>
              <w:t xml:space="preserve"> acuerdo entre las partes en casos internacionales </w:t>
            </w:r>
            <w:r w:rsidR="00FB6CF9" w:rsidRPr="00524122">
              <w:rPr>
                <w:lang w:val="es-ES"/>
              </w:rPr>
              <w:t xml:space="preserve">relativos al </w:t>
            </w:r>
            <w:r w:rsidRPr="00524122">
              <w:rPr>
                <w:lang w:val="es-ES"/>
              </w:rPr>
              <w:t>derecho de visita?</w:t>
            </w:r>
            <w:bookmarkEnd w:id="460"/>
          </w:p>
          <w:p w14:paraId="4639DF0D" w14:textId="46E851BB" w:rsidR="00BB4E5E" w:rsidRPr="00524122" w:rsidRDefault="00FB6CF9" w:rsidP="00BB4E5E">
            <w:pPr>
              <w:pStyle w:val="PBParagraph"/>
              <w:numPr>
                <w:ilvl w:val="0"/>
                <w:numId w:val="0"/>
              </w:numPr>
              <w:ind w:left="596"/>
              <w:rPr>
                <w:i/>
                <w:lang w:val="es-ES"/>
              </w:rPr>
            </w:pPr>
            <w:r w:rsidRPr="00524122">
              <w:rPr>
                <w:i/>
                <w:lang w:val="es-ES"/>
              </w:rPr>
              <w:t>A</w:t>
            </w:r>
            <w:r w:rsidR="00BB4E5E" w:rsidRPr="00524122">
              <w:rPr>
                <w:i/>
                <w:lang w:val="es-ES"/>
              </w:rPr>
              <w:t>rtículo 21</w:t>
            </w:r>
            <w:r w:rsidRPr="00524122">
              <w:rPr>
                <w:i/>
                <w:lang w:val="es-ES"/>
              </w:rPr>
              <w:t xml:space="preserve"> del Convenio de 1980</w:t>
            </w:r>
          </w:p>
          <w:p w14:paraId="0DDCBA5A" w14:textId="7FB8A847" w:rsidR="00BB4E5E" w:rsidRPr="00524122" w:rsidRDefault="00BB4E5E" w:rsidP="00BB4E5E">
            <w:pPr>
              <w:pStyle w:val="PBParagraph"/>
              <w:numPr>
                <w:ilvl w:val="0"/>
                <w:numId w:val="0"/>
              </w:numPr>
              <w:ind w:left="596"/>
              <w:rPr>
                <w:lang w:val="es-ES"/>
              </w:rPr>
            </w:pPr>
            <w:r w:rsidRPr="00524122">
              <w:rPr>
                <w:i/>
                <w:lang w:val="es-ES"/>
              </w:rPr>
              <w:t xml:space="preserve">Véase la </w:t>
            </w:r>
            <w:r w:rsidRPr="00524122">
              <w:rPr>
                <w:b/>
                <w:i/>
                <w:lang w:val="es-ES"/>
              </w:rPr>
              <w:fldChar w:fldCharType="begin"/>
            </w:r>
            <w:r w:rsidRPr="00524122">
              <w:rPr>
                <w:b/>
                <w:i/>
                <w:lang w:val="es-ES"/>
              </w:rPr>
              <w:instrText xml:space="preserve"> REF _Ref269391408 \h  \* MERGEFORMAT </w:instrText>
            </w:r>
            <w:r w:rsidRPr="00524122">
              <w:rPr>
                <w:b/>
                <w:i/>
                <w:lang w:val="es-ES"/>
              </w:rPr>
            </w:r>
            <w:r w:rsidRPr="00524122">
              <w:rPr>
                <w:b/>
                <w:i/>
                <w:lang w:val="es-ES"/>
              </w:rPr>
              <w:fldChar w:fldCharType="separate"/>
            </w:r>
            <w:r w:rsidR="0026124B">
              <w:rPr>
                <w:bCs/>
                <w:i/>
                <w:lang w:val="en-US"/>
              </w:rPr>
              <w:t>Error! Reference source not found.</w:t>
            </w:r>
            <w:r w:rsidRPr="00524122">
              <w:rPr>
                <w:lang w:val="es-ES"/>
              </w:rPr>
              <w:fldChar w:fldCharType="end"/>
            </w:r>
          </w:p>
        </w:tc>
        <w:tc>
          <w:tcPr>
            <w:tcW w:w="4921" w:type="dxa"/>
          </w:tcPr>
          <w:p w14:paraId="05DC7034" w14:textId="50F33D39"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Establecer contacto con el demandado de la solicitud </w:t>
            </w:r>
            <w:r w:rsidRPr="00524122">
              <w:rPr>
                <w:rFonts w:ascii="Franklin Gothic Book" w:hAnsi="Franklin Gothic Book"/>
                <w:lang w:val="es-ES"/>
              </w:rPr>
              <w:fldChar w:fldCharType="begin">
                <w:ffData>
                  <w:name w:val="Text244"/>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74C9418C" w14:textId="5D0408CE" w:rsidR="00BB4E5E" w:rsidRPr="00524122" w:rsidRDefault="00BB4E5E" w:rsidP="00BB4E5E">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29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r>
            <w:r w:rsidR="004779A0" w:rsidRPr="00524122">
              <w:rPr>
                <w:rFonts w:ascii="Franklin Gothic Book" w:hAnsi="Franklin Gothic Book"/>
                <w:lang w:val="es-ES"/>
              </w:rPr>
              <w:t xml:space="preserve">Se ofrece </w:t>
            </w:r>
            <w:r w:rsidRPr="00524122">
              <w:rPr>
                <w:rFonts w:ascii="Franklin Gothic Book" w:hAnsi="Franklin Gothic Book"/>
                <w:lang w:val="es-ES"/>
              </w:rPr>
              <w:t xml:space="preserve">mediación y/u otros métodos alternativos de solución de controversias a las partes (véase la </w:t>
            </w:r>
            <w:r w:rsidRPr="00524122">
              <w:rPr>
                <w:rFonts w:ascii="Franklin Gothic Book" w:hAnsi="Franklin Gothic Book"/>
                <w:b/>
                <w:lang w:val="es-ES"/>
              </w:rPr>
              <w:fldChar w:fldCharType="begin"/>
            </w:r>
            <w:r w:rsidRPr="00524122">
              <w:rPr>
                <w:rFonts w:ascii="Franklin Gothic Book" w:hAnsi="Franklin Gothic Book"/>
                <w:b/>
                <w:lang w:val="es-ES"/>
              </w:rPr>
              <w:instrText xml:space="preserve"> REF _Ref269391408 \h  \* MERGEFORMAT </w:instrText>
            </w:r>
            <w:r w:rsidRPr="00524122">
              <w:rPr>
                <w:rFonts w:ascii="Franklin Gothic Book" w:hAnsi="Franklin Gothic Book"/>
                <w:b/>
                <w:lang w:val="es-ES"/>
              </w:rPr>
            </w:r>
            <w:r w:rsidRPr="00524122">
              <w:rPr>
                <w:rFonts w:ascii="Franklin Gothic Book" w:hAnsi="Franklin Gothic Book"/>
                <w:b/>
                <w:lang w:val="es-ES"/>
              </w:rPr>
              <w:fldChar w:fldCharType="separate"/>
            </w:r>
            <w:r w:rsidR="0026124B">
              <w:rPr>
                <w:rFonts w:ascii="Franklin Gothic Book" w:hAnsi="Franklin Gothic Book"/>
                <w:bCs/>
                <w:lang w:val="en-US"/>
              </w:rPr>
              <w:t>Error! Reference source not found.</w:t>
            </w:r>
            <w:r w:rsidRPr="00524122">
              <w:rPr>
                <w:rFonts w:ascii="Franklin Gothic Book" w:hAnsi="Franklin Gothic Book"/>
                <w:b/>
                <w:lang w:val="es-ES"/>
              </w:rPr>
              <w:fldChar w:fldCharType="end"/>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5"/>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AA3E9BA" w14:textId="67E47CB6" w:rsidR="00BB4E5E" w:rsidRPr="00524122" w:rsidRDefault="00BB4E5E"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29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Otra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24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5C1DA19" w14:textId="77777777" w:rsidR="00BB4E5E" w:rsidRPr="00524122" w:rsidRDefault="00BB4E5E" w:rsidP="00BB4E5E">
            <w:pPr>
              <w:rPr>
                <w:rFonts w:ascii="Franklin Gothic Book" w:hAnsi="Franklin Gothic Book" w:cs="Verdana"/>
                <w:lang w:val="es-ES" w:eastAsia="en-CA"/>
              </w:rPr>
            </w:pPr>
          </w:p>
          <w:p w14:paraId="67E5B9A1" w14:textId="2E8471F5" w:rsidR="00BB4E5E" w:rsidRPr="00524122" w:rsidRDefault="00BB4E5E" w:rsidP="00BB4E5E">
            <w:pPr>
              <w:tabs>
                <w:tab w:val="left" w:pos="1213"/>
              </w:tabs>
              <w:rPr>
                <w:rFonts w:ascii="Franklin Gothic Book" w:hAnsi="Franklin Gothic Book" w:cs="Verdana"/>
                <w:lang w:val="es-ES" w:eastAsia="en-CA"/>
              </w:rPr>
            </w:pPr>
          </w:p>
        </w:tc>
      </w:tr>
      <w:tr w:rsidR="00BB4E5E" w:rsidRPr="00524122" w14:paraId="23F73CF5" w14:textId="77777777">
        <w:tc>
          <w:tcPr>
            <w:tcW w:w="4673" w:type="dxa"/>
          </w:tcPr>
          <w:p w14:paraId="6BEA806C" w14:textId="7DC5DD52" w:rsidR="00BB4E5E" w:rsidRPr="00524122" w:rsidRDefault="00E24D06" w:rsidP="00517351">
            <w:pPr>
              <w:pStyle w:val="PBParagraph"/>
              <w:numPr>
                <w:ilvl w:val="1"/>
                <w:numId w:val="46"/>
              </w:numPr>
              <w:ind w:left="596"/>
              <w:rPr>
                <w:lang w:val="es-ES"/>
              </w:rPr>
            </w:pPr>
            <w:r w:rsidRPr="00524122">
              <w:rPr>
                <w:rFonts w:ascii="Franklin Gothic Book" w:hAnsi="Franklin Gothic Book" w:cs="Arial"/>
                <w:lang w:val="es-ES"/>
              </w:rPr>
              <w:t xml:space="preserve">En [nombre de su Estado], </w:t>
            </w:r>
            <w:r w:rsidR="00BB4E5E" w:rsidRPr="00524122">
              <w:rPr>
                <w:rFonts w:ascii="Franklin Gothic Book" w:hAnsi="Franklin Gothic Book" w:cs="Arial"/>
                <w:lang w:val="es-ES"/>
              </w:rPr>
              <w:t>¿</w:t>
            </w:r>
            <w:r w:rsidR="00E92E92" w:rsidRPr="00524122">
              <w:rPr>
                <w:rFonts w:ascii="Franklin Gothic Book" w:hAnsi="Franklin Gothic Book" w:cs="Arial"/>
                <w:lang w:val="es-ES"/>
              </w:rPr>
              <w:t xml:space="preserve">qué se hace para que las medidas que se adoptan para obtener un acuerdo entre las partes en los casos internacionales de derecho de visita/contacto </w:t>
            </w:r>
            <w:r w:rsidR="00707396" w:rsidRPr="00524122">
              <w:rPr>
                <w:rFonts w:ascii="Franklin Gothic Book" w:hAnsi="Franklin Gothic Book" w:cs="Arial"/>
                <w:lang w:val="es-ES"/>
              </w:rPr>
              <w:t>no redunden en demoras indebidas</w:t>
            </w:r>
            <w:r w:rsidR="00BB4E5E" w:rsidRPr="00524122">
              <w:rPr>
                <w:rFonts w:ascii="Franklin Gothic Book" w:hAnsi="Franklin Gothic Book" w:cs="Arial"/>
                <w:lang w:val="es-ES"/>
              </w:rPr>
              <w:t xml:space="preserve"> (véase la pregunta </w:t>
            </w:r>
            <w:r w:rsidR="00DF77F8" w:rsidRPr="00524122">
              <w:rPr>
                <w:rFonts w:ascii="Franklin Gothic Book" w:hAnsi="Franklin Gothic Book" w:cs="Arial"/>
                <w:lang w:val="es-ES"/>
              </w:rPr>
              <w:t>14.9 más arriba</w:t>
            </w:r>
            <w:r w:rsidR="00BB4E5E" w:rsidRPr="00524122">
              <w:rPr>
                <w:rFonts w:ascii="Franklin Gothic Book" w:hAnsi="Franklin Gothic Book" w:cs="Arial"/>
                <w:lang w:val="es-ES"/>
              </w:rPr>
              <w:t>)?</w:t>
            </w:r>
          </w:p>
        </w:tc>
        <w:tc>
          <w:tcPr>
            <w:tcW w:w="4921" w:type="dxa"/>
          </w:tcPr>
          <w:p w14:paraId="1E4DA673" w14:textId="2783E31E" w:rsidR="00BB4E5E" w:rsidRPr="00524122" w:rsidRDefault="00494CC2" w:rsidP="00BB4E5E">
            <w:pPr>
              <w:tabs>
                <w:tab w:val="left" w:pos="357"/>
              </w:tabs>
              <w:ind w:left="364" w:hanging="364"/>
              <w:rPr>
                <w:rFonts w:ascii="Franklin Gothic Book" w:hAnsi="Franklin Gothic Book" w:cs="Verdana"/>
                <w:lang w:val="es-ES" w:eastAsia="en-CA"/>
              </w:rPr>
            </w:pPr>
            <w:r w:rsidRPr="00524122">
              <w:rPr>
                <w:rFonts w:ascii="Franklin Gothic Book" w:hAnsi="Franklin Gothic Book"/>
                <w:i/>
                <w:lang w:val="es-ES"/>
              </w:rPr>
              <w:t>Por favor explique:</w:t>
            </w:r>
            <w:r w:rsidRPr="00524122">
              <w:rPr>
                <w:rFonts w:ascii="Franklin Gothic Book" w:hAnsi="Franklin Gothic Book"/>
                <w:i/>
                <w:lang w:val="es-ES"/>
              </w:rPr>
              <w:fldChar w:fldCharType="begin">
                <w:ffData>
                  <w:name w:val="Text528"/>
                  <w:enabled/>
                  <w:calcOnExit w:val="0"/>
                  <w:textInput/>
                </w:ffData>
              </w:fldChar>
            </w:r>
            <w:bookmarkStart w:id="461" w:name="Text528"/>
            <w:r w:rsidRPr="00524122">
              <w:rPr>
                <w:rFonts w:ascii="Franklin Gothic Book" w:hAnsi="Franklin Gothic Book"/>
                <w:i/>
                <w:lang w:val="es-ES"/>
              </w:rPr>
              <w:instrText xml:space="preserve"> FORMTEXT </w:instrText>
            </w:r>
            <w:r w:rsidRPr="00524122">
              <w:rPr>
                <w:rFonts w:ascii="Franklin Gothic Book" w:hAnsi="Franklin Gothic Book"/>
                <w:i/>
                <w:lang w:val="es-ES"/>
              </w:rPr>
            </w:r>
            <w:r w:rsidRPr="00524122">
              <w:rPr>
                <w:rFonts w:ascii="Franklin Gothic Book" w:hAnsi="Franklin Gothic Book"/>
                <w:i/>
                <w:lang w:val="es-ES"/>
              </w:rPr>
              <w:fldChar w:fldCharType="separate"/>
            </w:r>
            <w:r w:rsidRPr="00524122">
              <w:rPr>
                <w:rFonts w:ascii="Franklin Gothic Book" w:hAnsi="Franklin Gothic Book"/>
                <w:i/>
                <w:noProof/>
                <w:lang w:val="es-ES"/>
              </w:rPr>
              <w:t> </w:t>
            </w:r>
            <w:r w:rsidRPr="00524122">
              <w:rPr>
                <w:rFonts w:ascii="Franklin Gothic Book" w:hAnsi="Franklin Gothic Book"/>
                <w:i/>
                <w:noProof/>
                <w:lang w:val="es-ES"/>
              </w:rPr>
              <w:t> </w:t>
            </w:r>
            <w:r w:rsidRPr="00524122">
              <w:rPr>
                <w:rFonts w:ascii="Franklin Gothic Book" w:hAnsi="Franklin Gothic Book"/>
                <w:i/>
                <w:noProof/>
                <w:lang w:val="es-ES"/>
              </w:rPr>
              <w:t> </w:t>
            </w:r>
            <w:r w:rsidRPr="00524122">
              <w:rPr>
                <w:rFonts w:ascii="Franklin Gothic Book" w:hAnsi="Franklin Gothic Book"/>
                <w:i/>
                <w:noProof/>
                <w:lang w:val="es-ES"/>
              </w:rPr>
              <w:t> </w:t>
            </w:r>
            <w:r w:rsidRPr="00524122">
              <w:rPr>
                <w:rFonts w:ascii="Franklin Gothic Book" w:hAnsi="Franklin Gothic Book"/>
                <w:i/>
                <w:noProof/>
                <w:lang w:val="es-ES"/>
              </w:rPr>
              <w:t> </w:t>
            </w:r>
            <w:r w:rsidRPr="00524122">
              <w:rPr>
                <w:rFonts w:ascii="Franklin Gothic Book" w:hAnsi="Franklin Gothic Book"/>
                <w:i/>
                <w:lang w:val="es-ES"/>
              </w:rPr>
              <w:fldChar w:fldCharType="end"/>
            </w:r>
            <w:bookmarkEnd w:id="461"/>
          </w:p>
        </w:tc>
      </w:tr>
      <w:tr w:rsidR="00BB1A1F" w:rsidRPr="00524122" w14:paraId="3A528F93" w14:textId="77777777">
        <w:tc>
          <w:tcPr>
            <w:tcW w:w="4673" w:type="dxa"/>
          </w:tcPr>
          <w:p w14:paraId="167B8AF8" w14:textId="2AC88F06" w:rsidR="00BB1A1F" w:rsidRPr="00524122" w:rsidRDefault="00324163" w:rsidP="00517351">
            <w:pPr>
              <w:pStyle w:val="PBParagraph"/>
              <w:numPr>
                <w:ilvl w:val="1"/>
                <w:numId w:val="46"/>
              </w:numPr>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7A7215" w:rsidRPr="00524122">
              <w:rPr>
                <w:rFonts w:ascii="Franklin Gothic Book" w:hAnsi="Franklin Gothic Book" w:cs="Arial"/>
                <w:lang w:val="es-ES"/>
              </w:rPr>
              <w:t>¿</w:t>
            </w:r>
            <w:r w:rsidRPr="00524122">
              <w:rPr>
                <w:rFonts w:ascii="Franklin Gothic Book" w:hAnsi="Franklin Gothic Book" w:cs="Arial"/>
                <w:lang w:val="es-ES"/>
              </w:rPr>
              <w:t>q</w:t>
            </w:r>
            <w:r w:rsidR="007A7215" w:rsidRPr="00524122">
              <w:rPr>
                <w:rFonts w:ascii="Franklin Gothic Book" w:hAnsi="Franklin Gothic Book" w:cs="Arial"/>
                <w:lang w:val="es-ES"/>
              </w:rPr>
              <w:t>ué servicios ofrece la Autoridad a los solicitantes en las solicitudes entrantes relativas al derecho de visita</w:t>
            </w:r>
            <w:r w:rsidR="00E04A0C">
              <w:rPr>
                <w:rFonts w:ascii="Franklin Gothic Book" w:hAnsi="Franklin Gothic Book" w:cs="Arial"/>
                <w:lang w:val="es-ES"/>
              </w:rPr>
              <w:t>/</w:t>
            </w:r>
            <w:r w:rsidR="007A7215" w:rsidRPr="00524122">
              <w:rPr>
                <w:rFonts w:ascii="Franklin Gothic Book" w:hAnsi="Franklin Gothic Book" w:cs="Arial"/>
                <w:lang w:val="es-ES"/>
              </w:rPr>
              <w:t>contacto?</w:t>
            </w:r>
          </w:p>
          <w:p w14:paraId="72658F11" w14:textId="42A76581" w:rsidR="007A7215" w:rsidRPr="00524122" w:rsidRDefault="007A7215" w:rsidP="007A7215">
            <w:pPr>
              <w:pStyle w:val="PBParagraph"/>
              <w:numPr>
                <w:ilvl w:val="0"/>
                <w:numId w:val="0"/>
              </w:numPr>
              <w:ind w:left="596"/>
              <w:rPr>
                <w:rFonts w:ascii="Franklin Gothic Book" w:hAnsi="Franklin Gothic Book" w:cs="Arial"/>
                <w:lang w:val="es-ES"/>
              </w:rPr>
            </w:pPr>
            <w:r w:rsidRPr="00524122">
              <w:rPr>
                <w:rFonts w:ascii="Franklin Gothic Book" w:hAnsi="Franklin Gothic Book" w:cs="Arial"/>
                <w:lang w:val="es-ES"/>
              </w:rPr>
              <w:t>Artículos 7 y 21 del Convenio de 1980</w:t>
            </w:r>
          </w:p>
        </w:tc>
        <w:tc>
          <w:tcPr>
            <w:tcW w:w="4921" w:type="dxa"/>
          </w:tcPr>
          <w:p w14:paraId="0B17D331" w14:textId="6EEE6237" w:rsidR="00CB0345" w:rsidRPr="00524122" w:rsidRDefault="00CB0345" w:rsidP="00CB0345">
            <w:pPr>
              <w:pStyle w:val="PBParagraph"/>
              <w:numPr>
                <w:ilvl w:val="0"/>
                <w:numId w:val="0"/>
              </w:numPr>
              <w:spacing w:after="60"/>
              <w:rPr>
                <w:rFonts w:ascii="Franklin Gothic Book" w:hAnsi="Franklin Gothic Book"/>
                <w:lang w:val="es-ES"/>
              </w:rPr>
            </w:pPr>
            <w:r w:rsidRPr="00524122">
              <w:rPr>
                <w:rFonts w:ascii="Franklin Gothic Book" w:hAnsi="Franklin Gothic Book"/>
                <w:lang w:val="es-ES"/>
              </w:rPr>
              <w:fldChar w:fldCharType="begin">
                <w:ffData>
                  <w:name w:val="Check72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009A5AA2" w:rsidRPr="00524122">
              <w:rPr>
                <w:rFonts w:ascii="Franklin Gothic Book" w:hAnsi="Franklin Gothic Book"/>
                <w:lang w:val="es-ES"/>
              </w:rPr>
              <w:t>Proporcionar información sobre el funcionamiento del Convenio de 1980 y/o las leyes y procedimientos pertinentes en su Estado</w:t>
            </w:r>
          </w:p>
          <w:p w14:paraId="2C0DAFBC" w14:textId="217FA816" w:rsidR="00CB0345" w:rsidRPr="00524122" w:rsidRDefault="00CB0345" w:rsidP="00CB0345">
            <w:pPr>
              <w:pStyle w:val="PBParagraph"/>
              <w:numPr>
                <w:ilvl w:val="0"/>
                <w:numId w:val="0"/>
              </w:numPr>
              <w:spacing w:after="60"/>
              <w:rPr>
                <w:rFonts w:ascii="Franklin Gothic Book" w:hAnsi="Franklin Gothic Book"/>
                <w:lang w:val="es-ES"/>
              </w:rPr>
            </w:pPr>
            <w:r w:rsidRPr="00524122">
              <w:rPr>
                <w:rFonts w:ascii="Franklin Gothic Book" w:hAnsi="Franklin Gothic Book"/>
                <w:lang w:val="es-ES"/>
              </w:rPr>
              <w:fldChar w:fldCharType="begin">
                <w:ffData>
                  <w:name w:val="Check72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001175F4" w:rsidRPr="00524122">
              <w:rPr>
                <w:rFonts w:ascii="Franklin Gothic Book" w:hAnsi="Franklin Gothic Book"/>
                <w:lang w:val="es-ES"/>
              </w:rPr>
              <w:t>Asistencia para iniciar un procedimiento judicial o administrativo con el fin de organizar u obtener el ejercicio efectivo del derecho de visita/contacto</w:t>
            </w:r>
          </w:p>
          <w:p w14:paraId="6DBE2FBA" w14:textId="2EE83EAB" w:rsidR="003307D9" w:rsidRPr="00524122" w:rsidRDefault="003307D9" w:rsidP="003307D9">
            <w:pPr>
              <w:pStyle w:val="PBParagraph"/>
              <w:numPr>
                <w:ilvl w:val="0"/>
                <w:numId w:val="0"/>
              </w:numPr>
              <w:spacing w:after="60"/>
              <w:rPr>
                <w:rFonts w:ascii="Franklin Gothic Book" w:hAnsi="Franklin Gothic Book"/>
                <w:lang w:val="es-ES"/>
              </w:rPr>
            </w:pPr>
            <w:r w:rsidRPr="00524122">
              <w:rPr>
                <w:rFonts w:ascii="Franklin Gothic Book" w:hAnsi="Franklin Gothic Book"/>
                <w:lang w:val="es-ES"/>
              </w:rPr>
              <w:lastRenderedPageBreak/>
              <w:fldChar w:fldCharType="begin">
                <w:ffData>
                  <w:name w:val="Check72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00CD7C94" w:rsidRPr="00524122">
              <w:rPr>
                <w:rFonts w:ascii="Franklin Gothic Book" w:hAnsi="Franklin Gothic Book"/>
                <w:lang w:val="es-ES"/>
              </w:rPr>
              <w:t>Asistencia para obtener o facilitar la obtención de asistencia jurídica</w:t>
            </w:r>
          </w:p>
          <w:p w14:paraId="3439F0D3" w14:textId="10D698BB" w:rsidR="003307D9" w:rsidRPr="00524122" w:rsidRDefault="003307D9" w:rsidP="003307D9">
            <w:pPr>
              <w:pStyle w:val="PBParagraph"/>
              <w:numPr>
                <w:ilvl w:val="0"/>
                <w:numId w:val="0"/>
              </w:numPr>
              <w:spacing w:after="60"/>
              <w:rPr>
                <w:rFonts w:ascii="Franklin Gothic Book" w:hAnsi="Franklin Gothic Book"/>
                <w:lang w:val="es-ES"/>
              </w:rPr>
            </w:pPr>
            <w:r w:rsidRPr="00524122">
              <w:rPr>
                <w:rFonts w:ascii="Franklin Gothic Book" w:hAnsi="Franklin Gothic Book"/>
                <w:lang w:val="es-ES"/>
              </w:rPr>
              <w:fldChar w:fldCharType="begin">
                <w:ffData>
                  <w:name w:val="Check72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001F5F9E" w:rsidRPr="00524122">
              <w:rPr>
                <w:rFonts w:ascii="Franklin Gothic Book" w:hAnsi="Franklin Gothic Book"/>
                <w:lang w:val="es-ES"/>
              </w:rPr>
              <w:t>Asistencia para obtener asesoramiento jurídico privado o servicios de mediación en su Estado</w:t>
            </w:r>
          </w:p>
          <w:p w14:paraId="209A23A4" w14:textId="4D6E5B1F" w:rsidR="004D64A6" w:rsidRPr="00524122" w:rsidRDefault="004D64A6" w:rsidP="004D64A6">
            <w:pPr>
              <w:pStyle w:val="PBParagraph"/>
              <w:numPr>
                <w:ilvl w:val="0"/>
                <w:numId w:val="0"/>
              </w:numPr>
              <w:spacing w:after="60"/>
              <w:rPr>
                <w:rFonts w:ascii="Franklin Gothic Book" w:hAnsi="Franklin Gothic Book"/>
                <w:lang w:val="es-ES"/>
              </w:rPr>
            </w:pPr>
            <w:r w:rsidRPr="00524122">
              <w:rPr>
                <w:rFonts w:ascii="Franklin Gothic Book" w:hAnsi="Franklin Gothic Book"/>
                <w:lang w:val="es-ES"/>
              </w:rPr>
              <w:fldChar w:fldCharType="begin">
                <w:ffData>
                  <w:name w:val="Check72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008E58D7" w:rsidRPr="00524122">
              <w:rPr>
                <w:rFonts w:ascii="Franklin Gothic Book" w:hAnsi="Franklin Gothic Book"/>
                <w:lang w:val="es-ES"/>
              </w:rPr>
              <w:t>Remisión a otras organizaciones gubernamentales y/o no gubernamentales para obtener asistencia</w:t>
            </w:r>
          </w:p>
          <w:p w14:paraId="54562012" w14:textId="7F64D3D8" w:rsidR="004D64A6" w:rsidRPr="00524122" w:rsidRDefault="004D64A6" w:rsidP="004D64A6">
            <w:pPr>
              <w:pStyle w:val="PBParagraph"/>
              <w:numPr>
                <w:ilvl w:val="0"/>
                <w:numId w:val="0"/>
              </w:numPr>
              <w:spacing w:after="60"/>
              <w:rPr>
                <w:rFonts w:ascii="Franklin Gothic Book" w:hAnsi="Franklin Gothic Book"/>
                <w:lang w:val="es-ES"/>
              </w:rPr>
            </w:pPr>
            <w:r w:rsidRPr="00524122">
              <w:rPr>
                <w:rFonts w:ascii="Franklin Gothic Book" w:hAnsi="Franklin Gothic Book"/>
                <w:lang w:val="es-ES"/>
              </w:rPr>
              <w:fldChar w:fldCharType="begin">
                <w:ffData>
                  <w:name w:val="Check72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008E58D7" w:rsidRPr="00524122">
              <w:rPr>
                <w:rFonts w:ascii="Franklin Gothic Book" w:hAnsi="Franklin Gothic Book"/>
                <w:lang w:val="es-ES"/>
              </w:rPr>
              <w:t>Actualizaciones periódicas sobre el estado de tramitación de la solicitud</w:t>
            </w:r>
          </w:p>
          <w:p w14:paraId="3D2E7530" w14:textId="68CECF4E" w:rsidR="00BB1A1F" w:rsidRPr="00524122" w:rsidRDefault="004D64A6" w:rsidP="004D64A6">
            <w:pPr>
              <w:tabs>
                <w:tab w:val="left" w:pos="357"/>
              </w:tabs>
              <w:ind w:left="364" w:hanging="364"/>
              <w:rPr>
                <w:rFonts w:ascii="Franklin Gothic Book" w:hAnsi="Franklin Gothic Book"/>
                <w:i/>
                <w:lang w:val="es-ES"/>
              </w:rPr>
            </w:pPr>
            <w:r w:rsidRPr="00524122">
              <w:rPr>
                <w:rFonts w:ascii="Franklin Gothic Book" w:hAnsi="Franklin Gothic Book"/>
                <w:lang w:val="es-ES"/>
              </w:rPr>
              <w:fldChar w:fldCharType="begin">
                <w:ffData>
                  <w:name w:val="Check72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w:t>
            </w:r>
            <w:r w:rsidR="008E58D7" w:rsidRPr="00524122">
              <w:rPr>
                <w:rFonts w:ascii="Franklin Gothic Book" w:hAnsi="Franklin Gothic Book"/>
                <w:lang w:val="es-ES"/>
              </w:rPr>
              <w:t>ro</w:t>
            </w:r>
            <w:r w:rsidRPr="00524122">
              <w:rPr>
                <w:rFonts w:ascii="Franklin Gothic Book" w:hAnsi="Franklin Gothic Book"/>
                <w:lang w:val="es-ES"/>
              </w:rPr>
              <w:t xml:space="preserve"> (</w:t>
            </w:r>
            <w:r w:rsidRPr="00524122">
              <w:rPr>
                <w:rFonts w:ascii="Franklin Gothic Book" w:hAnsi="Franklin Gothic Book"/>
                <w:i/>
                <w:lang w:val="es-ES"/>
              </w:rPr>
              <w:t>p</w:t>
            </w:r>
            <w:r w:rsidR="008E58D7" w:rsidRPr="00524122">
              <w:rPr>
                <w:rFonts w:ascii="Franklin Gothic Book" w:hAnsi="Franklin Gothic Book"/>
                <w:i/>
                <w:lang w:val="es-ES"/>
              </w:rPr>
              <w:t>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55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p>
        </w:tc>
      </w:tr>
      <w:tr w:rsidR="00BB4E5E" w:rsidRPr="00524122" w14:paraId="3BD05A8E" w14:textId="77777777">
        <w:tc>
          <w:tcPr>
            <w:tcW w:w="4673" w:type="dxa"/>
          </w:tcPr>
          <w:p w14:paraId="4CDFECAA" w14:textId="6B2392F2" w:rsidR="00494CC2" w:rsidRPr="00524122" w:rsidRDefault="00324163" w:rsidP="00517351">
            <w:pPr>
              <w:pStyle w:val="PBParagraph"/>
              <w:numPr>
                <w:ilvl w:val="1"/>
                <w:numId w:val="46"/>
              </w:numPr>
              <w:ind w:left="596"/>
              <w:rPr>
                <w:lang w:val="es-ES"/>
              </w:rPr>
            </w:pPr>
            <w:r w:rsidRPr="00524122">
              <w:rPr>
                <w:rFonts w:ascii="Franklin Gothic Book" w:hAnsi="Franklin Gothic Book" w:cs="Arial"/>
                <w:lang w:val="es-ES"/>
              </w:rPr>
              <w:lastRenderedPageBreak/>
              <w:t xml:space="preserve">En [nombre de su Estado], </w:t>
            </w:r>
            <w:r w:rsidR="00494CC2" w:rsidRPr="00524122">
              <w:rPr>
                <w:lang w:val="es-ES"/>
              </w:rPr>
              <w:t>¿</w:t>
            </w:r>
            <w:r w:rsidRPr="00524122">
              <w:rPr>
                <w:lang w:val="es-ES"/>
              </w:rPr>
              <w:t>q</w:t>
            </w:r>
            <w:r w:rsidR="00494CC2" w:rsidRPr="00524122">
              <w:rPr>
                <w:lang w:val="es-ES"/>
              </w:rPr>
              <w:t xml:space="preserve">ué tipo de asistencia general puede proporcionar la Autoridad Central </w:t>
            </w:r>
            <w:r w:rsidR="00782760" w:rsidRPr="00524122">
              <w:rPr>
                <w:lang w:val="es-ES"/>
              </w:rPr>
              <w:t xml:space="preserve">a los solicitantes </w:t>
            </w:r>
            <w:r w:rsidR="00494CC2" w:rsidRPr="00524122">
              <w:rPr>
                <w:lang w:val="es-ES"/>
              </w:rPr>
              <w:t>en lo que se refiere a las gestiones para el ejercicio del derecho de visita</w:t>
            </w:r>
            <w:r w:rsidR="00782760" w:rsidRPr="00524122">
              <w:rPr>
                <w:lang w:val="es-ES"/>
              </w:rPr>
              <w:t xml:space="preserve"> / contacto</w:t>
            </w:r>
            <w:r w:rsidR="00494CC2" w:rsidRPr="00524122">
              <w:rPr>
                <w:lang w:val="es-ES"/>
              </w:rPr>
              <w:t>?</w:t>
            </w:r>
          </w:p>
          <w:p w14:paraId="2D3DF50F" w14:textId="4EC94FD7" w:rsidR="00BB4E5E" w:rsidRPr="00524122" w:rsidRDefault="00782760" w:rsidP="00494CC2">
            <w:pPr>
              <w:pStyle w:val="PBParagraph"/>
              <w:numPr>
                <w:ilvl w:val="0"/>
                <w:numId w:val="0"/>
              </w:numPr>
              <w:ind w:left="596"/>
              <w:rPr>
                <w:lang w:val="es-ES"/>
              </w:rPr>
            </w:pPr>
            <w:r w:rsidRPr="00524122">
              <w:rPr>
                <w:i/>
                <w:lang w:val="es-ES"/>
              </w:rPr>
              <w:t>A</w:t>
            </w:r>
            <w:r w:rsidR="00494CC2" w:rsidRPr="00524122">
              <w:rPr>
                <w:i/>
                <w:lang w:val="es-ES"/>
              </w:rPr>
              <w:t>rtículo 21</w:t>
            </w:r>
            <w:r w:rsidRPr="00524122">
              <w:rPr>
                <w:i/>
                <w:lang w:val="es-ES"/>
              </w:rPr>
              <w:t xml:space="preserve"> del Convenio de 1980</w:t>
            </w:r>
          </w:p>
        </w:tc>
        <w:tc>
          <w:tcPr>
            <w:tcW w:w="4921" w:type="dxa"/>
          </w:tcPr>
          <w:p w14:paraId="7C9AC6D1" w14:textId="77777777"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0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puede facilitar el contacto con las partes:</w:t>
            </w:r>
          </w:p>
          <w:p w14:paraId="58CA3BC8" w14:textId="16863B0A"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tab/>
            </w:r>
            <w:r w:rsidRPr="00524122">
              <w:rPr>
                <w:rFonts w:ascii="Franklin Gothic Book" w:hAnsi="Franklin Gothic Book"/>
                <w:lang w:val="es-ES"/>
              </w:rPr>
              <w:fldChar w:fldCharType="begin">
                <w:ffData>
                  <w:name w:val="Check52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Directamente a través de la Autoridad Central</w:t>
            </w:r>
          </w:p>
          <w:p w14:paraId="61644B3C" w14:textId="5B87BDC5"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tab/>
            </w:r>
            <w:r w:rsidRPr="00524122">
              <w:rPr>
                <w:rFonts w:ascii="Franklin Gothic Book" w:hAnsi="Franklin Gothic Book"/>
                <w:lang w:val="es-ES"/>
              </w:rPr>
              <w:fldChar w:fldCharType="begin">
                <w:ffData>
                  <w:name w:val="Check52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BB1A1F" w:rsidRPr="00524122">
              <w:rPr>
                <w:rFonts w:ascii="Franklin Gothic Book" w:hAnsi="Franklin Gothic Book"/>
                <w:lang w:val="es-ES"/>
              </w:rPr>
              <w:t> </w:t>
            </w:r>
            <w:r w:rsidRPr="00524122">
              <w:rPr>
                <w:rFonts w:ascii="Franklin Gothic Book" w:hAnsi="Franklin Gothic Book"/>
                <w:lang w:val="es-ES"/>
              </w:rPr>
              <w:t>Por vía de intermediarios</w:t>
            </w:r>
          </w:p>
          <w:p w14:paraId="5FA725FF" w14:textId="1C08C3C0"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38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puede proporcionar información al solicitante sobre los servicios disponibles, p</w:t>
            </w:r>
            <w:r w:rsidR="00782760" w:rsidRPr="00524122">
              <w:rPr>
                <w:rFonts w:ascii="Franklin Gothic Book" w:hAnsi="Franklin Gothic Book"/>
                <w:lang w:val="es-ES"/>
              </w:rPr>
              <w:t>.</w:t>
            </w:r>
            <w:r w:rsidRPr="00524122">
              <w:rPr>
                <w:rFonts w:ascii="Franklin Gothic Book" w:hAnsi="Franklin Gothic Book"/>
                <w:lang w:val="es-ES"/>
              </w:rPr>
              <w:t xml:space="preserve"> ej.</w:t>
            </w:r>
            <w:r w:rsidRPr="00524122">
              <w:rPr>
                <w:rFonts w:ascii="Franklin Gothic Book" w:hAnsi="Franklin Gothic Book"/>
                <w:i/>
                <w:lang w:val="es-ES"/>
              </w:rPr>
              <w:t xml:space="preserve">, </w:t>
            </w:r>
            <w:r w:rsidRPr="00524122">
              <w:rPr>
                <w:rFonts w:ascii="Franklin Gothic Book" w:hAnsi="Franklin Gothic Book"/>
                <w:lang w:val="es-ES"/>
              </w:rPr>
              <w:t>mediación, servicios legales, servicios de bienestar social.</w:t>
            </w:r>
          </w:p>
          <w:p w14:paraId="3CEF1A4A" w14:textId="2A698260" w:rsidR="00BB4E5E"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215"/>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81"/>
                  <w:enabled/>
                  <w:calcOnExit w:val="0"/>
                  <w:textInput/>
                </w:ffData>
              </w:fldChar>
            </w:r>
            <w:bookmarkStart w:id="462" w:name="Text38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62"/>
          </w:p>
        </w:tc>
      </w:tr>
      <w:tr w:rsidR="00BB4E5E" w:rsidRPr="00524122" w14:paraId="04FD996C" w14:textId="77777777">
        <w:tc>
          <w:tcPr>
            <w:tcW w:w="4673" w:type="dxa"/>
          </w:tcPr>
          <w:p w14:paraId="5FE96920" w14:textId="174A4BA8" w:rsidR="00494CC2" w:rsidRPr="00524122" w:rsidRDefault="00494CC2" w:rsidP="00517351">
            <w:pPr>
              <w:pStyle w:val="PBParagraph"/>
              <w:numPr>
                <w:ilvl w:val="1"/>
                <w:numId w:val="46"/>
              </w:numPr>
              <w:ind w:left="596"/>
              <w:rPr>
                <w:lang w:val="es-ES"/>
              </w:rPr>
            </w:pPr>
            <w:r w:rsidRPr="00524122">
              <w:rPr>
                <w:lang w:val="es-ES"/>
              </w:rPr>
              <w:t>¿De qué dependerá la asistencia de la Autoridad Central?</w:t>
            </w:r>
          </w:p>
          <w:p w14:paraId="715C8B1C" w14:textId="0A33D28B" w:rsidR="00BB4E5E" w:rsidRPr="00524122" w:rsidRDefault="00494CC2" w:rsidP="00494CC2">
            <w:pPr>
              <w:pStyle w:val="PBParagraph"/>
              <w:numPr>
                <w:ilvl w:val="0"/>
                <w:numId w:val="0"/>
              </w:numPr>
              <w:ind w:left="596"/>
              <w:rPr>
                <w:lang w:val="es-ES"/>
              </w:rPr>
            </w:pPr>
            <w:r w:rsidRPr="00524122">
              <w:rPr>
                <w:i/>
                <w:lang w:val="es-ES"/>
              </w:rPr>
              <w:t xml:space="preserve">Véase el párrafo 4.6 de los Principios Generales y la Guía de Buenas Prácticas sobre el Contacto Transfronterizo </w:t>
            </w:r>
            <w:r w:rsidR="00AB2B98" w:rsidRPr="00524122">
              <w:rPr>
                <w:i/>
                <w:lang w:val="es-ES"/>
              </w:rPr>
              <w:t>r</w:t>
            </w:r>
            <w:r w:rsidRPr="00524122">
              <w:rPr>
                <w:i/>
                <w:lang w:val="es-ES"/>
              </w:rPr>
              <w:t xml:space="preserve">elativo a los Niños (disponible en </w:t>
            </w:r>
            <w:hyperlink r:id="rId20" w:history="1">
              <w:r w:rsidRPr="00524122">
                <w:rPr>
                  <w:rStyle w:val="Hyperlink"/>
                  <w:i/>
                  <w:lang w:val="es-ES"/>
                </w:rPr>
                <w:t>www.hcch.net</w:t>
              </w:r>
            </w:hyperlink>
            <w:r w:rsidR="00AB2B98" w:rsidRPr="00524122">
              <w:rPr>
                <w:i/>
                <w:u w:val="single"/>
                <w:lang w:val="es-ES"/>
              </w:rPr>
              <w:t>,</w:t>
            </w:r>
            <w:r w:rsidRPr="00524122">
              <w:rPr>
                <w:i/>
                <w:lang w:val="es-ES"/>
              </w:rPr>
              <w:t xml:space="preserve"> </w:t>
            </w:r>
            <w:r w:rsidR="00AB2B98" w:rsidRPr="00524122">
              <w:rPr>
                <w:i/>
                <w:lang w:val="es-ES"/>
              </w:rPr>
              <w:t>“</w:t>
            </w:r>
            <w:r w:rsidRPr="00524122">
              <w:rPr>
                <w:i/>
                <w:lang w:val="es-ES"/>
              </w:rPr>
              <w:t>Sección Sustracción de Niños</w:t>
            </w:r>
            <w:r w:rsidR="00AB2B98" w:rsidRPr="00524122">
              <w:rPr>
                <w:i/>
                <w:lang w:val="es-ES"/>
              </w:rPr>
              <w:t>”</w:t>
            </w:r>
            <w:r w:rsidRPr="00524122">
              <w:rPr>
                <w:i/>
                <w:lang w:val="es-ES"/>
              </w:rPr>
              <w:t xml:space="preserve"> </w:t>
            </w:r>
            <w:r w:rsidR="00D20127" w:rsidRPr="00524122">
              <w:rPr>
                <w:i/>
                <w:lang w:val="es-ES"/>
              </w:rPr>
              <w:t>“</w:t>
            </w:r>
            <w:r w:rsidRPr="00524122">
              <w:rPr>
                <w:i/>
                <w:lang w:val="es-ES"/>
              </w:rPr>
              <w:t>Guías de Buenas Prácticas</w:t>
            </w:r>
            <w:r w:rsidR="00D20127" w:rsidRPr="00524122">
              <w:rPr>
                <w:i/>
                <w:lang w:val="es-ES"/>
              </w:rPr>
              <w:t>”</w:t>
            </w:r>
            <w:r w:rsidRPr="00524122">
              <w:rPr>
                <w:i/>
                <w:lang w:val="es-ES"/>
              </w:rPr>
              <w:t>) que recomienda que la Autoridad Central debería ofrecer sus servicios en aquellas circunstancias en que el derecho a mantener el contacto transfronterizo entre padres e hijos sea objeto de litigio</w:t>
            </w:r>
          </w:p>
        </w:tc>
        <w:tc>
          <w:tcPr>
            <w:tcW w:w="4921" w:type="dxa"/>
          </w:tcPr>
          <w:p w14:paraId="007A99B0" w14:textId="77777777"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50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e la existencia de una orden judicial o administrativa que establezca o confirme el derecho de visita</w:t>
            </w:r>
          </w:p>
          <w:p w14:paraId="0651A397" w14:textId="7A66A244" w:rsidR="00BB4E5E"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50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82"/>
                  <w:enabled/>
                  <w:calcOnExit w:val="0"/>
                  <w:textInput/>
                </w:ffData>
              </w:fldChar>
            </w:r>
            <w:bookmarkStart w:id="463" w:name="Text38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63"/>
          </w:p>
        </w:tc>
      </w:tr>
      <w:tr w:rsidR="00BB4E5E" w:rsidRPr="00524122" w14:paraId="2247811C" w14:textId="77777777">
        <w:tc>
          <w:tcPr>
            <w:tcW w:w="4673" w:type="dxa"/>
          </w:tcPr>
          <w:p w14:paraId="43154261" w14:textId="6574347C" w:rsidR="00BB4E5E" w:rsidRPr="00524122" w:rsidRDefault="00FD1390" w:rsidP="00517351">
            <w:pPr>
              <w:pStyle w:val="PBParagraph"/>
              <w:numPr>
                <w:ilvl w:val="1"/>
                <w:numId w:val="46"/>
              </w:numPr>
              <w:ind w:left="596"/>
              <w:rPr>
                <w:lang w:val="es-ES"/>
              </w:rPr>
            </w:pPr>
            <w:r w:rsidRPr="00524122">
              <w:rPr>
                <w:rFonts w:ascii="Franklin Gothic Book" w:hAnsi="Franklin Gothic Book" w:cs="Arial"/>
                <w:lang w:val="es-ES"/>
              </w:rPr>
              <w:t xml:space="preserve">En [nombre de su Estado], </w:t>
            </w:r>
            <w:r w:rsidR="00494CC2" w:rsidRPr="00524122">
              <w:rPr>
                <w:rFonts w:ascii="Franklin Gothic Book" w:hAnsi="Franklin Gothic Book" w:cs="Arial"/>
                <w:lang w:val="es-ES"/>
              </w:rPr>
              <w:t>¿</w:t>
            </w:r>
            <w:r w:rsidRPr="00524122">
              <w:rPr>
                <w:rFonts w:ascii="Franklin Gothic Book" w:hAnsi="Franklin Gothic Book" w:cs="Arial"/>
                <w:lang w:val="es-ES"/>
              </w:rPr>
              <w:t>p</w:t>
            </w:r>
            <w:r w:rsidR="00494CC2" w:rsidRPr="00524122">
              <w:rPr>
                <w:rFonts w:ascii="Franklin Gothic Book" w:hAnsi="Franklin Gothic Book" w:cs="Arial"/>
                <w:lang w:val="es-ES"/>
              </w:rPr>
              <w:t>uede el solicitante iniciar el proceso relativo al derecho de visita sin recurrir a la vía de la Autoridad Central?</w:t>
            </w:r>
          </w:p>
        </w:tc>
        <w:tc>
          <w:tcPr>
            <w:tcW w:w="4921" w:type="dxa"/>
          </w:tcPr>
          <w:p w14:paraId="6BA3DFA2" w14:textId="77777777" w:rsidR="00494CC2" w:rsidRPr="00524122" w:rsidRDefault="00494CC2" w:rsidP="00494CC2">
            <w:pPr>
              <w:tabs>
                <w:tab w:val="num" w:pos="432"/>
              </w:tabs>
              <w:spacing w:after="60"/>
              <w:rPr>
                <w:rFonts w:ascii="Franklin Gothic Book" w:hAnsi="Franklin Gothic Book"/>
                <w:lang w:val="es-ES"/>
              </w:rPr>
            </w:pPr>
            <w:r w:rsidRPr="00524122">
              <w:rPr>
                <w:rFonts w:ascii="Franklin Gothic Book" w:hAnsi="Franklin Gothic Book"/>
                <w:lang w:val="es-ES"/>
              </w:rPr>
              <w:fldChar w:fldCharType="begin">
                <w:ffData>
                  <w:name w:val="Check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En tal caso, por favor explique:</w:t>
            </w:r>
          </w:p>
          <w:p w14:paraId="08C72D0F" w14:textId="77777777" w:rsidR="00494CC2" w:rsidRPr="00524122" w:rsidRDefault="00494CC2" w:rsidP="00517351">
            <w:pPr>
              <w:numPr>
                <w:ilvl w:val="0"/>
                <w:numId w:val="45"/>
              </w:numPr>
              <w:spacing w:after="60"/>
              <w:ind w:left="635" w:hanging="278"/>
              <w:jc w:val="left"/>
              <w:rPr>
                <w:rFonts w:ascii="Franklin Gothic Book" w:hAnsi="Franklin Gothic Book"/>
                <w:lang w:val="es-ES"/>
              </w:rPr>
            </w:pPr>
            <w:r w:rsidRPr="00524122">
              <w:rPr>
                <w:rFonts w:ascii="Franklin Gothic Book" w:hAnsi="Franklin Gothic Book"/>
                <w:lang w:val="es-ES"/>
              </w:rPr>
              <w:t xml:space="preserve">Dónde puede el solicitante obtener información sobre el inicio del proceso: </w:t>
            </w:r>
            <w:r w:rsidRPr="00524122">
              <w:rPr>
                <w:rFonts w:ascii="Franklin Gothic Book" w:hAnsi="Franklin Gothic Book"/>
                <w:lang w:val="es-ES"/>
              </w:rPr>
              <w:fldChar w:fldCharType="begin">
                <w:ffData>
                  <w:name w:val="Text248"/>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5C185ECE" w14:textId="77777777" w:rsidR="00494CC2" w:rsidRPr="00524122" w:rsidRDefault="00494CC2" w:rsidP="00517351">
            <w:pPr>
              <w:numPr>
                <w:ilvl w:val="0"/>
                <w:numId w:val="45"/>
              </w:numPr>
              <w:tabs>
                <w:tab w:val="num" w:pos="432"/>
              </w:tabs>
              <w:spacing w:after="60"/>
              <w:ind w:left="635" w:hanging="278"/>
              <w:jc w:val="left"/>
              <w:rPr>
                <w:rFonts w:ascii="Franklin Gothic Book" w:hAnsi="Franklin Gothic Book"/>
                <w:lang w:val="es-ES"/>
              </w:rPr>
            </w:pPr>
            <w:r w:rsidRPr="00524122">
              <w:rPr>
                <w:rFonts w:ascii="Franklin Gothic Book" w:hAnsi="Franklin Gothic Book"/>
                <w:lang w:val="es-ES"/>
              </w:rPr>
              <w:t xml:space="preserve">Qué rol, en su caso, tiene la Autoridad Central en este tipo de procesos: </w:t>
            </w:r>
            <w:r w:rsidRPr="00524122">
              <w:rPr>
                <w:rFonts w:ascii="Franklin Gothic Book" w:hAnsi="Franklin Gothic Book"/>
                <w:lang w:val="es-ES"/>
              </w:rPr>
              <w:fldChar w:fldCharType="begin">
                <w:ffData>
                  <w:name w:val="Text24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1A06B77" w14:textId="2DF9F42E" w:rsidR="00BB4E5E"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55814" w:rsidRPr="00524122" w14:paraId="7D2DA668" w14:textId="77777777">
        <w:tc>
          <w:tcPr>
            <w:tcW w:w="9594" w:type="dxa"/>
            <w:gridSpan w:val="2"/>
          </w:tcPr>
          <w:p w14:paraId="63743BF9" w14:textId="2F12EBF8" w:rsidR="00655814" w:rsidRPr="00524122" w:rsidRDefault="00D3375B">
            <w:pPr>
              <w:pStyle w:val="PBParagraph"/>
              <w:numPr>
                <w:ilvl w:val="0"/>
                <w:numId w:val="0"/>
              </w:numPr>
              <w:rPr>
                <w:lang w:val="es-ES"/>
              </w:rPr>
            </w:pPr>
            <w:r w:rsidRPr="00524122">
              <w:rPr>
                <w:b/>
                <w:lang w:val="es-ES"/>
              </w:rPr>
              <w:t xml:space="preserve">Última </w:t>
            </w:r>
            <w:r w:rsidR="0049778A" w:rsidRPr="00524122">
              <w:rPr>
                <w:b/>
                <w:bCs/>
                <w:lang w:val="es-ES"/>
              </w:rPr>
              <w:t>a</w:t>
            </w:r>
            <w:r w:rsidRPr="00524122">
              <w:rPr>
                <w:b/>
                <w:bCs/>
                <w:lang w:val="es-ES"/>
              </w:rPr>
              <w:t>ctualización</w:t>
            </w:r>
            <w:r w:rsidRPr="00524122">
              <w:rPr>
                <w:b/>
                <w:lang w:val="es-ES"/>
              </w:rPr>
              <w:t>: [INSERTAR FECHA]</w:t>
            </w:r>
          </w:p>
        </w:tc>
      </w:tr>
    </w:tbl>
    <w:p w14:paraId="06A5687E" w14:textId="619273AF" w:rsidR="00655814" w:rsidRPr="00524122" w:rsidRDefault="00494CC2" w:rsidP="00517351">
      <w:pPr>
        <w:pStyle w:val="Heading2"/>
        <w:numPr>
          <w:ilvl w:val="0"/>
          <w:numId w:val="46"/>
        </w:numPr>
        <w:ind w:left="1276" w:hanging="709"/>
        <w:jc w:val="both"/>
        <w:rPr>
          <w:bCs w:val="0"/>
          <w:lang w:val="es-ES"/>
        </w:rPr>
      </w:pPr>
      <w:bookmarkStart w:id="464" w:name="_Ref229841282"/>
      <w:bookmarkStart w:id="465" w:name="_Toc287535767"/>
      <w:bookmarkStart w:id="466" w:name="_Toc125412443"/>
      <w:bookmarkStart w:id="467" w:name="_Toc225337869"/>
      <w:r w:rsidRPr="00524122">
        <w:rPr>
          <w:bCs w:val="0"/>
          <w:lang w:val="es-ES"/>
        </w:rPr>
        <w:t>Localizar al niño y evitar el traslado</w:t>
      </w:r>
      <w:bookmarkEnd w:id="464"/>
      <w:bookmarkEnd w:id="465"/>
      <w:bookmarkEnd w:id="466"/>
      <w:bookmarkEnd w:id="467"/>
    </w:p>
    <w:tbl>
      <w:tblPr>
        <w:tblStyle w:val="TableGrid"/>
        <w:tblW w:w="9594" w:type="dxa"/>
        <w:tblInd w:w="567" w:type="dxa"/>
        <w:tblLook w:val="04A0" w:firstRow="1" w:lastRow="0" w:firstColumn="1" w:lastColumn="0" w:noHBand="0" w:noVBand="1"/>
      </w:tblPr>
      <w:tblGrid>
        <w:gridCol w:w="4673"/>
        <w:gridCol w:w="4921"/>
      </w:tblGrid>
      <w:tr w:rsidR="00655814" w:rsidRPr="00446E18" w14:paraId="1E080256" w14:textId="77777777">
        <w:tc>
          <w:tcPr>
            <w:tcW w:w="4673" w:type="dxa"/>
          </w:tcPr>
          <w:p w14:paraId="05A930F4" w14:textId="754A91E6" w:rsidR="00174549" w:rsidRPr="00524122" w:rsidRDefault="00494CC2" w:rsidP="00517351">
            <w:pPr>
              <w:pStyle w:val="PBParagraph"/>
              <w:numPr>
                <w:ilvl w:val="1"/>
                <w:numId w:val="46"/>
              </w:numPr>
              <w:spacing w:before="0"/>
              <w:ind w:left="600" w:hanging="713"/>
              <w:rPr>
                <w:bCs/>
                <w:lang w:val="es-ES"/>
              </w:rPr>
            </w:pPr>
            <w:r w:rsidRPr="00524122">
              <w:rPr>
                <w:bCs/>
                <w:lang w:val="es-ES"/>
              </w:rPr>
              <w:t>¿</w:t>
            </w:r>
            <w:r w:rsidR="009648C5" w:rsidRPr="00524122">
              <w:rPr>
                <w:bCs/>
                <w:lang w:val="es-ES"/>
              </w:rPr>
              <w:t>L</w:t>
            </w:r>
            <w:r w:rsidRPr="00524122">
              <w:rPr>
                <w:bCs/>
                <w:lang w:val="es-ES"/>
              </w:rPr>
              <w:t xml:space="preserve">as respuestas a las preguntas de esta sección </w:t>
            </w:r>
            <w:r w:rsidR="009648C5" w:rsidRPr="00524122">
              <w:rPr>
                <w:bCs/>
                <w:lang w:val="es-ES"/>
              </w:rPr>
              <w:t xml:space="preserve">son </w:t>
            </w:r>
            <w:r w:rsidRPr="00524122">
              <w:rPr>
                <w:bCs/>
                <w:lang w:val="es-ES"/>
              </w:rPr>
              <w:t xml:space="preserve">las mismas que las referidas a la solicitud de restitución (véase la </w:t>
            </w:r>
            <w:r w:rsidR="00503E07" w:rsidRPr="00524122">
              <w:rPr>
                <w:bCs/>
                <w:lang w:val="es-ES"/>
              </w:rPr>
              <w:t xml:space="preserve">pregunta </w:t>
            </w:r>
            <w:r w:rsidR="00503E07" w:rsidRPr="00524122">
              <w:rPr>
                <w:bCs/>
                <w:lang w:val="es-ES"/>
              </w:rPr>
              <w:fldChar w:fldCharType="begin"/>
            </w:r>
            <w:r w:rsidR="00503E07" w:rsidRPr="00524122">
              <w:rPr>
                <w:bCs/>
                <w:lang w:val="es-ES"/>
              </w:rPr>
              <w:instrText xml:space="preserve"> REF _Ref229923655 \r \h </w:instrText>
            </w:r>
            <w:r w:rsidR="00503E07" w:rsidRPr="00524122">
              <w:rPr>
                <w:bCs/>
                <w:lang w:val="es-ES"/>
              </w:rPr>
            </w:r>
            <w:r w:rsidR="00503E07" w:rsidRPr="00524122">
              <w:rPr>
                <w:bCs/>
                <w:lang w:val="es-ES"/>
              </w:rPr>
              <w:fldChar w:fldCharType="separate"/>
            </w:r>
            <w:r w:rsidR="0026124B">
              <w:rPr>
                <w:bCs/>
                <w:lang w:val="es-ES"/>
              </w:rPr>
              <w:t>8</w:t>
            </w:r>
            <w:r w:rsidR="00503E07" w:rsidRPr="00524122">
              <w:rPr>
                <w:bCs/>
                <w:lang w:val="es-ES"/>
              </w:rPr>
              <w:fldChar w:fldCharType="end"/>
            </w:r>
            <w:r w:rsidRPr="00524122">
              <w:rPr>
                <w:bCs/>
                <w:lang w:val="es-ES"/>
              </w:rPr>
              <w:t>)?</w:t>
            </w:r>
          </w:p>
          <w:p w14:paraId="10F5AD36" w14:textId="3671B800" w:rsidR="00655814" w:rsidRPr="00524122" w:rsidRDefault="00655814">
            <w:pPr>
              <w:pStyle w:val="PBParagraph"/>
              <w:numPr>
                <w:ilvl w:val="0"/>
                <w:numId w:val="0"/>
              </w:numPr>
              <w:ind w:left="600"/>
              <w:rPr>
                <w:bCs/>
                <w:lang w:val="es-ES"/>
              </w:rPr>
            </w:pPr>
          </w:p>
        </w:tc>
        <w:tc>
          <w:tcPr>
            <w:tcW w:w="4921" w:type="dxa"/>
          </w:tcPr>
          <w:p w14:paraId="1B3C2801" w14:textId="5A437CE1" w:rsidR="00494CC2" w:rsidRPr="00524122" w:rsidRDefault="00494CC2" w:rsidP="00494CC2">
            <w:pPr>
              <w:keepNext/>
              <w:tabs>
                <w:tab w:val="left" w:pos="357"/>
              </w:tabs>
              <w:spacing w:after="60"/>
              <w:ind w:left="354" w:hanging="354"/>
              <w:rPr>
                <w:rFonts w:ascii="Franklin Gothic Book" w:hAnsi="Franklin Gothic Book"/>
                <w:bCs/>
                <w:lang w:val="es-ES"/>
              </w:rPr>
            </w:pPr>
            <w:r w:rsidRPr="00524122">
              <w:rPr>
                <w:rFonts w:ascii="Franklin Gothic Book" w:hAnsi="Franklin Gothic Book"/>
                <w:bCs/>
                <w:lang w:val="es-ES"/>
              </w:rPr>
              <w:fldChar w:fldCharType="begin">
                <w:ffData>
                  <w:name w:val="Check121"/>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ab/>
              <w:t xml:space="preserve">Sí, pase a la </w:t>
            </w:r>
            <w:r w:rsidR="00503E07" w:rsidRPr="00524122">
              <w:rPr>
                <w:rFonts w:ascii="Franklin Gothic Book" w:hAnsi="Franklin Gothic Book"/>
                <w:bCs/>
                <w:lang w:val="es-ES"/>
              </w:rPr>
              <w:t xml:space="preserve">pregunta </w:t>
            </w:r>
            <w:r w:rsidR="00503E07" w:rsidRPr="00524122">
              <w:rPr>
                <w:rFonts w:ascii="Franklin Gothic Book" w:hAnsi="Franklin Gothic Book"/>
                <w:bCs/>
                <w:lang w:val="es-ES"/>
              </w:rPr>
              <w:fldChar w:fldCharType="begin"/>
            </w:r>
            <w:r w:rsidR="00503E07" w:rsidRPr="00524122">
              <w:rPr>
                <w:rFonts w:ascii="Franklin Gothic Book" w:hAnsi="Franklin Gothic Book"/>
                <w:bCs/>
                <w:lang w:val="es-ES"/>
              </w:rPr>
              <w:instrText xml:space="preserve"> REF _Ref280197028 \r \h </w:instrText>
            </w:r>
            <w:r w:rsidR="00503E07" w:rsidRPr="00524122">
              <w:rPr>
                <w:rFonts w:ascii="Franklin Gothic Book" w:hAnsi="Franklin Gothic Book"/>
                <w:bCs/>
                <w:lang w:val="es-ES"/>
              </w:rPr>
            </w:r>
            <w:r w:rsidR="00503E07" w:rsidRPr="00524122">
              <w:rPr>
                <w:rFonts w:ascii="Franklin Gothic Book" w:hAnsi="Franklin Gothic Book"/>
                <w:bCs/>
                <w:lang w:val="es-ES"/>
              </w:rPr>
              <w:fldChar w:fldCharType="separate"/>
            </w:r>
            <w:r w:rsidR="0026124B">
              <w:rPr>
                <w:rFonts w:ascii="Franklin Gothic Book" w:hAnsi="Franklin Gothic Book"/>
                <w:bCs/>
                <w:lang w:val="es-ES"/>
              </w:rPr>
              <w:t>16</w:t>
            </w:r>
            <w:r w:rsidR="00503E07" w:rsidRPr="00524122">
              <w:rPr>
                <w:rFonts w:ascii="Franklin Gothic Book" w:hAnsi="Franklin Gothic Book"/>
                <w:bCs/>
                <w:lang w:val="es-ES"/>
              </w:rPr>
              <w:fldChar w:fldCharType="end"/>
            </w:r>
          </w:p>
          <w:p w14:paraId="3A710CE2" w14:textId="1A52A5FC" w:rsidR="00655814" w:rsidRPr="00524122" w:rsidRDefault="00494CC2" w:rsidP="00494CC2">
            <w:pPr>
              <w:pStyle w:val="PBParagraph"/>
              <w:numPr>
                <w:ilvl w:val="0"/>
                <w:numId w:val="0"/>
              </w:numPr>
              <w:rPr>
                <w:bCs/>
                <w:lang w:val="es-ES"/>
              </w:rPr>
            </w:pPr>
            <w:r w:rsidRPr="00524122">
              <w:rPr>
                <w:rFonts w:ascii="Franklin Gothic Book" w:hAnsi="Franklin Gothic Book"/>
                <w:bCs/>
                <w:lang w:val="es-ES"/>
              </w:rPr>
              <w:fldChar w:fldCharType="begin">
                <w:ffData>
                  <w:name w:val="Check122"/>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 xml:space="preserve"> No, continúe con la pregunta </w:t>
            </w:r>
            <w:r w:rsidR="00503E07" w:rsidRPr="00524122">
              <w:rPr>
                <w:rFonts w:ascii="Franklin Gothic Book" w:hAnsi="Franklin Gothic Book"/>
                <w:bCs/>
                <w:lang w:val="es-ES"/>
              </w:rPr>
              <w:fldChar w:fldCharType="begin"/>
            </w:r>
            <w:r w:rsidR="00503E07" w:rsidRPr="00524122">
              <w:rPr>
                <w:rFonts w:ascii="Franklin Gothic Book" w:hAnsi="Franklin Gothic Book"/>
                <w:bCs/>
                <w:lang w:val="es-ES"/>
              </w:rPr>
              <w:instrText xml:space="preserve"> REF _Ref280197044 \r \h </w:instrText>
            </w:r>
            <w:r w:rsidR="00503E07" w:rsidRPr="00524122">
              <w:rPr>
                <w:rFonts w:ascii="Franklin Gothic Book" w:hAnsi="Franklin Gothic Book"/>
                <w:bCs/>
                <w:lang w:val="es-ES"/>
              </w:rPr>
            </w:r>
            <w:r w:rsidR="00503E07" w:rsidRPr="00524122">
              <w:rPr>
                <w:rFonts w:ascii="Franklin Gothic Book" w:hAnsi="Franklin Gothic Book"/>
                <w:bCs/>
                <w:lang w:val="es-ES"/>
              </w:rPr>
              <w:fldChar w:fldCharType="separate"/>
            </w:r>
            <w:r w:rsidR="0026124B">
              <w:rPr>
                <w:rFonts w:ascii="Franklin Gothic Book" w:hAnsi="Franklin Gothic Book"/>
                <w:bCs/>
                <w:lang w:val="es-ES"/>
              </w:rPr>
              <w:t>15.2</w:t>
            </w:r>
            <w:r w:rsidR="00503E07" w:rsidRPr="00524122">
              <w:rPr>
                <w:rFonts w:ascii="Franklin Gothic Book" w:hAnsi="Franklin Gothic Book"/>
                <w:bCs/>
                <w:lang w:val="es-ES"/>
              </w:rPr>
              <w:fldChar w:fldCharType="end"/>
            </w:r>
          </w:p>
        </w:tc>
      </w:tr>
      <w:tr w:rsidR="00655814" w:rsidRPr="00524122" w14:paraId="6F5BF459" w14:textId="77777777">
        <w:tc>
          <w:tcPr>
            <w:tcW w:w="4673" w:type="dxa"/>
          </w:tcPr>
          <w:p w14:paraId="1AEF7411" w14:textId="138BF4B3" w:rsidR="00494CC2" w:rsidRPr="00524122" w:rsidRDefault="00494CC2" w:rsidP="00517351">
            <w:pPr>
              <w:pStyle w:val="PBParagraph"/>
              <w:numPr>
                <w:ilvl w:val="1"/>
                <w:numId w:val="46"/>
              </w:numPr>
              <w:spacing w:before="0"/>
              <w:ind w:left="600" w:hanging="713"/>
              <w:rPr>
                <w:b/>
                <w:lang w:val="es-ES"/>
              </w:rPr>
            </w:pPr>
            <w:bookmarkStart w:id="468" w:name="_Ref280197044"/>
            <w:r w:rsidRPr="00524122">
              <w:rPr>
                <w:lang w:val="es-ES"/>
              </w:rPr>
              <w:lastRenderedPageBreak/>
              <w:t xml:space="preserve">¿Qué pruebas/información requiere </w:t>
            </w:r>
            <w:r w:rsidR="000625A5" w:rsidRPr="00524122">
              <w:rPr>
                <w:lang w:val="es-ES"/>
              </w:rPr>
              <w:t xml:space="preserve">[nombre de </w:t>
            </w:r>
            <w:r w:rsidRPr="00524122">
              <w:rPr>
                <w:lang w:val="es-ES"/>
              </w:rPr>
              <w:t>su Estado</w:t>
            </w:r>
            <w:r w:rsidR="000625A5" w:rsidRPr="00524122">
              <w:rPr>
                <w:lang w:val="es-ES"/>
              </w:rPr>
              <w:t>]</w:t>
            </w:r>
            <w:r w:rsidRPr="00524122">
              <w:rPr>
                <w:lang w:val="es-ES"/>
              </w:rPr>
              <w:t xml:space="preserve"> con respecto al paradero del niño para comenzar a asistir en su localización?</w:t>
            </w:r>
            <w:bookmarkEnd w:id="468"/>
          </w:p>
          <w:p w14:paraId="344E549E" w14:textId="6F446453" w:rsidR="00655814" w:rsidRPr="00524122" w:rsidRDefault="00494CC2" w:rsidP="00494CC2">
            <w:pPr>
              <w:pStyle w:val="PBParagraph"/>
              <w:numPr>
                <w:ilvl w:val="0"/>
                <w:numId w:val="0"/>
              </w:numPr>
              <w:spacing w:before="0"/>
              <w:ind w:left="600"/>
              <w:rPr>
                <w:lang w:val="es-ES"/>
              </w:rPr>
            </w:pPr>
            <w:r w:rsidRPr="00524122">
              <w:rPr>
                <w:i/>
                <w:lang w:val="es-ES"/>
              </w:rPr>
              <w:t>Por favor explique cuando sea necesario</w:t>
            </w:r>
          </w:p>
        </w:tc>
        <w:tc>
          <w:tcPr>
            <w:tcW w:w="4921" w:type="dxa"/>
          </w:tcPr>
          <w:p w14:paraId="32A2E783" w14:textId="67F516C9"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Prueba de que el niño ingresó a </w:t>
            </w:r>
            <w:r w:rsidR="00A27699" w:rsidRPr="00524122">
              <w:rPr>
                <w:rFonts w:ascii="Franklin Gothic Book" w:hAnsi="Franklin Gothic Book"/>
                <w:lang w:val="es-ES"/>
              </w:rPr>
              <w:t xml:space="preserve">[nombre de </w:t>
            </w:r>
            <w:r w:rsidRPr="00524122">
              <w:rPr>
                <w:rFonts w:ascii="Franklin Gothic Book" w:hAnsi="Franklin Gothic Book"/>
                <w:lang w:val="es-ES"/>
              </w:rPr>
              <w:t>su Estado</w:t>
            </w:r>
            <w:r w:rsidR="00A27699" w:rsidRPr="00524122">
              <w:rPr>
                <w:rFonts w:ascii="Franklin Gothic Book" w:hAnsi="Franklin Gothic Book"/>
                <w:lang w:val="es-ES"/>
              </w:rPr>
              <w:t>]</w:t>
            </w:r>
            <w:r w:rsidRPr="00524122">
              <w:rPr>
                <w:rFonts w:ascii="Franklin Gothic Book" w:hAnsi="Franklin Gothic Book"/>
                <w:lang w:val="es-ES"/>
              </w:rPr>
              <w:t xml:space="preserve"> (p</w:t>
            </w:r>
            <w:r w:rsidR="00A27699" w:rsidRPr="00524122">
              <w:rPr>
                <w:rFonts w:ascii="Franklin Gothic Book" w:hAnsi="Franklin Gothic Book"/>
                <w:lang w:val="es-ES"/>
              </w:rPr>
              <w:t>.</w:t>
            </w:r>
            <w:r w:rsidRPr="00524122">
              <w:rPr>
                <w:rFonts w:ascii="Franklin Gothic Book" w:hAnsi="Franklin Gothic Book"/>
                <w:lang w:val="es-ES"/>
              </w:rPr>
              <w:t xml:space="preserve"> ej., prueba de que el niño abordó un avión con destino a su Estado): </w:t>
            </w:r>
            <w:bookmarkStart w:id="469" w:name="Text529"/>
            <w:r w:rsidRPr="00524122">
              <w:rPr>
                <w:rFonts w:ascii="Franklin Gothic Book" w:hAnsi="Franklin Gothic Book"/>
                <w:lang w:val="es-ES"/>
              </w:rPr>
              <w:fldChar w:fldCharType="begin">
                <w:ffData>
                  <w:name w:val="Text52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469"/>
          </w:p>
          <w:p w14:paraId="2E98612F" w14:textId="76FFC88A"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Información proporcionada por el solicitante acerca del motivo por el cual cree que el niño se encuentra en </w:t>
            </w:r>
            <w:r w:rsidR="0038527D" w:rsidRPr="00524122">
              <w:rPr>
                <w:rFonts w:ascii="Franklin Gothic Book" w:hAnsi="Franklin Gothic Book"/>
                <w:lang w:val="es-ES"/>
              </w:rPr>
              <w:t xml:space="preserve">[nombre de </w:t>
            </w:r>
            <w:r w:rsidRPr="00524122">
              <w:rPr>
                <w:rFonts w:ascii="Franklin Gothic Book" w:hAnsi="Franklin Gothic Book"/>
                <w:lang w:val="es-ES"/>
              </w:rPr>
              <w:t>su Estado</w:t>
            </w:r>
            <w:r w:rsidR="0038527D" w:rsidRPr="00524122">
              <w:rPr>
                <w:rFonts w:ascii="Franklin Gothic Book" w:hAnsi="Franklin Gothic Book"/>
                <w:lang w:val="es-ES"/>
              </w:rPr>
              <w:t>]</w:t>
            </w:r>
            <w:r w:rsidRPr="00524122">
              <w:rPr>
                <w:rFonts w:ascii="Franklin Gothic Book" w:hAnsi="Franklin Gothic Book"/>
                <w:lang w:val="es-ES"/>
              </w:rPr>
              <w:t xml:space="preserve">: </w:t>
            </w:r>
            <w:bookmarkStart w:id="470" w:name="Text530"/>
            <w:r w:rsidRPr="00524122">
              <w:rPr>
                <w:rFonts w:ascii="Franklin Gothic Book" w:hAnsi="Franklin Gothic Book"/>
                <w:lang w:val="es-ES"/>
              </w:rPr>
              <w:fldChar w:fldCharType="begin">
                <w:ffData>
                  <w:name w:val="Text53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470"/>
          </w:p>
          <w:p w14:paraId="26D524B0" w14:textId="77777777" w:rsidR="00494CC2" w:rsidRPr="00524122" w:rsidRDefault="00494CC2" w:rsidP="00494CC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 se requiere información o prueba alguna; la búsqueda del niño puede comenzar cuando se la solicita: </w:t>
            </w:r>
            <w:bookmarkStart w:id="471" w:name="Text531"/>
            <w:r w:rsidRPr="00524122">
              <w:rPr>
                <w:rFonts w:ascii="Franklin Gothic Book" w:hAnsi="Franklin Gothic Book"/>
                <w:lang w:val="es-ES"/>
              </w:rPr>
              <w:fldChar w:fldCharType="begin">
                <w:ffData>
                  <w:name w:val="Text531"/>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471"/>
          </w:p>
          <w:p w14:paraId="46B02A84" w14:textId="1CDC58FA" w:rsidR="00655814" w:rsidRPr="00524122" w:rsidRDefault="00494CC2" w:rsidP="00494CC2">
            <w:pPr>
              <w:pStyle w:val="PBParagraph"/>
              <w:numPr>
                <w:ilvl w:val="0"/>
                <w:numId w:val="0"/>
              </w:numPr>
              <w:rPr>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Otras (</w:t>
            </w:r>
            <w:r w:rsidRPr="00524122">
              <w:rPr>
                <w:rFonts w:ascii="Franklin Gothic Book" w:hAnsi="Franklin Gothic Book"/>
                <w:i/>
                <w:lang w:val="es-ES"/>
              </w:rPr>
              <w:t>por favor explique</w:t>
            </w:r>
            <w:r w:rsidRPr="00524122">
              <w:rPr>
                <w:rFonts w:ascii="Franklin Gothic Book" w:hAnsi="Franklin Gothic Book"/>
                <w:lang w:val="es-ES"/>
              </w:rPr>
              <w:t xml:space="preserve">): </w:t>
            </w:r>
            <w:bookmarkStart w:id="472" w:name="Text532"/>
            <w:r w:rsidRPr="00524122">
              <w:rPr>
                <w:rFonts w:ascii="Franklin Gothic Book" w:hAnsi="Franklin Gothic Book"/>
                <w:lang w:val="es-ES"/>
              </w:rPr>
              <w:fldChar w:fldCharType="begin">
                <w:ffData>
                  <w:name w:val="Text532"/>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472"/>
          </w:p>
        </w:tc>
      </w:tr>
      <w:tr w:rsidR="00655814" w:rsidRPr="00524122" w14:paraId="55340CF8" w14:textId="77777777">
        <w:tc>
          <w:tcPr>
            <w:tcW w:w="4673" w:type="dxa"/>
          </w:tcPr>
          <w:p w14:paraId="38E8987E" w14:textId="40E8E83D" w:rsidR="00494CC2" w:rsidRPr="00524122" w:rsidRDefault="004137DA" w:rsidP="00517351">
            <w:pPr>
              <w:pStyle w:val="PBParagraph"/>
              <w:numPr>
                <w:ilvl w:val="1"/>
                <w:numId w:val="46"/>
              </w:numPr>
              <w:spacing w:before="0"/>
              <w:ind w:left="600" w:hanging="713"/>
              <w:rPr>
                <w:lang w:val="es-ES"/>
              </w:rPr>
            </w:pPr>
            <w:bookmarkStart w:id="473" w:name="_Ref229927088"/>
            <w:r w:rsidRPr="00524122">
              <w:rPr>
                <w:rFonts w:ascii="Franklin Gothic Book" w:hAnsi="Franklin Gothic Book" w:cs="Arial"/>
                <w:lang w:val="es-ES"/>
              </w:rPr>
              <w:t xml:space="preserve">En [nombre de su Estado], </w:t>
            </w:r>
            <w:r w:rsidR="00494CC2" w:rsidRPr="00524122">
              <w:rPr>
                <w:lang w:val="es-ES"/>
              </w:rPr>
              <w:t>¿</w:t>
            </w:r>
            <w:r w:rsidRPr="00524122">
              <w:rPr>
                <w:lang w:val="es-ES"/>
              </w:rPr>
              <w:t>q</w:t>
            </w:r>
            <w:r w:rsidR="00494CC2" w:rsidRPr="00524122">
              <w:rPr>
                <w:lang w:val="es-ES"/>
              </w:rPr>
              <w:t xml:space="preserve">ué fuentes de información están disponibles para localizar </w:t>
            </w:r>
            <w:r w:rsidR="00F95A64" w:rsidRPr="00524122">
              <w:rPr>
                <w:lang w:val="es-ES"/>
              </w:rPr>
              <w:t>al</w:t>
            </w:r>
            <w:r w:rsidR="00494CC2" w:rsidRPr="00524122">
              <w:rPr>
                <w:lang w:val="es-ES"/>
              </w:rPr>
              <w:t xml:space="preserve"> niño objeto de una solicitud de derecho de visita</w:t>
            </w:r>
            <w:r w:rsidR="00AE14D8" w:rsidRPr="00524122">
              <w:rPr>
                <w:lang w:val="es-ES"/>
              </w:rPr>
              <w:t>/contacto</w:t>
            </w:r>
            <w:r w:rsidR="00494CC2" w:rsidRPr="00524122">
              <w:rPr>
                <w:lang w:val="es-ES"/>
              </w:rPr>
              <w:t>?</w:t>
            </w:r>
            <w:bookmarkEnd w:id="473"/>
            <w:r w:rsidR="00494CC2" w:rsidRPr="00524122">
              <w:rPr>
                <w:lang w:val="es-ES"/>
              </w:rPr>
              <w:t xml:space="preserve"> </w:t>
            </w:r>
          </w:p>
          <w:p w14:paraId="35B9F7D6" w14:textId="535FE956" w:rsidR="00655814" w:rsidRPr="00524122" w:rsidRDefault="00494CC2" w:rsidP="00494CC2">
            <w:pPr>
              <w:pStyle w:val="PBParagraph"/>
              <w:numPr>
                <w:ilvl w:val="0"/>
                <w:numId w:val="0"/>
              </w:numPr>
              <w:spacing w:before="0"/>
              <w:ind w:left="600"/>
              <w:rPr>
                <w:lang w:val="es-ES"/>
              </w:rPr>
            </w:pPr>
            <w:r w:rsidRPr="00524122">
              <w:rPr>
                <w:i/>
                <w:lang w:val="es-ES"/>
              </w:rPr>
              <w:t xml:space="preserve">Por favor indique en el espacio proporcionado </w:t>
            </w:r>
            <w:r w:rsidR="005176E0" w:rsidRPr="00524122">
              <w:rPr>
                <w:i/>
                <w:lang w:val="es-ES"/>
              </w:rPr>
              <w:t xml:space="preserve">los </w:t>
            </w:r>
            <w:r w:rsidRPr="00524122">
              <w:rPr>
                <w:i/>
                <w:lang w:val="es-ES"/>
              </w:rPr>
              <w:t>coste</w:t>
            </w:r>
            <w:r w:rsidR="005176E0" w:rsidRPr="00524122">
              <w:rPr>
                <w:i/>
                <w:lang w:val="es-ES"/>
              </w:rPr>
              <w:t>s</w:t>
            </w:r>
            <w:r w:rsidRPr="00524122">
              <w:rPr>
                <w:i/>
                <w:lang w:val="es-ES"/>
              </w:rPr>
              <w:t xml:space="preserve"> asociado</w:t>
            </w:r>
            <w:r w:rsidR="005176E0" w:rsidRPr="00524122">
              <w:rPr>
                <w:i/>
                <w:lang w:val="es-ES"/>
              </w:rPr>
              <w:t>s</w:t>
            </w:r>
            <w:r w:rsidRPr="00524122">
              <w:rPr>
                <w:i/>
                <w:lang w:val="es-ES"/>
              </w:rPr>
              <w:t xml:space="preserve"> para el solicitante </w:t>
            </w:r>
            <w:r w:rsidR="005176E0" w:rsidRPr="00524122">
              <w:rPr>
                <w:i/>
                <w:lang w:val="es-ES"/>
              </w:rPr>
              <w:t>u</w:t>
            </w:r>
            <w:r w:rsidRPr="00524122">
              <w:rPr>
                <w:i/>
                <w:lang w:val="es-ES"/>
              </w:rPr>
              <w:t xml:space="preserve"> otra información necesaria</w:t>
            </w:r>
          </w:p>
        </w:tc>
        <w:tc>
          <w:tcPr>
            <w:tcW w:w="4921" w:type="dxa"/>
          </w:tcPr>
          <w:p w14:paraId="1A7E5FA9" w14:textId="77777777" w:rsidR="00494CC2" w:rsidRPr="00524122" w:rsidRDefault="00494CC2" w:rsidP="00494CC2">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5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1)</w:t>
            </w:r>
            <w:r w:rsidRPr="00524122">
              <w:rPr>
                <w:rFonts w:ascii="Franklin Gothic Book" w:hAnsi="Franklin Gothic Book"/>
                <w:lang w:val="es-ES"/>
              </w:rPr>
              <w:tab/>
              <w:t xml:space="preserve">Servicios privados de localización: </w:t>
            </w:r>
            <w:r w:rsidRPr="00524122">
              <w:rPr>
                <w:rFonts w:ascii="Franklin Gothic Book" w:hAnsi="Franklin Gothic Book"/>
                <w:lang w:val="es-ES"/>
              </w:rPr>
              <w:fldChar w:fldCharType="begin">
                <w:ffData>
                  <w:name w:val="Text385"/>
                  <w:enabled/>
                  <w:calcOnExit w:val="0"/>
                  <w:textInput/>
                </w:ffData>
              </w:fldChar>
            </w:r>
            <w:bookmarkStart w:id="474" w:name="Text38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74"/>
          </w:p>
          <w:p w14:paraId="7D28A3B8" w14:textId="21875A97" w:rsidR="00494CC2" w:rsidRPr="00524122" w:rsidRDefault="00494CC2" w:rsidP="00494CC2">
            <w:pPr>
              <w:tabs>
                <w:tab w:val="left" w:pos="357"/>
                <w:tab w:val="left" w:pos="737"/>
              </w:tabs>
              <w:spacing w:after="60"/>
              <w:ind w:left="737" w:hanging="737"/>
              <w:rPr>
                <w:rFonts w:ascii="Franklin Gothic Book" w:hAnsi="Franklin Gothic Book"/>
                <w:u w:val="single"/>
                <w:lang w:val="es-ES"/>
              </w:rPr>
            </w:pPr>
            <w:r w:rsidRPr="00524122">
              <w:rPr>
                <w:rFonts w:ascii="Franklin Gothic Book" w:hAnsi="Franklin Gothic Book"/>
                <w:lang w:val="es-ES"/>
              </w:rPr>
              <w:fldChar w:fldCharType="begin">
                <w:ffData>
                  <w:name w:val="Check4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2)</w:t>
            </w:r>
            <w:r w:rsidRPr="00524122">
              <w:rPr>
                <w:rFonts w:ascii="Franklin Gothic Book" w:hAnsi="Franklin Gothic Book"/>
                <w:lang w:val="es-ES"/>
              </w:rPr>
              <w:tab/>
              <w:t xml:space="preserve">Registro de </w:t>
            </w:r>
            <w:r w:rsidR="00447C10" w:rsidRPr="00524122">
              <w:rPr>
                <w:rFonts w:ascii="Franklin Gothic Book" w:hAnsi="Franklin Gothic Book"/>
                <w:lang w:val="es-ES"/>
              </w:rPr>
              <w:t>p</w:t>
            </w:r>
            <w:r w:rsidRPr="00524122">
              <w:rPr>
                <w:rFonts w:ascii="Franklin Gothic Book" w:hAnsi="Franklin Gothic Book"/>
                <w:lang w:val="es-ES"/>
              </w:rPr>
              <w:t xml:space="preserve">oblación: </w:t>
            </w:r>
            <w:r w:rsidRPr="00524122">
              <w:rPr>
                <w:rFonts w:ascii="Franklin Gothic Book" w:hAnsi="Franklin Gothic Book"/>
                <w:lang w:val="es-ES"/>
              </w:rPr>
              <w:fldChar w:fldCharType="begin">
                <w:ffData>
                  <w:name w:val="Text386"/>
                  <w:enabled/>
                  <w:calcOnExit w:val="0"/>
                  <w:textInput/>
                </w:ffData>
              </w:fldChar>
            </w:r>
            <w:bookmarkStart w:id="475" w:name="Text38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75"/>
          </w:p>
          <w:p w14:paraId="1B1DB512" w14:textId="60AB1E3B" w:rsidR="00494CC2" w:rsidRPr="00524122" w:rsidRDefault="00494CC2" w:rsidP="00494CC2">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413"/>
                  <w:enabled/>
                  <w:calcOnExit w:val="0"/>
                  <w:checkBox>
                    <w:sizeAuto/>
                    <w:default w:val="0"/>
                  </w:checkBox>
                </w:ffData>
              </w:fldChar>
            </w:r>
            <w:bookmarkStart w:id="476" w:name="Check413"/>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476"/>
            <w:r w:rsidRPr="00524122">
              <w:rPr>
                <w:rFonts w:ascii="Franklin Gothic Book" w:hAnsi="Franklin Gothic Book"/>
                <w:lang w:val="es-ES"/>
              </w:rPr>
              <w:tab/>
              <w:t>(3)</w:t>
            </w:r>
            <w:r w:rsidRPr="00524122">
              <w:rPr>
                <w:rFonts w:ascii="Franklin Gothic Book" w:hAnsi="Franklin Gothic Book"/>
                <w:lang w:val="es-ES"/>
              </w:rPr>
              <w:tab/>
              <w:t xml:space="preserve">Registro de </w:t>
            </w:r>
            <w:r w:rsidR="00447C10" w:rsidRPr="00524122">
              <w:rPr>
                <w:rFonts w:ascii="Franklin Gothic Book" w:hAnsi="Franklin Gothic Book"/>
                <w:lang w:val="es-ES"/>
              </w:rPr>
              <w:t>e</w:t>
            </w:r>
            <w:r w:rsidRPr="00524122">
              <w:rPr>
                <w:rFonts w:ascii="Franklin Gothic Book" w:hAnsi="Franklin Gothic Book"/>
                <w:lang w:val="es-ES"/>
              </w:rPr>
              <w:t xml:space="preserve">mpleo: </w:t>
            </w:r>
            <w:r w:rsidRPr="00524122">
              <w:rPr>
                <w:rFonts w:ascii="Franklin Gothic Book" w:hAnsi="Franklin Gothic Book"/>
                <w:lang w:val="es-ES"/>
              </w:rPr>
              <w:fldChar w:fldCharType="begin">
                <w:ffData>
                  <w:name w:val="Text387"/>
                  <w:enabled/>
                  <w:calcOnExit w:val="0"/>
                  <w:textInput/>
                </w:ffData>
              </w:fldChar>
            </w:r>
            <w:bookmarkStart w:id="477" w:name="Text387"/>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77"/>
          </w:p>
          <w:p w14:paraId="5DB82451" w14:textId="77777777" w:rsidR="00494CC2" w:rsidRPr="00524122" w:rsidRDefault="00494CC2" w:rsidP="00494CC2">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5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4)</w:t>
            </w:r>
            <w:r w:rsidRPr="00524122">
              <w:rPr>
                <w:rFonts w:ascii="Franklin Gothic Book" w:hAnsi="Franklin Gothic Book"/>
                <w:lang w:val="es-ES"/>
              </w:rPr>
              <w:tab/>
              <w:t xml:space="preserve">Información en poder de otros organismos gubernamentales (por e j., </w:t>
            </w:r>
            <w:r w:rsidRPr="00524122">
              <w:rPr>
                <w:rFonts w:ascii="Franklin Gothic Book" w:hAnsi="Franklin Gothic Book"/>
                <w:i/>
                <w:lang w:val="es-ES"/>
              </w:rPr>
              <w:t>inmigración, bienestar social</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88"/>
                  <w:enabled/>
                  <w:calcOnExit w:val="0"/>
                  <w:textInput/>
                </w:ffData>
              </w:fldChar>
            </w:r>
            <w:bookmarkStart w:id="478" w:name="Text38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78"/>
          </w:p>
          <w:p w14:paraId="7C561AC7" w14:textId="77777777" w:rsidR="00494CC2" w:rsidRPr="00524122" w:rsidRDefault="00494CC2" w:rsidP="00494CC2">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5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5)</w:t>
            </w:r>
            <w:r w:rsidRPr="00524122">
              <w:rPr>
                <w:rFonts w:ascii="Franklin Gothic Book" w:hAnsi="Franklin Gothic Book"/>
                <w:lang w:val="es-ES"/>
              </w:rPr>
              <w:tab/>
              <w:t xml:space="preserve">Policía: </w:t>
            </w:r>
            <w:r w:rsidRPr="00524122">
              <w:rPr>
                <w:rFonts w:ascii="Franklin Gothic Book" w:hAnsi="Franklin Gothic Book"/>
                <w:lang w:val="es-ES"/>
              </w:rPr>
              <w:fldChar w:fldCharType="begin">
                <w:ffData>
                  <w:name w:val="Text389"/>
                  <w:enabled/>
                  <w:calcOnExit w:val="0"/>
                  <w:textInput/>
                </w:ffData>
              </w:fldChar>
            </w:r>
            <w:bookmarkStart w:id="479" w:name="Text38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79"/>
          </w:p>
          <w:p w14:paraId="0E4E3EF4" w14:textId="77777777" w:rsidR="00494CC2" w:rsidRPr="00524122" w:rsidRDefault="00494CC2" w:rsidP="00494CC2">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5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6)</w:t>
            </w:r>
            <w:r w:rsidRPr="00524122">
              <w:rPr>
                <w:rFonts w:ascii="Franklin Gothic Book" w:hAnsi="Franklin Gothic Book"/>
                <w:lang w:val="es-ES"/>
              </w:rPr>
              <w:tab/>
              <w:t xml:space="preserve">INTERPOL: </w:t>
            </w:r>
            <w:r w:rsidRPr="00524122">
              <w:rPr>
                <w:rFonts w:ascii="Franklin Gothic Book" w:hAnsi="Franklin Gothic Book"/>
                <w:lang w:val="es-ES"/>
              </w:rPr>
              <w:fldChar w:fldCharType="begin">
                <w:ffData>
                  <w:name w:val="Text390"/>
                  <w:enabled/>
                  <w:calcOnExit w:val="0"/>
                  <w:textInput/>
                </w:ffData>
              </w:fldChar>
            </w:r>
            <w:bookmarkStart w:id="480" w:name="Text39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80"/>
          </w:p>
          <w:p w14:paraId="10B49A26" w14:textId="7AE9B648" w:rsidR="00503E07" w:rsidRPr="00524122" w:rsidRDefault="00503E07" w:rsidP="00494CC2">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5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7)  EUROPOL: </w:t>
            </w:r>
            <w:r w:rsidRPr="00524122">
              <w:rPr>
                <w:rFonts w:ascii="Franklin Gothic Book" w:hAnsi="Franklin Gothic Book"/>
                <w:lang w:val="es-ES"/>
              </w:rPr>
              <w:fldChar w:fldCharType="begin">
                <w:ffData>
                  <w:name w:val="Text39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6AD1D774" w14:textId="1FB3B34C" w:rsidR="00494CC2" w:rsidRPr="00524122" w:rsidRDefault="00494CC2" w:rsidP="00494CC2">
            <w:pPr>
              <w:tabs>
                <w:tab w:val="left" w:pos="357"/>
                <w:tab w:val="left" w:pos="737"/>
              </w:tabs>
              <w:spacing w:after="60"/>
              <w:ind w:left="737" w:hanging="737"/>
              <w:rPr>
                <w:rFonts w:ascii="Franklin Gothic Book" w:hAnsi="Franklin Gothic Book"/>
                <w:lang w:val="es-ES"/>
              </w:rPr>
            </w:pPr>
            <w:r w:rsidRPr="00524122">
              <w:rPr>
                <w:rFonts w:ascii="Franklin Gothic Book" w:hAnsi="Franklin Gothic Book"/>
                <w:lang w:val="es-ES"/>
              </w:rPr>
              <w:fldChar w:fldCharType="begin">
                <w:ffData>
                  <w:name w:val="Check54"/>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w:t>
            </w:r>
            <w:r w:rsidR="00503E07" w:rsidRPr="00524122">
              <w:rPr>
                <w:rFonts w:ascii="Franklin Gothic Book" w:hAnsi="Franklin Gothic Book"/>
                <w:lang w:val="es-ES"/>
              </w:rPr>
              <w:t>8</w:t>
            </w:r>
            <w:r w:rsidRPr="00524122">
              <w:rPr>
                <w:rFonts w:ascii="Franklin Gothic Book" w:hAnsi="Franklin Gothic Book"/>
                <w:lang w:val="es-ES"/>
              </w:rPr>
              <w:t>)</w:t>
            </w:r>
            <w:r w:rsidR="00503E07" w:rsidRPr="00524122">
              <w:rPr>
                <w:rFonts w:ascii="Franklin Gothic Book" w:hAnsi="Franklin Gothic Book"/>
                <w:lang w:val="es-ES"/>
              </w:rPr>
              <w:t> </w:t>
            </w:r>
            <w:r w:rsidRPr="00524122">
              <w:rPr>
                <w:rFonts w:ascii="Franklin Gothic Book" w:hAnsi="Franklin Gothic Book"/>
                <w:lang w:val="es-ES"/>
              </w:rPr>
              <w:t>Decisiones judiciales que obliguen a proporcionar información sobre el paradero del niño:</w:t>
            </w:r>
            <w:r w:rsidRPr="00524122">
              <w:rPr>
                <w:rFonts w:ascii="Franklin Gothic Book" w:hAnsi="Franklin Gothic Book"/>
                <w:lang w:val="es-ES"/>
              </w:rPr>
              <w:fldChar w:fldCharType="begin">
                <w:ffData>
                  <w:name w:val="Text391"/>
                  <w:enabled/>
                  <w:calcOnExit w:val="0"/>
                  <w:textInput/>
                </w:ffData>
              </w:fldChar>
            </w:r>
            <w:bookmarkStart w:id="481" w:name="Text39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81"/>
          </w:p>
          <w:p w14:paraId="18E2F094" w14:textId="4BF239BC" w:rsidR="00114D7A" w:rsidRPr="00524122" w:rsidRDefault="00494CC2" w:rsidP="00494CC2">
            <w:pPr>
              <w:pStyle w:val="PBParagraph"/>
              <w:numPr>
                <w:ilvl w:val="0"/>
                <w:numId w:val="0"/>
              </w:numPr>
              <w:rPr>
                <w:lang w:val="es-ES"/>
              </w:rPr>
            </w:pPr>
            <w:r w:rsidRPr="00524122">
              <w:rPr>
                <w:rFonts w:ascii="Franklin Gothic Book" w:hAnsi="Franklin Gothic Book"/>
                <w:lang w:val="es-ES"/>
              </w:rPr>
              <w:fldChar w:fldCharType="begin">
                <w:ffData>
                  <w:name w:val="Check5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w:t>
            </w:r>
            <w:r w:rsidR="00503E07" w:rsidRPr="00524122">
              <w:rPr>
                <w:rFonts w:ascii="Franklin Gothic Book" w:hAnsi="Franklin Gothic Book"/>
                <w:lang w:val="es-ES"/>
              </w:rPr>
              <w:t>9</w:t>
            </w:r>
            <w:r w:rsidRPr="00524122">
              <w:rPr>
                <w:rFonts w:ascii="Franklin Gothic Book" w:hAnsi="Franklin Gothic Book"/>
                <w:lang w:val="es-ES"/>
              </w:rPr>
              <w:t>) Otros (</w:t>
            </w:r>
            <w:r w:rsidRPr="00524122">
              <w:rPr>
                <w:rFonts w:ascii="Franklin Gothic Book" w:hAnsi="Franklin Gothic Book"/>
                <w:i/>
                <w:lang w:val="es-ES"/>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92"/>
                  <w:enabled/>
                  <w:calcOnExit w:val="0"/>
                  <w:textInput/>
                </w:ffData>
              </w:fldChar>
            </w:r>
            <w:bookmarkStart w:id="482" w:name="Text39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82"/>
          </w:p>
        </w:tc>
      </w:tr>
      <w:tr w:rsidR="00655814" w:rsidRPr="00524122" w14:paraId="310108DA" w14:textId="77777777">
        <w:tc>
          <w:tcPr>
            <w:tcW w:w="4673" w:type="dxa"/>
          </w:tcPr>
          <w:p w14:paraId="18A76D17" w14:textId="76B027D1" w:rsidR="00494CC2" w:rsidRPr="00524122" w:rsidRDefault="00494CC2" w:rsidP="00517351">
            <w:pPr>
              <w:pStyle w:val="PBParagraph"/>
              <w:numPr>
                <w:ilvl w:val="1"/>
                <w:numId w:val="46"/>
              </w:numPr>
              <w:spacing w:before="0"/>
              <w:ind w:left="596"/>
              <w:rPr>
                <w:lang w:val="es-ES"/>
              </w:rPr>
            </w:pPr>
            <w:r w:rsidRPr="00524122">
              <w:rPr>
                <w:lang w:val="es-ES"/>
              </w:rPr>
              <w:t xml:space="preserve">Por favor, indique quién es el responsable de tramitar las medidas </w:t>
            </w:r>
            <w:r w:rsidR="00D00278" w:rsidRPr="00524122">
              <w:rPr>
                <w:lang w:val="es-ES"/>
              </w:rPr>
              <w:t xml:space="preserve">indicadas en la pregunta </w:t>
            </w:r>
            <w:r w:rsidRPr="00524122">
              <w:rPr>
                <w:lang w:val="es-ES"/>
              </w:rPr>
              <w:t>anterior</w:t>
            </w:r>
            <w:r w:rsidR="00453896" w:rsidRPr="00524122">
              <w:rPr>
                <w:lang w:val="es-ES"/>
              </w:rPr>
              <w:t xml:space="preserve"> </w:t>
            </w:r>
            <w:r w:rsidRPr="00524122">
              <w:rPr>
                <w:lang w:val="es-ES"/>
              </w:rPr>
              <w:t>consignando el número pertinente al lado de la persona o autoridad responsable.</w:t>
            </w:r>
          </w:p>
          <w:p w14:paraId="6A10D0A9" w14:textId="2AC92ED6" w:rsidR="00494CC2" w:rsidRPr="00524122" w:rsidRDefault="00494CC2" w:rsidP="00494CC2">
            <w:pPr>
              <w:pStyle w:val="PBParagraph"/>
              <w:numPr>
                <w:ilvl w:val="0"/>
                <w:numId w:val="0"/>
              </w:numPr>
              <w:ind w:left="600"/>
              <w:rPr>
                <w:lang w:val="es-ES"/>
              </w:rPr>
            </w:pPr>
            <w:r w:rsidRPr="00524122">
              <w:rPr>
                <w:i/>
                <w:lang w:val="es-ES"/>
              </w:rPr>
              <w:t>Por ej.</w:t>
            </w:r>
            <w:r w:rsidRPr="00524122">
              <w:rPr>
                <w:lang w:val="es-ES"/>
              </w:rPr>
              <w:t>, Autoridad Central: 2, 3</w:t>
            </w:r>
          </w:p>
          <w:p w14:paraId="48E27091" w14:textId="03169599" w:rsidR="00655814" w:rsidRPr="00524122" w:rsidRDefault="00494CC2" w:rsidP="00494CC2">
            <w:pPr>
              <w:pStyle w:val="PBParagraph"/>
              <w:numPr>
                <w:ilvl w:val="0"/>
                <w:numId w:val="0"/>
              </w:numPr>
              <w:spacing w:before="0"/>
              <w:ind w:left="600"/>
              <w:rPr>
                <w:lang w:val="es-ES"/>
              </w:rPr>
            </w:pPr>
            <w:r w:rsidRPr="00524122">
              <w:rPr>
                <w:lang w:val="es-ES"/>
              </w:rPr>
              <w:t>Representante del solicitante: 6</w:t>
            </w:r>
          </w:p>
        </w:tc>
        <w:tc>
          <w:tcPr>
            <w:tcW w:w="4921" w:type="dxa"/>
          </w:tcPr>
          <w:p w14:paraId="69674AD6" w14:textId="77777777" w:rsidR="00494CC2" w:rsidRPr="00524122" w:rsidRDefault="00494CC2" w:rsidP="00494CC2">
            <w:pPr>
              <w:ind w:left="350" w:hanging="350"/>
              <w:rPr>
                <w:rFonts w:ascii="Franklin Gothic Book" w:hAnsi="Franklin Gothic Book"/>
                <w:lang w:val="es-ES"/>
              </w:rPr>
            </w:pPr>
            <w:r w:rsidRPr="00524122">
              <w:rPr>
                <w:rFonts w:ascii="Franklin Gothic Book" w:hAnsi="Franklin Gothic Book"/>
                <w:lang w:val="es-ES"/>
              </w:rPr>
              <w:t xml:space="preserve">Autoridad Central: </w:t>
            </w:r>
            <w:r w:rsidRPr="00524122">
              <w:rPr>
                <w:rFonts w:ascii="Franklin Gothic Book" w:hAnsi="Franklin Gothic Book"/>
                <w:lang w:val="es-ES"/>
              </w:rPr>
              <w:fldChar w:fldCharType="begin">
                <w:ffData>
                  <w:name w:val="Text393"/>
                  <w:enabled/>
                  <w:calcOnExit w:val="0"/>
                  <w:textInput/>
                </w:ffData>
              </w:fldChar>
            </w:r>
            <w:bookmarkStart w:id="483" w:name="Text39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83"/>
          </w:p>
          <w:p w14:paraId="3AAEF4D8" w14:textId="77777777" w:rsidR="00494CC2" w:rsidRPr="00524122" w:rsidRDefault="00494CC2" w:rsidP="00494CC2">
            <w:pPr>
              <w:rPr>
                <w:rFonts w:ascii="Franklin Gothic Book" w:hAnsi="Franklin Gothic Book"/>
                <w:lang w:val="es-ES"/>
              </w:rPr>
            </w:pPr>
            <w:r w:rsidRPr="00524122">
              <w:rPr>
                <w:rFonts w:ascii="Franklin Gothic Book" w:hAnsi="Franklin Gothic Book"/>
                <w:lang w:val="es-ES"/>
              </w:rPr>
              <w:t xml:space="preserve">El solicitante: </w:t>
            </w:r>
            <w:r w:rsidRPr="00524122">
              <w:rPr>
                <w:rFonts w:ascii="Franklin Gothic Book" w:hAnsi="Franklin Gothic Book"/>
                <w:lang w:val="es-ES"/>
              </w:rPr>
              <w:fldChar w:fldCharType="begin">
                <w:ffData>
                  <w:name w:val="Text394"/>
                  <w:enabled/>
                  <w:calcOnExit w:val="0"/>
                  <w:textInput/>
                </w:ffData>
              </w:fldChar>
            </w:r>
            <w:bookmarkStart w:id="484" w:name="Text39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84"/>
          </w:p>
          <w:p w14:paraId="64F3DB08" w14:textId="77777777" w:rsidR="00494CC2" w:rsidRPr="00524122" w:rsidRDefault="00494CC2" w:rsidP="00494CC2">
            <w:pPr>
              <w:ind w:left="350" w:hanging="350"/>
              <w:rPr>
                <w:rFonts w:ascii="Franklin Gothic Book" w:hAnsi="Franklin Gothic Book"/>
                <w:lang w:val="es-ES"/>
              </w:rPr>
            </w:pPr>
            <w:r w:rsidRPr="00524122">
              <w:rPr>
                <w:rFonts w:ascii="Franklin Gothic Book" w:hAnsi="Franklin Gothic Book"/>
                <w:lang w:val="es-ES"/>
              </w:rPr>
              <w:t xml:space="preserve">El representante del solicitante: </w:t>
            </w:r>
            <w:r w:rsidRPr="00524122">
              <w:rPr>
                <w:rFonts w:ascii="Franklin Gothic Book" w:hAnsi="Franklin Gothic Book"/>
                <w:lang w:val="es-ES"/>
              </w:rPr>
              <w:fldChar w:fldCharType="begin">
                <w:ffData>
                  <w:name w:val="Text395"/>
                  <w:enabled/>
                  <w:calcOnExit w:val="0"/>
                  <w:textInput/>
                </w:ffData>
              </w:fldChar>
            </w:r>
            <w:bookmarkStart w:id="485" w:name="Text395"/>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85"/>
          </w:p>
          <w:p w14:paraId="0634C1F2" w14:textId="7A26B691" w:rsidR="00D01335" w:rsidRPr="00524122" w:rsidRDefault="00494CC2" w:rsidP="00494CC2">
            <w:pPr>
              <w:pStyle w:val="PBParagraph"/>
              <w:numPr>
                <w:ilvl w:val="0"/>
                <w:numId w:val="0"/>
              </w:numPr>
              <w:rPr>
                <w:lang w:val="es-ES"/>
              </w:rPr>
            </w:pPr>
            <w:r w:rsidRPr="00524122">
              <w:rPr>
                <w:rFonts w:ascii="Franklin Gothic Book" w:hAnsi="Franklin Gothic Book"/>
                <w:lang w:val="es-ES"/>
              </w:rPr>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96"/>
                  <w:enabled/>
                  <w:calcOnExit w:val="0"/>
                  <w:textInput/>
                </w:ffData>
              </w:fldChar>
            </w:r>
            <w:bookmarkStart w:id="486" w:name="Text39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486"/>
          </w:p>
        </w:tc>
      </w:tr>
      <w:tr w:rsidR="00655814" w:rsidRPr="00524122" w14:paraId="497C4FDB" w14:textId="77777777">
        <w:tc>
          <w:tcPr>
            <w:tcW w:w="4673" w:type="dxa"/>
          </w:tcPr>
          <w:p w14:paraId="0FBD65EB" w14:textId="4373E358" w:rsidR="00655814" w:rsidRPr="00524122" w:rsidRDefault="00494CC2" w:rsidP="00517351">
            <w:pPr>
              <w:pStyle w:val="PBParagraph"/>
              <w:numPr>
                <w:ilvl w:val="1"/>
                <w:numId w:val="46"/>
              </w:numPr>
              <w:spacing w:before="0"/>
              <w:ind w:left="600" w:hanging="709"/>
              <w:rPr>
                <w:lang w:val="es-ES"/>
              </w:rPr>
            </w:pPr>
            <w:r w:rsidRPr="00524122">
              <w:rPr>
                <w:lang w:val="es-ES"/>
              </w:rPr>
              <w:t>Por favor indique</w:t>
            </w:r>
            <w:r w:rsidR="00453896" w:rsidRPr="00524122">
              <w:rPr>
                <w:lang w:val="es-ES"/>
              </w:rPr>
              <w:t xml:space="preserve"> con</w:t>
            </w:r>
            <w:r w:rsidRPr="00524122">
              <w:rPr>
                <w:lang w:val="es-ES"/>
              </w:rPr>
              <w:t xml:space="preserve"> el número pertinente cuáles de las medidas </w:t>
            </w:r>
            <w:r w:rsidR="00915530" w:rsidRPr="00524122">
              <w:rPr>
                <w:lang w:val="es-ES"/>
              </w:rPr>
              <w:t>indicadas</w:t>
            </w:r>
            <w:r w:rsidRPr="00524122">
              <w:rPr>
                <w:lang w:val="es-ES"/>
              </w:rPr>
              <w:t xml:space="preserve"> en la pregunta </w:t>
            </w:r>
            <w:r w:rsidR="00503E07" w:rsidRPr="00524122">
              <w:rPr>
                <w:lang w:val="es-ES"/>
              </w:rPr>
              <w:fldChar w:fldCharType="begin"/>
            </w:r>
            <w:r w:rsidR="00503E07" w:rsidRPr="00524122">
              <w:rPr>
                <w:lang w:val="es-ES"/>
              </w:rPr>
              <w:instrText xml:space="preserve"> REF _Ref229927088 \r \h </w:instrText>
            </w:r>
            <w:r w:rsidR="00503E07" w:rsidRPr="00524122">
              <w:rPr>
                <w:lang w:val="es-ES"/>
              </w:rPr>
            </w:r>
            <w:r w:rsidR="00503E07" w:rsidRPr="00524122">
              <w:rPr>
                <w:lang w:val="es-ES"/>
              </w:rPr>
              <w:fldChar w:fldCharType="separate"/>
            </w:r>
            <w:r w:rsidR="0026124B">
              <w:rPr>
                <w:lang w:val="es-ES"/>
              </w:rPr>
              <w:t>15.3</w:t>
            </w:r>
            <w:r w:rsidR="00503E07" w:rsidRPr="00524122">
              <w:rPr>
                <w:lang w:val="es-ES"/>
              </w:rPr>
              <w:fldChar w:fldCharType="end"/>
            </w:r>
            <w:r w:rsidRPr="00524122">
              <w:rPr>
                <w:lang w:val="es-ES"/>
              </w:rPr>
              <w:t>necesitan una orden por parte de una autoridad competente.</w:t>
            </w:r>
          </w:p>
        </w:tc>
        <w:tc>
          <w:tcPr>
            <w:tcW w:w="4921" w:type="dxa"/>
          </w:tcPr>
          <w:p w14:paraId="6F848201" w14:textId="023C3692" w:rsidR="006B7829" w:rsidRPr="00524122" w:rsidRDefault="006B7829" w:rsidP="006B7829">
            <w:pPr>
              <w:pStyle w:val="PBParagraph"/>
              <w:numPr>
                <w:ilvl w:val="0"/>
                <w:numId w:val="0"/>
              </w:numPr>
              <w:rPr>
                <w:lang w:val="es-ES"/>
              </w:rPr>
            </w:pPr>
            <w:r w:rsidRPr="00524122">
              <w:rPr>
                <w:lang w:val="es-ES"/>
              </w:rPr>
              <w:fldChar w:fldCharType="begin">
                <w:ffData>
                  <w:name w:val="Text122"/>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tc>
      </w:tr>
      <w:tr w:rsidR="00655814" w:rsidRPr="00524122" w14:paraId="2DA02E1B" w14:textId="77777777">
        <w:tc>
          <w:tcPr>
            <w:tcW w:w="9594" w:type="dxa"/>
            <w:gridSpan w:val="2"/>
          </w:tcPr>
          <w:p w14:paraId="41106930" w14:textId="29C7523E" w:rsidR="00655814" w:rsidRPr="00524122" w:rsidRDefault="003E16F4">
            <w:pPr>
              <w:pStyle w:val="PBParagraph"/>
              <w:numPr>
                <w:ilvl w:val="0"/>
                <w:numId w:val="0"/>
              </w:numPr>
              <w:rPr>
                <w:lang w:val="es-ES"/>
              </w:rPr>
            </w:pPr>
            <w:r w:rsidRPr="00524122">
              <w:rPr>
                <w:b/>
                <w:lang w:val="es-ES"/>
              </w:rPr>
              <w:t xml:space="preserve">Última </w:t>
            </w:r>
            <w:r w:rsidR="00B67B37" w:rsidRPr="00524122">
              <w:rPr>
                <w:b/>
                <w:bCs/>
                <w:lang w:val="es-ES"/>
              </w:rPr>
              <w:t>a</w:t>
            </w:r>
            <w:r w:rsidRPr="00524122">
              <w:rPr>
                <w:b/>
                <w:bCs/>
                <w:lang w:val="es-ES"/>
              </w:rPr>
              <w:t>ctualización</w:t>
            </w:r>
            <w:r w:rsidRPr="00524122">
              <w:rPr>
                <w:b/>
                <w:lang w:val="es-ES"/>
              </w:rPr>
              <w:t>: [INSERTAR FECHA]</w:t>
            </w:r>
          </w:p>
        </w:tc>
      </w:tr>
    </w:tbl>
    <w:p w14:paraId="495BFDE6" w14:textId="77777777" w:rsidR="00494CC2" w:rsidRPr="00524122" w:rsidRDefault="00494CC2" w:rsidP="00655814">
      <w:pPr>
        <w:jc w:val="left"/>
        <w:rPr>
          <w:highlight w:val="yellow"/>
          <w:lang w:val="es-ES"/>
        </w:rPr>
      </w:pPr>
    </w:p>
    <w:p w14:paraId="3432BF2B" w14:textId="54F74BA5" w:rsidR="00494CC2" w:rsidRPr="00524122" w:rsidRDefault="00494CC2" w:rsidP="00517351">
      <w:pPr>
        <w:pStyle w:val="Heading2"/>
        <w:numPr>
          <w:ilvl w:val="0"/>
          <w:numId w:val="46"/>
        </w:numPr>
        <w:ind w:left="1276" w:hanging="709"/>
        <w:jc w:val="both"/>
        <w:rPr>
          <w:bCs w:val="0"/>
          <w:lang w:val="es-ES"/>
        </w:rPr>
      </w:pPr>
      <w:bookmarkStart w:id="487" w:name="_Ref280197028"/>
      <w:bookmarkStart w:id="488" w:name="_Toc287535768"/>
      <w:bookmarkStart w:id="489" w:name="_Toc125412444"/>
      <w:bookmarkStart w:id="490" w:name="_Toc225337870"/>
      <w:r w:rsidRPr="00524122">
        <w:rPr>
          <w:bCs w:val="0"/>
          <w:lang w:val="es-ES"/>
        </w:rPr>
        <w:t>Representación legal y asistencia jurídica</w:t>
      </w:r>
      <w:bookmarkEnd w:id="487"/>
      <w:bookmarkEnd w:id="488"/>
      <w:bookmarkEnd w:id="489"/>
      <w:bookmarkEnd w:id="490"/>
    </w:p>
    <w:tbl>
      <w:tblPr>
        <w:tblStyle w:val="TableGrid"/>
        <w:tblW w:w="9594" w:type="dxa"/>
        <w:tblInd w:w="567" w:type="dxa"/>
        <w:tblLook w:val="04A0" w:firstRow="1" w:lastRow="0" w:firstColumn="1" w:lastColumn="0" w:noHBand="0" w:noVBand="1"/>
      </w:tblPr>
      <w:tblGrid>
        <w:gridCol w:w="4673"/>
        <w:gridCol w:w="4921"/>
      </w:tblGrid>
      <w:tr w:rsidR="00494CC2" w:rsidRPr="00524122" w14:paraId="283ADCB9" w14:textId="77777777" w:rsidTr="00494CC2">
        <w:tc>
          <w:tcPr>
            <w:tcW w:w="9594" w:type="dxa"/>
            <w:gridSpan w:val="2"/>
            <w:shd w:val="clear" w:color="auto" w:fill="E7E6E6" w:themeFill="background2"/>
          </w:tcPr>
          <w:p w14:paraId="139DCFD5" w14:textId="2617EDE7" w:rsidR="00494CC2" w:rsidRPr="00524122" w:rsidRDefault="00494CC2" w:rsidP="00CF1D72">
            <w:pPr>
              <w:keepNext/>
              <w:tabs>
                <w:tab w:val="left" w:pos="357"/>
              </w:tabs>
              <w:ind w:left="354" w:hanging="354"/>
              <w:rPr>
                <w:rFonts w:ascii="Franklin Gothic Book" w:hAnsi="Franklin Gothic Book"/>
                <w:b/>
                <w:color w:val="03295A" w:themeColor="accent4"/>
                <w:lang w:val="es-ES"/>
              </w:rPr>
            </w:pPr>
            <w:bookmarkStart w:id="491" w:name="_Toc287535769"/>
            <w:bookmarkStart w:id="492" w:name="_Toc125412445"/>
            <w:r w:rsidRPr="00524122">
              <w:rPr>
                <w:color w:val="03295A" w:themeColor="accent4"/>
                <w:lang w:val="es-ES" w:eastAsia="en-CA"/>
              </w:rPr>
              <w:t>General</w:t>
            </w:r>
            <w:bookmarkEnd w:id="491"/>
            <w:bookmarkEnd w:id="492"/>
          </w:p>
        </w:tc>
      </w:tr>
      <w:tr w:rsidR="00494CC2" w:rsidRPr="00446E18" w14:paraId="7B0A720B" w14:textId="77777777" w:rsidTr="00CF1D72">
        <w:tc>
          <w:tcPr>
            <w:tcW w:w="4673" w:type="dxa"/>
          </w:tcPr>
          <w:p w14:paraId="7F655806" w14:textId="31EA5E1D" w:rsidR="00494CC2" w:rsidRPr="00524122" w:rsidRDefault="00494CC2" w:rsidP="00517351">
            <w:pPr>
              <w:pStyle w:val="PBParagraph"/>
              <w:numPr>
                <w:ilvl w:val="1"/>
                <w:numId w:val="46"/>
              </w:numPr>
              <w:spacing w:before="0"/>
              <w:ind w:left="600" w:hanging="713"/>
              <w:rPr>
                <w:bCs/>
                <w:lang w:val="es-ES"/>
              </w:rPr>
            </w:pPr>
            <w:r w:rsidRPr="00524122">
              <w:rPr>
                <w:bCs/>
                <w:lang w:val="es-ES"/>
              </w:rPr>
              <w:t>¿</w:t>
            </w:r>
            <w:r w:rsidR="00915530" w:rsidRPr="00524122">
              <w:rPr>
                <w:bCs/>
                <w:lang w:val="es-ES"/>
              </w:rPr>
              <w:t>L</w:t>
            </w:r>
            <w:r w:rsidRPr="00524122">
              <w:rPr>
                <w:bCs/>
                <w:lang w:val="es-ES"/>
              </w:rPr>
              <w:t xml:space="preserve">as respuestas a las preguntas de esta sección </w:t>
            </w:r>
            <w:r w:rsidR="00915530" w:rsidRPr="00524122">
              <w:rPr>
                <w:bCs/>
                <w:lang w:val="es-ES"/>
              </w:rPr>
              <w:t xml:space="preserve">son </w:t>
            </w:r>
            <w:r w:rsidRPr="00524122">
              <w:rPr>
                <w:bCs/>
                <w:lang w:val="es-ES"/>
              </w:rPr>
              <w:t xml:space="preserve">las mismas que las referidas a la solicitud de restitución (véase la </w:t>
            </w:r>
            <w:r w:rsidR="00503E07" w:rsidRPr="00524122">
              <w:rPr>
                <w:bCs/>
                <w:lang w:val="es-ES"/>
              </w:rPr>
              <w:t>pregunta </w:t>
            </w:r>
            <w:r w:rsidR="00503E07" w:rsidRPr="00524122">
              <w:rPr>
                <w:bCs/>
                <w:lang w:val="es-ES"/>
              </w:rPr>
              <w:fldChar w:fldCharType="begin"/>
            </w:r>
            <w:r w:rsidR="00503E07" w:rsidRPr="00524122">
              <w:rPr>
                <w:bCs/>
                <w:lang w:val="es-ES"/>
              </w:rPr>
              <w:instrText xml:space="preserve"> REF _Ref280197252 \r \h </w:instrText>
            </w:r>
            <w:r w:rsidR="00503E07" w:rsidRPr="00524122">
              <w:rPr>
                <w:bCs/>
                <w:lang w:val="es-ES"/>
              </w:rPr>
            </w:r>
            <w:r w:rsidR="00503E07" w:rsidRPr="00524122">
              <w:rPr>
                <w:bCs/>
                <w:lang w:val="es-ES"/>
              </w:rPr>
              <w:fldChar w:fldCharType="separate"/>
            </w:r>
            <w:r w:rsidR="0026124B">
              <w:rPr>
                <w:bCs/>
                <w:lang w:val="es-ES"/>
              </w:rPr>
              <w:t>9</w:t>
            </w:r>
            <w:r w:rsidR="00503E07" w:rsidRPr="00524122">
              <w:rPr>
                <w:bCs/>
                <w:lang w:val="es-ES"/>
              </w:rPr>
              <w:fldChar w:fldCharType="end"/>
            </w:r>
            <w:r w:rsidRPr="00524122">
              <w:rPr>
                <w:bCs/>
                <w:lang w:val="es-ES"/>
              </w:rPr>
              <w:t>)?</w:t>
            </w:r>
          </w:p>
        </w:tc>
        <w:tc>
          <w:tcPr>
            <w:tcW w:w="4921" w:type="dxa"/>
          </w:tcPr>
          <w:p w14:paraId="6DEEE0ED" w14:textId="5D95CBB1" w:rsidR="00494CC2" w:rsidRPr="00524122" w:rsidRDefault="00494CC2" w:rsidP="00CF1D72">
            <w:pPr>
              <w:keepNext/>
              <w:tabs>
                <w:tab w:val="left" w:pos="357"/>
              </w:tabs>
              <w:spacing w:after="60"/>
              <w:ind w:left="354" w:hanging="354"/>
              <w:rPr>
                <w:rFonts w:ascii="Franklin Gothic Book" w:hAnsi="Franklin Gothic Book"/>
                <w:bCs/>
                <w:lang w:val="es-ES"/>
              </w:rPr>
            </w:pPr>
            <w:r w:rsidRPr="00524122">
              <w:rPr>
                <w:rFonts w:ascii="Franklin Gothic Book" w:hAnsi="Franklin Gothic Book"/>
                <w:bCs/>
                <w:lang w:val="es-ES"/>
              </w:rPr>
              <w:fldChar w:fldCharType="begin">
                <w:ffData>
                  <w:name w:val="Check121"/>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ab/>
              <w:t>Sí, pase a la</w:t>
            </w:r>
            <w:r w:rsidR="00503E07" w:rsidRPr="00524122">
              <w:rPr>
                <w:rFonts w:ascii="Franklin Gothic Book" w:hAnsi="Franklin Gothic Book"/>
                <w:bCs/>
                <w:lang w:val="es-ES"/>
              </w:rPr>
              <w:t>s preguntas</w:t>
            </w:r>
            <w:r w:rsidRPr="00524122">
              <w:rPr>
                <w:rFonts w:ascii="Franklin Gothic Book" w:hAnsi="Franklin Gothic Book"/>
                <w:bCs/>
                <w:lang w:val="es-ES"/>
              </w:rPr>
              <w:t xml:space="preserve"> </w:t>
            </w:r>
            <w:r w:rsidR="00503E07" w:rsidRPr="00524122">
              <w:rPr>
                <w:rFonts w:ascii="Franklin Gothic Book" w:hAnsi="Franklin Gothic Book"/>
                <w:bCs/>
                <w:lang w:val="es-ES"/>
              </w:rPr>
              <w:fldChar w:fldCharType="begin"/>
            </w:r>
            <w:r w:rsidR="00503E07" w:rsidRPr="00524122">
              <w:rPr>
                <w:rFonts w:ascii="Franklin Gothic Book" w:hAnsi="Franklin Gothic Book"/>
                <w:bCs/>
                <w:lang w:val="es-ES"/>
              </w:rPr>
              <w:instrText xml:space="preserve"> REF _Ref177379950 \r \h </w:instrText>
            </w:r>
            <w:r w:rsidR="00503E07" w:rsidRPr="00524122">
              <w:rPr>
                <w:rFonts w:ascii="Franklin Gothic Book" w:hAnsi="Franklin Gothic Book"/>
                <w:bCs/>
                <w:lang w:val="es-ES"/>
              </w:rPr>
            </w:r>
            <w:r w:rsidR="00503E07" w:rsidRPr="00524122">
              <w:rPr>
                <w:rFonts w:ascii="Franklin Gothic Book" w:hAnsi="Franklin Gothic Book"/>
                <w:bCs/>
                <w:lang w:val="es-ES"/>
              </w:rPr>
              <w:fldChar w:fldCharType="separate"/>
            </w:r>
            <w:r w:rsidR="0026124B">
              <w:rPr>
                <w:rFonts w:ascii="Franklin Gothic Book" w:hAnsi="Franklin Gothic Book"/>
                <w:bCs/>
                <w:lang w:val="es-ES"/>
              </w:rPr>
              <w:t>16.5</w:t>
            </w:r>
            <w:r w:rsidR="00503E07" w:rsidRPr="00524122">
              <w:rPr>
                <w:rFonts w:ascii="Franklin Gothic Book" w:hAnsi="Franklin Gothic Book"/>
                <w:bCs/>
                <w:lang w:val="es-ES"/>
              </w:rPr>
              <w:fldChar w:fldCharType="end"/>
            </w:r>
            <w:r w:rsidR="00503E07" w:rsidRPr="00524122">
              <w:rPr>
                <w:rFonts w:ascii="Franklin Gothic Book" w:hAnsi="Franklin Gothic Book"/>
                <w:bCs/>
                <w:lang w:val="es-ES"/>
              </w:rPr>
              <w:t xml:space="preserve"> - </w:t>
            </w:r>
            <w:r w:rsidR="00503E07" w:rsidRPr="00524122">
              <w:rPr>
                <w:rFonts w:ascii="Franklin Gothic Book" w:hAnsi="Franklin Gothic Book"/>
                <w:bCs/>
                <w:lang w:val="es-ES"/>
              </w:rPr>
              <w:fldChar w:fldCharType="begin"/>
            </w:r>
            <w:r w:rsidR="00503E07" w:rsidRPr="00524122">
              <w:rPr>
                <w:rFonts w:ascii="Franklin Gothic Book" w:hAnsi="Franklin Gothic Book"/>
                <w:bCs/>
                <w:lang w:val="es-ES"/>
              </w:rPr>
              <w:instrText xml:space="preserve"> REF _Ref177379961 \r \h </w:instrText>
            </w:r>
            <w:r w:rsidR="00503E07" w:rsidRPr="00524122">
              <w:rPr>
                <w:rFonts w:ascii="Franklin Gothic Book" w:hAnsi="Franklin Gothic Book"/>
                <w:bCs/>
                <w:lang w:val="es-ES"/>
              </w:rPr>
            </w:r>
            <w:r w:rsidR="00503E07" w:rsidRPr="00524122">
              <w:rPr>
                <w:rFonts w:ascii="Franklin Gothic Book" w:hAnsi="Franklin Gothic Book"/>
                <w:bCs/>
                <w:lang w:val="es-ES"/>
              </w:rPr>
              <w:fldChar w:fldCharType="separate"/>
            </w:r>
            <w:r w:rsidR="0026124B">
              <w:rPr>
                <w:rFonts w:ascii="Franklin Gothic Book" w:hAnsi="Franklin Gothic Book"/>
                <w:bCs/>
                <w:lang w:val="es-ES"/>
              </w:rPr>
              <w:t>16.15</w:t>
            </w:r>
            <w:r w:rsidR="00503E07" w:rsidRPr="00524122">
              <w:rPr>
                <w:rFonts w:ascii="Franklin Gothic Book" w:hAnsi="Franklin Gothic Book"/>
                <w:bCs/>
                <w:lang w:val="es-ES"/>
              </w:rPr>
              <w:fldChar w:fldCharType="end"/>
            </w:r>
          </w:p>
          <w:p w14:paraId="0037E2F5" w14:textId="58B96720" w:rsidR="00494CC2" w:rsidRPr="00524122" w:rsidRDefault="00494CC2" w:rsidP="00CF1D72">
            <w:pPr>
              <w:pStyle w:val="PBParagraph"/>
              <w:numPr>
                <w:ilvl w:val="0"/>
                <w:numId w:val="0"/>
              </w:numPr>
              <w:rPr>
                <w:bCs/>
                <w:lang w:val="es-ES"/>
              </w:rPr>
            </w:pPr>
            <w:r w:rsidRPr="00524122">
              <w:rPr>
                <w:rFonts w:ascii="Franklin Gothic Book" w:hAnsi="Franklin Gothic Book"/>
                <w:bCs/>
                <w:lang w:val="es-ES"/>
              </w:rPr>
              <w:fldChar w:fldCharType="begin">
                <w:ffData>
                  <w:name w:val="Check122"/>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 xml:space="preserve"> No, continúe con la pregunta </w:t>
            </w:r>
            <w:r w:rsidR="00503E07" w:rsidRPr="00524122">
              <w:rPr>
                <w:rFonts w:ascii="Franklin Gothic Book" w:hAnsi="Franklin Gothic Book"/>
                <w:bCs/>
                <w:lang w:val="es-ES"/>
              </w:rPr>
              <w:fldChar w:fldCharType="begin"/>
            </w:r>
            <w:r w:rsidR="00503E07" w:rsidRPr="00524122">
              <w:rPr>
                <w:rFonts w:ascii="Franklin Gothic Book" w:hAnsi="Franklin Gothic Book"/>
                <w:bCs/>
                <w:lang w:val="es-ES"/>
              </w:rPr>
              <w:instrText xml:space="preserve"> REF _Ref177379975 \r \h </w:instrText>
            </w:r>
            <w:r w:rsidR="00503E07" w:rsidRPr="00524122">
              <w:rPr>
                <w:rFonts w:ascii="Franklin Gothic Book" w:hAnsi="Franklin Gothic Book"/>
                <w:bCs/>
                <w:lang w:val="es-ES"/>
              </w:rPr>
            </w:r>
            <w:r w:rsidR="00503E07" w:rsidRPr="00524122">
              <w:rPr>
                <w:rFonts w:ascii="Franklin Gothic Book" w:hAnsi="Franklin Gothic Book"/>
                <w:bCs/>
                <w:lang w:val="es-ES"/>
              </w:rPr>
              <w:fldChar w:fldCharType="separate"/>
            </w:r>
            <w:r w:rsidR="0026124B">
              <w:rPr>
                <w:rFonts w:ascii="Franklin Gothic Book" w:hAnsi="Franklin Gothic Book"/>
                <w:bCs/>
                <w:lang w:val="es-ES"/>
              </w:rPr>
              <w:t>16.2</w:t>
            </w:r>
            <w:r w:rsidR="00503E07" w:rsidRPr="00524122">
              <w:rPr>
                <w:rFonts w:ascii="Franklin Gothic Book" w:hAnsi="Franklin Gothic Book"/>
                <w:bCs/>
                <w:lang w:val="es-ES"/>
              </w:rPr>
              <w:fldChar w:fldCharType="end"/>
            </w:r>
          </w:p>
        </w:tc>
      </w:tr>
      <w:tr w:rsidR="00494CC2" w:rsidRPr="00524122" w14:paraId="536F6398" w14:textId="77777777" w:rsidTr="00CF1D72">
        <w:tc>
          <w:tcPr>
            <w:tcW w:w="4673" w:type="dxa"/>
          </w:tcPr>
          <w:p w14:paraId="7C00ADBA" w14:textId="0F4B0958" w:rsidR="00494CC2" w:rsidRPr="00524122" w:rsidRDefault="002E2C99" w:rsidP="00517351">
            <w:pPr>
              <w:pStyle w:val="PBParagraph"/>
              <w:numPr>
                <w:ilvl w:val="1"/>
                <w:numId w:val="46"/>
              </w:numPr>
              <w:spacing w:before="0"/>
              <w:ind w:left="600" w:hanging="713"/>
              <w:rPr>
                <w:b/>
                <w:lang w:val="es-ES"/>
              </w:rPr>
            </w:pPr>
            <w:bookmarkStart w:id="493" w:name="_Ref177379975"/>
            <w:r w:rsidRPr="00524122">
              <w:rPr>
                <w:rFonts w:ascii="Franklin Gothic Book" w:hAnsi="Franklin Gothic Book" w:cs="Arial"/>
                <w:lang w:val="es-ES"/>
              </w:rPr>
              <w:t xml:space="preserve">En [nombre de su Estado], </w:t>
            </w:r>
            <w:r w:rsidR="00494CC2" w:rsidRPr="00524122">
              <w:rPr>
                <w:lang w:val="es-ES"/>
              </w:rPr>
              <w:t xml:space="preserve">¿ la Autoridad Central </w:t>
            </w:r>
            <w:r w:rsidR="00BD0817" w:rsidRPr="00524122">
              <w:rPr>
                <w:lang w:val="es-ES"/>
              </w:rPr>
              <w:t xml:space="preserve">presta </w:t>
            </w:r>
            <w:r w:rsidR="00494CC2" w:rsidRPr="00524122">
              <w:rPr>
                <w:lang w:val="es-ES"/>
              </w:rPr>
              <w:t>asesoramiento jurídico en materia de solicitudes de derecho de visita</w:t>
            </w:r>
            <w:r w:rsidRPr="00524122">
              <w:rPr>
                <w:lang w:val="es-ES"/>
              </w:rPr>
              <w:t xml:space="preserve"> / contacto</w:t>
            </w:r>
            <w:r w:rsidR="00494CC2" w:rsidRPr="00524122">
              <w:rPr>
                <w:lang w:val="es-ES"/>
              </w:rPr>
              <w:t>?</w:t>
            </w:r>
            <w:bookmarkEnd w:id="493"/>
          </w:p>
        </w:tc>
        <w:tc>
          <w:tcPr>
            <w:tcW w:w="4921" w:type="dxa"/>
          </w:tcPr>
          <w:p w14:paraId="6C3D9D9D" w14:textId="77777777"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0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p>
          <w:p w14:paraId="12D47125" w14:textId="77777777"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1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w:t>
            </w:r>
          </w:p>
          <w:p w14:paraId="7B055B80" w14:textId="77777777"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0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No, sin embargo: </w:t>
            </w:r>
          </w:p>
          <w:p w14:paraId="17942D25" w14:textId="77777777" w:rsidR="00494CC2" w:rsidRPr="00524122" w:rsidRDefault="00494CC2" w:rsidP="00494CC2">
            <w:pPr>
              <w:ind w:left="652" w:hanging="295"/>
              <w:rPr>
                <w:rFonts w:ascii="Franklin Gothic Book" w:hAnsi="Franklin Gothic Book" w:cs="Verdana"/>
                <w:lang w:val="es-ES" w:eastAsia="en-CA"/>
              </w:rPr>
            </w:pPr>
            <w:r w:rsidRPr="00524122">
              <w:rPr>
                <w:rFonts w:ascii="Franklin Gothic Book" w:hAnsi="Franklin Gothic Book" w:cs="Verdana"/>
                <w:lang w:val="es-ES" w:eastAsia="en-CA"/>
              </w:rPr>
              <w:lastRenderedPageBreak/>
              <w:fldChar w:fldCharType="begin">
                <w:ffData>
                  <w:name w:val="Check40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Arial"/>
                <w:lang w:val="es-ES"/>
              </w:rPr>
              <w:tab/>
            </w:r>
            <w:r w:rsidRPr="00524122">
              <w:rPr>
                <w:rFonts w:ascii="Franklin Gothic Book" w:hAnsi="Franklin Gothic Book" w:cs="Verdana"/>
                <w:lang w:val="es-ES" w:eastAsia="en-CA"/>
              </w:rPr>
              <w:t>La Autoridad Central derivará al solicitante a la persona o autoridad pertinente con el fin de obtener asesoramiento jurídico</w:t>
            </w:r>
          </w:p>
          <w:p w14:paraId="2A94B0CC" w14:textId="77777777" w:rsidR="00494CC2" w:rsidRPr="00524122" w:rsidRDefault="00494CC2" w:rsidP="00494CC2">
            <w:pPr>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0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Arial"/>
                <w:lang w:val="es-ES"/>
              </w:rPr>
              <w:tab/>
            </w:r>
            <w:r w:rsidRPr="00524122">
              <w:rPr>
                <w:rFonts w:ascii="Franklin Gothic Book" w:hAnsi="Franklin Gothic Book" w:cs="Verdana"/>
                <w:lang w:val="es-ES" w:eastAsia="en-CA"/>
              </w:rPr>
              <w:t>La Autoridad Central proporcionará información de carácter general relativa a la legislación y los procedimientos aplicables</w:t>
            </w:r>
          </w:p>
          <w:p w14:paraId="22A29D0B" w14:textId="34D89E6C" w:rsidR="00494CC2" w:rsidRPr="00524122" w:rsidRDefault="00494CC2" w:rsidP="00494CC2">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40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398"/>
                  <w:enabled/>
                  <w:calcOnExit w:val="0"/>
                  <w:textInput/>
                </w:ffData>
              </w:fldChar>
            </w:r>
            <w:bookmarkStart w:id="494" w:name="Text398"/>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94"/>
          </w:p>
        </w:tc>
      </w:tr>
      <w:tr w:rsidR="00494CC2" w:rsidRPr="00446E18" w14:paraId="7BD8FD98" w14:textId="77777777" w:rsidTr="00CF1D72">
        <w:tc>
          <w:tcPr>
            <w:tcW w:w="4673" w:type="dxa"/>
          </w:tcPr>
          <w:p w14:paraId="635755AB" w14:textId="5F51F11D" w:rsidR="00494CC2" w:rsidRPr="00524122" w:rsidRDefault="00BD0817" w:rsidP="00517351">
            <w:pPr>
              <w:pStyle w:val="PBParagraph"/>
              <w:numPr>
                <w:ilvl w:val="1"/>
                <w:numId w:val="46"/>
              </w:numPr>
              <w:spacing w:before="0"/>
              <w:ind w:left="600" w:hanging="713"/>
              <w:rPr>
                <w:lang w:val="es-ES"/>
              </w:rPr>
            </w:pPr>
            <w:r w:rsidRPr="00524122">
              <w:rPr>
                <w:rFonts w:ascii="Franklin Gothic Book" w:hAnsi="Franklin Gothic Book" w:cs="Arial"/>
                <w:lang w:val="es-ES"/>
              </w:rPr>
              <w:lastRenderedPageBreak/>
              <w:t xml:space="preserve">En [nombre de su Estado], </w:t>
            </w:r>
            <w:r w:rsidR="00494CC2" w:rsidRPr="00524122">
              <w:rPr>
                <w:lang w:val="es-ES"/>
              </w:rPr>
              <w:t>¿</w:t>
            </w:r>
            <w:r w:rsidRPr="00524122">
              <w:rPr>
                <w:lang w:val="es-ES"/>
              </w:rPr>
              <w:t>s</w:t>
            </w:r>
            <w:r w:rsidR="00494CC2" w:rsidRPr="00524122">
              <w:rPr>
                <w:lang w:val="es-ES"/>
              </w:rPr>
              <w:t>e exige representación legal en los procesos relativos al derecho de visita</w:t>
            </w:r>
            <w:r w:rsidRPr="00524122">
              <w:rPr>
                <w:lang w:val="es-ES"/>
              </w:rPr>
              <w:t xml:space="preserve"> / contacto</w:t>
            </w:r>
            <w:r w:rsidR="00494CC2" w:rsidRPr="00524122">
              <w:rPr>
                <w:lang w:val="es-ES"/>
              </w:rPr>
              <w:t>?</w:t>
            </w:r>
          </w:p>
          <w:p w14:paraId="5F63673C" w14:textId="6FE18D6C" w:rsidR="00494CC2" w:rsidRPr="00524122" w:rsidRDefault="00494CC2" w:rsidP="00494CC2">
            <w:pPr>
              <w:pStyle w:val="PBParagraph"/>
              <w:numPr>
                <w:ilvl w:val="0"/>
                <w:numId w:val="0"/>
              </w:numPr>
              <w:spacing w:before="0"/>
              <w:ind w:left="600"/>
              <w:rPr>
                <w:lang w:val="es-ES"/>
              </w:rPr>
            </w:pPr>
            <w:r w:rsidRPr="00524122">
              <w:rPr>
                <w:i/>
                <w:lang w:val="es-ES"/>
              </w:rPr>
              <w:t>Por favor explique cuando sea necesario</w:t>
            </w:r>
          </w:p>
        </w:tc>
        <w:tc>
          <w:tcPr>
            <w:tcW w:w="4921" w:type="dxa"/>
          </w:tcPr>
          <w:p w14:paraId="6E53C344"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w:t>
            </w:r>
            <w:r w:rsidRPr="00524122">
              <w:rPr>
                <w:rFonts w:ascii="Franklin Gothic Book" w:hAnsi="Franklin Gothic Book" w:cs="Verdana"/>
                <w:lang w:val="es-ES" w:eastAsia="en-CA"/>
              </w:rPr>
              <w:fldChar w:fldCharType="begin">
                <w:ffData>
                  <w:name w:val="Text399"/>
                  <w:enabled/>
                  <w:calcOnExit w:val="0"/>
                  <w:textInput/>
                </w:ffData>
              </w:fldChar>
            </w:r>
            <w:bookmarkStart w:id="495" w:name="Text399"/>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95"/>
          </w:p>
          <w:p w14:paraId="1E76EBE2" w14:textId="77777777" w:rsidR="00494CC2" w:rsidRPr="00524122" w:rsidRDefault="00494CC2" w:rsidP="00494CC2">
            <w:pPr>
              <w:tabs>
                <w:tab w:val="left" w:pos="357"/>
                <w:tab w:val="left" w:pos="450"/>
              </w:tabs>
              <w:autoSpaceDE w:val="0"/>
              <w:autoSpaceDN w:val="0"/>
              <w:adjustRightInd w:val="0"/>
              <w:spacing w:after="60"/>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 pero es recomendable</w:t>
            </w:r>
          </w:p>
          <w:p w14:paraId="12A5C090" w14:textId="158D4654" w:rsidR="00494CC2" w:rsidRPr="00524122" w:rsidRDefault="00494CC2" w:rsidP="00494CC2">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30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xml:space="preserve"> No, </w:t>
            </w:r>
            <w:r w:rsidRPr="00524122">
              <w:rPr>
                <w:rFonts w:ascii="Franklin Gothic Book" w:hAnsi="Franklin Gothic Book" w:cs="Verdana"/>
                <w:lang w:val="es-ES" w:eastAsia="en-CA"/>
              </w:rPr>
              <w:fldChar w:fldCharType="begin">
                <w:ffData>
                  <w:name w:val="Text400"/>
                  <w:enabled/>
                  <w:calcOnExit w:val="0"/>
                  <w:textInput/>
                </w:ffData>
              </w:fldChar>
            </w:r>
            <w:bookmarkStart w:id="496" w:name="Text400"/>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96"/>
          </w:p>
        </w:tc>
      </w:tr>
      <w:tr w:rsidR="00494CC2" w:rsidRPr="00524122" w14:paraId="30B28536" w14:textId="77777777" w:rsidTr="00CF1D72">
        <w:tc>
          <w:tcPr>
            <w:tcW w:w="4673" w:type="dxa"/>
          </w:tcPr>
          <w:p w14:paraId="14B821C1" w14:textId="2736E771" w:rsidR="00494CC2" w:rsidRPr="00524122" w:rsidRDefault="00637DEA"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En [nombre de su Estado], </w:t>
            </w:r>
            <w:r w:rsidR="00494CC2" w:rsidRPr="00524122">
              <w:rPr>
                <w:lang w:val="es-ES"/>
              </w:rPr>
              <w:t>¿</w:t>
            </w:r>
            <w:r w:rsidRPr="00524122">
              <w:rPr>
                <w:lang w:val="es-ES"/>
              </w:rPr>
              <w:t>c</w:t>
            </w:r>
            <w:r w:rsidR="00494CC2" w:rsidRPr="00524122">
              <w:rPr>
                <w:lang w:val="es-ES"/>
              </w:rPr>
              <w:t xml:space="preserve">uál es el rol de la Autoridad Central a la hora de realizar las gestiones necesarias para </w:t>
            </w:r>
            <w:r w:rsidR="00603664" w:rsidRPr="00524122">
              <w:rPr>
                <w:lang w:val="es-ES"/>
              </w:rPr>
              <w:t>la tramitación</w:t>
            </w:r>
            <w:r w:rsidR="00494CC2" w:rsidRPr="00524122">
              <w:rPr>
                <w:lang w:val="es-ES"/>
              </w:rPr>
              <w:t xml:space="preserve"> de la solicitud?</w:t>
            </w:r>
          </w:p>
          <w:p w14:paraId="727956B5" w14:textId="00598E94" w:rsidR="00494CC2" w:rsidRPr="00524122" w:rsidRDefault="00603664" w:rsidP="00494CC2">
            <w:pPr>
              <w:pStyle w:val="PBParagraph"/>
              <w:numPr>
                <w:ilvl w:val="0"/>
                <w:numId w:val="0"/>
              </w:numPr>
              <w:spacing w:before="0"/>
              <w:ind w:left="596"/>
              <w:rPr>
                <w:lang w:val="es-ES"/>
              </w:rPr>
            </w:pPr>
            <w:r w:rsidRPr="00524122">
              <w:rPr>
                <w:i/>
                <w:lang w:val="es-ES"/>
              </w:rPr>
              <w:t>A</w:t>
            </w:r>
            <w:r w:rsidR="00494CC2" w:rsidRPr="00524122">
              <w:rPr>
                <w:i/>
                <w:lang w:val="es-ES"/>
              </w:rPr>
              <w:t>rtículo 7(2)(g)</w:t>
            </w:r>
            <w:r w:rsidRPr="00524122">
              <w:rPr>
                <w:i/>
                <w:lang w:val="es-ES"/>
              </w:rPr>
              <w:t xml:space="preserve"> del Convenio de 1980</w:t>
            </w:r>
          </w:p>
        </w:tc>
        <w:tc>
          <w:tcPr>
            <w:tcW w:w="4921" w:type="dxa"/>
          </w:tcPr>
          <w:p w14:paraId="4EF3F76D"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El solicitante deberá llevar a cabo las gestiones necesarias para la representación legal, pero la Autoridad Central:</w:t>
            </w:r>
          </w:p>
          <w:p w14:paraId="0067F72E" w14:textId="77777777" w:rsidR="00494CC2" w:rsidRPr="00524122" w:rsidRDefault="00494CC2" w:rsidP="00494CC2">
            <w:pPr>
              <w:tabs>
                <w:tab w:val="left" w:pos="726"/>
              </w:tabs>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28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Proporcionará al solicitante una lista de abogados</w:t>
            </w:r>
          </w:p>
          <w:p w14:paraId="2F824660" w14:textId="77777777" w:rsidR="00494CC2" w:rsidRPr="00524122" w:rsidRDefault="00494CC2" w:rsidP="00494CC2">
            <w:pPr>
              <w:tabs>
                <w:tab w:val="left" w:pos="726"/>
              </w:tabs>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28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Proporcionará al solicitante una lista de abogados cuyos servicios sean gratuitos o de tarifa reducida</w:t>
            </w:r>
          </w:p>
          <w:p w14:paraId="33D2A03A" w14:textId="77777777" w:rsidR="00494CC2" w:rsidRPr="00524122" w:rsidRDefault="00494CC2" w:rsidP="00494CC2">
            <w:pPr>
              <w:tabs>
                <w:tab w:val="left" w:pos="726"/>
              </w:tabs>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28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401"/>
                  <w:enabled/>
                  <w:calcOnExit w:val="0"/>
                  <w:textInput/>
                </w:ffData>
              </w:fldChar>
            </w:r>
            <w:bookmarkStart w:id="497" w:name="Text401"/>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97"/>
          </w:p>
          <w:p w14:paraId="3259A0A5"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9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No se exige representación legal. La Autoridad Central garantiza que la solicitud se envía a la autoridad competente para que adopte las medidas pertinentes. Por favor proporcione información adicional en caso de que sea necesario: </w:t>
            </w:r>
            <w:r w:rsidRPr="00524122">
              <w:rPr>
                <w:rFonts w:ascii="Franklin Gothic Book" w:hAnsi="Franklin Gothic Book" w:cs="Verdana"/>
                <w:lang w:val="es-ES" w:eastAsia="en-CA"/>
              </w:rPr>
              <w:fldChar w:fldCharType="begin">
                <w:ffData>
                  <w:name w:val="Text402"/>
                  <w:enabled/>
                  <w:calcOnExit w:val="0"/>
                  <w:textInput/>
                </w:ffData>
              </w:fldChar>
            </w:r>
            <w:bookmarkStart w:id="498" w:name="Text402"/>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98"/>
          </w:p>
          <w:p w14:paraId="3374B009"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9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La representación legal es gestionada por la Autoridad Central. La representación es prestada por:</w:t>
            </w:r>
          </w:p>
          <w:p w14:paraId="1E9217CC" w14:textId="77777777" w:rsidR="00494CC2" w:rsidRPr="00524122" w:rsidRDefault="00494CC2" w:rsidP="00494CC2">
            <w:pPr>
              <w:tabs>
                <w:tab w:val="left" w:pos="653"/>
              </w:tabs>
              <w:spacing w:after="60"/>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Abogados de la Autoridad Central</w:t>
            </w:r>
          </w:p>
          <w:p w14:paraId="65A7AE5F" w14:textId="06BF83E8" w:rsidR="00494CC2" w:rsidRPr="00524122" w:rsidRDefault="00494CC2" w:rsidP="00494CC2">
            <w:pPr>
              <w:tabs>
                <w:tab w:val="left" w:pos="653"/>
              </w:tabs>
              <w:spacing w:after="60"/>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Abogados </w:t>
            </w:r>
            <w:r w:rsidR="00EB498E" w:rsidRPr="00524122">
              <w:rPr>
                <w:rFonts w:ascii="Franklin Gothic Book" w:hAnsi="Franklin Gothic Book" w:cs="Verdana"/>
                <w:lang w:val="es-ES" w:eastAsia="en-CA"/>
              </w:rPr>
              <w:t>privados</w:t>
            </w:r>
          </w:p>
          <w:p w14:paraId="6CD9545E" w14:textId="77777777" w:rsidR="00494CC2" w:rsidRPr="00524122" w:rsidRDefault="00494CC2" w:rsidP="00494CC2">
            <w:pPr>
              <w:tabs>
                <w:tab w:val="left" w:pos="653"/>
              </w:tabs>
              <w:spacing w:after="60"/>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Ministerio Público</w:t>
            </w:r>
          </w:p>
          <w:p w14:paraId="68867C87" w14:textId="77777777" w:rsidR="00494CC2" w:rsidRPr="00524122" w:rsidRDefault="00494CC2" w:rsidP="00494CC2">
            <w:pPr>
              <w:tabs>
                <w:tab w:val="left" w:pos="653"/>
              </w:tabs>
              <w:spacing w:after="60"/>
              <w:ind w:left="652" w:hanging="295"/>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Otro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403"/>
                  <w:enabled/>
                  <w:calcOnExit w:val="0"/>
                  <w:textInput/>
                </w:ffData>
              </w:fldChar>
            </w:r>
            <w:bookmarkStart w:id="499" w:name="Text403"/>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499"/>
          </w:p>
          <w:p w14:paraId="607CD98B" w14:textId="220BC3BB" w:rsidR="00494CC2" w:rsidRPr="00524122" w:rsidRDefault="00494CC2" w:rsidP="00494CC2">
            <w:pPr>
              <w:pStyle w:val="PBParagraph"/>
              <w:numPr>
                <w:ilvl w:val="0"/>
                <w:numId w:val="0"/>
              </w:numPr>
              <w:rPr>
                <w:lang w:val="es-ES"/>
              </w:rPr>
            </w:pPr>
            <w:r w:rsidRPr="00524122">
              <w:rPr>
                <w:rFonts w:ascii="Franklin Gothic Book" w:hAnsi="Franklin Gothic Book" w:cs="Verdana"/>
                <w:lang w:val="es-ES" w:eastAsia="en-CA"/>
              </w:rPr>
              <w:fldChar w:fldCharType="begin">
                <w:ffData>
                  <w:name w:val="Check28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404"/>
                  <w:enabled/>
                  <w:calcOnExit w:val="0"/>
                  <w:textInput/>
                </w:ffData>
              </w:fldChar>
            </w:r>
            <w:bookmarkStart w:id="500" w:name="Text404"/>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00"/>
          </w:p>
        </w:tc>
      </w:tr>
      <w:tr w:rsidR="00494CC2" w:rsidRPr="00446E18" w14:paraId="7F597DA5" w14:textId="77777777" w:rsidTr="00494CC2">
        <w:tc>
          <w:tcPr>
            <w:tcW w:w="9594" w:type="dxa"/>
            <w:gridSpan w:val="2"/>
            <w:shd w:val="clear" w:color="auto" w:fill="E7E6E6" w:themeFill="background2"/>
          </w:tcPr>
          <w:p w14:paraId="7E96EEF1" w14:textId="47CE940A" w:rsidR="00494CC2" w:rsidRPr="00524122" w:rsidRDefault="00494CC2" w:rsidP="00494CC2">
            <w:pPr>
              <w:tabs>
                <w:tab w:val="left" w:pos="357"/>
              </w:tabs>
              <w:ind w:left="357" w:hanging="357"/>
              <w:rPr>
                <w:rFonts w:ascii="Franklin Gothic Book" w:hAnsi="Franklin Gothic Book" w:cs="Verdana"/>
                <w:color w:val="03295A" w:themeColor="accent4"/>
                <w:lang w:val="es-ES" w:eastAsia="en-CA"/>
              </w:rPr>
            </w:pPr>
            <w:bookmarkStart w:id="501" w:name="_Ref280197222"/>
            <w:bookmarkStart w:id="502" w:name="_Toc287535770"/>
            <w:bookmarkStart w:id="503" w:name="_Toc125412446"/>
            <w:r w:rsidRPr="00524122">
              <w:rPr>
                <w:color w:val="03295A" w:themeColor="accent4"/>
                <w:lang w:val="es-ES" w:eastAsia="en-CA"/>
              </w:rPr>
              <w:t>Asistencia jurídica gratuita o de tarifa reducida</w:t>
            </w:r>
            <w:bookmarkEnd w:id="501"/>
            <w:bookmarkEnd w:id="502"/>
            <w:bookmarkEnd w:id="503"/>
          </w:p>
        </w:tc>
      </w:tr>
      <w:tr w:rsidR="00494CC2" w:rsidRPr="00446E18" w14:paraId="0F6EB17D" w14:textId="77777777" w:rsidTr="00CF1D72">
        <w:tc>
          <w:tcPr>
            <w:tcW w:w="4673" w:type="dxa"/>
          </w:tcPr>
          <w:p w14:paraId="55815A6C" w14:textId="5835EC49" w:rsidR="00494CC2" w:rsidRPr="00524122" w:rsidRDefault="00494CC2" w:rsidP="00517351">
            <w:pPr>
              <w:pStyle w:val="PBParagraph"/>
              <w:numPr>
                <w:ilvl w:val="1"/>
                <w:numId w:val="46"/>
              </w:numPr>
              <w:spacing w:before="0"/>
              <w:ind w:left="596"/>
              <w:rPr>
                <w:bCs/>
                <w:lang w:val="es-ES"/>
              </w:rPr>
            </w:pPr>
            <w:bookmarkStart w:id="504" w:name="_Ref177379950"/>
            <w:r w:rsidRPr="00524122">
              <w:rPr>
                <w:rFonts w:ascii="Franklin Gothic Book" w:hAnsi="Franklin Gothic Book" w:cs="Verdana"/>
                <w:bCs/>
                <w:lang w:val="es-ES" w:eastAsia="en-CA"/>
              </w:rPr>
              <w:t>¿</w:t>
            </w:r>
            <w:r w:rsidR="00AF5590" w:rsidRPr="00524122">
              <w:rPr>
                <w:rFonts w:ascii="Franklin Gothic Book" w:hAnsi="Franklin Gothic Book" w:cs="Verdana"/>
                <w:bCs/>
                <w:lang w:val="es-ES" w:eastAsia="en-CA"/>
              </w:rPr>
              <w:t>L</w:t>
            </w:r>
            <w:r w:rsidRPr="00524122">
              <w:rPr>
                <w:rFonts w:ascii="Franklin Gothic Book" w:hAnsi="Franklin Gothic Book" w:cs="Verdana"/>
                <w:bCs/>
                <w:lang w:val="es-ES" w:eastAsia="en-CA"/>
              </w:rPr>
              <w:t xml:space="preserve">as respuestas a las preguntas de esta sección </w:t>
            </w:r>
            <w:r w:rsidR="00AF5590" w:rsidRPr="00524122">
              <w:rPr>
                <w:rFonts w:ascii="Franklin Gothic Book" w:hAnsi="Franklin Gothic Book" w:cs="Verdana"/>
                <w:bCs/>
                <w:lang w:val="es-ES" w:eastAsia="en-CA"/>
              </w:rPr>
              <w:t xml:space="preserve">son </w:t>
            </w:r>
            <w:r w:rsidRPr="00524122">
              <w:rPr>
                <w:rFonts w:ascii="Franklin Gothic Book" w:hAnsi="Franklin Gothic Book" w:cs="Verdana"/>
                <w:bCs/>
                <w:lang w:val="es-ES" w:eastAsia="en-CA"/>
              </w:rPr>
              <w:t xml:space="preserve">las mismas que las referidas a la solicitud de restitución (véase la </w:t>
            </w:r>
            <w:r w:rsidR="00503E07" w:rsidRPr="00524122">
              <w:rPr>
                <w:rFonts w:ascii="Franklin Gothic Book" w:hAnsi="Franklin Gothic Book"/>
                <w:bCs/>
                <w:lang w:val="es-ES"/>
              </w:rPr>
              <w:t>pregunta</w:t>
            </w:r>
            <w:r w:rsidR="00503E07" w:rsidRPr="00524122">
              <w:rPr>
                <w:rFonts w:ascii="Franklin Gothic Book" w:hAnsi="Franklin Gothic Book" w:cs="Verdana"/>
                <w:bCs/>
                <w:lang w:val="es-ES" w:eastAsia="en-CA"/>
              </w:rPr>
              <w:t> </w:t>
            </w:r>
            <w:r w:rsidR="00503E07" w:rsidRPr="00524122">
              <w:rPr>
                <w:rFonts w:ascii="Franklin Gothic Book" w:hAnsi="Franklin Gothic Book" w:cs="Verdana"/>
                <w:bCs/>
                <w:lang w:val="es-ES" w:eastAsia="en-CA"/>
              </w:rPr>
              <w:fldChar w:fldCharType="begin"/>
            </w:r>
            <w:r w:rsidR="00503E07" w:rsidRPr="00524122">
              <w:rPr>
                <w:rFonts w:ascii="Franklin Gothic Book" w:hAnsi="Franklin Gothic Book" w:cs="Verdana"/>
                <w:bCs/>
                <w:lang w:val="es-ES" w:eastAsia="en-CA"/>
              </w:rPr>
              <w:instrText xml:space="preserve"> REF _Ref177380058 \r \h </w:instrText>
            </w:r>
            <w:r w:rsidR="00503E07" w:rsidRPr="00524122">
              <w:rPr>
                <w:rFonts w:ascii="Franklin Gothic Book" w:hAnsi="Franklin Gothic Book" w:cs="Verdana"/>
                <w:bCs/>
                <w:lang w:val="es-ES" w:eastAsia="en-CA"/>
              </w:rPr>
            </w:r>
            <w:r w:rsidR="00503E07" w:rsidRPr="00524122">
              <w:rPr>
                <w:rFonts w:ascii="Franklin Gothic Book" w:hAnsi="Franklin Gothic Book" w:cs="Verdana"/>
                <w:bCs/>
                <w:lang w:val="es-ES" w:eastAsia="en-CA"/>
              </w:rPr>
              <w:fldChar w:fldCharType="separate"/>
            </w:r>
            <w:r w:rsidR="0026124B">
              <w:rPr>
                <w:rFonts w:ascii="Franklin Gothic Book" w:hAnsi="Franklin Gothic Book" w:cs="Verdana"/>
                <w:bCs/>
                <w:lang w:val="es-ES" w:eastAsia="en-CA"/>
              </w:rPr>
              <w:t>9.2</w:t>
            </w:r>
            <w:r w:rsidR="00503E07" w:rsidRPr="00524122">
              <w:rPr>
                <w:rFonts w:ascii="Franklin Gothic Book" w:hAnsi="Franklin Gothic Book" w:cs="Verdana"/>
                <w:bCs/>
                <w:lang w:val="es-ES" w:eastAsia="en-CA"/>
              </w:rPr>
              <w:fldChar w:fldCharType="end"/>
            </w:r>
            <w:r w:rsidRPr="00524122">
              <w:rPr>
                <w:rFonts w:ascii="Franklin Gothic Book" w:hAnsi="Franklin Gothic Book" w:cs="Verdana"/>
                <w:bCs/>
                <w:lang w:val="es-ES" w:eastAsia="en-CA"/>
              </w:rPr>
              <w:t>)?</w:t>
            </w:r>
            <w:bookmarkEnd w:id="504"/>
          </w:p>
        </w:tc>
        <w:tc>
          <w:tcPr>
            <w:tcW w:w="4921" w:type="dxa"/>
          </w:tcPr>
          <w:p w14:paraId="170EEF8F" w14:textId="47C0CA15" w:rsidR="00494CC2" w:rsidRPr="00524122" w:rsidRDefault="00494CC2" w:rsidP="00494CC2">
            <w:pPr>
              <w:keepNext/>
              <w:tabs>
                <w:tab w:val="left" w:pos="357"/>
              </w:tabs>
              <w:spacing w:after="60"/>
              <w:ind w:left="354" w:hanging="354"/>
              <w:rPr>
                <w:rFonts w:ascii="Franklin Gothic Book" w:hAnsi="Franklin Gothic Book"/>
                <w:bCs/>
                <w:lang w:val="es-ES"/>
              </w:rPr>
            </w:pPr>
            <w:r w:rsidRPr="00524122">
              <w:rPr>
                <w:rFonts w:ascii="Franklin Gothic Book" w:hAnsi="Franklin Gothic Book"/>
                <w:bCs/>
                <w:lang w:val="es-ES"/>
              </w:rPr>
              <w:fldChar w:fldCharType="begin">
                <w:ffData>
                  <w:name w:val="Check121"/>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ab/>
              <w:t xml:space="preserve">Sí, pase a la </w:t>
            </w:r>
            <w:r w:rsidR="00503E07" w:rsidRPr="00524122">
              <w:rPr>
                <w:rFonts w:ascii="Franklin Gothic Book" w:hAnsi="Franklin Gothic Book"/>
                <w:bCs/>
                <w:lang w:val="es-ES"/>
              </w:rPr>
              <w:t xml:space="preserve">pregunta </w:t>
            </w:r>
            <w:r w:rsidR="00503E07" w:rsidRPr="00524122">
              <w:rPr>
                <w:rFonts w:ascii="Franklin Gothic Book" w:hAnsi="Franklin Gothic Book"/>
                <w:bCs/>
                <w:lang w:val="es-ES"/>
              </w:rPr>
              <w:fldChar w:fldCharType="begin"/>
            </w:r>
            <w:r w:rsidR="00503E07" w:rsidRPr="00524122">
              <w:rPr>
                <w:rFonts w:ascii="Franklin Gothic Book" w:hAnsi="Franklin Gothic Book"/>
                <w:bCs/>
                <w:lang w:val="es-ES"/>
              </w:rPr>
              <w:instrText xml:space="preserve"> REF _Ref280197199 \r \h </w:instrText>
            </w:r>
            <w:r w:rsidR="00503E07" w:rsidRPr="00524122">
              <w:rPr>
                <w:rFonts w:ascii="Franklin Gothic Book" w:hAnsi="Franklin Gothic Book"/>
                <w:bCs/>
                <w:lang w:val="es-ES"/>
              </w:rPr>
            </w:r>
            <w:r w:rsidR="00503E07" w:rsidRPr="00524122">
              <w:rPr>
                <w:rFonts w:ascii="Franklin Gothic Book" w:hAnsi="Franklin Gothic Book"/>
                <w:bCs/>
                <w:lang w:val="es-ES"/>
              </w:rPr>
              <w:fldChar w:fldCharType="separate"/>
            </w:r>
            <w:r w:rsidR="0026124B">
              <w:rPr>
                <w:rFonts w:ascii="Franklin Gothic Book" w:hAnsi="Franklin Gothic Book"/>
                <w:bCs/>
                <w:lang w:val="es-ES"/>
              </w:rPr>
              <w:t>17</w:t>
            </w:r>
            <w:r w:rsidR="00503E07" w:rsidRPr="00524122">
              <w:rPr>
                <w:rFonts w:ascii="Franklin Gothic Book" w:hAnsi="Franklin Gothic Book"/>
                <w:bCs/>
                <w:lang w:val="es-ES"/>
              </w:rPr>
              <w:fldChar w:fldCharType="end"/>
            </w:r>
          </w:p>
          <w:p w14:paraId="5E76D24D" w14:textId="32C47932" w:rsidR="00494CC2" w:rsidRPr="00524122" w:rsidRDefault="00494CC2" w:rsidP="00494CC2">
            <w:pPr>
              <w:tabs>
                <w:tab w:val="left" w:pos="357"/>
              </w:tabs>
              <w:ind w:left="357" w:hanging="357"/>
              <w:rPr>
                <w:rFonts w:ascii="Franklin Gothic Book" w:hAnsi="Franklin Gothic Book" w:cs="Verdana"/>
                <w:bCs/>
                <w:lang w:val="es-ES" w:eastAsia="en-CA"/>
              </w:rPr>
            </w:pPr>
            <w:r w:rsidRPr="00524122">
              <w:rPr>
                <w:rFonts w:ascii="Franklin Gothic Book" w:hAnsi="Franklin Gothic Book"/>
                <w:bCs/>
                <w:lang w:val="es-ES"/>
              </w:rPr>
              <w:fldChar w:fldCharType="begin">
                <w:ffData>
                  <w:name w:val="Check122"/>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ab/>
              <w:t xml:space="preserve">No, pase a la pregunta </w:t>
            </w:r>
            <w:r w:rsidR="00503E07" w:rsidRPr="00524122">
              <w:rPr>
                <w:rFonts w:ascii="Franklin Gothic Book" w:hAnsi="Franklin Gothic Book"/>
                <w:bCs/>
                <w:lang w:val="es-ES"/>
              </w:rPr>
              <w:fldChar w:fldCharType="begin"/>
            </w:r>
            <w:r w:rsidR="00503E07" w:rsidRPr="00524122">
              <w:rPr>
                <w:rFonts w:ascii="Franklin Gothic Book" w:hAnsi="Franklin Gothic Book"/>
                <w:bCs/>
                <w:lang w:val="es-ES"/>
              </w:rPr>
              <w:instrText xml:space="preserve"> REF _Ref280197241 \r \h </w:instrText>
            </w:r>
            <w:r w:rsidR="00503E07" w:rsidRPr="00524122">
              <w:rPr>
                <w:rFonts w:ascii="Franklin Gothic Book" w:hAnsi="Franklin Gothic Book"/>
                <w:bCs/>
                <w:lang w:val="es-ES"/>
              </w:rPr>
            </w:r>
            <w:r w:rsidR="00503E07" w:rsidRPr="00524122">
              <w:rPr>
                <w:rFonts w:ascii="Franklin Gothic Book" w:hAnsi="Franklin Gothic Book"/>
                <w:bCs/>
                <w:lang w:val="es-ES"/>
              </w:rPr>
              <w:fldChar w:fldCharType="separate"/>
            </w:r>
            <w:r w:rsidR="0026124B">
              <w:rPr>
                <w:rFonts w:ascii="Franklin Gothic Book" w:hAnsi="Franklin Gothic Book"/>
                <w:bCs/>
                <w:lang w:val="es-ES"/>
              </w:rPr>
              <w:t>16.6</w:t>
            </w:r>
            <w:r w:rsidR="00503E07" w:rsidRPr="00524122">
              <w:rPr>
                <w:rFonts w:ascii="Franklin Gothic Book" w:hAnsi="Franklin Gothic Book"/>
                <w:bCs/>
                <w:lang w:val="es-ES"/>
              </w:rPr>
              <w:fldChar w:fldCharType="end"/>
            </w:r>
          </w:p>
        </w:tc>
      </w:tr>
      <w:tr w:rsidR="00494CC2" w:rsidRPr="00446E18" w14:paraId="3D6A6CFC" w14:textId="77777777" w:rsidTr="00CF1D72">
        <w:tc>
          <w:tcPr>
            <w:tcW w:w="4673" w:type="dxa"/>
          </w:tcPr>
          <w:p w14:paraId="3F2C7A99" w14:textId="4DDDB11C" w:rsidR="00494CC2" w:rsidRPr="00524122" w:rsidRDefault="00F458C3" w:rsidP="00517351">
            <w:pPr>
              <w:pStyle w:val="PBParagraph"/>
              <w:numPr>
                <w:ilvl w:val="1"/>
                <w:numId w:val="46"/>
              </w:numPr>
              <w:spacing w:before="0"/>
              <w:ind w:left="596"/>
              <w:rPr>
                <w:lang w:val="es-ES"/>
              </w:rPr>
            </w:pPr>
            <w:bookmarkStart w:id="505" w:name="_Ref280197241"/>
            <w:r w:rsidRPr="00524122">
              <w:rPr>
                <w:rFonts w:ascii="Franklin Gothic Book" w:hAnsi="Franklin Gothic Book" w:cs="Arial"/>
                <w:lang w:val="es-ES"/>
              </w:rPr>
              <w:t xml:space="preserve">En [nombre de su Estado], </w:t>
            </w:r>
            <w:r w:rsidR="00494CC2" w:rsidRPr="00524122">
              <w:rPr>
                <w:rFonts w:ascii="Franklin Gothic Book" w:hAnsi="Franklin Gothic Book" w:cs="Arial"/>
                <w:lang w:val="es-ES"/>
              </w:rPr>
              <w:t>¿</w:t>
            </w:r>
            <w:r w:rsidRPr="00524122">
              <w:rPr>
                <w:rFonts w:ascii="Franklin Gothic Book" w:hAnsi="Franklin Gothic Book" w:cs="Arial"/>
                <w:lang w:val="es-ES"/>
              </w:rPr>
              <w:t>s</w:t>
            </w:r>
            <w:r w:rsidR="00494CC2" w:rsidRPr="00524122">
              <w:rPr>
                <w:rFonts w:ascii="Franklin Gothic Book" w:hAnsi="Franklin Gothic Book" w:cs="Arial"/>
                <w:lang w:val="es-ES"/>
              </w:rPr>
              <w:t>e dispone de asistencia jurídica gratuita o de tarifa reducida para los solicitantes del derecho de visita</w:t>
            </w:r>
            <w:r w:rsidR="007760BE" w:rsidRPr="00524122">
              <w:rPr>
                <w:rFonts w:ascii="Franklin Gothic Book" w:hAnsi="Franklin Gothic Book" w:cs="Arial"/>
                <w:lang w:val="es-ES"/>
              </w:rPr>
              <w:t xml:space="preserve">/contacto </w:t>
            </w:r>
            <w:r w:rsidR="00494CC2" w:rsidRPr="00524122">
              <w:rPr>
                <w:rFonts w:ascii="Franklin Gothic Book" w:hAnsi="Franklin Gothic Book" w:cs="Arial"/>
                <w:lang w:val="es-ES"/>
              </w:rPr>
              <w:t>ubicados en otro Estado contratante?</w:t>
            </w:r>
            <w:bookmarkEnd w:id="505"/>
          </w:p>
        </w:tc>
        <w:tc>
          <w:tcPr>
            <w:tcW w:w="4921" w:type="dxa"/>
          </w:tcPr>
          <w:p w14:paraId="643D91F8" w14:textId="25FF3DB6"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gratuita; pase a la pregunta</w:t>
            </w:r>
            <w:r w:rsidRPr="00524122">
              <w:rPr>
                <w:rFonts w:ascii="Franklin Gothic Book" w:hAnsi="Franklin Gothic Book" w:cs="Verdana"/>
                <w:i/>
                <w:lang w:val="es-ES" w:eastAsia="en-CA"/>
              </w:rPr>
              <w:t xml:space="preserve"> </w:t>
            </w:r>
            <w:r w:rsidR="00503E07" w:rsidRPr="00524122">
              <w:rPr>
                <w:rFonts w:ascii="Franklin Gothic Book" w:hAnsi="Franklin Gothic Book" w:cs="Verdana"/>
                <w:i/>
                <w:lang w:val="es-ES" w:eastAsia="en-CA"/>
              </w:rPr>
              <w:fldChar w:fldCharType="begin"/>
            </w:r>
            <w:r w:rsidR="00503E07" w:rsidRPr="00524122">
              <w:rPr>
                <w:rFonts w:ascii="Franklin Gothic Book" w:hAnsi="Franklin Gothic Book" w:cs="Verdana"/>
                <w:i/>
                <w:lang w:val="es-ES" w:eastAsia="en-CA"/>
              </w:rPr>
              <w:instrText xml:space="preserve"> REF _Ref262999952 \r \h </w:instrText>
            </w:r>
            <w:r w:rsidR="00503E07" w:rsidRPr="00524122">
              <w:rPr>
                <w:rFonts w:ascii="Franklin Gothic Book" w:hAnsi="Franklin Gothic Book" w:cs="Verdana"/>
                <w:i/>
                <w:lang w:val="es-ES" w:eastAsia="en-CA"/>
              </w:rPr>
            </w:r>
            <w:r w:rsidR="00503E07" w:rsidRPr="00524122">
              <w:rPr>
                <w:rFonts w:ascii="Franklin Gothic Book" w:hAnsi="Franklin Gothic Book" w:cs="Verdana"/>
                <w:i/>
                <w:lang w:val="es-ES" w:eastAsia="en-CA"/>
              </w:rPr>
              <w:fldChar w:fldCharType="separate"/>
            </w:r>
            <w:r w:rsidR="0026124B">
              <w:rPr>
                <w:rFonts w:ascii="Franklin Gothic Book" w:hAnsi="Franklin Gothic Book" w:cs="Verdana"/>
                <w:i/>
                <w:lang w:val="es-ES" w:eastAsia="en-CA"/>
              </w:rPr>
              <w:t>16.8</w:t>
            </w:r>
            <w:r w:rsidR="00503E07" w:rsidRPr="00524122">
              <w:rPr>
                <w:rFonts w:ascii="Franklin Gothic Book" w:hAnsi="Franklin Gothic Book" w:cs="Verdana"/>
                <w:i/>
                <w:lang w:val="es-ES" w:eastAsia="en-CA"/>
              </w:rPr>
              <w:fldChar w:fldCharType="end"/>
            </w:r>
          </w:p>
          <w:p w14:paraId="2915C4A9" w14:textId="3305D0C0"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5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de tarifa reducida; pase a la pregunta</w:t>
            </w:r>
            <w:r w:rsidRPr="00524122">
              <w:rPr>
                <w:rFonts w:ascii="Franklin Gothic Book" w:hAnsi="Franklin Gothic Book" w:cs="Verdana"/>
                <w:i/>
                <w:lang w:val="es-ES" w:eastAsia="en-CA"/>
              </w:rPr>
              <w:t xml:space="preserve"> </w:t>
            </w:r>
            <w:r w:rsidR="00503E07" w:rsidRPr="00524122">
              <w:rPr>
                <w:rFonts w:ascii="Franklin Gothic Book" w:hAnsi="Franklin Gothic Book" w:cs="Verdana"/>
                <w:i/>
                <w:lang w:val="es-ES" w:eastAsia="en-CA"/>
              </w:rPr>
              <w:fldChar w:fldCharType="begin"/>
            </w:r>
            <w:r w:rsidR="00503E07" w:rsidRPr="00524122">
              <w:rPr>
                <w:rFonts w:ascii="Franklin Gothic Book" w:hAnsi="Franklin Gothic Book" w:cs="Verdana"/>
                <w:i/>
                <w:lang w:val="es-ES" w:eastAsia="en-CA"/>
              </w:rPr>
              <w:instrText xml:space="preserve"> REF _Ref262999952 \r \h </w:instrText>
            </w:r>
            <w:r w:rsidR="00503E07" w:rsidRPr="00524122">
              <w:rPr>
                <w:rFonts w:ascii="Franklin Gothic Book" w:hAnsi="Franklin Gothic Book" w:cs="Verdana"/>
                <w:i/>
                <w:lang w:val="es-ES" w:eastAsia="en-CA"/>
              </w:rPr>
            </w:r>
            <w:r w:rsidR="00503E07" w:rsidRPr="00524122">
              <w:rPr>
                <w:rFonts w:ascii="Franklin Gothic Book" w:hAnsi="Franklin Gothic Book" w:cs="Verdana"/>
                <w:i/>
                <w:lang w:val="es-ES" w:eastAsia="en-CA"/>
              </w:rPr>
              <w:fldChar w:fldCharType="separate"/>
            </w:r>
            <w:r w:rsidR="0026124B">
              <w:rPr>
                <w:rFonts w:ascii="Franklin Gothic Book" w:hAnsi="Franklin Gothic Book" w:cs="Verdana"/>
                <w:i/>
                <w:lang w:val="es-ES" w:eastAsia="en-CA"/>
              </w:rPr>
              <w:t>16.8</w:t>
            </w:r>
            <w:r w:rsidR="00503E07" w:rsidRPr="00524122">
              <w:rPr>
                <w:rFonts w:ascii="Franklin Gothic Book" w:hAnsi="Franklin Gothic Book" w:cs="Verdana"/>
                <w:i/>
                <w:lang w:val="es-ES" w:eastAsia="en-CA"/>
              </w:rPr>
              <w:fldChar w:fldCharType="end"/>
            </w:r>
          </w:p>
          <w:p w14:paraId="28681E98" w14:textId="2EDA5E1A" w:rsidR="00494CC2" w:rsidRPr="00524122" w:rsidRDefault="00494CC2" w:rsidP="00494CC2">
            <w:pPr>
              <w:tabs>
                <w:tab w:val="left" w:pos="357"/>
              </w:tabs>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5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 pase a la pregunta</w:t>
            </w:r>
            <w:r w:rsidRPr="00524122">
              <w:rPr>
                <w:rFonts w:ascii="Franklin Gothic Book" w:hAnsi="Franklin Gothic Book" w:cs="Verdana"/>
                <w:i/>
                <w:lang w:val="es-ES" w:eastAsia="en-CA"/>
              </w:rPr>
              <w:t xml:space="preserve"> </w:t>
            </w:r>
            <w:r w:rsidR="00503E07" w:rsidRPr="00524122">
              <w:rPr>
                <w:rFonts w:ascii="Franklin Gothic Book" w:hAnsi="Franklin Gothic Book" w:cs="Verdana"/>
                <w:i/>
                <w:lang w:val="es-ES" w:eastAsia="en-CA"/>
              </w:rPr>
              <w:fldChar w:fldCharType="begin"/>
            </w:r>
            <w:r w:rsidR="00503E07" w:rsidRPr="00524122">
              <w:rPr>
                <w:rFonts w:ascii="Franklin Gothic Book" w:hAnsi="Franklin Gothic Book" w:cs="Verdana"/>
                <w:i/>
                <w:lang w:val="es-ES" w:eastAsia="en-CA"/>
              </w:rPr>
              <w:instrText xml:space="preserve"> REF _Ref266886561 \r \h </w:instrText>
            </w:r>
            <w:r w:rsidR="00503E07" w:rsidRPr="00524122">
              <w:rPr>
                <w:rFonts w:ascii="Franklin Gothic Book" w:hAnsi="Franklin Gothic Book" w:cs="Verdana"/>
                <w:i/>
                <w:lang w:val="es-ES" w:eastAsia="en-CA"/>
              </w:rPr>
            </w:r>
            <w:r w:rsidR="00503E07" w:rsidRPr="00524122">
              <w:rPr>
                <w:rFonts w:ascii="Franklin Gothic Book" w:hAnsi="Franklin Gothic Book" w:cs="Verdana"/>
                <w:i/>
                <w:lang w:val="es-ES" w:eastAsia="en-CA"/>
              </w:rPr>
              <w:fldChar w:fldCharType="separate"/>
            </w:r>
            <w:r w:rsidR="0026124B">
              <w:rPr>
                <w:rFonts w:ascii="Franklin Gothic Book" w:hAnsi="Franklin Gothic Book" w:cs="Verdana"/>
                <w:i/>
                <w:lang w:val="es-ES" w:eastAsia="en-CA"/>
              </w:rPr>
              <w:t>16.7</w:t>
            </w:r>
            <w:r w:rsidR="00503E07" w:rsidRPr="00524122">
              <w:rPr>
                <w:rFonts w:ascii="Franklin Gothic Book" w:hAnsi="Franklin Gothic Book" w:cs="Verdana"/>
                <w:i/>
                <w:lang w:val="es-ES" w:eastAsia="en-CA"/>
              </w:rPr>
              <w:fldChar w:fldCharType="end"/>
            </w:r>
          </w:p>
        </w:tc>
      </w:tr>
      <w:tr w:rsidR="00494CC2" w:rsidRPr="00446E18" w14:paraId="24590E74" w14:textId="77777777" w:rsidTr="00CF1D72">
        <w:tc>
          <w:tcPr>
            <w:tcW w:w="4673" w:type="dxa"/>
          </w:tcPr>
          <w:p w14:paraId="4C659054" w14:textId="100D2AA1" w:rsidR="00494CC2" w:rsidRPr="00524122" w:rsidRDefault="00494CC2" w:rsidP="00517351">
            <w:pPr>
              <w:pStyle w:val="PBParagraph"/>
              <w:numPr>
                <w:ilvl w:val="1"/>
                <w:numId w:val="46"/>
              </w:numPr>
              <w:spacing w:before="0"/>
              <w:ind w:left="596"/>
              <w:rPr>
                <w:lang w:val="es-ES"/>
              </w:rPr>
            </w:pPr>
            <w:bookmarkStart w:id="506" w:name="_Ref266886561"/>
            <w:r w:rsidRPr="00524122">
              <w:rPr>
                <w:lang w:val="es-ES"/>
              </w:rPr>
              <w:t xml:space="preserve">En caso de que </w:t>
            </w:r>
            <w:r w:rsidRPr="00524122">
              <w:rPr>
                <w:u w:val="single"/>
                <w:lang w:val="es-ES"/>
              </w:rPr>
              <w:t>no</w:t>
            </w:r>
            <w:r w:rsidRPr="00524122">
              <w:rPr>
                <w:lang w:val="es-ES"/>
              </w:rPr>
              <w:t xml:space="preserve"> haya asistencia jurídica gratuita o de tarifa reducida</w:t>
            </w:r>
            <w:r w:rsidR="002B2942" w:rsidRPr="00524122">
              <w:rPr>
                <w:lang w:val="es-ES"/>
              </w:rPr>
              <w:t xml:space="preserve"> en [nombre de su Estado]</w:t>
            </w:r>
            <w:r w:rsidRPr="00524122">
              <w:rPr>
                <w:lang w:val="es-ES"/>
              </w:rPr>
              <w:t xml:space="preserve">, ¿de qué otras maneras puede </w:t>
            </w:r>
            <w:r w:rsidR="00D87542" w:rsidRPr="00524122">
              <w:rPr>
                <w:lang w:val="es-ES"/>
              </w:rPr>
              <w:t xml:space="preserve">[nombre de </w:t>
            </w:r>
            <w:r w:rsidRPr="00524122">
              <w:rPr>
                <w:lang w:val="es-ES"/>
              </w:rPr>
              <w:t>su Estado</w:t>
            </w:r>
            <w:r w:rsidR="00D87542" w:rsidRPr="00524122">
              <w:rPr>
                <w:lang w:val="es-ES"/>
              </w:rPr>
              <w:t>]</w:t>
            </w:r>
            <w:r w:rsidRPr="00524122">
              <w:rPr>
                <w:lang w:val="es-ES"/>
              </w:rPr>
              <w:t xml:space="preserve"> brindar ayuda económica al solicitante?</w:t>
            </w:r>
            <w:bookmarkEnd w:id="506"/>
          </w:p>
        </w:tc>
        <w:tc>
          <w:tcPr>
            <w:tcW w:w="4921" w:type="dxa"/>
          </w:tcPr>
          <w:p w14:paraId="7F1345F0" w14:textId="77777777"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Existe un sistema de costes que obliga al demandado a pagar</w:t>
            </w:r>
          </w:p>
          <w:p w14:paraId="216F168E" w14:textId="77777777"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3"/>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Asistencia jurídica </w:t>
            </w:r>
            <w:r w:rsidRPr="00524122">
              <w:rPr>
                <w:rFonts w:ascii="Franklin Gothic Book" w:hAnsi="Franklin Gothic Book" w:cs="Verdana"/>
                <w:i/>
                <w:lang w:val="es-ES" w:eastAsia="en-CA"/>
              </w:rPr>
              <w:t>ad honorem</w:t>
            </w:r>
          </w:p>
          <w:p w14:paraId="3DC0FD8F" w14:textId="77777777"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4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Otra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405"/>
                  <w:enabled/>
                  <w:calcOnExit w:val="0"/>
                  <w:textInput/>
                </w:ffData>
              </w:fldChar>
            </w:r>
            <w:bookmarkStart w:id="507" w:name="Text405"/>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07"/>
          </w:p>
          <w:p w14:paraId="2FCC24BA" w14:textId="77777777" w:rsidR="00494CC2" w:rsidRPr="00524122" w:rsidRDefault="00494CC2" w:rsidP="00494CC2">
            <w:pPr>
              <w:tabs>
                <w:tab w:val="left" w:pos="357"/>
              </w:tabs>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4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inguna</w:t>
            </w:r>
          </w:p>
          <w:p w14:paraId="6F5ED688" w14:textId="0BEBA687" w:rsidR="00494CC2" w:rsidRPr="00524122" w:rsidRDefault="00494CC2" w:rsidP="00494CC2">
            <w:pPr>
              <w:tabs>
                <w:tab w:val="left" w:pos="357"/>
              </w:tabs>
              <w:ind w:left="357" w:hanging="357"/>
              <w:rPr>
                <w:rFonts w:ascii="Franklin Gothic Book" w:hAnsi="Franklin Gothic Book" w:cs="Verdana"/>
                <w:lang w:val="es-ES" w:eastAsia="en-CA"/>
              </w:rPr>
            </w:pPr>
            <w:r w:rsidRPr="00524122">
              <w:rPr>
                <w:rFonts w:ascii="Franklin Gothic Book" w:hAnsi="Franklin Gothic Book" w:cs="Verdana"/>
                <w:b/>
                <w:lang w:val="es-ES" w:eastAsia="en-CA"/>
              </w:rPr>
              <w:t xml:space="preserve">Pase a la </w:t>
            </w:r>
            <w:r w:rsidR="00503E07" w:rsidRPr="00524122">
              <w:rPr>
                <w:rFonts w:ascii="Franklin Gothic Book" w:hAnsi="Franklin Gothic Book" w:cs="Verdana"/>
                <w:b/>
                <w:lang w:val="es-ES" w:eastAsia="en-CA"/>
              </w:rPr>
              <w:t xml:space="preserve">pregunta </w:t>
            </w:r>
            <w:r w:rsidR="00503E07" w:rsidRPr="00524122">
              <w:rPr>
                <w:rFonts w:ascii="Franklin Gothic Book" w:hAnsi="Franklin Gothic Book" w:cs="Verdana"/>
                <w:b/>
                <w:lang w:val="es-ES" w:eastAsia="en-CA"/>
              </w:rPr>
              <w:fldChar w:fldCharType="begin"/>
            </w:r>
            <w:r w:rsidR="00503E07" w:rsidRPr="00524122">
              <w:rPr>
                <w:rFonts w:ascii="Franklin Gothic Book" w:hAnsi="Franklin Gothic Book" w:cs="Verdana"/>
                <w:b/>
                <w:lang w:val="es-ES" w:eastAsia="en-CA"/>
              </w:rPr>
              <w:instrText xml:space="preserve"> REF _Ref280197199 \r \h </w:instrText>
            </w:r>
            <w:r w:rsidR="00503E07" w:rsidRPr="00524122">
              <w:rPr>
                <w:rFonts w:ascii="Franklin Gothic Book" w:hAnsi="Franklin Gothic Book" w:cs="Verdana"/>
                <w:b/>
                <w:lang w:val="es-ES" w:eastAsia="en-CA"/>
              </w:rPr>
            </w:r>
            <w:r w:rsidR="00503E07" w:rsidRPr="00524122">
              <w:rPr>
                <w:rFonts w:ascii="Franklin Gothic Book" w:hAnsi="Franklin Gothic Book" w:cs="Verdana"/>
                <w:b/>
                <w:lang w:val="es-ES" w:eastAsia="en-CA"/>
              </w:rPr>
              <w:fldChar w:fldCharType="separate"/>
            </w:r>
            <w:r w:rsidR="0026124B">
              <w:rPr>
                <w:rFonts w:ascii="Franklin Gothic Book" w:hAnsi="Franklin Gothic Book" w:cs="Verdana"/>
                <w:b/>
                <w:lang w:val="es-ES" w:eastAsia="en-CA"/>
              </w:rPr>
              <w:t>17</w:t>
            </w:r>
            <w:r w:rsidR="00503E07" w:rsidRPr="00524122">
              <w:rPr>
                <w:rFonts w:ascii="Franklin Gothic Book" w:hAnsi="Franklin Gothic Book" w:cs="Verdana"/>
                <w:b/>
                <w:lang w:val="es-ES" w:eastAsia="en-CA"/>
              </w:rPr>
              <w:fldChar w:fldCharType="end"/>
            </w:r>
          </w:p>
        </w:tc>
      </w:tr>
      <w:tr w:rsidR="00494CC2" w:rsidRPr="00524122" w14:paraId="58E49D97" w14:textId="77777777" w:rsidTr="00CF1D72">
        <w:tc>
          <w:tcPr>
            <w:tcW w:w="4673" w:type="dxa"/>
          </w:tcPr>
          <w:p w14:paraId="7379CEFE" w14:textId="7EE36F08" w:rsidR="00494CC2" w:rsidRPr="00524122" w:rsidRDefault="00EE66FC" w:rsidP="00517351">
            <w:pPr>
              <w:pStyle w:val="PBParagraph"/>
              <w:numPr>
                <w:ilvl w:val="1"/>
                <w:numId w:val="46"/>
              </w:numPr>
              <w:spacing w:before="0"/>
              <w:ind w:left="596"/>
              <w:rPr>
                <w:lang w:val="es-ES"/>
              </w:rPr>
            </w:pPr>
            <w:bookmarkStart w:id="508" w:name="_Ref262999952"/>
            <w:r w:rsidRPr="00524122">
              <w:rPr>
                <w:rFonts w:ascii="Franklin Gothic Book" w:hAnsi="Franklin Gothic Book" w:cs="Arial"/>
                <w:lang w:val="es-ES"/>
              </w:rPr>
              <w:lastRenderedPageBreak/>
              <w:t xml:space="preserve">En [nombre de su Estado], </w:t>
            </w:r>
            <w:r w:rsidR="00494CC2" w:rsidRPr="00524122">
              <w:rPr>
                <w:rFonts w:ascii="Franklin Gothic Book" w:hAnsi="Franklin Gothic Book" w:cs="Arial"/>
                <w:lang w:val="es-ES"/>
              </w:rPr>
              <w:t>¿</w:t>
            </w:r>
            <w:r w:rsidRPr="00524122">
              <w:rPr>
                <w:rFonts w:ascii="Franklin Gothic Book" w:hAnsi="Franklin Gothic Book" w:cs="Arial"/>
                <w:lang w:val="es-ES"/>
              </w:rPr>
              <w:t>s</w:t>
            </w:r>
            <w:r w:rsidR="00494CC2" w:rsidRPr="00524122">
              <w:rPr>
                <w:rFonts w:ascii="Franklin Gothic Book" w:hAnsi="Franklin Gothic Book" w:cs="Arial"/>
                <w:lang w:val="es-ES"/>
              </w:rPr>
              <w:t>e exige al solicitante que complete algún formulario de solicitud de asistencia jurídica gratuita o de tarifa reducida?</w:t>
            </w:r>
            <w:bookmarkEnd w:id="508"/>
          </w:p>
        </w:tc>
        <w:tc>
          <w:tcPr>
            <w:tcW w:w="4921" w:type="dxa"/>
          </w:tcPr>
          <w:p w14:paraId="3045EDCD" w14:textId="2F1939A6" w:rsidR="00494CC2" w:rsidRPr="00524122" w:rsidRDefault="00494CC2" w:rsidP="00494CC2">
            <w:pPr>
              <w:tabs>
                <w:tab w:val="left" w:pos="357"/>
              </w:tabs>
              <w:rPr>
                <w:rFonts w:ascii="Franklin Gothic Book" w:hAnsi="Franklin Gothic Book"/>
                <w:lang w:val="es-ES"/>
              </w:rPr>
            </w:pPr>
            <w:r w:rsidRPr="00524122">
              <w:rPr>
                <w:rFonts w:ascii="Franklin Gothic Book" w:hAnsi="Franklin Gothic Book" w:cs="Verdana"/>
                <w:lang w:val="es-ES" w:eastAsia="en-CA"/>
              </w:rPr>
              <w:fldChar w:fldCharType="begin">
                <w:ffData>
                  <w:name w:val="Check9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Sí. </w:t>
            </w:r>
            <w:r w:rsidRPr="00524122">
              <w:rPr>
                <w:rFonts w:ascii="Franklin Gothic Book" w:hAnsi="Franklin Gothic Book" w:cs="Verdana"/>
                <w:i/>
                <w:lang w:val="es-ES" w:eastAsia="en-CA"/>
              </w:rPr>
              <w:t>Por favor especifique cómo puede obtenerse el formulario de solicitud (</w:t>
            </w:r>
            <w:r w:rsidRPr="00524122">
              <w:rPr>
                <w:rFonts w:ascii="Franklin Gothic Book" w:hAnsi="Franklin Gothic Book" w:cs="Verdana"/>
                <w:lang w:val="es-ES" w:eastAsia="en-CA"/>
              </w:rPr>
              <w:t>p</w:t>
            </w:r>
            <w:r w:rsidR="00EE66FC" w:rsidRPr="00524122">
              <w:rPr>
                <w:rFonts w:ascii="Franklin Gothic Book" w:hAnsi="Franklin Gothic Book" w:cs="Verdana"/>
                <w:lang w:val="es-ES" w:eastAsia="en-CA"/>
              </w:rPr>
              <w:t>.</w:t>
            </w:r>
            <w:r w:rsidRPr="00524122">
              <w:rPr>
                <w:rFonts w:ascii="Franklin Gothic Book" w:hAnsi="Franklin Gothic Book" w:cs="Verdana"/>
                <w:lang w:val="es-ES" w:eastAsia="en-CA"/>
              </w:rPr>
              <w:t xml:space="preserve"> ej., </w:t>
            </w:r>
            <w:r w:rsidRPr="00524122">
              <w:rPr>
                <w:rFonts w:ascii="Franklin Gothic Book" w:hAnsi="Franklin Gothic Book" w:cs="Verdana"/>
                <w:i/>
                <w:lang w:val="es-ES" w:eastAsia="en-CA"/>
              </w:rPr>
              <w:t>vía sitio web) o adjunte una copia</w:t>
            </w:r>
            <w:r w:rsidRPr="00524122">
              <w:rPr>
                <w:rFonts w:ascii="Franklin Gothic Book" w:hAnsi="Franklin Gothic Book"/>
                <w:i/>
                <w:lang w:val="es-ES"/>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406"/>
                  <w:enabled/>
                  <w:calcOnExit w:val="0"/>
                  <w:textInput/>
                </w:ffData>
              </w:fldChar>
            </w:r>
            <w:bookmarkStart w:id="509" w:name="Text40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509"/>
          </w:p>
          <w:p w14:paraId="2306D9F7" w14:textId="25D0AAC3" w:rsidR="00494CC2" w:rsidRPr="00524122" w:rsidRDefault="00494CC2" w:rsidP="00494CC2">
            <w:pPr>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9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00503E07" w:rsidRPr="00524122">
              <w:rPr>
                <w:rFonts w:ascii="Franklin Gothic Book" w:hAnsi="Franklin Gothic Book" w:cs="Verdana"/>
                <w:lang w:val="es-ES" w:eastAsia="en-CA"/>
              </w:rPr>
              <w:t> </w:t>
            </w:r>
            <w:r w:rsidRPr="00524122">
              <w:rPr>
                <w:rFonts w:ascii="Franklin Gothic Book" w:hAnsi="Franklin Gothic Book" w:cs="Verdana"/>
                <w:lang w:val="es-ES" w:eastAsia="en-CA"/>
              </w:rPr>
              <w:t>No</w:t>
            </w:r>
          </w:p>
        </w:tc>
      </w:tr>
      <w:tr w:rsidR="00494CC2" w:rsidRPr="00524122" w14:paraId="5D9B505D" w14:textId="77777777" w:rsidTr="00CF1D72">
        <w:tc>
          <w:tcPr>
            <w:tcW w:w="4673" w:type="dxa"/>
          </w:tcPr>
          <w:p w14:paraId="7BAC855E" w14:textId="00309E18" w:rsidR="00494CC2" w:rsidRPr="00524122" w:rsidRDefault="00350B30" w:rsidP="00517351">
            <w:pPr>
              <w:pStyle w:val="PBParagraph"/>
              <w:numPr>
                <w:ilvl w:val="1"/>
                <w:numId w:val="46"/>
              </w:numPr>
              <w:spacing w:before="0"/>
              <w:ind w:left="596"/>
              <w:rPr>
                <w:lang w:val="es-ES"/>
              </w:rPr>
            </w:pPr>
            <w:r w:rsidRPr="00524122">
              <w:rPr>
                <w:lang w:val="es-ES"/>
              </w:rPr>
              <w:t>I</w:t>
            </w:r>
            <w:r w:rsidR="00494CC2" w:rsidRPr="00524122">
              <w:rPr>
                <w:lang w:val="es-ES"/>
              </w:rPr>
              <w:t xml:space="preserve">ndique </w:t>
            </w:r>
            <w:r w:rsidRPr="00524122">
              <w:rPr>
                <w:lang w:val="es-ES"/>
              </w:rPr>
              <w:t>los requisitos</w:t>
            </w:r>
            <w:r w:rsidR="00494CC2" w:rsidRPr="00524122">
              <w:rPr>
                <w:lang w:val="es-ES"/>
              </w:rPr>
              <w:t xml:space="preserve"> por </w:t>
            </w:r>
            <w:r w:rsidRPr="00524122">
              <w:rPr>
                <w:lang w:val="es-ES"/>
              </w:rPr>
              <w:t>los</w:t>
            </w:r>
            <w:r w:rsidR="00494CC2" w:rsidRPr="00524122">
              <w:rPr>
                <w:lang w:val="es-ES"/>
              </w:rPr>
              <w:t xml:space="preserve"> cual</w:t>
            </w:r>
            <w:r w:rsidRPr="00524122">
              <w:rPr>
                <w:lang w:val="es-ES"/>
              </w:rPr>
              <w:t>es puede concederse</w:t>
            </w:r>
            <w:r w:rsidR="00494CC2" w:rsidRPr="00524122">
              <w:rPr>
                <w:lang w:val="es-ES"/>
              </w:rPr>
              <w:t xml:space="preserve"> asistencia jurídica gratuita o de tarifa reducida</w:t>
            </w:r>
            <w:r w:rsidR="0032024B" w:rsidRPr="00524122">
              <w:rPr>
                <w:lang w:val="es-ES"/>
              </w:rPr>
              <w:t xml:space="preserve"> en [nombre de su Estado]</w:t>
            </w:r>
            <w:r w:rsidR="00494CC2" w:rsidRPr="00524122">
              <w:rPr>
                <w:lang w:val="es-ES"/>
              </w:rPr>
              <w:t>.</w:t>
            </w:r>
          </w:p>
          <w:p w14:paraId="29050FAE" w14:textId="1644A3AF" w:rsidR="00494CC2" w:rsidRPr="00524122" w:rsidRDefault="00494CC2" w:rsidP="00494CC2">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50F10DFA"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4"/>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Ingresos del solicitante </w:t>
            </w:r>
            <w:r w:rsidRPr="00524122">
              <w:rPr>
                <w:rFonts w:ascii="Franklin Gothic Book" w:hAnsi="Franklin Gothic Book" w:cs="Verdana"/>
                <w:lang w:val="es-ES" w:eastAsia="en-CA"/>
              </w:rPr>
              <w:fldChar w:fldCharType="begin">
                <w:ffData>
                  <w:name w:val="Text407"/>
                  <w:enabled/>
                  <w:calcOnExit w:val="0"/>
                  <w:textInput/>
                </w:ffData>
              </w:fldChar>
            </w:r>
            <w:bookmarkStart w:id="510" w:name="Text407"/>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0"/>
          </w:p>
          <w:p w14:paraId="4AB1FF18"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Patrimonio del solicitante </w:t>
            </w:r>
            <w:r w:rsidRPr="00524122">
              <w:rPr>
                <w:rFonts w:ascii="Franklin Gothic Book" w:hAnsi="Franklin Gothic Book" w:cs="Verdana"/>
                <w:lang w:val="es-ES" w:eastAsia="en-CA"/>
              </w:rPr>
              <w:fldChar w:fldCharType="begin">
                <w:ffData>
                  <w:name w:val="Text408"/>
                  <w:enabled/>
                  <w:calcOnExit w:val="0"/>
                  <w:textInput/>
                </w:ffData>
              </w:fldChar>
            </w:r>
            <w:bookmarkStart w:id="511" w:name="Text408"/>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1"/>
          </w:p>
          <w:p w14:paraId="29941C4E"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País de residencia del solicitante </w:t>
            </w:r>
            <w:r w:rsidRPr="00524122">
              <w:rPr>
                <w:rFonts w:ascii="Franklin Gothic Book" w:hAnsi="Franklin Gothic Book" w:cs="Verdana"/>
                <w:lang w:val="es-ES" w:eastAsia="en-CA"/>
              </w:rPr>
              <w:fldChar w:fldCharType="begin">
                <w:ffData>
                  <w:name w:val="Text409"/>
                  <w:enabled/>
                  <w:calcOnExit w:val="0"/>
                  <w:textInput/>
                </w:ffData>
              </w:fldChar>
            </w:r>
            <w:bookmarkStart w:id="512" w:name="Text409"/>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2"/>
          </w:p>
          <w:p w14:paraId="320E94FC" w14:textId="48BAF298"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Probabilidad de </w:t>
            </w:r>
            <w:r w:rsidR="005A7E92" w:rsidRPr="00524122">
              <w:rPr>
                <w:rFonts w:ascii="Franklin Gothic Book" w:hAnsi="Franklin Gothic Book" w:cs="Verdana"/>
                <w:lang w:val="es-ES" w:eastAsia="en-CA"/>
              </w:rPr>
              <w:t xml:space="preserve">ganar </w:t>
            </w:r>
            <w:r w:rsidRPr="00524122">
              <w:rPr>
                <w:rFonts w:ascii="Franklin Gothic Book" w:hAnsi="Franklin Gothic Book" w:cs="Verdana"/>
                <w:lang w:val="es-ES" w:eastAsia="en-CA"/>
              </w:rPr>
              <w:t xml:space="preserve">el proceso </w:t>
            </w:r>
            <w:r w:rsidRPr="00524122">
              <w:rPr>
                <w:rFonts w:ascii="Franklin Gothic Book" w:hAnsi="Franklin Gothic Book" w:cs="Verdana"/>
                <w:lang w:val="es-ES" w:eastAsia="en-CA"/>
              </w:rPr>
              <w:fldChar w:fldCharType="begin">
                <w:ffData>
                  <w:name w:val="Text410"/>
                  <w:enabled/>
                  <w:calcOnExit w:val="0"/>
                  <w:textInput/>
                </w:ffData>
              </w:fldChar>
            </w:r>
            <w:bookmarkStart w:id="513" w:name="Text410"/>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3"/>
          </w:p>
          <w:p w14:paraId="42374693" w14:textId="7476474F" w:rsidR="00494CC2" w:rsidRPr="00524122" w:rsidRDefault="00494CC2" w:rsidP="00494CC2">
            <w:pPr>
              <w:tabs>
                <w:tab w:val="left" w:pos="357"/>
              </w:tabs>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2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Otro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411"/>
                  <w:enabled/>
                  <w:calcOnExit w:val="0"/>
                  <w:textInput/>
                </w:ffData>
              </w:fldChar>
            </w:r>
            <w:bookmarkStart w:id="514" w:name="Text411"/>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4"/>
          </w:p>
        </w:tc>
      </w:tr>
      <w:tr w:rsidR="00494CC2" w:rsidRPr="00524122" w14:paraId="6C77C4FF" w14:textId="77777777" w:rsidTr="00CF1D72">
        <w:tc>
          <w:tcPr>
            <w:tcW w:w="4673" w:type="dxa"/>
          </w:tcPr>
          <w:p w14:paraId="69B0EADA" w14:textId="46F99865" w:rsidR="00494CC2" w:rsidRPr="00524122" w:rsidRDefault="00494CC2" w:rsidP="00517351">
            <w:pPr>
              <w:pStyle w:val="PBParagraph"/>
              <w:numPr>
                <w:ilvl w:val="1"/>
                <w:numId w:val="46"/>
              </w:numPr>
              <w:spacing w:before="0"/>
              <w:ind w:left="596"/>
              <w:rPr>
                <w:lang w:val="es-ES"/>
              </w:rPr>
            </w:pPr>
            <w:bookmarkStart w:id="515" w:name="_Ref280197507"/>
            <w:r w:rsidRPr="00524122">
              <w:rPr>
                <w:lang w:val="es-ES"/>
              </w:rPr>
              <w:t xml:space="preserve">¿Qué costes </w:t>
            </w:r>
            <w:r w:rsidR="005A7E92" w:rsidRPr="00524122">
              <w:rPr>
                <w:lang w:val="es-ES"/>
              </w:rPr>
              <w:t>cubre</w:t>
            </w:r>
            <w:r w:rsidRPr="00524122">
              <w:rPr>
                <w:lang w:val="es-ES"/>
              </w:rPr>
              <w:t xml:space="preserve"> la asistencia jurídica gratuita o de tarifa reducida</w:t>
            </w:r>
            <w:r w:rsidR="00480708" w:rsidRPr="00524122">
              <w:rPr>
                <w:lang w:val="es-ES"/>
              </w:rPr>
              <w:t xml:space="preserve"> en [nombre de su Estado]</w:t>
            </w:r>
            <w:r w:rsidRPr="00524122">
              <w:rPr>
                <w:lang w:val="es-ES"/>
              </w:rPr>
              <w:t>?</w:t>
            </w:r>
            <w:r w:rsidRPr="00524122">
              <w:rPr>
                <w:lang w:val="es-ES"/>
              </w:rPr>
              <w:br/>
            </w:r>
            <w:r w:rsidRPr="00524122">
              <w:rPr>
                <w:lang w:val="es-ES"/>
              </w:rPr>
              <w:br/>
            </w:r>
            <w:r w:rsidRPr="00524122">
              <w:rPr>
                <w:i/>
                <w:lang w:val="es-ES"/>
              </w:rPr>
              <w:t>Por favor explique cuando sea necesario</w:t>
            </w:r>
            <w:bookmarkEnd w:id="515"/>
          </w:p>
        </w:tc>
        <w:tc>
          <w:tcPr>
            <w:tcW w:w="4921" w:type="dxa"/>
          </w:tcPr>
          <w:p w14:paraId="194F9037"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1) Mediación </w:t>
            </w:r>
            <w:r w:rsidRPr="00524122">
              <w:rPr>
                <w:rFonts w:ascii="Franklin Gothic Book" w:hAnsi="Franklin Gothic Book" w:cs="Verdana"/>
                <w:lang w:val="es-ES" w:eastAsia="en-CA"/>
              </w:rPr>
              <w:fldChar w:fldCharType="begin">
                <w:ffData>
                  <w:name w:val="Text412"/>
                  <w:enabled/>
                  <w:calcOnExit w:val="0"/>
                  <w:textInput/>
                </w:ffData>
              </w:fldChar>
            </w:r>
            <w:bookmarkStart w:id="516" w:name="Text412"/>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6"/>
          </w:p>
          <w:p w14:paraId="1C5C485A"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35"/>
                  <w:enabled/>
                  <w:calcOnExit w:val="0"/>
                  <w:checkBox>
                    <w:sizeAuto/>
                    <w:default w:val="0"/>
                  </w:checkBox>
                </w:ffData>
              </w:fldChar>
            </w:r>
            <w:bookmarkStart w:id="517" w:name="Check535"/>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bookmarkEnd w:id="517"/>
            <w:r w:rsidRPr="00524122">
              <w:rPr>
                <w:rFonts w:ascii="Franklin Gothic Book" w:hAnsi="Franklin Gothic Book" w:cs="Verdana"/>
                <w:lang w:val="es-ES" w:eastAsia="en-CA"/>
              </w:rPr>
              <w:tab/>
              <w:t xml:space="preserve">(2) Traducción </w:t>
            </w:r>
            <w:r w:rsidRPr="00524122">
              <w:rPr>
                <w:rFonts w:ascii="Franklin Gothic Book" w:hAnsi="Franklin Gothic Book" w:cs="Verdana"/>
                <w:lang w:val="es-ES" w:eastAsia="en-CA"/>
              </w:rPr>
              <w:fldChar w:fldCharType="begin">
                <w:ffData>
                  <w:name w:val="Text413"/>
                  <w:enabled/>
                  <w:calcOnExit w:val="0"/>
                  <w:textInput/>
                </w:ffData>
              </w:fldChar>
            </w:r>
            <w:bookmarkStart w:id="518" w:name="Text413"/>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8"/>
          </w:p>
          <w:p w14:paraId="1B506B48"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7"/>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3) Intérpretes </w:t>
            </w:r>
            <w:r w:rsidRPr="00524122">
              <w:rPr>
                <w:rFonts w:ascii="Franklin Gothic Book" w:hAnsi="Franklin Gothic Book" w:cs="Verdana"/>
                <w:lang w:val="es-ES" w:eastAsia="en-CA"/>
              </w:rPr>
              <w:fldChar w:fldCharType="begin">
                <w:ffData>
                  <w:name w:val="Text414"/>
                  <w:enabled/>
                  <w:calcOnExit w:val="0"/>
                  <w:textInput/>
                </w:ffData>
              </w:fldChar>
            </w:r>
            <w:bookmarkStart w:id="519" w:name="Text414"/>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19"/>
          </w:p>
          <w:p w14:paraId="773060AD"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4) Notificación o traslado de documentos  </w:t>
            </w:r>
            <w:r w:rsidRPr="00524122">
              <w:rPr>
                <w:rFonts w:ascii="Franklin Gothic Book" w:hAnsi="Franklin Gothic Book" w:cs="Verdana"/>
                <w:lang w:val="es-ES" w:eastAsia="en-CA"/>
              </w:rPr>
              <w:fldChar w:fldCharType="begin">
                <w:ffData>
                  <w:name w:val="Text415"/>
                  <w:enabled/>
                  <w:calcOnExit w:val="0"/>
                  <w:textInput/>
                </w:ffData>
              </w:fldChar>
            </w:r>
            <w:bookmarkStart w:id="520" w:name="Text415"/>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20"/>
          </w:p>
          <w:p w14:paraId="15F9BD8B" w14:textId="77777777"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0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5) Costes asociados a la localización del niño </w:t>
            </w:r>
            <w:r w:rsidRPr="00524122">
              <w:rPr>
                <w:rFonts w:ascii="Franklin Gothic Book" w:hAnsi="Franklin Gothic Book" w:cs="Verdana"/>
                <w:lang w:val="es-ES" w:eastAsia="en-CA"/>
              </w:rPr>
              <w:fldChar w:fldCharType="begin">
                <w:ffData>
                  <w:name w:val="Text416"/>
                  <w:enabled/>
                  <w:calcOnExit w:val="0"/>
                  <w:textInput/>
                </w:ffData>
              </w:fldChar>
            </w:r>
            <w:bookmarkStart w:id="521" w:name="Text416"/>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21"/>
          </w:p>
          <w:p w14:paraId="28E9382B" w14:textId="591D4A37" w:rsidR="00494CC2" w:rsidRPr="00524122" w:rsidRDefault="00494CC2" w:rsidP="00494CC2">
            <w:pPr>
              <w:ind w:left="364" w:hanging="364"/>
              <w:rPr>
                <w:rFonts w:ascii="Franklin Gothic Book" w:hAnsi="Franklin Gothic Book" w:cs="Verdana"/>
                <w:u w:val="single"/>
                <w:lang w:val="es-ES" w:eastAsia="en-CA"/>
              </w:rPr>
            </w:pPr>
            <w:r w:rsidRPr="00524122">
              <w:rPr>
                <w:rFonts w:ascii="Franklin Gothic Book" w:hAnsi="Franklin Gothic Book" w:cs="Verdana"/>
                <w:lang w:val="es-ES" w:eastAsia="en-CA"/>
              </w:rPr>
              <w:fldChar w:fldCharType="begin">
                <w:ffData>
                  <w:name w:val="Check42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6) </w:t>
            </w:r>
            <w:r w:rsidR="005A7E92" w:rsidRPr="00524122">
              <w:rPr>
                <w:rFonts w:ascii="Franklin Gothic Book" w:hAnsi="Franklin Gothic Book" w:cs="Verdana"/>
                <w:lang w:val="es-ES" w:eastAsia="en-CA"/>
              </w:rPr>
              <w:t>Tasas judiciales</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417"/>
                  <w:enabled/>
                  <w:calcOnExit w:val="0"/>
                  <w:textInput/>
                </w:ffData>
              </w:fldChar>
            </w:r>
            <w:bookmarkStart w:id="522" w:name="Text417"/>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22"/>
          </w:p>
          <w:p w14:paraId="161C85B7" w14:textId="0B9DBDCB"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8"/>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7) Costes asociados al viaje para la restitución del niño (véase la pregunta </w:t>
            </w:r>
            <w:r w:rsidR="00503E07" w:rsidRPr="00524122">
              <w:rPr>
                <w:rFonts w:ascii="Franklin Gothic Book" w:hAnsi="Franklin Gothic Book" w:cs="Verdana"/>
                <w:lang w:val="es-ES" w:eastAsia="en-CA"/>
              </w:rPr>
              <w:fldChar w:fldCharType="begin"/>
            </w:r>
            <w:r w:rsidR="00503E07" w:rsidRPr="00524122">
              <w:rPr>
                <w:rFonts w:ascii="Franklin Gothic Book" w:hAnsi="Franklin Gothic Book" w:cs="Verdana"/>
                <w:lang w:val="es-ES" w:eastAsia="en-CA"/>
              </w:rPr>
              <w:instrText xml:space="preserve"> REF _Ref261871862 \r \h </w:instrText>
            </w:r>
            <w:r w:rsidR="00503E07" w:rsidRPr="00524122">
              <w:rPr>
                <w:rFonts w:ascii="Franklin Gothic Book" w:hAnsi="Franklin Gothic Book" w:cs="Verdana"/>
                <w:lang w:val="es-ES" w:eastAsia="en-CA"/>
              </w:rPr>
            </w:r>
            <w:r w:rsidR="00503E07" w:rsidRPr="00524122">
              <w:rPr>
                <w:rFonts w:ascii="Franklin Gothic Book" w:hAnsi="Franklin Gothic Book" w:cs="Verdana"/>
                <w:lang w:val="es-ES" w:eastAsia="en-CA"/>
              </w:rPr>
              <w:fldChar w:fldCharType="separate"/>
            </w:r>
            <w:r w:rsidR="0026124B">
              <w:rPr>
                <w:rFonts w:ascii="Franklin Gothic Book" w:hAnsi="Franklin Gothic Book" w:cs="Verdana"/>
                <w:lang w:val="es-ES" w:eastAsia="en-CA"/>
              </w:rPr>
              <w:t>12.3</w:t>
            </w:r>
            <w:r w:rsidR="00503E07"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 xml:space="preserve">) </w:t>
            </w:r>
          </w:p>
          <w:p w14:paraId="432E90DA" w14:textId="5F428AE1" w:rsidR="00494CC2" w:rsidRPr="00524122" w:rsidRDefault="00494CC2" w:rsidP="00494CC2">
            <w:pPr>
              <w:tabs>
                <w:tab w:val="left" w:pos="357"/>
              </w:tabs>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0"/>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8) Otros (</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 xml:space="preserve">): </w:t>
            </w:r>
            <w:r w:rsidRPr="00524122">
              <w:rPr>
                <w:rFonts w:ascii="Franklin Gothic Book" w:hAnsi="Franklin Gothic Book" w:cs="Verdana"/>
                <w:lang w:val="es-ES" w:eastAsia="en-CA"/>
              </w:rPr>
              <w:fldChar w:fldCharType="begin">
                <w:ffData>
                  <w:name w:val="Text418"/>
                  <w:enabled/>
                  <w:calcOnExit w:val="0"/>
                  <w:textInput/>
                </w:ffData>
              </w:fldChar>
            </w:r>
            <w:bookmarkStart w:id="523" w:name="Text418"/>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bookmarkEnd w:id="523"/>
          </w:p>
        </w:tc>
      </w:tr>
      <w:tr w:rsidR="00494CC2" w:rsidRPr="00524122" w14:paraId="30532A07" w14:textId="77777777" w:rsidTr="00CF1D72">
        <w:tc>
          <w:tcPr>
            <w:tcW w:w="4673" w:type="dxa"/>
          </w:tcPr>
          <w:p w14:paraId="13127AD3" w14:textId="790F099B" w:rsidR="00494CC2" w:rsidRPr="00524122" w:rsidRDefault="00494CC2"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Por favor, indique qué costes, en su caso, </w:t>
            </w:r>
            <w:r w:rsidR="0061395B" w:rsidRPr="00524122">
              <w:rPr>
                <w:rFonts w:ascii="Franklin Gothic Book" w:hAnsi="Franklin Gothic Book" w:cs="Arial"/>
                <w:lang w:val="es-ES"/>
              </w:rPr>
              <w:t>cubre</w:t>
            </w:r>
            <w:r w:rsidRPr="00524122">
              <w:rPr>
                <w:rFonts w:ascii="Franklin Gothic Book" w:hAnsi="Franklin Gothic Book" w:cs="Arial"/>
                <w:lang w:val="es-ES"/>
              </w:rPr>
              <w:t xml:space="preserve"> la Autoridad Central</w:t>
            </w:r>
            <w:r w:rsidR="00480708" w:rsidRPr="00524122">
              <w:rPr>
                <w:rFonts w:ascii="Franklin Gothic Book" w:hAnsi="Franklin Gothic Book" w:cs="Arial"/>
                <w:lang w:val="es-ES"/>
              </w:rPr>
              <w:t xml:space="preserve"> en [nombre de su Estado]</w:t>
            </w:r>
            <w:r w:rsidR="00215BA0" w:rsidRPr="00524122">
              <w:rPr>
                <w:rFonts w:ascii="Franklin Gothic Book" w:hAnsi="Franklin Gothic Book" w:cs="Arial"/>
                <w:lang w:val="es-ES"/>
              </w:rPr>
              <w:t xml:space="preserve">. Indique </w:t>
            </w:r>
            <w:r w:rsidRPr="00524122">
              <w:rPr>
                <w:rFonts w:ascii="Franklin Gothic Book" w:hAnsi="Franklin Gothic Book" w:cs="Arial"/>
                <w:lang w:val="es-ES"/>
              </w:rPr>
              <w:t xml:space="preserve">los números </w:t>
            </w:r>
            <w:r w:rsidR="00215BA0" w:rsidRPr="00524122">
              <w:rPr>
                <w:rFonts w:ascii="Franklin Gothic Book" w:hAnsi="Franklin Gothic Book" w:cs="Arial"/>
                <w:lang w:val="es-ES"/>
              </w:rPr>
              <w:t>que con</w:t>
            </w:r>
            <w:r w:rsidR="00CA46FE" w:rsidRPr="00524122">
              <w:rPr>
                <w:rFonts w:ascii="Franklin Gothic Book" w:hAnsi="Franklin Gothic Book" w:cs="Arial"/>
                <w:lang w:val="es-ES"/>
              </w:rPr>
              <w:t>s</w:t>
            </w:r>
            <w:r w:rsidR="00215BA0" w:rsidRPr="00524122">
              <w:rPr>
                <w:rFonts w:ascii="Franklin Gothic Book" w:hAnsi="Franklin Gothic Book" w:cs="Arial"/>
                <w:lang w:val="es-ES"/>
              </w:rPr>
              <w:t>tan en</w:t>
            </w:r>
            <w:r w:rsidRPr="00524122">
              <w:rPr>
                <w:rFonts w:ascii="Franklin Gothic Book" w:hAnsi="Franklin Gothic Book" w:cs="Arial"/>
                <w:lang w:val="es-ES"/>
              </w:rPr>
              <w:t xml:space="preserve"> la pregunta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80197507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6.10</w:t>
            </w:r>
            <w:r w:rsidR="009E6DF0" w:rsidRPr="00524122">
              <w:rPr>
                <w:rFonts w:ascii="Franklin Gothic Book" w:hAnsi="Franklin Gothic Book" w:cs="Arial"/>
                <w:lang w:val="es-ES"/>
              </w:rPr>
              <w:fldChar w:fldCharType="end"/>
            </w:r>
          </w:p>
        </w:tc>
        <w:tc>
          <w:tcPr>
            <w:tcW w:w="4921" w:type="dxa"/>
          </w:tcPr>
          <w:p w14:paraId="46FE997D" w14:textId="4EE2F066"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Text418"/>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tc>
      </w:tr>
      <w:tr w:rsidR="00494CC2" w:rsidRPr="00446E18" w14:paraId="4D6785AF" w14:textId="77777777" w:rsidTr="00CF1D72">
        <w:tc>
          <w:tcPr>
            <w:tcW w:w="4673" w:type="dxa"/>
          </w:tcPr>
          <w:p w14:paraId="09AA1E3F" w14:textId="748FD65A" w:rsidR="00494CC2" w:rsidRPr="00524122" w:rsidRDefault="00594387"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En [nombre de su Estado], </w:t>
            </w:r>
            <w:r w:rsidR="00494CC2" w:rsidRPr="00524122">
              <w:rPr>
                <w:rFonts w:ascii="Franklin Gothic Book" w:hAnsi="Franklin Gothic Book" w:cs="Arial"/>
                <w:lang w:val="es-ES"/>
              </w:rPr>
              <w:t>¿</w:t>
            </w:r>
            <w:r w:rsidRPr="00524122">
              <w:rPr>
                <w:rFonts w:ascii="Franklin Gothic Book" w:hAnsi="Franklin Gothic Book" w:cs="Arial"/>
                <w:lang w:val="es-ES"/>
              </w:rPr>
              <w:t>e</w:t>
            </w:r>
            <w:r w:rsidR="00494CC2" w:rsidRPr="00524122">
              <w:rPr>
                <w:rFonts w:ascii="Franklin Gothic Book" w:hAnsi="Franklin Gothic Book" w:cs="Arial"/>
                <w:lang w:val="es-ES"/>
              </w:rPr>
              <w:t xml:space="preserve">stá disponible la asistencia jurídica gratuita o de tarifa reducida </w:t>
            </w:r>
            <w:r w:rsidR="004E59EA" w:rsidRPr="00524122">
              <w:rPr>
                <w:rFonts w:ascii="Franklin Gothic Book" w:hAnsi="Franklin Gothic Book" w:cs="Arial"/>
                <w:lang w:val="es-ES"/>
              </w:rPr>
              <w:t>para</w:t>
            </w:r>
            <w:r w:rsidR="00494CC2" w:rsidRPr="00524122">
              <w:rPr>
                <w:rFonts w:ascii="Franklin Gothic Book" w:hAnsi="Franklin Gothic Book" w:cs="Arial"/>
                <w:lang w:val="es-ES"/>
              </w:rPr>
              <w:t xml:space="preserve"> apelar una decisión?</w:t>
            </w:r>
          </w:p>
        </w:tc>
        <w:tc>
          <w:tcPr>
            <w:tcW w:w="4921" w:type="dxa"/>
          </w:tcPr>
          <w:p w14:paraId="49CBBFA1" w14:textId="33EB86B0"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No, </w:t>
            </w:r>
            <w:r w:rsidRPr="00524122">
              <w:rPr>
                <w:rFonts w:ascii="Franklin Gothic Book" w:hAnsi="Franklin Gothic Book" w:cs="Verdana"/>
                <w:b/>
                <w:bCs/>
                <w:lang w:val="es-ES" w:eastAsia="en-CA"/>
              </w:rPr>
              <w:t xml:space="preserve">pase a la pregunta </w:t>
            </w:r>
            <w:r w:rsidR="009E6DF0" w:rsidRPr="00524122">
              <w:rPr>
                <w:rFonts w:ascii="Franklin Gothic Book" w:hAnsi="Franklin Gothic Book" w:cs="Verdana"/>
                <w:b/>
                <w:bCs/>
                <w:lang w:val="es-ES" w:eastAsia="en-CA"/>
              </w:rPr>
              <w:fldChar w:fldCharType="begin"/>
            </w:r>
            <w:r w:rsidR="009E6DF0" w:rsidRPr="00524122">
              <w:rPr>
                <w:rFonts w:ascii="Franklin Gothic Book" w:hAnsi="Franklin Gothic Book" w:cs="Verdana"/>
                <w:b/>
                <w:bCs/>
                <w:lang w:val="es-ES" w:eastAsia="en-CA"/>
              </w:rPr>
              <w:instrText xml:space="preserve"> REF _Ref263000207 \r \h  \* MERGEFORMAT </w:instrText>
            </w:r>
            <w:r w:rsidR="009E6DF0" w:rsidRPr="00524122">
              <w:rPr>
                <w:rFonts w:ascii="Franklin Gothic Book" w:hAnsi="Franklin Gothic Book" w:cs="Verdana"/>
                <w:b/>
                <w:bCs/>
                <w:lang w:val="es-ES" w:eastAsia="en-CA"/>
              </w:rPr>
            </w:r>
            <w:r w:rsidR="009E6DF0" w:rsidRPr="00524122">
              <w:rPr>
                <w:rFonts w:ascii="Franklin Gothic Book" w:hAnsi="Franklin Gothic Book" w:cs="Verdana"/>
                <w:b/>
                <w:bCs/>
                <w:lang w:val="es-ES" w:eastAsia="en-CA"/>
              </w:rPr>
              <w:fldChar w:fldCharType="separate"/>
            </w:r>
            <w:r w:rsidR="0026124B">
              <w:rPr>
                <w:rFonts w:ascii="Franklin Gothic Book" w:hAnsi="Franklin Gothic Book" w:cs="Verdana"/>
                <w:b/>
                <w:bCs/>
                <w:lang w:val="es-ES" w:eastAsia="en-CA"/>
              </w:rPr>
              <w:t>16.14</w:t>
            </w:r>
            <w:r w:rsidR="009E6DF0" w:rsidRPr="00524122">
              <w:rPr>
                <w:rFonts w:ascii="Franklin Gothic Book" w:hAnsi="Franklin Gothic Book" w:cs="Verdana"/>
                <w:b/>
                <w:bCs/>
                <w:lang w:val="es-ES" w:eastAsia="en-CA"/>
              </w:rPr>
              <w:fldChar w:fldCharType="end"/>
            </w:r>
          </w:p>
          <w:p w14:paraId="2883638C"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p>
          <w:p w14:paraId="538EC674"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gratuita</w:t>
            </w:r>
          </w:p>
          <w:p w14:paraId="5E571257" w14:textId="27602CC1"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de tarifa reducida</w:t>
            </w:r>
          </w:p>
        </w:tc>
      </w:tr>
      <w:tr w:rsidR="00494CC2" w:rsidRPr="00524122" w14:paraId="5081F776" w14:textId="77777777" w:rsidTr="00CF1D72">
        <w:tc>
          <w:tcPr>
            <w:tcW w:w="4673" w:type="dxa"/>
          </w:tcPr>
          <w:p w14:paraId="55BBFD5E" w14:textId="40ECE945" w:rsidR="00494CC2" w:rsidRPr="00524122" w:rsidRDefault="003F3705"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En [nombre de su Estado], </w:t>
            </w:r>
            <w:r w:rsidR="00494CC2" w:rsidRPr="00524122">
              <w:rPr>
                <w:rFonts w:ascii="Franklin Gothic Book" w:hAnsi="Franklin Gothic Book" w:cs="Arial"/>
                <w:lang w:val="es-ES"/>
              </w:rPr>
              <w:t>¿</w:t>
            </w:r>
            <w:r w:rsidRPr="00524122">
              <w:rPr>
                <w:rFonts w:ascii="Franklin Gothic Book" w:hAnsi="Franklin Gothic Book" w:cs="Arial"/>
                <w:lang w:val="es-ES"/>
              </w:rPr>
              <w:t>s</w:t>
            </w:r>
            <w:r w:rsidR="00494CC2" w:rsidRPr="00524122">
              <w:rPr>
                <w:rFonts w:ascii="Franklin Gothic Book" w:hAnsi="Franklin Gothic Book" w:cs="Arial"/>
                <w:lang w:val="es-ES"/>
              </w:rPr>
              <w:t xml:space="preserve">e </w:t>
            </w:r>
            <w:r w:rsidR="00494CC2" w:rsidRPr="00524122">
              <w:rPr>
                <w:rFonts w:ascii="Franklin Gothic Book" w:hAnsi="Franklin Gothic Book" w:cs="Verdana"/>
                <w:lang w:val="es-ES" w:eastAsia="en-CA"/>
              </w:rPr>
              <w:t>requiere una nueva solicitud de asistencia jurídica gratuita o de tarifa reducida para apelar?</w:t>
            </w:r>
          </w:p>
        </w:tc>
        <w:tc>
          <w:tcPr>
            <w:tcW w:w="4921" w:type="dxa"/>
          </w:tcPr>
          <w:p w14:paraId="30F1BF8C"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p>
          <w:p w14:paraId="27F3D6BE" w14:textId="454E3A79"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w:t>
            </w:r>
          </w:p>
        </w:tc>
      </w:tr>
      <w:tr w:rsidR="00494CC2" w:rsidRPr="00446E18" w14:paraId="1DF62431" w14:textId="77777777" w:rsidTr="00CF1D72">
        <w:tc>
          <w:tcPr>
            <w:tcW w:w="4673" w:type="dxa"/>
          </w:tcPr>
          <w:p w14:paraId="69FD032D" w14:textId="5BBDCD23" w:rsidR="00494CC2" w:rsidRPr="00524122" w:rsidRDefault="004074CD" w:rsidP="00517351">
            <w:pPr>
              <w:pStyle w:val="PBParagraph"/>
              <w:numPr>
                <w:ilvl w:val="1"/>
                <w:numId w:val="46"/>
              </w:numPr>
              <w:spacing w:before="0"/>
              <w:ind w:left="596"/>
              <w:rPr>
                <w:lang w:val="es-ES"/>
              </w:rPr>
            </w:pPr>
            <w:bookmarkStart w:id="524" w:name="_Ref263000207"/>
            <w:r w:rsidRPr="00524122">
              <w:rPr>
                <w:rFonts w:ascii="Franklin Gothic Book" w:hAnsi="Franklin Gothic Book" w:cs="Arial"/>
                <w:lang w:val="es-ES"/>
              </w:rPr>
              <w:t xml:space="preserve">En [nombre de su Estado], </w:t>
            </w:r>
            <w:r w:rsidR="00494CC2" w:rsidRPr="00524122">
              <w:rPr>
                <w:rFonts w:ascii="Franklin Gothic Book" w:hAnsi="Franklin Gothic Book" w:cs="Arial"/>
                <w:lang w:val="es-ES"/>
              </w:rPr>
              <w:t>¿</w:t>
            </w:r>
            <w:r w:rsidRPr="00524122">
              <w:rPr>
                <w:rFonts w:ascii="Franklin Gothic Book" w:hAnsi="Franklin Gothic Book" w:cs="Arial"/>
                <w:lang w:val="es-ES"/>
              </w:rPr>
              <w:t>e</w:t>
            </w:r>
            <w:r w:rsidR="00494CC2" w:rsidRPr="00524122">
              <w:rPr>
                <w:rFonts w:ascii="Franklin Gothic Book" w:hAnsi="Franklin Gothic Book" w:cs="Arial"/>
                <w:lang w:val="es-ES"/>
              </w:rPr>
              <w:t>stá disponible la asistencia jurídica gratuita o de tarifa reducida en procesos de ejecución de una orden de derecho de visita</w:t>
            </w:r>
            <w:r w:rsidR="004E59EA" w:rsidRPr="00524122">
              <w:rPr>
                <w:rFonts w:ascii="Franklin Gothic Book" w:hAnsi="Franklin Gothic Book" w:cs="Arial"/>
                <w:lang w:val="es-ES"/>
              </w:rPr>
              <w:t xml:space="preserve"> / contacto</w:t>
            </w:r>
            <w:r w:rsidR="00494CC2" w:rsidRPr="00524122">
              <w:rPr>
                <w:rFonts w:ascii="Franklin Gothic Book" w:hAnsi="Franklin Gothic Book" w:cs="Arial"/>
                <w:lang w:val="es-ES"/>
              </w:rPr>
              <w:t>?</w:t>
            </w:r>
            <w:bookmarkEnd w:id="524"/>
          </w:p>
        </w:tc>
        <w:tc>
          <w:tcPr>
            <w:tcW w:w="4921" w:type="dxa"/>
          </w:tcPr>
          <w:p w14:paraId="144879C2" w14:textId="689B4768"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2"/>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 xml:space="preserve">No, </w:t>
            </w:r>
            <w:r w:rsidRPr="00524122">
              <w:rPr>
                <w:rFonts w:ascii="Franklin Gothic Book" w:hAnsi="Franklin Gothic Book" w:cs="Verdana"/>
                <w:b/>
                <w:lang w:val="es-ES" w:eastAsia="en-CA"/>
              </w:rPr>
              <w:t xml:space="preserve">pase a la </w:t>
            </w:r>
            <w:r w:rsidR="009E6DF0" w:rsidRPr="00524122">
              <w:rPr>
                <w:rFonts w:ascii="Franklin Gothic Book" w:hAnsi="Franklin Gothic Book" w:cs="Verdana"/>
                <w:b/>
                <w:lang w:val="es-ES" w:eastAsia="en-CA"/>
              </w:rPr>
              <w:t>pregunta</w:t>
            </w:r>
            <w:r w:rsidR="009E6DF0" w:rsidRPr="00524122">
              <w:rPr>
                <w:rFonts w:ascii="Franklin Gothic Book" w:hAnsi="Franklin Gothic Book" w:cs="Verdana"/>
                <w:b/>
                <w:lang w:val="es-ES" w:eastAsia="en-CA"/>
              </w:rPr>
              <w:fldChar w:fldCharType="begin"/>
            </w:r>
            <w:r w:rsidR="009E6DF0" w:rsidRPr="00524122">
              <w:rPr>
                <w:rFonts w:ascii="Franklin Gothic Book" w:hAnsi="Franklin Gothic Book" w:cs="Verdana"/>
                <w:b/>
                <w:lang w:val="es-ES" w:eastAsia="en-CA"/>
              </w:rPr>
              <w:instrText xml:space="preserve"> REF _Ref280197199 \r \h </w:instrText>
            </w:r>
            <w:r w:rsidR="009E6DF0" w:rsidRPr="00524122">
              <w:rPr>
                <w:rFonts w:ascii="Franklin Gothic Book" w:hAnsi="Franklin Gothic Book" w:cs="Verdana"/>
                <w:b/>
                <w:lang w:val="es-ES" w:eastAsia="en-CA"/>
              </w:rPr>
            </w:r>
            <w:r w:rsidR="009E6DF0" w:rsidRPr="00524122">
              <w:rPr>
                <w:rFonts w:ascii="Franklin Gothic Book" w:hAnsi="Franklin Gothic Book" w:cs="Verdana"/>
                <w:b/>
                <w:lang w:val="es-ES" w:eastAsia="en-CA"/>
              </w:rPr>
              <w:fldChar w:fldCharType="separate"/>
            </w:r>
            <w:r w:rsidR="0026124B">
              <w:rPr>
                <w:rFonts w:ascii="Franklin Gothic Book" w:hAnsi="Franklin Gothic Book" w:cs="Verdana"/>
                <w:b/>
                <w:lang w:val="es-ES" w:eastAsia="en-CA"/>
              </w:rPr>
              <w:t>17</w:t>
            </w:r>
            <w:r w:rsidR="009E6DF0" w:rsidRPr="00524122">
              <w:rPr>
                <w:rFonts w:ascii="Franklin Gothic Book" w:hAnsi="Franklin Gothic Book" w:cs="Verdana"/>
                <w:b/>
                <w:lang w:val="es-ES" w:eastAsia="en-CA"/>
              </w:rPr>
              <w:fldChar w:fldCharType="end"/>
            </w:r>
            <w:r w:rsidR="009E6DF0" w:rsidRPr="00524122">
              <w:rPr>
                <w:rFonts w:ascii="Franklin Gothic Book" w:hAnsi="Franklin Gothic Book" w:cs="Verdana"/>
                <w:b/>
                <w:lang w:val="es-ES" w:eastAsia="en-CA"/>
              </w:rPr>
              <w:t xml:space="preserve"> </w:t>
            </w:r>
          </w:p>
          <w:p w14:paraId="3B73B2C9"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311"/>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gratuita</w:t>
            </w:r>
          </w:p>
          <w:p w14:paraId="2A6FCC1C" w14:textId="609EA268"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459"/>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 asistencia jurídica de tarifa reducida</w:t>
            </w:r>
          </w:p>
        </w:tc>
      </w:tr>
      <w:tr w:rsidR="00494CC2" w:rsidRPr="00524122" w14:paraId="684BDF8D" w14:textId="77777777" w:rsidTr="00CF1D72">
        <w:tc>
          <w:tcPr>
            <w:tcW w:w="4673" w:type="dxa"/>
          </w:tcPr>
          <w:p w14:paraId="31836152" w14:textId="28B2D75E" w:rsidR="00494CC2" w:rsidRPr="00524122" w:rsidRDefault="004074CD" w:rsidP="00517351">
            <w:pPr>
              <w:pStyle w:val="PBParagraph"/>
              <w:numPr>
                <w:ilvl w:val="1"/>
                <w:numId w:val="46"/>
              </w:numPr>
              <w:spacing w:before="0"/>
              <w:ind w:left="596"/>
              <w:rPr>
                <w:lang w:val="es-ES"/>
              </w:rPr>
            </w:pPr>
            <w:bookmarkStart w:id="525" w:name="_Ref177379961"/>
            <w:r w:rsidRPr="00524122">
              <w:rPr>
                <w:rFonts w:ascii="Franklin Gothic Book" w:hAnsi="Franklin Gothic Book" w:cs="Arial"/>
                <w:lang w:val="es-ES"/>
              </w:rPr>
              <w:t xml:space="preserve">En [nombre de su Estado], </w:t>
            </w:r>
            <w:r w:rsidR="00494CC2" w:rsidRPr="00524122">
              <w:rPr>
                <w:rFonts w:ascii="Franklin Gothic Book" w:hAnsi="Franklin Gothic Book" w:cs="Arial"/>
                <w:lang w:val="es-ES"/>
              </w:rPr>
              <w:t>¿</w:t>
            </w:r>
            <w:r w:rsidR="002E4517" w:rsidRPr="00524122">
              <w:rPr>
                <w:rFonts w:ascii="Franklin Gothic Book" w:hAnsi="Franklin Gothic Book" w:cs="Verdana"/>
                <w:lang w:val="es-ES" w:eastAsia="en-CA"/>
              </w:rPr>
              <w:t>s</w:t>
            </w:r>
            <w:r w:rsidR="00494CC2" w:rsidRPr="00524122">
              <w:rPr>
                <w:rFonts w:ascii="Franklin Gothic Book" w:hAnsi="Franklin Gothic Book" w:cs="Verdana"/>
                <w:lang w:val="es-ES" w:eastAsia="en-CA"/>
              </w:rPr>
              <w:t>e requiere una nueva solicitud de asistencia jurídica gratuita o de tarifa reducida para ejecutar una decisión?</w:t>
            </w:r>
            <w:bookmarkEnd w:id="525"/>
          </w:p>
        </w:tc>
        <w:tc>
          <w:tcPr>
            <w:tcW w:w="4921" w:type="dxa"/>
          </w:tcPr>
          <w:p w14:paraId="0F87F0B4" w14:textId="77777777" w:rsidR="00494CC2" w:rsidRPr="00524122" w:rsidRDefault="00494CC2" w:rsidP="00494CC2">
            <w:pPr>
              <w:tabs>
                <w:tab w:val="left" w:pos="357"/>
              </w:tabs>
              <w:spacing w:after="60"/>
              <w:ind w:left="357" w:hanging="357"/>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5"/>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Sí</w:t>
            </w:r>
          </w:p>
          <w:p w14:paraId="18394655" w14:textId="6D29D91E" w:rsidR="00494CC2" w:rsidRPr="00524122" w:rsidRDefault="00494CC2" w:rsidP="00494CC2">
            <w:pPr>
              <w:ind w:left="364" w:hanging="364"/>
              <w:rPr>
                <w:rFonts w:ascii="Franklin Gothic Book" w:hAnsi="Franklin Gothic Book" w:cs="Verdana"/>
                <w:lang w:val="es-ES" w:eastAsia="en-CA"/>
              </w:rPr>
            </w:pPr>
            <w:r w:rsidRPr="00524122">
              <w:rPr>
                <w:rFonts w:ascii="Franklin Gothic Book" w:hAnsi="Franklin Gothic Book" w:cs="Verdana"/>
                <w:lang w:val="es-ES" w:eastAsia="en-CA"/>
              </w:rPr>
              <w:fldChar w:fldCharType="begin">
                <w:ffData>
                  <w:name w:val="Check516"/>
                  <w:enabled/>
                  <w:calcOnExit w:val="0"/>
                  <w:checkBox>
                    <w:sizeAuto/>
                    <w:default w:val="0"/>
                  </w:checkBox>
                </w:ffData>
              </w:fldChar>
            </w:r>
            <w:r w:rsidRPr="00524122">
              <w:rPr>
                <w:rFonts w:ascii="Franklin Gothic Book" w:hAnsi="Franklin Gothic Book" w:cs="Verdana"/>
                <w:lang w:val="es-ES" w:eastAsia="en-CA"/>
              </w:rPr>
              <w:instrText xml:space="preserve"> FORMCHECKBOX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fldChar w:fldCharType="end"/>
            </w:r>
            <w:r w:rsidRPr="00524122">
              <w:rPr>
                <w:rFonts w:ascii="Franklin Gothic Book" w:hAnsi="Franklin Gothic Book" w:cs="Verdana"/>
                <w:lang w:val="es-ES" w:eastAsia="en-CA"/>
              </w:rPr>
              <w:tab/>
              <w:t>No</w:t>
            </w:r>
          </w:p>
        </w:tc>
      </w:tr>
      <w:tr w:rsidR="00494CC2" w:rsidRPr="00524122" w14:paraId="37833C49" w14:textId="77777777" w:rsidTr="00CF1D72">
        <w:tc>
          <w:tcPr>
            <w:tcW w:w="9594" w:type="dxa"/>
            <w:gridSpan w:val="2"/>
          </w:tcPr>
          <w:p w14:paraId="005E2A23" w14:textId="77777777" w:rsidR="00494CC2" w:rsidRPr="00524122" w:rsidRDefault="00494CC2" w:rsidP="00CF1D72">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32A557D5" w14:textId="77777777" w:rsidR="00494CC2" w:rsidRPr="00524122" w:rsidRDefault="00494CC2" w:rsidP="00494CC2">
      <w:pPr>
        <w:pStyle w:val="PBParagraph"/>
        <w:numPr>
          <w:ilvl w:val="0"/>
          <w:numId w:val="0"/>
        </w:numPr>
        <w:ind w:left="567"/>
        <w:rPr>
          <w:lang w:val="es-ES"/>
        </w:rPr>
      </w:pPr>
    </w:p>
    <w:p w14:paraId="3C4F39C1" w14:textId="2B583FF8" w:rsidR="007822ED" w:rsidRPr="00524122" w:rsidRDefault="007822ED" w:rsidP="00517351">
      <w:pPr>
        <w:pStyle w:val="Heading2"/>
        <w:numPr>
          <w:ilvl w:val="0"/>
          <w:numId w:val="46"/>
        </w:numPr>
        <w:ind w:left="1134" w:hanging="567"/>
        <w:jc w:val="both"/>
        <w:rPr>
          <w:bCs w:val="0"/>
          <w:lang w:val="es-ES"/>
        </w:rPr>
      </w:pPr>
      <w:bookmarkStart w:id="526" w:name="_Ref280197199"/>
      <w:bookmarkStart w:id="527" w:name="_Ref280197396"/>
      <w:bookmarkStart w:id="528" w:name="_Ref280197555"/>
      <w:bookmarkStart w:id="529" w:name="_Toc287535771"/>
      <w:bookmarkStart w:id="530" w:name="_Toc125412447"/>
      <w:bookmarkStart w:id="531" w:name="_Ref262998839"/>
      <w:bookmarkStart w:id="532" w:name="_Ref262998929"/>
      <w:bookmarkStart w:id="533" w:name="_Ref262999111"/>
      <w:bookmarkStart w:id="534" w:name="_Toc225337871"/>
      <w:r w:rsidRPr="00524122">
        <w:rPr>
          <w:bCs w:val="0"/>
          <w:lang w:val="es-ES"/>
        </w:rPr>
        <w:t>Derecho de visita</w:t>
      </w:r>
      <w:bookmarkEnd w:id="526"/>
      <w:bookmarkEnd w:id="527"/>
      <w:bookmarkEnd w:id="528"/>
      <w:bookmarkEnd w:id="529"/>
      <w:bookmarkEnd w:id="530"/>
      <w:bookmarkEnd w:id="531"/>
      <w:bookmarkEnd w:id="532"/>
      <w:bookmarkEnd w:id="533"/>
      <w:r w:rsidR="002E4517" w:rsidRPr="00524122">
        <w:rPr>
          <w:bCs w:val="0"/>
          <w:lang w:val="es-ES"/>
        </w:rPr>
        <w:t>/contacto</w:t>
      </w:r>
      <w:bookmarkEnd w:id="534"/>
    </w:p>
    <w:tbl>
      <w:tblPr>
        <w:tblStyle w:val="TableGrid"/>
        <w:tblW w:w="9594" w:type="dxa"/>
        <w:tblInd w:w="567" w:type="dxa"/>
        <w:tblLook w:val="04A0" w:firstRow="1" w:lastRow="0" w:firstColumn="1" w:lastColumn="0" w:noHBand="0" w:noVBand="1"/>
      </w:tblPr>
      <w:tblGrid>
        <w:gridCol w:w="4673"/>
        <w:gridCol w:w="4921"/>
      </w:tblGrid>
      <w:tr w:rsidR="007822ED" w:rsidRPr="00446E18" w14:paraId="74A4A201" w14:textId="77777777" w:rsidTr="00CF1D72">
        <w:tc>
          <w:tcPr>
            <w:tcW w:w="9594" w:type="dxa"/>
            <w:gridSpan w:val="2"/>
            <w:shd w:val="clear" w:color="auto" w:fill="E7E6E6" w:themeFill="background2"/>
          </w:tcPr>
          <w:p w14:paraId="1DCDA0F5" w14:textId="34AD5877" w:rsidR="007822ED" w:rsidRPr="00524122" w:rsidRDefault="007822ED" w:rsidP="00CF1D72">
            <w:pPr>
              <w:keepNext/>
              <w:tabs>
                <w:tab w:val="left" w:pos="357"/>
              </w:tabs>
              <w:ind w:left="354" w:hanging="354"/>
              <w:rPr>
                <w:rFonts w:ascii="Franklin Gothic Book" w:hAnsi="Franklin Gothic Book"/>
                <w:b/>
                <w:color w:val="03295A" w:themeColor="accent4"/>
                <w:lang w:val="es-ES"/>
              </w:rPr>
            </w:pPr>
            <w:bookmarkStart w:id="535" w:name="_Toc287535772"/>
            <w:bookmarkStart w:id="536" w:name="_Toc125412448"/>
            <w:r w:rsidRPr="00524122">
              <w:rPr>
                <w:color w:val="03295A" w:themeColor="accent4"/>
                <w:lang w:val="es-ES"/>
              </w:rPr>
              <w:t>Determinación del derecho de visita</w:t>
            </w:r>
            <w:bookmarkEnd w:id="535"/>
            <w:bookmarkEnd w:id="536"/>
            <w:r w:rsidR="006934A1" w:rsidRPr="00524122">
              <w:rPr>
                <w:color w:val="03295A" w:themeColor="accent4"/>
                <w:lang w:val="es-ES"/>
              </w:rPr>
              <w:t>/contacto</w:t>
            </w:r>
          </w:p>
        </w:tc>
      </w:tr>
      <w:tr w:rsidR="007822ED" w:rsidRPr="00524122" w14:paraId="448BE3DA" w14:textId="77777777" w:rsidTr="00CF1D72">
        <w:tc>
          <w:tcPr>
            <w:tcW w:w="4673" w:type="dxa"/>
          </w:tcPr>
          <w:p w14:paraId="24A66769" w14:textId="19E5F51E" w:rsidR="007822ED" w:rsidRPr="00524122" w:rsidRDefault="00C04039" w:rsidP="00517351">
            <w:pPr>
              <w:pStyle w:val="PBParagraph"/>
              <w:numPr>
                <w:ilvl w:val="1"/>
                <w:numId w:val="46"/>
              </w:numPr>
              <w:spacing w:before="0"/>
              <w:ind w:left="600" w:hanging="713"/>
              <w:rPr>
                <w:bCs/>
                <w:lang w:val="es-ES"/>
              </w:rPr>
            </w:pPr>
            <w:r w:rsidRPr="00524122">
              <w:rPr>
                <w:rFonts w:ascii="Franklin Gothic Book" w:hAnsi="Franklin Gothic Book" w:cs="Arial"/>
                <w:lang w:val="es-ES"/>
              </w:rPr>
              <w:t xml:space="preserve">En [nombre de su Estado], </w:t>
            </w:r>
            <w:r w:rsidR="007822ED" w:rsidRPr="00524122">
              <w:rPr>
                <w:bCs/>
                <w:lang w:val="es-ES"/>
              </w:rPr>
              <w:t>¿</w:t>
            </w:r>
            <w:r w:rsidRPr="00524122">
              <w:rPr>
                <w:bCs/>
                <w:lang w:val="es-ES"/>
              </w:rPr>
              <w:t>q</w:t>
            </w:r>
            <w:r w:rsidR="007822ED" w:rsidRPr="00524122">
              <w:rPr>
                <w:bCs/>
                <w:lang w:val="es-ES"/>
              </w:rPr>
              <w:t xml:space="preserve">ué legislación rige </w:t>
            </w:r>
            <w:r w:rsidR="00154B8F" w:rsidRPr="00524122">
              <w:rPr>
                <w:bCs/>
                <w:lang w:val="es-ES"/>
              </w:rPr>
              <w:t>la atribución</w:t>
            </w:r>
            <w:r w:rsidR="007822ED" w:rsidRPr="00524122">
              <w:rPr>
                <w:bCs/>
                <w:lang w:val="es-ES"/>
              </w:rPr>
              <w:t xml:space="preserve"> y </w:t>
            </w:r>
            <w:r w:rsidR="00154B8F" w:rsidRPr="00524122">
              <w:rPr>
                <w:bCs/>
                <w:lang w:val="es-ES"/>
              </w:rPr>
              <w:t xml:space="preserve">el </w:t>
            </w:r>
            <w:r w:rsidR="007822ED" w:rsidRPr="00524122">
              <w:rPr>
                <w:bCs/>
                <w:lang w:val="es-ES"/>
              </w:rPr>
              <w:t>ejercicio del derecho de visita</w:t>
            </w:r>
            <w:r w:rsidR="00154B8F" w:rsidRPr="00524122">
              <w:rPr>
                <w:bCs/>
                <w:lang w:val="es-ES"/>
              </w:rPr>
              <w:t>/contacto</w:t>
            </w:r>
            <w:r w:rsidR="007822ED" w:rsidRPr="00524122">
              <w:rPr>
                <w:bCs/>
                <w:lang w:val="es-ES"/>
              </w:rPr>
              <w:t>?</w:t>
            </w:r>
          </w:p>
          <w:p w14:paraId="02B449FC" w14:textId="25F92FDB" w:rsidR="007822ED" w:rsidRPr="00524122" w:rsidRDefault="00154B8F" w:rsidP="007822ED">
            <w:pPr>
              <w:pStyle w:val="PBParagraph"/>
              <w:numPr>
                <w:ilvl w:val="0"/>
                <w:numId w:val="0"/>
              </w:numPr>
              <w:spacing w:before="0"/>
              <w:ind w:left="600"/>
              <w:rPr>
                <w:bCs/>
                <w:i/>
                <w:lang w:val="es-ES"/>
              </w:rPr>
            </w:pPr>
            <w:r w:rsidRPr="00524122">
              <w:rPr>
                <w:bCs/>
                <w:i/>
                <w:lang w:val="es-ES"/>
              </w:rPr>
              <w:lastRenderedPageBreak/>
              <w:t>A</w:t>
            </w:r>
            <w:r w:rsidR="007822ED" w:rsidRPr="00524122">
              <w:rPr>
                <w:bCs/>
                <w:i/>
                <w:lang w:val="es-ES"/>
              </w:rPr>
              <w:t>rtículo 5</w:t>
            </w:r>
            <w:r w:rsidRPr="00524122">
              <w:rPr>
                <w:bCs/>
                <w:i/>
                <w:lang w:val="es-ES"/>
              </w:rPr>
              <w:t xml:space="preserve"> del Convenio de 1980</w:t>
            </w:r>
          </w:p>
          <w:p w14:paraId="6AE7F9BF" w14:textId="63ADAD20" w:rsidR="009E6DF0" w:rsidRPr="00524122" w:rsidRDefault="009E6DF0" w:rsidP="007822ED">
            <w:pPr>
              <w:pStyle w:val="PBParagraph"/>
              <w:numPr>
                <w:ilvl w:val="0"/>
                <w:numId w:val="0"/>
              </w:numPr>
              <w:spacing w:before="0"/>
              <w:ind w:left="600"/>
              <w:rPr>
                <w:lang w:val="es-ES"/>
              </w:rPr>
            </w:pPr>
            <w:r w:rsidRPr="00524122">
              <w:rPr>
                <w:rFonts w:ascii="Franklin Gothic Book" w:hAnsi="Franklin Gothic Book" w:cs="Verdana"/>
                <w:i/>
                <w:lang w:val="es-ES" w:eastAsia="en-CA"/>
              </w:rPr>
              <w:t>Por favor especifique cómo acceder a la legislación (</w:t>
            </w:r>
            <w:r w:rsidRPr="00524122">
              <w:rPr>
                <w:rFonts w:ascii="Franklin Gothic Book" w:hAnsi="Franklin Gothic Book" w:cs="Verdana"/>
                <w:lang w:val="es-ES" w:eastAsia="en-CA"/>
              </w:rPr>
              <w:t>p</w:t>
            </w:r>
            <w:r w:rsidR="004F6400" w:rsidRPr="00524122">
              <w:rPr>
                <w:rFonts w:ascii="Franklin Gothic Book" w:hAnsi="Franklin Gothic Book" w:cs="Verdana"/>
                <w:lang w:val="es-ES" w:eastAsia="en-CA"/>
              </w:rPr>
              <w:t>.</w:t>
            </w:r>
            <w:r w:rsidRPr="00524122">
              <w:rPr>
                <w:rFonts w:ascii="Franklin Gothic Book" w:hAnsi="Franklin Gothic Book" w:cs="Verdana"/>
                <w:lang w:val="es-ES" w:eastAsia="en-CA"/>
              </w:rPr>
              <w:t xml:space="preserve"> ej.,</w:t>
            </w:r>
            <w:r w:rsidRPr="00524122">
              <w:rPr>
                <w:rFonts w:ascii="Franklin Gothic Book" w:hAnsi="Franklin Gothic Book" w:cs="Verdana"/>
                <w:i/>
                <w:lang w:val="es-ES" w:eastAsia="en-CA"/>
              </w:rPr>
              <w:t xml:space="preserve"> vía sitio web) o adjunte una copia.</w:t>
            </w:r>
          </w:p>
        </w:tc>
        <w:tc>
          <w:tcPr>
            <w:tcW w:w="4921" w:type="dxa"/>
          </w:tcPr>
          <w:p w14:paraId="1C8F67C0" w14:textId="1AA2BB67" w:rsidR="007822ED" w:rsidRPr="00524122" w:rsidRDefault="007822ED" w:rsidP="00CF1D72">
            <w:pPr>
              <w:pStyle w:val="PBParagraph"/>
              <w:numPr>
                <w:ilvl w:val="0"/>
                <w:numId w:val="0"/>
              </w:numPr>
              <w:rPr>
                <w:lang w:val="es-ES"/>
              </w:rPr>
            </w:pPr>
            <w:r w:rsidRPr="00524122">
              <w:rPr>
                <w:rFonts w:ascii="Franklin Gothic Book" w:hAnsi="Franklin Gothic Book" w:cs="Arial"/>
                <w:lang w:val="es-ES"/>
              </w:rPr>
              <w:lastRenderedPageBreak/>
              <w:fldChar w:fldCharType="begin">
                <w:ffData>
                  <w:name w:val="Text420"/>
                  <w:enabled/>
                  <w:calcOnExit w:val="0"/>
                  <w:textInput/>
                </w:ffData>
              </w:fldChar>
            </w:r>
            <w:bookmarkStart w:id="537" w:name="Text42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37"/>
          </w:p>
        </w:tc>
      </w:tr>
      <w:tr w:rsidR="007822ED" w:rsidRPr="00524122" w14:paraId="76EFBFE9" w14:textId="77777777" w:rsidTr="00CF1D72">
        <w:tc>
          <w:tcPr>
            <w:tcW w:w="4673" w:type="dxa"/>
          </w:tcPr>
          <w:p w14:paraId="45B0F764" w14:textId="7273CAF9" w:rsidR="007822ED" w:rsidRPr="00524122" w:rsidRDefault="007822ED" w:rsidP="00517351">
            <w:pPr>
              <w:pStyle w:val="PBParagraph"/>
              <w:numPr>
                <w:ilvl w:val="1"/>
                <w:numId w:val="46"/>
              </w:numPr>
              <w:spacing w:before="0"/>
              <w:ind w:left="600" w:hanging="713"/>
              <w:rPr>
                <w:b/>
                <w:lang w:val="es-ES"/>
              </w:rPr>
            </w:pPr>
            <w:r w:rsidRPr="00524122">
              <w:rPr>
                <w:rFonts w:ascii="Franklin Gothic Book" w:hAnsi="Franklin Gothic Book" w:cs="Arial"/>
                <w:lang w:val="es-ES"/>
              </w:rPr>
              <w:t>¿Qué autoridades judiciales y/o administrativas pueden tomar decisiones referentes al derecho de visita</w:t>
            </w:r>
            <w:r w:rsidR="004F6400" w:rsidRPr="00524122">
              <w:rPr>
                <w:rFonts w:ascii="Franklin Gothic Book" w:hAnsi="Franklin Gothic Book" w:cs="Arial"/>
                <w:lang w:val="es-ES"/>
              </w:rPr>
              <w:t>/contacto</w:t>
            </w:r>
            <w:r w:rsidRPr="00524122">
              <w:rPr>
                <w:rFonts w:ascii="Franklin Gothic Book" w:hAnsi="Franklin Gothic Book" w:cs="Arial"/>
                <w:lang w:val="es-ES"/>
              </w:rPr>
              <w:t>?</w:t>
            </w:r>
          </w:p>
        </w:tc>
        <w:tc>
          <w:tcPr>
            <w:tcW w:w="4921" w:type="dxa"/>
          </w:tcPr>
          <w:p w14:paraId="14896B8D" w14:textId="4BEA92F9" w:rsidR="007822ED" w:rsidRPr="00524122" w:rsidRDefault="007822ED" w:rsidP="00CF1D72">
            <w:pPr>
              <w:pStyle w:val="PBParagraph"/>
              <w:numPr>
                <w:ilvl w:val="0"/>
                <w:numId w:val="0"/>
              </w:numPr>
              <w:rPr>
                <w:lang w:val="es-ES"/>
              </w:rPr>
            </w:pPr>
            <w:r w:rsidRPr="00524122">
              <w:rPr>
                <w:rFonts w:ascii="Franklin Gothic Book" w:hAnsi="Franklin Gothic Book" w:cs="Verdana"/>
                <w:lang w:val="es-ES" w:eastAsia="en-CA"/>
              </w:rPr>
              <w:fldChar w:fldCharType="begin">
                <w:ffData>
                  <w:name w:val="Text398"/>
                  <w:enabled/>
                  <w:calcOnExit w:val="0"/>
                  <w:textInput/>
                </w:ffData>
              </w:fldChar>
            </w:r>
            <w:r w:rsidRPr="00524122">
              <w:rPr>
                <w:rFonts w:ascii="Franklin Gothic Book" w:hAnsi="Franklin Gothic Book" w:cs="Verdana"/>
                <w:lang w:val="es-ES" w:eastAsia="en-CA"/>
              </w:rPr>
              <w:instrText xml:space="preserve"> FORMTEXT </w:instrText>
            </w:r>
            <w:r w:rsidRPr="00524122">
              <w:rPr>
                <w:rFonts w:ascii="Franklin Gothic Book" w:hAnsi="Franklin Gothic Book" w:cs="Verdana"/>
                <w:lang w:val="es-ES" w:eastAsia="en-CA"/>
              </w:rPr>
            </w:r>
            <w:r w:rsidRPr="00524122">
              <w:rPr>
                <w:rFonts w:ascii="Franklin Gothic Book" w:hAnsi="Franklin Gothic Book" w:cs="Verdana"/>
                <w:lang w:val="es-ES" w:eastAsia="en-CA"/>
              </w:rPr>
              <w:fldChar w:fldCharType="separate"/>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t> </w:t>
            </w:r>
            <w:r w:rsidRPr="00524122">
              <w:rPr>
                <w:rFonts w:ascii="Franklin Gothic Book" w:hAnsi="Franklin Gothic Book" w:cs="Verdana"/>
                <w:lang w:val="es-ES" w:eastAsia="en-CA"/>
              </w:rPr>
              <w:fldChar w:fldCharType="end"/>
            </w:r>
          </w:p>
        </w:tc>
      </w:tr>
      <w:tr w:rsidR="007822ED" w:rsidRPr="00524122" w14:paraId="70133545" w14:textId="77777777" w:rsidTr="00CF1D72">
        <w:tc>
          <w:tcPr>
            <w:tcW w:w="4673" w:type="dxa"/>
          </w:tcPr>
          <w:p w14:paraId="781637AB" w14:textId="53AD4687" w:rsidR="007822ED" w:rsidRPr="00524122" w:rsidRDefault="004F6400" w:rsidP="00517351">
            <w:pPr>
              <w:pStyle w:val="PBParagraph"/>
              <w:numPr>
                <w:ilvl w:val="1"/>
                <w:numId w:val="46"/>
              </w:numPr>
              <w:spacing w:before="0"/>
              <w:ind w:left="600" w:hanging="713"/>
              <w:rPr>
                <w:lang w:val="es-ES"/>
              </w:rPr>
            </w:pPr>
            <w:r w:rsidRPr="00524122">
              <w:rPr>
                <w:rFonts w:ascii="Franklin Gothic Book" w:hAnsi="Franklin Gothic Book" w:cs="Arial"/>
                <w:lang w:val="es-ES"/>
              </w:rPr>
              <w:t xml:space="preserve">En [nombre de su Estado], </w:t>
            </w:r>
            <w:r w:rsidR="007822ED" w:rsidRPr="00524122">
              <w:rPr>
                <w:rFonts w:ascii="Franklin Gothic Book" w:hAnsi="Franklin Gothic Book" w:cs="Arial"/>
                <w:lang w:val="es-ES"/>
              </w:rPr>
              <w:t>¿</w:t>
            </w:r>
            <w:r w:rsidRPr="00524122">
              <w:rPr>
                <w:rFonts w:ascii="Franklin Gothic Book" w:hAnsi="Franklin Gothic Book" w:cs="Arial"/>
                <w:lang w:val="es-ES"/>
              </w:rPr>
              <w:t>q</w:t>
            </w:r>
            <w:r w:rsidR="007822ED" w:rsidRPr="00524122">
              <w:rPr>
                <w:rFonts w:ascii="Franklin Gothic Book" w:hAnsi="Franklin Gothic Book" w:cs="Arial"/>
                <w:lang w:val="es-ES"/>
              </w:rPr>
              <w:t xml:space="preserve">uién puede </w:t>
            </w:r>
            <w:r w:rsidR="00486FFA" w:rsidRPr="00524122">
              <w:rPr>
                <w:rFonts w:ascii="Franklin Gothic Book" w:hAnsi="Franklin Gothic Book" w:cs="Arial"/>
                <w:lang w:val="es-ES"/>
              </w:rPr>
              <w:t xml:space="preserve">reclamar </w:t>
            </w:r>
            <w:r w:rsidR="007822ED" w:rsidRPr="00524122">
              <w:rPr>
                <w:rFonts w:ascii="Franklin Gothic Book" w:hAnsi="Franklin Gothic Book" w:cs="Arial"/>
                <w:lang w:val="es-ES"/>
              </w:rPr>
              <w:t>el derecho de visita</w:t>
            </w:r>
            <w:r w:rsidR="00466E0B" w:rsidRPr="00524122">
              <w:rPr>
                <w:rFonts w:ascii="Franklin Gothic Book" w:hAnsi="Franklin Gothic Book" w:cs="Arial"/>
                <w:lang w:val="es-ES"/>
              </w:rPr>
              <w:t>/contacto</w:t>
            </w:r>
            <w:r w:rsidR="007822ED" w:rsidRPr="00524122">
              <w:rPr>
                <w:rFonts w:ascii="Franklin Gothic Book" w:hAnsi="Franklin Gothic Book" w:cs="Arial"/>
                <w:lang w:val="es-ES"/>
              </w:rPr>
              <w:t xml:space="preserve"> respecto de un niño?</w:t>
            </w:r>
          </w:p>
        </w:tc>
        <w:tc>
          <w:tcPr>
            <w:tcW w:w="4921" w:type="dxa"/>
          </w:tcPr>
          <w:p w14:paraId="6DBE0BDA" w14:textId="77777777" w:rsidR="007822ED" w:rsidRPr="00524122" w:rsidRDefault="007822ED" w:rsidP="007822ED">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46"/>
                  <w:enabled/>
                  <w:calcOnExit w:val="0"/>
                  <w:checkBox>
                    <w:sizeAuto/>
                    <w:default w:val="0"/>
                  </w:checkBox>
                </w:ffData>
              </w:fldChar>
            </w:r>
            <w:bookmarkStart w:id="538" w:name="Check14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38"/>
            <w:r w:rsidRPr="00524122">
              <w:rPr>
                <w:rFonts w:ascii="Franklin Gothic Book" w:hAnsi="Franklin Gothic Book" w:cs="Arial"/>
                <w:lang w:val="es-ES"/>
              </w:rPr>
              <w:tab/>
              <w:t>Padre o madre</w:t>
            </w:r>
          </w:p>
          <w:p w14:paraId="2ED98DDA" w14:textId="77777777" w:rsidR="007822ED" w:rsidRPr="00524122" w:rsidRDefault="007822ED" w:rsidP="007822ED">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47"/>
                  <w:enabled/>
                  <w:calcOnExit w:val="0"/>
                  <w:checkBox>
                    <w:sizeAuto/>
                    <w:default w:val="0"/>
                  </w:checkBox>
                </w:ffData>
              </w:fldChar>
            </w:r>
            <w:bookmarkStart w:id="539" w:name="Check14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39"/>
            <w:r w:rsidRPr="00524122">
              <w:rPr>
                <w:rFonts w:ascii="Franklin Gothic Book" w:hAnsi="Franklin Gothic Book" w:cs="Arial"/>
                <w:lang w:val="es-ES"/>
              </w:rPr>
              <w:tab/>
              <w:t>Padrastro o madrastra</w:t>
            </w:r>
          </w:p>
          <w:p w14:paraId="6B23B989" w14:textId="77777777" w:rsidR="007822ED" w:rsidRPr="00524122" w:rsidRDefault="007822ED" w:rsidP="007822ED">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49"/>
                  <w:enabled/>
                  <w:calcOnExit w:val="0"/>
                  <w:checkBox>
                    <w:sizeAuto/>
                    <w:default w:val="0"/>
                  </w:checkBox>
                </w:ffData>
              </w:fldChar>
            </w:r>
            <w:bookmarkStart w:id="540" w:name="Check14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40"/>
            <w:r w:rsidRPr="00524122">
              <w:rPr>
                <w:rFonts w:ascii="Franklin Gothic Book" w:hAnsi="Franklin Gothic Book" w:cs="Arial"/>
                <w:lang w:val="es-ES"/>
              </w:rPr>
              <w:tab/>
              <w:t>Abuela/o</w:t>
            </w:r>
          </w:p>
          <w:p w14:paraId="5491B8B3" w14:textId="77777777" w:rsidR="007822ED" w:rsidRPr="00524122" w:rsidRDefault="007822ED" w:rsidP="007822ED">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48"/>
                  <w:enabled/>
                  <w:calcOnExit w:val="0"/>
                  <w:checkBox>
                    <w:sizeAuto/>
                    <w:default w:val="0"/>
                  </w:checkBox>
                </w:ffData>
              </w:fldChar>
            </w:r>
            <w:bookmarkStart w:id="541" w:name="Check14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41"/>
            <w:r w:rsidRPr="00524122">
              <w:rPr>
                <w:rFonts w:ascii="Franklin Gothic Book" w:hAnsi="Franklin Gothic Book" w:cs="Arial"/>
                <w:lang w:val="es-ES"/>
              </w:rPr>
              <w:tab/>
              <w:t>Otros miembros de la familia (</w:t>
            </w:r>
            <w:r w:rsidRPr="00524122">
              <w:rPr>
                <w:rFonts w:ascii="Franklin Gothic Book" w:hAnsi="Franklin Gothic Book" w:cs="Arial"/>
                <w:i/>
                <w:lang w:val="es-ES"/>
              </w:rPr>
              <w:t>por favor especifique</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22"/>
                  <w:enabled/>
                  <w:calcOnExit w:val="0"/>
                  <w:textInput/>
                </w:ffData>
              </w:fldChar>
            </w:r>
            <w:bookmarkStart w:id="542" w:name="Text42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42"/>
          </w:p>
          <w:p w14:paraId="344FAFAC" w14:textId="74E968F0" w:rsidR="007822ED" w:rsidRPr="00524122" w:rsidRDefault="007822ED" w:rsidP="007822ED">
            <w:pPr>
              <w:pStyle w:val="PBParagraph"/>
              <w:numPr>
                <w:ilvl w:val="0"/>
                <w:numId w:val="0"/>
              </w:numPr>
              <w:rPr>
                <w:lang w:val="es-ES"/>
              </w:rPr>
            </w:pPr>
            <w:r w:rsidRPr="00524122">
              <w:rPr>
                <w:rFonts w:ascii="Franklin Gothic Book" w:hAnsi="Franklin Gothic Book" w:cs="Arial"/>
                <w:lang w:val="es-ES"/>
              </w:rPr>
              <w:fldChar w:fldCharType="begin">
                <w:ffData>
                  <w:name w:val="Check150"/>
                  <w:enabled/>
                  <w:calcOnExit w:val="0"/>
                  <w:checkBox>
                    <w:sizeAuto/>
                    <w:default w:val="0"/>
                  </w:checkBox>
                </w:ffData>
              </w:fldChar>
            </w:r>
            <w:bookmarkStart w:id="543" w:name="Check15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43"/>
            <w:r w:rsidRPr="00524122">
              <w:rPr>
                <w:rFonts w:ascii="Franklin Gothic Book" w:hAnsi="Franklin Gothic Book" w:cs="Arial"/>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23"/>
                  <w:enabled/>
                  <w:calcOnExit w:val="0"/>
                  <w:textInput/>
                </w:ffData>
              </w:fldChar>
            </w:r>
            <w:bookmarkStart w:id="544" w:name="Text42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44"/>
          </w:p>
        </w:tc>
      </w:tr>
      <w:tr w:rsidR="007822ED" w:rsidRPr="00446E18" w14:paraId="15D95102" w14:textId="77777777" w:rsidTr="00CF1D72">
        <w:tc>
          <w:tcPr>
            <w:tcW w:w="4673" w:type="dxa"/>
          </w:tcPr>
          <w:p w14:paraId="6C921E7B" w14:textId="397798B0" w:rsidR="007822ED" w:rsidRPr="00524122" w:rsidRDefault="00C8290D"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En [nombre de su Estado], </w:t>
            </w:r>
            <w:r w:rsidR="007822ED" w:rsidRPr="00524122">
              <w:rPr>
                <w:lang w:val="es-ES"/>
              </w:rPr>
              <w:t xml:space="preserve">¿el interés superior del niño </w:t>
            </w:r>
            <w:r w:rsidRPr="00524122">
              <w:rPr>
                <w:lang w:val="es-ES"/>
              </w:rPr>
              <w:t xml:space="preserve">es </w:t>
            </w:r>
            <w:r w:rsidR="007822ED" w:rsidRPr="00524122">
              <w:rPr>
                <w:lang w:val="es-ES"/>
              </w:rPr>
              <w:t>una consideración primordial en el proceso relativo al derecho de visita</w:t>
            </w:r>
            <w:r w:rsidRPr="00524122">
              <w:rPr>
                <w:lang w:val="es-ES"/>
              </w:rPr>
              <w:t>/contacto</w:t>
            </w:r>
            <w:r w:rsidR="007822ED" w:rsidRPr="00524122">
              <w:rPr>
                <w:lang w:val="es-ES"/>
              </w:rPr>
              <w:t>?</w:t>
            </w:r>
          </w:p>
          <w:p w14:paraId="3CA8423B" w14:textId="77777777" w:rsidR="007822ED" w:rsidRPr="00524122" w:rsidRDefault="007822ED" w:rsidP="007822ED">
            <w:pPr>
              <w:pStyle w:val="PBParagraph"/>
              <w:numPr>
                <w:ilvl w:val="0"/>
                <w:numId w:val="0"/>
              </w:numPr>
              <w:spacing w:before="0"/>
              <w:ind w:left="596"/>
              <w:rPr>
                <w:i/>
                <w:lang w:val="es-ES"/>
              </w:rPr>
            </w:pPr>
            <w:r w:rsidRPr="00524122">
              <w:rPr>
                <w:i/>
                <w:lang w:val="es-ES"/>
              </w:rPr>
              <w:t xml:space="preserve">Véanse los artículos 3 y 9 de la Convención de las Naciones Unidas sobre los Derechos del Niño </w:t>
            </w:r>
          </w:p>
          <w:p w14:paraId="1EDFE134" w14:textId="1E019A7E" w:rsidR="007822ED" w:rsidRPr="00524122" w:rsidRDefault="007822ED" w:rsidP="007822ED">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08184BAA" w14:textId="77777777" w:rsidR="007822ED" w:rsidRPr="00524122" w:rsidRDefault="007822ED" w:rsidP="007822ED">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53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59C92D3D" w14:textId="5E98A322" w:rsidR="007822ED" w:rsidRPr="00524122" w:rsidRDefault="007822ED" w:rsidP="007822ED">
            <w:pPr>
              <w:pStyle w:val="PBParagraph"/>
              <w:numPr>
                <w:ilvl w:val="0"/>
                <w:numId w:val="0"/>
              </w:numPr>
              <w:rPr>
                <w:lang w:val="es-ES"/>
              </w:rPr>
            </w:pPr>
            <w:r w:rsidRPr="00524122">
              <w:rPr>
                <w:rFonts w:ascii="Franklin Gothic Book" w:hAnsi="Franklin Gothic Book" w:cs="Arial"/>
                <w:lang w:val="es-ES"/>
              </w:rPr>
              <w:fldChar w:fldCharType="begin">
                <w:ffData>
                  <w:name w:val="Check53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No, por favor especifique cuáles son las consideraciones primordiales: </w:t>
            </w:r>
            <w:r w:rsidRPr="00524122">
              <w:rPr>
                <w:rFonts w:ascii="Franklin Gothic Book" w:hAnsi="Franklin Gothic Book" w:cs="Arial"/>
                <w:lang w:val="es-ES"/>
              </w:rPr>
              <w:fldChar w:fldCharType="begin">
                <w:ffData>
                  <w:name w:val="Text424"/>
                  <w:enabled/>
                  <w:calcOnExit w:val="0"/>
                  <w:textInput/>
                </w:ffData>
              </w:fldChar>
            </w:r>
            <w:bookmarkStart w:id="545" w:name="Text42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45"/>
          </w:p>
        </w:tc>
      </w:tr>
      <w:tr w:rsidR="007822ED" w:rsidRPr="00446E18" w14:paraId="65B3C49E" w14:textId="77777777" w:rsidTr="00CF1D72">
        <w:tc>
          <w:tcPr>
            <w:tcW w:w="9594" w:type="dxa"/>
            <w:gridSpan w:val="2"/>
            <w:shd w:val="clear" w:color="auto" w:fill="E7E6E6" w:themeFill="background2"/>
          </w:tcPr>
          <w:p w14:paraId="4D057704" w14:textId="24782A06" w:rsidR="007822ED" w:rsidRPr="00524122" w:rsidRDefault="007822ED" w:rsidP="00CF1D72">
            <w:pPr>
              <w:tabs>
                <w:tab w:val="left" w:pos="357"/>
              </w:tabs>
              <w:ind w:left="357" w:hanging="357"/>
              <w:rPr>
                <w:rFonts w:ascii="Franklin Gothic Book" w:hAnsi="Franklin Gothic Book" w:cs="Verdana"/>
                <w:color w:val="03295A" w:themeColor="accent4"/>
                <w:lang w:val="es-ES" w:eastAsia="en-CA"/>
              </w:rPr>
            </w:pPr>
            <w:bookmarkStart w:id="546" w:name="_Toc287535773"/>
            <w:bookmarkStart w:id="547" w:name="_Toc125412449"/>
            <w:r w:rsidRPr="00524122">
              <w:rPr>
                <w:color w:val="03295A" w:themeColor="accent4"/>
                <w:lang w:val="es-ES" w:eastAsia="en-CA"/>
              </w:rPr>
              <w:t>Ejercicio del derecho de visita</w:t>
            </w:r>
            <w:bookmarkEnd w:id="546"/>
            <w:bookmarkEnd w:id="547"/>
            <w:r w:rsidR="00C8290D" w:rsidRPr="00524122">
              <w:rPr>
                <w:color w:val="03295A" w:themeColor="accent4"/>
                <w:lang w:val="es-ES" w:eastAsia="en-CA"/>
              </w:rPr>
              <w:t>/contacto</w:t>
            </w:r>
          </w:p>
        </w:tc>
      </w:tr>
      <w:tr w:rsidR="007822ED" w:rsidRPr="00524122" w14:paraId="21407AE4" w14:textId="77777777" w:rsidTr="00CF1D72">
        <w:tc>
          <w:tcPr>
            <w:tcW w:w="4673" w:type="dxa"/>
          </w:tcPr>
          <w:p w14:paraId="3C8ADE61" w14:textId="0BC88506" w:rsidR="007822ED" w:rsidRPr="00524122" w:rsidRDefault="00BF0ECA" w:rsidP="00517351">
            <w:pPr>
              <w:pStyle w:val="PBParagraph"/>
              <w:numPr>
                <w:ilvl w:val="1"/>
                <w:numId w:val="46"/>
              </w:numPr>
              <w:spacing w:before="0"/>
              <w:ind w:left="596"/>
              <w:rPr>
                <w:bCs/>
                <w:lang w:val="es-ES"/>
              </w:rPr>
            </w:pPr>
            <w:r w:rsidRPr="00524122">
              <w:rPr>
                <w:rFonts w:ascii="Franklin Gothic Book" w:hAnsi="Franklin Gothic Book" w:cs="Arial"/>
                <w:lang w:val="es-ES"/>
              </w:rPr>
              <w:t xml:space="preserve">En [nombre de su Estado], </w:t>
            </w:r>
            <w:r w:rsidRPr="00524122">
              <w:rPr>
                <w:rFonts w:ascii="Franklin Gothic Book" w:hAnsi="Franklin Gothic Book" w:cs="Verdana"/>
                <w:bCs/>
                <w:lang w:val="es-ES" w:eastAsia="en-CA"/>
              </w:rPr>
              <w:t>e</w:t>
            </w:r>
            <w:r w:rsidR="007822ED" w:rsidRPr="00524122">
              <w:rPr>
                <w:rFonts w:ascii="Franklin Gothic Book" w:hAnsi="Franklin Gothic Book" w:cs="Verdana"/>
                <w:bCs/>
                <w:lang w:val="es-ES" w:eastAsia="en-CA"/>
              </w:rPr>
              <w:t>n caso de ser necesario, ¿qué garantías y salvaguardias tienen que prestar las autoridades</w:t>
            </w:r>
            <w:r w:rsidR="00D71B6F" w:rsidRPr="00524122">
              <w:rPr>
                <w:rFonts w:ascii="Franklin Gothic Book" w:hAnsi="Franklin Gothic Book" w:cs="Verdana"/>
                <w:bCs/>
                <w:lang w:val="es-ES" w:eastAsia="en-CA"/>
              </w:rPr>
              <w:t xml:space="preserve"> judiciales o</w:t>
            </w:r>
            <w:r w:rsidR="007822ED" w:rsidRPr="00524122">
              <w:rPr>
                <w:rFonts w:ascii="Franklin Gothic Book" w:hAnsi="Franklin Gothic Book" w:cs="Verdana"/>
                <w:bCs/>
                <w:lang w:val="es-ES" w:eastAsia="en-CA"/>
              </w:rPr>
              <w:t xml:space="preserve"> administrativas para poder garantizar el derecho de visita a los niños y los solicitantes?</w:t>
            </w:r>
          </w:p>
        </w:tc>
        <w:tc>
          <w:tcPr>
            <w:tcW w:w="4921" w:type="dxa"/>
          </w:tcPr>
          <w:p w14:paraId="71D8602E" w14:textId="77777777"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3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ntrega de pasaporte u otros documentos de viaje</w:t>
            </w:r>
          </w:p>
          <w:p w14:paraId="14EEC152" w14:textId="77777777"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4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Que el solicitante se presente periódicamente ante la policía u otra autoridad</w:t>
            </w:r>
          </w:p>
          <w:p w14:paraId="267B1CF7" w14:textId="77777777"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4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Depósito de una fianza o garantía</w:t>
            </w:r>
          </w:p>
          <w:p w14:paraId="5C12EFB8" w14:textId="77777777"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4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Contacto supervisado</w:t>
            </w:r>
          </w:p>
          <w:p w14:paraId="5D834454" w14:textId="77777777"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4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Imposición de restricciones al modo en que se ejerce el contacto</w:t>
            </w:r>
          </w:p>
          <w:p w14:paraId="0FE1263B" w14:textId="77777777"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4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Firma de una declaración jurada o juramento religioso</w:t>
            </w:r>
          </w:p>
          <w:p w14:paraId="4B84657F" w14:textId="26A3E796"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4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5D0037" w:rsidRPr="00524122">
              <w:rPr>
                <w:rFonts w:ascii="Franklin Gothic Book" w:hAnsi="Franklin Gothic Book" w:cs="Arial"/>
                <w:lang w:val="es-ES"/>
              </w:rPr>
              <w:t>Aportar</w:t>
            </w:r>
            <w:r w:rsidRPr="00524122">
              <w:rPr>
                <w:rFonts w:ascii="Franklin Gothic Book" w:hAnsi="Franklin Gothic Book" w:cs="Arial"/>
                <w:lang w:val="es-ES"/>
              </w:rPr>
              <w:t xml:space="preserve"> un itinerario detallado con todos los datos de contacto</w:t>
            </w:r>
          </w:p>
          <w:p w14:paraId="31369E97" w14:textId="78CDFBB9" w:rsidR="007822ED" w:rsidRPr="00524122" w:rsidRDefault="007822ED" w:rsidP="007822ED">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4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C6530D" w:rsidRPr="00524122">
              <w:rPr>
                <w:rFonts w:ascii="Franklin Gothic Book" w:hAnsi="Franklin Gothic Book" w:cs="Arial"/>
                <w:lang w:val="es-ES"/>
              </w:rPr>
              <w:t>Solicitud a</w:t>
            </w:r>
            <w:r w:rsidRPr="00524122">
              <w:rPr>
                <w:rFonts w:ascii="Franklin Gothic Book" w:hAnsi="Franklin Gothic Book" w:cs="Arial"/>
                <w:lang w:val="es-ES"/>
              </w:rPr>
              <w:t xml:space="preserve"> embajadas</w:t>
            </w:r>
            <w:r w:rsidR="00C6530D" w:rsidRPr="00524122">
              <w:rPr>
                <w:rFonts w:ascii="Franklin Gothic Book" w:hAnsi="Franklin Gothic Book" w:cs="Arial"/>
                <w:lang w:val="es-ES"/>
              </w:rPr>
              <w:t xml:space="preserve"> o </w:t>
            </w:r>
            <w:r w:rsidRPr="00524122">
              <w:rPr>
                <w:rFonts w:ascii="Franklin Gothic Book" w:hAnsi="Franklin Gothic Book" w:cs="Arial"/>
                <w:lang w:val="es-ES"/>
              </w:rPr>
              <w:t xml:space="preserve">consulados extranjeros </w:t>
            </w:r>
            <w:r w:rsidR="001A7074" w:rsidRPr="00524122">
              <w:rPr>
                <w:rFonts w:ascii="Franklin Gothic Book" w:hAnsi="Franklin Gothic Book" w:cs="Arial"/>
                <w:lang w:val="es-ES"/>
              </w:rPr>
              <w:t>para que no emitan</w:t>
            </w:r>
            <w:r w:rsidRPr="00524122">
              <w:rPr>
                <w:rFonts w:ascii="Franklin Gothic Book" w:hAnsi="Franklin Gothic Book" w:cs="Arial"/>
                <w:lang w:val="es-ES"/>
              </w:rPr>
              <w:t xml:space="preserve"> nuevos pasaportes o documentos de viaje para el niño</w:t>
            </w:r>
          </w:p>
          <w:p w14:paraId="3580977E" w14:textId="176EDE73" w:rsidR="007822ED" w:rsidRPr="00524122" w:rsidRDefault="007822ED" w:rsidP="007822ED">
            <w:pPr>
              <w:tabs>
                <w:tab w:val="left" w:pos="357"/>
              </w:tabs>
              <w:ind w:left="357" w:hanging="357"/>
              <w:rPr>
                <w:rFonts w:ascii="Franklin Gothic Book" w:hAnsi="Franklin Gothic Book" w:cs="Verdana"/>
                <w:lang w:val="es-ES" w:eastAsia="en-CA"/>
              </w:rPr>
            </w:pPr>
            <w:r w:rsidRPr="00524122">
              <w:rPr>
                <w:rFonts w:ascii="Franklin Gothic Book" w:hAnsi="Franklin Gothic Book" w:cs="Arial"/>
                <w:lang w:val="es-ES"/>
              </w:rPr>
              <w:fldChar w:fldCharType="begin">
                <w:ffData>
                  <w:name w:val="Check53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as: </w:t>
            </w:r>
            <w:r w:rsidRPr="00524122">
              <w:rPr>
                <w:rFonts w:ascii="Franklin Gothic Book" w:hAnsi="Franklin Gothic Book" w:cs="Arial"/>
                <w:lang w:val="es-ES"/>
              </w:rPr>
              <w:fldChar w:fldCharType="begin">
                <w:ffData>
                  <w:name w:val="Text425"/>
                  <w:enabled/>
                  <w:calcOnExit w:val="0"/>
                  <w:textInput/>
                </w:ffData>
              </w:fldChar>
            </w:r>
            <w:bookmarkStart w:id="548" w:name="Text42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48"/>
          </w:p>
        </w:tc>
      </w:tr>
      <w:tr w:rsidR="007822ED" w:rsidRPr="00524122" w14:paraId="14F1E111" w14:textId="77777777" w:rsidTr="007822ED">
        <w:tc>
          <w:tcPr>
            <w:tcW w:w="9594" w:type="dxa"/>
            <w:gridSpan w:val="2"/>
            <w:shd w:val="clear" w:color="auto" w:fill="E7E6E6" w:themeFill="background2"/>
          </w:tcPr>
          <w:p w14:paraId="7426F0D4" w14:textId="26D80C3F" w:rsidR="007822ED" w:rsidRPr="00524122" w:rsidRDefault="007822ED" w:rsidP="00CF1D72">
            <w:pPr>
              <w:ind w:left="364" w:hanging="364"/>
              <w:rPr>
                <w:rFonts w:ascii="Franklin Gothic Book" w:hAnsi="Franklin Gothic Book" w:cs="Verdana"/>
                <w:color w:val="03295A" w:themeColor="accent4"/>
                <w:lang w:val="es-ES" w:eastAsia="en-CA"/>
              </w:rPr>
            </w:pPr>
            <w:bookmarkStart w:id="549" w:name="_Toc287535774"/>
            <w:bookmarkStart w:id="550" w:name="_Toc125412450"/>
            <w:r w:rsidRPr="00524122">
              <w:rPr>
                <w:color w:val="03295A" w:themeColor="accent4"/>
                <w:lang w:val="es-ES"/>
              </w:rPr>
              <w:t>Visita supervisada</w:t>
            </w:r>
            <w:bookmarkEnd w:id="549"/>
            <w:bookmarkEnd w:id="550"/>
          </w:p>
        </w:tc>
      </w:tr>
      <w:tr w:rsidR="007822ED" w:rsidRPr="00446E18" w14:paraId="4F4E7AC1" w14:textId="77777777" w:rsidTr="00CF1D72">
        <w:tc>
          <w:tcPr>
            <w:tcW w:w="4673" w:type="dxa"/>
          </w:tcPr>
          <w:p w14:paraId="1E53F9F5" w14:textId="3372AC65" w:rsidR="007822ED" w:rsidRPr="00524122" w:rsidRDefault="001B6541"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En [nombre de su Estado], </w:t>
            </w:r>
            <w:r w:rsidR="007822ED" w:rsidRPr="00524122">
              <w:rPr>
                <w:rFonts w:ascii="Franklin Gothic Book" w:hAnsi="Franklin Gothic Book" w:cs="Arial"/>
                <w:lang w:val="es-ES"/>
              </w:rPr>
              <w:t>¿</w:t>
            </w:r>
            <w:r w:rsidR="007D1800" w:rsidRPr="00524122">
              <w:rPr>
                <w:rFonts w:ascii="Franklin Gothic Book" w:hAnsi="Franklin Gothic Book" w:cs="Arial"/>
                <w:lang w:val="es-ES"/>
              </w:rPr>
              <w:t xml:space="preserve"> hay servicios</w:t>
            </w:r>
            <w:r w:rsidR="007822ED" w:rsidRPr="00524122">
              <w:rPr>
                <w:rFonts w:ascii="Franklin Gothic Book" w:hAnsi="Franklin Gothic Book" w:cs="Arial"/>
                <w:lang w:val="es-ES"/>
              </w:rPr>
              <w:t xml:space="preserve"> para el ejercicio del derecho de visita</w:t>
            </w:r>
            <w:r w:rsidR="007D1800" w:rsidRPr="00524122">
              <w:rPr>
                <w:rFonts w:ascii="Franklin Gothic Book" w:hAnsi="Franklin Gothic Book" w:cs="Arial"/>
                <w:lang w:val="es-ES"/>
              </w:rPr>
              <w:t xml:space="preserve">/contacto </w:t>
            </w:r>
            <w:r w:rsidR="007822ED" w:rsidRPr="00524122">
              <w:rPr>
                <w:rFonts w:ascii="Franklin Gothic Book" w:hAnsi="Franklin Gothic Book" w:cs="Arial"/>
                <w:lang w:val="es-ES"/>
              </w:rPr>
              <w:t>en un ambiente supervisado?</w:t>
            </w:r>
          </w:p>
        </w:tc>
        <w:tc>
          <w:tcPr>
            <w:tcW w:w="4921" w:type="dxa"/>
          </w:tcPr>
          <w:p w14:paraId="3555EF1A"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4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por favor explique cuando sea necesario: </w:t>
            </w:r>
            <w:r w:rsidRPr="00524122">
              <w:rPr>
                <w:rFonts w:ascii="Franklin Gothic Book" w:hAnsi="Franklin Gothic Book" w:cs="Arial"/>
                <w:lang w:val="es-ES"/>
              </w:rPr>
              <w:fldChar w:fldCharType="begin">
                <w:ffData>
                  <w:name w:val="Text426"/>
                  <w:enabled/>
                  <w:calcOnExit w:val="0"/>
                  <w:textInput/>
                </w:ffData>
              </w:fldChar>
            </w:r>
            <w:bookmarkStart w:id="551" w:name="Text42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1"/>
          </w:p>
          <w:p w14:paraId="261D5B90" w14:textId="6CF7E408" w:rsidR="007822ED" w:rsidRPr="00524122" w:rsidRDefault="007822ED" w:rsidP="007822ED">
            <w:pPr>
              <w:ind w:left="364" w:hanging="364"/>
              <w:rPr>
                <w:rFonts w:ascii="Franklin Gothic Book" w:hAnsi="Franklin Gothic Book" w:cs="Verdana"/>
                <w:lang w:val="es-ES" w:eastAsia="en-CA"/>
              </w:rPr>
            </w:pPr>
            <w:r w:rsidRPr="00524122">
              <w:rPr>
                <w:rFonts w:ascii="Franklin Gothic Book" w:hAnsi="Franklin Gothic Book" w:cs="Arial"/>
                <w:lang w:val="es-ES"/>
              </w:rPr>
              <w:fldChar w:fldCharType="begin">
                <w:ffData>
                  <w:name w:val="Check24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No, </w:t>
            </w:r>
            <w:r w:rsidRPr="00524122">
              <w:rPr>
                <w:rFonts w:ascii="Franklin Gothic Book" w:hAnsi="Franklin Gothic Book" w:cs="Arial"/>
                <w:b/>
                <w:lang w:val="es-ES"/>
              </w:rPr>
              <w:t xml:space="preserve">pase a la </w:t>
            </w:r>
            <w:r w:rsidR="009E6DF0" w:rsidRPr="00524122">
              <w:rPr>
                <w:rFonts w:ascii="Franklin Gothic Book" w:hAnsi="Franklin Gothic Book" w:cs="Arial"/>
                <w:b/>
                <w:lang w:val="es-ES"/>
              </w:rPr>
              <w:t xml:space="preserve">pregunta </w:t>
            </w:r>
            <w:r w:rsidR="009E6DF0" w:rsidRPr="00524122">
              <w:rPr>
                <w:rFonts w:ascii="Franklin Gothic Book" w:hAnsi="Franklin Gothic Book" w:cs="Arial"/>
                <w:b/>
                <w:lang w:val="es-ES"/>
              </w:rPr>
              <w:fldChar w:fldCharType="begin"/>
            </w:r>
            <w:r w:rsidR="009E6DF0" w:rsidRPr="00524122">
              <w:rPr>
                <w:rFonts w:ascii="Franklin Gothic Book" w:hAnsi="Franklin Gothic Book" w:cs="Arial"/>
                <w:b/>
                <w:lang w:val="es-ES"/>
              </w:rPr>
              <w:instrText xml:space="preserve"> REF _Ref262133409 \r \h </w:instrText>
            </w:r>
            <w:r w:rsidR="009E6DF0" w:rsidRPr="00524122">
              <w:rPr>
                <w:rFonts w:ascii="Franklin Gothic Book" w:hAnsi="Franklin Gothic Book" w:cs="Arial"/>
                <w:b/>
                <w:lang w:val="es-ES"/>
              </w:rPr>
            </w:r>
            <w:r w:rsidR="009E6DF0" w:rsidRPr="00524122">
              <w:rPr>
                <w:rFonts w:ascii="Franklin Gothic Book" w:hAnsi="Franklin Gothic Book" w:cs="Arial"/>
                <w:b/>
                <w:lang w:val="es-ES"/>
              </w:rPr>
              <w:fldChar w:fldCharType="separate"/>
            </w:r>
            <w:r w:rsidR="0026124B">
              <w:rPr>
                <w:rFonts w:ascii="Franklin Gothic Book" w:hAnsi="Franklin Gothic Book" w:cs="Arial"/>
                <w:b/>
                <w:lang w:val="es-ES"/>
              </w:rPr>
              <w:t>18</w:t>
            </w:r>
            <w:r w:rsidR="009E6DF0" w:rsidRPr="00524122">
              <w:rPr>
                <w:rFonts w:ascii="Franklin Gothic Book" w:hAnsi="Franklin Gothic Book" w:cs="Arial"/>
                <w:b/>
                <w:lang w:val="es-ES"/>
              </w:rPr>
              <w:fldChar w:fldCharType="end"/>
            </w:r>
          </w:p>
        </w:tc>
      </w:tr>
      <w:tr w:rsidR="007822ED" w:rsidRPr="00524122" w14:paraId="000840BC" w14:textId="77777777" w:rsidTr="00CF1D72">
        <w:tc>
          <w:tcPr>
            <w:tcW w:w="4673" w:type="dxa"/>
          </w:tcPr>
          <w:p w14:paraId="10C816FB" w14:textId="1FCC396C" w:rsidR="007822ED" w:rsidRPr="00524122" w:rsidRDefault="007D1800"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En [nombre de su Estado], </w:t>
            </w:r>
            <w:r w:rsidR="007822ED" w:rsidRPr="00524122">
              <w:rPr>
                <w:rFonts w:ascii="Franklin Gothic Book" w:hAnsi="Franklin Gothic Book" w:cs="Arial"/>
                <w:lang w:val="es-ES"/>
              </w:rPr>
              <w:t>¿</w:t>
            </w:r>
            <w:r w:rsidRPr="00524122">
              <w:rPr>
                <w:rFonts w:ascii="Franklin Gothic Book" w:hAnsi="Franklin Gothic Book" w:cs="Arial"/>
                <w:lang w:val="es-ES"/>
              </w:rPr>
              <w:t>e</w:t>
            </w:r>
            <w:r w:rsidR="007822ED" w:rsidRPr="00524122">
              <w:rPr>
                <w:rFonts w:ascii="Franklin Gothic Book" w:hAnsi="Franklin Gothic Book" w:cs="Arial"/>
                <w:lang w:val="es-ES"/>
              </w:rPr>
              <w:t>n qué circunstancias se supervisa la visita</w:t>
            </w:r>
            <w:r w:rsidR="00436914" w:rsidRPr="00524122">
              <w:rPr>
                <w:rFonts w:ascii="Franklin Gothic Book" w:hAnsi="Franklin Gothic Book" w:cs="Arial"/>
                <w:lang w:val="es-ES"/>
              </w:rPr>
              <w:t>/contacto</w:t>
            </w:r>
            <w:r w:rsidR="007822ED" w:rsidRPr="00524122">
              <w:rPr>
                <w:rFonts w:ascii="Franklin Gothic Book" w:hAnsi="Franklin Gothic Book" w:cs="Arial"/>
                <w:lang w:val="es-ES"/>
              </w:rPr>
              <w:t>?</w:t>
            </w:r>
          </w:p>
        </w:tc>
        <w:tc>
          <w:tcPr>
            <w:tcW w:w="4921" w:type="dxa"/>
          </w:tcPr>
          <w:p w14:paraId="0AA49DF3"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6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Cuando se haya acordado entre las partes</w:t>
            </w:r>
          </w:p>
          <w:p w14:paraId="684C2314"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6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Cuando sea solicitado por una parte de las partes</w:t>
            </w:r>
          </w:p>
          <w:p w14:paraId="4BEAB21F"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6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Como resultado de una decisión emitida por un organismo de bienestar social</w:t>
            </w:r>
          </w:p>
          <w:p w14:paraId="05C032C5"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26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Por orden de una autoridad judicial o administrativa</w:t>
            </w:r>
          </w:p>
          <w:p w14:paraId="46171EE0" w14:textId="39686B6F" w:rsidR="007822ED" w:rsidRPr="00524122" w:rsidRDefault="007822ED" w:rsidP="007822ED">
            <w:pPr>
              <w:ind w:left="364" w:hanging="364"/>
              <w:rPr>
                <w:rFonts w:ascii="Franklin Gothic Book" w:hAnsi="Franklin Gothic Book" w:cs="Verdana"/>
                <w:lang w:val="es-ES" w:eastAsia="en-CA"/>
              </w:rPr>
            </w:pPr>
            <w:r w:rsidRPr="00524122">
              <w:rPr>
                <w:rFonts w:ascii="Franklin Gothic Book" w:hAnsi="Franklin Gothic Book" w:cs="Arial"/>
                <w:lang w:val="es-ES"/>
              </w:rPr>
              <w:fldChar w:fldCharType="begin">
                <w:ffData>
                  <w:name w:val="Check26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27"/>
                  <w:enabled/>
                  <w:calcOnExit w:val="0"/>
                  <w:textInput/>
                </w:ffData>
              </w:fldChar>
            </w:r>
            <w:bookmarkStart w:id="552" w:name="Text42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2"/>
          </w:p>
        </w:tc>
      </w:tr>
      <w:tr w:rsidR="007822ED" w:rsidRPr="00446E18" w14:paraId="008AF774" w14:textId="77777777" w:rsidTr="00CF1D72">
        <w:tc>
          <w:tcPr>
            <w:tcW w:w="4673" w:type="dxa"/>
          </w:tcPr>
          <w:p w14:paraId="40F45DC3" w14:textId="20BE62B6" w:rsidR="007822ED" w:rsidRPr="00524122" w:rsidRDefault="00436914"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lastRenderedPageBreak/>
              <w:t xml:space="preserve">En [nombre de su Estado], </w:t>
            </w:r>
            <w:r w:rsidR="007822ED" w:rsidRPr="00524122">
              <w:rPr>
                <w:rFonts w:ascii="Franklin Gothic Book" w:hAnsi="Franklin Gothic Book" w:cs="Arial"/>
                <w:lang w:val="es-ES"/>
              </w:rPr>
              <w:t>¿</w:t>
            </w:r>
            <w:r w:rsidRPr="00524122">
              <w:rPr>
                <w:rFonts w:ascii="Franklin Gothic Book" w:hAnsi="Franklin Gothic Book" w:cs="Arial"/>
                <w:lang w:val="es-ES"/>
              </w:rPr>
              <w:t>q</w:t>
            </w:r>
            <w:r w:rsidR="007822ED" w:rsidRPr="00524122">
              <w:rPr>
                <w:rFonts w:ascii="Franklin Gothic Book" w:hAnsi="Franklin Gothic Book" w:cs="Arial"/>
                <w:lang w:val="es-ES"/>
              </w:rPr>
              <w:t xml:space="preserve">ué autoridades </w:t>
            </w:r>
            <w:r w:rsidR="00B80DF9" w:rsidRPr="00524122">
              <w:rPr>
                <w:rFonts w:ascii="Franklin Gothic Book" w:hAnsi="Franklin Gothic Book" w:cs="Arial"/>
                <w:lang w:val="es-ES"/>
              </w:rPr>
              <w:t xml:space="preserve">prestan servicios para </w:t>
            </w:r>
            <w:r w:rsidR="007822ED" w:rsidRPr="00524122">
              <w:rPr>
                <w:rFonts w:ascii="Franklin Gothic Book" w:hAnsi="Franklin Gothic Book" w:cs="Arial"/>
                <w:lang w:val="es-ES"/>
              </w:rPr>
              <w:t>visitas</w:t>
            </w:r>
            <w:r w:rsidR="003930F7" w:rsidRPr="00524122">
              <w:rPr>
                <w:rFonts w:ascii="Franklin Gothic Book" w:hAnsi="Franklin Gothic Book" w:cs="Arial"/>
                <w:lang w:val="es-ES"/>
              </w:rPr>
              <w:t>/</w:t>
            </w:r>
            <w:r w:rsidR="001A59E4" w:rsidRPr="00524122">
              <w:rPr>
                <w:rFonts w:ascii="Franklin Gothic Book" w:hAnsi="Franklin Gothic Book" w:cs="Arial"/>
                <w:lang w:val="es-ES"/>
              </w:rPr>
              <w:t xml:space="preserve">contacto </w:t>
            </w:r>
            <w:r w:rsidR="007822ED" w:rsidRPr="00524122">
              <w:rPr>
                <w:rFonts w:ascii="Franklin Gothic Book" w:hAnsi="Franklin Gothic Book" w:cs="Arial"/>
                <w:lang w:val="es-ES"/>
              </w:rPr>
              <w:t>supervisad</w:t>
            </w:r>
            <w:r w:rsidR="001A59E4" w:rsidRPr="00524122">
              <w:rPr>
                <w:rFonts w:ascii="Franklin Gothic Book" w:hAnsi="Franklin Gothic Book" w:cs="Arial"/>
                <w:lang w:val="es-ES"/>
              </w:rPr>
              <w:t>o</w:t>
            </w:r>
            <w:r w:rsidR="007822ED" w:rsidRPr="00524122">
              <w:rPr>
                <w:rFonts w:ascii="Franklin Gothic Book" w:hAnsi="Franklin Gothic Book" w:cs="Arial"/>
                <w:lang w:val="es-ES"/>
              </w:rPr>
              <w:t>?</w:t>
            </w:r>
          </w:p>
        </w:tc>
        <w:tc>
          <w:tcPr>
            <w:tcW w:w="4921" w:type="dxa"/>
          </w:tcPr>
          <w:p w14:paraId="2A90B3E0" w14:textId="4D30D8DA"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0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rganismos </w:t>
            </w:r>
            <w:r w:rsidR="001C5F20" w:rsidRPr="00524122">
              <w:rPr>
                <w:rFonts w:ascii="Franklin Gothic Book" w:hAnsi="Franklin Gothic Book" w:cs="Arial"/>
                <w:lang w:val="es-ES"/>
              </w:rPr>
              <w:t xml:space="preserve">públicos en materia social o </w:t>
            </w:r>
            <w:r w:rsidRPr="00524122">
              <w:rPr>
                <w:rFonts w:ascii="Franklin Gothic Book" w:hAnsi="Franklin Gothic Book" w:cs="Arial"/>
                <w:lang w:val="es-ES"/>
              </w:rPr>
              <w:t xml:space="preserve">de bienestar: </w:t>
            </w:r>
            <w:r w:rsidRPr="00524122">
              <w:rPr>
                <w:rFonts w:ascii="Franklin Gothic Book" w:hAnsi="Franklin Gothic Book" w:cs="Arial"/>
                <w:lang w:val="es-ES"/>
              </w:rPr>
              <w:fldChar w:fldCharType="begin">
                <w:ffData>
                  <w:name w:val="Text428"/>
                  <w:enabled/>
                  <w:calcOnExit w:val="0"/>
                  <w:textInput/>
                </w:ffData>
              </w:fldChar>
            </w:r>
            <w:bookmarkStart w:id="553" w:name="Text42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3"/>
          </w:p>
          <w:p w14:paraId="0C51664E"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5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rganizaciones no gubernamentales: </w:t>
            </w:r>
            <w:r w:rsidRPr="00524122">
              <w:rPr>
                <w:rFonts w:ascii="Franklin Gothic Book" w:hAnsi="Franklin Gothic Book" w:cs="Arial"/>
                <w:lang w:val="es-ES"/>
              </w:rPr>
              <w:fldChar w:fldCharType="begin">
                <w:ffData>
                  <w:name w:val="Text429"/>
                  <w:enabled/>
                  <w:calcOnExit w:val="0"/>
                  <w:textInput/>
                </w:ffData>
              </w:fldChar>
            </w:r>
            <w:bookmarkStart w:id="554" w:name="Text42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4"/>
          </w:p>
          <w:p w14:paraId="29CE6E38"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5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Autoridad Central: </w:t>
            </w:r>
            <w:r w:rsidRPr="00524122">
              <w:rPr>
                <w:rFonts w:ascii="Franklin Gothic Book" w:hAnsi="Franklin Gothic Book" w:cs="Arial"/>
                <w:lang w:val="es-ES"/>
              </w:rPr>
              <w:fldChar w:fldCharType="begin">
                <w:ffData>
                  <w:name w:val="Text430"/>
                  <w:enabled/>
                  <w:calcOnExit w:val="0"/>
                  <w:textInput/>
                </w:ffData>
              </w:fldChar>
            </w:r>
            <w:bookmarkStart w:id="555" w:name="Text43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5"/>
          </w:p>
          <w:p w14:paraId="6F671070"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5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Policía: </w:t>
            </w:r>
            <w:r w:rsidRPr="00524122">
              <w:rPr>
                <w:rFonts w:ascii="Franklin Gothic Book" w:hAnsi="Franklin Gothic Book" w:cs="Arial"/>
                <w:lang w:val="es-ES"/>
              </w:rPr>
              <w:fldChar w:fldCharType="begin">
                <w:ffData>
                  <w:name w:val="Text431"/>
                  <w:enabled/>
                  <w:calcOnExit w:val="0"/>
                  <w:textInput/>
                </w:ffData>
              </w:fldChar>
            </w:r>
            <w:bookmarkStart w:id="556" w:name="Text43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6"/>
          </w:p>
          <w:p w14:paraId="5FEE9E6F"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25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Tribunales: </w:t>
            </w:r>
            <w:r w:rsidRPr="00524122">
              <w:rPr>
                <w:rFonts w:ascii="Franklin Gothic Book" w:hAnsi="Franklin Gothic Book" w:cs="Arial"/>
                <w:lang w:val="es-ES"/>
              </w:rPr>
              <w:fldChar w:fldCharType="begin">
                <w:ffData>
                  <w:name w:val="Text432"/>
                  <w:enabled/>
                  <w:calcOnExit w:val="0"/>
                  <w:textInput/>
                </w:ffData>
              </w:fldChar>
            </w:r>
            <w:bookmarkStart w:id="557" w:name="Text43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7"/>
          </w:p>
          <w:p w14:paraId="79BDC712" w14:textId="6040EB01" w:rsidR="007822ED" w:rsidRPr="00524122" w:rsidRDefault="007822ED" w:rsidP="007822ED">
            <w:pPr>
              <w:tabs>
                <w:tab w:val="left" w:pos="357"/>
              </w:tabs>
              <w:ind w:left="357" w:hanging="357"/>
              <w:rPr>
                <w:rFonts w:ascii="Franklin Gothic Book" w:hAnsi="Franklin Gothic Book" w:cs="Verdana"/>
                <w:lang w:val="es-ES" w:eastAsia="en-CA"/>
              </w:rPr>
            </w:pPr>
            <w:r w:rsidRPr="00524122">
              <w:rPr>
                <w:rFonts w:ascii="Franklin Gothic Book" w:hAnsi="Franklin Gothic Book" w:cs="Arial"/>
                <w:lang w:val="es-ES"/>
              </w:rPr>
              <w:fldChar w:fldCharType="begin">
                <w:ffData>
                  <w:name w:val="Check25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33"/>
                  <w:enabled/>
                  <w:calcOnExit w:val="0"/>
                  <w:textInput/>
                </w:ffData>
              </w:fldChar>
            </w:r>
            <w:bookmarkStart w:id="558" w:name="Text43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58"/>
          </w:p>
        </w:tc>
      </w:tr>
      <w:tr w:rsidR="007822ED" w:rsidRPr="00524122" w14:paraId="40F2FC4B" w14:textId="77777777" w:rsidTr="00CF1D72">
        <w:tc>
          <w:tcPr>
            <w:tcW w:w="4673" w:type="dxa"/>
          </w:tcPr>
          <w:p w14:paraId="53F6C4B5" w14:textId="344655D4" w:rsidR="007822ED" w:rsidRPr="00524122" w:rsidRDefault="001C5F20"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7822ED" w:rsidRPr="00524122">
              <w:rPr>
                <w:rFonts w:ascii="Franklin Gothic Book" w:hAnsi="Franklin Gothic Book" w:cs="Arial"/>
                <w:lang w:val="es-ES"/>
              </w:rPr>
              <w:t>¿</w:t>
            </w:r>
            <w:r w:rsidRPr="00524122">
              <w:rPr>
                <w:rFonts w:ascii="Franklin Gothic Book" w:hAnsi="Franklin Gothic Book" w:cs="Arial"/>
                <w:lang w:val="es-ES"/>
              </w:rPr>
              <w:t>q</w:t>
            </w:r>
            <w:r w:rsidR="007822ED" w:rsidRPr="00524122">
              <w:rPr>
                <w:rFonts w:ascii="Franklin Gothic Book" w:hAnsi="Franklin Gothic Book" w:cs="Arial"/>
                <w:lang w:val="es-ES"/>
              </w:rPr>
              <w:t>uién abonará los costes asociados al ejercicio de la visita</w:t>
            </w:r>
            <w:r w:rsidR="001A59E4" w:rsidRPr="00524122">
              <w:rPr>
                <w:rFonts w:ascii="Franklin Gothic Book" w:hAnsi="Franklin Gothic Book" w:cs="Arial"/>
                <w:lang w:val="es-ES"/>
              </w:rPr>
              <w:t xml:space="preserve">/contacto </w:t>
            </w:r>
            <w:r w:rsidR="007822ED" w:rsidRPr="00524122">
              <w:rPr>
                <w:rFonts w:ascii="Franklin Gothic Book" w:hAnsi="Franklin Gothic Book" w:cs="Arial"/>
                <w:lang w:val="es-ES"/>
              </w:rPr>
              <w:t>supervisad</w:t>
            </w:r>
            <w:r w:rsidR="001A59E4" w:rsidRPr="00524122">
              <w:rPr>
                <w:rFonts w:ascii="Franklin Gothic Book" w:hAnsi="Franklin Gothic Book" w:cs="Arial"/>
                <w:lang w:val="es-ES"/>
              </w:rPr>
              <w:t>o</w:t>
            </w:r>
            <w:r w:rsidR="007822ED" w:rsidRPr="00524122">
              <w:rPr>
                <w:rFonts w:ascii="Franklin Gothic Book" w:hAnsi="Franklin Gothic Book" w:cs="Arial"/>
                <w:lang w:val="es-ES"/>
              </w:rPr>
              <w:t>?</w:t>
            </w:r>
          </w:p>
        </w:tc>
        <w:tc>
          <w:tcPr>
            <w:tcW w:w="4921" w:type="dxa"/>
          </w:tcPr>
          <w:p w14:paraId="39E1288A"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568"/>
                  <w:enabled/>
                  <w:calcOnExit w:val="0"/>
                  <w:checkBox>
                    <w:sizeAuto/>
                    <w:default w:val="0"/>
                  </w:checkBox>
                </w:ffData>
              </w:fldChar>
            </w:r>
            <w:bookmarkStart w:id="559" w:name="Check56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59"/>
            <w:r w:rsidRPr="00524122">
              <w:rPr>
                <w:rFonts w:ascii="Franklin Gothic Book" w:hAnsi="Franklin Gothic Book" w:cs="Arial"/>
                <w:lang w:val="es-ES"/>
              </w:rPr>
              <w:tab/>
              <w:t>El solicitante</w:t>
            </w:r>
          </w:p>
          <w:p w14:paraId="0DDD07E2" w14:textId="2FDAA138"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569"/>
                  <w:enabled/>
                  <w:calcOnExit w:val="0"/>
                  <w:checkBox>
                    <w:sizeAuto/>
                    <w:default w:val="0"/>
                  </w:checkBox>
                </w:ffData>
              </w:fldChar>
            </w:r>
            <w:bookmarkStart w:id="560" w:name="Check56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60"/>
            <w:r w:rsidRPr="00524122">
              <w:rPr>
                <w:rFonts w:ascii="Franklin Gothic Book" w:hAnsi="Franklin Gothic Book" w:cs="Arial"/>
                <w:lang w:val="es-ES"/>
              </w:rPr>
              <w:tab/>
              <w:t>La</w:t>
            </w:r>
            <w:r w:rsidR="000C02CA" w:rsidRPr="00524122">
              <w:rPr>
                <w:rFonts w:ascii="Franklin Gothic Book" w:hAnsi="Franklin Gothic Book" w:cs="Arial"/>
                <w:lang w:val="es-ES"/>
              </w:rPr>
              <w:t xml:space="preserve"> o las </w:t>
            </w:r>
            <w:r w:rsidRPr="00524122">
              <w:rPr>
                <w:rFonts w:ascii="Franklin Gothic Book" w:hAnsi="Franklin Gothic Book" w:cs="Arial"/>
                <w:lang w:val="es-ES"/>
              </w:rPr>
              <w:t>personas que ejerzan el cuidado diario del niño</w:t>
            </w:r>
          </w:p>
          <w:p w14:paraId="73842318"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570"/>
                  <w:enabled/>
                  <w:calcOnExit w:val="0"/>
                  <w:checkBox>
                    <w:sizeAuto/>
                    <w:default w:val="0"/>
                  </w:checkBox>
                </w:ffData>
              </w:fldChar>
            </w:r>
            <w:bookmarkStart w:id="561" w:name="Check57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61"/>
            <w:r w:rsidRPr="00524122">
              <w:rPr>
                <w:rFonts w:ascii="Franklin Gothic Book" w:hAnsi="Franklin Gothic Book" w:cs="Arial"/>
                <w:lang w:val="es-ES"/>
              </w:rPr>
              <w:tab/>
              <w:t>La Autoridad Central</w:t>
            </w:r>
          </w:p>
          <w:p w14:paraId="2F434030" w14:textId="77777777" w:rsidR="007822ED" w:rsidRPr="00524122" w:rsidRDefault="007822ED" w:rsidP="007822ED">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571"/>
                  <w:enabled/>
                  <w:calcOnExit w:val="0"/>
                  <w:checkBox>
                    <w:sizeAuto/>
                    <w:default w:val="0"/>
                  </w:checkBox>
                </w:ffData>
              </w:fldChar>
            </w:r>
            <w:bookmarkStart w:id="562" w:name="Check57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62"/>
            <w:r w:rsidRPr="00524122">
              <w:rPr>
                <w:rFonts w:ascii="Franklin Gothic Book" w:hAnsi="Franklin Gothic Book" w:cs="Arial"/>
                <w:lang w:val="es-ES"/>
              </w:rPr>
              <w:tab/>
              <w:t>Depende de la orden de la autoridad judicial o administrativa</w:t>
            </w:r>
          </w:p>
          <w:p w14:paraId="3CE53A1B" w14:textId="42023DA4" w:rsidR="007822ED" w:rsidRPr="00524122" w:rsidRDefault="007822ED" w:rsidP="007822ED">
            <w:pPr>
              <w:tabs>
                <w:tab w:val="left" w:pos="357"/>
              </w:tabs>
              <w:ind w:left="357" w:hanging="357"/>
              <w:rPr>
                <w:rFonts w:ascii="Franklin Gothic Book" w:hAnsi="Franklin Gothic Book" w:cs="Verdana"/>
                <w:lang w:val="es-ES" w:eastAsia="en-CA"/>
              </w:rPr>
            </w:pPr>
            <w:r w:rsidRPr="00524122">
              <w:rPr>
                <w:rFonts w:ascii="Franklin Gothic Book" w:hAnsi="Franklin Gothic Book" w:cs="Arial"/>
                <w:lang w:val="es-ES"/>
              </w:rPr>
              <w:fldChar w:fldCharType="begin">
                <w:ffData>
                  <w:name w:val="Check572"/>
                  <w:enabled/>
                  <w:calcOnExit w:val="0"/>
                  <w:checkBox>
                    <w:sizeAuto/>
                    <w:default w:val="0"/>
                  </w:checkBox>
                </w:ffData>
              </w:fldChar>
            </w:r>
            <w:bookmarkStart w:id="563" w:name="Check57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63"/>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34"/>
                  <w:enabled/>
                  <w:calcOnExit w:val="0"/>
                  <w:textInput/>
                </w:ffData>
              </w:fldChar>
            </w:r>
            <w:bookmarkStart w:id="564" w:name="Text43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64"/>
          </w:p>
        </w:tc>
      </w:tr>
      <w:tr w:rsidR="007822ED" w:rsidRPr="00524122" w14:paraId="66D7EC1C" w14:textId="77777777" w:rsidTr="00CF1D72">
        <w:tc>
          <w:tcPr>
            <w:tcW w:w="9594" w:type="dxa"/>
            <w:gridSpan w:val="2"/>
          </w:tcPr>
          <w:p w14:paraId="57A8191A" w14:textId="77777777" w:rsidR="007822ED" w:rsidRPr="00524122" w:rsidRDefault="007822ED" w:rsidP="00CF1D72">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7B55A9EC" w14:textId="7167BA95" w:rsidR="007822ED" w:rsidRPr="00524122" w:rsidRDefault="007822ED" w:rsidP="00517351">
      <w:pPr>
        <w:pStyle w:val="Heading2"/>
        <w:numPr>
          <w:ilvl w:val="0"/>
          <w:numId w:val="46"/>
        </w:numPr>
        <w:ind w:left="1134" w:hanging="567"/>
        <w:jc w:val="both"/>
        <w:rPr>
          <w:bCs w:val="0"/>
          <w:lang w:val="es-ES"/>
        </w:rPr>
      </w:pPr>
      <w:bookmarkStart w:id="565" w:name="_Ref262133409"/>
      <w:bookmarkStart w:id="566" w:name="_Toc287535775"/>
      <w:bookmarkStart w:id="567" w:name="_Toc125412451"/>
      <w:bookmarkStart w:id="568" w:name="_Toc225337872"/>
      <w:r w:rsidRPr="00524122">
        <w:rPr>
          <w:bCs w:val="0"/>
          <w:lang w:val="es-ES"/>
        </w:rPr>
        <w:t xml:space="preserve">Proceso </w:t>
      </w:r>
      <w:r w:rsidR="000021D7" w:rsidRPr="00524122">
        <w:rPr>
          <w:bCs w:val="0"/>
          <w:lang w:val="es-ES"/>
        </w:rPr>
        <w:t xml:space="preserve">relativo al </w:t>
      </w:r>
      <w:r w:rsidRPr="00524122">
        <w:rPr>
          <w:bCs w:val="0"/>
          <w:lang w:val="es-ES"/>
        </w:rPr>
        <w:t>derecho de visita/contacto</w:t>
      </w:r>
      <w:bookmarkEnd w:id="565"/>
      <w:bookmarkEnd w:id="566"/>
      <w:bookmarkEnd w:id="567"/>
      <w:bookmarkEnd w:id="568"/>
    </w:p>
    <w:tbl>
      <w:tblPr>
        <w:tblStyle w:val="TableGrid"/>
        <w:tblW w:w="9594" w:type="dxa"/>
        <w:tblInd w:w="567" w:type="dxa"/>
        <w:tblLook w:val="04A0" w:firstRow="1" w:lastRow="0" w:firstColumn="1" w:lastColumn="0" w:noHBand="0" w:noVBand="1"/>
      </w:tblPr>
      <w:tblGrid>
        <w:gridCol w:w="4673"/>
        <w:gridCol w:w="4921"/>
      </w:tblGrid>
      <w:tr w:rsidR="007822ED" w:rsidRPr="00446E18" w14:paraId="5FCFF3D2" w14:textId="77777777" w:rsidTr="00CF1D72">
        <w:tc>
          <w:tcPr>
            <w:tcW w:w="9594" w:type="dxa"/>
            <w:gridSpan w:val="2"/>
            <w:shd w:val="clear" w:color="auto" w:fill="E7E6E6" w:themeFill="background2"/>
          </w:tcPr>
          <w:p w14:paraId="57E74F09" w14:textId="3BE307C9" w:rsidR="007822ED" w:rsidRPr="00524122" w:rsidRDefault="007822ED" w:rsidP="00CF1D72">
            <w:pPr>
              <w:keepNext/>
              <w:tabs>
                <w:tab w:val="left" w:pos="357"/>
              </w:tabs>
              <w:ind w:left="354" w:hanging="354"/>
              <w:rPr>
                <w:rFonts w:ascii="Franklin Gothic Book" w:hAnsi="Franklin Gothic Book"/>
                <w:b/>
                <w:color w:val="03295A" w:themeColor="accent4"/>
                <w:lang w:val="es-ES"/>
              </w:rPr>
            </w:pPr>
            <w:bookmarkStart w:id="569" w:name="_Toc287535776"/>
            <w:bookmarkStart w:id="570" w:name="_Toc125412452"/>
            <w:r w:rsidRPr="00524122">
              <w:rPr>
                <w:color w:val="03295A" w:themeColor="accent4"/>
                <w:lang w:val="es-ES"/>
              </w:rPr>
              <w:t>Organización de las autoridades competentes</w:t>
            </w:r>
            <w:bookmarkEnd w:id="569"/>
            <w:bookmarkEnd w:id="570"/>
          </w:p>
        </w:tc>
      </w:tr>
      <w:tr w:rsidR="007822ED" w:rsidRPr="00524122" w14:paraId="2D1E6416" w14:textId="77777777" w:rsidTr="00CF1D72">
        <w:tc>
          <w:tcPr>
            <w:tcW w:w="4673" w:type="dxa"/>
          </w:tcPr>
          <w:p w14:paraId="49FE104F" w14:textId="731D3174" w:rsidR="007822ED" w:rsidRPr="00524122" w:rsidRDefault="007822ED" w:rsidP="00517351">
            <w:pPr>
              <w:pStyle w:val="PBParagraph"/>
              <w:numPr>
                <w:ilvl w:val="1"/>
                <w:numId w:val="46"/>
              </w:numPr>
              <w:spacing w:before="0"/>
              <w:ind w:left="600" w:hanging="713"/>
              <w:rPr>
                <w:bCs/>
                <w:lang w:val="es-ES"/>
              </w:rPr>
            </w:pPr>
            <w:r w:rsidRPr="00524122">
              <w:rPr>
                <w:bCs/>
                <w:lang w:val="es-ES"/>
              </w:rPr>
              <w:t>¿</w:t>
            </w:r>
            <w:r w:rsidR="00D60E24" w:rsidRPr="00524122">
              <w:rPr>
                <w:bCs/>
                <w:lang w:val="es-ES"/>
              </w:rPr>
              <w:t>[Nombre de su Estado] l</w:t>
            </w:r>
            <w:r w:rsidRPr="00524122">
              <w:rPr>
                <w:bCs/>
                <w:lang w:val="es-ES"/>
              </w:rPr>
              <w:t xml:space="preserve">imita el número de autoridades judiciales o administrativas que pueden entender en solicitudes </w:t>
            </w:r>
            <w:r w:rsidR="00D60E24" w:rsidRPr="00524122">
              <w:rPr>
                <w:bCs/>
                <w:lang w:val="es-ES"/>
              </w:rPr>
              <w:t>relativas al</w:t>
            </w:r>
            <w:r w:rsidRPr="00524122">
              <w:rPr>
                <w:bCs/>
                <w:lang w:val="es-ES"/>
              </w:rPr>
              <w:t xml:space="preserve"> derecho de visita</w:t>
            </w:r>
            <w:r w:rsidR="00D60E24" w:rsidRPr="00524122">
              <w:rPr>
                <w:bCs/>
                <w:lang w:val="es-ES"/>
              </w:rPr>
              <w:t>/con</w:t>
            </w:r>
            <w:r w:rsidR="006106AF">
              <w:rPr>
                <w:bCs/>
                <w:lang w:val="es-ES"/>
              </w:rPr>
              <w:t>t</w:t>
            </w:r>
            <w:r w:rsidR="00D60E24" w:rsidRPr="00524122">
              <w:rPr>
                <w:bCs/>
                <w:lang w:val="es-ES"/>
              </w:rPr>
              <w:t>acto</w:t>
            </w:r>
            <w:r w:rsidRPr="00524122">
              <w:rPr>
                <w:bCs/>
                <w:lang w:val="es-ES"/>
              </w:rPr>
              <w:t xml:space="preserve"> en virtud del Convenio? </w:t>
            </w:r>
          </w:p>
          <w:p w14:paraId="1C2C96DA" w14:textId="2FB763B6" w:rsidR="007822ED" w:rsidRPr="00524122" w:rsidRDefault="007822ED" w:rsidP="007822ED">
            <w:pPr>
              <w:pStyle w:val="PBParagraph"/>
              <w:numPr>
                <w:ilvl w:val="0"/>
                <w:numId w:val="0"/>
              </w:numPr>
              <w:spacing w:before="0"/>
              <w:ind w:left="600"/>
              <w:rPr>
                <w:bCs/>
                <w:lang w:val="es-ES"/>
              </w:rPr>
            </w:pPr>
            <w:r w:rsidRPr="00524122">
              <w:rPr>
                <w:bCs/>
                <w:lang w:val="es-ES"/>
              </w:rPr>
              <w:t>(Es decir, ¿</w:t>
            </w:r>
            <w:r w:rsidR="009D0987" w:rsidRPr="00524122">
              <w:rPr>
                <w:bCs/>
                <w:lang w:val="es-ES"/>
              </w:rPr>
              <w:t>[nombre de</w:t>
            </w:r>
            <w:r w:rsidRPr="00524122">
              <w:rPr>
                <w:bCs/>
                <w:lang w:val="es-ES"/>
              </w:rPr>
              <w:t xml:space="preserve"> su Estado</w:t>
            </w:r>
            <w:r w:rsidR="009D0987" w:rsidRPr="00524122">
              <w:rPr>
                <w:bCs/>
                <w:lang w:val="es-ES"/>
              </w:rPr>
              <w:t>] ha</w:t>
            </w:r>
            <w:r w:rsidRPr="00524122">
              <w:rPr>
                <w:bCs/>
                <w:lang w:val="es-ES"/>
              </w:rPr>
              <w:t xml:space="preserve"> </w:t>
            </w:r>
            <w:r w:rsidR="00DC3923" w:rsidRPr="00524122">
              <w:rPr>
                <w:bCs/>
                <w:lang w:val="es-ES"/>
              </w:rPr>
              <w:t>“</w:t>
            </w:r>
            <w:r w:rsidRPr="00524122">
              <w:rPr>
                <w:bCs/>
                <w:lang w:val="es-ES"/>
              </w:rPr>
              <w:t>concentra</w:t>
            </w:r>
            <w:r w:rsidR="00DC3923" w:rsidRPr="00524122">
              <w:rPr>
                <w:bCs/>
                <w:lang w:val="es-ES"/>
              </w:rPr>
              <w:t>do la</w:t>
            </w:r>
            <w:r w:rsidRPr="00524122">
              <w:rPr>
                <w:bCs/>
                <w:lang w:val="es-ES"/>
              </w:rPr>
              <w:t xml:space="preserve"> competencia</w:t>
            </w:r>
            <w:r w:rsidR="00DC3923" w:rsidRPr="00524122">
              <w:rPr>
                <w:bCs/>
                <w:lang w:val="es-ES"/>
              </w:rPr>
              <w:t>”</w:t>
            </w:r>
            <w:r w:rsidRPr="00524122">
              <w:rPr>
                <w:bCs/>
                <w:lang w:val="es-ES"/>
              </w:rPr>
              <w:t xml:space="preserve"> en lo referente a solicitudes de derecho de visita</w:t>
            </w:r>
            <w:r w:rsidR="00DC3923" w:rsidRPr="00524122">
              <w:rPr>
                <w:bCs/>
                <w:lang w:val="es-ES"/>
              </w:rPr>
              <w:t>/contacto</w:t>
            </w:r>
            <w:r w:rsidRPr="00524122">
              <w:rPr>
                <w:bCs/>
                <w:lang w:val="es-ES"/>
              </w:rPr>
              <w:t xml:space="preserve"> en virtud del Convenio?)</w:t>
            </w:r>
          </w:p>
        </w:tc>
        <w:tc>
          <w:tcPr>
            <w:tcW w:w="4921" w:type="dxa"/>
          </w:tcPr>
          <w:p w14:paraId="4BC6E597" w14:textId="77777777" w:rsidR="007822ED" w:rsidRPr="00524122" w:rsidRDefault="007822ED" w:rsidP="007822ED">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75A3EF40" w14:textId="21FBDD80" w:rsidR="007822ED" w:rsidRPr="00524122" w:rsidRDefault="007822ED" w:rsidP="007822ED">
            <w:pPr>
              <w:pStyle w:val="PBParagraph"/>
              <w:numPr>
                <w:ilvl w:val="0"/>
                <w:numId w:val="0"/>
              </w:numPr>
              <w:rPr>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No</w:t>
            </w:r>
          </w:p>
        </w:tc>
      </w:tr>
      <w:tr w:rsidR="007822ED" w:rsidRPr="00446E18" w14:paraId="6CC22269" w14:textId="77777777" w:rsidTr="00CF1D72">
        <w:tc>
          <w:tcPr>
            <w:tcW w:w="4673" w:type="dxa"/>
          </w:tcPr>
          <w:p w14:paraId="01F260F6" w14:textId="55EBEA8D" w:rsidR="007822ED" w:rsidRPr="00524122" w:rsidRDefault="007822ED" w:rsidP="00517351">
            <w:pPr>
              <w:pStyle w:val="PBParagraph"/>
              <w:numPr>
                <w:ilvl w:val="1"/>
                <w:numId w:val="46"/>
              </w:numPr>
              <w:spacing w:before="0"/>
              <w:ind w:left="600" w:hanging="713"/>
              <w:rPr>
                <w:b/>
                <w:lang w:val="es-ES"/>
              </w:rPr>
            </w:pPr>
            <w:r w:rsidRPr="00524122">
              <w:rPr>
                <w:rFonts w:ascii="Franklin Gothic Book" w:hAnsi="Franklin Gothic Book" w:cs="Arial"/>
                <w:lang w:val="es-ES"/>
              </w:rPr>
              <w:t xml:space="preserve">En caso de ser posible, por favor </w:t>
            </w:r>
            <w:r w:rsidR="0098642F" w:rsidRPr="00524122">
              <w:rPr>
                <w:rFonts w:ascii="Franklin Gothic Book" w:hAnsi="Franklin Gothic Book" w:cs="Arial"/>
                <w:lang w:val="es-ES"/>
              </w:rPr>
              <w:t xml:space="preserve">indique </w:t>
            </w:r>
            <w:r w:rsidRPr="00524122">
              <w:rPr>
                <w:rFonts w:ascii="Franklin Gothic Book" w:hAnsi="Franklin Gothic Book" w:cs="Arial"/>
                <w:lang w:val="es-ES"/>
              </w:rPr>
              <w:t xml:space="preserve">el número exacto de autoridades </w:t>
            </w:r>
            <w:r w:rsidR="009D4DA8" w:rsidRPr="00524122">
              <w:rPr>
                <w:rFonts w:ascii="Franklin Gothic Book" w:hAnsi="Franklin Gothic Book" w:cs="Arial"/>
                <w:lang w:val="es-ES"/>
              </w:rPr>
              <w:t xml:space="preserve">judiciales o </w:t>
            </w:r>
            <w:r w:rsidRPr="00524122">
              <w:rPr>
                <w:rFonts w:ascii="Franklin Gothic Book" w:hAnsi="Franklin Gothic Book" w:cs="Arial"/>
                <w:lang w:val="es-ES"/>
              </w:rPr>
              <w:t xml:space="preserve">administrativas y de jueces o personas a cargo de la toma de decisiones que pueden entender en solicitudes </w:t>
            </w:r>
            <w:r w:rsidR="009D4DA8" w:rsidRPr="00524122">
              <w:rPr>
                <w:rFonts w:ascii="Franklin Gothic Book" w:hAnsi="Franklin Gothic Book" w:cs="Arial"/>
                <w:lang w:val="es-ES"/>
              </w:rPr>
              <w:t>relativas al</w:t>
            </w:r>
            <w:r w:rsidRPr="00524122">
              <w:rPr>
                <w:rFonts w:ascii="Franklin Gothic Book" w:hAnsi="Franklin Gothic Book" w:cs="Arial"/>
                <w:lang w:val="es-ES"/>
              </w:rPr>
              <w:t xml:space="preserve"> derecho de visita</w:t>
            </w:r>
            <w:r w:rsidR="009D4DA8" w:rsidRPr="00524122">
              <w:rPr>
                <w:rFonts w:ascii="Franklin Gothic Book" w:hAnsi="Franklin Gothic Book" w:cs="Arial"/>
                <w:lang w:val="es-ES"/>
              </w:rPr>
              <w:t>/contacto</w:t>
            </w:r>
            <w:r w:rsidRPr="00524122">
              <w:rPr>
                <w:rFonts w:ascii="Franklin Gothic Book" w:hAnsi="Franklin Gothic Book" w:cs="Arial"/>
                <w:lang w:val="es-ES"/>
              </w:rPr>
              <w:t xml:space="preserve"> en virtud del Convenio.</w:t>
            </w:r>
          </w:p>
        </w:tc>
        <w:tc>
          <w:tcPr>
            <w:tcW w:w="4921" w:type="dxa"/>
          </w:tcPr>
          <w:p w14:paraId="206A9F6B" w14:textId="397262D0" w:rsidR="007822ED" w:rsidRPr="00524122" w:rsidRDefault="007822ED" w:rsidP="007822ED">
            <w:pPr>
              <w:tabs>
                <w:tab w:val="left" w:pos="357"/>
              </w:tabs>
              <w:spacing w:after="60"/>
              <w:rPr>
                <w:rFonts w:ascii="Franklin Gothic Book" w:hAnsi="Franklin Gothic Book"/>
                <w:lang w:val="es-ES"/>
              </w:rPr>
            </w:pPr>
            <w:r w:rsidRPr="00524122">
              <w:rPr>
                <w:rFonts w:ascii="Franklin Gothic Book" w:hAnsi="Franklin Gothic Book"/>
                <w:lang w:val="es-ES"/>
              </w:rPr>
              <w:t xml:space="preserve">Autoridades </w:t>
            </w:r>
            <w:r w:rsidR="009D4DA8" w:rsidRPr="00524122">
              <w:rPr>
                <w:rFonts w:ascii="Franklin Gothic Book" w:hAnsi="Franklin Gothic Book"/>
                <w:lang w:val="es-ES"/>
              </w:rPr>
              <w:t>judiciales/a</w:t>
            </w:r>
            <w:r w:rsidRPr="00524122">
              <w:rPr>
                <w:rFonts w:ascii="Franklin Gothic Book" w:hAnsi="Franklin Gothic Book"/>
                <w:lang w:val="es-ES"/>
              </w:rPr>
              <w:t xml:space="preserve">dministrativas: </w:t>
            </w:r>
            <w:r w:rsidRPr="00524122">
              <w:rPr>
                <w:rFonts w:ascii="Franklin Gothic Book" w:hAnsi="Franklin Gothic Book"/>
                <w:lang w:val="es-ES"/>
              </w:rPr>
              <w:fldChar w:fldCharType="begin">
                <w:ffData>
                  <w:name w:val="Text305"/>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4A7E5CFD" w14:textId="2D8E0944" w:rsidR="007822ED" w:rsidRPr="00524122" w:rsidRDefault="007822ED" w:rsidP="007822ED">
            <w:pPr>
              <w:pStyle w:val="PBParagraph"/>
              <w:numPr>
                <w:ilvl w:val="0"/>
                <w:numId w:val="0"/>
              </w:numPr>
              <w:rPr>
                <w:lang w:val="es-ES"/>
              </w:rPr>
            </w:pPr>
            <w:r w:rsidRPr="00524122">
              <w:rPr>
                <w:rFonts w:ascii="Franklin Gothic Book" w:hAnsi="Franklin Gothic Book"/>
                <w:lang w:val="es-ES"/>
              </w:rPr>
              <w:t xml:space="preserve">Jueces/Personas a cargo de la toma de decisiones: </w:t>
            </w:r>
            <w:r w:rsidRPr="00524122">
              <w:rPr>
                <w:rFonts w:ascii="Franklin Gothic Book" w:hAnsi="Franklin Gothic Book"/>
                <w:lang w:val="es-ES"/>
              </w:rPr>
              <w:fldChar w:fldCharType="begin">
                <w:ffData>
                  <w:name w:val="Text305"/>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7822ED" w:rsidRPr="00524122" w14:paraId="672A7951" w14:textId="77777777" w:rsidTr="00CF1D72">
        <w:tc>
          <w:tcPr>
            <w:tcW w:w="4673" w:type="dxa"/>
          </w:tcPr>
          <w:p w14:paraId="6EAF1871" w14:textId="2C190FD0" w:rsidR="007822ED" w:rsidRPr="00524122" w:rsidRDefault="009D4DA8" w:rsidP="00517351">
            <w:pPr>
              <w:pStyle w:val="PBParagraph"/>
              <w:numPr>
                <w:ilvl w:val="1"/>
                <w:numId w:val="46"/>
              </w:numPr>
              <w:spacing w:before="0"/>
              <w:ind w:left="600" w:hanging="713"/>
              <w:rPr>
                <w:lang w:val="es-ES"/>
              </w:rPr>
            </w:pPr>
            <w:r w:rsidRPr="00524122">
              <w:rPr>
                <w:rFonts w:ascii="Franklin Gothic Book" w:hAnsi="Franklin Gothic Book" w:cs="Arial"/>
                <w:lang w:val="es-ES"/>
              </w:rPr>
              <w:t xml:space="preserve">En [nombre de su Estado], </w:t>
            </w:r>
            <w:r w:rsidR="007822ED" w:rsidRPr="00524122">
              <w:rPr>
                <w:rFonts w:ascii="Franklin Gothic Book" w:hAnsi="Franklin Gothic Book" w:cs="Arial"/>
                <w:lang w:val="es-ES"/>
              </w:rPr>
              <w:t>¿</w:t>
            </w:r>
            <w:r w:rsidRPr="00524122">
              <w:rPr>
                <w:rFonts w:ascii="Franklin Gothic Book" w:hAnsi="Franklin Gothic Book" w:cs="Arial"/>
                <w:lang w:val="es-ES"/>
              </w:rPr>
              <w:t>q</w:t>
            </w:r>
            <w:r w:rsidR="007822ED" w:rsidRPr="00524122">
              <w:rPr>
                <w:rFonts w:ascii="Franklin Gothic Book" w:hAnsi="Franklin Gothic Book" w:cs="Arial"/>
                <w:lang w:val="es-ES"/>
              </w:rPr>
              <w:t xml:space="preserve">ué autoridades </w:t>
            </w:r>
            <w:r w:rsidRPr="00524122">
              <w:rPr>
                <w:rFonts w:ascii="Franklin Gothic Book" w:hAnsi="Franklin Gothic Book" w:cs="Arial"/>
                <w:lang w:val="es-ES"/>
              </w:rPr>
              <w:t xml:space="preserve">judiciales o </w:t>
            </w:r>
            <w:r w:rsidR="007822ED" w:rsidRPr="00524122">
              <w:rPr>
                <w:rFonts w:ascii="Franklin Gothic Book" w:hAnsi="Franklin Gothic Book" w:cs="Arial"/>
                <w:lang w:val="es-ES"/>
              </w:rPr>
              <w:t xml:space="preserve">administrativas pueden decidir sobre solicitudes </w:t>
            </w:r>
            <w:r w:rsidRPr="00524122">
              <w:rPr>
                <w:rFonts w:ascii="Franklin Gothic Book" w:hAnsi="Franklin Gothic Book" w:cs="Arial"/>
                <w:lang w:val="es-ES"/>
              </w:rPr>
              <w:t xml:space="preserve">relativas al </w:t>
            </w:r>
            <w:r w:rsidR="007822ED" w:rsidRPr="00524122">
              <w:rPr>
                <w:rFonts w:ascii="Franklin Gothic Book" w:hAnsi="Franklin Gothic Book" w:cs="Arial"/>
                <w:lang w:val="es-ES"/>
              </w:rPr>
              <w:t>derecho de visita</w:t>
            </w:r>
            <w:r w:rsidRPr="00524122">
              <w:rPr>
                <w:rFonts w:ascii="Franklin Gothic Book" w:hAnsi="Franklin Gothic Book" w:cs="Arial"/>
                <w:lang w:val="es-ES"/>
              </w:rPr>
              <w:t>/contacto</w:t>
            </w:r>
            <w:r w:rsidR="007822ED" w:rsidRPr="00524122">
              <w:rPr>
                <w:rFonts w:ascii="Franklin Gothic Book" w:hAnsi="Franklin Gothic Book" w:cs="Arial"/>
                <w:lang w:val="es-ES"/>
              </w:rPr>
              <w:t xml:space="preserve"> en virtud del Convenio?</w:t>
            </w:r>
          </w:p>
        </w:tc>
        <w:tc>
          <w:tcPr>
            <w:tcW w:w="4921" w:type="dxa"/>
          </w:tcPr>
          <w:p w14:paraId="287D3A18" w14:textId="6BE8C37C" w:rsidR="007822ED" w:rsidRPr="00524122" w:rsidRDefault="007822ED" w:rsidP="00CF1D72">
            <w:pPr>
              <w:pStyle w:val="PBParagraph"/>
              <w:numPr>
                <w:ilvl w:val="0"/>
                <w:numId w:val="0"/>
              </w:numPr>
              <w:rPr>
                <w:lang w:val="es-ES"/>
              </w:rPr>
            </w:pPr>
            <w:r w:rsidRPr="00524122">
              <w:rPr>
                <w:rFonts w:ascii="Franklin Gothic Book" w:hAnsi="Franklin Gothic Book" w:cs="Arial"/>
                <w:lang w:val="es-ES"/>
              </w:rPr>
              <w:fldChar w:fldCharType="begin">
                <w:ffData>
                  <w:name w:val="Text423"/>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tc>
      </w:tr>
      <w:tr w:rsidR="007822ED" w:rsidRPr="00446E18" w14:paraId="7ED0930A" w14:textId="77777777" w:rsidTr="00CF1D72">
        <w:tc>
          <w:tcPr>
            <w:tcW w:w="4673" w:type="dxa"/>
          </w:tcPr>
          <w:p w14:paraId="0FB821C8" w14:textId="57C78499" w:rsidR="007822ED" w:rsidRPr="00524122" w:rsidRDefault="00FD2D84" w:rsidP="00517351">
            <w:pPr>
              <w:pStyle w:val="PBParagraph"/>
              <w:numPr>
                <w:ilvl w:val="1"/>
                <w:numId w:val="46"/>
              </w:numPr>
              <w:spacing w:before="0"/>
              <w:ind w:left="596"/>
              <w:rPr>
                <w:lang w:val="es-ES"/>
              </w:rPr>
            </w:pPr>
            <w:r w:rsidRPr="00524122">
              <w:rPr>
                <w:rFonts w:ascii="Franklin Gothic Book" w:hAnsi="Franklin Gothic Book" w:cs="Arial"/>
                <w:lang w:val="es-ES"/>
              </w:rPr>
              <w:t xml:space="preserve">En [nombre de su Estado], </w:t>
            </w:r>
            <w:r w:rsidR="007822ED" w:rsidRPr="00524122">
              <w:rPr>
                <w:lang w:val="es-ES"/>
              </w:rPr>
              <w:t xml:space="preserve">¿ los jueces o las autoridades administrativas que deciden sobre solicitudes </w:t>
            </w:r>
            <w:r w:rsidRPr="00524122">
              <w:rPr>
                <w:lang w:val="es-ES"/>
              </w:rPr>
              <w:t>relativas al</w:t>
            </w:r>
            <w:r w:rsidR="007822ED" w:rsidRPr="00524122">
              <w:rPr>
                <w:lang w:val="es-ES"/>
              </w:rPr>
              <w:t xml:space="preserve"> derecho de visita</w:t>
            </w:r>
            <w:r w:rsidRPr="00524122">
              <w:rPr>
                <w:lang w:val="es-ES"/>
              </w:rPr>
              <w:t>/contacto</w:t>
            </w:r>
            <w:r w:rsidR="007822ED" w:rsidRPr="00524122">
              <w:rPr>
                <w:lang w:val="es-ES"/>
              </w:rPr>
              <w:t xml:space="preserve"> </w:t>
            </w:r>
            <w:r w:rsidR="00044830" w:rsidRPr="00524122">
              <w:rPr>
                <w:lang w:val="es-ES"/>
              </w:rPr>
              <w:t>son especialistas</w:t>
            </w:r>
            <w:r w:rsidR="007822ED" w:rsidRPr="00524122">
              <w:rPr>
                <w:lang w:val="es-ES"/>
              </w:rPr>
              <w:t xml:space="preserve"> en derecho de familia? </w:t>
            </w:r>
          </w:p>
          <w:p w14:paraId="18B78BFB" w14:textId="38099732" w:rsidR="007822ED" w:rsidRPr="00524122" w:rsidRDefault="007822ED" w:rsidP="007822ED">
            <w:pPr>
              <w:pStyle w:val="PBParagraph"/>
              <w:numPr>
                <w:ilvl w:val="0"/>
                <w:numId w:val="0"/>
              </w:numPr>
              <w:spacing w:before="0"/>
              <w:ind w:left="596"/>
              <w:rPr>
                <w:lang w:val="es-ES"/>
              </w:rPr>
            </w:pPr>
            <w:r w:rsidRPr="00524122">
              <w:rPr>
                <w:i/>
                <w:lang w:val="es-ES"/>
              </w:rPr>
              <w:t xml:space="preserve">Véase también la </w:t>
            </w:r>
            <w:r w:rsidR="009E6DF0" w:rsidRPr="00524122">
              <w:rPr>
                <w:i/>
                <w:lang w:val="es-ES"/>
              </w:rPr>
              <w:t xml:space="preserve">pregunta </w:t>
            </w:r>
            <w:r w:rsidR="009E6DF0" w:rsidRPr="00524122">
              <w:rPr>
                <w:i/>
                <w:lang w:val="es-ES"/>
              </w:rPr>
              <w:fldChar w:fldCharType="begin"/>
            </w:r>
            <w:r w:rsidR="009E6DF0" w:rsidRPr="00524122">
              <w:rPr>
                <w:i/>
                <w:lang w:val="es-ES"/>
              </w:rPr>
              <w:instrText xml:space="preserve"> REF _Ref280194986 \r \h </w:instrText>
            </w:r>
            <w:r w:rsidR="009E6DF0" w:rsidRPr="00524122">
              <w:rPr>
                <w:i/>
                <w:lang w:val="es-ES"/>
              </w:rPr>
            </w:r>
            <w:r w:rsidR="009E6DF0" w:rsidRPr="00524122">
              <w:rPr>
                <w:i/>
                <w:lang w:val="es-ES"/>
              </w:rPr>
              <w:fldChar w:fldCharType="separate"/>
            </w:r>
            <w:r w:rsidR="0026124B">
              <w:rPr>
                <w:i/>
                <w:lang w:val="es-ES"/>
              </w:rPr>
              <w:t>23</w:t>
            </w:r>
            <w:r w:rsidR="009E6DF0" w:rsidRPr="00524122">
              <w:rPr>
                <w:i/>
                <w:lang w:val="es-ES"/>
              </w:rPr>
              <w:fldChar w:fldCharType="end"/>
            </w:r>
            <w:r w:rsidRPr="00524122">
              <w:rPr>
                <w:i/>
                <w:lang w:val="es-ES"/>
              </w:rPr>
              <w:t xml:space="preserve"> sobre Formación </w:t>
            </w:r>
            <w:r w:rsidR="00044830" w:rsidRPr="00524122">
              <w:rPr>
                <w:i/>
                <w:lang w:val="es-ES"/>
              </w:rPr>
              <w:t>más abajo</w:t>
            </w:r>
          </w:p>
        </w:tc>
        <w:tc>
          <w:tcPr>
            <w:tcW w:w="4921" w:type="dxa"/>
          </w:tcPr>
          <w:p w14:paraId="48EA800C" w14:textId="77777777" w:rsidR="007822ED" w:rsidRPr="00524122" w:rsidRDefault="007822ED" w:rsidP="007822ED">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56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673F2B84" w14:textId="77777777" w:rsidR="007822ED" w:rsidRPr="00524122" w:rsidRDefault="007822ED" w:rsidP="007822ED">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562"/>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p w14:paraId="15587D6E" w14:textId="07E66EA2" w:rsidR="007822ED" w:rsidRPr="00524122" w:rsidRDefault="007822ED" w:rsidP="007822ED">
            <w:pPr>
              <w:pStyle w:val="PBParagraph"/>
              <w:numPr>
                <w:ilvl w:val="0"/>
                <w:numId w:val="0"/>
              </w:numPr>
              <w:rPr>
                <w:lang w:val="es-ES"/>
              </w:rPr>
            </w:pPr>
            <w:r w:rsidRPr="00524122">
              <w:rPr>
                <w:rFonts w:ascii="Franklin Gothic Book" w:hAnsi="Franklin Gothic Book"/>
                <w:lang w:val="es-ES"/>
              </w:rPr>
              <w:fldChar w:fldCharType="begin">
                <w:ffData>
                  <w:name w:val="Check563"/>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436"/>
                  <w:enabled/>
                  <w:calcOnExit w:val="0"/>
                  <w:textInput/>
                </w:ffData>
              </w:fldChar>
            </w:r>
            <w:bookmarkStart w:id="571" w:name="Text436"/>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571"/>
          </w:p>
        </w:tc>
      </w:tr>
      <w:tr w:rsidR="007822ED" w:rsidRPr="00524122" w14:paraId="4FE924D5" w14:textId="77777777" w:rsidTr="00CF1D72">
        <w:tc>
          <w:tcPr>
            <w:tcW w:w="9594" w:type="dxa"/>
            <w:gridSpan w:val="2"/>
            <w:shd w:val="clear" w:color="auto" w:fill="E7E6E6" w:themeFill="background2"/>
          </w:tcPr>
          <w:p w14:paraId="22A5DBAC" w14:textId="5D0BF668" w:rsidR="007822ED" w:rsidRPr="00524122" w:rsidRDefault="007822ED" w:rsidP="00CF1D72">
            <w:pPr>
              <w:tabs>
                <w:tab w:val="left" w:pos="357"/>
              </w:tabs>
              <w:ind w:left="357" w:hanging="357"/>
              <w:rPr>
                <w:rFonts w:ascii="Franklin Gothic Book" w:hAnsi="Franklin Gothic Book" w:cs="Verdana"/>
                <w:color w:val="03295A" w:themeColor="accent4"/>
                <w:lang w:val="es-ES" w:eastAsia="en-CA"/>
              </w:rPr>
            </w:pPr>
            <w:bookmarkStart w:id="572" w:name="_Toc287535777"/>
            <w:bookmarkStart w:id="573" w:name="_Toc125412453"/>
            <w:r w:rsidRPr="00524122">
              <w:rPr>
                <w:color w:val="03295A" w:themeColor="accent4"/>
                <w:lang w:val="es-ES" w:eastAsia="en-CA"/>
              </w:rPr>
              <w:t>Trámites (procedimientos)</w:t>
            </w:r>
            <w:bookmarkEnd w:id="572"/>
            <w:bookmarkEnd w:id="573"/>
          </w:p>
        </w:tc>
      </w:tr>
      <w:tr w:rsidR="007822ED" w:rsidRPr="00524122" w14:paraId="0913B0BF" w14:textId="77777777" w:rsidTr="00CF1D72">
        <w:tc>
          <w:tcPr>
            <w:tcW w:w="4673" w:type="dxa"/>
          </w:tcPr>
          <w:p w14:paraId="034B19AE" w14:textId="09F413B3" w:rsidR="007822ED" w:rsidRPr="00524122" w:rsidRDefault="00784FDD" w:rsidP="00517351">
            <w:pPr>
              <w:pStyle w:val="PBParagraph"/>
              <w:numPr>
                <w:ilvl w:val="1"/>
                <w:numId w:val="46"/>
              </w:numPr>
              <w:spacing w:before="0"/>
              <w:ind w:left="596"/>
              <w:rPr>
                <w:rFonts w:ascii="Franklin Gothic Book" w:hAnsi="Franklin Gothic Book" w:cs="Verdana"/>
                <w:bCs/>
                <w:lang w:val="es-ES" w:eastAsia="en-CA"/>
              </w:rPr>
            </w:pPr>
            <w:r w:rsidRPr="00524122">
              <w:rPr>
                <w:rFonts w:ascii="Franklin Gothic Book" w:hAnsi="Franklin Gothic Book" w:cs="Arial"/>
                <w:lang w:val="es-ES"/>
              </w:rPr>
              <w:lastRenderedPageBreak/>
              <w:t xml:space="preserve">En [nombre de su Estado], </w:t>
            </w:r>
            <w:r w:rsidR="007822ED" w:rsidRPr="00524122">
              <w:rPr>
                <w:rFonts w:ascii="Franklin Gothic Book" w:hAnsi="Franklin Gothic Book" w:cs="Verdana"/>
                <w:bCs/>
                <w:lang w:val="es-ES" w:eastAsia="en-CA"/>
              </w:rPr>
              <w:t>¿las autoridades judiciales o administrativas</w:t>
            </w:r>
            <w:r w:rsidRPr="00524122">
              <w:rPr>
                <w:rFonts w:ascii="Franklin Gothic Book" w:hAnsi="Franklin Gothic Book" w:cs="Verdana"/>
                <w:bCs/>
                <w:lang w:val="es-ES" w:eastAsia="en-CA"/>
              </w:rPr>
              <w:t xml:space="preserve"> aplican</w:t>
            </w:r>
            <w:r w:rsidR="007822ED" w:rsidRPr="00524122">
              <w:rPr>
                <w:rFonts w:ascii="Franklin Gothic Book" w:hAnsi="Franklin Gothic Book" w:cs="Verdana"/>
                <w:bCs/>
                <w:lang w:val="es-ES" w:eastAsia="en-CA"/>
              </w:rPr>
              <w:t xml:space="preserve"> un procedimiento especial para las solicitudes </w:t>
            </w:r>
            <w:r w:rsidRPr="00524122">
              <w:rPr>
                <w:rFonts w:ascii="Franklin Gothic Book" w:hAnsi="Franklin Gothic Book" w:cs="Verdana"/>
                <w:bCs/>
                <w:lang w:val="es-ES" w:eastAsia="en-CA"/>
              </w:rPr>
              <w:t xml:space="preserve">relativas al </w:t>
            </w:r>
            <w:r w:rsidR="007822ED" w:rsidRPr="00524122">
              <w:rPr>
                <w:rFonts w:ascii="Franklin Gothic Book" w:hAnsi="Franklin Gothic Book" w:cs="Verdana"/>
                <w:bCs/>
                <w:lang w:val="es-ES" w:eastAsia="en-CA"/>
              </w:rPr>
              <w:t>derecho de visita</w:t>
            </w:r>
            <w:r w:rsidRPr="00524122">
              <w:rPr>
                <w:rFonts w:ascii="Franklin Gothic Book" w:hAnsi="Franklin Gothic Book" w:cs="Verdana"/>
                <w:bCs/>
                <w:lang w:val="es-ES" w:eastAsia="en-CA"/>
              </w:rPr>
              <w:t>/contacto</w:t>
            </w:r>
            <w:r w:rsidR="007822ED" w:rsidRPr="00524122">
              <w:rPr>
                <w:rFonts w:ascii="Franklin Gothic Book" w:hAnsi="Franklin Gothic Book" w:cs="Verdana"/>
                <w:bCs/>
                <w:lang w:val="es-ES" w:eastAsia="en-CA"/>
              </w:rPr>
              <w:t xml:space="preserve"> presentadas en virtud del artículo 21 del Convenio?</w:t>
            </w:r>
          </w:p>
          <w:p w14:paraId="3E36E6EE" w14:textId="38D29749" w:rsidR="007822ED" w:rsidRPr="00524122" w:rsidRDefault="007822ED" w:rsidP="007822ED">
            <w:pPr>
              <w:pStyle w:val="PBParagraph"/>
              <w:numPr>
                <w:ilvl w:val="0"/>
                <w:numId w:val="0"/>
              </w:numPr>
              <w:spacing w:before="0"/>
              <w:ind w:left="596"/>
              <w:rPr>
                <w:rFonts w:ascii="Franklin Gothic Book" w:hAnsi="Franklin Gothic Book" w:cs="Verdana"/>
                <w:bCs/>
                <w:lang w:val="es-ES" w:eastAsia="en-CA"/>
              </w:rPr>
            </w:pPr>
            <w:r w:rsidRPr="00524122">
              <w:rPr>
                <w:rFonts w:ascii="Franklin Gothic Book" w:hAnsi="Franklin Gothic Book" w:cs="Verdana"/>
                <w:bCs/>
                <w:i/>
                <w:lang w:val="es-ES" w:eastAsia="en-CA"/>
              </w:rPr>
              <w:t>Por favor explique cuando sea necesario</w:t>
            </w:r>
          </w:p>
        </w:tc>
        <w:tc>
          <w:tcPr>
            <w:tcW w:w="4921" w:type="dxa"/>
          </w:tcPr>
          <w:p w14:paraId="197783A9" w14:textId="77777777" w:rsidR="007822ED" w:rsidRPr="00524122" w:rsidRDefault="007822ED" w:rsidP="007822ED">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r w:rsidRPr="00524122">
              <w:rPr>
                <w:rFonts w:ascii="Franklin Gothic Book" w:hAnsi="Franklin Gothic Book"/>
                <w:lang w:val="es-ES"/>
              </w:rPr>
              <w:fldChar w:fldCharType="begin">
                <w:ffData>
                  <w:name w:val="Text533"/>
                  <w:enabled/>
                  <w:calcOnExit w:val="0"/>
                  <w:textInput/>
                </w:ffData>
              </w:fldChar>
            </w:r>
            <w:bookmarkStart w:id="574" w:name="Text533"/>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574"/>
          </w:p>
          <w:p w14:paraId="06A87EC3" w14:textId="19029F5F" w:rsidR="007822ED" w:rsidRPr="00524122" w:rsidRDefault="007822ED" w:rsidP="007822ED">
            <w:pPr>
              <w:tabs>
                <w:tab w:val="left" w:pos="357"/>
              </w:tabs>
              <w:ind w:left="357" w:hanging="357"/>
              <w:rPr>
                <w:rFonts w:ascii="Franklin Gothic Book" w:hAnsi="Franklin Gothic Book" w:cs="Verdana"/>
                <w:lang w:val="es-ES" w:eastAsia="en-CA"/>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r w:rsidRPr="00524122">
              <w:rPr>
                <w:rFonts w:ascii="Franklin Gothic Book" w:hAnsi="Franklin Gothic Book"/>
                <w:lang w:val="es-ES"/>
              </w:rPr>
              <w:fldChar w:fldCharType="begin">
                <w:ffData>
                  <w:name w:val="Text534"/>
                  <w:enabled/>
                  <w:calcOnExit w:val="0"/>
                  <w:textInput/>
                </w:ffData>
              </w:fldChar>
            </w:r>
            <w:bookmarkStart w:id="575" w:name="Text534"/>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bookmarkEnd w:id="575"/>
          </w:p>
        </w:tc>
      </w:tr>
      <w:tr w:rsidR="007822ED" w:rsidRPr="00446E18" w14:paraId="27027EFD" w14:textId="77777777" w:rsidTr="00CF1D72">
        <w:tc>
          <w:tcPr>
            <w:tcW w:w="4673" w:type="dxa"/>
          </w:tcPr>
          <w:p w14:paraId="6FB59DA9" w14:textId="533EDE3C" w:rsidR="000B16F2" w:rsidRPr="00524122" w:rsidRDefault="000F3174" w:rsidP="00517351">
            <w:pPr>
              <w:pStyle w:val="PBParagraph"/>
              <w:numPr>
                <w:ilvl w:val="1"/>
                <w:numId w:val="46"/>
              </w:numPr>
              <w:spacing w:before="0"/>
              <w:ind w:left="596"/>
              <w:rPr>
                <w:rFonts w:ascii="Franklin Gothic Book" w:hAnsi="Franklin Gothic Book" w:cs="Arial"/>
                <w:lang w:val="es-ES"/>
              </w:rPr>
            </w:pPr>
            <w:bookmarkStart w:id="576" w:name="_Ref177376970"/>
            <w:r w:rsidRPr="00524122">
              <w:rPr>
                <w:rFonts w:ascii="Franklin Gothic Book" w:hAnsi="Franklin Gothic Book" w:cs="Arial"/>
                <w:lang w:val="es-ES"/>
              </w:rPr>
              <w:t xml:space="preserve">En [nombre de su Estado], </w:t>
            </w:r>
            <w:r w:rsidR="000B16F2" w:rsidRPr="00524122">
              <w:rPr>
                <w:rFonts w:ascii="Franklin Gothic Book" w:hAnsi="Franklin Gothic Book" w:cs="Arial"/>
                <w:lang w:val="es-ES"/>
              </w:rPr>
              <w:t>¿</w:t>
            </w:r>
            <w:r w:rsidRPr="00524122">
              <w:rPr>
                <w:rFonts w:ascii="Franklin Gothic Book" w:hAnsi="Franklin Gothic Book" w:cs="Arial"/>
                <w:lang w:val="es-ES"/>
              </w:rPr>
              <w:t>e</w:t>
            </w:r>
            <w:r w:rsidR="000B16F2" w:rsidRPr="00524122">
              <w:rPr>
                <w:rFonts w:ascii="Franklin Gothic Book" w:hAnsi="Franklin Gothic Book" w:cs="Arial"/>
                <w:lang w:val="es-ES"/>
              </w:rPr>
              <w:t xml:space="preserve">s necesario que </w:t>
            </w:r>
            <w:r w:rsidRPr="00524122">
              <w:rPr>
                <w:rFonts w:ascii="Franklin Gothic Book" w:hAnsi="Franklin Gothic Book" w:cs="Arial"/>
                <w:lang w:val="es-ES"/>
              </w:rPr>
              <w:t>los documentos presentados</w:t>
            </w:r>
            <w:r w:rsidR="000B16F2" w:rsidRPr="00524122">
              <w:rPr>
                <w:rFonts w:ascii="Franklin Gothic Book" w:hAnsi="Franklin Gothic Book" w:cs="Arial"/>
                <w:lang w:val="es-ES"/>
              </w:rPr>
              <w:t xml:space="preserve"> ante la autoridad judicial/administrativa se traduzca</w:t>
            </w:r>
            <w:r w:rsidRPr="00524122">
              <w:rPr>
                <w:rFonts w:ascii="Franklin Gothic Book" w:hAnsi="Franklin Gothic Book" w:cs="Arial"/>
                <w:lang w:val="es-ES"/>
              </w:rPr>
              <w:t>n</w:t>
            </w:r>
            <w:r w:rsidR="000B16F2" w:rsidRPr="00524122">
              <w:rPr>
                <w:rFonts w:ascii="Franklin Gothic Book" w:hAnsi="Franklin Gothic Book" w:cs="Arial"/>
                <w:lang w:val="es-ES"/>
              </w:rPr>
              <w:t xml:space="preserve"> al idioma oficial o a uno de los idiomas oficiales de </w:t>
            </w:r>
            <w:r w:rsidR="00CE06EB" w:rsidRPr="00524122">
              <w:rPr>
                <w:rFonts w:ascii="Franklin Gothic Book" w:hAnsi="Franklin Gothic Book" w:cs="Arial"/>
                <w:lang w:val="es-ES"/>
              </w:rPr>
              <w:t xml:space="preserve">[nombre de </w:t>
            </w:r>
            <w:r w:rsidR="000B16F2" w:rsidRPr="00524122">
              <w:rPr>
                <w:rFonts w:ascii="Franklin Gothic Book" w:hAnsi="Franklin Gothic Book" w:cs="Arial"/>
                <w:lang w:val="es-ES"/>
              </w:rPr>
              <w:t>su Estado</w:t>
            </w:r>
            <w:r w:rsidR="00CE06EB" w:rsidRPr="00524122">
              <w:rPr>
                <w:rFonts w:ascii="Franklin Gothic Book" w:hAnsi="Franklin Gothic Book" w:cs="Arial"/>
                <w:lang w:val="es-ES"/>
              </w:rPr>
              <w:t>]</w:t>
            </w:r>
            <w:r w:rsidR="000B16F2" w:rsidRPr="00524122">
              <w:rPr>
                <w:rFonts w:ascii="Franklin Gothic Book" w:hAnsi="Franklin Gothic Book" w:cs="Arial"/>
                <w:lang w:val="es-ES"/>
              </w:rPr>
              <w:t>?</w:t>
            </w:r>
            <w:bookmarkEnd w:id="576"/>
          </w:p>
          <w:p w14:paraId="665F6AEC" w14:textId="33C87BEF" w:rsidR="007822ED" w:rsidRPr="00524122" w:rsidRDefault="000B16F2" w:rsidP="000B16F2">
            <w:pPr>
              <w:pStyle w:val="PBParagraph"/>
              <w:numPr>
                <w:ilvl w:val="0"/>
                <w:numId w:val="0"/>
              </w:numPr>
              <w:spacing w:before="0"/>
              <w:ind w:left="596"/>
              <w:rPr>
                <w:lang w:val="es-ES"/>
              </w:rPr>
            </w:pPr>
            <w:r w:rsidRPr="00524122">
              <w:rPr>
                <w:rFonts w:ascii="Franklin Gothic Book" w:hAnsi="Franklin Gothic Book" w:cs="Arial"/>
                <w:i/>
                <w:lang w:val="es-ES"/>
              </w:rPr>
              <w:t xml:space="preserve">Para </w:t>
            </w:r>
            <w:r w:rsidR="00CE06EB" w:rsidRPr="00524122">
              <w:rPr>
                <w:rFonts w:ascii="Franklin Gothic Book" w:hAnsi="Franklin Gothic Book" w:cs="Arial"/>
                <w:i/>
                <w:lang w:val="es-ES"/>
              </w:rPr>
              <w:t>el o los idiomas</w:t>
            </w:r>
            <w:r w:rsidRPr="00524122">
              <w:rPr>
                <w:rFonts w:ascii="Franklin Gothic Book" w:hAnsi="Franklin Gothic Book" w:cs="Arial"/>
                <w:i/>
                <w:lang w:val="es-ES"/>
              </w:rPr>
              <w:t xml:space="preserve"> oficiales del Estado, véase la pregunta </w:t>
            </w:r>
            <w:r w:rsidR="009E6DF0" w:rsidRPr="00524122">
              <w:rPr>
                <w:rFonts w:ascii="Franklin Gothic Book" w:hAnsi="Franklin Gothic Book" w:cs="Arial"/>
                <w:i/>
                <w:lang w:val="es-ES"/>
              </w:rPr>
              <w:fldChar w:fldCharType="begin"/>
            </w:r>
            <w:r w:rsidR="009E6DF0" w:rsidRPr="00524122">
              <w:rPr>
                <w:rFonts w:ascii="Franklin Gothic Book" w:hAnsi="Franklin Gothic Book" w:cs="Arial"/>
                <w:i/>
                <w:lang w:val="es-ES"/>
              </w:rPr>
              <w:instrText xml:space="preserve"> REF _Ref177378155 \r \h </w:instrText>
            </w:r>
            <w:r w:rsidR="009E6DF0" w:rsidRPr="00524122">
              <w:rPr>
                <w:rFonts w:ascii="Franklin Gothic Book" w:hAnsi="Franklin Gothic Book" w:cs="Arial"/>
                <w:i/>
                <w:lang w:val="es-ES"/>
              </w:rPr>
            </w:r>
            <w:r w:rsidR="009E6DF0" w:rsidRPr="00524122">
              <w:rPr>
                <w:rFonts w:ascii="Franklin Gothic Book" w:hAnsi="Franklin Gothic Book" w:cs="Arial"/>
                <w:i/>
                <w:lang w:val="es-ES"/>
              </w:rPr>
              <w:fldChar w:fldCharType="separate"/>
            </w:r>
            <w:r w:rsidR="0026124B">
              <w:rPr>
                <w:rFonts w:ascii="Franklin Gothic Book" w:hAnsi="Franklin Gothic Book" w:cs="Arial"/>
                <w:i/>
                <w:lang w:val="es-ES"/>
              </w:rPr>
              <w:t>3.1</w:t>
            </w:r>
            <w:r w:rsidR="009E6DF0" w:rsidRPr="00524122">
              <w:rPr>
                <w:rFonts w:ascii="Franklin Gothic Book" w:hAnsi="Franklin Gothic Book" w:cs="Arial"/>
                <w:i/>
                <w:lang w:val="es-ES"/>
              </w:rPr>
              <w:fldChar w:fldCharType="end"/>
            </w:r>
          </w:p>
        </w:tc>
        <w:tc>
          <w:tcPr>
            <w:tcW w:w="4921" w:type="dxa"/>
          </w:tcPr>
          <w:p w14:paraId="32C19054" w14:textId="3DF9D68B" w:rsidR="000B16F2" w:rsidRPr="00524122" w:rsidRDefault="000B16F2" w:rsidP="000B16F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76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por favor </w:t>
            </w:r>
            <w:r w:rsidR="00CB2BD7" w:rsidRPr="00524122">
              <w:rPr>
                <w:rFonts w:ascii="Franklin Gothic Book" w:hAnsi="Franklin Gothic Book"/>
                <w:lang w:val="es-ES"/>
              </w:rPr>
              <w:t xml:space="preserve">indique </w:t>
            </w:r>
            <w:r w:rsidRPr="00524122">
              <w:rPr>
                <w:rFonts w:ascii="Franklin Gothic Book" w:hAnsi="Franklin Gothic Book"/>
                <w:lang w:val="es-ES"/>
              </w:rPr>
              <w:t xml:space="preserve">quién está a cargo de </w:t>
            </w:r>
            <w:r w:rsidR="00CB2BD7" w:rsidRPr="00524122">
              <w:rPr>
                <w:rFonts w:ascii="Franklin Gothic Book" w:hAnsi="Franklin Gothic Book"/>
                <w:lang w:val="es-ES"/>
              </w:rPr>
              <w:t>organizar y cubrir el</w:t>
            </w:r>
            <w:r w:rsidRPr="00524122">
              <w:rPr>
                <w:rFonts w:ascii="Franklin Gothic Book" w:hAnsi="Franklin Gothic Book"/>
                <w:lang w:val="es-ES"/>
              </w:rPr>
              <w:t xml:space="preserve"> coste de la traducción: </w:t>
            </w:r>
            <w:r w:rsidRPr="00524122">
              <w:rPr>
                <w:rFonts w:ascii="Franklin Gothic Book" w:hAnsi="Franklin Gothic Book"/>
                <w:lang w:val="es-ES"/>
              </w:rPr>
              <w:fldChar w:fldCharType="begin">
                <w:ffData>
                  <w:name w:val="Text581"/>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46CABE2E" w14:textId="77777777" w:rsidR="000B16F2" w:rsidRPr="00524122" w:rsidRDefault="000B16F2" w:rsidP="000B16F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77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p w14:paraId="0F3608F6" w14:textId="34A8661E" w:rsidR="007822ED" w:rsidRPr="00524122" w:rsidRDefault="000B16F2" w:rsidP="000B16F2">
            <w:pPr>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78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l tipo de </w:t>
            </w:r>
            <w:r w:rsidR="00CB2BD7" w:rsidRPr="00524122">
              <w:rPr>
                <w:rFonts w:ascii="Franklin Gothic Book" w:hAnsi="Franklin Gothic Book"/>
                <w:lang w:val="es-ES"/>
              </w:rPr>
              <w:t>documentos presentados</w:t>
            </w:r>
            <w:r w:rsidRPr="00524122">
              <w:rPr>
                <w:rFonts w:ascii="Franklin Gothic Book" w:hAnsi="Franklin Gothic Book"/>
                <w:lang w:val="es-ES"/>
              </w:rPr>
              <w:t xml:space="preserve"> (</w:t>
            </w:r>
            <w:r w:rsidRPr="00524122">
              <w:rPr>
                <w:rFonts w:ascii="Franklin Gothic Book" w:hAnsi="Franklin Gothic Book" w:cs="Verdana"/>
                <w:i/>
                <w:lang w:val="es-ES" w:eastAsia="en-CA"/>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2"/>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7822ED" w:rsidRPr="00524122" w14:paraId="660CC34C" w14:textId="77777777" w:rsidTr="00CF1D72">
        <w:tc>
          <w:tcPr>
            <w:tcW w:w="4673" w:type="dxa"/>
          </w:tcPr>
          <w:p w14:paraId="25CE7D8A" w14:textId="333E8874" w:rsidR="007822ED" w:rsidRPr="00524122" w:rsidRDefault="00D300BA" w:rsidP="00517351">
            <w:pPr>
              <w:pStyle w:val="PBParagraph"/>
              <w:numPr>
                <w:ilvl w:val="1"/>
                <w:numId w:val="46"/>
              </w:numPr>
              <w:spacing w:before="0"/>
              <w:ind w:left="596"/>
              <w:rPr>
                <w:lang w:val="es-ES"/>
              </w:rPr>
            </w:pPr>
            <w:bookmarkStart w:id="577" w:name="_Ref263002123"/>
            <w:r w:rsidRPr="00524122">
              <w:rPr>
                <w:rFonts w:ascii="Franklin Gothic Book" w:hAnsi="Franklin Gothic Book" w:cs="Arial"/>
                <w:lang w:val="es-ES"/>
              </w:rPr>
              <w:t xml:space="preserve">En [nombre de su Estado], </w:t>
            </w:r>
            <w:r w:rsidR="000B16F2" w:rsidRPr="00524122">
              <w:rPr>
                <w:rFonts w:ascii="Franklin Gothic Book" w:hAnsi="Franklin Gothic Book" w:cs="Arial"/>
                <w:lang w:val="es-ES"/>
              </w:rPr>
              <w:t>¿</w:t>
            </w:r>
            <w:r w:rsidRPr="00524122">
              <w:rPr>
                <w:rFonts w:ascii="Franklin Gothic Book" w:hAnsi="Franklin Gothic Book" w:cs="Arial"/>
                <w:lang w:val="es-ES"/>
              </w:rPr>
              <w:t>c</w:t>
            </w:r>
            <w:r w:rsidR="000B16F2" w:rsidRPr="00524122">
              <w:rPr>
                <w:rFonts w:ascii="Franklin Gothic Book" w:hAnsi="Franklin Gothic Book" w:cs="Arial"/>
                <w:lang w:val="es-ES"/>
              </w:rPr>
              <w:t xml:space="preserve">uál es, en general, </w:t>
            </w:r>
            <w:r w:rsidRPr="00524122">
              <w:rPr>
                <w:rFonts w:ascii="Franklin Gothic Book" w:hAnsi="Franklin Gothic Book" w:cs="Arial"/>
                <w:lang w:val="es-ES"/>
              </w:rPr>
              <w:t xml:space="preserve">la duración </w:t>
            </w:r>
            <w:r w:rsidR="00446597" w:rsidRPr="00524122">
              <w:rPr>
                <w:rFonts w:ascii="Franklin Gothic Book" w:hAnsi="Franklin Gothic Book" w:cs="Arial"/>
                <w:lang w:val="es-ES"/>
              </w:rPr>
              <w:t>desde</w:t>
            </w:r>
            <w:r w:rsidR="000B16F2" w:rsidRPr="00524122">
              <w:rPr>
                <w:rFonts w:ascii="Franklin Gothic Book" w:hAnsi="Franklin Gothic Book" w:cs="Arial"/>
                <w:lang w:val="es-ES"/>
              </w:rPr>
              <w:t xml:space="preserve"> el inicio del proceso relativo al derecho de visita y la orden definitiva (</w:t>
            </w:r>
            <w:r w:rsidR="00446597" w:rsidRPr="00524122">
              <w:rPr>
                <w:rFonts w:ascii="Franklin Gothic Book" w:hAnsi="Franklin Gothic Book" w:cs="Arial"/>
                <w:lang w:val="es-ES"/>
              </w:rPr>
              <w:t>sin contar</w:t>
            </w:r>
            <w:r w:rsidR="000B16F2" w:rsidRPr="00524122">
              <w:rPr>
                <w:rFonts w:ascii="Franklin Gothic Book" w:hAnsi="Franklin Gothic Book" w:cs="Arial"/>
                <w:lang w:val="es-ES"/>
              </w:rPr>
              <w:t xml:space="preserve"> las apelaciones)?</w:t>
            </w:r>
            <w:bookmarkEnd w:id="577"/>
          </w:p>
        </w:tc>
        <w:tc>
          <w:tcPr>
            <w:tcW w:w="4921" w:type="dxa"/>
          </w:tcPr>
          <w:p w14:paraId="56ACE49E" w14:textId="77777777" w:rsidR="000B16F2" w:rsidRPr="00524122" w:rsidRDefault="000B16F2" w:rsidP="000B16F2">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28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Hasta 6 semanas</w:t>
            </w:r>
          </w:p>
          <w:p w14:paraId="41CB5CD0" w14:textId="77777777" w:rsidR="000B16F2" w:rsidRPr="00524122" w:rsidRDefault="000B16F2" w:rsidP="000B16F2">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28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e 6 a 12 semanas</w:t>
            </w:r>
          </w:p>
          <w:p w14:paraId="31B4621E" w14:textId="77777777" w:rsidR="000B16F2" w:rsidRPr="00524122" w:rsidRDefault="000B16F2" w:rsidP="000B16F2">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28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De 3 a 6 meses</w:t>
            </w:r>
          </w:p>
          <w:p w14:paraId="2EAAB5CA" w14:textId="7024E878" w:rsidR="007822ED" w:rsidRPr="00524122" w:rsidRDefault="000B16F2" w:rsidP="000B16F2">
            <w:pPr>
              <w:ind w:left="364" w:hanging="364"/>
              <w:rPr>
                <w:rFonts w:ascii="Franklin Gothic Book" w:hAnsi="Franklin Gothic Book" w:cs="Verdana"/>
                <w:lang w:val="es-ES" w:eastAsia="en-CA"/>
              </w:rPr>
            </w:pPr>
            <w:r w:rsidRPr="00524122">
              <w:rPr>
                <w:rFonts w:ascii="Franklin Gothic Book" w:hAnsi="Franklin Gothic Book"/>
                <w:lang w:val="es-ES"/>
              </w:rPr>
              <w:fldChar w:fldCharType="begin">
                <w:ffData>
                  <w:name w:val="Check2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Más de 6 meses</w:t>
            </w:r>
          </w:p>
        </w:tc>
      </w:tr>
      <w:tr w:rsidR="007822ED" w:rsidRPr="00446E18" w14:paraId="18126DDA" w14:textId="77777777" w:rsidTr="00CF1D72">
        <w:tc>
          <w:tcPr>
            <w:tcW w:w="4673" w:type="dxa"/>
          </w:tcPr>
          <w:p w14:paraId="015592D6" w14:textId="0CDDBB04" w:rsidR="000B16F2" w:rsidRPr="00524122" w:rsidRDefault="00747F89"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0B16F2" w:rsidRPr="00524122">
              <w:rPr>
                <w:rFonts w:ascii="Franklin Gothic Book" w:hAnsi="Franklin Gothic Book" w:cs="Arial"/>
                <w:lang w:val="es-ES"/>
              </w:rPr>
              <w:t>¿</w:t>
            </w:r>
            <w:r w:rsidRPr="00524122">
              <w:rPr>
                <w:rFonts w:ascii="Franklin Gothic Book" w:hAnsi="Franklin Gothic Book" w:cs="Arial"/>
                <w:lang w:val="es-ES"/>
              </w:rPr>
              <w:t>e</w:t>
            </w:r>
            <w:r w:rsidR="000B16F2" w:rsidRPr="00524122">
              <w:rPr>
                <w:rFonts w:ascii="Franklin Gothic Book" w:hAnsi="Franklin Gothic Book" w:cs="Arial"/>
                <w:lang w:val="es-ES"/>
              </w:rPr>
              <w:t>n general se exige que el solicitante participe en el proceso relativo al derecho de visita</w:t>
            </w:r>
            <w:r w:rsidRPr="00524122">
              <w:rPr>
                <w:rFonts w:ascii="Franklin Gothic Book" w:hAnsi="Franklin Gothic Book" w:cs="Arial"/>
                <w:lang w:val="es-ES"/>
              </w:rPr>
              <w:t>/contacto</w:t>
            </w:r>
            <w:r w:rsidR="000B16F2" w:rsidRPr="00524122">
              <w:rPr>
                <w:rFonts w:ascii="Franklin Gothic Book" w:hAnsi="Franklin Gothic Book" w:cs="Arial"/>
                <w:lang w:val="es-ES"/>
              </w:rPr>
              <w:t>?</w:t>
            </w:r>
          </w:p>
          <w:p w14:paraId="12AD2E4D" w14:textId="315C3F60" w:rsidR="007822ED" w:rsidRPr="00524122" w:rsidRDefault="000B16F2" w:rsidP="000B16F2">
            <w:pPr>
              <w:pStyle w:val="PBParagraph"/>
              <w:numPr>
                <w:ilvl w:val="0"/>
                <w:numId w:val="0"/>
              </w:numPr>
              <w:spacing w:before="0"/>
              <w:ind w:left="596"/>
              <w:rPr>
                <w:rFonts w:ascii="Franklin Gothic Book" w:hAnsi="Franklin Gothic Book" w:cs="Arial"/>
                <w:lang w:val="es-ES"/>
              </w:rPr>
            </w:pPr>
            <w:r w:rsidRPr="00524122">
              <w:rPr>
                <w:rFonts w:ascii="Franklin Gothic Book" w:hAnsi="Franklin Gothic Book" w:cs="Arial"/>
                <w:i/>
                <w:lang w:val="es-ES"/>
              </w:rPr>
              <w:t xml:space="preserve">Cabe destacar que el Convenio no requiere la comparecencia </w:t>
            </w:r>
            <w:r w:rsidR="00747F89" w:rsidRPr="00524122">
              <w:rPr>
                <w:rFonts w:ascii="Franklin Gothic Book" w:hAnsi="Franklin Gothic Book" w:cs="Arial"/>
                <w:i/>
                <w:lang w:val="es-ES"/>
              </w:rPr>
              <w:t xml:space="preserve">en persona </w:t>
            </w:r>
            <w:r w:rsidRPr="00524122">
              <w:rPr>
                <w:rFonts w:ascii="Franklin Gothic Book" w:hAnsi="Franklin Gothic Book" w:cs="Arial"/>
                <w:i/>
                <w:lang w:val="es-ES"/>
              </w:rPr>
              <w:t>(véase el párrafo 6.5.3 de la Guía de Buenas Prácticas, Parte II - Medidas de Aplicación)</w:t>
            </w:r>
          </w:p>
        </w:tc>
        <w:tc>
          <w:tcPr>
            <w:tcW w:w="4921" w:type="dxa"/>
          </w:tcPr>
          <w:p w14:paraId="37EB8884" w14:textId="77777777" w:rsidR="000B16F2" w:rsidRPr="00524122" w:rsidRDefault="000B16F2" w:rsidP="000B16F2">
            <w:pPr>
              <w:tabs>
                <w:tab w:val="left" w:pos="357"/>
              </w:tabs>
              <w:spacing w:after="60"/>
              <w:ind w:left="357" w:hanging="357"/>
              <w:rPr>
                <w:rFonts w:ascii="Franklin Gothic Book" w:hAnsi="Franklin Gothic Book"/>
                <w:u w:val="single"/>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por favor, especifique en qué circunstancias: </w:t>
            </w:r>
            <w:r w:rsidRPr="00524122">
              <w:rPr>
                <w:rFonts w:ascii="Franklin Gothic Book" w:hAnsi="Franklin Gothic Book"/>
                <w:lang w:val="es-ES"/>
              </w:rPr>
              <w:fldChar w:fldCharType="begin">
                <w:ffData>
                  <w:name w:val="Text438"/>
                  <w:enabled/>
                  <w:calcOnExit w:val="0"/>
                  <w:textInput/>
                </w:ffData>
              </w:fldChar>
            </w:r>
            <w:bookmarkStart w:id="578" w:name="Text43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578"/>
          </w:p>
          <w:p w14:paraId="61E0F0EA" w14:textId="77777777" w:rsidR="000B16F2" w:rsidRPr="00524122" w:rsidRDefault="000B16F2" w:rsidP="000B16F2">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 pero es recomendable</w:t>
            </w:r>
          </w:p>
          <w:p w14:paraId="420D6CC4" w14:textId="0D872D5C" w:rsidR="007822ED" w:rsidRPr="00524122" w:rsidRDefault="000B16F2" w:rsidP="000B16F2">
            <w:pPr>
              <w:tabs>
                <w:tab w:val="left" w:pos="357"/>
              </w:tabs>
              <w:ind w:left="357" w:hanging="357"/>
              <w:rPr>
                <w:rFonts w:ascii="Franklin Gothic Book" w:hAnsi="Franklin Gothic Book" w:cs="Verdana"/>
                <w:lang w:val="es-ES" w:eastAsia="en-CA"/>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7822ED" w:rsidRPr="00446E18" w14:paraId="1677BD95" w14:textId="77777777" w:rsidTr="00CF1D72">
        <w:tc>
          <w:tcPr>
            <w:tcW w:w="4673" w:type="dxa"/>
          </w:tcPr>
          <w:p w14:paraId="160D0516" w14:textId="00ACC094" w:rsidR="007822ED" w:rsidRPr="00524122" w:rsidRDefault="00352F11" w:rsidP="00517351">
            <w:pPr>
              <w:pStyle w:val="PBParagraph"/>
              <w:numPr>
                <w:ilvl w:val="1"/>
                <w:numId w:val="46"/>
              </w:numPr>
              <w:spacing w:before="0"/>
              <w:ind w:left="596"/>
              <w:rPr>
                <w:rFonts w:ascii="Franklin Gothic Book" w:hAnsi="Franklin Gothic Book" w:cs="Arial"/>
                <w:lang w:val="es-ES"/>
              </w:rPr>
            </w:pPr>
            <w:bookmarkStart w:id="579" w:name="_Ref280197760"/>
            <w:r w:rsidRPr="00524122">
              <w:rPr>
                <w:rFonts w:ascii="Franklin Gothic Book" w:hAnsi="Franklin Gothic Book" w:cs="Arial"/>
                <w:lang w:val="es-ES"/>
              </w:rPr>
              <w:t xml:space="preserve">En [nombre de su Estado], </w:t>
            </w:r>
            <w:r w:rsidR="000B16F2" w:rsidRPr="00524122">
              <w:rPr>
                <w:rFonts w:ascii="Franklin Gothic Book" w:hAnsi="Franklin Gothic Book" w:cs="Arial"/>
                <w:lang w:val="es-ES"/>
              </w:rPr>
              <w:t>¿</w:t>
            </w:r>
            <w:r w:rsidRPr="00524122">
              <w:rPr>
                <w:rFonts w:ascii="Franklin Gothic Book" w:hAnsi="Franklin Gothic Book" w:cs="Arial"/>
                <w:lang w:val="es-ES"/>
              </w:rPr>
              <w:t>s</w:t>
            </w:r>
            <w:r w:rsidR="000B16F2" w:rsidRPr="00524122">
              <w:rPr>
                <w:rFonts w:ascii="Franklin Gothic Book" w:hAnsi="Franklin Gothic Book" w:cs="Arial"/>
                <w:lang w:val="es-ES"/>
              </w:rPr>
              <w:t xml:space="preserve">e dispone de </w:t>
            </w:r>
            <w:r w:rsidRPr="00524122">
              <w:rPr>
                <w:rFonts w:ascii="Franklin Gothic Book" w:hAnsi="Franklin Gothic Book" w:cs="Arial"/>
                <w:lang w:val="es-ES"/>
              </w:rPr>
              <w:t>servicios</w:t>
            </w:r>
            <w:r w:rsidR="000B16F2" w:rsidRPr="00524122">
              <w:rPr>
                <w:rFonts w:ascii="Franklin Gothic Book" w:hAnsi="Franklin Gothic Book" w:cs="Arial"/>
                <w:lang w:val="es-ES"/>
              </w:rPr>
              <w:t xml:space="preserve"> que permitan al solicitante participar en el proceso relativo al derecho de visita</w:t>
            </w:r>
            <w:r w:rsidRPr="00524122">
              <w:rPr>
                <w:rFonts w:ascii="Franklin Gothic Book" w:hAnsi="Franklin Gothic Book" w:cs="Arial"/>
                <w:lang w:val="es-ES"/>
              </w:rPr>
              <w:t>/contacto</w:t>
            </w:r>
            <w:r w:rsidR="000B16F2" w:rsidRPr="00524122">
              <w:rPr>
                <w:rFonts w:ascii="Franklin Gothic Book" w:hAnsi="Franklin Gothic Book" w:cs="Arial"/>
                <w:lang w:val="es-ES"/>
              </w:rPr>
              <w:t xml:space="preserve"> desde </w:t>
            </w:r>
            <w:r w:rsidRPr="00524122">
              <w:rPr>
                <w:rFonts w:ascii="Franklin Gothic Book" w:hAnsi="Franklin Gothic Book" w:cs="Arial"/>
                <w:lang w:val="es-ES"/>
              </w:rPr>
              <w:t>el exterior</w:t>
            </w:r>
            <w:r w:rsidR="000B16F2" w:rsidRPr="00524122">
              <w:rPr>
                <w:rFonts w:ascii="Franklin Gothic Book" w:hAnsi="Franklin Gothic Book" w:cs="Arial"/>
                <w:lang w:val="es-ES"/>
              </w:rPr>
              <w:t>?</w:t>
            </w:r>
            <w:bookmarkEnd w:id="579"/>
          </w:p>
        </w:tc>
        <w:tc>
          <w:tcPr>
            <w:tcW w:w="4921" w:type="dxa"/>
          </w:tcPr>
          <w:p w14:paraId="3DE85238" w14:textId="77777777" w:rsidR="000B16F2" w:rsidRPr="00524122" w:rsidRDefault="000B16F2" w:rsidP="000B16F2">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87"/>
                  <w:enabled/>
                  <w:calcOnExit w:val="0"/>
                  <w:checkBox>
                    <w:sizeAuto/>
                    <w:default w:val="0"/>
                  </w:checkBox>
                </w:ffData>
              </w:fldChar>
            </w:r>
            <w:bookmarkStart w:id="580" w:name="Check387"/>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580"/>
            <w:r w:rsidRPr="00524122">
              <w:rPr>
                <w:rFonts w:ascii="Franklin Gothic Book" w:hAnsi="Franklin Gothic Book"/>
                <w:lang w:val="es-ES"/>
              </w:rPr>
              <w:tab/>
              <w:t>Sí, por favor especifique:</w:t>
            </w:r>
          </w:p>
          <w:p w14:paraId="14A6F11C" w14:textId="23CC4965" w:rsidR="000B16F2" w:rsidRPr="00524122" w:rsidRDefault="000B16F2" w:rsidP="006F3104">
            <w:pPr>
              <w:spacing w:after="60"/>
              <w:ind w:left="750" w:hanging="382"/>
              <w:rPr>
                <w:rFonts w:ascii="Franklin Gothic Book" w:hAnsi="Franklin Gothic Book"/>
                <w:lang w:val="es-ES"/>
              </w:rPr>
            </w:pPr>
            <w:r w:rsidRPr="00524122">
              <w:rPr>
                <w:rFonts w:ascii="Franklin Gothic Book" w:hAnsi="Franklin Gothic Book"/>
                <w:lang w:val="es-ES"/>
              </w:rPr>
              <w:fldChar w:fldCharType="begin">
                <w:ffData>
                  <w:name w:val="Check388"/>
                  <w:enabled/>
                  <w:calcOnExit w:val="0"/>
                  <w:checkBox>
                    <w:sizeAuto/>
                    <w:default w:val="0"/>
                  </w:checkBox>
                </w:ffData>
              </w:fldChar>
            </w:r>
            <w:bookmarkStart w:id="581" w:name="Check388"/>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581"/>
            <w:r w:rsidRPr="00524122">
              <w:rPr>
                <w:rFonts w:ascii="Franklin Gothic Book" w:hAnsi="Franklin Gothic Book"/>
                <w:lang w:val="es-ES"/>
              </w:rPr>
              <w:tab/>
              <w:t>Videoconferencia</w:t>
            </w:r>
          </w:p>
          <w:p w14:paraId="637C6C94" w14:textId="77777777" w:rsidR="000B16F2" w:rsidRPr="00524122" w:rsidRDefault="000B16F2" w:rsidP="006F3104">
            <w:pPr>
              <w:spacing w:after="60"/>
              <w:ind w:left="750" w:hanging="382"/>
              <w:rPr>
                <w:rFonts w:ascii="Franklin Gothic Book" w:hAnsi="Franklin Gothic Book"/>
                <w:lang w:val="es-ES"/>
              </w:rPr>
            </w:pPr>
            <w:r w:rsidRPr="00524122">
              <w:rPr>
                <w:rFonts w:ascii="Franklin Gothic Book" w:hAnsi="Franklin Gothic Book"/>
                <w:lang w:val="es-ES"/>
              </w:rPr>
              <w:fldChar w:fldCharType="begin">
                <w:ffData>
                  <w:name w:val="Check389"/>
                  <w:enabled/>
                  <w:calcOnExit w:val="0"/>
                  <w:checkBox>
                    <w:sizeAuto/>
                    <w:default w:val="0"/>
                  </w:checkBox>
                </w:ffData>
              </w:fldChar>
            </w:r>
            <w:bookmarkStart w:id="582" w:name="Check389"/>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582"/>
            <w:r w:rsidRPr="00524122">
              <w:rPr>
                <w:rFonts w:ascii="Franklin Gothic Book" w:hAnsi="Franklin Gothic Book"/>
                <w:lang w:val="es-ES"/>
              </w:rPr>
              <w:tab/>
              <w:t>Teléfono</w:t>
            </w:r>
          </w:p>
          <w:p w14:paraId="375E4674" w14:textId="77777777" w:rsidR="000B16F2" w:rsidRPr="00524122" w:rsidRDefault="000B16F2" w:rsidP="006F3104">
            <w:pPr>
              <w:spacing w:after="60"/>
              <w:ind w:left="750" w:hanging="382"/>
              <w:rPr>
                <w:rFonts w:ascii="Franklin Gothic Book" w:hAnsi="Franklin Gothic Book"/>
                <w:lang w:val="es-ES"/>
              </w:rPr>
            </w:pPr>
            <w:r w:rsidRPr="00524122">
              <w:rPr>
                <w:rFonts w:ascii="Franklin Gothic Book" w:hAnsi="Franklin Gothic Book"/>
                <w:lang w:val="es-ES"/>
              </w:rPr>
              <w:fldChar w:fldCharType="begin">
                <w:ffData>
                  <w:name w:val="Check38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Por medio de un representante legal</w:t>
            </w:r>
          </w:p>
          <w:p w14:paraId="36C19E11" w14:textId="77777777" w:rsidR="000B16F2" w:rsidRPr="00524122" w:rsidRDefault="000B16F2" w:rsidP="006F3104">
            <w:pPr>
              <w:spacing w:after="60"/>
              <w:ind w:left="750" w:hanging="382"/>
              <w:rPr>
                <w:rFonts w:ascii="Franklin Gothic Book" w:hAnsi="Franklin Gothic Book"/>
                <w:u w:val="single"/>
                <w:lang w:val="es-ES"/>
              </w:rPr>
            </w:pPr>
            <w:r w:rsidRPr="00524122">
              <w:rPr>
                <w:rFonts w:ascii="Franklin Gothic Book" w:hAnsi="Franklin Gothic Book"/>
                <w:lang w:val="es-ES"/>
              </w:rPr>
              <w:fldChar w:fldCharType="begin">
                <w:ffData>
                  <w:name w:val="Check390"/>
                  <w:enabled/>
                  <w:calcOnExit w:val="0"/>
                  <w:checkBox>
                    <w:sizeAuto/>
                    <w:default w:val="0"/>
                  </w:checkBox>
                </w:ffData>
              </w:fldChar>
            </w:r>
            <w:bookmarkStart w:id="583" w:name="Check39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583"/>
            <w:r w:rsidRPr="00524122">
              <w:rPr>
                <w:rFonts w:ascii="Franklin Gothic Book" w:hAnsi="Franklin Gothic Book"/>
                <w:lang w:val="es-ES"/>
              </w:rPr>
              <w:tab/>
              <w:t xml:space="preserve">Otro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439"/>
                  <w:enabled/>
                  <w:calcOnExit w:val="0"/>
                  <w:textInput/>
                </w:ffData>
              </w:fldChar>
            </w:r>
            <w:bookmarkStart w:id="584" w:name="Text43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584"/>
          </w:p>
          <w:p w14:paraId="6FAB375C" w14:textId="3CD9C86B" w:rsidR="007822ED" w:rsidRPr="00524122" w:rsidRDefault="000B16F2" w:rsidP="000B16F2">
            <w:pPr>
              <w:tabs>
                <w:tab w:val="left" w:pos="357"/>
              </w:tabs>
              <w:ind w:left="357" w:hanging="357"/>
              <w:rPr>
                <w:rFonts w:ascii="Franklin Gothic Book" w:hAnsi="Franklin Gothic Book" w:cs="Verdana"/>
                <w:lang w:val="es-ES" w:eastAsia="en-CA"/>
              </w:rPr>
            </w:pPr>
            <w:r w:rsidRPr="00524122">
              <w:rPr>
                <w:rFonts w:ascii="Franklin Gothic Book" w:hAnsi="Franklin Gothic Book"/>
                <w:lang w:val="es-ES"/>
              </w:rPr>
              <w:fldChar w:fldCharType="begin">
                <w:ffData>
                  <w:name w:val="Check391"/>
                  <w:enabled/>
                  <w:calcOnExit w:val="0"/>
                  <w:checkBox>
                    <w:sizeAuto/>
                    <w:default w:val="0"/>
                  </w:checkBox>
                </w:ffData>
              </w:fldChar>
            </w:r>
            <w:bookmarkStart w:id="585" w:name="Check39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585"/>
            <w:r w:rsidRPr="00524122">
              <w:rPr>
                <w:rFonts w:ascii="Franklin Gothic Book" w:hAnsi="Franklin Gothic Book"/>
                <w:lang w:val="es-ES"/>
              </w:rPr>
              <w:tab/>
              <w:t>No</w:t>
            </w:r>
          </w:p>
        </w:tc>
      </w:tr>
      <w:tr w:rsidR="000B16F2" w:rsidRPr="00524122" w14:paraId="20EBA158" w14:textId="77777777" w:rsidTr="00CF1D72">
        <w:tc>
          <w:tcPr>
            <w:tcW w:w="4673" w:type="dxa"/>
          </w:tcPr>
          <w:p w14:paraId="5BDBA0A2" w14:textId="7FB7719A" w:rsidR="000B16F2" w:rsidRPr="00524122" w:rsidRDefault="006F3104" w:rsidP="00517351">
            <w:pPr>
              <w:pStyle w:val="PBParagraph"/>
              <w:numPr>
                <w:ilvl w:val="1"/>
                <w:numId w:val="46"/>
              </w:numPr>
              <w:spacing w:before="0"/>
              <w:ind w:left="596"/>
              <w:rPr>
                <w:rFonts w:ascii="Franklin Gothic Book" w:hAnsi="Franklin Gothic Book" w:cs="Arial"/>
                <w:lang w:val="es-ES"/>
              </w:rPr>
            </w:pPr>
            <w:bookmarkStart w:id="586" w:name="_Ref280197763"/>
            <w:r w:rsidRPr="00524122">
              <w:rPr>
                <w:rFonts w:ascii="Franklin Gothic Book" w:hAnsi="Franklin Gothic Book" w:cs="Arial"/>
                <w:lang w:val="es-ES"/>
              </w:rPr>
              <w:t>Si el solicitante participa efectivamente en un proceso relativo al derecho de visita</w:t>
            </w:r>
            <w:r w:rsidR="00352F11" w:rsidRPr="00524122">
              <w:rPr>
                <w:rFonts w:ascii="Franklin Gothic Book" w:hAnsi="Franklin Gothic Book" w:cs="Arial"/>
                <w:lang w:val="es-ES"/>
              </w:rPr>
              <w:t>/contacto</w:t>
            </w:r>
            <w:r w:rsidRPr="00524122">
              <w:rPr>
                <w:rFonts w:ascii="Franklin Gothic Book" w:hAnsi="Franklin Gothic Book" w:cs="Arial"/>
                <w:lang w:val="es-ES"/>
              </w:rPr>
              <w:t xml:space="preserve"> en </w:t>
            </w:r>
            <w:r w:rsidR="00352F11"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352F11" w:rsidRPr="00524122">
              <w:rPr>
                <w:rFonts w:ascii="Franklin Gothic Book" w:hAnsi="Franklin Gothic Book" w:cs="Arial"/>
                <w:lang w:val="es-ES"/>
              </w:rPr>
              <w:t>]</w:t>
            </w:r>
            <w:r w:rsidRPr="00524122">
              <w:rPr>
                <w:rFonts w:ascii="Franklin Gothic Book" w:hAnsi="Franklin Gothic Book" w:cs="Arial"/>
                <w:lang w:val="es-ES"/>
              </w:rPr>
              <w:t>, ¿se dispone de interpretación simultánea en caso de ser necesaria?</w:t>
            </w:r>
            <w:bookmarkEnd w:id="586"/>
          </w:p>
        </w:tc>
        <w:tc>
          <w:tcPr>
            <w:tcW w:w="4921" w:type="dxa"/>
          </w:tcPr>
          <w:p w14:paraId="38DA6697" w14:textId="77777777"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13AE4DCE" w14:textId="2D9E82B4"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0B16F2" w:rsidRPr="00524122" w14:paraId="778B848F" w14:textId="77777777" w:rsidTr="00CF1D72">
        <w:tc>
          <w:tcPr>
            <w:tcW w:w="4673" w:type="dxa"/>
          </w:tcPr>
          <w:p w14:paraId="5C318FC6" w14:textId="71B62EAF" w:rsidR="000B16F2" w:rsidRPr="00524122" w:rsidRDefault="006F3104"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Cuando se necesitan los </w:t>
            </w:r>
            <w:r w:rsidR="00352F11" w:rsidRPr="00524122">
              <w:rPr>
                <w:rFonts w:ascii="Franklin Gothic Book" w:hAnsi="Franklin Gothic Book" w:cs="Arial"/>
                <w:lang w:val="es-ES"/>
              </w:rPr>
              <w:t>servicios indicados</w:t>
            </w:r>
            <w:r w:rsidRPr="00524122">
              <w:rPr>
                <w:rFonts w:ascii="Franklin Gothic Book" w:hAnsi="Franklin Gothic Book" w:cs="Arial"/>
                <w:lang w:val="es-ES"/>
              </w:rPr>
              <w:t xml:space="preserve"> en las preguntas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80197760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8.9</w:t>
            </w:r>
            <w:r w:rsidR="009E6DF0" w:rsidRPr="00524122">
              <w:rPr>
                <w:rFonts w:ascii="Franklin Gothic Book" w:hAnsi="Franklin Gothic Book" w:cs="Arial"/>
                <w:lang w:val="es-ES"/>
              </w:rPr>
              <w:fldChar w:fldCharType="end"/>
            </w:r>
            <w:r w:rsidRPr="00524122">
              <w:rPr>
                <w:rFonts w:ascii="Franklin Gothic Book" w:hAnsi="Franklin Gothic Book" w:cs="Arial"/>
                <w:lang w:val="es-ES"/>
              </w:rPr>
              <w:t xml:space="preserve">y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80197763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8.10</w:t>
            </w:r>
            <w:r w:rsidR="009E6DF0" w:rsidRPr="00524122">
              <w:rPr>
                <w:rFonts w:ascii="Franklin Gothic Book" w:hAnsi="Franklin Gothic Book" w:cs="Arial"/>
                <w:lang w:val="es-ES"/>
              </w:rPr>
              <w:fldChar w:fldCharType="end"/>
            </w:r>
            <w:r w:rsidR="009E6DF0" w:rsidRPr="00524122">
              <w:rPr>
                <w:rFonts w:ascii="Franklin Gothic Book" w:hAnsi="Franklin Gothic Book" w:cs="Arial"/>
                <w:lang w:val="es-ES"/>
              </w:rPr>
              <w:t xml:space="preserve"> </w:t>
            </w:r>
            <w:r w:rsidRPr="00524122">
              <w:rPr>
                <w:rFonts w:ascii="Franklin Gothic Book" w:hAnsi="Franklin Gothic Book" w:cs="Arial"/>
                <w:lang w:val="es-ES"/>
              </w:rPr>
              <w:t xml:space="preserve">anteriores, </w:t>
            </w:r>
            <w:r w:rsidR="005B1C95" w:rsidRPr="00524122">
              <w:rPr>
                <w:rFonts w:ascii="Franklin Gothic Book" w:hAnsi="Franklin Gothic Book" w:cs="Arial"/>
                <w:lang w:val="es-ES"/>
              </w:rPr>
              <w:t xml:space="preserve">en [nombre de su Estado] </w:t>
            </w:r>
            <w:r w:rsidRPr="00524122">
              <w:rPr>
                <w:rFonts w:ascii="Franklin Gothic Book" w:hAnsi="Franklin Gothic Book" w:cs="Arial"/>
                <w:lang w:val="es-ES"/>
              </w:rPr>
              <w:t xml:space="preserve">¿quién se hace cargo </w:t>
            </w:r>
            <w:r w:rsidR="005B1C95" w:rsidRPr="00524122">
              <w:rPr>
                <w:rFonts w:ascii="Franklin Gothic Book" w:hAnsi="Franklin Gothic Book" w:cs="Arial"/>
                <w:lang w:val="es-ES"/>
              </w:rPr>
              <w:t xml:space="preserve">de los </w:t>
            </w:r>
            <w:r w:rsidRPr="00524122">
              <w:rPr>
                <w:rFonts w:ascii="Franklin Gothic Book" w:hAnsi="Franklin Gothic Book" w:cs="Arial"/>
                <w:lang w:val="es-ES"/>
              </w:rPr>
              <w:t>coste</w:t>
            </w:r>
            <w:r w:rsidR="005B1C95" w:rsidRPr="00524122">
              <w:rPr>
                <w:rFonts w:ascii="Franklin Gothic Book" w:hAnsi="Franklin Gothic Book" w:cs="Arial"/>
                <w:lang w:val="es-ES"/>
              </w:rPr>
              <w:t>s</w:t>
            </w:r>
            <w:r w:rsidRPr="00524122">
              <w:rPr>
                <w:rFonts w:ascii="Franklin Gothic Book" w:hAnsi="Franklin Gothic Book" w:cs="Arial"/>
                <w:lang w:val="es-ES"/>
              </w:rPr>
              <w:t>?</w:t>
            </w:r>
          </w:p>
        </w:tc>
        <w:tc>
          <w:tcPr>
            <w:tcW w:w="4921" w:type="dxa"/>
          </w:tcPr>
          <w:p w14:paraId="43708DC0" w14:textId="77777777"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solicitante</w:t>
            </w:r>
          </w:p>
          <w:p w14:paraId="4FFADA16" w14:textId="77777777"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irente</w:t>
            </w:r>
          </w:p>
          <w:p w14:paraId="658D67F0" w14:textId="77777777"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erida</w:t>
            </w:r>
          </w:p>
          <w:p w14:paraId="7CD95C3E" w14:textId="7281FA3E"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judicial/administrativa</w:t>
            </w:r>
          </w:p>
          <w:p w14:paraId="39B4B29B" w14:textId="7F6A105C"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l </w:t>
            </w:r>
            <w:r w:rsidR="008C76D8" w:rsidRPr="00524122">
              <w:rPr>
                <w:rFonts w:ascii="Franklin Gothic Book" w:hAnsi="Franklin Gothic Book"/>
                <w:lang w:val="es-ES"/>
              </w:rPr>
              <w:t xml:space="preserve">servicio </w:t>
            </w:r>
            <w:r w:rsidRPr="00524122">
              <w:rPr>
                <w:rFonts w:ascii="Franklin Gothic Book" w:hAnsi="Franklin Gothic Book"/>
                <w:lang w:val="es-ES"/>
              </w:rPr>
              <w:t xml:space="preserve">utilizado </w:t>
            </w:r>
            <w:r w:rsidRPr="00524122">
              <w:rPr>
                <w:rFonts w:ascii="Franklin Gothic Book" w:hAnsi="Franklin Gothic Book"/>
                <w:lang w:val="es-ES"/>
              </w:rPr>
              <w:br/>
            </w:r>
            <w:r w:rsidRPr="00524122">
              <w:rPr>
                <w:rFonts w:ascii="Franklin Gothic Book" w:hAnsi="Franklin Gothic Book"/>
                <w:lang w:val="es-ES"/>
              </w:rPr>
              <w:tab/>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7465917E" w14:textId="6434B65A"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0B16F2" w:rsidRPr="00446E18" w14:paraId="6240E6BB" w14:textId="77777777" w:rsidTr="00CF1D72">
        <w:tc>
          <w:tcPr>
            <w:tcW w:w="4673" w:type="dxa"/>
          </w:tcPr>
          <w:p w14:paraId="793BAA2A" w14:textId="34C3ECC5" w:rsidR="000B16F2" w:rsidRPr="00524122" w:rsidRDefault="008C76D8"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p</w:t>
            </w:r>
            <w:r w:rsidR="006F3104" w:rsidRPr="00524122">
              <w:rPr>
                <w:rFonts w:ascii="Franklin Gothic Book" w:hAnsi="Franklin Gothic Book" w:cs="Arial"/>
                <w:lang w:val="es-ES"/>
              </w:rPr>
              <w:t>ueden realizarse trámites migratorios especiales (p</w:t>
            </w:r>
            <w:r w:rsidRPr="00524122">
              <w:rPr>
                <w:rFonts w:ascii="Franklin Gothic Book" w:hAnsi="Franklin Gothic Book" w:cs="Arial"/>
                <w:lang w:val="es-ES"/>
              </w:rPr>
              <w:t>.</w:t>
            </w:r>
            <w:r w:rsidR="006F3104" w:rsidRPr="00524122">
              <w:rPr>
                <w:rFonts w:ascii="Franklin Gothic Book" w:hAnsi="Franklin Gothic Book" w:cs="Arial"/>
                <w:lang w:val="es-ES"/>
              </w:rPr>
              <w:t xml:space="preserve"> ej., visas) para permitir que el solicitante asista al proceso relativo al </w:t>
            </w:r>
            <w:r w:rsidR="006F3104" w:rsidRPr="00524122">
              <w:rPr>
                <w:rFonts w:ascii="Franklin Gothic Book" w:hAnsi="Franklin Gothic Book" w:cs="Arial"/>
                <w:lang w:val="es-ES"/>
              </w:rPr>
              <w:lastRenderedPageBreak/>
              <w:t>derecho de visita</w:t>
            </w:r>
            <w:r w:rsidRPr="00524122">
              <w:rPr>
                <w:rFonts w:ascii="Franklin Gothic Book" w:hAnsi="Franklin Gothic Book" w:cs="Arial"/>
                <w:lang w:val="es-ES"/>
              </w:rPr>
              <w:t>/contacto</w:t>
            </w:r>
            <w:r w:rsidR="006F3104" w:rsidRPr="00524122">
              <w:rPr>
                <w:rFonts w:ascii="Franklin Gothic Book" w:hAnsi="Franklin Gothic Book" w:cs="Arial"/>
                <w:lang w:val="es-ES"/>
              </w:rPr>
              <w:t xml:space="preserve"> en persona si así lo desea?</w:t>
            </w:r>
          </w:p>
        </w:tc>
        <w:tc>
          <w:tcPr>
            <w:tcW w:w="4921" w:type="dxa"/>
          </w:tcPr>
          <w:p w14:paraId="3D6B3BF9" w14:textId="77777777"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lastRenderedPageBreak/>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00FC1867" w14:textId="55E88D75"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F3104" w:rsidRPr="00524122" w14:paraId="08860141" w14:textId="77777777" w:rsidTr="006F3104">
        <w:tc>
          <w:tcPr>
            <w:tcW w:w="9594" w:type="dxa"/>
            <w:gridSpan w:val="2"/>
            <w:shd w:val="clear" w:color="auto" w:fill="E7E6E6" w:themeFill="background2"/>
          </w:tcPr>
          <w:p w14:paraId="35D35C3B" w14:textId="13C2BA9C" w:rsidR="006F3104" w:rsidRPr="00524122" w:rsidRDefault="006F3104" w:rsidP="000B16F2">
            <w:pPr>
              <w:tabs>
                <w:tab w:val="left" w:pos="357"/>
              </w:tabs>
              <w:rPr>
                <w:rFonts w:ascii="Franklin Gothic Book" w:hAnsi="Franklin Gothic Book"/>
                <w:color w:val="03295A" w:themeColor="accent4"/>
                <w:lang w:val="es-ES"/>
              </w:rPr>
            </w:pPr>
            <w:bookmarkStart w:id="587" w:name="_Toc287535778"/>
            <w:bookmarkStart w:id="588" w:name="_Toc125412454"/>
            <w:r w:rsidRPr="00524122">
              <w:rPr>
                <w:color w:val="03295A" w:themeColor="accent4"/>
                <w:lang w:val="es-ES"/>
              </w:rPr>
              <w:t>Participación del niño</w:t>
            </w:r>
            <w:bookmarkEnd w:id="587"/>
            <w:bookmarkEnd w:id="588"/>
          </w:p>
        </w:tc>
      </w:tr>
      <w:tr w:rsidR="000B16F2" w:rsidRPr="00446E18" w14:paraId="2532B7CD" w14:textId="77777777" w:rsidTr="00CF1D72">
        <w:tc>
          <w:tcPr>
            <w:tcW w:w="4673" w:type="dxa"/>
          </w:tcPr>
          <w:p w14:paraId="5EDF5222" w14:textId="612BE1B7" w:rsidR="000B16F2" w:rsidRPr="00524122" w:rsidRDefault="006F3104" w:rsidP="00517351">
            <w:pPr>
              <w:pStyle w:val="PBParagraph"/>
              <w:numPr>
                <w:ilvl w:val="1"/>
                <w:numId w:val="46"/>
              </w:numPr>
              <w:spacing w:before="0"/>
              <w:ind w:left="596"/>
              <w:rPr>
                <w:rFonts w:ascii="Franklin Gothic Book" w:hAnsi="Franklin Gothic Book" w:cs="Arial"/>
                <w:bCs/>
                <w:lang w:val="es-ES"/>
              </w:rPr>
            </w:pPr>
            <w:r w:rsidRPr="00524122">
              <w:rPr>
                <w:rFonts w:ascii="Franklin Gothic Book" w:hAnsi="Franklin Gothic Book" w:cs="Verdana"/>
                <w:bCs/>
                <w:lang w:val="es-ES" w:eastAsia="en-CA"/>
              </w:rPr>
              <w:t>¿</w:t>
            </w:r>
            <w:r w:rsidR="00DE361D" w:rsidRPr="00524122">
              <w:rPr>
                <w:rFonts w:ascii="Franklin Gothic Book" w:hAnsi="Franklin Gothic Book" w:cs="Verdana"/>
                <w:bCs/>
                <w:lang w:val="es-ES" w:eastAsia="en-CA"/>
              </w:rPr>
              <w:t>L</w:t>
            </w:r>
            <w:r w:rsidRPr="00524122">
              <w:rPr>
                <w:rFonts w:ascii="Franklin Gothic Book" w:hAnsi="Franklin Gothic Book" w:cs="Verdana"/>
                <w:bCs/>
                <w:lang w:val="es-ES" w:eastAsia="en-CA"/>
              </w:rPr>
              <w:t xml:space="preserve">as respuestas a las preguntas de esta sección </w:t>
            </w:r>
            <w:r w:rsidR="00DE361D" w:rsidRPr="00524122">
              <w:rPr>
                <w:rFonts w:ascii="Franklin Gothic Book" w:hAnsi="Franklin Gothic Book" w:cs="Verdana"/>
                <w:bCs/>
                <w:lang w:val="es-ES" w:eastAsia="en-CA"/>
              </w:rPr>
              <w:t xml:space="preserve">son </w:t>
            </w:r>
            <w:r w:rsidRPr="00524122">
              <w:rPr>
                <w:rFonts w:ascii="Franklin Gothic Book" w:hAnsi="Franklin Gothic Book" w:cs="Verdana"/>
                <w:bCs/>
                <w:lang w:val="es-ES" w:eastAsia="en-CA"/>
              </w:rPr>
              <w:t xml:space="preserve">las mismas que las referidas a la solicitud de restitución (véase la </w:t>
            </w:r>
            <w:r w:rsidR="009E6DF0" w:rsidRPr="00524122">
              <w:rPr>
                <w:rFonts w:ascii="Franklin Gothic Book" w:hAnsi="Franklin Gothic Book"/>
                <w:bCs/>
                <w:lang w:val="es-ES"/>
              </w:rPr>
              <w:t>pregunta </w:t>
            </w:r>
            <w:r w:rsidR="009E6DF0" w:rsidRPr="00524122">
              <w:rPr>
                <w:rFonts w:ascii="Franklin Gothic Book" w:hAnsi="Franklin Gothic Book"/>
                <w:bCs/>
                <w:lang w:val="es-ES"/>
              </w:rPr>
              <w:fldChar w:fldCharType="begin"/>
            </w:r>
            <w:r w:rsidR="009E6DF0" w:rsidRPr="00524122">
              <w:rPr>
                <w:rFonts w:ascii="Franklin Gothic Book" w:hAnsi="Franklin Gothic Book"/>
                <w:bCs/>
                <w:lang w:val="es-ES"/>
              </w:rPr>
              <w:instrText xml:space="preserve"> REF _Ref177380712 \r \h </w:instrText>
            </w:r>
            <w:r w:rsidR="009E6DF0" w:rsidRPr="00524122">
              <w:rPr>
                <w:rFonts w:ascii="Franklin Gothic Book" w:hAnsi="Franklin Gothic Book"/>
                <w:bCs/>
                <w:lang w:val="es-ES"/>
              </w:rPr>
            </w:r>
            <w:r w:rsidR="009E6DF0" w:rsidRPr="00524122">
              <w:rPr>
                <w:rFonts w:ascii="Franklin Gothic Book" w:hAnsi="Franklin Gothic Book"/>
                <w:bCs/>
                <w:lang w:val="es-ES"/>
              </w:rPr>
              <w:fldChar w:fldCharType="separate"/>
            </w:r>
            <w:r w:rsidR="0026124B">
              <w:rPr>
                <w:rFonts w:ascii="Franklin Gothic Book" w:hAnsi="Franklin Gothic Book"/>
                <w:bCs/>
                <w:lang w:val="es-ES"/>
              </w:rPr>
              <w:t>11</w:t>
            </w:r>
            <w:r w:rsidR="009E6DF0" w:rsidRPr="00524122">
              <w:rPr>
                <w:rFonts w:ascii="Franklin Gothic Book" w:hAnsi="Franklin Gothic Book"/>
                <w:bCs/>
                <w:lang w:val="es-ES"/>
              </w:rPr>
              <w:fldChar w:fldCharType="end"/>
            </w:r>
            <w:r w:rsidRPr="00524122">
              <w:rPr>
                <w:rFonts w:ascii="Franklin Gothic Book" w:hAnsi="Franklin Gothic Book" w:cs="Verdana"/>
                <w:bCs/>
                <w:lang w:val="es-ES" w:eastAsia="en-CA"/>
              </w:rPr>
              <w:t>)?</w:t>
            </w:r>
          </w:p>
        </w:tc>
        <w:tc>
          <w:tcPr>
            <w:tcW w:w="4921" w:type="dxa"/>
          </w:tcPr>
          <w:p w14:paraId="26C06CE6" w14:textId="57A1FCAE" w:rsidR="006F3104" w:rsidRPr="00524122" w:rsidRDefault="006F3104" w:rsidP="006F3104">
            <w:pPr>
              <w:tabs>
                <w:tab w:val="left" w:pos="357"/>
              </w:tabs>
              <w:spacing w:after="60"/>
              <w:ind w:left="354" w:hanging="354"/>
              <w:rPr>
                <w:rFonts w:ascii="Franklin Gothic Book" w:hAnsi="Franklin Gothic Book"/>
                <w:bCs/>
                <w:lang w:val="es-ES"/>
              </w:rPr>
            </w:pPr>
            <w:r w:rsidRPr="00524122">
              <w:rPr>
                <w:rFonts w:ascii="Franklin Gothic Book" w:hAnsi="Franklin Gothic Book"/>
                <w:bCs/>
                <w:lang w:val="es-ES"/>
              </w:rPr>
              <w:fldChar w:fldCharType="begin">
                <w:ffData>
                  <w:name w:val="Check121"/>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ab/>
              <w:t>Sí, pase a la</w:t>
            </w:r>
            <w:r w:rsidR="009E6DF0" w:rsidRPr="00524122">
              <w:rPr>
                <w:rFonts w:ascii="Franklin Gothic Book" w:hAnsi="Franklin Gothic Book"/>
                <w:bCs/>
                <w:lang w:val="es-ES"/>
              </w:rPr>
              <w:t>s</w:t>
            </w:r>
            <w:r w:rsidRPr="00524122">
              <w:rPr>
                <w:rFonts w:ascii="Franklin Gothic Book" w:hAnsi="Franklin Gothic Book"/>
                <w:bCs/>
                <w:lang w:val="es-ES"/>
              </w:rPr>
              <w:t xml:space="preserve"> </w:t>
            </w:r>
            <w:r w:rsidR="009E6DF0" w:rsidRPr="00524122">
              <w:rPr>
                <w:rFonts w:ascii="Franklin Gothic Book" w:hAnsi="Franklin Gothic Book"/>
                <w:bCs/>
                <w:lang w:val="es-ES"/>
              </w:rPr>
              <w:t xml:space="preserve">preguntas </w:t>
            </w:r>
            <w:r w:rsidR="009E6DF0" w:rsidRPr="00524122">
              <w:rPr>
                <w:rFonts w:ascii="Franklin Gothic Book" w:hAnsi="Franklin Gothic Book"/>
                <w:bCs/>
                <w:lang w:val="es-ES"/>
              </w:rPr>
              <w:fldChar w:fldCharType="begin"/>
            </w:r>
            <w:r w:rsidR="009E6DF0" w:rsidRPr="00524122">
              <w:rPr>
                <w:rFonts w:ascii="Franklin Gothic Book" w:hAnsi="Franklin Gothic Book"/>
                <w:bCs/>
                <w:lang w:val="es-ES"/>
              </w:rPr>
              <w:instrText xml:space="preserve"> REF _Ref177380667 \r \h </w:instrText>
            </w:r>
            <w:r w:rsidR="009E6DF0" w:rsidRPr="00524122">
              <w:rPr>
                <w:rFonts w:ascii="Franklin Gothic Book" w:hAnsi="Franklin Gothic Book"/>
                <w:bCs/>
                <w:lang w:val="es-ES"/>
              </w:rPr>
            </w:r>
            <w:r w:rsidR="009E6DF0" w:rsidRPr="00524122">
              <w:rPr>
                <w:rFonts w:ascii="Franklin Gothic Book" w:hAnsi="Franklin Gothic Book"/>
                <w:bCs/>
                <w:lang w:val="es-ES"/>
              </w:rPr>
              <w:fldChar w:fldCharType="separate"/>
            </w:r>
            <w:r w:rsidR="0026124B">
              <w:rPr>
                <w:rFonts w:ascii="Franklin Gothic Book" w:hAnsi="Franklin Gothic Book"/>
                <w:bCs/>
                <w:lang w:val="es-ES"/>
              </w:rPr>
              <w:t>18.18</w:t>
            </w:r>
            <w:r w:rsidR="009E6DF0" w:rsidRPr="00524122">
              <w:rPr>
                <w:rFonts w:ascii="Franklin Gothic Book" w:hAnsi="Franklin Gothic Book"/>
                <w:bCs/>
                <w:lang w:val="es-ES"/>
              </w:rPr>
              <w:fldChar w:fldCharType="end"/>
            </w:r>
            <w:r w:rsidR="009E6DF0" w:rsidRPr="00524122">
              <w:rPr>
                <w:rFonts w:ascii="Franklin Gothic Book" w:hAnsi="Franklin Gothic Book"/>
                <w:bCs/>
                <w:lang w:val="es-ES"/>
              </w:rPr>
              <w:t xml:space="preserve"> - </w:t>
            </w:r>
            <w:r w:rsidR="009E6DF0" w:rsidRPr="00524122">
              <w:rPr>
                <w:rFonts w:ascii="Franklin Gothic Book" w:hAnsi="Franklin Gothic Book"/>
                <w:bCs/>
                <w:lang w:val="es-ES"/>
              </w:rPr>
              <w:fldChar w:fldCharType="begin"/>
            </w:r>
            <w:r w:rsidR="009E6DF0" w:rsidRPr="00524122">
              <w:rPr>
                <w:rFonts w:ascii="Franklin Gothic Book" w:hAnsi="Franklin Gothic Book"/>
                <w:bCs/>
                <w:lang w:val="es-ES"/>
              </w:rPr>
              <w:instrText xml:space="preserve"> REF _Ref177380676 \r \h </w:instrText>
            </w:r>
            <w:r w:rsidR="009E6DF0" w:rsidRPr="00524122">
              <w:rPr>
                <w:rFonts w:ascii="Franklin Gothic Book" w:hAnsi="Franklin Gothic Book"/>
                <w:bCs/>
                <w:lang w:val="es-ES"/>
              </w:rPr>
            </w:r>
            <w:r w:rsidR="009E6DF0" w:rsidRPr="00524122">
              <w:rPr>
                <w:rFonts w:ascii="Franklin Gothic Book" w:hAnsi="Franklin Gothic Book"/>
                <w:bCs/>
                <w:lang w:val="es-ES"/>
              </w:rPr>
              <w:fldChar w:fldCharType="separate"/>
            </w:r>
            <w:r w:rsidR="0026124B">
              <w:rPr>
                <w:rFonts w:ascii="Franklin Gothic Book" w:hAnsi="Franklin Gothic Book"/>
                <w:bCs/>
                <w:lang w:val="es-ES"/>
              </w:rPr>
              <w:t>18.29</w:t>
            </w:r>
            <w:r w:rsidR="009E6DF0" w:rsidRPr="00524122">
              <w:rPr>
                <w:rFonts w:ascii="Franklin Gothic Book" w:hAnsi="Franklin Gothic Book"/>
                <w:bCs/>
                <w:lang w:val="es-ES"/>
              </w:rPr>
              <w:fldChar w:fldCharType="end"/>
            </w:r>
          </w:p>
          <w:p w14:paraId="385EBAD8" w14:textId="2B255C2B" w:rsidR="000B16F2" w:rsidRPr="00524122" w:rsidRDefault="006F3104" w:rsidP="006F3104">
            <w:pPr>
              <w:tabs>
                <w:tab w:val="left" w:pos="357"/>
              </w:tabs>
              <w:rPr>
                <w:rFonts w:ascii="Franklin Gothic Book" w:hAnsi="Franklin Gothic Book"/>
                <w:bCs/>
                <w:lang w:val="es-ES"/>
              </w:rPr>
            </w:pPr>
            <w:r w:rsidRPr="00524122">
              <w:rPr>
                <w:rFonts w:ascii="Franklin Gothic Book" w:hAnsi="Franklin Gothic Book"/>
                <w:bCs/>
                <w:lang w:val="es-ES"/>
              </w:rPr>
              <w:fldChar w:fldCharType="begin">
                <w:ffData>
                  <w:name w:val="Check122"/>
                  <w:enabled/>
                  <w:calcOnExit w:val="0"/>
                  <w:checkBox>
                    <w:sizeAuto/>
                    <w:default w:val="0"/>
                  </w:checkBox>
                </w:ffData>
              </w:fldChar>
            </w:r>
            <w:r w:rsidRPr="00524122">
              <w:rPr>
                <w:rFonts w:ascii="Franklin Gothic Book" w:hAnsi="Franklin Gothic Book"/>
                <w:bCs/>
                <w:lang w:val="es-ES"/>
              </w:rPr>
              <w:instrText xml:space="preserve"> FORMCHECKBOX </w:instrText>
            </w:r>
            <w:r w:rsidRPr="00524122">
              <w:rPr>
                <w:rFonts w:ascii="Franklin Gothic Book" w:hAnsi="Franklin Gothic Book"/>
                <w:bCs/>
                <w:lang w:val="es-ES"/>
              </w:rPr>
            </w:r>
            <w:r w:rsidRPr="00524122">
              <w:rPr>
                <w:rFonts w:ascii="Franklin Gothic Book" w:hAnsi="Franklin Gothic Book"/>
                <w:bCs/>
                <w:lang w:val="es-ES"/>
              </w:rPr>
              <w:fldChar w:fldCharType="separate"/>
            </w:r>
            <w:r w:rsidRPr="00524122">
              <w:rPr>
                <w:rFonts w:ascii="Franklin Gothic Book" w:hAnsi="Franklin Gothic Book"/>
                <w:bCs/>
                <w:lang w:val="es-ES"/>
              </w:rPr>
              <w:fldChar w:fldCharType="end"/>
            </w:r>
            <w:r w:rsidRPr="00524122">
              <w:rPr>
                <w:rFonts w:ascii="Franklin Gothic Book" w:hAnsi="Franklin Gothic Book"/>
                <w:bCs/>
                <w:lang w:val="es-ES"/>
              </w:rPr>
              <w:tab/>
              <w:t xml:space="preserve">No, continúe con la pregunta </w:t>
            </w:r>
            <w:r w:rsidR="009E6DF0" w:rsidRPr="00524122">
              <w:rPr>
                <w:rFonts w:ascii="Franklin Gothic Book" w:hAnsi="Franklin Gothic Book"/>
                <w:bCs/>
                <w:lang w:val="es-ES"/>
              </w:rPr>
              <w:fldChar w:fldCharType="begin"/>
            </w:r>
            <w:r w:rsidR="009E6DF0" w:rsidRPr="00524122">
              <w:rPr>
                <w:rFonts w:ascii="Franklin Gothic Book" w:hAnsi="Franklin Gothic Book"/>
                <w:bCs/>
                <w:lang w:val="es-ES"/>
              </w:rPr>
              <w:instrText xml:space="preserve"> REF _Ref266956584 \r \h </w:instrText>
            </w:r>
            <w:r w:rsidR="009E6DF0" w:rsidRPr="00524122">
              <w:rPr>
                <w:rFonts w:ascii="Franklin Gothic Book" w:hAnsi="Franklin Gothic Book"/>
                <w:bCs/>
                <w:lang w:val="es-ES"/>
              </w:rPr>
            </w:r>
            <w:r w:rsidR="009E6DF0" w:rsidRPr="00524122">
              <w:rPr>
                <w:rFonts w:ascii="Franklin Gothic Book" w:hAnsi="Franklin Gothic Book"/>
                <w:bCs/>
                <w:lang w:val="es-ES"/>
              </w:rPr>
              <w:fldChar w:fldCharType="separate"/>
            </w:r>
            <w:r w:rsidR="0026124B">
              <w:rPr>
                <w:rFonts w:ascii="Franklin Gothic Book" w:hAnsi="Franklin Gothic Book"/>
                <w:bCs/>
                <w:lang w:val="es-ES"/>
              </w:rPr>
              <w:t>18.14</w:t>
            </w:r>
            <w:r w:rsidR="009E6DF0" w:rsidRPr="00524122">
              <w:rPr>
                <w:rFonts w:ascii="Franklin Gothic Book" w:hAnsi="Franklin Gothic Book"/>
                <w:bCs/>
                <w:lang w:val="es-ES"/>
              </w:rPr>
              <w:fldChar w:fldCharType="end"/>
            </w:r>
          </w:p>
        </w:tc>
      </w:tr>
      <w:tr w:rsidR="000B16F2" w:rsidRPr="00446E18" w14:paraId="4FFAB641" w14:textId="77777777" w:rsidTr="00CF1D72">
        <w:tc>
          <w:tcPr>
            <w:tcW w:w="4673" w:type="dxa"/>
          </w:tcPr>
          <w:p w14:paraId="02B48510" w14:textId="78D9C1DC" w:rsidR="000B16F2" w:rsidRPr="00524122" w:rsidRDefault="00DE361D" w:rsidP="00517351">
            <w:pPr>
              <w:pStyle w:val="PBParagraph"/>
              <w:numPr>
                <w:ilvl w:val="1"/>
                <w:numId w:val="46"/>
              </w:numPr>
              <w:spacing w:before="0"/>
              <w:ind w:left="596"/>
              <w:rPr>
                <w:rFonts w:ascii="Franklin Gothic Book" w:hAnsi="Franklin Gothic Book" w:cs="Arial"/>
                <w:lang w:val="es-ES"/>
              </w:rPr>
            </w:pPr>
            <w:bookmarkStart w:id="589" w:name="_Ref266956584"/>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t</w:t>
            </w:r>
            <w:r w:rsidR="006F3104" w:rsidRPr="00524122">
              <w:rPr>
                <w:rFonts w:ascii="Franklin Gothic Book" w:hAnsi="Franklin Gothic Book" w:cs="Arial"/>
                <w:lang w:val="es-ES"/>
              </w:rPr>
              <w:t>iene el niño la oportunidad de ser escuchado en el proceso relativo al derecho de visita en virtud del Convenio?</w:t>
            </w:r>
            <w:bookmarkEnd w:id="589"/>
          </w:p>
        </w:tc>
        <w:tc>
          <w:tcPr>
            <w:tcW w:w="4921" w:type="dxa"/>
          </w:tcPr>
          <w:p w14:paraId="1E764BB8" w14:textId="65DA8EAD" w:rsidR="006F3104" w:rsidRPr="00524122" w:rsidRDefault="006F3104" w:rsidP="006F3104">
            <w:pPr>
              <w:tabs>
                <w:tab w:val="left" w:pos="357"/>
                <w:tab w:val="left" w:pos="11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siempre; pase a la pregunta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66956614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8.15</w:t>
            </w:r>
            <w:r w:rsidR="009E6DF0" w:rsidRPr="00524122">
              <w:rPr>
                <w:rFonts w:ascii="Franklin Gothic Book" w:hAnsi="Franklin Gothic Book" w:cs="Arial"/>
                <w:lang w:val="es-ES"/>
              </w:rPr>
              <w:fldChar w:fldCharType="end"/>
            </w:r>
          </w:p>
          <w:p w14:paraId="3B439E7F" w14:textId="0429A2E6" w:rsidR="006F3104" w:rsidRPr="00524122" w:rsidRDefault="006F3104" w:rsidP="006F3104">
            <w:pPr>
              <w:tabs>
                <w:tab w:val="left" w:pos="357"/>
                <w:tab w:val="left" w:pos="1152"/>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Depende del caso en particular y de la discrecionalidad del juez/de la autoridad que entiende en la causa.</w:t>
            </w:r>
            <w:r w:rsidRPr="00524122">
              <w:rPr>
                <w:rFonts w:ascii="Franklin Gothic Book" w:hAnsi="Franklin Gothic Book"/>
                <w:i/>
                <w:lang w:val="es-ES"/>
              </w:rPr>
              <w:t xml:space="preserve"> Por favor explique cuando sea necesario:</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0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r w:rsidRPr="00524122">
              <w:rPr>
                <w:rFonts w:ascii="Franklin Gothic Book" w:hAnsi="Franklin Gothic Book"/>
                <w:lang w:val="es-ES"/>
              </w:rPr>
              <w:t xml:space="preserve">. </w:t>
            </w:r>
            <w:r w:rsidRPr="00524122">
              <w:rPr>
                <w:rFonts w:ascii="Franklin Gothic Book" w:hAnsi="Franklin Gothic Book" w:cs="Arial"/>
                <w:lang w:val="es-ES"/>
              </w:rPr>
              <w:t xml:space="preserve">Pase a la pregunta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66956614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8.15</w:t>
            </w:r>
            <w:r w:rsidR="009E6DF0" w:rsidRPr="00524122">
              <w:rPr>
                <w:rFonts w:ascii="Franklin Gothic Book" w:hAnsi="Franklin Gothic Book" w:cs="Arial"/>
                <w:lang w:val="es-ES"/>
              </w:rPr>
              <w:fldChar w:fldCharType="end"/>
            </w:r>
          </w:p>
          <w:p w14:paraId="2C244102" w14:textId="5C1EC718" w:rsidR="006F3104" w:rsidRPr="00524122" w:rsidRDefault="006F3104" w:rsidP="006F3104">
            <w:pPr>
              <w:tabs>
                <w:tab w:val="left" w:pos="357"/>
                <w:tab w:val="left" w:pos="11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2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Otro (</w:t>
            </w:r>
            <w:r w:rsidRPr="00524122">
              <w:rPr>
                <w:rFonts w:ascii="Franklin Gothic Book" w:hAnsi="Franklin Gothic Book" w:cs="Arial"/>
                <w:i/>
                <w:lang w:val="es-ES"/>
              </w:rPr>
              <w:t>por favor especifique</w:t>
            </w:r>
            <w:r w:rsidRPr="00524122">
              <w:rPr>
                <w:rFonts w:ascii="Franklin Gothic Book" w:hAnsi="Franklin Gothic Book" w:cs="Arial"/>
                <w:lang w:val="es-ES"/>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r w:rsidRPr="00524122">
              <w:rPr>
                <w:rFonts w:ascii="Franklin Gothic Book" w:hAnsi="Franklin Gothic Book"/>
                <w:lang w:val="es-ES"/>
              </w:rPr>
              <w:br/>
            </w:r>
            <w:r w:rsidRPr="00524122">
              <w:rPr>
                <w:rFonts w:ascii="Franklin Gothic Book" w:hAnsi="Franklin Gothic Book"/>
                <w:lang w:val="es-ES"/>
              </w:rPr>
              <w:tab/>
            </w:r>
            <w:r w:rsidRPr="00524122">
              <w:rPr>
                <w:rFonts w:ascii="Franklin Gothic Book" w:hAnsi="Franklin Gothic Book" w:cs="Arial"/>
                <w:lang w:val="es-ES"/>
              </w:rPr>
              <w:t xml:space="preserve">Pase a la pregunta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66956614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8.15</w:t>
            </w:r>
            <w:r w:rsidR="009E6DF0" w:rsidRPr="00524122">
              <w:rPr>
                <w:rFonts w:ascii="Franklin Gothic Book" w:hAnsi="Franklin Gothic Book" w:cs="Arial"/>
                <w:lang w:val="es-ES"/>
              </w:rPr>
              <w:fldChar w:fldCharType="end"/>
            </w:r>
          </w:p>
          <w:p w14:paraId="6261760D" w14:textId="057EC2F0"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12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No, nunca; </w:t>
            </w:r>
            <w:r w:rsidRPr="00524122">
              <w:rPr>
                <w:rFonts w:ascii="Franklin Gothic Book" w:hAnsi="Franklin Gothic Book" w:cs="Arial"/>
                <w:b/>
                <w:lang w:val="es-ES"/>
              </w:rPr>
              <w:t>pase a la</w:t>
            </w:r>
            <w:r w:rsidR="009E6DF0" w:rsidRPr="00524122">
              <w:rPr>
                <w:rFonts w:ascii="Franklin Gothic Book" w:hAnsi="Franklin Gothic Book" w:cs="Arial"/>
                <w:b/>
                <w:lang w:val="es-ES"/>
              </w:rPr>
              <w:t>s</w:t>
            </w:r>
            <w:r w:rsidRPr="00524122">
              <w:rPr>
                <w:rFonts w:ascii="Franklin Gothic Book" w:hAnsi="Franklin Gothic Book" w:cs="Arial"/>
                <w:lang w:val="es-ES"/>
              </w:rPr>
              <w:t xml:space="preserve"> </w:t>
            </w:r>
            <w:r w:rsidR="009E6DF0" w:rsidRPr="00524122">
              <w:rPr>
                <w:rFonts w:ascii="Franklin Gothic Book" w:hAnsi="Franklin Gothic Book"/>
                <w:b/>
                <w:lang w:val="es-ES"/>
              </w:rPr>
              <w:t xml:space="preserve">preguntas </w:t>
            </w:r>
            <w:r w:rsidR="009E6DF0" w:rsidRPr="00524122">
              <w:rPr>
                <w:rFonts w:ascii="Franklin Gothic Book" w:hAnsi="Franklin Gothic Book"/>
                <w:b/>
                <w:lang w:val="es-ES"/>
              </w:rPr>
              <w:fldChar w:fldCharType="begin"/>
            </w:r>
            <w:r w:rsidR="009E6DF0" w:rsidRPr="00524122">
              <w:rPr>
                <w:rFonts w:ascii="Franklin Gothic Book" w:hAnsi="Franklin Gothic Book"/>
                <w:b/>
                <w:lang w:val="es-ES"/>
              </w:rPr>
              <w:instrText xml:space="preserve"> REF _Ref177380667 \r \h </w:instrText>
            </w:r>
            <w:r w:rsidR="009E6DF0" w:rsidRPr="00524122">
              <w:rPr>
                <w:rFonts w:ascii="Franklin Gothic Book" w:hAnsi="Franklin Gothic Book"/>
                <w:b/>
                <w:lang w:val="es-ES"/>
              </w:rPr>
            </w:r>
            <w:r w:rsidR="009E6DF0" w:rsidRPr="00524122">
              <w:rPr>
                <w:rFonts w:ascii="Franklin Gothic Book" w:hAnsi="Franklin Gothic Book"/>
                <w:b/>
                <w:lang w:val="es-ES"/>
              </w:rPr>
              <w:fldChar w:fldCharType="separate"/>
            </w:r>
            <w:r w:rsidR="0026124B">
              <w:rPr>
                <w:rFonts w:ascii="Franklin Gothic Book" w:hAnsi="Franklin Gothic Book"/>
                <w:b/>
                <w:lang w:val="es-ES"/>
              </w:rPr>
              <w:t>18.18</w:t>
            </w:r>
            <w:r w:rsidR="009E6DF0" w:rsidRPr="00524122">
              <w:rPr>
                <w:rFonts w:ascii="Franklin Gothic Book" w:hAnsi="Franklin Gothic Book"/>
                <w:b/>
                <w:lang w:val="es-ES"/>
              </w:rPr>
              <w:fldChar w:fldCharType="end"/>
            </w:r>
            <w:r w:rsidR="009E6DF0" w:rsidRPr="00524122">
              <w:rPr>
                <w:rFonts w:ascii="Franklin Gothic Book" w:hAnsi="Franklin Gothic Book"/>
                <w:b/>
                <w:lang w:val="es-ES"/>
              </w:rPr>
              <w:t xml:space="preserve"> - </w:t>
            </w:r>
            <w:r w:rsidR="009E6DF0" w:rsidRPr="00524122">
              <w:rPr>
                <w:rFonts w:ascii="Franklin Gothic Book" w:hAnsi="Franklin Gothic Book"/>
                <w:b/>
                <w:lang w:val="es-ES"/>
              </w:rPr>
              <w:fldChar w:fldCharType="begin"/>
            </w:r>
            <w:r w:rsidR="009E6DF0" w:rsidRPr="00524122">
              <w:rPr>
                <w:rFonts w:ascii="Franklin Gothic Book" w:hAnsi="Franklin Gothic Book"/>
                <w:b/>
                <w:lang w:val="es-ES"/>
              </w:rPr>
              <w:instrText xml:space="preserve"> REF _Ref177380676 \r \h </w:instrText>
            </w:r>
            <w:r w:rsidR="009E6DF0" w:rsidRPr="00524122">
              <w:rPr>
                <w:rFonts w:ascii="Franklin Gothic Book" w:hAnsi="Franklin Gothic Book"/>
                <w:b/>
                <w:lang w:val="es-ES"/>
              </w:rPr>
            </w:r>
            <w:r w:rsidR="009E6DF0" w:rsidRPr="00524122">
              <w:rPr>
                <w:rFonts w:ascii="Franklin Gothic Book" w:hAnsi="Franklin Gothic Book"/>
                <w:b/>
                <w:lang w:val="es-ES"/>
              </w:rPr>
              <w:fldChar w:fldCharType="separate"/>
            </w:r>
            <w:r w:rsidR="0026124B">
              <w:rPr>
                <w:rFonts w:ascii="Franklin Gothic Book" w:hAnsi="Franklin Gothic Book"/>
                <w:b/>
                <w:lang w:val="es-ES"/>
              </w:rPr>
              <w:t>18.29</w:t>
            </w:r>
            <w:r w:rsidR="009E6DF0" w:rsidRPr="00524122">
              <w:rPr>
                <w:rFonts w:ascii="Franklin Gothic Book" w:hAnsi="Franklin Gothic Book"/>
                <w:b/>
                <w:lang w:val="es-ES"/>
              </w:rPr>
              <w:fldChar w:fldCharType="end"/>
            </w:r>
          </w:p>
        </w:tc>
      </w:tr>
      <w:tr w:rsidR="000B16F2" w:rsidRPr="00524122" w14:paraId="0CC387E1" w14:textId="77777777" w:rsidTr="00CF1D72">
        <w:tc>
          <w:tcPr>
            <w:tcW w:w="4673" w:type="dxa"/>
          </w:tcPr>
          <w:p w14:paraId="50F4EC7A" w14:textId="742CC3C9" w:rsidR="000B16F2" w:rsidRPr="00524122" w:rsidRDefault="00DE361D" w:rsidP="00517351">
            <w:pPr>
              <w:pStyle w:val="PBParagraph"/>
              <w:numPr>
                <w:ilvl w:val="1"/>
                <w:numId w:val="46"/>
              </w:numPr>
              <w:spacing w:before="0"/>
              <w:ind w:left="596"/>
              <w:rPr>
                <w:rFonts w:ascii="Franklin Gothic Book" w:hAnsi="Franklin Gothic Book" w:cs="Arial"/>
                <w:lang w:val="es-ES"/>
              </w:rPr>
            </w:pPr>
            <w:bookmarkStart w:id="590" w:name="_Ref266956614"/>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c</w:t>
            </w:r>
            <w:r w:rsidR="006F3104" w:rsidRPr="00524122">
              <w:rPr>
                <w:rFonts w:ascii="Franklin Gothic Book" w:hAnsi="Franklin Gothic Book" w:cs="Arial"/>
                <w:lang w:val="es-ES"/>
              </w:rPr>
              <w:t xml:space="preserve">ómo puede </w:t>
            </w:r>
            <w:r w:rsidRPr="00524122">
              <w:rPr>
                <w:rFonts w:ascii="Franklin Gothic Book" w:hAnsi="Franklin Gothic Book" w:cs="Arial"/>
                <w:lang w:val="es-ES"/>
              </w:rPr>
              <w:t>escucharse al</w:t>
            </w:r>
            <w:r w:rsidR="006F3104" w:rsidRPr="00524122">
              <w:rPr>
                <w:rFonts w:ascii="Franklin Gothic Book" w:hAnsi="Franklin Gothic Book" w:cs="Arial"/>
                <w:lang w:val="es-ES"/>
              </w:rPr>
              <w:t xml:space="preserve"> niño en el proceso relativo al derecho de visita?</w:t>
            </w:r>
            <w:bookmarkEnd w:id="590"/>
          </w:p>
        </w:tc>
        <w:tc>
          <w:tcPr>
            <w:tcW w:w="4921" w:type="dxa"/>
          </w:tcPr>
          <w:p w14:paraId="2FC23242" w14:textId="77777777" w:rsidR="006F3104" w:rsidRPr="00524122" w:rsidRDefault="006F3104" w:rsidP="006F3104">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7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ntrevista directa con el juez</w:t>
            </w:r>
          </w:p>
          <w:p w14:paraId="480ED289" w14:textId="77777777" w:rsidR="006F3104" w:rsidRPr="00524122" w:rsidRDefault="006F3104" w:rsidP="006F3104">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7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Informe preparado para el tribunal por parte de un experto independiente</w:t>
            </w:r>
          </w:p>
          <w:p w14:paraId="7BAFB353" w14:textId="77777777" w:rsidR="006F3104" w:rsidRPr="00524122" w:rsidRDefault="006F3104" w:rsidP="006F3104">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8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l propio representante legal del niño</w:t>
            </w:r>
          </w:p>
          <w:p w14:paraId="5F20EA25" w14:textId="1E7F6407"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48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Pr="00524122">
              <w:rPr>
                <w:rFonts w:ascii="Franklin Gothic Book" w:hAnsi="Franklin Gothic Book"/>
                <w:lang w:val="es-ES"/>
              </w:rPr>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440"/>
                  <w:enabled/>
                  <w:calcOnExit w:val="0"/>
                  <w:textInput/>
                </w:ffData>
              </w:fldChar>
            </w:r>
            <w:bookmarkStart w:id="591" w:name="Text44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591"/>
          </w:p>
        </w:tc>
      </w:tr>
      <w:tr w:rsidR="000B16F2" w:rsidRPr="00524122" w14:paraId="2ED202D6" w14:textId="77777777" w:rsidTr="00CF1D72">
        <w:tc>
          <w:tcPr>
            <w:tcW w:w="4673" w:type="dxa"/>
          </w:tcPr>
          <w:p w14:paraId="59B2C835" w14:textId="6AD3867C" w:rsidR="000B16F2" w:rsidRPr="00524122" w:rsidRDefault="006F3104"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Cómo garantiza </w:t>
            </w:r>
            <w:r w:rsidR="00F03F31"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F03F31" w:rsidRPr="00524122">
              <w:rPr>
                <w:rFonts w:ascii="Franklin Gothic Book" w:hAnsi="Franklin Gothic Book" w:cs="Arial"/>
                <w:lang w:val="es-ES"/>
              </w:rPr>
              <w:t>]</w:t>
            </w:r>
            <w:r w:rsidRPr="00524122">
              <w:rPr>
                <w:rFonts w:ascii="Franklin Gothic Book" w:hAnsi="Franklin Gothic Book" w:cs="Arial"/>
                <w:lang w:val="es-ES"/>
              </w:rPr>
              <w:t xml:space="preserve"> que escuchar al niño durante el proceso relativo al derecho de visita no redunde en demoras indebidas?</w:t>
            </w:r>
          </w:p>
        </w:tc>
        <w:tc>
          <w:tcPr>
            <w:tcW w:w="4921" w:type="dxa"/>
          </w:tcPr>
          <w:p w14:paraId="3AB78E11" w14:textId="29C776A3" w:rsidR="000B16F2" w:rsidRPr="00524122" w:rsidRDefault="006F3104" w:rsidP="000B16F2">
            <w:pPr>
              <w:tabs>
                <w:tab w:val="left" w:pos="357"/>
              </w:tabs>
              <w:rPr>
                <w:rFonts w:ascii="Franklin Gothic Book" w:hAnsi="Franklin Gothic Book"/>
                <w:lang w:val="es-ES"/>
              </w:rPr>
            </w:pPr>
            <w:r w:rsidRPr="00524122">
              <w:rPr>
                <w:rFonts w:ascii="Franklin Gothic Book" w:hAnsi="Franklin Gothic Book" w:cs="Arial"/>
                <w:i/>
                <w:lang w:val="es-ES"/>
              </w:rPr>
              <w:t xml:space="preserve">Por favor explique: </w:t>
            </w:r>
            <w:r w:rsidRPr="00524122">
              <w:rPr>
                <w:rFonts w:ascii="Franklin Gothic Book" w:hAnsi="Franklin Gothic Book"/>
                <w:lang w:val="es-ES"/>
              </w:rPr>
              <w:fldChar w:fldCharType="begin">
                <w:ffData>
                  <w:name w:val=""/>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0B16F2" w:rsidRPr="00524122" w14:paraId="75E9DD10" w14:textId="77777777" w:rsidTr="00CF1D72">
        <w:tc>
          <w:tcPr>
            <w:tcW w:w="4673" w:type="dxa"/>
          </w:tcPr>
          <w:p w14:paraId="6096CA21" w14:textId="3F4C509E" w:rsidR="000B16F2" w:rsidRPr="00524122" w:rsidRDefault="006F3104"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Pueden las autoridades judiciales o administrativas designar un representante legal (</w:t>
            </w:r>
            <w:r w:rsidR="00274080" w:rsidRPr="00524122">
              <w:rPr>
                <w:rFonts w:ascii="Franklin Gothic Book" w:hAnsi="Franklin Gothic Book" w:cs="Arial"/>
                <w:lang w:val="es-ES"/>
              </w:rPr>
              <w:t xml:space="preserve">abogado o tutor </w:t>
            </w:r>
            <w:r w:rsidR="00274080" w:rsidRPr="00524122">
              <w:rPr>
                <w:rFonts w:ascii="Franklin Gothic Book" w:hAnsi="Franklin Gothic Book" w:cs="Arial"/>
                <w:i/>
                <w:iCs/>
                <w:lang w:val="es-ES"/>
              </w:rPr>
              <w:t>ad litem</w:t>
            </w:r>
            <w:r w:rsidRPr="00524122">
              <w:rPr>
                <w:rFonts w:ascii="Franklin Gothic Book" w:hAnsi="Franklin Gothic Book" w:cs="Arial"/>
                <w:lang w:val="es-ES"/>
              </w:rPr>
              <w:t>) que represente el interés superior del niño?</w:t>
            </w:r>
          </w:p>
        </w:tc>
        <w:tc>
          <w:tcPr>
            <w:tcW w:w="4921" w:type="dxa"/>
          </w:tcPr>
          <w:p w14:paraId="6A2EB94E" w14:textId="77777777" w:rsidR="006F3104" w:rsidRPr="00524122" w:rsidRDefault="006F3104" w:rsidP="006F3104">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 por favor especifique en qué circunstancias:</w:t>
            </w:r>
          </w:p>
          <w:p w14:paraId="1D87DAE7" w14:textId="77777777" w:rsidR="006F3104" w:rsidRPr="00524122" w:rsidRDefault="006F3104" w:rsidP="006F3104">
            <w:pPr>
              <w:spacing w:after="60"/>
              <w:ind w:left="357"/>
              <w:rPr>
                <w:rFonts w:ascii="Franklin Gothic Book" w:hAnsi="Franklin Gothic Book"/>
                <w:lang w:val="es-ES"/>
              </w:rPr>
            </w:pPr>
            <w:r w:rsidRPr="00524122">
              <w:rPr>
                <w:rFonts w:ascii="Franklin Gothic Book" w:hAnsi="Franklin Gothic Book"/>
                <w:lang w:val="es-ES"/>
              </w:rPr>
              <w:fldChar w:fldCharType="begin">
                <w:ffData>
                  <w:name w:val="Text441"/>
                  <w:enabled/>
                  <w:calcOnExit w:val="0"/>
                  <w:textInput/>
                </w:ffData>
              </w:fldChar>
            </w:r>
            <w:bookmarkStart w:id="592" w:name="Text44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592"/>
          </w:p>
          <w:p w14:paraId="13D5389F" w14:textId="7FE5832A"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F3104" w:rsidRPr="00524122" w14:paraId="4EFD2865" w14:textId="77777777" w:rsidTr="006F3104">
        <w:tc>
          <w:tcPr>
            <w:tcW w:w="9594" w:type="dxa"/>
            <w:gridSpan w:val="2"/>
            <w:shd w:val="clear" w:color="auto" w:fill="E7E6E6" w:themeFill="background2"/>
          </w:tcPr>
          <w:p w14:paraId="69431EB0" w14:textId="2D63FB37" w:rsidR="006F3104" w:rsidRPr="00524122" w:rsidRDefault="006F3104" w:rsidP="000B16F2">
            <w:pPr>
              <w:tabs>
                <w:tab w:val="left" w:pos="357"/>
              </w:tabs>
              <w:rPr>
                <w:rFonts w:ascii="Franklin Gothic Book" w:hAnsi="Franklin Gothic Book"/>
                <w:color w:val="03295A" w:themeColor="accent4"/>
                <w:lang w:val="es-ES"/>
              </w:rPr>
            </w:pPr>
            <w:bookmarkStart w:id="593" w:name="_Ref280197836"/>
            <w:bookmarkStart w:id="594" w:name="_Toc287535779"/>
            <w:bookmarkStart w:id="595" w:name="_Toc125412455"/>
            <w:r w:rsidRPr="00524122">
              <w:rPr>
                <w:color w:val="03295A" w:themeColor="accent4"/>
                <w:lang w:val="es-ES"/>
              </w:rPr>
              <w:t>Apelaciones</w:t>
            </w:r>
            <w:bookmarkEnd w:id="593"/>
            <w:bookmarkEnd w:id="594"/>
            <w:bookmarkEnd w:id="595"/>
          </w:p>
        </w:tc>
      </w:tr>
      <w:tr w:rsidR="000B16F2" w:rsidRPr="00446E18" w14:paraId="073A927B" w14:textId="77777777" w:rsidTr="00CF1D72">
        <w:tc>
          <w:tcPr>
            <w:tcW w:w="4673" w:type="dxa"/>
          </w:tcPr>
          <w:p w14:paraId="223F59CF" w14:textId="1B7446F3" w:rsidR="000B16F2" w:rsidRPr="00524122" w:rsidRDefault="009F3A30" w:rsidP="00517351">
            <w:pPr>
              <w:pStyle w:val="PBParagraph"/>
              <w:numPr>
                <w:ilvl w:val="1"/>
                <w:numId w:val="46"/>
              </w:numPr>
              <w:spacing w:before="0"/>
              <w:ind w:left="596"/>
              <w:rPr>
                <w:rFonts w:ascii="Franklin Gothic Book" w:hAnsi="Franklin Gothic Book" w:cs="Arial"/>
                <w:lang w:val="es-ES"/>
              </w:rPr>
            </w:pPr>
            <w:bookmarkStart w:id="596" w:name="_Ref177380667"/>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p</w:t>
            </w:r>
            <w:r w:rsidR="006F3104" w:rsidRPr="00524122">
              <w:rPr>
                <w:rFonts w:ascii="Franklin Gothic Book" w:hAnsi="Franklin Gothic Book" w:cs="Arial"/>
                <w:lang w:val="es-ES"/>
              </w:rPr>
              <w:t xml:space="preserve">uede </w:t>
            </w:r>
            <w:r w:rsidRPr="00524122">
              <w:rPr>
                <w:rFonts w:ascii="Franklin Gothic Book" w:hAnsi="Franklin Gothic Book" w:cs="Arial"/>
                <w:lang w:val="es-ES"/>
              </w:rPr>
              <w:t xml:space="preserve">apelarse </w:t>
            </w:r>
            <w:r w:rsidR="006F3104" w:rsidRPr="00524122">
              <w:rPr>
                <w:rFonts w:ascii="Franklin Gothic Book" w:hAnsi="Franklin Gothic Book" w:cs="Arial"/>
                <w:lang w:val="es-ES"/>
              </w:rPr>
              <w:t>una decisión emitida en el curso del proceso relativo al derecho de visita?</w:t>
            </w:r>
            <w:bookmarkEnd w:id="596"/>
          </w:p>
        </w:tc>
        <w:tc>
          <w:tcPr>
            <w:tcW w:w="4921" w:type="dxa"/>
          </w:tcPr>
          <w:p w14:paraId="394E1D27" w14:textId="77777777" w:rsidR="006F3104" w:rsidRPr="00524122" w:rsidRDefault="006F3104" w:rsidP="006F3104">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04C12F9F" w14:textId="77777777" w:rsidR="006F3104" w:rsidRPr="00524122" w:rsidRDefault="006F3104" w:rsidP="006F3104">
            <w:pPr>
              <w:tabs>
                <w:tab w:val="left" w:pos="357"/>
              </w:tabs>
              <w:spacing w:after="60"/>
              <w:ind w:left="357" w:hanging="357"/>
              <w:rPr>
                <w:rFonts w:ascii="Franklin Gothic Book" w:hAnsi="Franklin Gothic Book"/>
                <w:lang w:val="es-ES"/>
              </w:rPr>
            </w:pPr>
            <w:r w:rsidRPr="00524122">
              <w:rPr>
                <w:rFonts w:ascii="Franklin Gothic Book" w:hAnsi="Franklin Gothic Book"/>
                <w:lang w:val="es-ES"/>
              </w:rPr>
              <w:fldChar w:fldCharType="begin">
                <w:ffData>
                  <w:name w:val="Check119"/>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ólo en determinadas circunstanci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024CA10F" w14:textId="12DBC29C" w:rsidR="006F3104" w:rsidRPr="00524122" w:rsidRDefault="006F3104" w:rsidP="006F3104">
            <w:pPr>
              <w:tabs>
                <w:tab w:val="left" w:pos="0"/>
              </w:tabs>
              <w:spacing w:after="60"/>
              <w:rPr>
                <w:rFonts w:ascii="Franklin Gothic Book" w:hAnsi="Franklin Gothic Book"/>
                <w:lang w:val="es-ES"/>
              </w:rPr>
            </w:pPr>
            <w:r w:rsidRPr="00524122">
              <w:rPr>
                <w:rFonts w:ascii="Franklin Gothic Book" w:hAnsi="Franklin Gothic Book"/>
                <w:lang w:val="es-ES"/>
              </w:rPr>
              <w:t xml:space="preserve">En caso de haber marcado </w:t>
            </w:r>
            <w:r w:rsidR="009F3A30" w:rsidRPr="00524122">
              <w:rPr>
                <w:rFonts w:ascii="Franklin Gothic Book" w:hAnsi="Franklin Gothic Book"/>
                <w:lang w:val="es-ES"/>
              </w:rPr>
              <w:t xml:space="preserve">alguna </w:t>
            </w:r>
            <w:r w:rsidRPr="00524122">
              <w:rPr>
                <w:rFonts w:ascii="Franklin Gothic Book" w:hAnsi="Franklin Gothic Book"/>
                <w:lang w:val="es-ES"/>
              </w:rPr>
              <w:t xml:space="preserve">de las casillas anteriores, por favor especifique el número de instancias de apelación </w:t>
            </w:r>
            <w:r w:rsidR="0089797F" w:rsidRPr="00524122">
              <w:rPr>
                <w:rFonts w:ascii="Franklin Gothic Book" w:hAnsi="Franklin Gothic Book"/>
                <w:lang w:val="es-ES"/>
              </w:rPr>
              <w:t>que existen</w:t>
            </w:r>
            <w:r w:rsidRPr="00524122">
              <w:rPr>
                <w:rFonts w:ascii="Franklin Gothic Book" w:hAnsi="Franklin Gothic Book"/>
                <w:lang w:val="es-ES"/>
              </w:rPr>
              <w:t xml:space="preserve"> y las autoridades </w:t>
            </w:r>
            <w:r w:rsidR="0089797F" w:rsidRPr="00524122">
              <w:rPr>
                <w:rFonts w:ascii="Franklin Gothic Book" w:hAnsi="Franklin Gothic Book"/>
                <w:lang w:val="es-ES"/>
              </w:rPr>
              <w:t xml:space="preserve">judiciales o administrativas </w:t>
            </w:r>
            <w:r w:rsidRPr="00524122">
              <w:rPr>
                <w:rFonts w:ascii="Franklin Gothic Book" w:hAnsi="Franklin Gothic Book"/>
                <w:lang w:val="es-ES"/>
              </w:rPr>
              <w:t xml:space="preserve">ante las cuales puede presentarse una apelación: </w:t>
            </w:r>
            <w:r w:rsidRPr="00524122">
              <w:rPr>
                <w:rFonts w:ascii="Franklin Gothic Book" w:hAnsi="Franklin Gothic Book"/>
                <w:lang w:val="es-ES"/>
              </w:rPr>
              <w:fldChar w:fldCharType="begin">
                <w:ffData>
                  <w:name w:val="Text336"/>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73651098" w14:textId="56D0B673"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12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No, </w:t>
            </w:r>
            <w:r w:rsidRPr="00524122">
              <w:rPr>
                <w:rFonts w:ascii="Franklin Gothic Book" w:hAnsi="Franklin Gothic Book"/>
                <w:b/>
                <w:lang w:val="es-ES"/>
              </w:rPr>
              <w:t xml:space="preserve">pase a la </w:t>
            </w:r>
            <w:r w:rsidR="009E6DF0" w:rsidRPr="00524122">
              <w:rPr>
                <w:rFonts w:ascii="Franklin Gothic Book" w:hAnsi="Franklin Gothic Book"/>
                <w:b/>
                <w:lang w:val="es-ES"/>
              </w:rPr>
              <w:t xml:space="preserve">pregunta </w:t>
            </w:r>
            <w:r w:rsidR="009E6DF0" w:rsidRPr="00524122">
              <w:rPr>
                <w:rFonts w:ascii="Franklin Gothic Book" w:hAnsi="Franklin Gothic Book"/>
                <w:b/>
                <w:lang w:val="es-ES"/>
              </w:rPr>
              <w:fldChar w:fldCharType="begin"/>
            </w:r>
            <w:r w:rsidR="009E6DF0" w:rsidRPr="00524122">
              <w:rPr>
                <w:rFonts w:ascii="Franklin Gothic Book" w:hAnsi="Franklin Gothic Book"/>
                <w:b/>
                <w:lang w:val="es-ES"/>
              </w:rPr>
              <w:instrText xml:space="preserve"> REF _Ref266956569 \r \h </w:instrText>
            </w:r>
            <w:r w:rsidR="009E6DF0" w:rsidRPr="00524122">
              <w:rPr>
                <w:rFonts w:ascii="Franklin Gothic Book" w:hAnsi="Franklin Gothic Book"/>
                <w:b/>
                <w:lang w:val="es-ES"/>
              </w:rPr>
            </w:r>
            <w:r w:rsidR="009E6DF0" w:rsidRPr="00524122">
              <w:rPr>
                <w:rFonts w:ascii="Franklin Gothic Book" w:hAnsi="Franklin Gothic Book"/>
                <w:b/>
                <w:lang w:val="es-ES"/>
              </w:rPr>
              <w:fldChar w:fldCharType="separate"/>
            </w:r>
            <w:r w:rsidR="0026124B">
              <w:rPr>
                <w:rFonts w:ascii="Franklin Gothic Book" w:hAnsi="Franklin Gothic Book"/>
                <w:b/>
                <w:lang w:val="es-ES"/>
              </w:rPr>
              <w:t>19</w:t>
            </w:r>
            <w:r w:rsidR="009E6DF0" w:rsidRPr="00524122">
              <w:rPr>
                <w:rFonts w:ascii="Franklin Gothic Book" w:hAnsi="Franklin Gothic Book"/>
                <w:b/>
                <w:lang w:val="es-ES"/>
              </w:rPr>
              <w:fldChar w:fldCharType="end"/>
            </w:r>
          </w:p>
        </w:tc>
      </w:tr>
      <w:tr w:rsidR="000B16F2" w:rsidRPr="00446E18" w14:paraId="497BEB67" w14:textId="77777777" w:rsidTr="00CF1D72">
        <w:tc>
          <w:tcPr>
            <w:tcW w:w="4673" w:type="dxa"/>
          </w:tcPr>
          <w:p w14:paraId="19EA2F7E" w14:textId="51306F1E" w:rsidR="006F3104" w:rsidRPr="00524122" w:rsidRDefault="0089797F"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e</w:t>
            </w:r>
            <w:r w:rsidR="006F3104" w:rsidRPr="00524122">
              <w:rPr>
                <w:rFonts w:ascii="Franklin Gothic Book" w:hAnsi="Franklin Gothic Book" w:cs="Arial"/>
                <w:lang w:val="es-ES"/>
              </w:rPr>
              <w:t xml:space="preserve">xiste algún procedimiento rápido o proceso especial </w:t>
            </w:r>
            <w:r w:rsidRPr="00524122">
              <w:rPr>
                <w:rFonts w:ascii="Franklin Gothic Book" w:hAnsi="Franklin Gothic Book" w:cs="Arial"/>
                <w:lang w:val="es-ES"/>
              </w:rPr>
              <w:t>para</w:t>
            </w:r>
            <w:r w:rsidR="006F3104" w:rsidRPr="00524122">
              <w:rPr>
                <w:rFonts w:ascii="Franklin Gothic Book" w:hAnsi="Franklin Gothic Book" w:cs="Arial"/>
                <w:lang w:val="es-ES"/>
              </w:rPr>
              <w:t xml:space="preserve"> apelar los casos de derecho de visita en virtud del Convenio de La Haya?</w:t>
            </w:r>
          </w:p>
          <w:p w14:paraId="333C4D38" w14:textId="097613B1" w:rsidR="000B16F2" w:rsidRPr="00524122" w:rsidRDefault="006F3104" w:rsidP="006F3104">
            <w:pPr>
              <w:pStyle w:val="PBParagraph"/>
              <w:numPr>
                <w:ilvl w:val="0"/>
                <w:numId w:val="0"/>
              </w:numPr>
              <w:spacing w:before="0"/>
              <w:ind w:left="596"/>
              <w:rPr>
                <w:rFonts w:ascii="Franklin Gothic Book" w:hAnsi="Franklin Gothic Book" w:cs="Arial"/>
                <w:lang w:val="es-ES"/>
              </w:rPr>
            </w:pPr>
            <w:r w:rsidRPr="00524122">
              <w:rPr>
                <w:rFonts w:ascii="Franklin Gothic Book" w:hAnsi="Franklin Gothic Book" w:cs="Arial"/>
                <w:i/>
                <w:lang w:val="es-ES"/>
              </w:rPr>
              <w:t>Por favor especifique la legislación y/o las disposiciones pertinentes e indique cómo acceder a esta legislación (p</w:t>
            </w:r>
            <w:r w:rsidR="00636C8E" w:rsidRPr="00524122">
              <w:rPr>
                <w:rFonts w:ascii="Franklin Gothic Book" w:hAnsi="Franklin Gothic Book" w:cs="Arial"/>
                <w:i/>
                <w:lang w:val="es-ES"/>
              </w:rPr>
              <w:t>.</w:t>
            </w:r>
            <w:r w:rsidRPr="00524122">
              <w:rPr>
                <w:rFonts w:ascii="Franklin Gothic Book" w:hAnsi="Franklin Gothic Book" w:cs="Arial"/>
                <w:i/>
                <w:lang w:val="es-ES"/>
              </w:rPr>
              <w:t xml:space="preserve"> ej</w:t>
            </w:r>
            <w:r w:rsidR="00636C8E" w:rsidRPr="00524122">
              <w:rPr>
                <w:rFonts w:ascii="Franklin Gothic Book" w:hAnsi="Franklin Gothic Book" w:cs="Arial"/>
                <w:i/>
                <w:lang w:val="es-ES"/>
              </w:rPr>
              <w:t>.</w:t>
            </w:r>
            <w:r w:rsidRPr="00524122">
              <w:rPr>
                <w:rFonts w:ascii="Franklin Gothic Book" w:hAnsi="Franklin Gothic Book" w:cs="Arial"/>
                <w:i/>
                <w:lang w:val="es-ES"/>
              </w:rPr>
              <w:t>, vía sitio web) o adjunte una copia</w:t>
            </w:r>
          </w:p>
        </w:tc>
        <w:tc>
          <w:tcPr>
            <w:tcW w:w="4921" w:type="dxa"/>
          </w:tcPr>
          <w:p w14:paraId="78272215" w14:textId="77777777" w:rsidR="006F3104" w:rsidRPr="00524122" w:rsidRDefault="006F3104" w:rsidP="006F3104">
            <w:pPr>
              <w:tabs>
                <w:tab w:val="left" w:pos="357"/>
              </w:tabs>
              <w:spacing w:after="40"/>
              <w:ind w:left="357" w:hanging="357"/>
              <w:rPr>
                <w:rFonts w:ascii="Franklin Gothic Book" w:hAnsi="Franklin Gothic Book"/>
                <w:u w:val="single"/>
                <w:lang w:val="es-ES"/>
              </w:rPr>
            </w:pPr>
            <w:r w:rsidRPr="00524122">
              <w:rPr>
                <w:rFonts w:ascii="Franklin Gothic Book" w:hAnsi="Franklin Gothic Book"/>
                <w:lang w:val="es-ES"/>
              </w:rPr>
              <w:fldChar w:fldCharType="begin">
                <w:ffData>
                  <w:name w:val="Check566"/>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r w:rsidRPr="00524122">
              <w:rPr>
                <w:rFonts w:ascii="Franklin Gothic Book" w:hAnsi="Franklin Gothic Book" w:cs="Verdana"/>
                <w:lang w:val="es-ES" w:eastAsia="en-CA"/>
              </w:rPr>
              <w:t>por favor especifique</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8"/>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2B6B2BCC" w14:textId="10537A24"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56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0B16F2" w:rsidRPr="00446E18" w14:paraId="113A845C" w14:textId="77777777" w:rsidTr="00CF1D72">
        <w:tc>
          <w:tcPr>
            <w:tcW w:w="4673" w:type="dxa"/>
          </w:tcPr>
          <w:p w14:paraId="2BF064FC" w14:textId="11DE1EAF" w:rsidR="000B16F2" w:rsidRPr="00524122" w:rsidRDefault="00636C8E"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q</w:t>
            </w:r>
            <w:r w:rsidR="006F3104" w:rsidRPr="00524122">
              <w:rPr>
                <w:rFonts w:ascii="Franklin Gothic Book" w:hAnsi="Franklin Gothic Book" w:cs="Arial"/>
                <w:lang w:val="es-ES"/>
              </w:rPr>
              <w:t>uién puede iniciar el proceso de apelación?</w:t>
            </w:r>
          </w:p>
        </w:tc>
        <w:tc>
          <w:tcPr>
            <w:tcW w:w="4921" w:type="dxa"/>
          </w:tcPr>
          <w:p w14:paraId="5E98B6EB" w14:textId="23349F2F" w:rsidR="006F3104" w:rsidRPr="00524122" w:rsidRDefault="006F3104" w:rsidP="006F3104">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8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BE445F" w:rsidRPr="00524122">
              <w:rPr>
                <w:rFonts w:ascii="Franklin Gothic Book" w:hAnsi="Franklin Gothic Book" w:cs="Arial"/>
                <w:lang w:val="es-ES"/>
              </w:rPr>
              <w:t>L</w:t>
            </w:r>
            <w:r w:rsidRPr="00524122">
              <w:rPr>
                <w:rFonts w:ascii="Franklin Gothic Book" w:hAnsi="Franklin Gothic Book" w:cs="Arial"/>
                <w:lang w:val="es-ES"/>
              </w:rPr>
              <w:t xml:space="preserve">as partes </w:t>
            </w:r>
            <w:r w:rsidR="00BE445F" w:rsidRPr="00524122">
              <w:rPr>
                <w:rFonts w:ascii="Franklin Gothic Book" w:hAnsi="Franklin Gothic Book" w:cs="Arial"/>
                <w:lang w:val="es-ES"/>
              </w:rPr>
              <w:t xml:space="preserve">en el </w:t>
            </w:r>
            <w:r w:rsidRPr="00524122">
              <w:rPr>
                <w:rFonts w:ascii="Franklin Gothic Book" w:hAnsi="Franklin Gothic Book" w:cs="Arial"/>
                <w:lang w:val="es-ES"/>
              </w:rPr>
              <w:t>proceso</w:t>
            </w:r>
          </w:p>
          <w:p w14:paraId="23AE495D" w14:textId="77777777" w:rsidR="006F3104" w:rsidRPr="00524122" w:rsidRDefault="006F3104" w:rsidP="006F3104">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48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Autoridad Central </w:t>
            </w:r>
          </w:p>
          <w:p w14:paraId="70412F27" w14:textId="77777777" w:rsidR="006F3104" w:rsidRPr="00524122" w:rsidRDefault="006F3104" w:rsidP="006F3104">
            <w:pPr>
              <w:tabs>
                <w:tab w:val="left" w:pos="357"/>
              </w:tabs>
              <w:spacing w:after="60"/>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48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Ministerio Público</w:t>
            </w:r>
          </w:p>
          <w:p w14:paraId="405ED5BD" w14:textId="0FBAD81E"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3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0B16F2" w:rsidRPr="00446E18" w14:paraId="7CBF11FE" w14:textId="77777777" w:rsidTr="00CF1D72">
        <w:tc>
          <w:tcPr>
            <w:tcW w:w="4673" w:type="dxa"/>
          </w:tcPr>
          <w:p w14:paraId="78FFC65C" w14:textId="34CB91CF" w:rsidR="000B16F2" w:rsidRPr="00524122" w:rsidRDefault="00BE445F"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lastRenderedPageBreak/>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s</w:t>
            </w:r>
            <w:r w:rsidR="006F3104" w:rsidRPr="00524122">
              <w:rPr>
                <w:rFonts w:ascii="Franklin Gothic Book" w:hAnsi="Franklin Gothic Book" w:cs="Arial"/>
                <w:lang w:val="es-ES"/>
              </w:rPr>
              <w:t>e requiere permiso para apelar?</w:t>
            </w:r>
          </w:p>
        </w:tc>
        <w:tc>
          <w:tcPr>
            <w:tcW w:w="4921" w:type="dxa"/>
          </w:tcPr>
          <w:p w14:paraId="2ED1D60C" w14:textId="77777777" w:rsidR="006F3104" w:rsidRPr="00524122" w:rsidRDefault="006F3104" w:rsidP="006F3104">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3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430D4FF8" w14:textId="77777777" w:rsidR="006F3104" w:rsidRPr="00524122" w:rsidRDefault="006F3104" w:rsidP="006F3104">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3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p w14:paraId="0769B12F" w14:textId="70C1AD1D"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575"/>
                  <w:enabled/>
                  <w:calcOnExit w:val="0"/>
                  <w:checkBox>
                    <w:sizeAuto/>
                    <w:default w:val="0"/>
                  </w:checkBox>
                </w:ffData>
              </w:fldChar>
            </w:r>
            <w:bookmarkStart w:id="597" w:name="Check57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597"/>
            <w:r w:rsidRPr="00524122">
              <w:rPr>
                <w:rFonts w:ascii="Franklin Gothic Book" w:hAnsi="Franklin Gothic Book" w:cs="Arial"/>
                <w:lang w:val="es-ES"/>
              </w:rPr>
              <w:tab/>
              <w:t xml:space="preserve">En determinadas circunstanci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43"/>
                  <w:enabled/>
                  <w:calcOnExit w:val="0"/>
                  <w:textInput/>
                </w:ffData>
              </w:fldChar>
            </w:r>
            <w:bookmarkStart w:id="598" w:name="Text44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98"/>
          </w:p>
        </w:tc>
      </w:tr>
      <w:tr w:rsidR="000B16F2" w:rsidRPr="00524122" w14:paraId="1FE5AC7F" w14:textId="77777777" w:rsidTr="00CF1D72">
        <w:tc>
          <w:tcPr>
            <w:tcW w:w="4673" w:type="dxa"/>
          </w:tcPr>
          <w:p w14:paraId="43C88ECB" w14:textId="6B251FDA" w:rsidR="000B16F2" w:rsidRPr="00524122" w:rsidRDefault="00AA6694"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Pr="00524122">
              <w:rPr>
                <w:rFonts w:ascii="Franklin Gothic Book" w:hAnsi="Franklin Gothic Book" w:cs="Arial"/>
                <w:lang w:val="es-ES"/>
              </w:rPr>
              <w:t>p</w:t>
            </w:r>
            <w:r w:rsidR="006F3104" w:rsidRPr="00524122">
              <w:rPr>
                <w:rFonts w:ascii="Franklin Gothic Book" w:hAnsi="Franklin Gothic Book" w:cs="Arial"/>
                <w:lang w:val="es-ES"/>
              </w:rPr>
              <w:t xml:space="preserve">uede </w:t>
            </w:r>
            <w:r w:rsidRPr="00524122">
              <w:rPr>
                <w:rFonts w:ascii="Franklin Gothic Book" w:hAnsi="Franklin Gothic Book" w:cs="Arial"/>
                <w:lang w:val="es-ES"/>
              </w:rPr>
              <w:t xml:space="preserve">suspenderse </w:t>
            </w:r>
            <w:r w:rsidR="006F3104" w:rsidRPr="00524122">
              <w:rPr>
                <w:rFonts w:ascii="Franklin Gothic Book" w:hAnsi="Franklin Gothic Book" w:cs="Arial"/>
                <w:lang w:val="es-ES"/>
              </w:rPr>
              <w:t>la orden de derecho de visita mientras la apelación se encuentra pendiente de resolución?</w:t>
            </w:r>
          </w:p>
        </w:tc>
        <w:tc>
          <w:tcPr>
            <w:tcW w:w="4921" w:type="dxa"/>
          </w:tcPr>
          <w:p w14:paraId="7ED4CC44" w14:textId="77777777" w:rsidR="006F3104" w:rsidRPr="00524122" w:rsidRDefault="006F3104" w:rsidP="006F3104">
            <w:pPr>
              <w:tabs>
                <w:tab w:val="left" w:pos="357"/>
              </w:tabs>
              <w:spacing w:after="60"/>
              <w:ind w:left="349" w:hanging="349"/>
              <w:rPr>
                <w:rFonts w:ascii="Franklin Gothic Book" w:hAnsi="Franklin Gothic Book" w:cs="Arial"/>
                <w:lang w:val="es-ES"/>
              </w:rPr>
            </w:pPr>
            <w:r w:rsidRPr="00524122">
              <w:rPr>
                <w:rFonts w:ascii="Franklin Gothic Book" w:hAnsi="Franklin Gothic Book" w:cs="Arial"/>
                <w:lang w:val="es-ES"/>
              </w:rPr>
              <w:fldChar w:fldCharType="begin">
                <w:ffData>
                  <w:name w:val="Check48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la orden de derecho de visita se suspende </w:t>
            </w:r>
            <w:r w:rsidRPr="00524122">
              <w:rPr>
                <w:rFonts w:ascii="Franklin Gothic Book" w:hAnsi="Franklin Gothic Book" w:cs="Arial"/>
                <w:i/>
                <w:lang w:val="es-ES"/>
              </w:rPr>
              <w:t xml:space="preserve">automáticamente </w:t>
            </w:r>
            <w:r w:rsidRPr="00524122">
              <w:rPr>
                <w:rFonts w:ascii="Franklin Gothic Book" w:hAnsi="Franklin Gothic Book" w:cs="Arial"/>
                <w:lang w:val="es-ES"/>
              </w:rPr>
              <w:t>mientras la apelación se encuentra</w:t>
            </w:r>
            <w:r w:rsidRPr="00524122">
              <w:rPr>
                <w:rFonts w:ascii="Franklin Gothic Book" w:hAnsi="Franklin Gothic Book" w:cs="Arial"/>
                <w:i/>
                <w:lang w:val="es-ES"/>
              </w:rPr>
              <w:t xml:space="preserve"> </w:t>
            </w:r>
            <w:r w:rsidRPr="00524122">
              <w:rPr>
                <w:rFonts w:ascii="Franklin Gothic Book" w:hAnsi="Franklin Gothic Book" w:cs="Arial"/>
                <w:lang w:val="es-ES"/>
              </w:rPr>
              <w:t>pendiente de resolución</w:t>
            </w:r>
          </w:p>
          <w:p w14:paraId="44AD4E67" w14:textId="0A43E75C" w:rsidR="006F3104" w:rsidRPr="00524122" w:rsidRDefault="006F3104" w:rsidP="006F3104">
            <w:pPr>
              <w:tabs>
                <w:tab w:val="left" w:pos="357"/>
              </w:tabs>
              <w:spacing w:after="60"/>
              <w:ind w:left="349" w:hanging="349"/>
              <w:rPr>
                <w:rFonts w:ascii="Franklin Gothic Book" w:hAnsi="Franklin Gothic Book" w:cs="Arial"/>
                <w:lang w:val="es-ES"/>
              </w:rPr>
            </w:pPr>
            <w:r w:rsidRPr="00524122">
              <w:rPr>
                <w:rFonts w:ascii="Franklin Gothic Book" w:hAnsi="Franklin Gothic Book" w:cs="Arial"/>
                <w:lang w:val="es-ES"/>
              </w:rPr>
              <w:fldChar w:fldCharType="begin">
                <w:ffData>
                  <w:name w:val="Check5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la orden de derecho de visita puede ser suspendida mientras la apelación se encuentra pendiente de resolución a pedido de </w:t>
            </w:r>
            <w:r w:rsidR="00A352BF" w:rsidRPr="00524122">
              <w:rPr>
                <w:rFonts w:ascii="Franklin Gothic Book" w:hAnsi="Franklin Gothic Book" w:cs="Arial"/>
                <w:lang w:val="es-ES"/>
              </w:rPr>
              <w:t>parte</w:t>
            </w:r>
          </w:p>
          <w:p w14:paraId="47A5AF71" w14:textId="6A0F687F" w:rsidR="006F3104" w:rsidRPr="00524122" w:rsidRDefault="006F3104" w:rsidP="006F3104">
            <w:pPr>
              <w:tabs>
                <w:tab w:val="left" w:pos="357"/>
              </w:tabs>
              <w:spacing w:after="60"/>
              <w:ind w:left="349" w:hanging="349"/>
              <w:rPr>
                <w:rFonts w:ascii="Franklin Gothic Book" w:hAnsi="Franklin Gothic Book" w:cs="Arial"/>
                <w:lang w:val="es-ES"/>
              </w:rPr>
            </w:pPr>
            <w:r w:rsidRPr="00524122">
              <w:rPr>
                <w:rFonts w:ascii="Franklin Gothic Book" w:hAnsi="Franklin Gothic Book" w:cs="Arial"/>
                <w:lang w:val="es-ES"/>
              </w:rPr>
              <w:fldChar w:fldCharType="begin">
                <w:ffData>
                  <w:name w:val="Check5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la orden de derecho de visita puede ser suspendida mientras la apelación se encuentra pendiente de resolución a pedido de </w:t>
            </w:r>
            <w:r w:rsidR="00B440CF" w:rsidRPr="00524122">
              <w:rPr>
                <w:rFonts w:ascii="Franklin Gothic Book" w:hAnsi="Franklin Gothic Book" w:cs="Arial"/>
                <w:lang w:val="es-ES"/>
              </w:rPr>
              <w:t>parte</w:t>
            </w:r>
            <w:r w:rsidRPr="00524122">
              <w:rPr>
                <w:rFonts w:ascii="Franklin Gothic Book" w:hAnsi="Franklin Gothic Book" w:cs="Arial"/>
                <w:lang w:val="es-ES"/>
              </w:rPr>
              <w:t xml:space="preserve"> y luego de la decisión del juez o de la autoridad pertinente</w:t>
            </w:r>
          </w:p>
          <w:p w14:paraId="001AD18D" w14:textId="3A485CB7"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490"/>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0B16F2" w:rsidRPr="00524122" w14:paraId="2A29EC21" w14:textId="77777777" w:rsidTr="00CF1D72">
        <w:tc>
          <w:tcPr>
            <w:tcW w:w="4673" w:type="dxa"/>
          </w:tcPr>
          <w:p w14:paraId="5C5219E2" w14:textId="706F3D95" w:rsidR="000B16F2" w:rsidRPr="00524122" w:rsidRDefault="00B440CF"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6F3104" w:rsidRPr="00524122">
              <w:rPr>
                <w:rFonts w:ascii="Franklin Gothic Book" w:hAnsi="Franklin Gothic Book" w:cs="Arial"/>
                <w:lang w:val="es-ES"/>
              </w:rPr>
              <w:t>¿</w:t>
            </w:r>
            <w:r w:rsidR="0088189E" w:rsidRPr="00524122">
              <w:rPr>
                <w:rFonts w:ascii="Franklin Gothic Book" w:hAnsi="Franklin Gothic Book" w:cs="Arial"/>
                <w:lang w:val="es-ES"/>
              </w:rPr>
              <w:t>hay</w:t>
            </w:r>
            <w:r w:rsidR="006F3104" w:rsidRPr="00524122">
              <w:rPr>
                <w:rFonts w:ascii="Franklin Gothic Book" w:hAnsi="Franklin Gothic Book" w:cs="Arial"/>
                <w:lang w:val="es-ES"/>
              </w:rPr>
              <w:t xml:space="preserve"> un plazo dentro del cual la apelación deba ser presentada en el proceso relativo al derecho de visita?</w:t>
            </w:r>
          </w:p>
        </w:tc>
        <w:tc>
          <w:tcPr>
            <w:tcW w:w="4921" w:type="dxa"/>
          </w:tcPr>
          <w:p w14:paraId="5F7CA732" w14:textId="77777777" w:rsidR="006F3104" w:rsidRPr="00524122" w:rsidRDefault="006F3104" w:rsidP="006F3104">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3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por favor especifique: </w:t>
            </w:r>
          </w:p>
          <w:p w14:paraId="4C272432" w14:textId="77777777" w:rsidR="006F3104" w:rsidRPr="00524122" w:rsidRDefault="006F3104" w:rsidP="006F3104">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t xml:space="preserve">Plazo: </w:t>
            </w:r>
            <w:r w:rsidRPr="00524122">
              <w:rPr>
                <w:rFonts w:ascii="Franklin Gothic Book" w:hAnsi="Franklin Gothic Book" w:cs="Arial"/>
                <w:lang w:val="es-ES"/>
              </w:rPr>
              <w:fldChar w:fldCharType="begin">
                <w:ffData>
                  <w:name w:val="Text444"/>
                  <w:enabled/>
                  <w:calcOnExit w:val="0"/>
                  <w:textInput/>
                </w:ffData>
              </w:fldChar>
            </w:r>
            <w:bookmarkStart w:id="599" w:name="Text44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599"/>
          </w:p>
          <w:p w14:paraId="14A475BF" w14:textId="77777777" w:rsidR="006F3104" w:rsidRPr="00524122" w:rsidRDefault="006F3104" w:rsidP="006F3104">
            <w:pPr>
              <w:tabs>
                <w:tab w:val="left" w:pos="357"/>
              </w:tabs>
              <w:spacing w:after="60"/>
              <w:rPr>
                <w:rFonts w:ascii="Franklin Gothic Book" w:hAnsi="Franklin Gothic Book" w:cs="Arial"/>
                <w:u w:val="single"/>
                <w:lang w:val="es-ES"/>
              </w:rPr>
            </w:pPr>
            <w:r w:rsidRPr="00524122">
              <w:rPr>
                <w:rFonts w:ascii="Franklin Gothic Book" w:hAnsi="Franklin Gothic Book" w:cs="Arial"/>
                <w:lang w:val="es-ES"/>
              </w:rPr>
              <w:t xml:space="preserve">Desde cuándo comienza a correr este plazo (por ej., desde la fecha de la sentencia, desde la fecha de la orden, desde la fecha en que la decisión fue notificada a las partes, </w:t>
            </w:r>
            <w:r w:rsidRPr="00524122">
              <w:rPr>
                <w:rFonts w:ascii="Franklin Gothic Book" w:hAnsi="Franklin Gothic Book" w:cs="Arial"/>
                <w:i/>
                <w:lang w:val="es-ES"/>
              </w:rPr>
              <w:t>etc</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342"/>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54B7CC6A" w14:textId="0445E33A"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12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tc>
      </w:tr>
      <w:tr w:rsidR="000B16F2" w:rsidRPr="00446E18" w14:paraId="6FED9AB2" w14:textId="77777777" w:rsidTr="00CF1D72">
        <w:tc>
          <w:tcPr>
            <w:tcW w:w="4673" w:type="dxa"/>
          </w:tcPr>
          <w:p w14:paraId="3E11B2DF" w14:textId="769A74C9" w:rsidR="000B16F2" w:rsidRPr="00524122" w:rsidRDefault="000107EC"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En [nombre de su Estado], e</w:t>
            </w:r>
            <w:r w:rsidR="00024856" w:rsidRPr="00524122">
              <w:rPr>
                <w:rFonts w:ascii="Franklin Gothic Book" w:hAnsi="Franklin Gothic Book" w:cs="Arial"/>
                <w:lang w:val="es-ES"/>
              </w:rPr>
              <w:t>n general, ¿cuánto tiempo suele transcurrir entre la presentación de la apelación y la decisión?</w:t>
            </w:r>
          </w:p>
        </w:tc>
        <w:tc>
          <w:tcPr>
            <w:tcW w:w="4921" w:type="dxa"/>
          </w:tcPr>
          <w:p w14:paraId="61B718DA" w14:textId="77777777" w:rsidR="006F3104" w:rsidRPr="00524122" w:rsidRDefault="006F3104" w:rsidP="006F3104">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Hasta 3 meses</w:t>
            </w:r>
          </w:p>
          <w:p w14:paraId="48414593" w14:textId="77777777" w:rsidR="006F3104" w:rsidRPr="00524122" w:rsidRDefault="006F3104" w:rsidP="006F3104">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9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De 3 a 6 meses</w:t>
            </w:r>
          </w:p>
          <w:p w14:paraId="4807D7C6" w14:textId="0B170534" w:rsidR="000B16F2" w:rsidRPr="00524122" w:rsidRDefault="006F3104" w:rsidP="006F3104">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49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Más de 6 meses</w:t>
            </w:r>
          </w:p>
        </w:tc>
      </w:tr>
      <w:tr w:rsidR="000B16F2" w:rsidRPr="00524122" w14:paraId="64419C2A" w14:textId="77777777" w:rsidTr="00CF1D72">
        <w:tc>
          <w:tcPr>
            <w:tcW w:w="4673" w:type="dxa"/>
          </w:tcPr>
          <w:p w14:paraId="6C169CC5" w14:textId="1E7F465F" w:rsidR="00621E1B" w:rsidRPr="00524122" w:rsidRDefault="002C55BF"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t xml:space="preserve">En [nombre de su Estado], </w:t>
            </w:r>
            <w:r w:rsidR="00621E1B" w:rsidRPr="00524122">
              <w:rPr>
                <w:rFonts w:ascii="Franklin Gothic Book" w:hAnsi="Franklin Gothic Book" w:cs="Arial"/>
                <w:lang w:val="es-ES"/>
              </w:rPr>
              <w:t>¿</w:t>
            </w:r>
            <w:r w:rsidRPr="00524122">
              <w:rPr>
                <w:rFonts w:ascii="Franklin Gothic Book" w:hAnsi="Franklin Gothic Book" w:cs="Arial"/>
                <w:lang w:val="es-ES"/>
              </w:rPr>
              <w:t>s</w:t>
            </w:r>
            <w:r w:rsidR="00621E1B" w:rsidRPr="00524122">
              <w:rPr>
                <w:rFonts w:ascii="Franklin Gothic Book" w:hAnsi="Franklin Gothic Book" w:cs="Arial"/>
                <w:lang w:val="es-ES"/>
              </w:rPr>
              <w:t xml:space="preserve">e requiere generalmente que el solicitante participe en el proceso de apelación? </w:t>
            </w:r>
          </w:p>
          <w:p w14:paraId="5EA7C6E5" w14:textId="1878A8E9" w:rsidR="000B16F2" w:rsidRPr="00524122" w:rsidRDefault="00621E1B" w:rsidP="00621E1B">
            <w:pPr>
              <w:pStyle w:val="PBParagraph"/>
              <w:numPr>
                <w:ilvl w:val="0"/>
                <w:numId w:val="0"/>
              </w:numPr>
              <w:spacing w:before="0"/>
              <w:ind w:left="596"/>
              <w:rPr>
                <w:rFonts w:ascii="Franklin Gothic Book" w:hAnsi="Franklin Gothic Book" w:cs="Arial"/>
                <w:lang w:val="es-ES"/>
              </w:rPr>
            </w:pPr>
            <w:r w:rsidRPr="00524122">
              <w:rPr>
                <w:rFonts w:ascii="Franklin Gothic Book" w:hAnsi="Franklin Gothic Book" w:cs="Arial"/>
                <w:i/>
                <w:lang w:val="es-ES"/>
              </w:rPr>
              <w:t xml:space="preserve">Cabe destacar que el Convenio no requiere la comparecencia </w:t>
            </w:r>
            <w:r w:rsidR="002C55BF" w:rsidRPr="00524122">
              <w:rPr>
                <w:rFonts w:ascii="Franklin Gothic Book" w:hAnsi="Franklin Gothic Book" w:cs="Arial"/>
                <w:i/>
                <w:lang w:val="es-ES"/>
              </w:rPr>
              <w:t xml:space="preserve">en persona </w:t>
            </w:r>
            <w:r w:rsidRPr="00524122">
              <w:rPr>
                <w:rFonts w:ascii="Franklin Gothic Book" w:hAnsi="Franklin Gothic Book" w:cs="Arial"/>
                <w:i/>
                <w:lang w:val="es-ES"/>
              </w:rPr>
              <w:t>(véase el párr</w:t>
            </w:r>
            <w:r w:rsidR="002C55BF" w:rsidRPr="00524122">
              <w:rPr>
                <w:rFonts w:ascii="Franklin Gothic Book" w:hAnsi="Franklin Gothic Book" w:cs="Arial"/>
                <w:i/>
                <w:lang w:val="es-ES"/>
              </w:rPr>
              <w:t>.</w:t>
            </w:r>
            <w:r w:rsidRPr="00524122">
              <w:rPr>
                <w:rFonts w:ascii="Franklin Gothic Book" w:hAnsi="Franklin Gothic Book" w:cs="Arial"/>
                <w:i/>
                <w:lang w:val="es-ES"/>
              </w:rPr>
              <w:t xml:space="preserve"> 6.5.3 de la Guía de Buenas Prácticas, Parte II - Medidas de Aplicación)</w:t>
            </w:r>
          </w:p>
        </w:tc>
        <w:tc>
          <w:tcPr>
            <w:tcW w:w="4921" w:type="dxa"/>
          </w:tcPr>
          <w:p w14:paraId="51BCD798" w14:textId="77777777" w:rsidR="00621E1B" w:rsidRPr="00524122" w:rsidRDefault="00621E1B" w:rsidP="00621E1B">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1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por favor especifique en qué circunstancias:</w:t>
            </w:r>
            <w:r w:rsidRPr="00524122">
              <w:rPr>
                <w:rFonts w:ascii="Franklin Gothic Book" w:hAnsi="Franklin Gothic Book" w:cs="Arial"/>
                <w:lang w:val="es-ES"/>
              </w:rPr>
              <w:fldChar w:fldCharType="begin">
                <w:ffData>
                  <w:name w:val="Text446"/>
                  <w:enabled/>
                  <w:calcOnExit w:val="0"/>
                  <w:textInput/>
                </w:ffData>
              </w:fldChar>
            </w:r>
            <w:bookmarkStart w:id="600" w:name="Text44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00"/>
            <w:r w:rsidRPr="00524122">
              <w:rPr>
                <w:rFonts w:ascii="Franklin Gothic Book" w:hAnsi="Franklin Gothic Book" w:cs="Arial"/>
                <w:lang w:val="es-ES"/>
              </w:rPr>
              <w:t xml:space="preserve"> </w:t>
            </w:r>
          </w:p>
          <w:p w14:paraId="65861788" w14:textId="54A7B071" w:rsidR="000B16F2" w:rsidRPr="00524122" w:rsidRDefault="00621E1B" w:rsidP="00621E1B">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12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tc>
      </w:tr>
      <w:tr w:rsidR="00621E1B" w:rsidRPr="00446E18" w14:paraId="2B95A00C" w14:textId="77777777" w:rsidTr="00CF1D72">
        <w:tc>
          <w:tcPr>
            <w:tcW w:w="4673" w:type="dxa"/>
          </w:tcPr>
          <w:p w14:paraId="7C49EFAA" w14:textId="67F4A61E" w:rsidR="00621E1B" w:rsidRPr="00524122" w:rsidRDefault="00917B31" w:rsidP="00517351">
            <w:pPr>
              <w:pStyle w:val="PBParagraph"/>
              <w:numPr>
                <w:ilvl w:val="1"/>
                <w:numId w:val="46"/>
              </w:numPr>
              <w:spacing w:before="0"/>
              <w:ind w:left="596"/>
              <w:rPr>
                <w:rFonts w:ascii="Franklin Gothic Book" w:hAnsi="Franklin Gothic Book" w:cs="Arial"/>
                <w:lang w:val="es-ES"/>
              </w:rPr>
            </w:pPr>
            <w:bookmarkStart w:id="601" w:name="_Ref280198032"/>
            <w:r w:rsidRPr="00524122">
              <w:rPr>
                <w:rFonts w:ascii="Franklin Gothic Book" w:hAnsi="Franklin Gothic Book" w:cs="Arial"/>
                <w:lang w:val="es-ES"/>
              </w:rPr>
              <w:t xml:space="preserve">En [nombre de su Estado], </w:t>
            </w:r>
            <w:r w:rsidR="00621E1B" w:rsidRPr="00524122">
              <w:rPr>
                <w:rFonts w:ascii="Franklin Gothic Book" w:hAnsi="Franklin Gothic Book" w:cs="Arial"/>
                <w:lang w:val="es-ES"/>
              </w:rPr>
              <w:t>¿</w:t>
            </w:r>
            <w:r w:rsidRPr="00524122">
              <w:rPr>
                <w:rFonts w:ascii="Franklin Gothic Book" w:hAnsi="Franklin Gothic Book" w:cs="Arial"/>
                <w:lang w:val="es-ES"/>
              </w:rPr>
              <w:t>p</w:t>
            </w:r>
            <w:r w:rsidR="00621E1B" w:rsidRPr="00524122">
              <w:rPr>
                <w:rFonts w:ascii="Franklin Gothic Book" w:hAnsi="Franklin Gothic Book" w:cs="Arial"/>
                <w:lang w:val="es-ES"/>
              </w:rPr>
              <w:t>uede el solicitante participar en el proceso sin estar físicamente presente?</w:t>
            </w:r>
            <w:bookmarkEnd w:id="601"/>
          </w:p>
        </w:tc>
        <w:tc>
          <w:tcPr>
            <w:tcW w:w="4921" w:type="dxa"/>
          </w:tcPr>
          <w:p w14:paraId="5BE0D9A4" w14:textId="77777777" w:rsidR="00621E1B" w:rsidRPr="00524122" w:rsidRDefault="00621E1B" w:rsidP="00621E1B">
            <w:pPr>
              <w:tabs>
                <w:tab w:val="num" w:pos="360"/>
              </w:tabs>
              <w:spacing w:after="12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8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por favor especifique:</w:t>
            </w:r>
          </w:p>
          <w:p w14:paraId="5C0A4B08" w14:textId="08EC7B8A" w:rsidR="00621E1B" w:rsidRPr="00524122" w:rsidRDefault="00621E1B" w:rsidP="00621E1B">
            <w:pPr>
              <w:spacing w:after="120"/>
              <w:ind w:left="466" w:hanging="142"/>
              <w:rPr>
                <w:rFonts w:ascii="Franklin Gothic Book" w:hAnsi="Franklin Gothic Book" w:cs="Arial"/>
                <w:lang w:val="es-ES"/>
              </w:rPr>
            </w:pPr>
            <w:r w:rsidRPr="00524122">
              <w:rPr>
                <w:rFonts w:ascii="Franklin Gothic Book" w:hAnsi="Franklin Gothic Book" w:cs="Arial"/>
                <w:lang w:val="es-ES"/>
              </w:rPr>
              <w:tab/>
            </w:r>
            <w:r w:rsidRPr="00524122">
              <w:rPr>
                <w:rFonts w:ascii="Franklin Gothic Book" w:hAnsi="Franklin Gothic Book" w:cs="Arial"/>
                <w:lang w:val="es-ES"/>
              </w:rPr>
              <w:fldChar w:fldCharType="begin">
                <w:ffData>
                  <w:name w:val="Check38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Videoconferencia</w:t>
            </w:r>
          </w:p>
          <w:p w14:paraId="11ED65AC" w14:textId="6FB79CC5" w:rsidR="00621E1B" w:rsidRPr="00524122" w:rsidRDefault="00621E1B" w:rsidP="00621E1B">
            <w:pPr>
              <w:spacing w:after="120"/>
              <w:ind w:left="466" w:hanging="142"/>
              <w:rPr>
                <w:rFonts w:ascii="Franklin Gothic Book" w:hAnsi="Franklin Gothic Book" w:cs="Arial"/>
                <w:lang w:val="es-ES"/>
              </w:rPr>
            </w:pPr>
            <w:r w:rsidRPr="00524122">
              <w:rPr>
                <w:rFonts w:ascii="Franklin Gothic Book" w:hAnsi="Franklin Gothic Book" w:cs="Arial"/>
                <w:lang w:val="es-ES"/>
              </w:rPr>
              <w:tab/>
            </w:r>
            <w:r w:rsidRPr="00524122">
              <w:rPr>
                <w:rFonts w:ascii="Franklin Gothic Book" w:hAnsi="Franklin Gothic Book" w:cs="Arial"/>
                <w:lang w:val="es-ES"/>
              </w:rPr>
              <w:fldChar w:fldCharType="begin">
                <w:ffData>
                  <w:name w:val="Check38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Teléfono</w:t>
            </w:r>
          </w:p>
          <w:p w14:paraId="5B62434F" w14:textId="7387BAB0" w:rsidR="00621E1B" w:rsidRPr="00524122" w:rsidRDefault="00621E1B" w:rsidP="00621E1B">
            <w:pPr>
              <w:spacing w:after="120"/>
              <w:ind w:left="466" w:hanging="142"/>
              <w:rPr>
                <w:rFonts w:ascii="Franklin Gothic Book" w:hAnsi="Franklin Gothic Book" w:cs="Arial"/>
                <w:lang w:val="es-ES"/>
              </w:rPr>
            </w:pPr>
            <w:r w:rsidRPr="00524122">
              <w:rPr>
                <w:rFonts w:ascii="Franklin Gothic Book" w:hAnsi="Franklin Gothic Book" w:cs="Arial"/>
                <w:lang w:val="es-ES"/>
              </w:rPr>
              <w:tab/>
            </w:r>
            <w:r w:rsidRPr="00524122">
              <w:rPr>
                <w:rFonts w:ascii="Franklin Gothic Book" w:hAnsi="Franklin Gothic Book" w:cs="Arial"/>
                <w:lang w:val="es-ES"/>
              </w:rPr>
              <w:fldChar w:fldCharType="begin">
                <w:ffData>
                  <w:name w:val="Check43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Por medio de un representante legal</w:t>
            </w:r>
          </w:p>
          <w:p w14:paraId="63BD2702" w14:textId="7C784F61" w:rsidR="00621E1B" w:rsidRPr="00524122" w:rsidRDefault="00621E1B" w:rsidP="00621E1B">
            <w:pPr>
              <w:spacing w:after="120"/>
              <w:ind w:left="466" w:hanging="142"/>
              <w:rPr>
                <w:rFonts w:ascii="Franklin Gothic Book" w:hAnsi="Franklin Gothic Book" w:cs="Arial"/>
                <w:lang w:val="es-ES"/>
              </w:rPr>
            </w:pPr>
            <w:r w:rsidRPr="00524122">
              <w:rPr>
                <w:rFonts w:ascii="Franklin Gothic Book" w:hAnsi="Franklin Gothic Book" w:cs="Arial"/>
                <w:lang w:val="es-ES"/>
              </w:rPr>
              <w:tab/>
            </w:r>
            <w:r w:rsidRPr="00524122">
              <w:rPr>
                <w:rFonts w:ascii="Franklin Gothic Book" w:hAnsi="Franklin Gothic Book" w:cs="Arial"/>
                <w:lang w:val="es-ES"/>
              </w:rPr>
              <w:fldChar w:fldCharType="begin">
                <w:ffData>
                  <w:name w:val="Check39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47"/>
                  <w:enabled/>
                  <w:calcOnExit w:val="0"/>
                  <w:textInput/>
                </w:ffData>
              </w:fldChar>
            </w:r>
            <w:bookmarkStart w:id="602" w:name="Text44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02"/>
          </w:p>
          <w:p w14:paraId="3B7C5354" w14:textId="6A8E547C" w:rsidR="00621E1B" w:rsidRPr="00524122" w:rsidRDefault="00621E1B" w:rsidP="00621E1B">
            <w:pPr>
              <w:tabs>
                <w:tab w:val="left" w:pos="357"/>
              </w:tabs>
              <w:rPr>
                <w:rFonts w:ascii="Franklin Gothic Book" w:hAnsi="Franklin Gothic Book"/>
                <w:lang w:val="es-ES"/>
              </w:rPr>
            </w:pPr>
            <w:r w:rsidRPr="00524122">
              <w:rPr>
                <w:rFonts w:ascii="Franklin Gothic Book" w:hAnsi="Franklin Gothic Book" w:cs="Arial"/>
                <w:lang w:val="es-ES"/>
              </w:rPr>
              <w:fldChar w:fldCharType="begin">
                <w:ffData>
                  <w:name w:val="Check39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tc>
      </w:tr>
      <w:tr w:rsidR="00621E1B" w:rsidRPr="00524122" w14:paraId="5B303966" w14:textId="77777777" w:rsidTr="00CF1D72">
        <w:tc>
          <w:tcPr>
            <w:tcW w:w="4673" w:type="dxa"/>
          </w:tcPr>
          <w:p w14:paraId="10ED9FE7" w14:textId="38B5CF6F" w:rsidR="00621E1B" w:rsidRPr="00524122" w:rsidRDefault="00621E1B" w:rsidP="00517351">
            <w:pPr>
              <w:pStyle w:val="PBParagraph"/>
              <w:numPr>
                <w:ilvl w:val="1"/>
                <w:numId w:val="46"/>
              </w:numPr>
              <w:spacing w:before="0"/>
              <w:ind w:left="596"/>
              <w:rPr>
                <w:rFonts w:ascii="Franklin Gothic Book" w:hAnsi="Franklin Gothic Book" w:cs="Arial"/>
                <w:lang w:val="es-ES"/>
              </w:rPr>
            </w:pPr>
            <w:bookmarkStart w:id="603" w:name="_Ref280198035"/>
            <w:r w:rsidRPr="00524122">
              <w:rPr>
                <w:rFonts w:ascii="Franklin Gothic Book" w:hAnsi="Franklin Gothic Book" w:cs="Arial"/>
                <w:lang w:val="es-ES"/>
              </w:rPr>
              <w:t xml:space="preserve">Si el solicitante participa efectivamente en un proceso de apelación en </w:t>
            </w:r>
            <w:r w:rsidR="00B72422"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B72422" w:rsidRPr="00524122">
              <w:rPr>
                <w:rFonts w:ascii="Franklin Gothic Book" w:hAnsi="Franklin Gothic Book" w:cs="Arial"/>
                <w:lang w:val="es-ES"/>
              </w:rPr>
              <w:t>]</w:t>
            </w:r>
            <w:r w:rsidRPr="00524122">
              <w:rPr>
                <w:rFonts w:ascii="Franklin Gothic Book" w:hAnsi="Franklin Gothic Book" w:cs="Arial"/>
                <w:lang w:val="es-ES"/>
              </w:rPr>
              <w:t>, ¿se dispone de interpretación simultánea en caso de ser necesaria?</w:t>
            </w:r>
            <w:bookmarkEnd w:id="603"/>
          </w:p>
        </w:tc>
        <w:tc>
          <w:tcPr>
            <w:tcW w:w="4921" w:type="dxa"/>
          </w:tcPr>
          <w:p w14:paraId="496AEF03" w14:textId="77777777" w:rsidR="00621E1B" w:rsidRPr="00524122" w:rsidRDefault="00621E1B" w:rsidP="00621E1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í</w:t>
            </w:r>
          </w:p>
          <w:p w14:paraId="071C13CC" w14:textId="2660107F" w:rsidR="00621E1B" w:rsidRPr="00524122" w:rsidRDefault="00621E1B" w:rsidP="00621E1B">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621E1B" w:rsidRPr="00524122" w14:paraId="69F614DF" w14:textId="77777777" w:rsidTr="00CF1D72">
        <w:tc>
          <w:tcPr>
            <w:tcW w:w="4673" w:type="dxa"/>
          </w:tcPr>
          <w:p w14:paraId="3C8EDD34" w14:textId="6A31391D" w:rsidR="00621E1B" w:rsidRPr="00524122" w:rsidRDefault="00621E1B" w:rsidP="00517351">
            <w:pPr>
              <w:pStyle w:val="PBParagraph"/>
              <w:numPr>
                <w:ilvl w:val="1"/>
                <w:numId w:val="46"/>
              </w:numPr>
              <w:spacing w:before="0"/>
              <w:ind w:left="596"/>
              <w:rPr>
                <w:rFonts w:ascii="Franklin Gothic Book" w:hAnsi="Franklin Gothic Book" w:cs="Arial"/>
                <w:lang w:val="es-ES"/>
              </w:rPr>
            </w:pPr>
            <w:r w:rsidRPr="00524122">
              <w:rPr>
                <w:rFonts w:ascii="Franklin Gothic Book" w:hAnsi="Franklin Gothic Book" w:cs="Arial"/>
                <w:lang w:val="es-ES"/>
              </w:rPr>
              <w:lastRenderedPageBreak/>
              <w:t xml:space="preserve">Cuando se necesitan los </w:t>
            </w:r>
            <w:r w:rsidR="00C21C57" w:rsidRPr="00524122">
              <w:rPr>
                <w:rFonts w:ascii="Franklin Gothic Book" w:hAnsi="Franklin Gothic Book" w:cs="Arial"/>
                <w:lang w:val="es-ES"/>
              </w:rPr>
              <w:t>servicios indicados</w:t>
            </w:r>
            <w:r w:rsidRPr="00524122">
              <w:rPr>
                <w:rFonts w:ascii="Franklin Gothic Book" w:hAnsi="Franklin Gothic Book" w:cs="Arial"/>
                <w:lang w:val="es-ES"/>
              </w:rPr>
              <w:t xml:space="preserve"> en las preguntas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80198032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8.26</w:t>
            </w:r>
            <w:r w:rsidR="009E6DF0" w:rsidRPr="00524122">
              <w:rPr>
                <w:rFonts w:ascii="Franklin Gothic Book" w:hAnsi="Franklin Gothic Book" w:cs="Arial"/>
                <w:lang w:val="es-ES"/>
              </w:rPr>
              <w:fldChar w:fldCharType="end"/>
            </w:r>
            <w:r w:rsidRPr="00524122">
              <w:rPr>
                <w:rFonts w:ascii="Franklin Gothic Book" w:hAnsi="Franklin Gothic Book" w:cs="Arial"/>
                <w:lang w:val="es-ES"/>
              </w:rPr>
              <w:t xml:space="preserve">y </w:t>
            </w:r>
            <w:r w:rsidR="009E6DF0" w:rsidRPr="00524122">
              <w:rPr>
                <w:rFonts w:ascii="Franklin Gothic Book" w:hAnsi="Franklin Gothic Book" w:cs="Arial"/>
                <w:lang w:val="es-ES"/>
              </w:rPr>
              <w:fldChar w:fldCharType="begin"/>
            </w:r>
            <w:r w:rsidR="009E6DF0" w:rsidRPr="00524122">
              <w:rPr>
                <w:rFonts w:ascii="Franklin Gothic Book" w:hAnsi="Franklin Gothic Book" w:cs="Arial"/>
                <w:lang w:val="es-ES"/>
              </w:rPr>
              <w:instrText xml:space="preserve"> REF _Ref280198035 \r \h </w:instrText>
            </w:r>
            <w:r w:rsidR="009E6DF0" w:rsidRPr="00524122">
              <w:rPr>
                <w:rFonts w:ascii="Franklin Gothic Book" w:hAnsi="Franklin Gothic Book" w:cs="Arial"/>
                <w:lang w:val="es-ES"/>
              </w:rPr>
            </w:r>
            <w:r w:rsidR="009E6DF0" w:rsidRPr="00524122">
              <w:rPr>
                <w:rFonts w:ascii="Franklin Gothic Book" w:hAnsi="Franklin Gothic Book" w:cs="Arial"/>
                <w:lang w:val="es-ES"/>
              </w:rPr>
              <w:fldChar w:fldCharType="separate"/>
            </w:r>
            <w:r w:rsidR="0026124B">
              <w:rPr>
                <w:rFonts w:ascii="Franklin Gothic Book" w:hAnsi="Franklin Gothic Book" w:cs="Arial"/>
                <w:lang w:val="es-ES"/>
              </w:rPr>
              <w:t>18.27</w:t>
            </w:r>
            <w:r w:rsidR="009E6DF0" w:rsidRPr="00524122">
              <w:rPr>
                <w:rFonts w:ascii="Franklin Gothic Book" w:hAnsi="Franklin Gothic Book" w:cs="Arial"/>
                <w:lang w:val="es-ES"/>
              </w:rPr>
              <w:fldChar w:fldCharType="end"/>
            </w:r>
            <w:r w:rsidR="009E6DF0" w:rsidRPr="00524122">
              <w:rPr>
                <w:rFonts w:ascii="Franklin Gothic Book" w:hAnsi="Franklin Gothic Book" w:cs="Arial"/>
                <w:lang w:val="es-ES"/>
              </w:rPr>
              <w:t xml:space="preserve"> </w:t>
            </w:r>
            <w:r w:rsidRPr="00524122">
              <w:rPr>
                <w:rFonts w:ascii="Franklin Gothic Book" w:hAnsi="Franklin Gothic Book" w:cs="Arial"/>
                <w:lang w:val="es-ES"/>
              </w:rPr>
              <w:t xml:space="preserve">, ¿quién se hace cargo </w:t>
            </w:r>
            <w:r w:rsidR="00C21C57" w:rsidRPr="00524122">
              <w:rPr>
                <w:rFonts w:ascii="Franklin Gothic Book" w:hAnsi="Franklin Gothic Book" w:cs="Arial"/>
                <w:lang w:val="es-ES"/>
              </w:rPr>
              <w:t xml:space="preserve">de los </w:t>
            </w:r>
            <w:r w:rsidRPr="00524122">
              <w:rPr>
                <w:rFonts w:ascii="Franklin Gothic Book" w:hAnsi="Franklin Gothic Book" w:cs="Arial"/>
                <w:lang w:val="es-ES"/>
              </w:rPr>
              <w:t>coste</w:t>
            </w:r>
            <w:r w:rsidR="00C21C57" w:rsidRPr="00524122">
              <w:rPr>
                <w:rFonts w:ascii="Franklin Gothic Book" w:hAnsi="Franklin Gothic Book" w:cs="Arial"/>
                <w:lang w:val="es-ES"/>
              </w:rPr>
              <w:t>s</w:t>
            </w:r>
            <w:r w:rsidRPr="00524122">
              <w:rPr>
                <w:rFonts w:ascii="Franklin Gothic Book" w:hAnsi="Franklin Gothic Book" w:cs="Arial"/>
                <w:lang w:val="es-ES"/>
              </w:rPr>
              <w:t>?</w:t>
            </w:r>
          </w:p>
        </w:tc>
        <w:tc>
          <w:tcPr>
            <w:tcW w:w="4921" w:type="dxa"/>
          </w:tcPr>
          <w:p w14:paraId="756A34D0" w14:textId="77777777" w:rsidR="00621E1B" w:rsidRPr="00524122" w:rsidRDefault="00621E1B" w:rsidP="00621E1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El solicitante</w:t>
            </w:r>
          </w:p>
          <w:p w14:paraId="0679116B" w14:textId="77777777" w:rsidR="00621E1B" w:rsidRPr="00524122" w:rsidRDefault="00621E1B" w:rsidP="00621E1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irente</w:t>
            </w:r>
          </w:p>
          <w:p w14:paraId="6D9DE11A" w14:textId="77777777" w:rsidR="00621E1B" w:rsidRPr="00524122" w:rsidRDefault="00621E1B" w:rsidP="00621E1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Central requerida</w:t>
            </w:r>
          </w:p>
          <w:p w14:paraId="5CD19B3A" w14:textId="71E651A2" w:rsidR="00621E1B" w:rsidRPr="00524122" w:rsidRDefault="00621E1B" w:rsidP="00621E1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La autoridad judicial/administrativa</w:t>
            </w:r>
          </w:p>
          <w:p w14:paraId="703CF8C7" w14:textId="2BD6B9C0" w:rsidR="00621E1B" w:rsidRPr="00524122" w:rsidRDefault="00621E1B" w:rsidP="00621E1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Depende del </w:t>
            </w:r>
            <w:r w:rsidR="00C21C57" w:rsidRPr="00524122">
              <w:rPr>
                <w:rFonts w:ascii="Franklin Gothic Book" w:hAnsi="Franklin Gothic Book"/>
                <w:lang w:val="es-ES"/>
              </w:rPr>
              <w:t xml:space="preserve">servicio </w:t>
            </w:r>
            <w:r w:rsidRPr="00524122">
              <w:rPr>
                <w:rFonts w:ascii="Franklin Gothic Book" w:hAnsi="Franklin Gothic Book"/>
                <w:lang w:val="es-ES"/>
              </w:rPr>
              <w:t>utilizado</w:t>
            </w:r>
            <w:r w:rsidRPr="00524122">
              <w:rPr>
                <w:rFonts w:ascii="Franklin Gothic Book" w:hAnsi="Franklin Gothic Book"/>
                <w:lang w:val="es-ES"/>
              </w:rPr>
              <w:br/>
            </w:r>
            <w:r w:rsidRPr="00524122">
              <w:rPr>
                <w:rFonts w:ascii="Franklin Gothic Book" w:hAnsi="Franklin Gothic Book"/>
                <w:lang w:val="es-ES"/>
              </w:rPr>
              <w:tab/>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4FC8EB42" w14:textId="6E20DC08" w:rsidR="00621E1B" w:rsidRPr="00524122" w:rsidRDefault="00621E1B" w:rsidP="00621E1B">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tc>
      </w:tr>
      <w:tr w:rsidR="00621E1B" w:rsidRPr="00446E18" w14:paraId="60146A69" w14:textId="77777777" w:rsidTr="00CF1D72">
        <w:tc>
          <w:tcPr>
            <w:tcW w:w="4673" w:type="dxa"/>
          </w:tcPr>
          <w:p w14:paraId="5D28DE30" w14:textId="67A0C500" w:rsidR="00621E1B" w:rsidRPr="00524122" w:rsidRDefault="00C21C57" w:rsidP="00517351">
            <w:pPr>
              <w:pStyle w:val="PBParagraph"/>
              <w:numPr>
                <w:ilvl w:val="1"/>
                <w:numId w:val="46"/>
              </w:numPr>
              <w:spacing w:before="0"/>
              <w:ind w:left="596"/>
              <w:rPr>
                <w:rFonts w:ascii="Franklin Gothic Book" w:hAnsi="Franklin Gothic Book" w:cs="Arial"/>
                <w:lang w:val="es-ES"/>
              </w:rPr>
            </w:pPr>
            <w:bookmarkStart w:id="604" w:name="_Ref177380676"/>
            <w:r w:rsidRPr="00524122">
              <w:rPr>
                <w:rFonts w:ascii="Franklin Gothic Book" w:hAnsi="Franklin Gothic Book" w:cs="Arial"/>
                <w:lang w:val="es-ES"/>
              </w:rPr>
              <w:t xml:space="preserve">En [nombre de su Estado], </w:t>
            </w:r>
            <w:r w:rsidR="00621E1B" w:rsidRPr="00524122">
              <w:rPr>
                <w:rFonts w:ascii="Franklin Gothic Book" w:hAnsi="Franklin Gothic Book" w:cs="Arial"/>
                <w:lang w:val="es-ES"/>
              </w:rPr>
              <w:t>¿</w:t>
            </w:r>
            <w:r w:rsidRPr="00524122">
              <w:rPr>
                <w:rFonts w:ascii="Franklin Gothic Book" w:hAnsi="Franklin Gothic Book" w:cs="Arial"/>
                <w:lang w:val="es-ES"/>
              </w:rPr>
              <w:t>p</w:t>
            </w:r>
            <w:r w:rsidR="00621E1B" w:rsidRPr="00524122">
              <w:rPr>
                <w:rFonts w:ascii="Franklin Gothic Book" w:hAnsi="Franklin Gothic Book" w:cs="Arial"/>
                <w:lang w:val="es-ES"/>
              </w:rPr>
              <w:t>ueden realizarse trámites migratorios especiales (por ej., visas) para permitir que el solicitante asista al proceso de apelación en persona si así lo desea?</w:t>
            </w:r>
            <w:bookmarkEnd w:id="604"/>
          </w:p>
        </w:tc>
        <w:tc>
          <w:tcPr>
            <w:tcW w:w="4921" w:type="dxa"/>
          </w:tcPr>
          <w:p w14:paraId="1B7E79F8" w14:textId="77777777" w:rsidR="00621E1B" w:rsidRPr="00524122" w:rsidRDefault="00621E1B" w:rsidP="00621E1B">
            <w:pPr>
              <w:tabs>
                <w:tab w:val="left" w:pos="357"/>
              </w:tabs>
              <w:spacing w:after="60"/>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Sí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319"/>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p>
          <w:p w14:paraId="03E0BF38" w14:textId="5E19D9E9" w:rsidR="00621E1B" w:rsidRPr="00524122" w:rsidRDefault="00621E1B" w:rsidP="00621E1B">
            <w:pPr>
              <w:tabs>
                <w:tab w:val="left" w:pos="357"/>
              </w:tabs>
              <w:rPr>
                <w:rFonts w:ascii="Franklin Gothic Book" w:hAnsi="Franklin Gothic Book"/>
                <w:lang w:val="es-ES"/>
              </w:rPr>
            </w:pPr>
            <w:r w:rsidRPr="00524122">
              <w:rPr>
                <w:rFonts w:ascii="Franklin Gothic Book" w:hAnsi="Franklin Gothic Book"/>
                <w:lang w:val="es-ES"/>
              </w:rPr>
              <w:fldChar w:fldCharType="begin">
                <w:ffData>
                  <w:name w:val="Check391"/>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No</w:t>
            </w:r>
          </w:p>
        </w:tc>
      </w:tr>
      <w:tr w:rsidR="007822ED" w:rsidRPr="00524122" w14:paraId="3B900CA6" w14:textId="77777777" w:rsidTr="00CF1D72">
        <w:tc>
          <w:tcPr>
            <w:tcW w:w="9594" w:type="dxa"/>
            <w:gridSpan w:val="2"/>
          </w:tcPr>
          <w:p w14:paraId="0AB0CC08" w14:textId="77777777" w:rsidR="007822ED" w:rsidRPr="00524122" w:rsidRDefault="007822ED" w:rsidP="00CF1D72">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563DE0CA" w14:textId="504AF209" w:rsidR="00655814" w:rsidRPr="00524122" w:rsidRDefault="00655814" w:rsidP="007822ED">
      <w:pPr>
        <w:pStyle w:val="Heading2"/>
        <w:jc w:val="both"/>
        <w:rPr>
          <w:lang w:val="es-ES"/>
        </w:rPr>
      </w:pPr>
      <w:r w:rsidRPr="00524122">
        <w:rPr>
          <w:highlight w:val="yellow"/>
          <w:lang w:val="es-ES"/>
        </w:rPr>
        <w:lastRenderedPageBreak/>
        <w:br w:type="page"/>
      </w:r>
    </w:p>
    <w:p w14:paraId="53929427" w14:textId="1B5B3727" w:rsidR="00621E1B" w:rsidRPr="00524122" w:rsidRDefault="00621E1B" w:rsidP="00517351">
      <w:pPr>
        <w:pStyle w:val="Heading2"/>
        <w:numPr>
          <w:ilvl w:val="0"/>
          <w:numId w:val="46"/>
        </w:numPr>
        <w:ind w:left="1134" w:hanging="567"/>
        <w:jc w:val="both"/>
        <w:rPr>
          <w:bCs w:val="0"/>
          <w:lang w:val="es-ES"/>
        </w:rPr>
      </w:pPr>
      <w:bookmarkStart w:id="605" w:name="_Ref266956569"/>
      <w:bookmarkStart w:id="606" w:name="_Toc287535780"/>
      <w:bookmarkStart w:id="607" w:name="_Toc125412456"/>
      <w:bookmarkStart w:id="608" w:name="_Toc225337873"/>
      <w:r w:rsidRPr="00524122">
        <w:rPr>
          <w:bCs w:val="0"/>
          <w:lang w:val="es-ES"/>
        </w:rPr>
        <w:lastRenderedPageBreak/>
        <w:t>Ejecución relativa al derecho de visita</w:t>
      </w:r>
      <w:bookmarkEnd w:id="605"/>
      <w:bookmarkEnd w:id="606"/>
      <w:bookmarkEnd w:id="607"/>
      <w:r w:rsidR="00745564" w:rsidRPr="00524122">
        <w:rPr>
          <w:bCs w:val="0"/>
          <w:lang w:val="es-ES"/>
        </w:rPr>
        <w:t>/contacto</w:t>
      </w:r>
      <w:bookmarkEnd w:id="608"/>
    </w:p>
    <w:tbl>
      <w:tblPr>
        <w:tblStyle w:val="TableGrid"/>
        <w:tblW w:w="9594" w:type="dxa"/>
        <w:tblInd w:w="567" w:type="dxa"/>
        <w:tblLook w:val="04A0" w:firstRow="1" w:lastRow="0" w:firstColumn="1" w:lastColumn="0" w:noHBand="0" w:noVBand="1"/>
      </w:tblPr>
      <w:tblGrid>
        <w:gridCol w:w="4673"/>
        <w:gridCol w:w="4921"/>
      </w:tblGrid>
      <w:tr w:rsidR="00621E1B" w:rsidRPr="00524122" w14:paraId="02B25F88" w14:textId="77777777" w:rsidTr="00CF1D72">
        <w:tc>
          <w:tcPr>
            <w:tcW w:w="4673" w:type="dxa"/>
          </w:tcPr>
          <w:p w14:paraId="7064D788" w14:textId="2A001072" w:rsidR="00621E1B" w:rsidRPr="00524122" w:rsidRDefault="00621E1B" w:rsidP="00517351">
            <w:pPr>
              <w:pStyle w:val="PBParagraph"/>
              <w:numPr>
                <w:ilvl w:val="1"/>
                <w:numId w:val="46"/>
              </w:numPr>
              <w:spacing w:before="0"/>
              <w:ind w:left="600" w:hanging="713"/>
              <w:rPr>
                <w:lang w:val="es-ES"/>
              </w:rPr>
            </w:pPr>
            <w:r w:rsidRPr="00524122">
              <w:rPr>
                <w:bCs/>
                <w:iCs/>
                <w:lang w:val="es-ES"/>
              </w:rPr>
              <w:t xml:space="preserve">¿Puede una </w:t>
            </w:r>
            <w:r w:rsidRPr="00524122">
              <w:rPr>
                <w:b/>
                <w:bCs/>
                <w:iCs/>
                <w:lang w:val="es-ES"/>
              </w:rPr>
              <w:t>orden</w:t>
            </w:r>
            <w:r w:rsidRPr="00524122">
              <w:rPr>
                <w:bCs/>
                <w:iCs/>
                <w:lang w:val="es-ES"/>
              </w:rPr>
              <w:t xml:space="preserve"> relativa al derecho de visita </w:t>
            </w:r>
            <w:r w:rsidR="00F66CC7" w:rsidRPr="00524122">
              <w:rPr>
                <w:bCs/>
                <w:iCs/>
                <w:lang w:val="es-ES"/>
              </w:rPr>
              <w:t xml:space="preserve">dictada </w:t>
            </w:r>
            <w:r w:rsidRPr="00524122">
              <w:rPr>
                <w:bCs/>
                <w:iCs/>
                <w:lang w:val="es-ES"/>
              </w:rPr>
              <w:t xml:space="preserve">en otro Estado ser registrada para su ejecución o declarada ejecutable en </w:t>
            </w:r>
            <w:r w:rsidR="00180167" w:rsidRPr="00524122">
              <w:rPr>
                <w:bCs/>
                <w:iCs/>
                <w:lang w:val="es-ES"/>
              </w:rPr>
              <w:t xml:space="preserve">[nombre de </w:t>
            </w:r>
            <w:r w:rsidRPr="00524122">
              <w:rPr>
                <w:bCs/>
                <w:iCs/>
                <w:lang w:val="es-ES"/>
              </w:rPr>
              <w:t>su Estado</w:t>
            </w:r>
            <w:r w:rsidR="00180167" w:rsidRPr="00524122">
              <w:rPr>
                <w:bCs/>
                <w:iCs/>
                <w:lang w:val="es-ES"/>
              </w:rPr>
              <w:t>]</w:t>
            </w:r>
            <w:r w:rsidRPr="00524122">
              <w:rPr>
                <w:bCs/>
                <w:iCs/>
                <w:lang w:val="es-ES"/>
              </w:rPr>
              <w:t>?</w:t>
            </w:r>
          </w:p>
        </w:tc>
        <w:tc>
          <w:tcPr>
            <w:tcW w:w="4921" w:type="dxa"/>
          </w:tcPr>
          <w:p w14:paraId="1D8956BE" w14:textId="72C4C248" w:rsidR="00621E1B" w:rsidRPr="00524122" w:rsidRDefault="00621E1B" w:rsidP="00621E1B">
            <w:pPr>
              <w:tabs>
                <w:tab w:val="left" w:pos="357"/>
              </w:tabs>
              <w:spacing w:after="4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8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todas las órdenes </w:t>
            </w:r>
            <w:r w:rsidR="00EC56FF" w:rsidRPr="00524122">
              <w:rPr>
                <w:rFonts w:ascii="Franklin Gothic Book" w:hAnsi="Franklin Gothic Book" w:cs="Arial"/>
                <w:lang w:val="es-ES"/>
              </w:rPr>
              <w:t xml:space="preserve">dictadas </w:t>
            </w:r>
            <w:r w:rsidRPr="00524122">
              <w:rPr>
                <w:rFonts w:ascii="Franklin Gothic Book" w:hAnsi="Franklin Gothic Book" w:cs="Arial"/>
                <w:lang w:val="es-ES"/>
              </w:rPr>
              <w:t xml:space="preserve">en otro Estado son reconocidas y ejecutables. </w:t>
            </w:r>
            <w:r w:rsidRPr="00524122">
              <w:rPr>
                <w:rFonts w:ascii="Franklin Gothic Book" w:hAnsi="Franklin Gothic Book" w:cs="Arial"/>
                <w:i/>
                <w:lang w:val="es-ES"/>
              </w:rPr>
              <w:t xml:space="preserve">Por favor explique o especifique cómo </w:t>
            </w:r>
            <w:r w:rsidR="00F4758D" w:rsidRPr="00524122">
              <w:rPr>
                <w:rFonts w:ascii="Franklin Gothic Book" w:hAnsi="Franklin Gothic Book" w:cs="Arial"/>
                <w:i/>
                <w:lang w:val="es-ES"/>
              </w:rPr>
              <w:t>consultar</w:t>
            </w:r>
            <w:r w:rsidRPr="00524122">
              <w:rPr>
                <w:rFonts w:ascii="Franklin Gothic Book" w:hAnsi="Franklin Gothic Book" w:cs="Arial"/>
                <w:i/>
                <w:lang w:val="es-ES"/>
              </w:rPr>
              <w:t xml:space="preserve"> la legislación pertinente </w:t>
            </w:r>
            <w:r w:rsidRPr="00524122">
              <w:rPr>
                <w:rFonts w:ascii="Franklin Gothic Book" w:hAnsi="Franklin Gothic Book" w:cs="Arial"/>
                <w:lang w:val="es-ES"/>
              </w:rPr>
              <w:t>(p</w:t>
            </w:r>
            <w:r w:rsidR="00EC56FF"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xml:space="preserve"> sitio web) o adjunte una copia</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48"/>
                  <w:enabled/>
                  <w:calcOnExit w:val="0"/>
                  <w:textInput/>
                </w:ffData>
              </w:fldChar>
            </w:r>
            <w:bookmarkStart w:id="609" w:name="Text44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09"/>
          </w:p>
          <w:p w14:paraId="38D1778A" w14:textId="77777777" w:rsidR="00621E1B" w:rsidRPr="00524122" w:rsidRDefault="00621E1B" w:rsidP="00621E1B">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8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si existe un acuerdo internacional en vigor celebrado con el Estado extranjero. Por favor especifique:</w:t>
            </w:r>
          </w:p>
          <w:p w14:paraId="56E3ABAB" w14:textId="025CE55B"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8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Pr="00524122">
              <w:rPr>
                <w:rFonts w:ascii="Franklin Gothic Book" w:hAnsi="Franklin Gothic Book"/>
                <w:lang w:val="es-ES"/>
              </w:rPr>
              <w:t>Reglamento Bruselas II</w:t>
            </w:r>
            <w:r w:rsidR="00EC56FF" w:rsidRPr="00524122">
              <w:rPr>
                <w:rFonts w:ascii="Franklin Gothic Book" w:hAnsi="Franklin Gothic Book"/>
                <w:lang w:val="es-ES"/>
              </w:rPr>
              <w:t xml:space="preserve"> ter</w:t>
            </w:r>
            <w:r w:rsidRPr="00524122">
              <w:rPr>
                <w:rFonts w:ascii="Franklin Gothic Book" w:hAnsi="Franklin Gothic Book"/>
                <w:lang w:val="es-ES"/>
              </w:rPr>
              <w:t xml:space="preserve"> (Reglamento (UE) 2019/2011 del Consejo de 25 de junio de 2019)</w:t>
            </w:r>
            <w:r w:rsidRPr="00524122">
              <w:rPr>
                <w:rFonts w:ascii="Franklin Gothic Book" w:hAnsi="Franklin Gothic Book"/>
                <w:lang w:val="es-ES"/>
              </w:rPr>
              <w:tab/>
            </w:r>
            <w:r w:rsidRPr="00524122">
              <w:rPr>
                <w:rFonts w:ascii="Franklin Gothic Book" w:hAnsi="Franklin Gothic Book" w:cs="Arial"/>
                <w:lang w:val="es-ES"/>
              </w:rPr>
              <w:t xml:space="preserve"> </w:t>
            </w:r>
          </w:p>
          <w:p w14:paraId="773DA459" w14:textId="40D7897C"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8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Convenio sobre Protección de Niños de 1996</w:t>
            </w:r>
          </w:p>
          <w:p w14:paraId="12D6D362" w14:textId="77777777"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8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49"/>
                  <w:enabled/>
                  <w:calcOnExit w:val="0"/>
                  <w:textInput/>
                </w:ffData>
              </w:fldChar>
            </w:r>
            <w:bookmarkStart w:id="610" w:name="Text44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10"/>
          </w:p>
          <w:p w14:paraId="62E3B6B9" w14:textId="776386D7" w:rsidR="00621E1B" w:rsidRPr="00524122" w:rsidRDefault="00621E1B" w:rsidP="00621E1B">
            <w:pPr>
              <w:tabs>
                <w:tab w:val="left" w:pos="357"/>
              </w:tabs>
              <w:spacing w:after="4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8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sujeta a condiciones. </w:t>
            </w:r>
            <w:r w:rsidRPr="00524122">
              <w:rPr>
                <w:rFonts w:ascii="Franklin Gothic Book" w:hAnsi="Franklin Gothic Book" w:cs="Arial"/>
                <w:i/>
                <w:lang w:val="es-ES"/>
              </w:rPr>
              <w:t xml:space="preserve">Por favor, explique o especifique cómo </w:t>
            </w:r>
            <w:r w:rsidR="00A4072E" w:rsidRPr="00524122">
              <w:rPr>
                <w:rFonts w:ascii="Franklin Gothic Book" w:hAnsi="Franklin Gothic Book" w:cs="Arial"/>
                <w:i/>
                <w:lang w:val="es-ES"/>
              </w:rPr>
              <w:t>consultar</w:t>
            </w:r>
            <w:r w:rsidRPr="00524122">
              <w:rPr>
                <w:rFonts w:ascii="Franklin Gothic Book" w:hAnsi="Franklin Gothic Book" w:cs="Arial"/>
                <w:i/>
                <w:lang w:val="es-ES"/>
              </w:rPr>
              <w:t xml:space="preserve"> la legislación pertinente (</w:t>
            </w:r>
            <w:r w:rsidRPr="00524122">
              <w:rPr>
                <w:rFonts w:ascii="Franklin Gothic Book" w:hAnsi="Franklin Gothic Book" w:cs="Arial"/>
                <w:lang w:val="es-ES"/>
              </w:rPr>
              <w:t>p</w:t>
            </w:r>
            <w:r w:rsidR="00B067BF"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xml:space="preserve"> sitio web) o adjunte una copia</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0"/>
                  <w:enabled/>
                  <w:calcOnExit w:val="0"/>
                  <w:textInput/>
                </w:ffData>
              </w:fldChar>
            </w:r>
            <w:bookmarkStart w:id="611" w:name="Text45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11"/>
          </w:p>
          <w:p w14:paraId="54E5D190" w14:textId="4038F093" w:rsidR="00621E1B" w:rsidRPr="00524122" w:rsidRDefault="00621E1B" w:rsidP="00621E1B">
            <w:pPr>
              <w:tabs>
                <w:tab w:val="left" w:pos="357"/>
              </w:tabs>
              <w:spacing w:after="4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8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No, sin embargo, la parte puede solicitar “órdenes espejo” por parte de las autoridades judiciales o administrativas. </w:t>
            </w:r>
          </w:p>
          <w:p w14:paraId="67AD696D" w14:textId="6A0BD485" w:rsidR="00621E1B" w:rsidRPr="00524122" w:rsidRDefault="00621E1B" w:rsidP="00621E1B">
            <w:pPr>
              <w:pStyle w:val="PBParagraph"/>
              <w:numPr>
                <w:ilvl w:val="0"/>
                <w:numId w:val="0"/>
              </w:numPr>
              <w:rPr>
                <w:lang w:val="es-ES"/>
              </w:rPr>
            </w:pPr>
            <w:r w:rsidRPr="00524122">
              <w:rPr>
                <w:rFonts w:ascii="Franklin Gothic Book" w:hAnsi="Franklin Gothic Book" w:cs="Arial"/>
                <w:lang w:val="es-ES"/>
              </w:rPr>
              <w:fldChar w:fldCharType="begin">
                <w:ffData>
                  <w:name w:val="Check39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00C27127" w:rsidRPr="00524122">
              <w:rPr>
                <w:rFonts w:ascii="Franklin Gothic Book" w:hAnsi="Franklin Gothic Book" w:cs="Arial"/>
                <w:lang w:val="es-ES"/>
              </w:rPr>
              <w:t> </w:t>
            </w:r>
            <w:r w:rsidRPr="00524122">
              <w:rPr>
                <w:rFonts w:ascii="Franklin Gothic Book" w:hAnsi="Franklin Gothic Book" w:cs="Arial"/>
                <w:lang w:val="es-ES"/>
              </w:rPr>
              <w:t>No</w:t>
            </w:r>
          </w:p>
        </w:tc>
      </w:tr>
      <w:tr w:rsidR="00621E1B" w:rsidRPr="00524122" w14:paraId="760ED6CC" w14:textId="77777777" w:rsidTr="00CF1D72">
        <w:tc>
          <w:tcPr>
            <w:tcW w:w="4673" w:type="dxa"/>
          </w:tcPr>
          <w:p w14:paraId="10078B39" w14:textId="0BCDB74D" w:rsidR="00621E1B" w:rsidRPr="00524122" w:rsidRDefault="00621E1B" w:rsidP="00517351">
            <w:pPr>
              <w:pStyle w:val="PBParagraph"/>
              <w:numPr>
                <w:ilvl w:val="1"/>
                <w:numId w:val="46"/>
              </w:numPr>
              <w:spacing w:before="0"/>
              <w:ind w:left="600" w:hanging="713"/>
              <w:rPr>
                <w:b/>
                <w:lang w:val="es-ES"/>
              </w:rPr>
            </w:pPr>
            <w:r w:rsidRPr="00524122">
              <w:rPr>
                <w:rFonts w:ascii="Franklin Gothic Book" w:hAnsi="Franklin Gothic Book" w:cs="Arial"/>
                <w:lang w:val="es-ES"/>
              </w:rPr>
              <w:t xml:space="preserve">¿Puede un </w:t>
            </w:r>
            <w:r w:rsidRPr="00524122">
              <w:rPr>
                <w:rFonts w:ascii="Franklin Gothic Book" w:hAnsi="Franklin Gothic Book" w:cs="Arial"/>
                <w:b/>
                <w:lang w:val="es-ES"/>
              </w:rPr>
              <w:t>acuerdo</w:t>
            </w:r>
            <w:r w:rsidRPr="00524122">
              <w:rPr>
                <w:rFonts w:ascii="Franklin Gothic Book" w:hAnsi="Franklin Gothic Book" w:cs="Arial"/>
                <w:lang w:val="es-ES"/>
              </w:rPr>
              <w:t xml:space="preserve"> relativo al derecho de visita celebrado en otro Estado ser registrado para su ejecución o declarado ejecutable en </w:t>
            </w:r>
            <w:r w:rsidR="00593B97"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593B97" w:rsidRPr="00524122">
              <w:rPr>
                <w:rFonts w:ascii="Franklin Gothic Book" w:hAnsi="Franklin Gothic Book" w:cs="Arial"/>
                <w:lang w:val="es-ES"/>
              </w:rPr>
              <w:t>]</w:t>
            </w:r>
            <w:r w:rsidRPr="00524122">
              <w:rPr>
                <w:rFonts w:ascii="Franklin Gothic Book" w:hAnsi="Franklin Gothic Book" w:cs="Arial"/>
                <w:lang w:val="es-ES"/>
              </w:rPr>
              <w:t>?</w:t>
            </w:r>
          </w:p>
        </w:tc>
        <w:tc>
          <w:tcPr>
            <w:tcW w:w="4921" w:type="dxa"/>
          </w:tcPr>
          <w:p w14:paraId="21C78C9B" w14:textId="77777777" w:rsidR="00621E1B" w:rsidRPr="00524122" w:rsidRDefault="00621E1B" w:rsidP="00621E1B">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8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si existe un acuerdo internacional en vigor celebrado con el Estado extranjero. Por favor especifique:</w:t>
            </w:r>
          </w:p>
          <w:p w14:paraId="7F69E67A" w14:textId="28295EEC"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8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Pr="00524122">
              <w:rPr>
                <w:rFonts w:ascii="Franklin Gothic Book" w:hAnsi="Franklin Gothic Book"/>
                <w:lang w:val="es-ES"/>
              </w:rPr>
              <w:t>Reglamento Bruselas II</w:t>
            </w:r>
            <w:r w:rsidR="00593B97" w:rsidRPr="00524122">
              <w:rPr>
                <w:rFonts w:ascii="Franklin Gothic Book" w:hAnsi="Franklin Gothic Book"/>
                <w:lang w:val="es-ES"/>
              </w:rPr>
              <w:t xml:space="preserve"> ter</w:t>
            </w:r>
            <w:r w:rsidRPr="00524122">
              <w:rPr>
                <w:rFonts w:ascii="Franklin Gothic Book" w:hAnsi="Franklin Gothic Book"/>
                <w:lang w:val="es-ES"/>
              </w:rPr>
              <w:t xml:space="preserve"> (Reglamento (UE) 2019/2011 del Consejo de 25 de junio de 2019)</w:t>
            </w:r>
          </w:p>
          <w:p w14:paraId="1CBBE429" w14:textId="77777777"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8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1"/>
                  <w:enabled/>
                  <w:calcOnExit w:val="0"/>
                  <w:textInput/>
                </w:ffData>
              </w:fldChar>
            </w:r>
            <w:bookmarkStart w:id="612" w:name="Text45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12"/>
          </w:p>
          <w:p w14:paraId="6F2CCCE3" w14:textId="77777777" w:rsidR="00621E1B" w:rsidRPr="00524122" w:rsidRDefault="00621E1B" w:rsidP="00621E1B">
            <w:pPr>
              <w:tabs>
                <w:tab w:val="left" w:pos="357"/>
              </w:tabs>
              <w:spacing w:after="4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8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sujeto a condiciones. Por favor explique: </w:t>
            </w:r>
            <w:r w:rsidRPr="00524122">
              <w:rPr>
                <w:rFonts w:ascii="Franklin Gothic Book" w:hAnsi="Franklin Gothic Book" w:cs="Arial"/>
                <w:lang w:val="es-ES"/>
              </w:rPr>
              <w:fldChar w:fldCharType="begin">
                <w:ffData>
                  <w:name w:val="Text452"/>
                  <w:enabled/>
                  <w:calcOnExit w:val="0"/>
                  <w:textInput/>
                </w:ffData>
              </w:fldChar>
            </w:r>
            <w:bookmarkStart w:id="613" w:name="Text45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13"/>
          </w:p>
          <w:p w14:paraId="24BD120F" w14:textId="562B5EEC" w:rsidR="00621E1B" w:rsidRPr="00524122" w:rsidRDefault="00621E1B" w:rsidP="00621E1B">
            <w:pPr>
              <w:tabs>
                <w:tab w:val="left" w:pos="357"/>
              </w:tabs>
              <w:spacing w:after="4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8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No, sin embargo, la parte puede solicitar “órdenes espejo” por parte de las autoridades judiciales o administrativas. </w:t>
            </w:r>
          </w:p>
          <w:p w14:paraId="0C74C0A3" w14:textId="03CE4EC7" w:rsidR="00621E1B" w:rsidRPr="00524122" w:rsidRDefault="00621E1B" w:rsidP="00621E1B">
            <w:pPr>
              <w:pStyle w:val="PBParagraph"/>
              <w:numPr>
                <w:ilvl w:val="0"/>
                <w:numId w:val="0"/>
              </w:numPr>
              <w:rPr>
                <w:lang w:val="es-ES"/>
              </w:rPr>
            </w:pPr>
            <w:r w:rsidRPr="00524122">
              <w:rPr>
                <w:rFonts w:ascii="Franklin Gothic Book" w:hAnsi="Franklin Gothic Book" w:cs="Arial"/>
                <w:lang w:val="es-ES"/>
              </w:rPr>
              <w:fldChar w:fldCharType="begin">
                <w:ffData>
                  <w:name w:val="Check39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00C27127" w:rsidRPr="00524122">
              <w:rPr>
                <w:rFonts w:ascii="Franklin Gothic Book" w:hAnsi="Franklin Gothic Book" w:cs="Arial"/>
                <w:lang w:val="es-ES"/>
              </w:rPr>
              <w:t> </w:t>
            </w:r>
            <w:r w:rsidRPr="00524122">
              <w:rPr>
                <w:rFonts w:ascii="Franklin Gothic Book" w:hAnsi="Franklin Gothic Book" w:cs="Arial"/>
                <w:lang w:val="es-ES"/>
              </w:rPr>
              <w:t>No</w:t>
            </w:r>
          </w:p>
        </w:tc>
      </w:tr>
      <w:tr w:rsidR="00621E1B" w:rsidRPr="00524122" w14:paraId="2EB696F7" w14:textId="77777777" w:rsidTr="00CF1D72">
        <w:tc>
          <w:tcPr>
            <w:tcW w:w="4673" w:type="dxa"/>
          </w:tcPr>
          <w:p w14:paraId="3253490B" w14:textId="54E0D2F4" w:rsidR="00621E1B" w:rsidRPr="00524122" w:rsidRDefault="00621E1B" w:rsidP="00517351">
            <w:pPr>
              <w:pStyle w:val="PBParagraph"/>
              <w:numPr>
                <w:ilvl w:val="1"/>
                <w:numId w:val="46"/>
              </w:numPr>
              <w:spacing w:before="0"/>
              <w:ind w:left="600" w:hanging="713"/>
              <w:rPr>
                <w:lang w:val="es-ES"/>
              </w:rPr>
            </w:pPr>
            <w:r w:rsidRPr="00524122">
              <w:rPr>
                <w:rFonts w:ascii="Franklin Gothic Book" w:hAnsi="Franklin Gothic Book" w:cs="Arial"/>
                <w:lang w:val="es-ES"/>
              </w:rPr>
              <w:t xml:space="preserve">¿Puede una parte solicitar órdenes en </w:t>
            </w:r>
            <w:r w:rsidR="00F3748D" w:rsidRPr="00524122">
              <w:rPr>
                <w:rFonts w:ascii="Franklin Gothic Book" w:hAnsi="Franklin Gothic Book" w:cs="Arial"/>
                <w:lang w:val="es-ES"/>
              </w:rPr>
              <w:t xml:space="preserve">[nombre de </w:t>
            </w:r>
            <w:r w:rsidRPr="00524122">
              <w:rPr>
                <w:rFonts w:ascii="Franklin Gothic Book" w:hAnsi="Franklin Gothic Book" w:cs="Arial"/>
                <w:lang w:val="es-ES"/>
              </w:rPr>
              <w:t>su Estado</w:t>
            </w:r>
            <w:r w:rsidR="00F3748D" w:rsidRPr="00524122">
              <w:rPr>
                <w:rFonts w:ascii="Franklin Gothic Book" w:hAnsi="Franklin Gothic Book" w:cs="Arial"/>
                <w:lang w:val="es-ES"/>
              </w:rPr>
              <w:t>]</w:t>
            </w:r>
            <w:r w:rsidRPr="00524122">
              <w:rPr>
                <w:rFonts w:ascii="Franklin Gothic Book" w:hAnsi="Franklin Gothic Book" w:cs="Arial"/>
                <w:lang w:val="es-ES"/>
              </w:rPr>
              <w:t xml:space="preserve"> referentes a una decisión de otro Estado relativa al derecho de visita?</w:t>
            </w:r>
          </w:p>
        </w:tc>
        <w:tc>
          <w:tcPr>
            <w:tcW w:w="4921" w:type="dxa"/>
          </w:tcPr>
          <w:p w14:paraId="6D75E589" w14:textId="77777777"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9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la parte debe solicitarlas a la autoridad judicial o administrativa</w:t>
            </w:r>
          </w:p>
          <w:p w14:paraId="5EF39887" w14:textId="77777777"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9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la Autoridad Central las solicitará a la autoridad judicial o administrativa en nombre de la parte</w:t>
            </w:r>
          </w:p>
          <w:p w14:paraId="285A63E2" w14:textId="47B548B2" w:rsidR="00621E1B" w:rsidRPr="00524122" w:rsidRDefault="00621E1B" w:rsidP="00621E1B">
            <w:pPr>
              <w:pStyle w:val="PBParagraph"/>
              <w:numPr>
                <w:ilvl w:val="0"/>
                <w:numId w:val="0"/>
              </w:numPr>
              <w:rPr>
                <w:lang w:val="es-ES"/>
              </w:rPr>
            </w:pPr>
            <w:r w:rsidRPr="00524122">
              <w:rPr>
                <w:rFonts w:ascii="Franklin Gothic Book" w:hAnsi="Franklin Gothic Book" w:cs="Arial"/>
                <w:lang w:val="es-ES"/>
              </w:rPr>
              <w:fldChar w:fldCharType="begin">
                <w:ffData>
                  <w:name w:val="Check39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00C27127" w:rsidRPr="00524122">
              <w:rPr>
                <w:rFonts w:ascii="Franklin Gothic Book" w:hAnsi="Franklin Gothic Book" w:cs="Arial"/>
                <w:lang w:val="es-ES"/>
              </w:rPr>
              <w:t> </w:t>
            </w:r>
            <w:r w:rsidRPr="00524122">
              <w:rPr>
                <w:rFonts w:ascii="Franklin Gothic Book" w:hAnsi="Franklin Gothic Book" w:cs="Arial"/>
                <w:lang w:val="es-ES"/>
              </w:rPr>
              <w:t>No</w:t>
            </w:r>
          </w:p>
        </w:tc>
      </w:tr>
      <w:tr w:rsidR="00621E1B" w:rsidRPr="00524122" w14:paraId="3F12BC5B" w14:textId="77777777" w:rsidTr="00CF1D72">
        <w:tc>
          <w:tcPr>
            <w:tcW w:w="4673" w:type="dxa"/>
          </w:tcPr>
          <w:p w14:paraId="55A9AD6C" w14:textId="58E55FBF" w:rsidR="00621E1B" w:rsidRPr="00524122" w:rsidRDefault="00A475D2" w:rsidP="00517351">
            <w:pPr>
              <w:pStyle w:val="PBParagraph"/>
              <w:numPr>
                <w:ilvl w:val="1"/>
                <w:numId w:val="46"/>
              </w:numPr>
              <w:spacing w:before="0"/>
              <w:ind w:left="596"/>
              <w:rPr>
                <w:lang w:val="es-ES"/>
              </w:rPr>
            </w:pPr>
            <w:r w:rsidRPr="00524122">
              <w:rPr>
                <w:lang w:val="es-ES"/>
              </w:rPr>
              <w:t xml:space="preserve">En [nombre de su Estado], </w:t>
            </w:r>
            <w:r w:rsidR="00621E1B" w:rsidRPr="00524122">
              <w:rPr>
                <w:lang w:val="es-ES"/>
              </w:rPr>
              <w:t>¿</w:t>
            </w:r>
            <w:r w:rsidRPr="00524122">
              <w:rPr>
                <w:lang w:val="es-ES"/>
              </w:rPr>
              <w:t>c</w:t>
            </w:r>
            <w:r w:rsidR="00621E1B" w:rsidRPr="00524122">
              <w:rPr>
                <w:lang w:val="es-ES"/>
              </w:rPr>
              <w:t>uál es el procedimiento para que el solicitante inicie el proceso de ejecución?</w:t>
            </w:r>
          </w:p>
        </w:tc>
        <w:tc>
          <w:tcPr>
            <w:tcW w:w="4921" w:type="dxa"/>
          </w:tcPr>
          <w:p w14:paraId="00C4C14A" w14:textId="77777777" w:rsidR="00621E1B" w:rsidRPr="00524122" w:rsidRDefault="00621E1B" w:rsidP="00621E1B">
            <w:pPr>
              <w:tabs>
                <w:tab w:val="left" w:pos="357"/>
              </w:tabs>
              <w:spacing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6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La Autoridad Central puede solicitar la ejecución en nombre del solicitante.</w:t>
            </w:r>
          </w:p>
          <w:p w14:paraId="1737DD9F" w14:textId="77777777"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6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l solicitante debe solicitar la ejecución.</w:t>
            </w:r>
          </w:p>
          <w:p w14:paraId="5DEF440E" w14:textId="32087A99" w:rsidR="00621E1B" w:rsidRPr="00524122" w:rsidRDefault="00621E1B" w:rsidP="00621E1B">
            <w:pPr>
              <w:pStyle w:val="PBParagraph"/>
              <w:numPr>
                <w:ilvl w:val="0"/>
                <w:numId w:val="0"/>
              </w:numPr>
              <w:rPr>
                <w:lang w:val="es-ES"/>
              </w:rPr>
            </w:pPr>
            <w:r w:rsidRPr="00524122">
              <w:rPr>
                <w:rFonts w:ascii="Franklin Gothic Book" w:hAnsi="Franklin Gothic Book" w:cs="Arial"/>
                <w:lang w:val="es-ES"/>
              </w:rPr>
              <w:fldChar w:fldCharType="begin">
                <w:ffData>
                  <w:name w:val="Check36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00C27127" w:rsidRPr="00524122">
              <w:rPr>
                <w:rFonts w:ascii="Franklin Gothic Book" w:hAnsi="Franklin Gothic Book" w:cs="Arial"/>
                <w:lang w:val="es-ES"/>
              </w:rPr>
              <w:t> </w:t>
            </w:r>
            <w:r w:rsidRPr="00524122">
              <w:rPr>
                <w:rFonts w:ascii="Franklin Gothic Book" w:hAnsi="Franklin Gothic Book" w:cs="Arial"/>
                <w:lang w:val="es-ES"/>
              </w:rPr>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3"/>
                  <w:enabled/>
                  <w:calcOnExit w:val="0"/>
                  <w:textInput/>
                </w:ffData>
              </w:fldChar>
            </w:r>
            <w:bookmarkStart w:id="614" w:name="Text45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14"/>
          </w:p>
        </w:tc>
      </w:tr>
      <w:tr w:rsidR="00621E1B" w:rsidRPr="00524122" w14:paraId="00B869DF" w14:textId="77777777" w:rsidTr="00CF1D72">
        <w:tc>
          <w:tcPr>
            <w:tcW w:w="4673" w:type="dxa"/>
          </w:tcPr>
          <w:p w14:paraId="048C4039" w14:textId="2189A079" w:rsidR="00621E1B" w:rsidRPr="00524122" w:rsidRDefault="00621E1B" w:rsidP="00517351">
            <w:pPr>
              <w:pStyle w:val="PBParagraph"/>
              <w:numPr>
                <w:ilvl w:val="1"/>
                <w:numId w:val="46"/>
              </w:numPr>
              <w:spacing w:before="0"/>
              <w:ind w:left="596"/>
              <w:rPr>
                <w:bCs/>
                <w:lang w:val="es-ES"/>
              </w:rPr>
            </w:pPr>
            <w:r w:rsidRPr="00524122">
              <w:rPr>
                <w:rFonts w:ascii="Franklin Gothic Book" w:hAnsi="Franklin Gothic Book" w:cs="Verdana"/>
                <w:bCs/>
                <w:lang w:val="es-ES" w:eastAsia="en-CA"/>
              </w:rPr>
              <w:t xml:space="preserve">¿Qué medidas coercitivas, en su caso, se encuentran disponibles </w:t>
            </w:r>
            <w:r w:rsidR="004941C2" w:rsidRPr="00524122">
              <w:rPr>
                <w:rFonts w:ascii="Franklin Gothic Book" w:hAnsi="Franklin Gothic Book" w:cs="Verdana"/>
                <w:bCs/>
                <w:lang w:val="es-ES" w:eastAsia="en-CA"/>
              </w:rPr>
              <w:t xml:space="preserve">en [nombre de su Estado] </w:t>
            </w:r>
            <w:r w:rsidRPr="00524122">
              <w:rPr>
                <w:rFonts w:ascii="Franklin Gothic Book" w:hAnsi="Franklin Gothic Book" w:cs="Verdana"/>
                <w:bCs/>
                <w:lang w:val="es-ES" w:eastAsia="en-CA"/>
              </w:rPr>
              <w:t>para ejecutar una orden relativa al derecho de visita y contacto?</w:t>
            </w:r>
          </w:p>
        </w:tc>
        <w:tc>
          <w:tcPr>
            <w:tcW w:w="4921" w:type="dxa"/>
          </w:tcPr>
          <w:p w14:paraId="3EED82CF" w14:textId="25A78B1F" w:rsidR="00621E1B" w:rsidRPr="00524122" w:rsidRDefault="00621E1B" w:rsidP="00621E1B">
            <w:pPr>
              <w:tabs>
                <w:tab w:val="left" w:pos="357"/>
              </w:tabs>
              <w:spacing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9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Intervención por parte de </w:t>
            </w:r>
            <w:r w:rsidR="00817924" w:rsidRPr="00524122">
              <w:rPr>
                <w:rFonts w:ascii="Franklin Gothic Book" w:hAnsi="Franklin Gothic Book" w:cs="Arial"/>
                <w:lang w:val="es-ES"/>
              </w:rPr>
              <w:t>un organismo público</w:t>
            </w:r>
            <w:r w:rsidRPr="00524122">
              <w:rPr>
                <w:rFonts w:ascii="Franklin Gothic Book" w:hAnsi="Franklin Gothic Book" w:cs="Arial"/>
                <w:lang w:val="es-ES"/>
              </w:rPr>
              <w:t xml:space="preserve"> (p</w:t>
            </w:r>
            <w:r w:rsidR="00817924"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xml:space="preserve"> policía, bienestar social, etc.</w:t>
            </w:r>
            <w:r w:rsidRPr="00524122">
              <w:rPr>
                <w:rFonts w:ascii="Franklin Gothic Book" w:hAnsi="Franklin Gothic Book" w:cs="Arial"/>
                <w:lang w:val="es-ES"/>
              </w:rPr>
              <w:t>)</w:t>
            </w:r>
          </w:p>
          <w:p w14:paraId="38C020FB" w14:textId="1777F22A"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32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eparación del niño de la</w:t>
            </w:r>
            <w:r w:rsidR="0058417C" w:rsidRPr="00524122">
              <w:rPr>
                <w:rFonts w:ascii="Franklin Gothic Book" w:hAnsi="Franklin Gothic Book" w:cs="Arial"/>
                <w:lang w:val="es-ES"/>
              </w:rPr>
              <w:t xml:space="preserve"> o las</w:t>
            </w:r>
            <w:r w:rsidRPr="00524122">
              <w:rPr>
                <w:rFonts w:ascii="Franklin Gothic Book" w:hAnsi="Franklin Gothic Book" w:cs="Arial"/>
                <w:lang w:val="es-ES"/>
              </w:rPr>
              <w:t xml:space="preserve"> personas que tienen la custodia</w:t>
            </w:r>
          </w:p>
          <w:p w14:paraId="3DBE1899" w14:textId="6F92007C"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19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D23886" w:rsidRPr="00524122">
              <w:rPr>
                <w:rFonts w:ascii="Franklin Gothic Book" w:hAnsi="Franklin Gothic Book" w:cs="Arial"/>
                <w:lang w:val="es-ES"/>
              </w:rPr>
              <w:t>Acusaciones penales</w:t>
            </w:r>
          </w:p>
          <w:p w14:paraId="40C27023" w14:textId="77777777"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9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Pena de prisión</w:t>
            </w:r>
          </w:p>
          <w:p w14:paraId="7E54BE49" w14:textId="4F298B57"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9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D23886" w:rsidRPr="00524122">
              <w:rPr>
                <w:rFonts w:ascii="Franklin Gothic Book" w:hAnsi="Franklin Gothic Book" w:cs="Arial"/>
                <w:lang w:val="es-ES"/>
              </w:rPr>
              <w:t>Multas</w:t>
            </w:r>
          </w:p>
          <w:p w14:paraId="1414F2FA" w14:textId="77777777"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9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Una orden que coloca al niño bajo supervisión</w:t>
            </w:r>
          </w:p>
          <w:p w14:paraId="66D7D2A1" w14:textId="02BA2F6D" w:rsidR="00621E1B" w:rsidRPr="00524122" w:rsidRDefault="00621E1B" w:rsidP="00621E1B">
            <w:pPr>
              <w:tabs>
                <w:tab w:val="left" w:pos="357"/>
              </w:tabs>
              <w:spacing w:before="40" w:after="4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4"/>
                  <w:enabled/>
                  <w:calcOnExit w:val="0"/>
                  <w:textInput/>
                </w:ffData>
              </w:fldChar>
            </w:r>
            <w:bookmarkStart w:id="615" w:name="Text45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15"/>
          </w:p>
        </w:tc>
      </w:tr>
      <w:tr w:rsidR="00621E1B" w:rsidRPr="00524122" w14:paraId="3D31F0DB" w14:textId="77777777" w:rsidTr="00CF1D72">
        <w:tc>
          <w:tcPr>
            <w:tcW w:w="4673" w:type="dxa"/>
          </w:tcPr>
          <w:p w14:paraId="04BD324B" w14:textId="538B800D" w:rsidR="00621E1B" w:rsidRPr="00524122" w:rsidRDefault="00193262" w:rsidP="00517351">
            <w:pPr>
              <w:pStyle w:val="PBParagraph"/>
              <w:numPr>
                <w:ilvl w:val="1"/>
                <w:numId w:val="46"/>
              </w:numPr>
              <w:spacing w:before="0"/>
              <w:ind w:left="596"/>
              <w:rPr>
                <w:lang w:val="es-ES"/>
              </w:rPr>
            </w:pPr>
            <w:r w:rsidRPr="00524122">
              <w:rPr>
                <w:rFonts w:ascii="Franklin Gothic Book" w:hAnsi="Franklin Gothic Book" w:cs="Arial"/>
                <w:lang w:val="es-ES"/>
              </w:rPr>
              <w:lastRenderedPageBreak/>
              <w:t xml:space="preserve">En [nombre de su Estado], </w:t>
            </w:r>
            <w:r w:rsidR="00621E1B" w:rsidRPr="00524122">
              <w:rPr>
                <w:rFonts w:ascii="Franklin Gothic Book" w:hAnsi="Franklin Gothic Book" w:cs="Arial"/>
                <w:lang w:val="es-ES"/>
              </w:rPr>
              <w:t xml:space="preserve">¿la solicitud de medidas coercitivas </w:t>
            </w:r>
            <w:r w:rsidRPr="00524122">
              <w:rPr>
                <w:rFonts w:ascii="Franklin Gothic Book" w:hAnsi="Franklin Gothic Book" w:cs="Arial"/>
                <w:lang w:val="es-ES"/>
              </w:rPr>
              <w:t>requiere el dictado</w:t>
            </w:r>
            <w:r w:rsidR="00621E1B" w:rsidRPr="00524122">
              <w:rPr>
                <w:rFonts w:ascii="Franklin Gothic Book" w:hAnsi="Franklin Gothic Book" w:cs="Arial"/>
                <w:lang w:val="es-ES"/>
              </w:rPr>
              <w:t xml:space="preserve"> de una orden diferente por parte de la autoridad judicial o administrativa?</w:t>
            </w:r>
          </w:p>
        </w:tc>
        <w:tc>
          <w:tcPr>
            <w:tcW w:w="4921" w:type="dxa"/>
          </w:tcPr>
          <w:p w14:paraId="55F56556" w14:textId="77777777" w:rsidR="00621E1B" w:rsidRPr="00524122" w:rsidRDefault="00621E1B" w:rsidP="00621E1B">
            <w:pPr>
              <w:tabs>
                <w:tab w:val="left" w:pos="357"/>
              </w:tabs>
              <w:spacing w:after="40"/>
              <w:ind w:left="326" w:hanging="326"/>
              <w:rPr>
                <w:rFonts w:ascii="Franklin Gothic Book" w:hAnsi="Franklin Gothic Book" w:cs="Arial"/>
                <w:lang w:val="es-ES"/>
              </w:rPr>
            </w:pPr>
            <w:r w:rsidRPr="00524122">
              <w:rPr>
                <w:rFonts w:ascii="Franklin Gothic Book" w:hAnsi="Franklin Gothic Book" w:cs="Arial"/>
                <w:lang w:val="es-ES"/>
              </w:rPr>
              <w:fldChar w:fldCharType="begin">
                <w:ffData>
                  <w:name w:val="Check19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En tal caso, indique quién debe solicitar la orden:</w:t>
            </w:r>
          </w:p>
          <w:p w14:paraId="423D8516" w14:textId="77777777"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0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l solicitante</w:t>
            </w:r>
          </w:p>
          <w:p w14:paraId="4D276599" w14:textId="77777777"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0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Ministerio Público</w:t>
            </w:r>
          </w:p>
          <w:p w14:paraId="7B7178CB" w14:textId="77777777"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0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Policía</w:t>
            </w:r>
          </w:p>
          <w:p w14:paraId="4B33F842" w14:textId="77777777" w:rsidR="00621E1B" w:rsidRPr="00524122" w:rsidRDefault="00621E1B" w:rsidP="00621E1B">
            <w:pPr>
              <w:spacing w:before="40" w:after="40"/>
              <w:ind w:left="714"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0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5"/>
                  <w:enabled/>
                  <w:calcOnExit w:val="0"/>
                  <w:textInput/>
                </w:ffData>
              </w:fldChar>
            </w:r>
            <w:bookmarkStart w:id="616" w:name="Text45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16"/>
          </w:p>
          <w:p w14:paraId="376F202B" w14:textId="23C7E733" w:rsidR="00621E1B" w:rsidRPr="00524122" w:rsidRDefault="00621E1B" w:rsidP="00621E1B">
            <w:pPr>
              <w:ind w:left="364" w:hanging="364"/>
              <w:rPr>
                <w:rFonts w:ascii="Franklin Gothic Book" w:hAnsi="Franklin Gothic Book" w:cs="Verdana"/>
                <w:lang w:val="es-ES" w:eastAsia="en-CA"/>
              </w:rPr>
            </w:pPr>
            <w:r w:rsidRPr="00524122">
              <w:rPr>
                <w:rFonts w:ascii="Franklin Gothic Book" w:hAnsi="Franklin Gothic Book" w:cs="Arial"/>
                <w:lang w:val="es-ES"/>
              </w:rPr>
              <w:fldChar w:fldCharType="begin">
                <w:ffData>
                  <w:name w:val="Check19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tc>
      </w:tr>
      <w:tr w:rsidR="00621E1B" w:rsidRPr="00524122" w14:paraId="6A67ACAB" w14:textId="77777777" w:rsidTr="00CF1D72">
        <w:tc>
          <w:tcPr>
            <w:tcW w:w="9594" w:type="dxa"/>
            <w:gridSpan w:val="2"/>
          </w:tcPr>
          <w:p w14:paraId="6B8F100D" w14:textId="77777777" w:rsidR="00621E1B" w:rsidRPr="00524122" w:rsidRDefault="00621E1B" w:rsidP="00CF1D72">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44FA5B6F" w14:textId="77777777" w:rsidR="00621E1B" w:rsidRPr="00524122" w:rsidRDefault="00621E1B" w:rsidP="00621E1B">
      <w:pPr>
        <w:pStyle w:val="PBParagraph"/>
        <w:numPr>
          <w:ilvl w:val="0"/>
          <w:numId w:val="0"/>
        </w:numPr>
        <w:ind w:left="567"/>
        <w:rPr>
          <w:lang w:val="es-ES"/>
        </w:rPr>
      </w:pPr>
    </w:p>
    <w:p w14:paraId="68C0391A" w14:textId="055446C5" w:rsidR="00494CC2" w:rsidRPr="00524122" w:rsidRDefault="00621E1B" w:rsidP="00517351">
      <w:pPr>
        <w:pStyle w:val="Heading1"/>
        <w:numPr>
          <w:ilvl w:val="0"/>
          <w:numId w:val="3"/>
        </w:numPr>
        <w:ind w:left="1134" w:hanging="425"/>
        <w:rPr>
          <w:lang w:val="es-ES"/>
        </w:rPr>
      </w:pPr>
      <w:bookmarkStart w:id="617" w:name="_Toc225337874"/>
      <w:bookmarkStart w:id="618" w:name="_Toc158627585"/>
      <w:r w:rsidRPr="00524122">
        <w:rPr>
          <w:lang w:val="es-ES"/>
        </w:rPr>
        <w:t xml:space="preserve">Mediación y </w:t>
      </w:r>
      <w:r w:rsidR="0083322F" w:rsidRPr="00524122">
        <w:rPr>
          <w:lang w:val="es-ES"/>
        </w:rPr>
        <w:t>o</w:t>
      </w:r>
      <w:r w:rsidRPr="00524122">
        <w:rPr>
          <w:lang w:val="es-ES"/>
        </w:rPr>
        <w:t xml:space="preserve">tros </w:t>
      </w:r>
      <w:r w:rsidR="0083322F" w:rsidRPr="00524122">
        <w:rPr>
          <w:lang w:val="es-ES"/>
        </w:rPr>
        <w:t>m</w:t>
      </w:r>
      <w:r w:rsidRPr="00524122">
        <w:rPr>
          <w:lang w:val="es-ES"/>
        </w:rPr>
        <w:t xml:space="preserve">étodos </w:t>
      </w:r>
      <w:r w:rsidR="0083322F" w:rsidRPr="00524122">
        <w:rPr>
          <w:lang w:val="es-ES"/>
        </w:rPr>
        <w:t>a</w:t>
      </w:r>
      <w:r w:rsidRPr="00524122">
        <w:rPr>
          <w:lang w:val="es-ES"/>
        </w:rPr>
        <w:t xml:space="preserve">lternativos de </w:t>
      </w:r>
      <w:r w:rsidR="0083322F" w:rsidRPr="00524122">
        <w:rPr>
          <w:lang w:val="es-ES"/>
        </w:rPr>
        <w:t>s</w:t>
      </w:r>
      <w:r w:rsidRPr="00524122">
        <w:rPr>
          <w:lang w:val="es-ES"/>
        </w:rPr>
        <w:t xml:space="preserve">olución de </w:t>
      </w:r>
      <w:r w:rsidR="0083322F" w:rsidRPr="00524122">
        <w:rPr>
          <w:lang w:val="es-ES"/>
        </w:rPr>
        <w:t>c</w:t>
      </w:r>
      <w:r w:rsidRPr="00524122">
        <w:rPr>
          <w:lang w:val="es-ES"/>
        </w:rPr>
        <w:t>ontroversias</w:t>
      </w:r>
      <w:bookmarkEnd w:id="617"/>
    </w:p>
    <w:p w14:paraId="61C93672" w14:textId="13B7D69A" w:rsidR="00655814" w:rsidRPr="00524122" w:rsidRDefault="00621E1B" w:rsidP="00517351">
      <w:pPr>
        <w:pStyle w:val="Heading2"/>
        <w:numPr>
          <w:ilvl w:val="0"/>
          <w:numId w:val="46"/>
        </w:numPr>
        <w:ind w:left="1134" w:hanging="567"/>
        <w:jc w:val="both"/>
        <w:rPr>
          <w:lang w:val="es-ES"/>
        </w:rPr>
      </w:pPr>
      <w:bookmarkStart w:id="619" w:name="_Toc287535782"/>
      <w:bookmarkStart w:id="620" w:name="_Toc125412458"/>
      <w:bookmarkStart w:id="621" w:name="_Toc225337875"/>
      <w:bookmarkEnd w:id="618"/>
      <w:r w:rsidRPr="00524122">
        <w:rPr>
          <w:bCs w:val="0"/>
          <w:lang w:val="es-ES"/>
        </w:rPr>
        <w:t>Mediación</w:t>
      </w:r>
      <w:bookmarkEnd w:id="619"/>
      <w:bookmarkEnd w:id="620"/>
      <w:bookmarkEnd w:id="621"/>
    </w:p>
    <w:tbl>
      <w:tblPr>
        <w:tblStyle w:val="TableGrid"/>
        <w:tblW w:w="9594" w:type="dxa"/>
        <w:tblInd w:w="567" w:type="dxa"/>
        <w:tblLook w:val="04A0" w:firstRow="1" w:lastRow="0" w:firstColumn="1" w:lastColumn="0" w:noHBand="0" w:noVBand="1"/>
      </w:tblPr>
      <w:tblGrid>
        <w:gridCol w:w="4673"/>
        <w:gridCol w:w="4921"/>
      </w:tblGrid>
      <w:tr w:rsidR="00621E1B" w:rsidRPr="00446E18" w14:paraId="582B2539" w14:textId="77777777" w:rsidTr="00621E1B">
        <w:tc>
          <w:tcPr>
            <w:tcW w:w="9594" w:type="dxa"/>
            <w:gridSpan w:val="2"/>
            <w:shd w:val="clear" w:color="auto" w:fill="E7E6E6" w:themeFill="background2"/>
          </w:tcPr>
          <w:p w14:paraId="6CD59111" w14:textId="3DA283E3" w:rsidR="00621E1B" w:rsidRPr="00524122" w:rsidRDefault="00621E1B">
            <w:pPr>
              <w:pStyle w:val="PBParagraph"/>
              <w:numPr>
                <w:ilvl w:val="0"/>
                <w:numId w:val="0"/>
              </w:numPr>
              <w:rPr>
                <w:color w:val="03295A" w:themeColor="accent4"/>
                <w:lang w:val="es-ES"/>
              </w:rPr>
            </w:pPr>
            <w:r w:rsidRPr="00524122">
              <w:rPr>
                <w:rFonts w:ascii="Franklin Gothic Book" w:hAnsi="Franklin Gothic Book"/>
                <w:i/>
                <w:color w:val="03295A" w:themeColor="accent4"/>
                <w:lang w:val="es-ES"/>
              </w:rPr>
              <w:t>Para mejores prácticas en materia de mediación en virtud del Convenio sobre Sustracción de Niños de 1980, véase la Guía de Buenas Prácticas</w:t>
            </w:r>
            <w:r w:rsidR="008807B0" w:rsidRPr="00524122">
              <w:rPr>
                <w:rFonts w:ascii="Franklin Gothic Book" w:hAnsi="Franklin Gothic Book"/>
                <w:i/>
                <w:color w:val="03295A" w:themeColor="accent4"/>
                <w:lang w:val="es-ES"/>
              </w:rPr>
              <w:t>, Parte V -</w:t>
            </w:r>
            <w:r w:rsidRPr="00524122">
              <w:rPr>
                <w:rFonts w:ascii="Franklin Gothic Book" w:hAnsi="Franklin Gothic Book"/>
                <w:i/>
                <w:color w:val="03295A" w:themeColor="accent4"/>
                <w:lang w:val="es-ES"/>
              </w:rPr>
              <w:t xml:space="preserve"> Mediación, disponible en </w:t>
            </w:r>
            <w:hyperlink r:id="rId21" w:history="1">
              <w:r w:rsidRPr="00524122">
                <w:rPr>
                  <w:rStyle w:val="Hyperlink"/>
                  <w:rFonts w:ascii="Franklin Gothic Book" w:hAnsi="Franklin Gothic Book"/>
                  <w:i/>
                  <w:color w:val="03295A" w:themeColor="accent4"/>
                  <w:lang w:val="es-ES"/>
                </w:rPr>
                <w:t>www.hcch.net</w:t>
              </w:r>
            </w:hyperlink>
            <w:r w:rsidR="00CB639B" w:rsidRPr="00524122">
              <w:rPr>
                <w:rStyle w:val="Hyperlink"/>
                <w:rFonts w:ascii="Franklin Gothic Book" w:hAnsi="Franklin Gothic Book"/>
                <w:i/>
                <w:color w:val="03295A" w:themeColor="accent4"/>
                <w:lang w:val="es-ES"/>
              </w:rPr>
              <w:t>,</w:t>
            </w:r>
            <w:r w:rsidRPr="00524122">
              <w:rPr>
                <w:rFonts w:ascii="Franklin Gothic Book" w:hAnsi="Franklin Gothic Book"/>
                <w:i/>
                <w:color w:val="03295A" w:themeColor="accent4"/>
                <w:lang w:val="es-ES"/>
              </w:rPr>
              <w:t xml:space="preserve"> </w:t>
            </w:r>
            <w:r w:rsidR="00CB639B" w:rsidRPr="00524122">
              <w:rPr>
                <w:rFonts w:ascii="Franklin Gothic Book" w:hAnsi="Franklin Gothic Book"/>
                <w:i/>
                <w:color w:val="03295A" w:themeColor="accent4"/>
                <w:lang w:val="es-ES"/>
              </w:rPr>
              <w:t>“</w:t>
            </w:r>
            <w:r w:rsidRPr="00524122">
              <w:rPr>
                <w:rFonts w:ascii="Franklin Gothic Book" w:hAnsi="Franklin Gothic Book"/>
                <w:i/>
                <w:color w:val="03295A" w:themeColor="accent4"/>
                <w:lang w:val="es-ES"/>
              </w:rPr>
              <w:t>Sección Sustracción de Niños</w:t>
            </w:r>
            <w:r w:rsidR="00CB639B" w:rsidRPr="00524122">
              <w:rPr>
                <w:rFonts w:ascii="Franklin Gothic Book" w:hAnsi="Franklin Gothic Book"/>
                <w:i/>
                <w:color w:val="03295A" w:themeColor="accent4"/>
                <w:lang w:val="es-ES"/>
              </w:rPr>
              <w:t>”, luego</w:t>
            </w:r>
            <w:r w:rsidRPr="00524122">
              <w:rPr>
                <w:rFonts w:ascii="Franklin Gothic Book" w:hAnsi="Franklin Gothic Book"/>
                <w:i/>
                <w:color w:val="03295A" w:themeColor="accent4"/>
                <w:lang w:val="es-ES"/>
              </w:rPr>
              <w:t xml:space="preserve"> </w:t>
            </w:r>
            <w:r w:rsidR="00CB639B" w:rsidRPr="00524122">
              <w:rPr>
                <w:rFonts w:ascii="Franklin Gothic Book" w:hAnsi="Franklin Gothic Book"/>
                <w:i/>
                <w:color w:val="03295A" w:themeColor="accent4"/>
                <w:lang w:val="es-ES"/>
              </w:rPr>
              <w:t>“</w:t>
            </w:r>
            <w:r w:rsidRPr="00524122">
              <w:rPr>
                <w:rFonts w:ascii="Franklin Gothic Book" w:hAnsi="Franklin Gothic Book"/>
                <w:i/>
                <w:color w:val="03295A" w:themeColor="accent4"/>
                <w:lang w:val="es-ES"/>
              </w:rPr>
              <w:t>Guías de Buenas Prácticas</w:t>
            </w:r>
            <w:r w:rsidR="00CB639B" w:rsidRPr="00524122">
              <w:rPr>
                <w:rFonts w:ascii="Franklin Gothic Book" w:hAnsi="Franklin Gothic Book"/>
                <w:i/>
                <w:color w:val="03295A" w:themeColor="accent4"/>
                <w:lang w:val="es-ES"/>
              </w:rPr>
              <w:t>”</w:t>
            </w:r>
            <w:r w:rsidRPr="00524122">
              <w:rPr>
                <w:rFonts w:ascii="Franklin Gothic Book" w:hAnsi="Franklin Gothic Book"/>
                <w:i/>
                <w:color w:val="03295A" w:themeColor="accent4"/>
                <w:lang w:val="es-ES"/>
              </w:rPr>
              <w:t>.</w:t>
            </w:r>
          </w:p>
        </w:tc>
      </w:tr>
      <w:tr w:rsidR="00621E1B" w:rsidRPr="00524122" w14:paraId="77AA0528" w14:textId="77777777" w:rsidTr="00621E1B">
        <w:tc>
          <w:tcPr>
            <w:tcW w:w="9594" w:type="dxa"/>
            <w:gridSpan w:val="2"/>
            <w:shd w:val="clear" w:color="auto" w:fill="E7E6E6" w:themeFill="background2"/>
          </w:tcPr>
          <w:p w14:paraId="79CAE46C" w14:textId="28333ED9" w:rsidR="00621E1B" w:rsidRPr="00524122" w:rsidRDefault="00621E1B">
            <w:pPr>
              <w:pStyle w:val="PBParagraph"/>
              <w:numPr>
                <w:ilvl w:val="0"/>
                <w:numId w:val="0"/>
              </w:numPr>
              <w:rPr>
                <w:color w:val="03295A" w:themeColor="accent4"/>
                <w:lang w:val="es-ES"/>
              </w:rPr>
            </w:pPr>
            <w:bookmarkStart w:id="622" w:name="_Toc287535783"/>
            <w:bookmarkStart w:id="623" w:name="_Toc125412459"/>
            <w:r w:rsidRPr="00524122">
              <w:rPr>
                <w:color w:val="03295A" w:themeColor="accent4"/>
                <w:lang w:val="es-ES"/>
              </w:rPr>
              <w:t>Servicios de mediación</w:t>
            </w:r>
            <w:bookmarkEnd w:id="622"/>
            <w:bookmarkEnd w:id="623"/>
          </w:p>
        </w:tc>
      </w:tr>
      <w:tr w:rsidR="00655814" w:rsidRPr="00524122" w14:paraId="67AE0103" w14:textId="77777777">
        <w:tc>
          <w:tcPr>
            <w:tcW w:w="4673" w:type="dxa"/>
          </w:tcPr>
          <w:p w14:paraId="7F3AAAB2" w14:textId="0D90D56F" w:rsidR="00655814" w:rsidRPr="00524122" w:rsidRDefault="00AC516A" w:rsidP="00517351">
            <w:pPr>
              <w:pStyle w:val="PBParagraph"/>
              <w:numPr>
                <w:ilvl w:val="1"/>
                <w:numId w:val="46"/>
              </w:numPr>
              <w:spacing w:before="0"/>
              <w:ind w:left="596" w:hanging="709"/>
              <w:rPr>
                <w:lang w:val="es-ES"/>
              </w:rPr>
            </w:pPr>
            <w:r w:rsidRPr="00524122">
              <w:rPr>
                <w:lang w:val="es-ES"/>
              </w:rPr>
              <w:t xml:space="preserve">En [nombre de su Estado], </w:t>
            </w:r>
            <w:r w:rsidR="00621E1B" w:rsidRPr="00524122">
              <w:rPr>
                <w:lang w:val="es-ES"/>
              </w:rPr>
              <w:t>¿</w:t>
            </w:r>
            <w:r w:rsidRPr="00524122">
              <w:rPr>
                <w:lang w:val="es-ES"/>
              </w:rPr>
              <w:t>q</w:t>
            </w:r>
            <w:r w:rsidR="00621E1B" w:rsidRPr="00524122">
              <w:rPr>
                <w:lang w:val="es-ES"/>
              </w:rPr>
              <w:t>ué cuestiones de familia pueden ser objeto de mediación?</w:t>
            </w:r>
          </w:p>
        </w:tc>
        <w:tc>
          <w:tcPr>
            <w:tcW w:w="4921" w:type="dxa"/>
          </w:tcPr>
          <w:p w14:paraId="7F7AA361" w14:textId="77777777" w:rsidR="00621E1B" w:rsidRPr="00524122" w:rsidRDefault="00621E1B" w:rsidP="00621E1B">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4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Restitución/no restitución de un niño luego de su supuesto traslado o retención ilícitos</w:t>
            </w:r>
          </w:p>
          <w:p w14:paraId="1EDABB93" w14:textId="77777777" w:rsidR="00621E1B" w:rsidRPr="00524122" w:rsidRDefault="00621E1B" w:rsidP="00621E1B">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4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Custodia</w:t>
            </w:r>
          </w:p>
          <w:p w14:paraId="485AA947" w14:textId="1768CB20" w:rsidR="00621E1B" w:rsidRPr="00524122" w:rsidRDefault="00621E1B" w:rsidP="00621E1B">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4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AC516A" w:rsidRPr="00524122">
              <w:rPr>
                <w:rFonts w:ascii="Franklin Gothic Book" w:hAnsi="Franklin Gothic Book" w:cs="Arial"/>
                <w:lang w:val="es-ES"/>
              </w:rPr>
              <w:t>Derecho de visita</w:t>
            </w:r>
            <w:r w:rsidRPr="00524122">
              <w:rPr>
                <w:rFonts w:ascii="Franklin Gothic Book" w:hAnsi="Franklin Gothic Book" w:cs="Arial"/>
                <w:lang w:val="es-ES"/>
              </w:rPr>
              <w:t>/</w:t>
            </w:r>
            <w:r w:rsidR="00AC516A" w:rsidRPr="00524122">
              <w:rPr>
                <w:rFonts w:ascii="Franklin Gothic Book" w:hAnsi="Franklin Gothic Book" w:cs="Arial"/>
                <w:lang w:val="es-ES"/>
              </w:rPr>
              <w:t>c</w:t>
            </w:r>
            <w:r w:rsidRPr="00524122">
              <w:rPr>
                <w:rFonts w:ascii="Franklin Gothic Book" w:hAnsi="Franklin Gothic Book" w:cs="Arial"/>
                <w:lang w:val="es-ES"/>
              </w:rPr>
              <w:t>ontacto</w:t>
            </w:r>
          </w:p>
          <w:p w14:paraId="591CEF72" w14:textId="77777777" w:rsidR="00621E1B" w:rsidRPr="00524122" w:rsidRDefault="00621E1B" w:rsidP="00621E1B">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4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Reubicación</w:t>
            </w:r>
          </w:p>
          <w:p w14:paraId="461ABC69" w14:textId="77777777" w:rsidR="00621E1B" w:rsidRPr="00524122" w:rsidRDefault="00621E1B" w:rsidP="00621E1B">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4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Alimentos para el niño</w:t>
            </w:r>
          </w:p>
          <w:p w14:paraId="0ABAD360" w14:textId="77777777" w:rsidR="00621E1B" w:rsidRPr="00524122" w:rsidRDefault="00621E1B" w:rsidP="00621E1B">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4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Controversias patrimoniales luego de la ruptura de la relación</w:t>
            </w:r>
          </w:p>
          <w:p w14:paraId="08B37577" w14:textId="55B69C87" w:rsidR="00655814" w:rsidRPr="00524122" w:rsidRDefault="00621E1B" w:rsidP="00621E1B">
            <w:pPr>
              <w:pStyle w:val="PBParagraph"/>
              <w:numPr>
                <w:ilvl w:val="0"/>
                <w:numId w:val="0"/>
              </w:numPr>
              <w:rPr>
                <w:lang w:val="es-ES"/>
              </w:rPr>
            </w:pPr>
            <w:r w:rsidRPr="00524122">
              <w:rPr>
                <w:lang w:val="es-ES"/>
              </w:rPr>
              <w:fldChar w:fldCharType="begin">
                <w:ffData>
                  <w:name w:val="Check645"/>
                  <w:enabled/>
                  <w:calcOnExit w:val="0"/>
                  <w:checkBox>
                    <w:sizeAuto/>
                    <w:default w:val="0"/>
                  </w:checkBox>
                </w:ffData>
              </w:fldChar>
            </w:r>
            <w:r w:rsidRPr="00524122">
              <w:rPr>
                <w:lang w:val="es-ES"/>
              </w:rPr>
              <w:instrText xml:space="preserve"> FORMCHECKBOX </w:instrText>
            </w:r>
            <w:bookmarkStart w:id="624" w:name="_Toc287535784"/>
            <w:r w:rsidRPr="00524122">
              <w:rPr>
                <w:lang w:val="es-ES"/>
              </w:rPr>
            </w:r>
            <w:r w:rsidRPr="00524122">
              <w:rPr>
                <w:lang w:val="es-ES"/>
              </w:rPr>
              <w:fldChar w:fldCharType="separate"/>
            </w:r>
            <w:bookmarkStart w:id="625" w:name="_Toc125412460"/>
            <w:r w:rsidRPr="00524122">
              <w:rPr>
                <w:lang w:val="es-ES"/>
              </w:rPr>
              <w:fldChar w:fldCharType="end"/>
            </w:r>
            <w:r w:rsidR="00C27127" w:rsidRPr="00524122">
              <w:rPr>
                <w:lang w:val="es-ES"/>
              </w:rPr>
              <w:t> </w:t>
            </w:r>
            <w:r w:rsidRPr="00524122">
              <w:rPr>
                <w:lang w:val="es-ES"/>
              </w:rPr>
              <w:t xml:space="preserve">Otras </w:t>
            </w:r>
            <w:r w:rsidRPr="00524122">
              <w:rPr>
                <w:rFonts w:cs="Verdana"/>
                <w:lang w:val="es-ES" w:eastAsia="en-CA"/>
              </w:rPr>
              <w:t>(</w:t>
            </w:r>
            <w:r w:rsidRPr="00524122">
              <w:rPr>
                <w:rFonts w:cs="Verdana"/>
                <w:i/>
                <w:lang w:val="es-ES" w:eastAsia="en-CA"/>
              </w:rPr>
              <w:t>por favor especifique</w:t>
            </w:r>
            <w:r w:rsidRPr="00524122">
              <w:rPr>
                <w:rFonts w:cs="Verdana"/>
                <w:lang w:val="es-ES" w:eastAsia="en-CA"/>
              </w:rPr>
              <w:t>)</w:t>
            </w:r>
            <w:r w:rsidRPr="00524122">
              <w:rPr>
                <w:lang w:val="es-ES"/>
              </w:rPr>
              <w:t xml:space="preserve">: </w:t>
            </w:r>
            <w:r w:rsidRPr="00524122">
              <w:rPr>
                <w:lang w:val="es-ES"/>
              </w:rPr>
              <w:fldChar w:fldCharType="begin">
                <w:ffData>
                  <w:name w:val="Text460"/>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bookmarkEnd w:id="624"/>
            <w:bookmarkEnd w:id="625"/>
            <w:r w:rsidRPr="00524122">
              <w:rPr>
                <w:lang w:val="es-ES"/>
              </w:rPr>
              <w:fldChar w:fldCharType="end"/>
            </w:r>
          </w:p>
        </w:tc>
      </w:tr>
      <w:tr w:rsidR="00655814" w:rsidRPr="00446E18" w14:paraId="539077AA" w14:textId="77777777">
        <w:tc>
          <w:tcPr>
            <w:tcW w:w="4673" w:type="dxa"/>
          </w:tcPr>
          <w:p w14:paraId="12AA2DE2" w14:textId="3ED0AD15" w:rsidR="001002F1" w:rsidRPr="00524122" w:rsidRDefault="00BC03A2" w:rsidP="00517351">
            <w:pPr>
              <w:pStyle w:val="PBParagraph"/>
              <w:numPr>
                <w:ilvl w:val="1"/>
                <w:numId w:val="46"/>
              </w:numPr>
              <w:spacing w:before="0"/>
              <w:ind w:left="596" w:hanging="709"/>
              <w:rPr>
                <w:lang w:val="es-ES"/>
              </w:rPr>
            </w:pPr>
            <w:bookmarkStart w:id="626" w:name="_Ref177381039"/>
            <w:r w:rsidRPr="00524122">
              <w:rPr>
                <w:lang w:val="es-ES"/>
              </w:rPr>
              <w:t xml:space="preserve">En [nombre de su Estado], </w:t>
            </w:r>
            <w:r w:rsidR="001002F1" w:rsidRPr="00524122">
              <w:rPr>
                <w:lang w:val="es-ES"/>
              </w:rPr>
              <w:t>¿</w:t>
            </w:r>
            <w:r w:rsidRPr="00524122">
              <w:rPr>
                <w:lang w:val="es-ES"/>
              </w:rPr>
              <w:t>q</w:t>
            </w:r>
            <w:r w:rsidR="001002F1" w:rsidRPr="00524122">
              <w:rPr>
                <w:lang w:val="es-ES"/>
              </w:rPr>
              <w:t>ué servicios/estructuras de mediación existen cuando se recibe una solicitud entrante de restitución de un niño?</w:t>
            </w:r>
            <w:bookmarkEnd w:id="626"/>
          </w:p>
          <w:p w14:paraId="09C7D1AC" w14:textId="384932C4" w:rsidR="00655814" w:rsidRPr="00524122" w:rsidRDefault="0090295D" w:rsidP="001002F1">
            <w:pPr>
              <w:pStyle w:val="PBParagraph"/>
              <w:numPr>
                <w:ilvl w:val="0"/>
                <w:numId w:val="0"/>
              </w:numPr>
              <w:spacing w:before="0"/>
              <w:ind w:left="596"/>
              <w:rPr>
                <w:lang w:val="es-ES"/>
              </w:rPr>
            </w:pPr>
            <w:r w:rsidRPr="00524122">
              <w:rPr>
                <w:i/>
                <w:lang w:val="es-ES"/>
              </w:rPr>
              <w:t>A</w:t>
            </w:r>
            <w:r w:rsidR="001002F1" w:rsidRPr="00524122">
              <w:rPr>
                <w:i/>
                <w:lang w:val="es-ES"/>
              </w:rPr>
              <w:t>rtículos 7(2)(c) y 10</w:t>
            </w:r>
            <w:r w:rsidRPr="00524122">
              <w:rPr>
                <w:i/>
                <w:lang w:val="es-ES"/>
              </w:rPr>
              <w:t xml:space="preserve"> del Convenio de 1980</w:t>
            </w:r>
          </w:p>
        </w:tc>
        <w:tc>
          <w:tcPr>
            <w:tcW w:w="4921" w:type="dxa"/>
          </w:tcPr>
          <w:p w14:paraId="78F7DF43"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5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ervicios/estructuras de mediación privad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6"/>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583D09A5"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5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ervicios/estructuras de mediación dentro del sistema judicial o administrativ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6"/>
                  <w:enabled/>
                  <w:calcOnExit w:val="0"/>
                  <w:textInput/>
                </w:ffData>
              </w:fldChar>
            </w:r>
            <w:bookmarkStart w:id="627" w:name="Text45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27"/>
          </w:p>
          <w:p w14:paraId="38A7E5F8" w14:textId="77777777" w:rsidR="001002F1" w:rsidRPr="00524122" w:rsidRDefault="001002F1" w:rsidP="001002F1">
            <w:pPr>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581"/>
                  <w:enabled/>
                  <w:calcOnExit w:val="0"/>
                  <w:checkBox>
                    <w:sizeAuto/>
                    <w:default w:val="0"/>
                  </w:checkBox>
                </w:ffData>
              </w:fldChar>
            </w:r>
            <w:bookmarkStart w:id="628" w:name="Check58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28"/>
            <w:r w:rsidRPr="00524122">
              <w:rPr>
                <w:rFonts w:ascii="Franklin Gothic Book" w:hAnsi="Franklin Gothic Book" w:cs="Arial"/>
                <w:lang w:val="es-ES"/>
              </w:rPr>
              <w:tab/>
              <w:t>Servicios/estructuras de mediación proporcionados por ONG (</w:t>
            </w:r>
            <w:r w:rsidRPr="00524122">
              <w:rPr>
                <w:rFonts w:ascii="Franklin Gothic Book" w:hAnsi="Franklin Gothic Book" w:cs="Arial"/>
                <w:i/>
                <w:lang w:val="es-ES"/>
              </w:rPr>
              <w:t>por favor especifique las ONG y describa brevemente el servicio que prestan)</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7"/>
                  <w:enabled/>
                  <w:calcOnExit w:val="0"/>
                  <w:textInput/>
                </w:ffData>
              </w:fldChar>
            </w:r>
            <w:bookmarkStart w:id="629" w:name="Text45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29"/>
          </w:p>
          <w:p w14:paraId="1C2E2B92" w14:textId="77777777" w:rsidR="001002F1" w:rsidRPr="00524122" w:rsidRDefault="001002F1" w:rsidP="001002F1">
            <w:pPr>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36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8"/>
                  <w:enabled/>
                  <w:calcOnExit w:val="0"/>
                  <w:textInput/>
                </w:ffData>
              </w:fldChar>
            </w:r>
            <w:bookmarkStart w:id="630" w:name="Text45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30"/>
          </w:p>
          <w:p w14:paraId="51C37C9D" w14:textId="08D39F44" w:rsidR="00655814" w:rsidRPr="00524122" w:rsidRDefault="001002F1" w:rsidP="001002F1">
            <w:pPr>
              <w:pStyle w:val="PBParagraph"/>
              <w:numPr>
                <w:ilvl w:val="0"/>
                <w:numId w:val="0"/>
              </w:numPr>
              <w:rPr>
                <w:rFonts w:ascii="Franklin Gothic Book" w:hAnsi="Franklin Gothic Book"/>
                <w:lang w:val="es-ES"/>
              </w:rPr>
            </w:pPr>
            <w:r w:rsidRPr="00524122">
              <w:rPr>
                <w:rFonts w:ascii="Franklin Gothic Book" w:hAnsi="Franklin Gothic Book" w:cs="Arial"/>
                <w:lang w:val="es-ES"/>
              </w:rPr>
              <w:fldChar w:fldCharType="begin">
                <w:ffData>
                  <w:name w:val="Check582"/>
                  <w:enabled/>
                  <w:calcOnExit w:val="0"/>
                  <w:checkBox>
                    <w:sizeAuto/>
                    <w:default w:val="0"/>
                  </w:checkBox>
                </w:ffData>
              </w:fldChar>
            </w:r>
            <w:bookmarkStart w:id="631" w:name="Check58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31"/>
            <w:r w:rsidR="00C27127" w:rsidRPr="00524122">
              <w:rPr>
                <w:rFonts w:ascii="Franklin Gothic Book" w:hAnsi="Franklin Gothic Book" w:cs="Arial"/>
                <w:lang w:val="es-ES"/>
              </w:rPr>
              <w:t> </w:t>
            </w:r>
            <w:r w:rsidRPr="00524122">
              <w:rPr>
                <w:rFonts w:ascii="Franklin Gothic Book" w:hAnsi="Franklin Gothic Book" w:cs="Arial"/>
                <w:lang w:val="es-ES"/>
              </w:rPr>
              <w:t xml:space="preserve">No </w:t>
            </w:r>
            <w:r w:rsidR="007E5FE6" w:rsidRPr="00524122">
              <w:rPr>
                <w:rFonts w:ascii="Franklin Gothic Book" w:hAnsi="Franklin Gothic Book" w:cs="Arial"/>
                <w:lang w:val="es-ES"/>
              </w:rPr>
              <w:t xml:space="preserve">hay </w:t>
            </w:r>
            <w:r w:rsidRPr="00524122">
              <w:rPr>
                <w:rFonts w:ascii="Franklin Gothic Book" w:hAnsi="Franklin Gothic Book" w:cs="Arial"/>
                <w:lang w:val="es-ES"/>
              </w:rPr>
              <w:t>servicios/estructuras de mediación</w:t>
            </w:r>
          </w:p>
        </w:tc>
      </w:tr>
      <w:tr w:rsidR="00655814" w:rsidRPr="00446E18" w14:paraId="3B8476B5" w14:textId="77777777">
        <w:tc>
          <w:tcPr>
            <w:tcW w:w="4673" w:type="dxa"/>
          </w:tcPr>
          <w:p w14:paraId="63FF298E" w14:textId="24B036E9" w:rsidR="001002F1" w:rsidRPr="00524122" w:rsidRDefault="00BC03A2" w:rsidP="00517351">
            <w:pPr>
              <w:pStyle w:val="PBParagraph"/>
              <w:numPr>
                <w:ilvl w:val="1"/>
                <w:numId w:val="46"/>
              </w:numPr>
              <w:spacing w:before="0"/>
              <w:ind w:left="596" w:hanging="709"/>
              <w:rPr>
                <w:lang w:val="es-ES"/>
              </w:rPr>
            </w:pPr>
            <w:bookmarkStart w:id="632" w:name="_Ref177381052"/>
            <w:r w:rsidRPr="00524122">
              <w:rPr>
                <w:lang w:val="es-ES"/>
              </w:rPr>
              <w:t xml:space="preserve">En [nombre de su Estado], </w:t>
            </w:r>
            <w:r w:rsidR="001002F1" w:rsidRPr="00524122">
              <w:rPr>
                <w:lang w:val="es-ES"/>
              </w:rPr>
              <w:t>¿</w:t>
            </w:r>
            <w:r w:rsidRPr="00524122">
              <w:rPr>
                <w:lang w:val="es-ES"/>
              </w:rPr>
              <w:t>q</w:t>
            </w:r>
            <w:r w:rsidR="001002F1" w:rsidRPr="00524122">
              <w:rPr>
                <w:lang w:val="es-ES"/>
              </w:rPr>
              <w:t>ué servicios/estructuras de mediación existen cuando se recibe una solicitud entrante relativa a un derecho de visita/contacto respecto de un niño?</w:t>
            </w:r>
            <w:bookmarkEnd w:id="632"/>
          </w:p>
          <w:p w14:paraId="684B8C6C" w14:textId="3B271D12" w:rsidR="00655814" w:rsidRPr="00524122" w:rsidRDefault="00BC03A2" w:rsidP="001002F1">
            <w:pPr>
              <w:pStyle w:val="PBParagraph"/>
              <w:numPr>
                <w:ilvl w:val="0"/>
                <w:numId w:val="0"/>
              </w:numPr>
              <w:spacing w:before="0"/>
              <w:ind w:left="596"/>
              <w:rPr>
                <w:lang w:val="es-ES"/>
              </w:rPr>
            </w:pPr>
            <w:r w:rsidRPr="00524122">
              <w:rPr>
                <w:i/>
                <w:lang w:val="es-ES"/>
              </w:rPr>
              <w:t>A</w:t>
            </w:r>
            <w:r w:rsidR="001002F1" w:rsidRPr="00524122">
              <w:rPr>
                <w:i/>
                <w:lang w:val="es-ES"/>
              </w:rPr>
              <w:t>rtículo 21</w:t>
            </w:r>
            <w:r w:rsidRPr="00524122">
              <w:rPr>
                <w:i/>
                <w:lang w:val="es-ES"/>
              </w:rPr>
              <w:t xml:space="preserve"> del Convenio de 1980</w:t>
            </w:r>
          </w:p>
          <w:p w14:paraId="3556F901" w14:textId="77777777" w:rsidR="00655814" w:rsidRPr="00524122" w:rsidRDefault="00655814">
            <w:pPr>
              <w:pStyle w:val="PBParagraph"/>
              <w:numPr>
                <w:ilvl w:val="0"/>
                <w:numId w:val="0"/>
              </w:numPr>
              <w:ind w:left="-118"/>
              <w:rPr>
                <w:lang w:val="es-ES"/>
              </w:rPr>
            </w:pPr>
          </w:p>
        </w:tc>
        <w:tc>
          <w:tcPr>
            <w:tcW w:w="4921" w:type="dxa"/>
          </w:tcPr>
          <w:p w14:paraId="682005F3"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15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ervicios/estructuras de mediación privad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6"/>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2F913A0F"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5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ervicios/estructuras de mediación dentro del sistema judicial o administrativ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6"/>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716D11CF" w14:textId="77777777" w:rsidR="001002F1" w:rsidRPr="00524122" w:rsidRDefault="001002F1" w:rsidP="001002F1">
            <w:pPr>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lastRenderedPageBreak/>
              <w:fldChar w:fldCharType="begin">
                <w:ffData>
                  <w:name w:val="Check58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ervicios/estructuras de mediación proporcionados por ONG (</w:t>
            </w:r>
            <w:r w:rsidRPr="00524122">
              <w:rPr>
                <w:rFonts w:ascii="Franklin Gothic Book" w:hAnsi="Franklin Gothic Book" w:cs="Arial"/>
                <w:i/>
                <w:lang w:val="es-ES"/>
              </w:rPr>
              <w:t>por favor especifique las ONG y describa brevemente el servicio que prestan)</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7"/>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00513388" w14:textId="77777777" w:rsidR="001002F1" w:rsidRPr="00524122" w:rsidRDefault="001002F1" w:rsidP="001002F1">
            <w:pPr>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36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8"/>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4632894D" w14:textId="72487692"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8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No </w:t>
            </w:r>
            <w:r w:rsidR="00BC03A2" w:rsidRPr="00524122">
              <w:rPr>
                <w:rFonts w:ascii="Franklin Gothic Book" w:hAnsi="Franklin Gothic Book" w:cs="Arial"/>
                <w:lang w:val="es-ES"/>
              </w:rPr>
              <w:t xml:space="preserve">hay </w:t>
            </w:r>
            <w:r w:rsidRPr="00524122">
              <w:rPr>
                <w:rFonts w:ascii="Franklin Gothic Book" w:hAnsi="Franklin Gothic Book" w:cs="Arial"/>
                <w:lang w:val="es-ES"/>
              </w:rPr>
              <w:t>servicios/estructuras de mediación</w:t>
            </w:r>
          </w:p>
          <w:p w14:paraId="1BCA1EDA" w14:textId="77777777" w:rsidR="001002F1" w:rsidRPr="00524122" w:rsidRDefault="001002F1" w:rsidP="001002F1">
            <w:pPr>
              <w:tabs>
                <w:tab w:val="left" w:pos="357"/>
              </w:tabs>
              <w:spacing w:after="60"/>
              <w:ind w:left="357" w:hanging="357"/>
              <w:rPr>
                <w:rFonts w:ascii="Franklin Gothic Book" w:hAnsi="Franklin Gothic Book" w:cs="Arial"/>
                <w:lang w:val="es-ES"/>
              </w:rPr>
            </w:pPr>
          </w:p>
          <w:p w14:paraId="649B792C" w14:textId="7EDB1681" w:rsidR="00655814" w:rsidRPr="00524122" w:rsidRDefault="001002F1" w:rsidP="001002F1">
            <w:pPr>
              <w:pStyle w:val="PBParagraph"/>
              <w:numPr>
                <w:ilvl w:val="0"/>
                <w:numId w:val="0"/>
              </w:numPr>
              <w:rPr>
                <w:lang w:val="es-ES"/>
              </w:rPr>
            </w:pPr>
            <w:r w:rsidRPr="00524122">
              <w:rPr>
                <w:rFonts w:ascii="Franklin Gothic Book" w:hAnsi="Franklin Gothic Book" w:cs="Arial"/>
                <w:b/>
                <w:lang w:val="es-ES"/>
              </w:rPr>
              <w:t xml:space="preserve">Si contestó que no </w:t>
            </w:r>
            <w:r w:rsidR="00600607" w:rsidRPr="00524122">
              <w:rPr>
                <w:rFonts w:ascii="Franklin Gothic Book" w:hAnsi="Franklin Gothic Book" w:cs="Arial"/>
                <w:b/>
                <w:lang w:val="es-ES"/>
              </w:rPr>
              <w:t xml:space="preserve">hay </w:t>
            </w:r>
            <w:r w:rsidRPr="00524122">
              <w:rPr>
                <w:rFonts w:ascii="Franklin Gothic Book" w:hAnsi="Franklin Gothic Book" w:cs="Arial"/>
                <w:b/>
                <w:lang w:val="es-ES"/>
              </w:rPr>
              <w:t xml:space="preserve">servicios/estructuras de mediación en </w:t>
            </w:r>
            <w:r w:rsidR="00600607" w:rsidRPr="00524122">
              <w:rPr>
                <w:rFonts w:ascii="Franklin Gothic Book" w:hAnsi="Franklin Gothic Book" w:cs="Arial"/>
                <w:b/>
                <w:lang w:val="es-ES"/>
              </w:rPr>
              <w:t xml:space="preserve">[nombre de </w:t>
            </w:r>
            <w:r w:rsidRPr="00524122">
              <w:rPr>
                <w:rFonts w:ascii="Franklin Gothic Book" w:hAnsi="Franklin Gothic Book" w:cs="Arial"/>
                <w:b/>
                <w:lang w:val="es-ES"/>
              </w:rPr>
              <w:t>su Estado</w:t>
            </w:r>
            <w:r w:rsidR="00600607" w:rsidRPr="00524122">
              <w:rPr>
                <w:rFonts w:ascii="Franklin Gothic Book" w:hAnsi="Franklin Gothic Book" w:cs="Arial"/>
                <w:b/>
                <w:lang w:val="es-ES"/>
              </w:rPr>
              <w:t>]</w:t>
            </w:r>
            <w:r w:rsidRPr="00524122">
              <w:rPr>
                <w:rFonts w:ascii="Franklin Gothic Book" w:hAnsi="Franklin Gothic Book" w:cs="Arial"/>
                <w:b/>
                <w:lang w:val="es-ES"/>
              </w:rPr>
              <w:t xml:space="preserve"> en respuesta a las preguntas </w:t>
            </w:r>
            <w:r w:rsidR="00C27127" w:rsidRPr="00524122">
              <w:rPr>
                <w:rFonts w:ascii="Franklin Gothic Book" w:hAnsi="Franklin Gothic Book" w:cs="Arial"/>
                <w:b/>
                <w:lang w:val="es-ES"/>
              </w:rPr>
              <w:fldChar w:fldCharType="begin"/>
            </w:r>
            <w:r w:rsidR="00C27127" w:rsidRPr="00524122">
              <w:rPr>
                <w:rFonts w:ascii="Franklin Gothic Book" w:hAnsi="Franklin Gothic Book" w:cs="Arial"/>
                <w:b/>
                <w:lang w:val="es-ES"/>
              </w:rPr>
              <w:instrText xml:space="preserve"> REF _Ref177381039 \r \h </w:instrText>
            </w:r>
            <w:r w:rsidR="00C27127" w:rsidRPr="00524122">
              <w:rPr>
                <w:rFonts w:ascii="Franklin Gothic Book" w:hAnsi="Franklin Gothic Book" w:cs="Arial"/>
                <w:b/>
                <w:lang w:val="es-ES"/>
              </w:rPr>
            </w:r>
            <w:r w:rsidR="00C27127" w:rsidRPr="00524122">
              <w:rPr>
                <w:rFonts w:ascii="Franklin Gothic Book" w:hAnsi="Franklin Gothic Book" w:cs="Arial"/>
                <w:b/>
                <w:lang w:val="es-ES"/>
              </w:rPr>
              <w:fldChar w:fldCharType="separate"/>
            </w:r>
            <w:r w:rsidR="0026124B">
              <w:rPr>
                <w:rFonts w:ascii="Franklin Gothic Book" w:hAnsi="Franklin Gothic Book" w:cs="Arial"/>
                <w:b/>
                <w:lang w:val="es-ES"/>
              </w:rPr>
              <w:t>20.2</w:t>
            </w:r>
            <w:r w:rsidR="00C27127" w:rsidRPr="00524122">
              <w:rPr>
                <w:rFonts w:ascii="Franklin Gothic Book" w:hAnsi="Franklin Gothic Book" w:cs="Arial"/>
                <w:b/>
                <w:lang w:val="es-ES"/>
              </w:rPr>
              <w:fldChar w:fldCharType="end"/>
            </w:r>
            <w:r w:rsidRPr="00524122">
              <w:rPr>
                <w:rFonts w:ascii="Franklin Gothic Book" w:hAnsi="Franklin Gothic Book" w:cs="Arial"/>
                <w:b/>
                <w:lang w:val="es-ES"/>
              </w:rPr>
              <w:t xml:space="preserve">y </w:t>
            </w:r>
            <w:r w:rsidR="00C27127" w:rsidRPr="00524122">
              <w:rPr>
                <w:rFonts w:ascii="Franklin Gothic Book" w:hAnsi="Franklin Gothic Book" w:cs="Arial"/>
                <w:b/>
                <w:lang w:val="es-ES"/>
              </w:rPr>
              <w:fldChar w:fldCharType="begin"/>
            </w:r>
            <w:r w:rsidR="00C27127" w:rsidRPr="00524122">
              <w:rPr>
                <w:rFonts w:ascii="Franklin Gothic Book" w:hAnsi="Franklin Gothic Book" w:cs="Arial"/>
                <w:b/>
                <w:lang w:val="es-ES"/>
              </w:rPr>
              <w:instrText xml:space="preserve"> REF _Ref177381052 \r \h </w:instrText>
            </w:r>
            <w:r w:rsidR="00C27127" w:rsidRPr="00524122">
              <w:rPr>
                <w:rFonts w:ascii="Franklin Gothic Book" w:hAnsi="Franklin Gothic Book" w:cs="Arial"/>
                <w:b/>
                <w:lang w:val="es-ES"/>
              </w:rPr>
            </w:r>
            <w:r w:rsidR="00C27127" w:rsidRPr="00524122">
              <w:rPr>
                <w:rFonts w:ascii="Franklin Gothic Book" w:hAnsi="Franklin Gothic Book" w:cs="Arial"/>
                <w:b/>
                <w:lang w:val="es-ES"/>
              </w:rPr>
              <w:fldChar w:fldCharType="separate"/>
            </w:r>
            <w:r w:rsidR="0026124B">
              <w:rPr>
                <w:rFonts w:ascii="Franklin Gothic Book" w:hAnsi="Franklin Gothic Book" w:cs="Arial"/>
                <w:b/>
                <w:lang w:val="es-ES"/>
              </w:rPr>
              <w:t>20.3</w:t>
            </w:r>
            <w:r w:rsidR="00C27127" w:rsidRPr="00524122">
              <w:rPr>
                <w:rFonts w:ascii="Franklin Gothic Book" w:hAnsi="Franklin Gothic Book" w:cs="Arial"/>
                <w:b/>
                <w:lang w:val="es-ES"/>
              </w:rPr>
              <w:fldChar w:fldCharType="end"/>
            </w:r>
            <w:r w:rsidRPr="00524122">
              <w:rPr>
                <w:rFonts w:ascii="Franklin Gothic Book" w:hAnsi="Franklin Gothic Book" w:cs="Arial"/>
                <w:b/>
                <w:lang w:val="es-ES"/>
              </w:rPr>
              <w:t xml:space="preserve">anteriores, pase a la </w:t>
            </w:r>
            <w:r w:rsidR="00C27127" w:rsidRPr="00524122">
              <w:rPr>
                <w:rFonts w:ascii="Franklin Gothic Book" w:hAnsi="Franklin Gothic Book" w:cs="Arial"/>
                <w:b/>
                <w:lang w:val="es-ES"/>
              </w:rPr>
              <w:t xml:space="preserve">pregunta </w:t>
            </w:r>
            <w:r w:rsidR="00C27127" w:rsidRPr="00524122">
              <w:rPr>
                <w:rFonts w:ascii="Franklin Gothic Book" w:hAnsi="Franklin Gothic Book" w:cs="Arial"/>
                <w:b/>
                <w:lang w:val="es-ES"/>
              </w:rPr>
              <w:fldChar w:fldCharType="begin"/>
            </w:r>
            <w:r w:rsidR="00C27127" w:rsidRPr="00524122">
              <w:rPr>
                <w:rFonts w:ascii="Franklin Gothic Book" w:hAnsi="Franklin Gothic Book" w:cs="Arial"/>
                <w:b/>
                <w:lang w:val="es-ES"/>
              </w:rPr>
              <w:instrText xml:space="preserve"> REF _Ref177381071 \r \h </w:instrText>
            </w:r>
            <w:r w:rsidR="00C27127" w:rsidRPr="00524122">
              <w:rPr>
                <w:rFonts w:ascii="Franklin Gothic Book" w:hAnsi="Franklin Gothic Book" w:cs="Arial"/>
                <w:b/>
                <w:lang w:val="es-ES"/>
              </w:rPr>
            </w:r>
            <w:r w:rsidR="00C27127" w:rsidRPr="00524122">
              <w:rPr>
                <w:rFonts w:ascii="Franklin Gothic Book" w:hAnsi="Franklin Gothic Book" w:cs="Arial"/>
                <w:b/>
                <w:lang w:val="es-ES"/>
              </w:rPr>
              <w:fldChar w:fldCharType="separate"/>
            </w:r>
            <w:r w:rsidR="0026124B">
              <w:rPr>
                <w:rFonts w:ascii="Franklin Gothic Book" w:hAnsi="Franklin Gothic Book" w:cs="Arial"/>
                <w:b/>
                <w:lang w:val="es-ES"/>
              </w:rPr>
              <w:t>21</w:t>
            </w:r>
            <w:r w:rsidR="00C27127" w:rsidRPr="00524122">
              <w:rPr>
                <w:rFonts w:ascii="Franklin Gothic Book" w:hAnsi="Franklin Gothic Book" w:cs="Arial"/>
                <w:b/>
                <w:lang w:val="es-ES"/>
              </w:rPr>
              <w:fldChar w:fldCharType="end"/>
            </w:r>
          </w:p>
        </w:tc>
      </w:tr>
      <w:tr w:rsidR="00655814" w:rsidRPr="00524122" w14:paraId="4F3380B5" w14:textId="77777777">
        <w:tc>
          <w:tcPr>
            <w:tcW w:w="4673" w:type="dxa"/>
          </w:tcPr>
          <w:p w14:paraId="63CAE2E8" w14:textId="3DFC6041" w:rsidR="00655814" w:rsidRPr="00524122" w:rsidRDefault="003331F1" w:rsidP="00517351">
            <w:pPr>
              <w:pStyle w:val="PBParagraph"/>
              <w:numPr>
                <w:ilvl w:val="1"/>
                <w:numId w:val="46"/>
              </w:numPr>
              <w:spacing w:before="0"/>
              <w:ind w:left="596" w:hanging="709"/>
              <w:rPr>
                <w:lang w:val="es-ES"/>
              </w:rPr>
            </w:pPr>
            <w:r w:rsidRPr="00524122">
              <w:rPr>
                <w:lang w:val="es-ES"/>
              </w:rPr>
              <w:lastRenderedPageBreak/>
              <w:t xml:space="preserve">En [nombre de su Estado], </w:t>
            </w:r>
            <w:r w:rsidR="001002F1" w:rsidRPr="00524122">
              <w:rPr>
                <w:lang w:val="es-ES"/>
              </w:rPr>
              <w:t>¿</w:t>
            </w:r>
            <w:r w:rsidRPr="00524122">
              <w:rPr>
                <w:lang w:val="es-ES"/>
              </w:rPr>
              <w:t>existe la</w:t>
            </w:r>
            <w:r w:rsidR="001002F1" w:rsidRPr="00524122">
              <w:rPr>
                <w:lang w:val="es-ES"/>
              </w:rPr>
              <w:t xml:space="preserve"> co-mediación (es decir, la mediación </w:t>
            </w:r>
            <w:r w:rsidR="00AF3F54" w:rsidRPr="00524122">
              <w:rPr>
                <w:lang w:val="es-ES"/>
              </w:rPr>
              <w:t>con</w:t>
            </w:r>
            <w:r w:rsidR="001002F1" w:rsidRPr="00524122">
              <w:rPr>
                <w:lang w:val="es-ES"/>
              </w:rPr>
              <w:t xml:space="preserve"> dos mediadores</w:t>
            </w:r>
            <w:r w:rsidR="001A00D7" w:rsidRPr="00524122">
              <w:rPr>
                <w:lang w:val="es-ES"/>
              </w:rPr>
              <w:t>:</w:t>
            </w:r>
            <w:r w:rsidR="001002F1" w:rsidRPr="00524122">
              <w:rPr>
                <w:lang w:val="es-ES"/>
              </w:rPr>
              <w:t xml:space="preserve"> uno de cada Estado) para la solución de controversias familiares internacionales que se encuentran dentro del ámbito de aplicación del Convenio?</w:t>
            </w:r>
          </w:p>
        </w:tc>
        <w:tc>
          <w:tcPr>
            <w:tcW w:w="4921" w:type="dxa"/>
          </w:tcPr>
          <w:p w14:paraId="21EA6534" w14:textId="77777777" w:rsidR="001002F1" w:rsidRPr="00524122" w:rsidRDefault="001002F1" w:rsidP="001002F1">
            <w:pPr>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36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 (</w:t>
            </w:r>
            <w:r w:rsidRPr="00524122">
              <w:rPr>
                <w:rFonts w:ascii="Franklin Gothic Book" w:hAnsi="Franklin Gothic Book" w:cs="Arial"/>
                <w:i/>
                <w:lang w:val="es-ES"/>
              </w:rPr>
              <w:t xml:space="preserve">por favor describa brevemente el programa disponible, </w:t>
            </w:r>
            <w:r w:rsidRPr="00524122">
              <w:rPr>
                <w:rFonts w:ascii="Franklin Gothic Book" w:hAnsi="Franklin Gothic Book" w:cs="Arial"/>
                <w:lang w:val="es-ES"/>
              </w:rPr>
              <w:t>por ej.,</w:t>
            </w:r>
            <w:r w:rsidRPr="00524122">
              <w:rPr>
                <w:rFonts w:ascii="Franklin Gothic Book" w:hAnsi="Franklin Gothic Book" w:cs="Arial"/>
                <w:i/>
                <w:lang w:val="es-ES"/>
              </w:rPr>
              <w:t xml:space="preserve"> programas de mediación binacional</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59"/>
                  <w:enabled/>
                  <w:calcOnExit w:val="0"/>
                  <w:textInput/>
                </w:ffData>
              </w:fldChar>
            </w:r>
            <w:bookmarkStart w:id="633" w:name="Text45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33"/>
          </w:p>
          <w:p w14:paraId="796FC05C" w14:textId="38393EBA" w:rsidR="00655814" w:rsidRPr="00524122" w:rsidRDefault="001002F1" w:rsidP="001002F1">
            <w:pPr>
              <w:pStyle w:val="PBParagraph"/>
              <w:numPr>
                <w:ilvl w:val="0"/>
                <w:numId w:val="0"/>
              </w:numPr>
              <w:ind w:left="-4"/>
              <w:rPr>
                <w:lang w:val="es-ES"/>
              </w:rPr>
            </w:pPr>
            <w:r w:rsidRPr="00524122">
              <w:rPr>
                <w:rFonts w:ascii="Franklin Gothic Book" w:hAnsi="Franklin Gothic Book" w:cs="Arial"/>
                <w:lang w:val="es-ES"/>
              </w:rPr>
              <w:fldChar w:fldCharType="begin">
                <w:ffData>
                  <w:name w:val="Check583"/>
                  <w:enabled/>
                  <w:calcOnExit w:val="0"/>
                  <w:checkBox>
                    <w:sizeAuto/>
                    <w:default w:val="0"/>
                  </w:checkBox>
                </w:ffData>
              </w:fldChar>
            </w:r>
            <w:bookmarkStart w:id="634" w:name="Check58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34"/>
            <w:r w:rsidRPr="00524122">
              <w:rPr>
                <w:rFonts w:ascii="Franklin Gothic Book" w:hAnsi="Franklin Gothic Book" w:cs="Arial"/>
                <w:lang w:val="es-ES"/>
              </w:rPr>
              <w:tab/>
              <w:t>No</w:t>
            </w:r>
          </w:p>
        </w:tc>
      </w:tr>
      <w:tr w:rsidR="001002F1" w:rsidRPr="00446E18" w14:paraId="2F1C6897" w14:textId="77777777" w:rsidTr="001002F1">
        <w:tc>
          <w:tcPr>
            <w:tcW w:w="9594" w:type="dxa"/>
            <w:gridSpan w:val="2"/>
            <w:shd w:val="clear" w:color="auto" w:fill="E7E6E6" w:themeFill="background2"/>
          </w:tcPr>
          <w:p w14:paraId="12CF2072" w14:textId="3C709F52" w:rsidR="001002F1" w:rsidRPr="00524122" w:rsidRDefault="001002F1" w:rsidP="001002F1">
            <w:pPr>
              <w:tabs>
                <w:tab w:val="left" w:pos="357"/>
              </w:tabs>
              <w:ind w:left="357" w:hanging="357"/>
              <w:rPr>
                <w:rFonts w:ascii="Franklin Gothic Book" w:hAnsi="Franklin Gothic Book" w:cs="Arial"/>
                <w:color w:val="03295A" w:themeColor="accent4"/>
                <w:lang w:val="es-ES"/>
              </w:rPr>
            </w:pPr>
            <w:bookmarkStart w:id="635" w:name="_Ref267663863"/>
            <w:bookmarkStart w:id="636" w:name="_Toc287535785"/>
            <w:bookmarkStart w:id="637" w:name="_Toc125412461"/>
            <w:r w:rsidRPr="00524122">
              <w:rPr>
                <w:color w:val="03295A" w:themeColor="accent4"/>
                <w:lang w:val="es-ES"/>
              </w:rPr>
              <w:t>Legislación y/o normas de mediación</w:t>
            </w:r>
            <w:bookmarkEnd w:id="635"/>
            <w:bookmarkEnd w:id="636"/>
            <w:bookmarkEnd w:id="637"/>
          </w:p>
        </w:tc>
      </w:tr>
      <w:tr w:rsidR="00655814" w:rsidRPr="00446E18" w14:paraId="0C1AA399" w14:textId="77777777">
        <w:tc>
          <w:tcPr>
            <w:tcW w:w="4673" w:type="dxa"/>
          </w:tcPr>
          <w:p w14:paraId="1996ADEA" w14:textId="68E18489" w:rsidR="001002F1" w:rsidRPr="00524122" w:rsidRDefault="00F717F7" w:rsidP="00517351">
            <w:pPr>
              <w:pStyle w:val="PBParagraph"/>
              <w:numPr>
                <w:ilvl w:val="1"/>
                <w:numId w:val="46"/>
              </w:numPr>
              <w:spacing w:before="0"/>
              <w:ind w:left="596" w:hanging="709"/>
              <w:rPr>
                <w:lang w:val="es-ES"/>
              </w:rPr>
            </w:pPr>
            <w:bookmarkStart w:id="638" w:name="_Ref177381738"/>
            <w:r w:rsidRPr="00524122">
              <w:rPr>
                <w:lang w:val="es-ES"/>
              </w:rPr>
              <w:t xml:space="preserve">En [nombre de su Estado], </w:t>
            </w:r>
            <w:r w:rsidR="001002F1" w:rsidRPr="00524122">
              <w:rPr>
                <w:lang w:val="es-ES"/>
              </w:rPr>
              <w:t>¿la mediación en cuestiones de familia</w:t>
            </w:r>
            <w:r w:rsidRPr="00524122">
              <w:rPr>
                <w:lang w:val="es-ES"/>
              </w:rPr>
              <w:t xml:space="preserve"> está</w:t>
            </w:r>
            <w:r w:rsidR="001002F1" w:rsidRPr="00524122">
              <w:rPr>
                <w:lang w:val="es-ES"/>
              </w:rPr>
              <w:t xml:space="preserve"> regulada?</w:t>
            </w:r>
            <w:bookmarkEnd w:id="638"/>
          </w:p>
          <w:p w14:paraId="449ABBD4" w14:textId="5DA74E11" w:rsidR="001002F1" w:rsidRPr="00524122" w:rsidRDefault="001002F1" w:rsidP="001002F1">
            <w:pPr>
              <w:pStyle w:val="PBParagraph"/>
              <w:numPr>
                <w:ilvl w:val="0"/>
                <w:numId w:val="0"/>
              </w:numPr>
              <w:spacing w:before="0"/>
              <w:ind w:left="596"/>
              <w:rPr>
                <w:i/>
                <w:lang w:val="es-ES"/>
              </w:rPr>
            </w:pPr>
            <w:r w:rsidRPr="00524122">
              <w:rPr>
                <w:i/>
                <w:lang w:val="es-ES"/>
              </w:rPr>
              <w:t xml:space="preserve">Por favor marque todas las casillas </w:t>
            </w:r>
            <w:r w:rsidR="00F717F7" w:rsidRPr="00524122">
              <w:rPr>
                <w:i/>
                <w:lang w:val="es-ES"/>
              </w:rPr>
              <w:t>que correspondan</w:t>
            </w:r>
          </w:p>
          <w:p w14:paraId="05DD8031" w14:textId="1AA2122C" w:rsidR="00655814" w:rsidRPr="00524122" w:rsidRDefault="001002F1" w:rsidP="001002F1">
            <w:pPr>
              <w:pStyle w:val="PBParagraph"/>
              <w:numPr>
                <w:ilvl w:val="0"/>
                <w:numId w:val="0"/>
              </w:numPr>
              <w:spacing w:before="0"/>
              <w:ind w:left="596"/>
              <w:rPr>
                <w:lang w:val="es-ES"/>
              </w:rPr>
            </w:pPr>
            <w:r w:rsidRPr="00524122">
              <w:rPr>
                <w:i/>
                <w:lang w:val="es-ES"/>
              </w:rPr>
              <w:t xml:space="preserve">Los Estados miembros de la UE, con excepción de Dinamarca, deben tener en cuenta la Directiva 2008/52/EC del Parlamento Europeo y del Consejo de 21 de mayo de 2008 sobre ciertos aspectos de la mediación en asuntos civiles y mercantiles, aplicable a partir de mayo de 2011. Los Estados miembros de la UE, con excepción de Dinamarca, deben </w:t>
            </w:r>
            <w:r w:rsidR="00DF1FAC" w:rsidRPr="00524122">
              <w:rPr>
                <w:i/>
                <w:lang w:val="es-ES"/>
              </w:rPr>
              <w:t>hacer referencia a</w:t>
            </w:r>
            <w:r w:rsidRPr="00524122">
              <w:rPr>
                <w:i/>
                <w:lang w:val="es-ES"/>
              </w:rPr>
              <w:t xml:space="preserve"> las leyes, reglamentos y disposiciones administrativas en vigor </w:t>
            </w:r>
            <w:r w:rsidR="00B60FAB" w:rsidRPr="00524122">
              <w:rPr>
                <w:i/>
                <w:lang w:val="es-ES"/>
              </w:rPr>
              <w:t>para</w:t>
            </w:r>
            <w:r w:rsidRPr="00524122">
              <w:rPr>
                <w:i/>
                <w:lang w:val="es-ES"/>
              </w:rPr>
              <w:t xml:space="preserve"> cumplir con esta Directiva si la</w:t>
            </w:r>
            <w:r w:rsidR="00B60FAB" w:rsidRPr="00524122">
              <w:rPr>
                <w:i/>
                <w:lang w:val="es-ES"/>
              </w:rPr>
              <w:t>s</w:t>
            </w:r>
            <w:r w:rsidRPr="00524122">
              <w:rPr>
                <w:i/>
                <w:lang w:val="es-ES"/>
              </w:rPr>
              <w:t xml:space="preserve"> conocen al momento de completar el presente Perfil de País.</w:t>
            </w:r>
          </w:p>
        </w:tc>
        <w:tc>
          <w:tcPr>
            <w:tcW w:w="4921" w:type="dxa"/>
          </w:tcPr>
          <w:p w14:paraId="2991FF8B" w14:textId="569FE173" w:rsidR="001002F1" w:rsidRPr="00524122" w:rsidRDefault="00655814" w:rsidP="001002F1">
            <w:pPr>
              <w:tabs>
                <w:tab w:val="left" w:pos="357"/>
              </w:tabs>
              <w:spacing w:after="60"/>
              <w:ind w:left="357" w:hanging="357"/>
              <w:rPr>
                <w:rFonts w:ascii="Franklin Gothic Book" w:hAnsi="Franklin Gothic Book" w:cs="Arial"/>
                <w:lang w:val="es-ES"/>
              </w:rPr>
            </w:pPr>
            <w:r w:rsidRPr="00524122">
              <w:rPr>
                <w:lang w:val="es-ES"/>
              </w:rPr>
              <w:t xml:space="preserve"> </w:t>
            </w:r>
            <w:r w:rsidR="001002F1" w:rsidRPr="00524122">
              <w:rPr>
                <w:rFonts w:ascii="Franklin Gothic Book" w:hAnsi="Franklin Gothic Book" w:cs="Arial"/>
                <w:lang w:val="es-ES"/>
              </w:rPr>
              <w:fldChar w:fldCharType="begin">
                <w:ffData>
                  <w:name w:val="Check157"/>
                  <w:enabled/>
                  <w:calcOnExit w:val="0"/>
                  <w:checkBox>
                    <w:sizeAuto/>
                    <w:default w:val="0"/>
                  </w:checkBox>
                </w:ffData>
              </w:fldChar>
            </w:r>
            <w:bookmarkStart w:id="639" w:name="Check157"/>
            <w:r w:rsidR="001002F1" w:rsidRPr="00524122">
              <w:rPr>
                <w:rFonts w:ascii="Franklin Gothic Book" w:hAnsi="Franklin Gothic Book" w:cs="Arial"/>
                <w:lang w:val="es-ES"/>
              </w:rPr>
              <w:instrText xml:space="preserve"> FORMCHECKBOX </w:instrText>
            </w:r>
            <w:r w:rsidR="001002F1" w:rsidRPr="00524122">
              <w:rPr>
                <w:rFonts w:ascii="Franklin Gothic Book" w:hAnsi="Franklin Gothic Book" w:cs="Arial"/>
                <w:lang w:val="es-ES"/>
              </w:rPr>
            </w:r>
            <w:r w:rsidR="001002F1" w:rsidRPr="00524122">
              <w:rPr>
                <w:rFonts w:ascii="Franklin Gothic Book" w:hAnsi="Franklin Gothic Book" w:cs="Arial"/>
                <w:lang w:val="es-ES"/>
              </w:rPr>
              <w:fldChar w:fldCharType="separate"/>
            </w:r>
            <w:r w:rsidR="001002F1" w:rsidRPr="00524122">
              <w:rPr>
                <w:rFonts w:ascii="Franklin Gothic Book" w:hAnsi="Franklin Gothic Book" w:cs="Arial"/>
                <w:lang w:val="es-ES"/>
              </w:rPr>
              <w:fldChar w:fldCharType="end"/>
            </w:r>
            <w:bookmarkEnd w:id="639"/>
            <w:r w:rsidR="001002F1" w:rsidRPr="00524122">
              <w:rPr>
                <w:rFonts w:ascii="Franklin Gothic Book" w:hAnsi="Franklin Gothic Book" w:cs="Arial"/>
                <w:lang w:val="es-ES"/>
              </w:rPr>
              <w:tab/>
              <w:t xml:space="preserve">Sí, existe una legislación general relacionada con la mediación que también se aplica a la mediación en cuestiones de familia. </w:t>
            </w:r>
            <w:r w:rsidR="001002F1" w:rsidRPr="00524122">
              <w:rPr>
                <w:rFonts w:ascii="Franklin Gothic Book" w:hAnsi="Franklin Gothic Book" w:cs="Arial"/>
                <w:i/>
                <w:lang w:val="es-ES"/>
              </w:rPr>
              <w:t>Por favor, especifique cómo acceder a esta legislación (</w:t>
            </w:r>
            <w:r w:rsidR="001002F1" w:rsidRPr="00524122">
              <w:rPr>
                <w:rFonts w:ascii="Franklin Gothic Book" w:hAnsi="Franklin Gothic Book" w:cs="Arial"/>
                <w:lang w:val="es-ES"/>
              </w:rPr>
              <w:t>p</w:t>
            </w:r>
            <w:r w:rsidR="003423A7" w:rsidRPr="00524122">
              <w:rPr>
                <w:rFonts w:ascii="Franklin Gothic Book" w:hAnsi="Franklin Gothic Book" w:cs="Arial"/>
                <w:lang w:val="es-ES"/>
              </w:rPr>
              <w:t>.</w:t>
            </w:r>
            <w:r w:rsidR="001002F1" w:rsidRPr="00524122">
              <w:rPr>
                <w:rFonts w:ascii="Franklin Gothic Book" w:hAnsi="Franklin Gothic Book" w:cs="Arial"/>
                <w:lang w:val="es-ES"/>
              </w:rPr>
              <w:t xml:space="preserve"> ej.</w:t>
            </w:r>
            <w:r w:rsidR="001002F1" w:rsidRPr="00524122">
              <w:rPr>
                <w:rFonts w:ascii="Franklin Gothic Book" w:hAnsi="Franklin Gothic Book" w:cs="Arial"/>
                <w:i/>
                <w:lang w:val="es-ES"/>
              </w:rPr>
              <w:t>, vía sitio web) o adjunte una copia</w:t>
            </w:r>
            <w:r w:rsidR="001002F1" w:rsidRPr="00524122">
              <w:rPr>
                <w:rFonts w:ascii="Franklin Gothic Book" w:hAnsi="Franklin Gothic Book" w:cs="Arial"/>
                <w:lang w:val="es-ES"/>
              </w:rPr>
              <w:t xml:space="preserve">: </w:t>
            </w:r>
            <w:r w:rsidR="001002F1" w:rsidRPr="00524122">
              <w:rPr>
                <w:rFonts w:ascii="Franklin Gothic Book" w:hAnsi="Franklin Gothic Book" w:cs="Arial"/>
                <w:lang w:val="es-ES"/>
              </w:rPr>
              <w:fldChar w:fldCharType="begin">
                <w:ffData>
                  <w:name w:val="Text461"/>
                  <w:enabled/>
                  <w:calcOnExit w:val="0"/>
                  <w:textInput/>
                </w:ffData>
              </w:fldChar>
            </w:r>
            <w:bookmarkStart w:id="640" w:name="Text461"/>
            <w:r w:rsidR="001002F1" w:rsidRPr="00524122">
              <w:rPr>
                <w:rFonts w:ascii="Franklin Gothic Book" w:hAnsi="Franklin Gothic Book" w:cs="Arial"/>
                <w:lang w:val="es-ES"/>
              </w:rPr>
              <w:instrText xml:space="preserve"> FORMTEXT </w:instrText>
            </w:r>
            <w:r w:rsidR="001002F1" w:rsidRPr="00524122">
              <w:rPr>
                <w:rFonts w:ascii="Franklin Gothic Book" w:hAnsi="Franklin Gothic Book" w:cs="Arial"/>
                <w:lang w:val="es-ES"/>
              </w:rPr>
            </w:r>
            <w:r w:rsidR="001002F1" w:rsidRPr="00524122">
              <w:rPr>
                <w:rFonts w:ascii="Franklin Gothic Book" w:hAnsi="Franklin Gothic Book" w:cs="Arial"/>
                <w:lang w:val="es-ES"/>
              </w:rPr>
              <w:fldChar w:fldCharType="separate"/>
            </w:r>
            <w:r w:rsidR="001002F1" w:rsidRPr="00524122">
              <w:rPr>
                <w:rFonts w:ascii="Franklin Gothic Book" w:hAnsi="Franklin Gothic Book" w:cs="Arial"/>
                <w:lang w:val="es-ES"/>
              </w:rPr>
              <w:t> </w:t>
            </w:r>
            <w:r w:rsidR="001002F1" w:rsidRPr="00524122">
              <w:rPr>
                <w:rFonts w:ascii="Franklin Gothic Book" w:hAnsi="Franklin Gothic Book" w:cs="Arial"/>
                <w:lang w:val="es-ES"/>
              </w:rPr>
              <w:t> </w:t>
            </w:r>
            <w:r w:rsidR="001002F1" w:rsidRPr="00524122">
              <w:rPr>
                <w:rFonts w:ascii="Franklin Gothic Book" w:hAnsi="Franklin Gothic Book" w:cs="Arial"/>
                <w:lang w:val="es-ES"/>
              </w:rPr>
              <w:t> </w:t>
            </w:r>
            <w:r w:rsidR="001002F1" w:rsidRPr="00524122">
              <w:rPr>
                <w:rFonts w:ascii="Franklin Gothic Book" w:hAnsi="Franklin Gothic Book" w:cs="Arial"/>
                <w:lang w:val="es-ES"/>
              </w:rPr>
              <w:t> </w:t>
            </w:r>
            <w:r w:rsidR="001002F1" w:rsidRPr="00524122">
              <w:rPr>
                <w:rFonts w:ascii="Franklin Gothic Book" w:hAnsi="Franklin Gothic Book" w:cs="Arial"/>
                <w:lang w:val="es-ES"/>
              </w:rPr>
              <w:t> </w:t>
            </w:r>
            <w:r w:rsidR="001002F1" w:rsidRPr="00524122">
              <w:rPr>
                <w:rFonts w:ascii="Franklin Gothic Book" w:hAnsi="Franklin Gothic Book" w:cs="Arial"/>
                <w:lang w:val="es-ES"/>
              </w:rPr>
              <w:fldChar w:fldCharType="end"/>
            </w:r>
            <w:bookmarkEnd w:id="640"/>
          </w:p>
          <w:p w14:paraId="61054EF0" w14:textId="4E98CCD9"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76"/>
                  <w:enabled/>
                  <w:calcOnExit w:val="0"/>
                  <w:checkBox>
                    <w:sizeAuto/>
                    <w:default w:val="0"/>
                  </w:checkBox>
                </w:ffData>
              </w:fldChar>
            </w:r>
            <w:bookmarkStart w:id="641" w:name="Check57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41"/>
            <w:r w:rsidRPr="00524122">
              <w:rPr>
                <w:rFonts w:ascii="Franklin Gothic Book" w:hAnsi="Franklin Gothic Book" w:cs="Arial"/>
                <w:lang w:val="es-ES"/>
              </w:rPr>
              <w:tab/>
              <w:t xml:space="preserve">Sí, existe una legislación específica relacionada con la mediación en cuestiones de familia. </w:t>
            </w:r>
            <w:r w:rsidRPr="00524122">
              <w:rPr>
                <w:rFonts w:ascii="Franklin Gothic Book" w:hAnsi="Franklin Gothic Book" w:cs="Arial"/>
                <w:i/>
                <w:lang w:val="es-ES"/>
              </w:rPr>
              <w:t>Por favor, especifique cómo acceder a esta legislación (</w:t>
            </w:r>
            <w:r w:rsidRPr="00524122">
              <w:rPr>
                <w:rFonts w:ascii="Franklin Gothic Book" w:hAnsi="Franklin Gothic Book" w:cs="Arial"/>
                <w:lang w:val="es-ES"/>
              </w:rPr>
              <w:t>p</w:t>
            </w:r>
            <w:r w:rsidR="003423A7"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vía sitio web) o adjunte una copia</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62"/>
                  <w:enabled/>
                  <w:calcOnExit w:val="0"/>
                  <w:textInput/>
                </w:ffData>
              </w:fldChar>
            </w:r>
            <w:bookmarkStart w:id="642" w:name="Text46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42"/>
          </w:p>
          <w:p w14:paraId="23B2260E" w14:textId="56F7730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77"/>
                  <w:enabled/>
                  <w:calcOnExit w:val="0"/>
                  <w:checkBox>
                    <w:sizeAuto/>
                    <w:default w:val="0"/>
                  </w:checkBox>
                </w:ffData>
              </w:fldChar>
            </w:r>
            <w:bookmarkStart w:id="643" w:name="Check57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43"/>
            <w:r w:rsidRPr="00524122">
              <w:rPr>
                <w:rFonts w:ascii="Franklin Gothic Book" w:hAnsi="Franklin Gothic Book" w:cs="Arial"/>
                <w:lang w:val="es-ES"/>
              </w:rPr>
              <w:tab/>
              <w:t xml:space="preserve">Sí, existe una legislación específica relacionada con la mediación en cuestiones de familia internacionales dentro del ámbito de aplicación del Convenio. </w:t>
            </w:r>
            <w:r w:rsidRPr="00524122">
              <w:rPr>
                <w:rFonts w:ascii="Franklin Gothic Book" w:hAnsi="Franklin Gothic Book" w:cs="Arial"/>
                <w:i/>
                <w:lang w:val="es-ES"/>
              </w:rPr>
              <w:t>Por favor especifique cómo acceder a esta legislación (</w:t>
            </w:r>
            <w:r w:rsidRPr="00524122">
              <w:rPr>
                <w:rFonts w:ascii="Franklin Gothic Book" w:hAnsi="Franklin Gothic Book" w:cs="Arial"/>
                <w:lang w:val="es-ES"/>
              </w:rPr>
              <w:t>p</w:t>
            </w:r>
            <w:r w:rsidR="003423A7"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vía sitio web) o adjunte una copia</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63"/>
                  <w:enabled/>
                  <w:calcOnExit w:val="0"/>
                  <w:textInput/>
                </w:ffData>
              </w:fldChar>
            </w:r>
            <w:bookmarkStart w:id="644" w:name="Text46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44"/>
          </w:p>
          <w:p w14:paraId="046AAAE6" w14:textId="6E04B758"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5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la mediación en cuestiones de familia </w:t>
            </w:r>
            <w:r w:rsidR="006F7370" w:rsidRPr="00524122">
              <w:rPr>
                <w:rFonts w:ascii="Franklin Gothic Book" w:hAnsi="Franklin Gothic Book" w:cs="Arial"/>
                <w:lang w:val="es-ES"/>
              </w:rPr>
              <w:t>está</w:t>
            </w:r>
            <w:r w:rsidR="00EC7F46" w:rsidRPr="00524122">
              <w:rPr>
                <w:rFonts w:ascii="Franklin Gothic Book" w:hAnsi="Franklin Gothic Book" w:cs="Arial"/>
                <w:lang w:val="es-ES"/>
              </w:rPr>
              <w:t xml:space="preserve"> regulada de otra manera</w:t>
            </w:r>
            <w:r w:rsidRPr="00524122">
              <w:rPr>
                <w:rFonts w:ascii="Franklin Gothic Book" w:hAnsi="Franklin Gothic Book" w:cs="Arial"/>
                <w:lang w:val="es-ES"/>
              </w:rPr>
              <w:t xml:space="preserve"> (</w:t>
            </w:r>
            <w:r w:rsidRPr="00524122">
              <w:rPr>
                <w:rFonts w:ascii="Franklin Gothic Book" w:hAnsi="Franklin Gothic Book" w:cs="Arial"/>
                <w:i/>
                <w:lang w:val="es-ES"/>
              </w:rPr>
              <w:t>por favor especifique</w:t>
            </w:r>
            <w:r w:rsidRPr="00524122">
              <w:rPr>
                <w:rFonts w:ascii="Franklin Gothic Book" w:hAnsi="Franklin Gothic Book" w:cs="Arial"/>
                <w:lang w:val="es-ES"/>
              </w:rPr>
              <w:t>):</w:t>
            </w:r>
          </w:p>
          <w:p w14:paraId="1D8B8283" w14:textId="06217FC1" w:rsidR="00655814" w:rsidRPr="00524122" w:rsidRDefault="001002F1" w:rsidP="001002F1">
            <w:pPr>
              <w:pStyle w:val="PBParagraph"/>
              <w:numPr>
                <w:ilvl w:val="0"/>
                <w:numId w:val="0"/>
              </w:numPr>
              <w:ind w:left="-4"/>
              <w:rPr>
                <w:lang w:val="es-ES"/>
              </w:rPr>
            </w:pPr>
            <w:r w:rsidRPr="00524122">
              <w:rPr>
                <w:rFonts w:ascii="Franklin Gothic Book" w:hAnsi="Franklin Gothic Book" w:cs="Arial"/>
                <w:lang w:val="es-ES"/>
              </w:rPr>
              <w:fldChar w:fldCharType="begin">
                <w:ffData>
                  <w:name w:val="Check158"/>
                  <w:enabled/>
                  <w:calcOnExit w:val="0"/>
                  <w:checkBox>
                    <w:sizeAuto/>
                    <w:default w:val="0"/>
                  </w:checkBox>
                </w:ffData>
              </w:fldChar>
            </w:r>
            <w:bookmarkStart w:id="645" w:name="Check15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45"/>
            <w:r w:rsidR="00C27127" w:rsidRPr="00524122">
              <w:rPr>
                <w:rFonts w:ascii="Franklin Gothic Book" w:hAnsi="Franklin Gothic Book" w:cs="Arial"/>
                <w:lang w:val="es-ES"/>
              </w:rPr>
              <w:t> </w:t>
            </w:r>
            <w:r w:rsidRPr="00524122">
              <w:rPr>
                <w:rFonts w:ascii="Franklin Gothic Book" w:hAnsi="Franklin Gothic Book" w:cs="Arial"/>
                <w:lang w:val="es-ES"/>
              </w:rPr>
              <w:t xml:space="preserve">No, </w:t>
            </w:r>
            <w:r w:rsidRPr="00524122">
              <w:rPr>
                <w:rFonts w:ascii="Franklin Gothic Book" w:hAnsi="Franklin Gothic Book" w:cs="Arial"/>
                <w:b/>
                <w:lang w:val="es-ES"/>
              </w:rPr>
              <w:t xml:space="preserve">pase a la </w:t>
            </w:r>
            <w:r w:rsidR="006F7370" w:rsidRPr="00524122">
              <w:rPr>
                <w:rFonts w:ascii="Franklin Gothic Book" w:hAnsi="Franklin Gothic Book" w:cs="Arial"/>
                <w:b/>
                <w:lang w:val="es-ES"/>
              </w:rPr>
              <w:t xml:space="preserve">pregunta </w:t>
            </w:r>
            <w:r w:rsidR="00C27127" w:rsidRPr="00524122">
              <w:rPr>
                <w:rFonts w:ascii="Franklin Gothic Book" w:hAnsi="Franklin Gothic Book" w:cs="Arial"/>
                <w:b/>
                <w:lang w:val="es-ES"/>
              </w:rPr>
              <w:fldChar w:fldCharType="begin"/>
            </w:r>
            <w:r w:rsidR="00C27127" w:rsidRPr="00524122">
              <w:rPr>
                <w:rFonts w:ascii="Franklin Gothic Book" w:hAnsi="Franklin Gothic Book" w:cs="Arial"/>
                <w:b/>
                <w:lang w:val="es-ES"/>
              </w:rPr>
              <w:instrText xml:space="preserve"> REF _Ref177381109 \r \h </w:instrText>
            </w:r>
            <w:r w:rsidR="00C27127" w:rsidRPr="00524122">
              <w:rPr>
                <w:rFonts w:ascii="Franklin Gothic Book" w:hAnsi="Franklin Gothic Book" w:cs="Arial"/>
                <w:b/>
                <w:lang w:val="es-ES"/>
              </w:rPr>
            </w:r>
            <w:r w:rsidR="00C27127" w:rsidRPr="00524122">
              <w:rPr>
                <w:rFonts w:ascii="Franklin Gothic Book" w:hAnsi="Franklin Gothic Book" w:cs="Arial"/>
                <w:b/>
                <w:lang w:val="es-ES"/>
              </w:rPr>
              <w:fldChar w:fldCharType="separate"/>
            </w:r>
            <w:r w:rsidR="0026124B">
              <w:rPr>
                <w:rFonts w:ascii="Franklin Gothic Book" w:hAnsi="Franklin Gothic Book" w:cs="Arial"/>
                <w:b/>
                <w:lang w:val="es-ES"/>
              </w:rPr>
              <w:t>20.7</w:t>
            </w:r>
            <w:r w:rsidR="00C27127" w:rsidRPr="00524122">
              <w:rPr>
                <w:rFonts w:ascii="Franklin Gothic Book" w:hAnsi="Franklin Gothic Book" w:cs="Arial"/>
                <w:b/>
                <w:lang w:val="es-ES"/>
              </w:rPr>
              <w:fldChar w:fldCharType="end"/>
            </w:r>
          </w:p>
        </w:tc>
      </w:tr>
      <w:tr w:rsidR="00655814" w:rsidRPr="00524122" w14:paraId="4C5C558D" w14:textId="77777777">
        <w:tc>
          <w:tcPr>
            <w:tcW w:w="4673" w:type="dxa"/>
          </w:tcPr>
          <w:p w14:paraId="24215AD7" w14:textId="459F2C9E" w:rsidR="001002F1" w:rsidRPr="00524122" w:rsidRDefault="001002F1" w:rsidP="00517351">
            <w:pPr>
              <w:pStyle w:val="PBParagraph"/>
              <w:numPr>
                <w:ilvl w:val="1"/>
                <w:numId w:val="46"/>
              </w:numPr>
              <w:spacing w:before="0"/>
              <w:ind w:left="596" w:hanging="709"/>
              <w:rPr>
                <w:lang w:val="es-ES"/>
              </w:rPr>
            </w:pPr>
            <w:bookmarkStart w:id="646" w:name="_Ref267663865"/>
            <w:r w:rsidRPr="00524122">
              <w:rPr>
                <w:lang w:val="es-ES"/>
              </w:rPr>
              <w:t xml:space="preserve">Por favor indique qué cuestiones están reguladas por la legislación/normas en relación con la mediación en </w:t>
            </w:r>
            <w:r w:rsidR="00F82BCE" w:rsidRPr="00524122">
              <w:rPr>
                <w:lang w:val="es-ES"/>
              </w:rPr>
              <w:t xml:space="preserve">[nombre de </w:t>
            </w:r>
            <w:r w:rsidRPr="00524122">
              <w:rPr>
                <w:lang w:val="es-ES"/>
              </w:rPr>
              <w:t>su Estado</w:t>
            </w:r>
            <w:r w:rsidR="00F82BCE" w:rsidRPr="00524122">
              <w:rPr>
                <w:lang w:val="es-ES"/>
              </w:rPr>
              <w:t>]</w:t>
            </w:r>
            <w:r w:rsidRPr="00524122">
              <w:rPr>
                <w:lang w:val="es-ES"/>
              </w:rPr>
              <w:t>.</w:t>
            </w:r>
            <w:bookmarkEnd w:id="646"/>
          </w:p>
          <w:p w14:paraId="7502ED69" w14:textId="2EA6BD21" w:rsidR="00655814" w:rsidRPr="00524122" w:rsidRDefault="001002F1" w:rsidP="001002F1">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2ADEBDE2"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59"/>
                  <w:enabled/>
                  <w:calcOnExit w:val="0"/>
                  <w:checkBox>
                    <w:sizeAuto/>
                    <w:default w:val="0"/>
                  </w:checkBox>
                </w:ffData>
              </w:fldChar>
            </w:r>
            <w:bookmarkStart w:id="647" w:name="Check15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47"/>
            <w:r w:rsidRPr="00524122">
              <w:rPr>
                <w:rFonts w:ascii="Franklin Gothic Book" w:hAnsi="Franklin Gothic Book" w:cs="Arial"/>
                <w:lang w:val="es-ES"/>
              </w:rPr>
              <w:tab/>
              <w:t xml:space="preserve">Acreditación formal de los mediadores </w:t>
            </w:r>
            <w:r w:rsidRPr="00524122">
              <w:rPr>
                <w:rFonts w:ascii="Franklin Gothic Book" w:hAnsi="Franklin Gothic Book" w:cs="Arial"/>
                <w:lang w:val="es-ES"/>
              </w:rPr>
              <w:fldChar w:fldCharType="begin">
                <w:ffData>
                  <w:name w:val="Text464"/>
                  <w:enabled/>
                  <w:calcOnExit w:val="0"/>
                  <w:textInput/>
                </w:ffData>
              </w:fldChar>
            </w:r>
            <w:bookmarkStart w:id="648" w:name="Text46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48"/>
          </w:p>
          <w:p w14:paraId="3E275F8E"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84"/>
                  <w:enabled/>
                  <w:calcOnExit w:val="0"/>
                  <w:checkBox>
                    <w:sizeAuto/>
                    <w:default w:val="0"/>
                  </w:checkBox>
                </w:ffData>
              </w:fldChar>
            </w:r>
            <w:bookmarkStart w:id="649" w:name="Check58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49"/>
            <w:r w:rsidRPr="00524122">
              <w:rPr>
                <w:rFonts w:ascii="Franklin Gothic Book" w:hAnsi="Franklin Gothic Book" w:cs="Arial"/>
                <w:lang w:val="es-ES"/>
              </w:rPr>
              <w:tab/>
              <w:t xml:space="preserve">Cualificación/experiencia necesaria de los mediadores </w:t>
            </w:r>
            <w:r w:rsidRPr="00524122">
              <w:rPr>
                <w:rFonts w:ascii="Franklin Gothic Book" w:hAnsi="Franklin Gothic Book" w:cs="Arial"/>
                <w:lang w:val="es-ES"/>
              </w:rPr>
              <w:fldChar w:fldCharType="begin">
                <w:ffData>
                  <w:name w:val="Text465"/>
                  <w:enabled/>
                  <w:calcOnExit w:val="0"/>
                  <w:textInput/>
                </w:ffData>
              </w:fldChar>
            </w:r>
            <w:bookmarkStart w:id="650" w:name="Text46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50"/>
          </w:p>
          <w:p w14:paraId="0789A19E"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1"/>
                  <w:enabled/>
                  <w:calcOnExit w:val="0"/>
                  <w:checkBox>
                    <w:sizeAuto/>
                    <w:default w:val="0"/>
                  </w:checkBox>
                </w:ffData>
              </w:fldChar>
            </w:r>
            <w:bookmarkStart w:id="651" w:name="Check16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51"/>
            <w:r w:rsidRPr="00524122">
              <w:rPr>
                <w:rFonts w:ascii="Franklin Gothic Book" w:hAnsi="Franklin Gothic Book" w:cs="Arial"/>
                <w:lang w:val="es-ES"/>
              </w:rPr>
              <w:tab/>
              <w:t xml:space="preserve">Proceso de mediación </w:t>
            </w:r>
            <w:r w:rsidRPr="00524122">
              <w:rPr>
                <w:rFonts w:ascii="Franklin Gothic Book" w:hAnsi="Franklin Gothic Book" w:cs="Arial"/>
                <w:lang w:val="es-ES"/>
              </w:rPr>
              <w:fldChar w:fldCharType="begin">
                <w:ffData>
                  <w:name w:val="Text466"/>
                  <w:enabled/>
                  <w:calcOnExit w:val="0"/>
                  <w:textInput/>
                </w:ffData>
              </w:fldChar>
            </w:r>
            <w:bookmarkStart w:id="652" w:name="Text46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52"/>
          </w:p>
          <w:p w14:paraId="4609F015"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78"/>
                  <w:enabled/>
                  <w:calcOnExit w:val="0"/>
                  <w:checkBox>
                    <w:sizeAuto/>
                    <w:default w:val="0"/>
                  </w:checkBox>
                </w:ffData>
              </w:fldChar>
            </w:r>
            <w:bookmarkStart w:id="653" w:name="Check57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53"/>
            <w:r w:rsidRPr="00524122">
              <w:rPr>
                <w:rFonts w:ascii="Franklin Gothic Book" w:hAnsi="Franklin Gothic Book" w:cs="Arial"/>
                <w:lang w:val="es-ES"/>
              </w:rPr>
              <w:tab/>
              <w:t xml:space="preserve">Confidencialidad de la mediación </w:t>
            </w:r>
            <w:r w:rsidRPr="00524122">
              <w:rPr>
                <w:rFonts w:ascii="Franklin Gothic Book" w:hAnsi="Franklin Gothic Book" w:cs="Arial"/>
                <w:lang w:val="es-ES"/>
              </w:rPr>
              <w:fldChar w:fldCharType="begin">
                <w:ffData>
                  <w:name w:val="Text467"/>
                  <w:enabled/>
                  <w:calcOnExit w:val="0"/>
                  <w:textInput/>
                </w:ffData>
              </w:fldChar>
            </w:r>
            <w:bookmarkStart w:id="654" w:name="Text46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54"/>
          </w:p>
          <w:p w14:paraId="064C2CA0"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79"/>
                  <w:enabled/>
                  <w:calcOnExit w:val="0"/>
                  <w:checkBox>
                    <w:sizeAuto/>
                    <w:default w:val="0"/>
                  </w:checkBox>
                </w:ffData>
              </w:fldChar>
            </w:r>
            <w:bookmarkStart w:id="655" w:name="Check57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55"/>
            <w:r w:rsidRPr="00524122">
              <w:rPr>
                <w:rFonts w:ascii="Franklin Gothic Book" w:hAnsi="Franklin Gothic Book" w:cs="Arial"/>
                <w:lang w:val="es-ES"/>
              </w:rPr>
              <w:tab/>
              <w:t xml:space="preserve">Estado y ejecutabilidad de los acuerdos de mediación </w:t>
            </w:r>
            <w:r w:rsidRPr="00524122">
              <w:rPr>
                <w:rFonts w:ascii="Franklin Gothic Book" w:hAnsi="Franklin Gothic Book" w:cs="Arial"/>
                <w:lang w:val="es-ES"/>
              </w:rPr>
              <w:fldChar w:fldCharType="begin">
                <w:ffData>
                  <w:name w:val="Text468"/>
                  <w:enabled/>
                  <w:calcOnExit w:val="0"/>
                  <w:textInput/>
                </w:ffData>
              </w:fldChar>
            </w:r>
            <w:bookmarkStart w:id="656" w:name="Text46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56"/>
          </w:p>
          <w:p w14:paraId="3358A52E"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06"/>
                  <w:enabled/>
                  <w:calcOnExit w:val="0"/>
                  <w:checkBox>
                    <w:sizeAuto/>
                    <w:default w:val="0"/>
                  </w:checkBox>
                </w:ffData>
              </w:fldChar>
            </w:r>
            <w:bookmarkStart w:id="657" w:name="Check60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57"/>
            <w:r w:rsidRPr="00524122">
              <w:rPr>
                <w:rFonts w:ascii="Franklin Gothic Book" w:hAnsi="Franklin Gothic Book" w:cs="Arial"/>
                <w:lang w:val="es-ES"/>
              </w:rPr>
              <w:tab/>
              <w:t xml:space="preserve">Tener en cuenta las opiniones del niño en la mediación de las controversias relacionadas con él </w:t>
            </w:r>
            <w:r w:rsidRPr="00524122">
              <w:rPr>
                <w:rFonts w:ascii="Franklin Gothic Book" w:hAnsi="Franklin Gothic Book" w:cs="Arial"/>
                <w:lang w:val="es-ES"/>
              </w:rPr>
              <w:fldChar w:fldCharType="begin">
                <w:ffData>
                  <w:name w:val="Text469"/>
                  <w:enabled/>
                  <w:calcOnExit w:val="0"/>
                  <w:textInput/>
                </w:ffData>
              </w:fldChar>
            </w:r>
            <w:bookmarkStart w:id="658" w:name="Text46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58"/>
          </w:p>
          <w:p w14:paraId="6AC5B23F" w14:textId="37A59E74"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07"/>
                  <w:enabled/>
                  <w:calcOnExit w:val="0"/>
                  <w:checkBox>
                    <w:sizeAuto/>
                    <w:default w:val="0"/>
                  </w:checkBox>
                </w:ffData>
              </w:fldChar>
            </w:r>
            <w:bookmarkStart w:id="659" w:name="Check60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59"/>
            <w:r w:rsidRPr="00524122">
              <w:rPr>
                <w:rFonts w:ascii="Franklin Gothic Book" w:hAnsi="Franklin Gothic Book" w:cs="Arial"/>
                <w:lang w:val="es-ES"/>
              </w:rPr>
              <w:tab/>
              <w:t xml:space="preserve">Disponibilidad de la mediación en controversias </w:t>
            </w:r>
            <w:r w:rsidR="003306AB" w:rsidRPr="00524122">
              <w:rPr>
                <w:rFonts w:ascii="Franklin Gothic Book" w:hAnsi="Franklin Gothic Book" w:cs="Arial"/>
                <w:lang w:val="es-ES"/>
              </w:rPr>
              <w:t>con</w:t>
            </w:r>
            <w:r w:rsidRPr="00524122">
              <w:rPr>
                <w:rFonts w:ascii="Franklin Gothic Book" w:hAnsi="Franklin Gothic Book" w:cs="Arial"/>
                <w:lang w:val="es-ES"/>
              </w:rPr>
              <w:t xml:space="preserve"> acusaciones de violencia doméstica u otras formas de </w:t>
            </w:r>
            <w:r w:rsidR="009D25C9" w:rsidRPr="00524122">
              <w:rPr>
                <w:rFonts w:ascii="Franklin Gothic Book" w:hAnsi="Franklin Gothic Book" w:cs="Arial"/>
                <w:lang w:val="es-ES"/>
              </w:rPr>
              <w:t xml:space="preserve">maltrato </w:t>
            </w:r>
            <w:r w:rsidRPr="00524122">
              <w:rPr>
                <w:rFonts w:ascii="Franklin Gothic Book" w:hAnsi="Franklin Gothic Book" w:cs="Arial"/>
                <w:lang w:val="es-ES"/>
              </w:rPr>
              <w:fldChar w:fldCharType="begin">
                <w:ffData>
                  <w:name w:val="Text470"/>
                  <w:enabled/>
                  <w:calcOnExit w:val="0"/>
                  <w:textInput/>
                </w:ffData>
              </w:fldChar>
            </w:r>
            <w:bookmarkStart w:id="660" w:name="Text47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60"/>
          </w:p>
          <w:p w14:paraId="11282691" w14:textId="60A4BCFD" w:rsidR="00655814" w:rsidRPr="00524122" w:rsidRDefault="001002F1" w:rsidP="001002F1">
            <w:pPr>
              <w:pStyle w:val="PBParagraph"/>
              <w:numPr>
                <w:ilvl w:val="0"/>
                <w:numId w:val="0"/>
              </w:numPr>
              <w:rPr>
                <w:lang w:val="es-ES"/>
              </w:rPr>
            </w:pPr>
            <w:r w:rsidRPr="00524122">
              <w:rPr>
                <w:rFonts w:ascii="Franklin Gothic Book" w:hAnsi="Franklin Gothic Book" w:cs="Arial"/>
                <w:lang w:val="es-ES"/>
              </w:rPr>
              <w:lastRenderedPageBreak/>
              <w:fldChar w:fldCharType="begin">
                <w:ffData>
                  <w:name w:val="Check580"/>
                  <w:enabled/>
                  <w:calcOnExit w:val="0"/>
                  <w:checkBox>
                    <w:sizeAuto/>
                    <w:default w:val="0"/>
                  </w:checkBox>
                </w:ffData>
              </w:fldChar>
            </w:r>
            <w:bookmarkStart w:id="661" w:name="Check58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61"/>
            <w:r w:rsidR="00C27127" w:rsidRPr="00524122">
              <w:rPr>
                <w:rFonts w:ascii="Franklin Gothic Book" w:hAnsi="Franklin Gothic Book" w:cs="Arial"/>
                <w:lang w:val="es-ES"/>
              </w:rPr>
              <w:t> </w:t>
            </w:r>
            <w:r w:rsidRPr="00524122">
              <w:rPr>
                <w:rFonts w:ascii="Franklin Gothic Book" w:hAnsi="Franklin Gothic Book" w:cs="Arial"/>
                <w:lang w:val="es-ES"/>
              </w:rPr>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1"/>
                  <w:enabled/>
                  <w:calcOnExit w:val="0"/>
                  <w:textInput/>
                </w:ffData>
              </w:fldChar>
            </w:r>
            <w:bookmarkStart w:id="662" w:name="Text47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62"/>
          </w:p>
        </w:tc>
      </w:tr>
      <w:tr w:rsidR="001002F1" w:rsidRPr="00524122" w14:paraId="091209BB" w14:textId="77777777" w:rsidTr="001002F1">
        <w:tc>
          <w:tcPr>
            <w:tcW w:w="9594" w:type="dxa"/>
            <w:gridSpan w:val="2"/>
            <w:shd w:val="clear" w:color="auto" w:fill="E7E6E6" w:themeFill="background2"/>
          </w:tcPr>
          <w:p w14:paraId="4011E1D9" w14:textId="481B7024" w:rsidR="001002F1" w:rsidRPr="00524122" w:rsidRDefault="001002F1" w:rsidP="001002F1">
            <w:pPr>
              <w:tabs>
                <w:tab w:val="left" w:pos="357"/>
              </w:tabs>
              <w:ind w:left="357" w:hanging="357"/>
              <w:rPr>
                <w:rFonts w:ascii="Franklin Gothic Book" w:hAnsi="Franklin Gothic Book" w:cs="Arial"/>
                <w:color w:val="03295A" w:themeColor="accent4"/>
                <w:lang w:val="es-ES"/>
              </w:rPr>
            </w:pPr>
            <w:bookmarkStart w:id="663" w:name="_Ref267649104"/>
            <w:bookmarkStart w:id="664" w:name="_Toc287535786"/>
            <w:bookmarkStart w:id="665" w:name="_Toc125412462"/>
            <w:r w:rsidRPr="00524122">
              <w:rPr>
                <w:color w:val="03295A" w:themeColor="accent4"/>
                <w:lang w:val="es-ES"/>
              </w:rPr>
              <w:lastRenderedPageBreak/>
              <w:t>Acceso a la mediación</w:t>
            </w:r>
            <w:bookmarkEnd w:id="663"/>
            <w:bookmarkEnd w:id="664"/>
            <w:bookmarkEnd w:id="665"/>
          </w:p>
        </w:tc>
      </w:tr>
      <w:tr w:rsidR="00655814" w:rsidRPr="00446E18" w14:paraId="292C151A" w14:textId="77777777">
        <w:tc>
          <w:tcPr>
            <w:tcW w:w="4673" w:type="dxa"/>
          </w:tcPr>
          <w:p w14:paraId="0D4AEA00" w14:textId="4A79D6CB" w:rsidR="00655814" w:rsidRPr="00524122" w:rsidRDefault="00521FC1" w:rsidP="00517351">
            <w:pPr>
              <w:pStyle w:val="PBParagraph"/>
              <w:numPr>
                <w:ilvl w:val="1"/>
                <w:numId w:val="46"/>
              </w:numPr>
              <w:spacing w:before="0"/>
              <w:ind w:left="596" w:hanging="709"/>
              <w:rPr>
                <w:lang w:val="es-ES"/>
              </w:rPr>
            </w:pPr>
            <w:bookmarkStart w:id="666" w:name="_Ref177381109"/>
            <w:r w:rsidRPr="00524122">
              <w:rPr>
                <w:lang w:val="es-ES"/>
              </w:rPr>
              <w:t xml:space="preserve">En [nombre de su Estado], </w:t>
            </w:r>
            <w:r w:rsidR="001002F1" w:rsidRPr="00524122">
              <w:rPr>
                <w:lang w:val="es-ES"/>
              </w:rPr>
              <w:t>¿</w:t>
            </w:r>
            <w:r w:rsidRPr="00524122">
              <w:rPr>
                <w:lang w:val="es-ES"/>
              </w:rPr>
              <w:t>c</w:t>
            </w:r>
            <w:r w:rsidR="001002F1" w:rsidRPr="00524122">
              <w:rPr>
                <w:lang w:val="es-ES"/>
              </w:rPr>
              <w:t xml:space="preserve">ómo pueden </w:t>
            </w:r>
            <w:r w:rsidRPr="00524122">
              <w:rPr>
                <w:lang w:val="es-ES"/>
              </w:rPr>
              <w:t xml:space="preserve">obtener </w:t>
            </w:r>
            <w:r w:rsidR="001002F1" w:rsidRPr="00524122">
              <w:rPr>
                <w:lang w:val="es-ES"/>
              </w:rPr>
              <w:t xml:space="preserve">las personas  información </w:t>
            </w:r>
            <w:r w:rsidR="004D62E9" w:rsidRPr="00524122">
              <w:rPr>
                <w:lang w:val="es-ES"/>
              </w:rPr>
              <w:t xml:space="preserve">para encontrar a </w:t>
            </w:r>
            <w:r w:rsidR="001002F1" w:rsidRPr="00524122">
              <w:rPr>
                <w:lang w:val="es-ES"/>
              </w:rPr>
              <w:t>los mediadores</w:t>
            </w:r>
            <w:r w:rsidR="00A402FA" w:rsidRPr="00524122">
              <w:rPr>
                <w:lang w:val="es-ES"/>
              </w:rPr>
              <w:t xml:space="preserve"> </w:t>
            </w:r>
            <w:r w:rsidR="004D62E9" w:rsidRPr="00524122">
              <w:rPr>
                <w:lang w:val="es-ES"/>
              </w:rPr>
              <w:t>adecuados</w:t>
            </w:r>
            <w:r w:rsidR="001002F1" w:rsidRPr="00524122">
              <w:rPr>
                <w:lang w:val="es-ES"/>
              </w:rPr>
              <w:t>?</w:t>
            </w:r>
            <w:bookmarkEnd w:id="666"/>
          </w:p>
        </w:tc>
        <w:tc>
          <w:tcPr>
            <w:tcW w:w="4921" w:type="dxa"/>
          </w:tcPr>
          <w:p w14:paraId="6528DC9C" w14:textId="77777777" w:rsidR="001002F1" w:rsidRPr="00524122" w:rsidRDefault="001002F1" w:rsidP="001002F1">
            <w:pPr>
              <w:tabs>
                <w:tab w:val="left" w:pos="357"/>
              </w:tabs>
              <w:spacing w:after="60"/>
              <w:ind w:left="354" w:hanging="354"/>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585"/>
                  <w:enabled/>
                  <w:calcOnExit w:val="0"/>
                  <w:checkBox>
                    <w:sizeAuto/>
                    <w:default w:val="0"/>
                  </w:checkBox>
                </w:ffData>
              </w:fldChar>
            </w:r>
            <w:bookmarkStart w:id="667" w:name="Check58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67"/>
            <w:r w:rsidRPr="00524122">
              <w:rPr>
                <w:rFonts w:ascii="Franklin Gothic Book" w:hAnsi="Franklin Gothic Book" w:cs="Arial"/>
                <w:lang w:val="es-ES"/>
              </w:rPr>
              <w:tab/>
              <w:t xml:space="preserve">Las listas de mediadores se encuentran disponibles: </w:t>
            </w:r>
          </w:p>
          <w:p w14:paraId="6BA429E1" w14:textId="723114EE" w:rsidR="001002F1" w:rsidRPr="00524122" w:rsidRDefault="001002F1" w:rsidP="001002F1">
            <w:pPr>
              <w:tabs>
                <w:tab w:val="left" w:pos="473"/>
              </w:tabs>
              <w:spacing w:after="60"/>
              <w:ind w:left="652" w:hanging="295"/>
              <w:rPr>
                <w:rFonts w:ascii="Franklin Gothic Book" w:hAnsi="Franklin Gothic Book" w:cs="Arial"/>
                <w:lang w:val="es-ES"/>
              </w:rPr>
            </w:pPr>
            <w:r w:rsidRPr="00524122">
              <w:rPr>
                <w:rFonts w:ascii="Franklin Gothic Book" w:hAnsi="Franklin Gothic Book" w:cs="Arial"/>
                <w:lang w:val="es-ES"/>
              </w:rPr>
              <w:fldChar w:fldCharType="begin">
                <w:ffData>
                  <w:name w:val="Check586"/>
                  <w:enabled/>
                  <w:calcOnExit w:val="0"/>
                  <w:checkBox>
                    <w:sizeAuto/>
                    <w:default w:val="0"/>
                  </w:checkBox>
                </w:ffData>
              </w:fldChar>
            </w:r>
            <w:bookmarkStart w:id="668" w:name="Check58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68"/>
            <w:r w:rsidRPr="00524122">
              <w:rPr>
                <w:rFonts w:ascii="Franklin Gothic Book" w:hAnsi="Franklin Gothic Book" w:cs="Arial"/>
                <w:lang w:val="es-ES"/>
              </w:rPr>
              <w:tab/>
              <w:t>A través de la Autoridad Central (</w:t>
            </w:r>
            <w:r w:rsidRPr="00524122">
              <w:rPr>
                <w:rFonts w:ascii="Franklin Gothic Book" w:hAnsi="Franklin Gothic Book" w:cs="Arial"/>
                <w:i/>
                <w:lang w:val="es-ES"/>
              </w:rPr>
              <w:t xml:space="preserve">véase también la pregunta </w:t>
            </w:r>
            <w:r w:rsidR="00C27127" w:rsidRPr="00524122">
              <w:rPr>
                <w:rFonts w:ascii="Franklin Gothic Book" w:hAnsi="Franklin Gothic Book" w:cs="Arial"/>
                <w:i/>
                <w:lang w:val="es-ES"/>
              </w:rPr>
              <w:fldChar w:fldCharType="begin"/>
            </w:r>
            <w:r w:rsidR="00C27127" w:rsidRPr="00524122">
              <w:rPr>
                <w:rFonts w:ascii="Franklin Gothic Book" w:hAnsi="Franklin Gothic Book" w:cs="Arial"/>
                <w:i/>
                <w:lang w:val="es-ES"/>
              </w:rPr>
              <w:instrText xml:space="preserve"> REF _Ref267649079 \r \h </w:instrText>
            </w:r>
            <w:r w:rsidR="00C27127" w:rsidRPr="00524122">
              <w:rPr>
                <w:rFonts w:ascii="Franklin Gothic Book" w:hAnsi="Franklin Gothic Book" w:cs="Arial"/>
                <w:i/>
                <w:lang w:val="es-ES"/>
              </w:rPr>
            </w:r>
            <w:r w:rsidR="00C27127" w:rsidRPr="00524122">
              <w:rPr>
                <w:rFonts w:ascii="Franklin Gothic Book" w:hAnsi="Franklin Gothic Book" w:cs="Arial"/>
                <w:i/>
                <w:lang w:val="es-ES"/>
              </w:rPr>
              <w:fldChar w:fldCharType="separate"/>
            </w:r>
            <w:r w:rsidR="0026124B">
              <w:rPr>
                <w:rFonts w:ascii="Franklin Gothic Book" w:hAnsi="Franklin Gothic Book" w:cs="Arial"/>
                <w:i/>
                <w:lang w:val="es-ES"/>
              </w:rPr>
              <w:t>20.8</w:t>
            </w:r>
            <w:r w:rsidR="00C27127" w:rsidRPr="00524122">
              <w:rPr>
                <w:rFonts w:ascii="Franklin Gothic Book" w:hAnsi="Franklin Gothic Book" w:cs="Arial"/>
                <w:i/>
                <w:lang w:val="es-ES"/>
              </w:rPr>
              <w:fldChar w:fldCharType="end"/>
            </w:r>
            <w:r w:rsidRPr="00524122">
              <w:rPr>
                <w:rFonts w:ascii="Franklin Gothic Book" w:hAnsi="Franklin Gothic Book" w:cs="Arial"/>
                <w:i/>
                <w:lang w:val="es-ES"/>
              </w:rPr>
              <w:t>a continuación</w:t>
            </w:r>
            <w:r w:rsidRPr="00524122">
              <w:rPr>
                <w:rFonts w:ascii="Franklin Gothic Book" w:hAnsi="Franklin Gothic Book" w:cs="Arial"/>
                <w:lang w:val="es-ES"/>
              </w:rPr>
              <w:t>)</w:t>
            </w:r>
          </w:p>
          <w:p w14:paraId="13E79B72" w14:textId="77777777" w:rsidR="001002F1" w:rsidRPr="00524122" w:rsidRDefault="001002F1" w:rsidP="001002F1">
            <w:pPr>
              <w:tabs>
                <w:tab w:val="left" w:pos="473"/>
              </w:tabs>
              <w:spacing w:after="60"/>
              <w:ind w:left="652" w:hanging="295"/>
              <w:rPr>
                <w:rFonts w:ascii="Franklin Gothic Book" w:hAnsi="Franklin Gothic Book" w:cs="Arial"/>
                <w:lang w:val="es-ES"/>
              </w:rPr>
            </w:pPr>
            <w:r w:rsidRPr="00524122">
              <w:rPr>
                <w:rFonts w:ascii="Franklin Gothic Book" w:hAnsi="Franklin Gothic Book" w:cs="Arial"/>
                <w:lang w:val="es-ES"/>
              </w:rPr>
              <w:fldChar w:fldCharType="begin">
                <w:ffData>
                  <w:name w:val="Check588"/>
                  <w:enabled/>
                  <w:calcOnExit w:val="0"/>
                  <w:checkBox>
                    <w:sizeAuto/>
                    <w:default w:val="0"/>
                  </w:checkBox>
                </w:ffData>
              </w:fldChar>
            </w:r>
            <w:bookmarkStart w:id="669" w:name="Check58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69"/>
            <w:r w:rsidRPr="00524122">
              <w:rPr>
                <w:rFonts w:ascii="Franklin Gothic Book" w:hAnsi="Franklin Gothic Book" w:cs="Arial"/>
                <w:lang w:val="es-ES"/>
              </w:rPr>
              <w:tab/>
              <w:t>A través de los organismos acreditados (</w:t>
            </w:r>
            <w:r w:rsidRPr="00524122">
              <w:rPr>
                <w:rFonts w:ascii="Franklin Gothic Book" w:hAnsi="Franklin Gothic Book" w:cs="Arial"/>
                <w:i/>
                <w:lang w:val="es-ES"/>
              </w:rPr>
              <w:t>por favor proporcione detalles</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2"/>
                  <w:enabled/>
                  <w:calcOnExit w:val="0"/>
                  <w:textInput/>
                </w:ffData>
              </w:fldChar>
            </w:r>
            <w:bookmarkStart w:id="670" w:name="Text47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70"/>
          </w:p>
          <w:p w14:paraId="37431DE3" w14:textId="77777777" w:rsidR="001002F1" w:rsidRPr="00524122" w:rsidRDefault="001002F1" w:rsidP="001002F1">
            <w:pPr>
              <w:tabs>
                <w:tab w:val="left" w:pos="473"/>
              </w:tabs>
              <w:spacing w:after="60"/>
              <w:ind w:left="652" w:hanging="295"/>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587"/>
                  <w:enabled/>
                  <w:calcOnExit w:val="0"/>
                  <w:checkBox>
                    <w:sizeAuto/>
                    <w:default w:val="0"/>
                  </w:checkBox>
                </w:ffData>
              </w:fldChar>
            </w:r>
            <w:bookmarkStart w:id="671" w:name="Check58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71"/>
            <w:r w:rsidRPr="00524122">
              <w:rPr>
                <w:rFonts w:ascii="Franklin Gothic Book" w:hAnsi="Franklin Gothic Book" w:cs="Arial"/>
                <w:lang w:val="es-ES"/>
              </w:rPr>
              <w:tab/>
              <w:t xml:space="preserve">A través de otras fuente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3"/>
                  <w:enabled/>
                  <w:calcOnExit w:val="0"/>
                  <w:textInput/>
                </w:ffData>
              </w:fldChar>
            </w:r>
            <w:bookmarkStart w:id="672" w:name="Text47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72"/>
          </w:p>
          <w:p w14:paraId="24DE4D28" w14:textId="6266E460" w:rsidR="001002F1" w:rsidRPr="00524122" w:rsidRDefault="001002F1" w:rsidP="001002F1">
            <w:pPr>
              <w:tabs>
                <w:tab w:val="left" w:pos="357"/>
                <w:tab w:val="left" w:pos="473"/>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589"/>
                  <w:enabled/>
                  <w:calcOnExit w:val="0"/>
                  <w:checkBox>
                    <w:sizeAuto/>
                    <w:default w:val="0"/>
                  </w:checkBox>
                </w:ffData>
              </w:fldChar>
            </w:r>
            <w:bookmarkStart w:id="673" w:name="Check58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73"/>
            <w:r w:rsidRPr="00524122">
              <w:rPr>
                <w:rFonts w:ascii="Franklin Gothic Book" w:hAnsi="Franklin Gothic Book" w:cs="Arial"/>
                <w:lang w:val="es-ES"/>
              </w:rPr>
              <w:tab/>
              <w:t xml:space="preserve">Existen otros métodos de acceso a la información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4"/>
                  <w:enabled/>
                  <w:calcOnExit w:val="0"/>
                  <w:textInput/>
                </w:ffData>
              </w:fldChar>
            </w:r>
            <w:bookmarkStart w:id="674" w:name="Text47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74"/>
          </w:p>
          <w:p w14:paraId="0DFFCB6F" w14:textId="7F42BA24" w:rsidR="00655814" w:rsidRPr="00524122" w:rsidRDefault="001002F1" w:rsidP="001002F1">
            <w:pPr>
              <w:pStyle w:val="PBParagraph"/>
              <w:numPr>
                <w:ilvl w:val="0"/>
                <w:numId w:val="0"/>
              </w:numPr>
              <w:rPr>
                <w:lang w:val="es-ES"/>
              </w:rPr>
            </w:pPr>
            <w:r w:rsidRPr="00524122">
              <w:rPr>
                <w:rFonts w:ascii="Franklin Gothic Book" w:hAnsi="Franklin Gothic Book" w:cs="Arial"/>
                <w:lang w:val="es-ES"/>
              </w:rPr>
              <w:fldChar w:fldCharType="begin">
                <w:ffData>
                  <w:name w:val="Check597"/>
                  <w:enabled/>
                  <w:calcOnExit w:val="0"/>
                  <w:checkBox>
                    <w:sizeAuto/>
                    <w:default w:val="0"/>
                  </w:checkBox>
                </w:ffData>
              </w:fldChar>
            </w:r>
            <w:bookmarkStart w:id="675" w:name="Check59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75"/>
            <w:r w:rsidRPr="00524122">
              <w:rPr>
                <w:rFonts w:ascii="Franklin Gothic Book" w:hAnsi="Franklin Gothic Book" w:cs="Arial"/>
                <w:lang w:val="es-ES"/>
              </w:rPr>
              <w:tab/>
              <w:t>No existe información general disponible. Las personas deben llevar a cabo la búsqueda de información por sí mismas.</w:t>
            </w:r>
          </w:p>
        </w:tc>
      </w:tr>
      <w:tr w:rsidR="001002F1" w:rsidRPr="00524122" w14:paraId="09A0A2E7" w14:textId="77777777">
        <w:tc>
          <w:tcPr>
            <w:tcW w:w="4673" w:type="dxa"/>
          </w:tcPr>
          <w:p w14:paraId="19B13CDB" w14:textId="2641B278" w:rsidR="001002F1" w:rsidRPr="00524122" w:rsidRDefault="001002F1" w:rsidP="00517351">
            <w:pPr>
              <w:pStyle w:val="PBParagraph"/>
              <w:numPr>
                <w:ilvl w:val="1"/>
                <w:numId w:val="46"/>
              </w:numPr>
              <w:spacing w:before="0"/>
              <w:ind w:left="596" w:hanging="709"/>
              <w:rPr>
                <w:lang w:val="es-ES"/>
              </w:rPr>
            </w:pPr>
            <w:bookmarkStart w:id="676" w:name="_Ref267649079"/>
            <w:r w:rsidRPr="00524122">
              <w:rPr>
                <w:lang w:val="es-ES"/>
              </w:rPr>
              <w:t xml:space="preserve">¿Qué rol, en su caso, tiene la Autoridad Central </w:t>
            </w:r>
            <w:r w:rsidR="00DE64D8" w:rsidRPr="00524122">
              <w:rPr>
                <w:lang w:val="es-ES"/>
              </w:rPr>
              <w:t xml:space="preserve">en [nombre de su Estado] </w:t>
            </w:r>
            <w:r w:rsidRPr="00524122">
              <w:rPr>
                <w:lang w:val="es-ES"/>
              </w:rPr>
              <w:t>a la hora de facilitar la mediación cuando se recibe una solicitud entrante de restitución de un niño?</w:t>
            </w:r>
            <w:bookmarkEnd w:id="676"/>
            <w:r w:rsidRPr="00524122">
              <w:rPr>
                <w:lang w:val="es-ES"/>
              </w:rPr>
              <w:t xml:space="preserve"> </w:t>
            </w:r>
          </w:p>
          <w:p w14:paraId="3F786A49" w14:textId="2F7863DF" w:rsidR="001002F1" w:rsidRPr="00524122" w:rsidRDefault="00DE64D8" w:rsidP="001002F1">
            <w:pPr>
              <w:pStyle w:val="PBParagraph"/>
              <w:numPr>
                <w:ilvl w:val="0"/>
                <w:numId w:val="0"/>
              </w:numPr>
              <w:spacing w:before="0"/>
              <w:ind w:left="596"/>
              <w:rPr>
                <w:i/>
                <w:lang w:val="es-ES"/>
              </w:rPr>
            </w:pPr>
            <w:r w:rsidRPr="00524122">
              <w:rPr>
                <w:i/>
                <w:lang w:val="es-ES"/>
              </w:rPr>
              <w:t>A</w:t>
            </w:r>
            <w:r w:rsidR="001002F1" w:rsidRPr="00524122">
              <w:rPr>
                <w:i/>
                <w:lang w:val="es-ES"/>
              </w:rPr>
              <w:t>rtículos 7(2)(c) y 10</w:t>
            </w:r>
            <w:r w:rsidRPr="00524122">
              <w:rPr>
                <w:i/>
                <w:lang w:val="es-ES"/>
              </w:rPr>
              <w:t xml:space="preserve"> del Convenio de 1980</w:t>
            </w:r>
          </w:p>
          <w:p w14:paraId="6409C514" w14:textId="09924C5D" w:rsidR="001002F1" w:rsidRPr="00524122" w:rsidRDefault="001002F1" w:rsidP="001002F1">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720B2847" w14:textId="77777777"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6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Proveer información sobre mediación a las partes </w:t>
            </w:r>
            <w:r w:rsidRPr="00524122">
              <w:rPr>
                <w:rFonts w:ascii="Franklin Gothic Book" w:hAnsi="Franklin Gothic Book" w:cs="Arial"/>
                <w:lang w:val="es-ES"/>
              </w:rPr>
              <w:fldChar w:fldCharType="begin">
                <w:ffData>
                  <w:name w:val="Text475"/>
                  <w:enabled/>
                  <w:calcOnExit w:val="0"/>
                  <w:textInput/>
                </w:ffData>
              </w:fldChar>
            </w:r>
            <w:bookmarkStart w:id="677" w:name="Text47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77"/>
          </w:p>
          <w:p w14:paraId="3115319E" w14:textId="59809098"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Derivar a las partes a los profesionales acreditados para </w:t>
            </w:r>
            <w:r w:rsidR="008D423A" w:rsidRPr="00524122">
              <w:rPr>
                <w:rFonts w:ascii="Franklin Gothic Book" w:hAnsi="Franklin Gothic Book" w:cs="Arial"/>
                <w:lang w:val="es-ES"/>
              </w:rPr>
              <w:t>que acudan a</w:t>
            </w:r>
            <w:r w:rsidRPr="00524122">
              <w:rPr>
                <w:rFonts w:ascii="Franklin Gothic Book" w:hAnsi="Franklin Gothic Book" w:cs="Arial"/>
                <w:lang w:val="es-ES"/>
              </w:rPr>
              <w:t xml:space="preserve"> mediación </w:t>
            </w:r>
            <w:r w:rsidRPr="00524122">
              <w:rPr>
                <w:rFonts w:ascii="Franklin Gothic Book" w:hAnsi="Franklin Gothic Book" w:cs="Arial"/>
                <w:lang w:val="es-ES"/>
              </w:rPr>
              <w:fldChar w:fldCharType="begin">
                <w:ffData>
                  <w:name w:val="Text476"/>
                  <w:enabled/>
                  <w:calcOnExit w:val="0"/>
                  <w:textInput/>
                </w:ffData>
              </w:fldChar>
            </w:r>
            <w:bookmarkStart w:id="678" w:name="Text47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78"/>
          </w:p>
          <w:p w14:paraId="151D3DC3"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olicitar órdenes de las autoridades judiciales o administrativas para la mediación entre las partes </w:t>
            </w:r>
            <w:r w:rsidRPr="00524122">
              <w:rPr>
                <w:rFonts w:ascii="Franklin Gothic Book" w:hAnsi="Franklin Gothic Book" w:cs="Arial"/>
                <w:lang w:val="es-ES"/>
              </w:rPr>
              <w:fldChar w:fldCharType="begin">
                <w:ffData>
                  <w:name w:val="Text477"/>
                  <w:enabled/>
                  <w:calcOnExit w:val="0"/>
                  <w:textInput/>
                </w:ffData>
              </w:fldChar>
            </w:r>
            <w:bookmarkStart w:id="679" w:name="Text47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79"/>
          </w:p>
          <w:p w14:paraId="65DA7AA9" w14:textId="1DD720A2"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6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8"/>
                  <w:enabled/>
                  <w:calcOnExit w:val="0"/>
                  <w:textInput/>
                </w:ffData>
              </w:fldChar>
            </w:r>
            <w:bookmarkStart w:id="680" w:name="Text47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80"/>
          </w:p>
        </w:tc>
      </w:tr>
      <w:tr w:rsidR="001002F1" w:rsidRPr="00524122" w14:paraId="6794A0E8" w14:textId="77777777">
        <w:tc>
          <w:tcPr>
            <w:tcW w:w="4673" w:type="dxa"/>
          </w:tcPr>
          <w:p w14:paraId="4F636F18" w14:textId="2289ED84" w:rsidR="001002F1" w:rsidRPr="00524122" w:rsidRDefault="001002F1" w:rsidP="00517351">
            <w:pPr>
              <w:pStyle w:val="PBParagraph"/>
              <w:numPr>
                <w:ilvl w:val="1"/>
                <w:numId w:val="46"/>
              </w:numPr>
              <w:spacing w:before="0"/>
              <w:ind w:left="596" w:hanging="709"/>
              <w:rPr>
                <w:lang w:val="es-ES"/>
              </w:rPr>
            </w:pPr>
            <w:r w:rsidRPr="00524122">
              <w:rPr>
                <w:lang w:val="es-ES"/>
              </w:rPr>
              <w:t xml:space="preserve">¿Qué rol, en su caso, tiene la Autoridad Central </w:t>
            </w:r>
            <w:r w:rsidR="00F562B8" w:rsidRPr="00524122">
              <w:rPr>
                <w:lang w:val="es-ES"/>
              </w:rPr>
              <w:t xml:space="preserve">en [nombre de su Estado] </w:t>
            </w:r>
            <w:r w:rsidRPr="00524122">
              <w:rPr>
                <w:lang w:val="es-ES"/>
              </w:rPr>
              <w:t xml:space="preserve">a la hora de facilitar la mediación cuando se recibe una solicitud entrante relativa a un derecho de visita/contacto respecto de un niño? </w:t>
            </w:r>
          </w:p>
          <w:p w14:paraId="34A9D25F" w14:textId="34380417" w:rsidR="001002F1" w:rsidRPr="00524122" w:rsidRDefault="001856DF" w:rsidP="001002F1">
            <w:pPr>
              <w:pStyle w:val="PBParagraph"/>
              <w:numPr>
                <w:ilvl w:val="0"/>
                <w:numId w:val="0"/>
              </w:numPr>
              <w:spacing w:before="0"/>
              <w:ind w:left="596"/>
              <w:rPr>
                <w:i/>
                <w:lang w:val="es-ES"/>
              </w:rPr>
            </w:pPr>
            <w:r w:rsidRPr="00524122">
              <w:rPr>
                <w:i/>
                <w:lang w:val="es-ES"/>
              </w:rPr>
              <w:t>A</w:t>
            </w:r>
            <w:r w:rsidR="001002F1" w:rsidRPr="00524122">
              <w:rPr>
                <w:i/>
                <w:lang w:val="es-ES"/>
              </w:rPr>
              <w:t>rtículo 21</w:t>
            </w:r>
            <w:r w:rsidRPr="00524122">
              <w:rPr>
                <w:i/>
                <w:lang w:val="es-ES"/>
              </w:rPr>
              <w:t xml:space="preserve"> del Convenio de 1980</w:t>
            </w:r>
          </w:p>
          <w:p w14:paraId="3A0FB85D" w14:textId="71F85A81" w:rsidR="001002F1" w:rsidRPr="00524122" w:rsidRDefault="001002F1" w:rsidP="001002F1">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6F1B023E" w14:textId="7605B5D1" w:rsidR="001002F1" w:rsidRPr="00524122" w:rsidRDefault="001002F1" w:rsidP="001002F1">
            <w:pPr>
              <w:keepNext/>
              <w:widowControl w:val="0"/>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6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Proveer información sobre mediación a las partes </w:t>
            </w:r>
            <w:r w:rsidRPr="00524122">
              <w:rPr>
                <w:rFonts w:ascii="Franklin Gothic Book" w:hAnsi="Franklin Gothic Book" w:cs="Arial"/>
                <w:lang w:val="es-ES"/>
              </w:rPr>
              <w:fldChar w:fldCharType="begin">
                <w:ffData>
                  <w:name w:val="Text475"/>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7A31F7E9" w14:textId="6401BD45"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Derivar a las partes a los profesionales acreditados para </w:t>
            </w:r>
            <w:r w:rsidR="003C2F2C" w:rsidRPr="00524122">
              <w:rPr>
                <w:rFonts w:ascii="Franklin Gothic Book" w:hAnsi="Franklin Gothic Book" w:cs="Arial"/>
                <w:lang w:val="es-ES"/>
              </w:rPr>
              <w:t>que acudan a</w:t>
            </w:r>
            <w:r w:rsidRPr="00524122">
              <w:rPr>
                <w:rFonts w:ascii="Franklin Gothic Book" w:hAnsi="Franklin Gothic Book" w:cs="Arial"/>
                <w:lang w:val="es-ES"/>
              </w:rPr>
              <w:t xml:space="preserve"> mediación </w:t>
            </w:r>
            <w:r w:rsidRPr="00524122">
              <w:rPr>
                <w:rFonts w:ascii="Franklin Gothic Book" w:hAnsi="Franklin Gothic Book" w:cs="Arial"/>
                <w:lang w:val="es-ES"/>
              </w:rPr>
              <w:fldChar w:fldCharType="begin">
                <w:ffData>
                  <w:name w:val="Text476"/>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6A009B5B" w14:textId="77777777"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olicitar órdenes de las autoridades judiciales o administrativas para la mediación entre las partes </w:t>
            </w:r>
            <w:r w:rsidRPr="00524122">
              <w:rPr>
                <w:rFonts w:ascii="Franklin Gothic Book" w:hAnsi="Franklin Gothic Book" w:cs="Arial"/>
                <w:lang w:val="es-ES"/>
              </w:rPr>
              <w:fldChar w:fldCharType="begin">
                <w:ffData>
                  <w:name w:val="Text477"/>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0820A633" w14:textId="59FF6CD4" w:rsidR="001002F1" w:rsidRPr="00524122" w:rsidRDefault="001002F1" w:rsidP="001002F1">
            <w:pPr>
              <w:rPr>
                <w:rFonts w:ascii="Franklin Gothic Book" w:hAnsi="Franklin Gothic Book" w:cs="Arial"/>
                <w:lang w:val="es-ES"/>
              </w:rPr>
            </w:pPr>
            <w:r w:rsidRPr="00524122">
              <w:rPr>
                <w:rFonts w:ascii="Franklin Gothic Book" w:hAnsi="Franklin Gothic Book" w:cs="Arial"/>
                <w:lang w:val="es-ES"/>
              </w:rPr>
              <w:fldChar w:fldCharType="begin">
                <w:ffData>
                  <w:name w:val="Check16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8"/>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tc>
      </w:tr>
      <w:tr w:rsidR="001002F1" w:rsidRPr="00524122" w14:paraId="46669A5E" w14:textId="77777777">
        <w:tc>
          <w:tcPr>
            <w:tcW w:w="4673" w:type="dxa"/>
          </w:tcPr>
          <w:p w14:paraId="508E4F25" w14:textId="38AD3C66" w:rsidR="001002F1" w:rsidRPr="00524122" w:rsidRDefault="003C2F2C" w:rsidP="00517351">
            <w:pPr>
              <w:pStyle w:val="PBParagraph"/>
              <w:numPr>
                <w:ilvl w:val="1"/>
                <w:numId w:val="46"/>
              </w:numPr>
              <w:spacing w:before="0"/>
              <w:ind w:left="596" w:hanging="709"/>
              <w:rPr>
                <w:lang w:val="es-ES"/>
              </w:rPr>
            </w:pPr>
            <w:r w:rsidRPr="00524122">
              <w:rPr>
                <w:lang w:val="es-ES"/>
              </w:rPr>
              <w:t xml:space="preserve">En [nombre de su Estado], </w:t>
            </w:r>
            <w:r w:rsidR="001002F1" w:rsidRPr="00524122">
              <w:rPr>
                <w:lang w:val="es-ES"/>
              </w:rPr>
              <w:t>¿</w:t>
            </w:r>
            <w:r w:rsidRPr="00524122">
              <w:rPr>
                <w:lang w:val="es-ES"/>
              </w:rPr>
              <w:t>c</w:t>
            </w:r>
            <w:r w:rsidR="001002F1" w:rsidRPr="00524122">
              <w:rPr>
                <w:lang w:val="es-ES"/>
              </w:rPr>
              <w:t>ómo se hace frente a los costes de mediación en las controversias en las que se recibe una solicitud de restitución de un niño?</w:t>
            </w:r>
          </w:p>
          <w:p w14:paraId="7C52F3D4" w14:textId="7E7F276A" w:rsidR="001002F1" w:rsidRPr="00524122" w:rsidRDefault="001002F1" w:rsidP="001002F1">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267ADBF9" w14:textId="0531A360" w:rsidR="001002F1" w:rsidRPr="00524122" w:rsidRDefault="001002F1" w:rsidP="001002F1">
            <w:pPr>
              <w:keepNext/>
              <w:widowControl w:val="0"/>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16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i </w:t>
            </w:r>
            <w:r w:rsidR="0065310C" w:rsidRPr="00524122">
              <w:rPr>
                <w:rFonts w:ascii="Franklin Gothic Book" w:hAnsi="Franklin Gothic Book" w:cs="Arial"/>
                <w:lang w:val="es-ES"/>
              </w:rPr>
              <w:t xml:space="preserve">la </w:t>
            </w:r>
            <w:r w:rsidRPr="00524122">
              <w:rPr>
                <w:rFonts w:ascii="Franklin Gothic Book" w:hAnsi="Franklin Gothic Book" w:cs="Arial"/>
                <w:lang w:val="es-ES"/>
              </w:rPr>
              <w:t xml:space="preserve">persona reúne los requisitos para acceder a la asistencia jurídica gratuita o de tarifa reducida, </w:t>
            </w:r>
            <w:r w:rsidR="00327F0B" w:rsidRPr="00524122">
              <w:rPr>
                <w:rFonts w:ascii="Franklin Gothic Book" w:hAnsi="Franklin Gothic Book" w:cs="Arial"/>
                <w:lang w:val="es-ES"/>
              </w:rPr>
              <w:t xml:space="preserve">dicha asistencia </w:t>
            </w:r>
            <w:r w:rsidRPr="00524122">
              <w:rPr>
                <w:rFonts w:ascii="Franklin Gothic Book" w:hAnsi="Franklin Gothic Book" w:cs="Arial"/>
                <w:i/>
                <w:lang w:val="es-ES"/>
              </w:rPr>
              <w:t>siempre</w:t>
            </w:r>
            <w:r w:rsidRPr="00524122">
              <w:rPr>
                <w:rFonts w:ascii="Franklin Gothic Book" w:hAnsi="Franklin Gothic Book" w:cs="Arial"/>
                <w:lang w:val="es-ES"/>
              </w:rPr>
              <w:t xml:space="preserve"> </w:t>
            </w:r>
            <w:r w:rsidR="00512941" w:rsidRPr="00524122">
              <w:rPr>
                <w:rFonts w:ascii="Franklin Gothic Book" w:hAnsi="Franklin Gothic Book" w:cs="Arial"/>
                <w:lang w:val="es-ES"/>
              </w:rPr>
              <w:t xml:space="preserve">cubre </w:t>
            </w:r>
            <w:r w:rsidRPr="00524122">
              <w:rPr>
                <w:rFonts w:ascii="Franklin Gothic Book" w:hAnsi="Franklin Gothic Book" w:cs="Arial"/>
                <w:lang w:val="es-ES"/>
              </w:rPr>
              <w:t xml:space="preserve">los costes de mediación (véase la pregunta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266868231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9.9</w:t>
            </w:r>
            <w:r w:rsidR="00C27127" w:rsidRPr="00524122">
              <w:rPr>
                <w:rFonts w:ascii="Franklin Gothic Book" w:hAnsi="Franklin Gothic Book" w:cs="Arial"/>
                <w:lang w:val="es-ES"/>
              </w:rPr>
              <w:fldChar w:fldCharType="end"/>
            </w:r>
            <w:r w:rsidR="00512941" w:rsidRPr="00524122">
              <w:rPr>
                <w:rFonts w:ascii="Franklin Gothic Book" w:hAnsi="Franklin Gothic Book" w:cs="Arial"/>
                <w:lang w:val="es-ES"/>
              </w:rPr>
              <w:t>más arriba</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9"/>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5255A25E" w14:textId="4D3801E1"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i </w:t>
            </w:r>
            <w:r w:rsidR="00512941" w:rsidRPr="00524122">
              <w:rPr>
                <w:rFonts w:ascii="Franklin Gothic Book" w:hAnsi="Franklin Gothic Book" w:cs="Arial"/>
                <w:lang w:val="es-ES"/>
              </w:rPr>
              <w:t xml:space="preserve">la </w:t>
            </w:r>
            <w:r w:rsidRPr="00524122">
              <w:rPr>
                <w:rFonts w:ascii="Franklin Gothic Book" w:hAnsi="Franklin Gothic Book" w:cs="Arial"/>
                <w:lang w:val="es-ES"/>
              </w:rPr>
              <w:t xml:space="preserve">persona reúne los requisitos para acceder a la asistencia jurídica gratuita o de tarifa reducida, </w:t>
            </w:r>
            <w:r w:rsidR="0046231B" w:rsidRPr="00524122">
              <w:rPr>
                <w:rFonts w:ascii="Franklin Gothic Book" w:hAnsi="Franklin Gothic Book" w:cs="Arial"/>
                <w:lang w:val="es-ES"/>
              </w:rPr>
              <w:t xml:space="preserve">dicha asistencia </w:t>
            </w:r>
            <w:r w:rsidRPr="00524122">
              <w:rPr>
                <w:rFonts w:ascii="Franklin Gothic Book" w:hAnsi="Franklin Gothic Book" w:cs="Arial"/>
                <w:i/>
                <w:lang w:val="es-ES"/>
              </w:rPr>
              <w:t>puede</w:t>
            </w:r>
            <w:r w:rsidRPr="00524122">
              <w:rPr>
                <w:rFonts w:ascii="Franklin Gothic Book" w:hAnsi="Franklin Gothic Book" w:cs="Arial"/>
                <w:lang w:val="es-ES"/>
              </w:rPr>
              <w:t xml:space="preserve"> </w:t>
            </w:r>
            <w:r w:rsidR="0046231B" w:rsidRPr="00524122">
              <w:rPr>
                <w:rFonts w:ascii="Franklin Gothic Book" w:hAnsi="Franklin Gothic Book" w:cs="Arial"/>
                <w:lang w:val="es-ES"/>
              </w:rPr>
              <w:t xml:space="preserve">cubrir </w:t>
            </w:r>
            <w:r w:rsidRPr="00524122">
              <w:rPr>
                <w:rFonts w:ascii="Franklin Gothic Book" w:hAnsi="Franklin Gothic Book" w:cs="Arial"/>
                <w:lang w:val="es-ES"/>
              </w:rPr>
              <w:t xml:space="preserve">los costes de mediación (véase la pregunta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266868231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9.9</w:t>
            </w:r>
            <w:r w:rsidR="00C27127" w:rsidRPr="00524122">
              <w:rPr>
                <w:rFonts w:ascii="Franklin Gothic Book" w:hAnsi="Franklin Gothic Book" w:cs="Arial"/>
                <w:lang w:val="es-ES"/>
              </w:rPr>
              <w:fldChar w:fldCharType="end"/>
            </w:r>
            <w:r w:rsidR="0046231B" w:rsidRPr="00524122">
              <w:rPr>
                <w:rFonts w:ascii="Franklin Gothic Book" w:hAnsi="Franklin Gothic Book" w:cs="Arial"/>
                <w:lang w:val="es-ES"/>
              </w:rPr>
              <w:t xml:space="preserve"> más arriba</w:t>
            </w:r>
            <w:r w:rsidRPr="00524122">
              <w:rPr>
                <w:rFonts w:ascii="Franklin Gothic Book" w:hAnsi="Franklin Gothic Book" w:cs="Arial"/>
                <w:lang w:val="es-ES"/>
              </w:rPr>
              <w:t xml:space="preserve">)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0"/>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3A42D1DB" w14:textId="7E97E3A0" w:rsidR="001002F1" w:rsidRPr="00524122" w:rsidRDefault="001002F1" w:rsidP="001002F1">
            <w:pPr>
              <w:keepNext/>
              <w:widowControl w:val="0"/>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16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La Autoridad Central </w:t>
            </w:r>
            <w:r w:rsidR="0046231B" w:rsidRPr="00524122">
              <w:rPr>
                <w:rFonts w:ascii="Franklin Gothic Book" w:hAnsi="Franklin Gothic Book" w:cs="Arial"/>
                <w:lang w:val="es-ES"/>
              </w:rPr>
              <w:t xml:space="preserve">se hará cargo de </w:t>
            </w:r>
            <w:r w:rsidRPr="00524122">
              <w:rPr>
                <w:rFonts w:ascii="Franklin Gothic Book" w:hAnsi="Franklin Gothic Book" w:cs="Arial"/>
                <w:lang w:val="es-ES"/>
              </w:rPr>
              <w:t xml:space="preserve">los costes asociados a la mediación </w:t>
            </w:r>
            <w:r w:rsidRPr="00524122">
              <w:rPr>
                <w:rFonts w:ascii="Franklin Gothic Book" w:hAnsi="Franklin Gothic Book" w:cs="Arial"/>
                <w:lang w:val="es-ES"/>
              </w:rPr>
              <w:fldChar w:fldCharType="begin">
                <w:ffData>
                  <w:name w:val="Text481"/>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30799301" w14:textId="24045FF2"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9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46231B" w:rsidRPr="00524122">
              <w:rPr>
                <w:rFonts w:ascii="Franklin Gothic Book" w:hAnsi="Franklin Gothic Book" w:cs="Arial"/>
                <w:lang w:val="es-ES"/>
              </w:rPr>
              <w:t>H</w:t>
            </w:r>
            <w:r w:rsidR="005F2CA4" w:rsidRPr="00524122">
              <w:rPr>
                <w:rFonts w:ascii="Franklin Gothic Book" w:hAnsi="Franklin Gothic Book" w:cs="Arial"/>
                <w:lang w:val="es-ES"/>
              </w:rPr>
              <w:t>ay</w:t>
            </w:r>
            <w:r w:rsidR="0046231B" w:rsidRPr="00524122">
              <w:rPr>
                <w:rFonts w:ascii="Franklin Gothic Book" w:hAnsi="Franklin Gothic Book" w:cs="Arial"/>
                <w:lang w:val="es-ES"/>
              </w:rPr>
              <w:t xml:space="preserve"> </w:t>
            </w:r>
            <w:r w:rsidRPr="00524122">
              <w:rPr>
                <w:rFonts w:ascii="Franklin Gothic Book" w:hAnsi="Franklin Gothic Book" w:cs="Arial"/>
                <w:lang w:val="es-ES"/>
              </w:rPr>
              <w:t xml:space="preserve">otras fuentes de financiamiento disponible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2"/>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43095C0A" w14:textId="77777777"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Los costes de la mediación estarán a cargo de las partes</w:t>
            </w:r>
          </w:p>
          <w:p w14:paraId="1561076D" w14:textId="591CBAD5"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3"/>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tc>
      </w:tr>
      <w:tr w:rsidR="001002F1" w:rsidRPr="00524122" w14:paraId="1888F2BD" w14:textId="77777777">
        <w:tc>
          <w:tcPr>
            <w:tcW w:w="4673" w:type="dxa"/>
          </w:tcPr>
          <w:p w14:paraId="2FFB2F12" w14:textId="26DB7511" w:rsidR="001002F1" w:rsidRPr="00524122" w:rsidRDefault="005F2CA4" w:rsidP="00517351">
            <w:pPr>
              <w:pStyle w:val="PBParagraph"/>
              <w:numPr>
                <w:ilvl w:val="1"/>
                <w:numId w:val="46"/>
              </w:numPr>
              <w:spacing w:before="0"/>
              <w:ind w:left="596" w:hanging="709"/>
              <w:rPr>
                <w:lang w:val="es-ES"/>
              </w:rPr>
            </w:pPr>
            <w:r w:rsidRPr="00524122">
              <w:rPr>
                <w:lang w:val="es-ES"/>
              </w:rPr>
              <w:t xml:space="preserve">En [nombre de su Estado], </w:t>
            </w:r>
            <w:r w:rsidR="001002F1" w:rsidRPr="00524122">
              <w:rPr>
                <w:lang w:val="es-ES"/>
              </w:rPr>
              <w:t>¿</w:t>
            </w:r>
            <w:r w:rsidRPr="00524122">
              <w:rPr>
                <w:lang w:val="es-ES"/>
              </w:rPr>
              <w:t>c</w:t>
            </w:r>
            <w:r w:rsidR="001002F1" w:rsidRPr="00524122">
              <w:rPr>
                <w:lang w:val="es-ES"/>
              </w:rPr>
              <w:t xml:space="preserve">ómo se hace frente a los costes de mediación cuando </w:t>
            </w:r>
            <w:r w:rsidR="001002F1" w:rsidRPr="00524122">
              <w:rPr>
                <w:lang w:val="es-ES"/>
              </w:rPr>
              <w:lastRenderedPageBreak/>
              <w:t>se recibe una solicitud relativa a un derecho de visita/contacto respecto de un niño?</w:t>
            </w:r>
          </w:p>
          <w:p w14:paraId="5E904901" w14:textId="52499A0F" w:rsidR="001002F1" w:rsidRPr="00524122" w:rsidRDefault="001002F1" w:rsidP="001002F1">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7C625CBF" w14:textId="1D57D4CB" w:rsidR="001002F1" w:rsidRPr="00524122" w:rsidRDefault="001002F1" w:rsidP="001002F1">
            <w:pPr>
              <w:keepNext/>
              <w:widowControl w:val="0"/>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16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i </w:t>
            </w:r>
            <w:r w:rsidR="00150619" w:rsidRPr="00524122">
              <w:rPr>
                <w:rFonts w:ascii="Franklin Gothic Book" w:hAnsi="Franklin Gothic Book" w:cs="Arial"/>
                <w:lang w:val="es-ES"/>
              </w:rPr>
              <w:t xml:space="preserve">la </w:t>
            </w:r>
            <w:r w:rsidRPr="00524122">
              <w:rPr>
                <w:rFonts w:ascii="Franklin Gothic Book" w:hAnsi="Franklin Gothic Book" w:cs="Arial"/>
                <w:lang w:val="es-ES"/>
              </w:rPr>
              <w:t xml:space="preserve">persona reúne los requisitos para acceder </w:t>
            </w:r>
            <w:r w:rsidRPr="00524122">
              <w:rPr>
                <w:rFonts w:ascii="Franklin Gothic Book" w:hAnsi="Franklin Gothic Book" w:cs="Arial"/>
                <w:lang w:val="es-ES"/>
              </w:rPr>
              <w:lastRenderedPageBreak/>
              <w:t xml:space="preserve">a la asistencia jurídica gratuita o de tarifa reducida, </w:t>
            </w:r>
            <w:r w:rsidR="00150619" w:rsidRPr="00524122">
              <w:rPr>
                <w:rFonts w:ascii="Franklin Gothic Book" w:hAnsi="Franklin Gothic Book" w:cs="Arial"/>
                <w:lang w:val="es-ES"/>
              </w:rPr>
              <w:t xml:space="preserve">dicha asistencia </w:t>
            </w:r>
            <w:r w:rsidRPr="00524122">
              <w:rPr>
                <w:rFonts w:ascii="Franklin Gothic Book" w:hAnsi="Franklin Gothic Book" w:cs="Arial"/>
                <w:i/>
                <w:lang w:val="es-ES"/>
              </w:rPr>
              <w:t>siempre</w:t>
            </w:r>
            <w:r w:rsidRPr="00524122">
              <w:rPr>
                <w:rFonts w:ascii="Franklin Gothic Book" w:hAnsi="Franklin Gothic Book" w:cs="Arial"/>
                <w:lang w:val="es-ES"/>
              </w:rPr>
              <w:t xml:space="preserve"> </w:t>
            </w:r>
            <w:r w:rsidR="00150619" w:rsidRPr="00524122">
              <w:rPr>
                <w:rFonts w:ascii="Franklin Gothic Book" w:hAnsi="Franklin Gothic Book" w:cs="Arial"/>
                <w:lang w:val="es-ES"/>
              </w:rPr>
              <w:t xml:space="preserve">cubre </w:t>
            </w:r>
            <w:r w:rsidRPr="00524122">
              <w:rPr>
                <w:rFonts w:ascii="Franklin Gothic Book" w:hAnsi="Franklin Gothic Book" w:cs="Arial"/>
                <w:lang w:val="es-ES"/>
              </w:rPr>
              <w:t xml:space="preserve">los costes de mediación (véase la pregunta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280197507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16.10</w:t>
            </w:r>
            <w:r w:rsidR="00C27127" w:rsidRPr="00524122">
              <w:rPr>
                <w:rFonts w:ascii="Franklin Gothic Book" w:hAnsi="Franklin Gothic Book" w:cs="Arial"/>
                <w:lang w:val="es-ES"/>
              </w:rPr>
              <w:fldChar w:fldCharType="end"/>
            </w:r>
            <w:r w:rsidR="00150619" w:rsidRPr="00524122">
              <w:rPr>
                <w:rFonts w:ascii="Franklin Gothic Book" w:hAnsi="Franklin Gothic Book" w:cs="Arial"/>
                <w:lang w:val="es-ES"/>
              </w:rPr>
              <w:t>más arriba</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79"/>
                  <w:enabled/>
                  <w:calcOnExit w:val="0"/>
                  <w:textInput/>
                </w:ffData>
              </w:fldChar>
            </w:r>
            <w:bookmarkStart w:id="681" w:name="Text47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81"/>
          </w:p>
          <w:p w14:paraId="648D0C1D" w14:textId="706DF55F"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i </w:t>
            </w:r>
            <w:r w:rsidR="00150619" w:rsidRPr="00524122">
              <w:rPr>
                <w:rFonts w:ascii="Franklin Gothic Book" w:hAnsi="Franklin Gothic Book" w:cs="Arial"/>
                <w:lang w:val="es-ES"/>
              </w:rPr>
              <w:t xml:space="preserve">la </w:t>
            </w:r>
            <w:r w:rsidRPr="00524122">
              <w:rPr>
                <w:rFonts w:ascii="Franklin Gothic Book" w:hAnsi="Franklin Gothic Book" w:cs="Arial"/>
                <w:lang w:val="es-ES"/>
              </w:rPr>
              <w:t xml:space="preserve">persona reúne los requisitos para acceder a la asistencia jurídica gratuita o de tarifa reducida, </w:t>
            </w:r>
            <w:r w:rsidR="00150619" w:rsidRPr="00524122">
              <w:rPr>
                <w:rFonts w:ascii="Franklin Gothic Book" w:hAnsi="Franklin Gothic Book" w:cs="Arial"/>
                <w:lang w:val="es-ES"/>
              </w:rPr>
              <w:t xml:space="preserve">dicha asistencia </w:t>
            </w:r>
            <w:r w:rsidRPr="00524122">
              <w:rPr>
                <w:rFonts w:ascii="Franklin Gothic Book" w:hAnsi="Franklin Gothic Book" w:cs="Arial"/>
                <w:i/>
                <w:lang w:val="es-ES"/>
              </w:rPr>
              <w:t>puede</w:t>
            </w:r>
            <w:r w:rsidRPr="00524122">
              <w:rPr>
                <w:rFonts w:ascii="Franklin Gothic Book" w:hAnsi="Franklin Gothic Book" w:cs="Arial"/>
                <w:lang w:val="es-ES"/>
              </w:rPr>
              <w:t xml:space="preserve"> </w:t>
            </w:r>
            <w:r w:rsidR="005E5186" w:rsidRPr="00524122">
              <w:rPr>
                <w:rFonts w:ascii="Franklin Gothic Book" w:hAnsi="Franklin Gothic Book" w:cs="Arial"/>
                <w:lang w:val="es-ES"/>
              </w:rPr>
              <w:t xml:space="preserve">cubrir </w:t>
            </w:r>
            <w:r w:rsidRPr="00524122">
              <w:rPr>
                <w:rFonts w:ascii="Franklin Gothic Book" w:hAnsi="Franklin Gothic Book" w:cs="Arial"/>
                <w:lang w:val="es-ES"/>
              </w:rPr>
              <w:t xml:space="preserve">los costes de mediación (véase la pregunta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280197507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16.10</w:t>
            </w:r>
            <w:r w:rsidR="00C27127" w:rsidRPr="00524122">
              <w:rPr>
                <w:rFonts w:ascii="Franklin Gothic Book" w:hAnsi="Franklin Gothic Book" w:cs="Arial"/>
                <w:lang w:val="es-ES"/>
              </w:rPr>
              <w:fldChar w:fldCharType="end"/>
            </w:r>
            <w:r w:rsidR="005E5186" w:rsidRPr="00524122">
              <w:rPr>
                <w:rFonts w:ascii="Franklin Gothic Book" w:hAnsi="Franklin Gothic Book" w:cs="Arial"/>
                <w:lang w:val="es-ES"/>
              </w:rPr>
              <w:t>más arriba</w:t>
            </w:r>
            <w:r w:rsidRPr="00524122">
              <w:rPr>
                <w:rFonts w:ascii="Franklin Gothic Book" w:hAnsi="Franklin Gothic Book" w:cs="Arial"/>
                <w:lang w:val="es-ES"/>
              </w:rPr>
              <w:t xml:space="preserve">)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0"/>
                  <w:enabled/>
                  <w:calcOnExit w:val="0"/>
                  <w:textInput/>
                </w:ffData>
              </w:fldChar>
            </w:r>
            <w:bookmarkStart w:id="682" w:name="Text48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82"/>
          </w:p>
          <w:p w14:paraId="12169C2A" w14:textId="389EA1E1" w:rsidR="001002F1" w:rsidRPr="00524122" w:rsidRDefault="001002F1" w:rsidP="001002F1">
            <w:pPr>
              <w:keepNext/>
              <w:widowControl w:val="0"/>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16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La Autoridad Central </w:t>
            </w:r>
            <w:r w:rsidR="005E5186" w:rsidRPr="00524122">
              <w:rPr>
                <w:rFonts w:ascii="Franklin Gothic Book" w:hAnsi="Franklin Gothic Book" w:cs="Arial"/>
                <w:lang w:val="es-ES"/>
              </w:rPr>
              <w:t xml:space="preserve">se hará cargo de </w:t>
            </w:r>
            <w:r w:rsidRPr="00524122">
              <w:rPr>
                <w:rFonts w:ascii="Franklin Gothic Book" w:hAnsi="Franklin Gothic Book" w:cs="Arial"/>
                <w:lang w:val="es-ES"/>
              </w:rPr>
              <w:t xml:space="preserve">los costes asociados a la mediación </w:t>
            </w:r>
            <w:r w:rsidRPr="00524122">
              <w:rPr>
                <w:rFonts w:ascii="Franklin Gothic Book" w:hAnsi="Franklin Gothic Book" w:cs="Arial"/>
                <w:lang w:val="es-ES"/>
              </w:rPr>
              <w:fldChar w:fldCharType="begin">
                <w:ffData>
                  <w:name w:val="Text481"/>
                  <w:enabled/>
                  <w:calcOnExit w:val="0"/>
                  <w:textInput/>
                </w:ffData>
              </w:fldChar>
            </w:r>
            <w:bookmarkStart w:id="683" w:name="Text48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83"/>
          </w:p>
          <w:p w14:paraId="0871B2C1" w14:textId="38B4FA6C"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98"/>
                  <w:enabled/>
                  <w:calcOnExit w:val="0"/>
                  <w:checkBox>
                    <w:sizeAuto/>
                    <w:default w:val="0"/>
                  </w:checkBox>
                </w:ffData>
              </w:fldChar>
            </w:r>
            <w:bookmarkStart w:id="684" w:name="Check59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84"/>
            <w:r w:rsidRPr="00524122">
              <w:rPr>
                <w:rFonts w:ascii="Franklin Gothic Book" w:hAnsi="Franklin Gothic Book" w:cs="Arial"/>
                <w:lang w:val="es-ES"/>
              </w:rPr>
              <w:tab/>
            </w:r>
            <w:r w:rsidR="005E5186" w:rsidRPr="00524122">
              <w:rPr>
                <w:rFonts w:ascii="Franklin Gothic Book" w:hAnsi="Franklin Gothic Book" w:cs="Arial"/>
                <w:lang w:val="es-ES"/>
              </w:rPr>
              <w:t xml:space="preserve">Hay </w:t>
            </w:r>
            <w:r w:rsidRPr="00524122">
              <w:rPr>
                <w:rFonts w:ascii="Franklin Gothic Book" w:hAnsi="Franklin Gothic Book" w:cs="Arial"/>
                <w:lang w:val="es-ES"/>
              </w:rPr>
              <w:t xml:space="preserve">otras fuentes de financiamiento disponible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2"/>
                  <w:enabled/>
                  <w:calcOnExit w:val="0"/>
                  <w:textInput/>
                </w:ffData>
              </w:fldChar>
            </w:r>
            <w:bookmarkStart w:id="685" w:name="Text48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85"/>
          </w:p>
          <w:p w14:paraId="0CE35222" w14:textId="77777777"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169"/>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Los costes de la mediación estarán a cargo de las partes</w:t>
            </w:r>
          </w:p>
          <w:p w14:paraId="604D8234" w14:textId="07D2A8CA"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9"/>
                  <w:enabled/>
                  <w:calcOnExit w:val="0"/>
                  <w:checkBox>
                    <w:sizeAuto/>
                    <w:default w:val="0"/>
                  </w:checkBox>
                </w:ffData>
              </w:fldChar>
            </w:r>
            <w:bookmarkStart w:id="686" w:name="Check59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86"/>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3"/>
                  <w:enabled/>
                  <w:calcOnExit w:val="0"/>
                  <w:textInput/>
                </w:ffData>
              </w:fldChar>
            </w:r>
            <w:bookmarkStart w:id="687" w:name="Text48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87"/>
          </w:p>
        </w:tc>
      </w:tr>
      <w:tr w:rsidR="001002F1" w:rsidRPr="00524122" w14:paraId="78682403" w14:textId="77777777" w:rsidTr="001002F1">
        <w:tc>
          <w:tcPr>
            <w:tcW w:w="9594" w:type="dxa"/>
            <w:gridSpan w:val="2"/>
            <w:shd w:val="clear" w:color="auto" w:fill="E7E6E6" w:themeFill="background2"/>
          </w:tcPr>
          <w:p w14:paraId="605001F6" w14:textId="5057A81F" w:rsidR="001002F1" w:rsidRPr="00524122" w:rsidRDefault="001002F1" w:rsidP="001002F1">
            <w:pPr>
              <w:tabs>
                <w:tab w:val="left" w:pos="357"/>
              </w:tabs>
              <w:ind w:left="354" w:hanging="354"/>
              <w:rPr>
                <w:rFonts w:ascii="Franklin Gothic Book" w:hAnsi="Franklin Gothic Book" w:cs="Arial"/>
                <w:color w:val="03295A" w:themeColor="accent4"/>
                <w:lang w:val="es-ES"/>
              </w:rPr>
            </w:pPr>
            <w:bookmarkStart w:id="688" w:name="_Ref280282287"/>
            <w:bookmarkStart w:id="689" w:name="_Toc287535787"/>
            <w:bookmarkStart w:id="690" w:name="_Toc125412463"/>
            <w:r w:rsidRPr="00524122">
              <w:rPr>
                <w:color w:val="03295A" w:themeColor="accent4"/>
                <w:lang w:val="es-ES"/>
              </w:rPr>
              <w:lastRenderedPageBreak/>
              <w:t>El proceso de mediación</w:t>
            </w:r>
            <w:bookmarkEnd w:id="688"/>
            <w:bookmarkEnd w:id="689"/>
            <w:bookmarkEnd w:id="690"/>
          </w:p>
        </w:tc>
      </w:tr>
      <w:tr w:rsidR="001002F1" w:rsidRPr="00524122" w14:paraId="25290B89" w14:textId="77777777">
        <w:tc>
          <w:tcPr>
            <w:tcW w:w="4673" w:type="dxa"/>
          </w:tcPr>
          <w:p w14:paraId="5B97034A" w14:textId="11F7D83B" w:rsidR="001002F1" w:rsidRPr="00524122" w:rsidRDefault="00E71292" w:rsidP="00517351">
            <w:pPr>
              <w:pStyle w:val="PBParagraph"/>
              <w:numPr>
                <w:ilvl w:val="1"/>
                <w:numId w:val="46"/>
              </w:numPr>
              <w:spacing w:before="0"/>
              <w:ind w:left="596" w:hanging="709"/>
              <w:rPr>
                <w:lang w:val="es-ES"/>
              </w:rPr>
            </w:pPr>
            <w:bookmarkStart w:id="691" w:name="_Toc287535788"/>
            <w:bookmarkStart w:id="692" w:name="_Toc125412464"/>
            <w:r w:rsidRPr="00524122">
              <w:rPr>
                <w:lang w:val="es-ES"/>
              </w:rPr>
              <w:t xml:space="preserve">En [nombre de su Estado], </w:t>
            </w:r>
            <w:r w:rsidR="001002F1" w:rsidRPr="00524122">
              <w:rPr>
                <w:lang w:val="es-ES"/>
              </w:rPr>
              <w:t>¿</w:t>
            </w:r>
            <w:r w:rsidRPr="00524122">
              <w:rPr>
                <w:lang w:val="es-ES"/>
              </w:rPr>
              <w:t>e</w:t>
            </w:r>
            <w:r w:rsidR="001002F1" w:rsidRPr="00524122">
              <w:rPr>
                <w:lang w:val="es-ES"/>
              </w:rPr>
              <w:t xml:space="preserve">n qué etapa de la solicitud de </w:t>
            </w:r>
            <w:r w:rsidR="001002F1" w:rsidRPr="00524122">
              <w:rPr>
                <w:b/>
                <w:bCs/>
                <w:lang w:val="es-ES"/>
              </w:rPr>
              <w:t>restitución</w:t>
            </w:r>
            <w:r w:rsidR="001002F1" w:rsidRPr="00524122">
              <w:rPr>
                <w:lang w:val="es-ES"/>
              </w:rPr>
              <w:t xml:space="preserve"> está disponible la mediación?</w:t>
            </w:r>
            <w:bookmarkEnd w:id="691"/>
            <w:bookmarkEnd w:id="692"/>
          </w:p>
        </w:tc>
        <w:tc>
          <w:tcPr>
            <w:tcW w:w="4921" w:type="dxa"/>
          </w:tcPr>
          <w:p w14:paraId="1ECB8315" w14:textId="77777777" w:rsidR="001002F1" w:rsidRPr="00524122" w:rsidRDefault="001002F1" w:rsidP="001002F1">
            <w:pPr>
              <w:keepNext/>
              <w:widowControl w:val="0"/>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59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n todas las etapas, incluso antes de la solicitud y como medida de prevención cuando sea necesario (</w:t>
            </w:r>
            <w:r w:rsidRPr="00524122">
              <w:rPr>
                <w:rFonts w:ascii="Franklin Gothic Book" w:hAnsi="Franklin Gothic Book" w:cs="Arial"/>
                <w:i/>
                <w:lang w:val="es-ES"/>
              </w:rPr>
              <w:t>proporcionar una explicación en caso de ser necesari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4"/>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p w14:paraId="00707C79" w14:textId="0507CD43"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00"/>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w:t>
            </w:r>
            <w:r w:rsidR="00E71292"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antes</w:t>
            </w:r>
            <w:r w:rsidRPr="00524122">
              <w:rPr>
                <w:rFonts w:ascii="Franklin Gothic Book" w:hAnsi="Franklin Gothic Book" w:cs="Arial"/>
                <w:lang w:val="es-ES"/>
              </w:rPr>
              <w:t xml:space="preserve"> de que la solicitud haya sido efectuada ante la Autoridad Central pertinente</w:t>
            </w:r>
          </w:p>
          <w:p w14:paraId="7663D823" w14:textId="175A4581"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9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w:t>
            </w:r>
            <w:r w:rsidR="00E71292"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después</w:t>
            </w:r>
            <w:r w:rsidRPr="00524122">
              <w:rPr>
                <w:rFonts w:ascii="Franklin Gothic Book" w:hAnsi="Franklin Gothic Book" w:cs="Arial"/>
                <w:lang w:val="es-ES"/>
              </w:rPr>
              <w:t xml:space="preserve"> de que la solicitud haya sido efectuada ante la Autoridad Central pertinente</w:t>
            </w:r>
          </w:p>
          <w:p w14:paraId="6F67C108" w14:textId="7D29283F"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0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w:t>
            </w:r>
            <w:r w:rsidR="00E71292"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antes</w:t>
            </w:r>
            <w:r w:rsidRPr="00524122">
              <w:rPr>
                <w:rFonts w:ascii="Franklin Gothic Book" w:hAnsi="Franklin Gothic Book" w:cs="Arial"/>
                <w:lang w:val="es-ES"/>
              </w:rPr>
              <w:t xml:space="preserve"> de que la solicitud haya sido presentada ante la autoridad judicial o administrativa pertinente</w:t>
            </w:r>
          </w:p>
          <w:p w14:paraId="7A65411F" w14:textId="2EF9F68B" w:rsidR="001002F1" w:rsidRPr="00524122" w:rsidRDefault="001002F1" w:rsidP="001002F1">
            <w:pPr>
              <w:keepNext/>
              <w:widowControl w:val="0"/>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59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w:t>
            </w:r>
            <w:r w:rsidR="00E71292"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después</w:t>
            </w:r>
            <w:r w:rsidRPr="00524122">
              <w:rPr>
                <w:rFonts w:ascii="Franklin Gothic Book" w:hAnsi="Franklin Gothic Book" w:cs="Arial"/>
                <w:lang w:val="es-ES"/>
              </w:rPr>
              <w:t xml:space="preserve"> de que la solicitud haya sido presentada ante la autoridad judicial o administrativa pertinente</w:t>
            </w:r>
          </w:p>
          <w:p w14:paraId="4B660DB7" w14:textId="19802DC9" w:rsidR="001002F1" w:rsidRPr="00524122" w:rsidRDefault="001002F1" w:rsidP="001002F1">
            <w:pPr>
              <w:tabs>
                <w:tab w:val="left" w:pos="357"/>
              </w:tabs>
              <w:ind w:left="354" w:hanging="354"/>
              <w:rPr>
                <w:rFonts w:ascii="Franklin Gothic Book" w:hAnsi="Franklin Gothic Book" w:cs="Arial"/>
                <w:lang w:val="es-ES"/>
              </w:rPr>
            </w:pPr>
            <w:r w:rsidRPr="00524122">
              <w:rPr>
                <w:lang w:val="es-ES"/>
              </w:rPr>
              <w:fldChar w:fldCharType="begin">
                <w:ffData>
                  <w:name w:val="Check596"/>
                  <w:enabled/>
                  <w:calcOnExit w:val="0"/>
                  <w:checkBox>
                    <w:sizeAuto/>
                    <w:default w:val="0"/>
                  </w:checkBox>
                </w:ffData>
              </w:fldChar>
            </w:r>
            <w:r w:rsidRPr="00524122">
              <w:rPr>
                <w:lang w:val="es-ES"/>
              </w:rPr>
              <w:instrText xml:space="preserve"> FORMCHECKBOX </w:instrText>
            </w:r>
            <w:bookmarkStart w:id="693" w:name="_Toc287535789"/>
            <w:r w:rsidRPr="00524122">
              <w:rPr>
                <w:lang w:val="es-ES"/>
              </w:rPr>
            </w:r>
            <w:r w:rsidRPr="00524122">
              <w:rPr>
                <w:lang w:val="es-ES"/>
              </w:rPr>
              <w:fldChar w:fldCharType="separate"/>
            </w:r>
            <w:bookmarkStart w:id="694" w:name="_Toc125412465"/>
            <w:r w:rsidRPr="00524122">
              <w:rPr>
                <w:lang w:val="es-ES"/>
              </w:rPr>
              <w:fldChar w:fldCharType="end"/>
            </w:r>
            <w:r w:rsidRPr="00524122">
              <w:rPr>
                <w:lang w:val="es-ES"/>
              </w:rPr>
              <w:tab/>
              <w:t xml:space="preserve">Otra </w:t>
            </w:r>
            <w:r w:rsidRPr="00524122">
              <w:rPr>
                <w:rFonts w:cs="Verdana"/>
                <w:lang w:val="es-ES" w:eastAsia="en-CA"/>
              </w:rPr>
              <w:t>(</w:t>
            </w:r>
            <w:r w:rsidRPr="00524122">
              <w:rPr>
                <w:rFonts w:cs="Verdana"/>
                <w:i/>
                <w:lang w:val="es-ES" w:eastAsia="en-CA"/>
              </w:rPr>
              <w:t>por favor explique</w:t>
            </w:r>
            <w:r w:rsidRPr="00524122">
              <w:rPr>
                <w:rFonts w:cs="Verdana"/>
                <w:lang w:val="es-ES" w:eastAsia="en-CA"/>
              </w:rPr>
              <w:t>)</w:t>
            </w:r>
            <w:r w:rsidRPr="00524122">
              <w:rPr>
                <w:lang w:val="es-ES"/>
              </w:rPr>
              <w:t xml:space="preserve"> </w:t>
            </w:r>
            <w:r w:rsidRPr="00524122">
              <w:rPr>
                <w:lang w:val="es-ES"/>
              </w:rPr>
              <w:fldChar w:fldCharType="begin">
                <w:ffData>
                  <w:name w:val="Text485"/>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bookmarkEnd w:id="693"/>
            <w:bookmarkEnd w:id="694"/>
            <w:r w:rsidRPr="00524122">
              <w:rPr>
                <w:lang w:val="es-ES"/>
              </w:rPr>
              <w:fldChar w:fldCharType="end"/>
            </w:r>
          </w:p>
        </w:tc>
      </w:tr>
      <w:tr w:rsidR="001002F1" w:rsidRPr="00524122" w14:paraId="54A925D1" w14:textId="77777777">
        <w:tc>
          <w:tcPr>
            <w:tcW w:w="4673" w:type="dxa"/>
          </w:tcPr>
          <w:p w14:paraId="799F5940" w14:textId="6AD0EA85" w:rsidR="001002F1" w:rsidRPr="00524122" w:rsidRDefault="00E71292" w:rsidP="00517351">
            <w:pPr>
              <w:pStyle w:val="PBParagraph"/>
              <w:numPr>
                <w:ilvl w:val="1"/>
                <w:numId w:val="46"/>
              </w:numPr>
              <w:spacing w:before="0"/>
              <w:ind w:left="596" w:hanging="709"/>
              <w:rPr>
                <w:lang w:val="es-ES"/>
              </w:rPr>
            </w:pPr>
            <w:r w:rsidRPr="00524122">
              <w:rPr>
                <w:rFonts w:ascii="Franklin Gothic Book" w:hAnsi="Franklin Gothic Book" w:cs="Arial"/>
                <w:lang w:val="es-ES"/>
              </w:rPr>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e</w:t>
            </w:r>
            <w:r w:rsidR="001002F1" w:rsidRPr="00524122">
              <w:rPr>
                <w:rFonts w:ascii="Franklin Gothic Book" w:hAnsi="Franklin Gothic Book" w:cs="Arial"/>
                <w:lang w:val="es-ES"/>
              </w:rPr>
              <w:t xml:space="preserve">n qué etapa de la solicitud </w:t>
            </w:r>
            <w:r w:rsidRPr="00524122">
              <w:rPr>
                <w:rFonts w:ascii="Franklin Gothic Book" w:hAnsi="Franklin Gothic Book" w:cs="Arial"/>
                <w:lang w:val="es-ES"/>
              </w:rPr>
              <w:t>relativa al</w:t>
            </w:r>
            <w:r w:rsidR="001002F1" w:rsidRPr="00524122">
              <w:rPr>
                <w:rFonts w:ascii="Franklin Gothic Book" w:hAnsi="Franklin Gothic Book" w:cs="Arial"/>
                <w:lang w:val="es-ES"/>
              </w:rPr>
              <w:t xml:space="preserve"> </w:t>
            </w:r>
            <w:r w:rsidR="001002F1" w:rsidRPr="00524122">
              <w:rPr>
                <w:rFonts w:ascii="Franklin Gothic Book" w:hAnsi="Franklin Gothic Book" w:cs="Arial"/>
                <w:b/>
                <w:lang w:val="es-ES"/>
              </w:rPr>
              <w:t>derecho de visita/contacto</w:t>
            </w:r>
            <w:r w:rsidR="001002F1" w:rsidRPr="00524122">
              <w:rPr>
                <w:rFonts w:ascii="Franklin Gothic Book" w:hAnsi="Franklin Gothic Book" w:cs="Arial"/>
                <w:lang w:val="es-ES"/>
              </w:rPr>
              <w:t xml:space="preserve"> está disponible la mediación?</w:t>
            </w:r>
          </w:p>
        </w:tc>
        <w:tc>
          <w:tcPr>
            <w:tcW w:w="4921" w:type="dxa"/>
          </w:tcPr>
          <w:p w14:paraId="255ADA72" w14:textId="77777777" w:rsidR="001002F1" w:rsidRPr="00524122" w:rsidRDefault="001002F1" w:rsidP="001002F1">
            <w:pPr>
              <w:tabs>
                <w:tab w:val="left" w:pos="357"/>
              </w:tabs>
              <w:spacing w:after="60"/>
              <w:ind w:left="354" w:hanging="354"/>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593"/>
                  <w:enabled/>
                  <w:calcOnExit w:val="0"/>
                  <w:checkBox>
                    <w:sizeAuto/>
                    <w:default w:val="0"/>
                  </w:checkBox>
                </w:ffData>
              </w:fldChar>
            </w:r>
            <w:bookmarkStart w:id="695" w:name="Check59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95"/>
            <w:r w:rsidRPr="00524122">
              <w:rPr>
                <w:rFonts w:ascii="Franklin Gothic Book" w:hAnsi="Franklin Gothic Book" w:cs="Arial"/>
                <w:lang w:val="es-ES"/>
              </w:rPr>
              <w:tab/>
              <w:t>En todas las etapas, incluso antes de la solicitud y como medida de prevención cuando sea necesario (</w:t>
            </w:r>
            <w:r w:rsidRPr="00524122">
              <w:rPr>
                <w:rFonts w:ascii="Franklin Gothic Book" w:hAnsi="Franklin Gothic Book" w:cs="Arial"/>
                <w:i/>
                <w:lang w:val="es-ES"/>
              </w:rPr>
              <w:t>proporcionar una explicación en caso de ser necesari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4"/>
                  <w:enabled/>
                  <w:calcOnExit w:val="0"/>
                  <w:textInput/>
                </w:ffData>
              </w:fldChar>
            </w:r>
            <w:bookmarkStart w:id="696" w:name="Text48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696"/>
          </w:p>
          <w:p w14:paraId="297AFB44" w14:textId="6BC1D40B"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00"/>
                  <w:enabled/>
                  <w:calcOnExit w:val="0"/>
                  <w:checkBox>
                    <w:sizeAuto/>
                    <w:default w:val="0"/>
                  </w:checkBox>
                </w:ffData>
              </w:fldChar>
            </w:r>
            <w:bookmarkStart w:id="697" w:name="Check60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97"/>
            <w:r w:rsidRPr="00524122">
              <w:rPr>
                <w:rFonts w:ascii="Franklin Gothic Book" w:hAnsi="Franklin Gothic Book" w:cs="Arial"/>
                <w:lang w:val="es-ES"/>
              </w:rPr>
              <w:tab/>
              <w:t>S</w:t>
            </w:r>
            <w:r w:rsidR="00E71292"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antes</w:t>
            </w:r>
            <w:r w:rsidRPr="00524122">
              <w:rPr>
                <w:rFonts w:ascii="Franklin Gothic Book" w:hAnsi="Franklin Gothic Book" w:cs="Arial"/>
                <w:lang w:val="es-ES"/>
              </w:rPr>
              <w:t xml:space="preserve"> de que la solicitud haya sido efectuada ante la Autoridad Central pertinente</w:t>
            </w:r>
          </w:p>
          <w:p w14:paraId="6E062DDA" w14:textId="05F0A136"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4"/>
                  <w:enabled/>
                  <w:calcOnExit w:val="0"/>
                  <w:checkBox>
                    <w:sizeAuto/>
                    <w:default w:val="0"/>
                  </w:checkBox>
                </w:ffData>
              </w:fldChar>
            </w:r>
            <w:bookmarkStart w:id="698" w:name="Check59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98"/>
            <w:r w:rsidRPr="00524122">
              <w:rPr>
                <w:rFonts w:ascii="Franklin Gothic Book" w:hAnsi="Franklin Gothic Book" w:cs="Arial"/>
                <w:lang w:val="es-ES"/>
              </w:rPr>
              <w:tab/>
              <w:t>S</w:t>
            </w:r>
            <w:r w:rsidR="009E1613"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después</w:t>
            </w:r>
            <w:r w:rsidRPr="00524122">
              <w:rPr>
                <w:rFonts w:ascii="Franklin Gothic Book" w:hAnsi="Franklin Gothic Book" w:cs="Arial"/>
                <w:lang w:val="es-ES"/>
              </w:rPr>
              <w:t xml:space="preserve"> de que la solicitud haya sido efectuada ante la Autoridad Central pertinente</w:t>
            </w:r>
          </w:p>
          <w:p w14:paraId="7E19EF57" w14:textId="7B6547CA"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01"/>
                  <w:enabled/>
                  <w:calcOnExit w:val="0"/>
                  <w:checkBox>
                    <w:sizeAuto/>
                    <w:default w:val="0"/>
                  </w:checkBox>
                </w:ffData>
              </w:fldChar>
            </w:r>
            <w:bookmarkStart w:id="699" w:name="Check60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699"/>
            <w:r w:rsidRPr="00524122">
              <w:rPr>
                <w:rFonts w:ascii="Franklin Gothic Book" w:hAnsi="Franklin Gothic Book" w:cs="Arial"/>
                <w:lang w:val="es-ES"/>
              </w:rPr>
              <w:tab/>
              <w:t>S</w:t>
            </w:r>
            <w:r w:rsidR="009E1613"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antes</w:t>
            </w:r>
            <w:r w:rsidRPr="00524122">
              <w:rPr>
                <w:rFonts w:ascii="Franklin Gothic Book" w:hAnsi="Franklin Gothic Book" w:cs="Arial"/>
                <w:lang w:val="es-ES"/>
              </w:rPr>
              <w:t xml:space="preserve"> de que la solicitud haya sido presentada ante la autoridad judicial o administrativa pertinente</w:t>
            </w:r>
          </w:p>
          <w:p w14:paraId="43FFD338" w14:textId="778012E8"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5"/>
                  <w:enabled/>
                  <w:calcOnExit w:val="0"/>
                  <w:checkBox>
                    <w:sizeAuto/>
                    <w:default w:val="0"/>
                  </w:checkBox>
                </w:ffData>
              </w:fldChar>
            </w:r>
            <w:bookmarkStart w:id="700" w:name="Check59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00"/>
            <w:r w:rsidRPr="00524122">
              <w:rPr>
                <w:rFonts w:ascii="Franklin Gothic Book" w:hAnsi="Franklin Gothic Book" w:cs="Arial"/>
                <w:lang w:val="es-ES"/>
              </w:rPr>
              <w:tab/>
              <w:t>S</w:t>
            </w:r>
            <w:r w:rsidR="009E1613" w:rsidRPr="00524122">
              <w:rPr>
                <w:rFonts w:ascii="Franklin Gothic Book" w:hAnsi="Franklin Gothic Book" w:cs="Arial"/>
                <w:lang w:val="es-ES"/>
              </w:rPr>
              <w:t>o</w:t>
            </w:r>
            <w:r w:rsidRPr="00524122">
              <w:rPr>
                <w:rFonts w:ascii="Franklin Gothic Book" w:hAnsi="Franklin Gothic Book" w:cs="Arial"/>
                <w:lang w:val="es-ES"/>
              </w:rPr>
              <w:t xml:space="preserve">lo </w:t>
            </w:r>
            <w:r w:rsidRPr="00524122">
              <w:rPr>
                <w:rFonts w:ascii="Franklin Gothic Book" w:hAnsi="Franklin Gothic Book" w:cs="Arial"/>
                <w:b/>
                <w:lang w:val="es-ES"/>
              </w:rPr>
              <w:t>después</w:t>
            </w:r>
            <w:r w:rsidRPr="00524122">
              <w:rPr>
                <w:rFonts w:ascii="Franklin Gothic Book" w:hAnsi="Franklin Gothic Book" w:cs="Arial"/>
                <w:lang w:val="es-ES"/>
              </w:rPr>
              <w:t xml:space="preserve"> de que la solicitud haya sido presentada ante la autoridad judicial o administrativa pertinente</w:t>
            </w:r>
          </w:p>
          <w:p w14:paraId="712FDFC9" w14:textId="4856D380"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6"/>
                  <w:enabled/>
                  <w:calcOnExit w:val="0"/>
                  <w:checkBox>
                    <w:sizeAuto/>
                    <w:default w:val="0"/>
                  </w:checkBox>
                </w:ffData>
              </w:fldChar>
            </w:r>
            <w:bookmarkStart w:id="701" w:name="Check59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01"/>
            <w:r w:rsidRPr="00524122">
              <w:rPr>
                <w:rFonts w:ascii="Franklin Gothic Book" w:hAnsi="Franklin Gothic Book" w:cs="Arial"/>
                <w:lang w:val="es-ES"/>
              </w:rPr>
              <w:tab/>
              <w:t xml:space="preserve">Otra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5"/>
                  <w:enabled/>
                  <w:calcOnExit w:val="0"/>
                  <w:textInput/>
                </w:ffData>
              </w:fldChar>
            </w:r>
            <w:bookmarkStart w:id="702" w:name="Text48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02"/>
          </w:p>
        </w:tc>
      </w:tr>
      <w:tr w:rsidR="001002F1" w:rsidRPr="00446E18" w14:paraId="252D964E" w14:textId="77777777">
        <w:tc>
          <w:tcPr>
            <w:tcW w:w="4673" w:type="dxa"/>
          </w:tcPr>
          <w:p w14:paraId="0DC7E27D" w14:textId="5E16E313" w:rsidR="001002F1" w:rsidRPr="00524122" w:rsidRDefault="000F3A72" w:rsidP="00517351">
            <w:pPr>
              <w:pStyle w:val="PBParagraph"/>
              <w:numPr>
                <w:ilvl w:val="1"/>
                <w:numId w:val="46"/>
              </w:numPr>
              <w:spacing w:before="0"/>
              <w:ind w:left="596" w:hanging="709"/>
              <w:rPr>
                <w:lang w:val="es-ES"/>
              </w:rPr>
            </w:pPr>
            <w:r w:rsidRPr="00524122">
              <w:rPr>
                <w:rFonts w:ascii="Franklin Gothic Book" w:hAnsi="Franklin Gothic Book" w:cs="Arial"/>
                <w:lang w:val="es-ES"/>
              </w:rPr>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s</w:t>
            </w:r>
            <w:r w:rsidR="001002F1" w:rsidRPr="00524122">
              <w:rPr>
                <w:rFonts w:ascii="Franklin Gothic Book" w:hAnsi="Franklin Gothic Book" w:cs="Arial"/>
                <w:lang w:val="es-ES"/>
              </w:rPr>
              <w:t xml:space="preserve">e evalúan los casos a fin de determinar si son adecuados para </w:t>
            </w:r>
            <w:r w:rsidRPr="00524122">
              <w:rPr>
                <w:rFonts w:ascii="Franklin Gothic Book" w:hAnsi="Franklin Gothic Book" w:cs="Arial"/>
                <w:lang w:val="es-ES"/>
              </w:rPr>
              <w:t xml:space="preserve">acudir </w:t>
            </w:r>
            <w:r w:rsidR="001002F1" w:rsidRPr="00524122">
              <w:rPr>
                <w:rFonts w:ascii="Franklin Gothic Book" w:hAnsi="Franklin Gothic Book" w:cs="Arial"/>
                <w:lang w:val="es-ES"/>
              </w:rPr>
              <w:t>a mediación?</w:t>
            </w:r>
          </w:p>
        </w:tc>
        <w:tc>
          <w:tcPr>
            <w:tcW w:w="4921" w:type="dxa"/>
          </w:tcPr>
          <w:p w14:paraId="4C93AD41" w14:textId="3E8D22D5"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siempre, pase a la pregunta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177381295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20.15</w:t>
            </w:r>
            <w:r w:rsidR="00C27127" w:rsidRPr="00524122">
              <w:rPr>
                <w:rFonts w:ascii="Franklin Gothic Book" w:hAnsi="Franklin Gothic Book" w:cs="Arial"/>
                <w:lang w:val="es-ES"/>
              </w:rPr>
              <w:fldChar w:fldCharType="end"/>
            </w:r>
          </w:p>
          <w:p w14:paraId="586A81AF" w14:textId="49BA78F5"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No, nunca, pase a la pregunta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177381306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20.16</w:t>
            </w:r>
            <w:r w:rsidR="00C27127" w:rsidRPr="00524122">
              <w:rPr>
                <w:rFonts w:ascii="Franklin Gothic Book" w:hAnsi="Franklin Gothic Book" w:cs="Arial"/>
                <w:lang w:val="es-ES"/>
              </w:rPr>
              <w:fldChar w:fldCharType="end"/>
            </w:r>
          </w:p>
          <w:p w14:paraId="48489FF7" w14:textId="41716DF5"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Otro (</w:t>
            </w:r>
            <w:r w:rsidRPr="00524122">
              <w:rPr>
                <w:rFonts w:ascii="Franklin Gothic Book" w:hAnsi="Franklin Gothic Book" w:cs="Arial"/>
                <w:i/>
                <w:lang w:val="es-ES"/>
              </w:rPr>
              <w:t>por favor explique</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5"/>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r w:rsidRPr="00524122">
              <w:rPr>
                <w:rFonts w:ascii="Franklin Gothic Book" w:hAnsi="Franklin Gothic Book" w:cs="Arial"/>
                <w:lang w:val="es-ES"/>
              </w:rPr>
              <w:t xml:space="preserve">, pase a la pregunta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177381295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20.15</w:t>
            </w:r>
            <w:r w:rsidR="00C27127" w:rsidRPr="00524122">
              <w:rPr>
                <w:rFonts w:ascii="Franklin Gothic Book" w:hAnsi="Franklin Gothic Book" w:cs="Arial"/>
                <w:lang w:val="es-ES"/>
              </w:rPr>
              <w:fldChar w:fldCharType="end"/>
            </w:r>
            <w:r w:rsidRPr="00524122">
              <w:rPr>
                <w:rFonts w:ascii="Franklin Gothic Book" w:hAnsi="Franklin Gothic Book" w:cs="Arial"/>
                <w:lang w:val="es-ES"/>
              </w:rPr>
              <w:t xml:space="preserve">o </w:t>
            </w:r>
            <w:r w:rsidR="00C27127" w:rsidRPr="00524122">
              <w:rPr>
                <w:rFonts w:ascii="Franklin Gothic Book" w:hAnsi="Franklin Gothic Book" w:cs="Arial"/>
                <w:lang w:val="es-ES"/>
              </w:rPr>
              <w:fldChar w:fldCharType="begin"/>
            </w:r>
            <w:r w:rsidR="00C27127" w:rsidRPr="00524122">
              <w:rPr>
                <w:rFonts w:ascii="Franklin Gothic Book" w:hAnsi="Franklin Gothic Book" w:cs="Arial"/>
                <w:lang w:val="es-ES"/>
              </w:rPr>
              <w:instrText xml:space="preserve"> REF _Ref177381306 \r \h </w:instrText>
            </w:r>
            <w:r w:rsidR="00C27127" w:rsidRPr="00524122">
              <w:rPr>
                <w:rFonts w:ascii="Franklin Gothic Book" w:hAnsi="Franklin Gothic Book" w:cs="Arial"/>
                <w:lang w:val="es-ES"/>
              </w:rPr>
            </w:r>
            <w:r w:rsidR="00C27127" w:rsidRPr="00524122">
              <w:rPr>
                <w:rFonts w:ascii="Franklin Gothic Book" w:hAnsi="Franklin Gothic Book" w:cs="Arial"/>
                <w:lang w:val="es-ES"/>
              </w:rPr>
              <w:fldChar w:fldCharType="separate"/>
            </w:r>
            <w:r w:rsidR="0026124B">
              <w:rPr>
                <w:rFonts w:ascii="Franklin Gothic Book" w:hAnsi="Franklin Gothic Book" w:cs="Arial"/>
                <w:lang w:val="es-ES"/>
              </w:rPr>
              <w:t>20.16</w:t>
            </w:r>
            <w:r w:rsidR="00C27127" w:rsidRPr="00524122">
              <w:rPr>
                <w:rFonts w:ascii="Franklin Gothic Book" w:hAnsi="Franklin Gothic Book" w:cs="Arial"/>
                <w:lang w:val="es-ES"/>
              </w:rPr>
              <w:fldChar w:fldCharType="end"/>
            </w:r>
            <w:r w:rsidR="00C27127" w:rsidRPr="00524122">
              <w:rPr>
                <w:rFonts w:ascii="Franklin Gothic Book" w:hAnsi="Franklin Gothic Book" w:cs="Arial"/>
                <w:lang w:val="es-ES"/>
              </w:rPr>
              <w:t xml:space="preserve"> </w:t>
            </w:r>
            <w:r w:rsidRPr="00524122">
              <w:rPr>
                <w:rFonts w:ascii="Franklin Gothic Book" w:hAnsi="Franklin Gothic Book" w:cs="Arial"/>
                <w:lang w:val="es-ES"/>
              </w:rPr>
              <w:t>según corresponda</w:t>
            </w:r>
          </w:p>
        </w:tc>
      </w:tr>
      <w:tr w:rsidR="001002F1" w:rsidRPr="00446E18" w14:paraId="410705FD" w14:textId="77777777">
        <w:tc>
          <w:tcPr>
            <w:tcW w:w="4673" w:type="dxa"/>
          </w:tcPr>
          <w:p w14:paraId="220282AD" w14:textId="2244C04D" w:rsidR="001002F1" w:rsidRPr="00524122" w:rsidRDefault="000F3A72" w:rsidP="00517351">
            <w:pPr>
              <w:pStyle w:val="PBParagraph"/>
              <w:numPr>
                <w:ilvl w:val="1"/>
                <w:numId w:val="46"/>
              </w:numPr>
              <w:spacing w:before="0"/>
              <w:ind w:left="596" w:hanging="709"/>
              <w:rPr>
                <w:lang w:val="es-ES"/>
              </w:rPr>
            </w:pPr>
            <w:bookmarkStart w:id="703" w:name="_Ref177381295"/>
            <w:r w:rsidRPr="00524122">
              <w:rPr>
                <w:rFonts w:ascii="Franklin Gothic Book" w:hAnsi="Franklin Gothic Book" w:cs="Arial"/>
                <w:lang w:val="es-ES"/>
              </w:rPr>
              <w:lastRenderedPageBreak/>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q</w:t>
            </w:r>
            <w:r w:rsidR="001002F1" w:rsidRPr="00524122">
              <w:rPr>
                <w:rFonts w:ascii="Franklin Gothic Book" w:hAnsi="Franklin Gothic Book" w:cs="Arial"/>
                <w:lang w:val="es-ES"/>
              </w:rPr>
              <w:t xml:space="preserve">uién lleva a cabo la evaluación de los casos a fin de determinar si son adecuados para </w:t>
            </w:r>
            <w:r w:rsidRPr="00524122">
              <w:rPr>
                <w:rFonts w:ascii="Franklin Gothic Book" w:hAnsi="Franklin Gothic Book" w:cs="Arial"/>
                <w:lang w:val="es-ES"/>
              </w:rPr>
              <w:t xml:space="preserve">acudir </w:t>
            </w:r>
            <w:r w:rsidR="001002F1" w:rsidRPr="00524122">
              <w:rPr>
                <w:rFonts w:ascii="Franklin Gothic Book" w:hAnsi="Franklin Gothic Book" w:cs="Arial"/>
                <w:lang w:val="es-ES"/>
              </w:rPr>
              <w:t>a mediación?</w:t>
            </w:r>
            <w:bookmarkEnd w:id="703"/>
          </w:p>
        </w:tc>
        <w:tc>
          <w:tcPr>
            <w:tcW w:w="4921" w:type="dxa"/>
          </w:tcPr>
          <w:p w14:paraId="7CA37678" w14:textId="030393D2"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778"/>
                  <w:enabled/>
                  <w:calcOnExit w:val="0"/>
                  <w:checkBox>
                    <w:sizeAuto/>
                    <w:default w:val="0"/>
                  </w:checkBox>
                </w:ffData>
              </w:fldChar>
            </w:r>
            <w:bookmarkStart w:id="704" w:name="Check77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04"/>
            <w:r w:rsidRPr="00524122">
              <w:rPr>
                <w:rFonts w:ascii="Franklin Gothic Book" w:hAnsi="Franklin Gothic Book" w:cs="Arial"/>
                <w:lang w:val="es-ES"/>
              </w:rPr>
              <w:tab/>
              <w:t>Mediador</w:t>
            </w:r>
            <w:r w:rsidR="006D6490" w:rsidRPr="00524122">
              <w:rPr>
                <w:rFonts w:ascii="Franklin Gothic Book" w:hAnsi="Franklin Gothic Book" w:cs="Arial"/>
                <w:lang w:val="es-ES"/>
              </w:rPr>
              <w:t>(</w:t>
            </w:r>
            <w:r w:rsidRPr="00524122">
              <w:rPr>
                <w:rFonts w:ascii="Franklin Gothic Book" w:hAnsi="Franklin Gothic Book" w:cs="Arial"/>
                <w:lang w:val="es-ES"/>
              </w:rPr>
              <w:t>es</w:t>
            </w:r>
            <w:r w:rsidR="006D6490" w:rsidRPr="00524122">
              <w:rPr>
                <w:rFonts w:ascii="Franklin Gothic Book" w:hAnsi="Franklin Gothic Book" w:cs="Arial"/>
                <w:lang w:val="es-ES"/>
              </w:rPr>
              <w:t>)</w:t>
            </w:r>
          </w:p>
          <w:p w14:paraId="555BE257" w14:textId="2604D082"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779"/>
                  <w:enabled/>
                  <w:calcOnExit w:val="0"/>
                  <w:checkBox>
                    <w:sizeAuto/>
                    <w:default w:val="0"/>
                  </w:checkBox>
                </w:ffData>
              </w:fldChar>
            </w:r>
            <w:bookmarkStart w:id="705" w:name="Check77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05"/>
            <w:r w:rsidRPr="00524122">
              <w:rPr>
                <w:rFonts w:ascii="Franklin Gothic Book" w:hAnsi="Franklin Gothic Book" w:cs="Arial"/>
                <w:lang w:val="es-ES"/>
              </w:rPr>
              <w:tab/>
              <w:t>Otro (</w:t>
            </w:r>
            <w:r w:rsidRPr="00524122">
              <w:rPr>
                <w:rFonts w:ascii="Franklin Gothic Book" w:hAnsi="Franklin Gothic Book" w:cs="Arial"/>
                <w:i/>
                <w:lang w:val="es-ES"/>
              </w:rPr>
              <w:t>por favor explique</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5"/>
                  <w:enabled/>
                  <w:calcOnExit w:val="0"/>
                  <w:textInput/>
                </w:ffData>
              </w:fldChar>
            </w:r>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p>
        </w:tc>
      </w:tr>
      <w:tr w:rsidR="001002F1" w:rsidRPr="00524122" w14:paraId="25FFDA9F" w14:textId="77777777">
        <w:tc>
          <w:tcPr>
            <w:tcW w:w="4673" w:type="dxa"/>
          </w:tcPr>
          <w:p w14:paraId="4642F5F1" w14:textId="1F14F6BE" w:rsidR="001002F1" w:rsidRPr="00524122" w:rsidRDefault="001002F1" w:rsidP="00517351">
            <w:pPr>
              <w:pStyle w:val="PBParagraph"/>
              <w:numPr>
                <w:ilvl w:val="1"/>
                <w:numId w:val="46"/>
              </w:numPr>
              <w:spacing w:before="0"/>
              <w:ind w:left="596" w:hanging="709"/>
              <w:rPr>
                <w:lang w:val="es-ES"/>
              </w:rPr>
            </w:pPr>
            <w:bookmarkStart w:id="706" w:name="_Ref177381306"/>
            <w:r w:rsidRPr="00524122">
              <w:rPr>
                <w:rFonts w:ascii="Franklin Gothic Book" w:hAnsi="Franklin Gothic Book" w:cs="Arial"/>
                <w:lang w:val="es-ES"/>
              </w:rPr>
              <w:t xml:space="preserve">Cuando el proceso </w:t>
            </w:r>
            <w:r w:rsidR="00EA29D0" w:rsidRPr="00524122">
              <w:rPr>
                <w:rFonts w:ascii="Franklin Gothic Book" w:hAnsi="Franklin Gothic Book" w:cs="Arial"/>
                <w:lang w:val="es-ES"/>
              </w:rPr>
              <w:t>judicial</w:t>
            </w:r>
            <w:r w:rsidRPr="00524122">
              <w:rPr>
                <w:rFonts w:ascii="Franklin Gothic Book" w:hAnsi="Franklin Gothic Book" w:cs="Arial"/>
                <w:lang w:val="es-ES"/>
              </w:rPr>
              <w:t xml:space="preserve"> </w:t>
            </w:r>
            <w:r w:rsidR="00327400" w:rsidRPr="00524122">
              <w:rPr>
                <w:rFonts w:ascii="Franklin Gothic Book" w:hAnsi="Franklin Gothic Book" w:cs="Arial"/>
                <w:lang w:val="es-ES"/>
              </w:rPr>
              <w:t xml:space="preserve">ya se </w:t>
            </w:r>
            <w:r w:rsidRPr="00524122">
              <w:rPr>
                <w:rFonts w:ascii="Franklin Gothic Book" w:hAnsi="Franklin Gothic Book" w:cs="Arial"/>
                <w:lang w:val="es-ES"/>
              </w:rPr>
              <w:t xml:space="preserve">ha </w:t>
            </w:r>
            <w:r w:rsidR="00327400" w:rsidRPr="00524122">
              <w:rPr>
                <w:rFonts w:ascii="Franklin Gothic Book" w:hAnsi="Franklin Gothic Book" w:cs="Arial"/>
                <w:lang w:val="es-ES"/>
              </w:rPr>
              <w:t>iniciado en [nombre de su Estado]</w:t>
            </w:r>
            <w:r w:rsidRPr="00524122">
              <w:rPr>
                <w:rFonts w:ascii="Franklin Gothic Book" w:hAnsi="Franklin Gothic Book" w:cs="Arial"/>
                <w:lang w:val="es-ES"/>
              </w:rPr>
              <w:t xml:space="preserve">, ¿puede </w:t>
            </w:r>
            <w:r w:rsidR="00327400" w:rsidRPr="00524122">
              <w:rPr>
                <w:rFonts w:ascii="Franklin Gothic Book" w:hAnsi="Franklin Gothic Book" w:cs="Arial"/>
                <w:lang w:val="es-ES"/>
              </w:rPr>
              <w:t xml:space="preserve">suspenderse </w:t>
            </w:r>
            <w:r w:rsidRPr="00524122">
              <w:rPr>
                <w:rFonts w:ascii="Franklin Gothic Book" w:hAnsi="Franklin Gothic Book" w:cs="Arial"/>
                <w:lang w:val="es-ES"/>
              </w:rPr>
              <w:t>mientras la mediación se encuentra en curso?</w:t>
            </w:r>
            <w:bookmarkEnd w:id="706"/>
          </w:p>
        </w:tc>
        <w:tc>
          <w:tcPr>
            <w:tcW w:w="4921" w:type="dxa"/>
          </w:tcPr>
          <w:p w14:paraId="1F6FFD07" w14:textId="77777777" w:rsidR="001002F1" w:rsidRPr="00524122" w:rsidRDefault="001002F1" w:rsidP="001002F1">
            <w:pPr>
              <w:tabs>
                <w:tab w:val="left" w:pos="357"/>
              </w:tabs>
              <w:spacing w:after="60"/>
              <w:ind w:left="354" w:hanging="354"/>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591"/>
                  <w:enabled/>
                  <w:calcOnExit w:val="0"/>
                  <w:checkBox>
                    <w:sizeAuto/>
                    <w:default w:val="0"/>
                  </w:checkBox>
                </w:ffData>
              </w:fldChar>
            </w:r>
            <w:bookmarkStart w:id="707" w:name="Check59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07"/>
            <w:r w:rsidRPr="00524122">
              <w:rPr>
                <w:rFonts w:ascii="Franklin Gothic Book" w:hAnsi="Franklin Gothic Book" w:cs="Arial"/>
                <w:lang w:val="es-ES"/>
              </w:rPr>
              <w:tab/>
              <w:t xml:space="preserve">Sí. </w:t>
            </w:r>
            <w:r w:rsidRPr="00524122">
              <w:rPr>
                <w:rFonts w:ascii="Franklin Gothic Book" w:hAnsi="Franklin Gothic Book" w:cs="Arial"/>
                <w:i/>
                <w:lang w:val="es-ES"/>
              </w:rPr>
              <w:t>Proporcione información adicional en caso de ser necesari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6"/>
                  <w:enabled/>
                  <w:calcOnExit w:val="0"/>
                  <w:textInput/>
                </w:ffData>
              </w:fldChar>
            </w:r>
            <w:bookmarkStart w:id="708" w:name="Text48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08"/>
          </w:p>
          <w:p w14:paraId="11E1FEFD" w14:textId="264AC15F"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2"/>
                  <w:enabled/>
                  <w:calcOnExit w:val="0"/>
                  <w:checkBox>
                    <w:sizeAuto/>
                    <w:default w:val="0"/>
                  </w:checkBox>
                </w:ffData>
              </w:fldChar>
            </w:r>
            <w:bookmarkStart w:id="709" w:name="Check59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09"/>
            <w:r w:rsidRPr="00524122">
              <w:rPr>
                <w:rFonts w:ascii="Franklin Gothic Book" w:hAnsi="Franklin Gothic Book" w:cs="Arial"/>
                <w:lang w:val="es-ES"/>
              </w:rPr>
              <w:tab/>
              <w:t>No</w:t>
            </w:r>
          </w:p>
        </w:tc>
      </w:tr>
      <w:tr w:rsidR="001002F1" w:rsidRPr="00524122" w14:paraId="0FCB979B" w14:textId="77777777">
        <w:tc>
          <w:tcPr>
            <w:tcW w:w="4673" w:type="dxa"/>
          </w:tcPr>
          <w:p w14:paraId="39235C84" w14:textId="6CF8BEEF" w:rsidR="001002F1" w:rsidRPr="00524122" w:rsidRDefault="009F405C" w:rsidP="00517351">
            <w:pPr>
              <w:pStyle w:val="PBParagraph"/>
              <w:numPr>
                <w:ilvl w:val="1"/>
                <w:numId w:val="46"/>
              </w:numPr>
              <w:spacing w:before="0"/>
              <w:ind w:left="596" w:hanging="709"/>
              <w:rPr>
                <w:lang w:val="es-ES"/>
              </w:rPr>
            </w:pPr>
            <w:r w:rsidRPr="00524122">
              <w:rPr>
                <w:lang w:val="es-ES"/>
              </w:rPr>
              <w:t xml:space="preserve">En [nombre de su Estado], </w:t>
            </w:r>
            <w:r w:rsidR="001002F1" w:rsidRPr="00524122">
              <w:rPr>
                <w:lang w:val="es-ES"/>
              </w:rPr>
              <w:t>¿</w:t>
            </w:r>
            <w:r w:rsidR="00B75B0C" w:rsidRPr="00524122">
              <w:rPr>
                <w:lang w:val="es-ES"/>
              </w:rPr>
              <w:t>cómo</w:t>
            </w:r>
            <w:r w:rsidR="00C616DD" w:rsidRPr="00524122">
              <w:rPr>
                <w:lang w:val="es-ES"/>
              </w:rPr>
              <w:t xml:space="preserve"> </w:t>
            </w:r>
            <w:r w:rsidR="001002F1" w:rsidRPr="00524122">
              <w:rPr>
                <w:lang w:val="es-ES"/>
              </w:rPr>
              <w:t>se tienen en cuenta las opiniones del niño en la mediación?</w:t>
            </w:r>
          </w:p>
          <w:p w14:paraId="0A8A5CD0" w14:textId="2E15E73A" w:rsidR="001002F1" w:rsidRPr="00524122" w:rsidRDefault="001002F1" w:rsidP="001002F1">
            <w:pPr>
              <w:pStyle w:val="PBParagraph"/>
              <w:numPr>
                <w:ilvl w:val="0"/>
                <w:numId w:val="0"/>
              </w:numPr>
              <w:spacing w:before="0"/>
              <w:ind w:left="596"/>
              <w:rPr>
                <w:lang w:val="es-ES"/>
              </w:rPr>
            </w:pPr>
            <w:r w:rsidRPr="00524122">
              <w:rPr>
                <w:i/>
                <w:lang w:val="es-ES"/>
              </w:rPr>
              <w:t xml:space="preserve">Véase también la pregunta </w:t>
            </w:r>
            <w:r w:rsidR="00C616DD" w:rsidRPr="00524122">
              <w:rPr>
                <w:i/>
                <w:lang w:val="es-ES"/>
              </w:rPr>
              <w:t>20.6 más arriba</w:t>
            </w:r>
          </w:p>
        </w:tc>
        <w:tc>
          <w:tcPr>
            <w:tcW w:w="4921" w:type="dxa"/>
          </w:tcPr>
          <w:p w14:paraId="12412D6F" w14:textId="4ACB2CFE"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02"/>
                  <w:enabled/>
                  <w:calcOnExit w:val="0"/>
                  <w:checkBox>
                    <w:sizeAuto/>
                    <w:default w:val="0"/>
                  </w:checkBox>
                </w:ffData>
              </w:fldChar>
            </w:r>
            <w:bookmarkStart w:id="710" w:name="Check60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10"/>
            <w:r w:rsidRPr="00524122">
              <w:rPr>
                <w:rFonts w:ascii="Franklin Gothic Book" w:hAnsi="Franklin Gothic Book" w:cs="Arial"/>
                <w:lang w:val="es-ES"/>
              </w:rPr>
              <w:tab/>
            </w:r>
            <w:r w:rsidR="002F03E5" w:rsidRPr="00524122">
              <w:rPr>
                <w:rFonts w:ascii="Franklin Gothic Book" w:hAnsi="Franklin Gothic Book" w:cs="Arial"/>
                <w:lang w:val="es-ES"/>
              </w:rPr>
              <w:t>S</w:t>
            </w:r>
            <w:r w:rsidRPr="00524122">
              <w:rPr>
                <w:rFonts w:ascii="Franklin Gothic Book" w:hAnsi="Franklin Gothic Book" w:cs="Arial"/>
                <w:lang w:val="es-ES"/>
              </w:rPr>
              <w:t xml:space="preserve">i el niño posee la edad/madurez suficiente, </w:t>
            </w:r>
            <w:r w:rsidR="002F03E5" w:rsidRPr="00524122">
              <w:rPr>
                <w:rFonts w:ascii="Franklin Gothic Book" w:hAnsi="Franklin Gothic Book" w:cs="Arial"/>
                <w:lang w:val="es-ES"/>
              </w:rPr>
              <w:t>las normas/legislación exigen que se reúna con el mediador</w:t>
            </w:r>
            <w:r w:rsidRPr="00524122">
              <w:rPr>
                <w:rFonts w:ascii="Franklin Gothic Book" w:hAnsi="Franklin Gothic Book" w:cs="Arial"/>
                <w:lang w:val="es-ES"/>
              </w:rPr>
              <w:t>(</w:t>
            </w:r>
            <w:r w:rsidRPr="00524122">
              <w:rPr>
                <w:rFonts w:ascii="Franklin Gothic Book" w:hAnsi="Franklin Gothic Book" w:cs="Arial"/>
                <w:i/>
                <w:lang w:val="es-ES"/>
              </w:rPr>
              <w:t xml:space="preserve">véase también la pregunta </w:t>
            </w:r>
            <w:r w:rsidR="00C27127" w:rsidRPr="00524122">
              <w:rPr>
                <w:rFonts w:ascii="Franklin Gothic Book" w:hAnsi="Franklin Gothic Book" w:cs="Arial"/>
                <w:i/>
                <w:lang w:val="es-ES"/>
              </w:rPr>
              <w:fldChar w:fldCharType="begin"/>
            </w:r>
            <w:r w:rsidR="00C27127" w:rsidRPr="00524122">
              <w:rPr>
                <w:rFonts w:ascii="Franklin Gothic Book" w:hAnsi="Franklin Gothic Book" w:cs="Arial"/>
                <w:i/>
                <w:lang w:val="es-ES"/>
              </w:rPr>
              <w:instrText xml:space="preserve"> REF _Ref267663865 \r \h </w:instrText>
            </w:r>
            <w:r w:rsidR="00C27127" w:rsidRPr="00524122">
              <w:rPr>
                <w:rFonts w:ascii="Franklin Gothic Book" w:hAnsi="Franklin Gothic Book" w:cs="Arial"/>
                <w:i/>
                <w:lang w:val="es-ES"/>
              </w:rPr>
            </w:r>
            <w:r w:rsidR="00C27127" w:rsidRPr="00524122">
              <w:rPr>
                <w:rFonts w:ascii="Franklin Gothic Book" w:hAnsi="Franklin Gothic Book" w:cs="Arial"/>
                <w:i/>
                <w:lang w:val="es-ES"/>
              </w:rPr>
              <w:fldChar w:fldCharType="separate"/>
            </w:r>
            <w:r w:rsidR="0026124B">
              <w:rPr>
                <w:rFonts w:ascii="Franklin Gothic Book" w:hAnsi="Franklin Gothic Book" w:cs="Arial"/>
                <w:i/>
                <w:lang w:val="es-ES"/>
              </w:rPr>
              <w:t>20.6</w:t>
            </w:r>
            <w:r w:rsidR="00C27127" w:rsidRPr="00524122">
              <w:rPr>
                <w:rFonts w:ascii="Franklin Gothic Book" w:hAnsi="Franklin Gothic Book" w:cs="Arial"/>
                <w:i/>
                <w:lang w:val="es-ES"/>
              </w:rPr>
              <w:fldChar w:fldCharType="end"/>
            </w:r>
            <w:r w:rsidR="002F03E5" w:rsidRPr="00524122">
              <w:rPr>
                <w:rFonts w:ascii="Franklin Gothic Book" w:hAnsi="Franklin Gothic Book" w:cs="Arial"/>
                <w:i/>
                <w:lang w:val="es-ES"/>
              </w:rPr>
              <w:t xml:space="preserve"> </w:t>
            </w:r>
            <w:r w:rsidR="002F03E5" w:rsidRPr="00524122">
              <w:rPr>
                <w:i/>
                <w:lang w:val="es-ES"/>
              </w:rPr>
              <w:t>más arriba</w:t>
            </w:r>
            <w:r w:rsidRPr="00524122">
              <w:rPr>
                <w:rFonts w:ascii="Franklin Gothic Book" w:hAnsi="Franklin Gothic Book" w:cs="Arial"/>
                <w:i/>
                <w:lang w:val="es-ES"/>
              </w:rPr>
              <w:t>)</w:t>
            </w:r>
          </w:p>
          <w:p w14:paraId="6978ABCD" w14:textId="19928999"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03"/>
                  <w:enabled/>
                  <w:calcOnExit w:val="0"/>
                  <w:checkBox>
                    <w:sizeAuto/>
                    <w:default w:val="0"/>
                  </w:checkBox>
                </w:ffData>
              </w:fldChar>
            </w:r>
            <w:bookmarkStart w:id="711" w:name="Check60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11"/>
            <w:r w:rsidRPr="00524122">
              <w:rPr>
                <w:rFonts w:ascii="Franklin Gothic Book" w:hAnsi="Franklin Gothic Book" w:cs="Arial"/>
                <w:lang w:val="es-ES"/>
              </w:rPr>
              <w:tab/>
            </w:r>
            <w:r w:rsidR="00F96554" w:rsidRPr="00524122">
              <w:rPr>
                <w:rFonts w:ascii="Franklin Gothic Book" w:hAnsi="Franklin Gothic Book" w:cs="Arial"/>
                <w:lang w:val="es-ES"/>
              </w:rPr>
              <w:t>S</w:t>
            </w:r>
            <w:r w:rsidRPr="00524122">
              <w:rPr>
                <w:rFonts w:ascii="Franklin Gothic Book" w:hAnsi="Franklin Gothic Book" w:cs="Arial"/>
                <w:lang w:val="es-ES"/>
              </w:rPr>
              <w:t xml:space="preserve">i el niño posee la edad/madurez suficiente, </w:t>
            </w:r>
            <w:r w:rsidR="00F96554" w:rsidRPr="00524122">
              <w:rPr>
                <w:rFonts w:ascii="Franklin Gothic Book" w:hAnsi="Franklin Gothic Book" w:cs="Arial"/>
                <w:lang w:val="es-ES"/>
              </w:rPr>
              <w:t xml:space="preserve">las normas/legislación exigen que sus </w:t>
            </w:r>
            <w:r w:rsidRPr="00524122">
              <w:rPr>
                <w:rFonts w:ascii="Franklin Gothic Book" w:hAnsi="Franklin Gothic Book" w:cs="Arial"/>
                <w:lang w:val="es-ES"/>
              </w:rPr>
              <w:t xml:space="preserve">opiniones </w:t>
            </w:r>
            <w:r w:rsidR="00F96554" w:rsidRPr="00524122">
              <w:rPr>
                <w:rFonts w:ascii="Franklin Gothic Book" w:hAnsi="Franklin Gothic Book" w:cs="Arial"/>
                <w:lang w:val="es-ES"/>
              </w:rPr>
              <w:t xml:space="preserve">se comuniquen </w:t>
            </w:r>
            <w:r w:rsidRPr="00524122">
              <w:rPr>
                <w:rFonts w:ascii="Franklin Gothic Book" w:hAnsi="Franklin Gothic Book" w:cs="Arial"/>
                <w:lang w:val="es-ES"/>
              </w:rPr>
              <w:t>al mediador, pero no es necesario que se haga directamente (</w:t>
            </w:r>
            <w:r w:rsidRPr="00524122">
              <w:rPr>
                <w:rFonts w:ascii="Franklin Gothic Book" w:hAnsi="Franklin Gothic Book" w:cs="Arial"/>
                <w:i/>
                <w:lang w:val="es-ES"/>
              </w:rPr>
              <w:t xml:space="preserve">véase también la pregunta </w:t>
            </w:r>
            <w:r w:rsidR="00C27127" w:rsidRPr="00524122">
              <w:rPr>
                <w:rFonts w:ascii="Franklin Gothic Book" w:hAnsi="Franklin Gothic Book" w:cs="Arial"/>
                <w:i/>
                <w:lang w:val="es-ES"/>
              </w:rPr>
              <w:fldChar w:fldCharType="begin"/>
            </w:r>
            <w:r w:rsidR="00C27127" w:rsidRPr="00524122">
              <w:rPr>
                <w:rFonts w:ascii="Franklin Gothic Book" w:hAnsi="Franklin Gothic Book" w:cs="Arial"/>
                <w:i/>
                <w:lang w:val="es-ES"/>
              </w:rPr>
              <w:instrText xml:space="preserve"> REF _Ref267663865 \r \h </w:instrText>
            </w:r>
            <w:r w:rsidR="00C27127" w:rsidRPr="00524122">
              <w:rPr>
                <w:rFonts w:ascii="Franklin Gothic Book" w:hAnsi="Franklin Gothic Book" w:cs="Arial"/>
                <w:i/>
                <w:lang w:val="es-ES"/>
              </w:rPr>
            </w:r>
            <w:r w:rsidR="00C27127" w:rsidRPr="00524122">
              <w:rPr>
                <w:rFonts w:ascii="Franklin Gothic Book" w:hAnsi="Franklin Gothic Book" w:cs="Arial"/>
                <w:i/>
                <w:lang w:val="es-ES"/>
              </w:rPr>
              <w:fldChar w:fldCharType="separate"/>
            </w:r>
            <w:r w:rsidR="0026124B">
              <w:rPr>
                <w:rFonts w:ascii="Franklin Gothic Book" w:hAnsi="Franklin Gothic Book" w:cs="Arial"/>
                <w:i/>
                <w:lang w:val="es-ES"/>
              </w:rPr>
              <w:t>20.6</w:t>
            </w:r>
            <w:r w:rsidR="00C27127" w:rsidRPr="00524122">
              <w:rPr>
                <w:rFonts w:ascii="Franklin Gothic Book" w:hAnsi="Franklin Gothic Book" w:cs="Arial"/>
                <w:i/>
                <w:lang w:val="es-ES"/>
              </w:rPr>
              <w:fldChar w:fldCharType="end"/>
            </w:r>
            <w:r w:rsidR="004B736F" w:rsidRPr="00524122">
              <w:rPr>
                <w:rFonts w:ascii="Franklin Gothic Book" w:hAnsi="Franklin Gothic Book" w:cs="Arial"/>
                <w:i/>
                <w:lang w:val="es-ES"/>
              </w:rPr>
              <w:t xml:space="preserve"> </w:t>
            </w:r>
            <w:r w:rsidR="004B736F" w:rsidRPr="00524122">
              <w:rPr>
                <w:i/>
                <w:lang w:val="es-ES"/>
              </w:rPr>
              <w:t>más arriba</w:t>
            </w:r>
            <w:r w:rsidRPr="00524122">
              <w:rPr>
                <w:rFonts w:ascii="Franklin Gothic Book" w:hAnsi="Franklin Gothic Book" w:cs="Arial"/>
                <w:lang w:val="es-ES"/>
              </w:rPr>
              <w:t>). Por favor explique el</w:t>
            </w:r>
            <w:r w:rsidR="004B736F" w:rsidRPr="00524122">
              <w:rPr>
                <w:rFonts w:ascii="Franklin Gothic Book" w:hAnsi="Franklin Gothic Book" w:cs="Arial"/>
                <w:lang w:val="es-ES"/>
              </w:rPr>
              <w:t xml:space="preserve"> o </w:t>
            </w:r>
            <w:r w:rsidRPr="00524122">
              <w:rPr>
                <w:rFonts w:ascii="Franklin Gothic Book" w:hAnsi="Franklin Gothic Book" w:cs="Arial"/>
                <w:lang w:val="es-ES"/>
              </w:rPr>
              <w:t xml:space="preserve">los métodos empleados </w:t>
            </w:r>
            <w:r w:rsidRPr="00524122">
              <w:rPr>
                <w:rFonts w:ascii="Franklin Gothic Book" w:hAnsi="Franklin Gothic Book" w:cs="Arial"/>
                <w:lang w:val="es-ES"/>
              </w:rPr>
              <w:fldChar w:fldCharType="begin">
                <w:ffData>
                  <w:name w:val="Text487"/>
                  <w:enabled/>
                  <w:calcOnExit w:val="0"/>
                  <w:textInput/>
                </w:ffData>
              </w:fldChar>
            </w:r>
            <w:bookmarkStart w:id="712" w:name="Text48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12"/>
          </w:p>
          <w:p w14:paraId="5563C551" w14:textId="77777777"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04"/>
                  <w:enabled/>
                  <w:calcOnExit w:val="0"/>
                  <w:checkBox>
                    <w:sizeAuto/>
                    <w:default w:val="0"/>
                  </w:checkBox>
                </w:ffData>
              </w:fldChar>
            </w:r>
            <w:bookmarkStart w:id="713" w:name="Check60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13"/>
            <w:r w:rsidRPr="00524122">
              <w:rPr>
                <w:rFonts w:ascii="Franklin Gothic Book" w:hAnsi="Franklin Gothic Book" w:cs="Arial"/>
                <w:lang w:val="es-ES"/>
              </w:rPr>
              <w:tab/>
              <w:t xml:space="preserve">Queda librado a la discrecionalidad de cada mediador </w:t>
            </w:r>
          </w:p>
          <w:p w14:paraId="6F959934" w14:textId="77777777"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05"/>
                  <w:enabled/>
                  <w:calcOnExit w:val="0"/>
                  <w:checkBox>
                    <w:sizeAuto/>
                    <w:default w:val="0"/>
                  </w:checkBox>
                </w:ffData>
              </w:fldChar>
            </w:r>
            <w:bookmarkStart w:id="714" w:name="Check60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14"/>
            <w:r w:rsidRPr="00524122">
              <w:rPr>
                <w:rFonts w:ascii="Franklin Gothic Book" w:hAnsi="Franklin Gothic Book" w:cs="Arial"/>
                <w:lang w:val="es-ES"/>
              </w:rPr>
              <w:tab/>
              <w:t>Las opiniones del niño no tienen lugar en la mediación</w:t>
            </w:r>
          </w:p>
          <w:p w14:paraId="79175959" w14:textId="5923457E"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59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xpl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8"/>
                  <w:enabled/>
                  <w:calcOnExit w:val="0"/>
                  <w:textInput/>
                </w:ffData>
              </w:fldChar>
            </w:r>
            <w:bookmarkStart w:id="715" w:name="Text48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15"/>
          </w:p>
        </w:tc>
      </w:tr>
      <w:tr w:rsidR="001002F1" w:rsidRPr="00446E18" w14:paraId="3B5FB118" w14:textId="77777777">
        <w:tc>
          <w:tcPr>
            <w:tcW w:w="4673" w:type="dxa"/>
          </w:tcPr>
          <w:p w14:paraId="1210B13C" w14:textId="7A8B5460" w:rsidR="001002F1" w:rsidRPr="00524122" w:rsidRDefault="00785EAA" w:rsidP="00517351">
            <w:pPr>
              <w:pStyle w:val="PBParagraph"/>
              <w:numPr>
                <w:ilvl w:val="1"/>
                <w:numId w:val="46"/>
              </w:numPr>
              <w:spacing w:before="0"/>
              <w:ind w:left="596" w:hanging="709"/>
              <w:rPr>
                <w:lang w:val="es-ES"/>
              </w:rPr>
            </w:pPr>
            <w:bookmarkStart w:id="716" w:name="_Ref280282294"/>
            <w:r w:rsidRPr="00524122">
              <w:rPr>
                <w:rFonts w:ascii="Franklin Gothic Book" w:hAnsi="Franklin Gothic Book" w:cs="Arial"/>
                <w:lang w:val="es-ES"/>
              </w:rPr>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q</w:t>
            </w:r>
            <w:r w:rsidR="001002F1" w:rsidRPr="00524122">
              <w:rPr>
                <w:rFonts w:ascii="Franklin Gothic Book" w:hAnsi="Franklin Gothic Book" w:cs="Arial"/>
                <w:lang w:val="es-ES"/>
              </w:rPr>
              <w:t xml:space="preserve">ué salvaguardias se encuentran disponibles en casos en que existan acusaciones de violencia doméstica u otras formas de </w:t>
            </w:r>
            <w:r w:rsidRPr="00524122">
              <w:rPr>
                <w:rFonts w:ascii="Franklin Gothic Book" w:hAnsi="Franklin Gothic Book" w:cs="Arial"/>
                <w:lang w:val="es-ES"/>
              </w:rPr>
              <w:t xml:space="preserve">maltrato </w:t>
            </w:r>
            <w:r w:rsidR="001002F1" w:rsidRPr="00524122">
              <w:rPr>
                <w:rFonts w:ascii="Franklin Gothic Book" w:hAnsi="Franklin Gothic Book" w:cs="Arial"/>
                <w:lang w:val="es-ES"/>
              </w:rPr>
              <w:t>en el marco de una controversia que se somete a mediación?</w:t>
            </w:r>
            <w:bookmarkEnd w:id="716"/>
          </w:p>
        </w:tc>
        <w:tc>
          <w:tcPr>
            <w:tcW w:w="4921" w:type="dxa"/>
          </w:tcPr>
          <w:p w14:paraId="7D8CA870" w14:textId="6B4DEADC" w:rsidR="001002F1" w:rsidRPr="00524122" w:rsidRDefault="001002F1" w:rsidP="001002F1">
            <w:pPr>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08"/>
                  <w:enabled/>
                  <w:calcOnExit w:val="0"/>
                  <w:checkBox>
                    <w:sizeAuto/>
                    <w:default w:val="0"/>
                  </w:checkBox>
                </w:ffData>
              </w:fldChar>
            </w:r>
            <w:bookmarkStart w:id="717" w:name="Check60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17"/>
            <w:r w:rsidRPr="00524122">
              <w:rPr>
                <w:rFonts w:ascii="Franklin Gothic Book" w:hAnsi="Franklin Gothic Book" w:cs="Arial"/>
                <w:lang w:val="es-ES"/>
              </w:rPr>
              <w:tab/>
              <w:t>(1) La dirección y otros datos de contacto de la supuesta víctima son confidenciales</w:t>
            </w:r>
          </w:p>
          <w:p w14:paraId="256C0099" w14:textId="038C5D0F" w:rsidR="001002F1" w:rsidRPr="00524122" w:rsidRDefault="001002F1" w:rsidP="001002F1">
            <w:pPr>
              <w:rPr>
                <w:rFonts w:ascii="Franklin Gothic Book" w:hAnsi="Franklin Gothic Book" w:cs="Arial"/>
                <w:lang w:val="es-ES"/>
              </w:rPr>
            </w:pPr>
            <w:r w:rsidRPr="00524122">
              <w:rPr>
                <w:rFonts w:ascii="Franklin Gothic Book" w:hAnsi="Franklin Gothic Book" w:cs="Arial"/>
                <w:lang w:val="es-ES"/>
              </w:rPr>
              <w:fldChar w:fldCharType="begin">
                <w:ffData>
                  <w:name w:val="Check611"/>
                  <w:enabled/>
                  <w:calcOnExit w:val="0"/>
                  <w:checkBox>
                    <w:sizeAuto/>
                    <w:default w:val="0"/>
                  </w:checkBox>
                </w:ffData>
              </w:fldChar>
            </w:r>
            <w:bookmarkStart w:id="718" w:name="Check61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18"/>
            <w:r w:rsidRPr="00524122">
              <w:rPr>
                <w:rFonts w:ascii="Franklin Gothic Book" w:hAnsi="Franklin Gothic Book" w:cs="Arial"/>
                <w:lang w:val="es-ES"/>
              </w:rPr>
              <w:t xml:space="preserve"> (2) Otras salvaguardi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89"/>
                  <w:enabled/>
                  <w:calcOnExit w:val="0"/>
                  <w:textInput/>
                </w:ffData>
              </w:fldChar>
            </w:r>
            <w:bookmarkStart w:id="719" w:name="Text48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19"/>
          </w:p>
        </w:tc>
      </w:tr>
      <w:tr w:rsidR="001002F1" w:rsidRPr="00524122" w14:paraId="5BD901DE" w14:textId="77777777">
        <w:tc>
          <w:tcPr>
            <w:tcW w:w="4673" w:type="dxa"/>
          </w:tcPr>
          <w:p w14:paraId="34D0C4BB" w14:textId="14BE9FEA" w:rsidR="001002F1" w:rsidRPr="00524122" w:rsidRDefault="001002F1" w:rsidP="00517351">
            <w:pPr>
              <w:pStyle w:val="PBParagraph"/>
              <w:numPr>
                <w:ilvl w:val="1"/>
                <w:numId w:val="46"/>
              </w:numPr>
              <w:spacing w:before="0"/>
              <w:ind w:left="596" w:hanging="709"/>
              <w:rPr>
                <w:lang w:val="es-ES"/>
              </w:rPr>
            </w:pPr>
            <w:bookmarkStart w:id="720" w:name="_Ref267664634"/>
            <w:bookmarkStart w:id="721" w:name="_Ref280282290"/>
            <w:r w:rsidRPr="00524122">
              <w:rPr>
                <w:lang w:val="es-ES"/>
              </w:rPr>
              <w:t xml:space="preserve">Por favor especifique, en su caso, </w:t>
            </w:r>
            <w:r w:rsidR="00CA6802" w:rsidRPr="00524122">
              <w:rPr>
                <w:lang w:val="es-ES"/>
              </w:rPr>
              <w:t>cu</w:t>
            </w:r>
            <w:r w:rsidR="003C4DA4" w:rsidRPr="00524122">
              <w:rPr>
                <w:lang w:val="es-ES"/>
              </w:rPr>
              <w:t>á</w:t>
            </w:r>
            <w:r w:rsidR="00CA6802" w:rsidRPr="00524122">
              <w:rPr>
                <w:lang w:val="es-ES"/>
              </w:rPr>
              <w:t xml:space="preserve">les de </w:t>
            </w:r>
            <w:r w:rsidRPr="00524122">
              <w:rPr>
                <w:lang w:val="es-ES"/>
              </w:rPr>
              <w:t xml:space="preserve">las salvaguardias </w:t>
            </w:r>
            <w:r w:rsidR="00CA6802" w:rsidRPr="00524122">
              <w:rPr>
                <w:lang w:val="es-ES"/>
              </w:rPr>
              <w:t>indicadas</w:t>
            </w:r>
            <w:r w:rsidRPr="00524122">
              <w:rPr>
                <w:lang w:val="es-ES"/>
              </w:rPr>
              <w:t xml:space="preserve"> en la pregunta </w:t>
            </w:r>
            <w:bookmarkEnd w:id="720"/>
            <w:r w:rsidR="00A004CA" w:rsidRPr="00524122">
              <w:rPr>
                <w:iCs/>
                <w:lang w:val="es-ES"/>
              </w:rPr>
              <w:t xml:space="preserve">anterior </w:t>
            </w:r>
            <w:r w:rsidR="003C4DA4" w:rsidRPr="00524122">
              <w:rPr>
                <w:iCs/>
                <w:lang w:val="es-ES"/>
              </w:rPr>
              <w:t xml:space="preserve">son </w:t>
            </w:r>
            <w:r w:rsidRPr="00524122">
              <w:rPr>
                <w:lang w:val="es-ES"/>
              </w:rPr>
              <w:t xml:space="preserve">exigidas por </w:t>
            </w:r>
            <w:r w:rsidR="003C4DA4" w:rsidRPr="00524122">
              <w:rPr>
                <w:lang w:val="es-ES"/>
              </w:rPr>
              <w:t>las normas/</w:t>
            </w:r>
            <w:r w:rsidRPr="00524122">
              <w:rPr>
                <w:lang w:val="es-ES"/>
              </w:rPr>
              <w:t xml:space="preserve">legislación de </w:t>
            </w:r>
            <w:r w:rsidR="003C4DA4" w:rsidRPr="00524122">
              <w:rPr>
                <w:lang w:val="es-ES"/>
              </w:rPr>
              <w:t xml:space="preserve">[nombre de </w:t>
            </w:r>
            <w:r w:rsidRPr="00524122">
              <w:rPr>
                <w:lang w:val="es-ES"/>
              </w:rPr>
              <w:t>su Estado</w:t>
            </w:r>
            <w:r w:rsidR="003C4DA4" w:rsidRPr="00524122">
              <w:rPr>
                <w:lang w:val="es-ES"/>
              </w:rPr>
              <w:t>]</w:t>
            </w:r>
            <w:r w:rsidRPr="00524122">
              <w:rPr>
                <w:lang w:val="es-ES"/>
              </w:rPr>
              <w:t xml:space="preserve"> y </w:t>
            </w:r>
            <w:r w:rsidR="003C4DA4" w:rsidRPr="00524122">
              <w:rPr>
                <w:lang w:val="es-ES"/>
              </w:rPr>
              <w:t xml:space="preserve">cuáles </w:t>
            </w:r>
            <w:r w:rsidRPr="00524122">
              <w:rPr>
                <w:lang w:val="es-ES"/>
              </w:rPr>
              <w:t>quedan libradas a la discrecionalidad del mediador.</w:t>
            </w:r>
            <w:bookmarkEnd w:id="721"/>
            <w:r w:rsidRPr="00524122">
              <w:rPr>
                <w:lang w:val="es-ES"/>
              </w:rPr>
              <w:t xml:space="preserve">  </w:t>
            </w:r>
          </w:p>
          <w:p w14:paraId="6A072448" w14:textId="3A3EA8F3" w:rsidR="001002F1" w:rsidRPr="00524122" w:rsidRDefault="001002F1" w:rsidP="001002F1">
            <w:pPr>
              <w:pStyle w:val="PBParagraph"/>
              <w:numPr>
                <w:ilvl w:val="0"/>
                <w:numId w:val="0"/>
              </w:numPr>
              <w:spacing w:before="0"/>
              <w:ind w:left="596"/>
              <w:rPr>
                <w:lang w:val="es-ES"/>
              </w:rPr>
            </w:pPr>
            <w:r w:rsidRPr="00524122">
              <w:rPr>
                <w:i/>
                <w:lang w:val="es-ES"/>
              </w:rPr>
              <w:t xml:space="preserve">Véase también la pregunta </w:t>
            </w:r>
            <w:r w:rsidR="00C27127" w:rsidRPr="00524122">
              <w:rPr>
                <w:i/>
                <w:lang w:val="es-ES"/>
              </w:rPr>
              <w:fldChar w:fldCharType="begin"/>
            </w:r>
            <w:r w:rsidR="00C27127" w:rsidRPr="00524122">
              <w:rPr>
                <w:i/>
                <w:lang w:val="es-ES"/>
              </w:rPr>
              <w:instrText xml:space="preserve"> REF _Ref267663865 \r \h </w:instrText>
            </w:r>
            <w:r w:rsidR="00C27127" w:rsidRPr="00524122">
              <w:rPr>
                <w:i/>
                <w:lang w:val="es-ES"/>
              </w:rPr>
            </w:r>
            <w:r w:rsidR="00C27127" w:rsidRPr="00524122">
              <w:rPr>
                <w:i/>
                <w:lang w:val="es-ES"/>
              </w:rPr>
              <w:fldChar w:fldCharType="separate"/>
            </w:r>
            <w:r w:rsidR="0026124B">
              <w:rPr>
                <w:i/>
                <w:lang w:val="es-ES"/>
              </w:rPr>
              <w:t>20.6</w:t>
            </w:r>
            <w:r w:rsidR="00C27127" w:rsidRPr="00524122">
              <w:rPr>
                <w:i/>
                <w:lang w:val="es-ES"/>
              </w:rPr>
              <w:fldChar w:fldCharType="end"/>
            </w:r>
            <w:r w:rsidR="003C4DA4" w:rsidRPr="00524122">
              <w:rPr>
                <w:i/>
                <w:lang w:val="es-ES"/>
              </w:rPr>
              <w:t xml:space="preserve"> más arriba</w:t>
            </w:r>
          </w:p>
        </w:tc>
        <w:tc>
          <w:tcPr>
            <w:tcW w:w="4921" w:type="dxa"/>
          </w:tcPr>
          <w:p w14:paraId="769F10F5" w14:textId="7A3B0698"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t xml:space="preserve">Exigidas por </w:t>
            </w:r>
            <w:r w:rsidR="003C4DA4" w:rsidRPr="00524122">
              <w:rPr>
                <w:rFonts w:ascii="Franklin Gothic Book" w:hAnsi="Franklin Gothic Book" w:cs="Arial"/>
                <w:lang w:val="es-ES"/>
              </w:rPr>
              <w:t>las normas/</w:t>
            </w:r>
            <w:r w:rsidRPr="00524122">
              <w:rPr>
                <w:rFonts w:ascii="Franklin Gothic Book" w:hAnsi="Franklin Gothic Book" w:cs="Arial"/>
                <w:lang w:val="es-ES"/>
              </w:rPr>
              <w:t>legislación</w:t>
            </w:r>
            <w:r w:rsidR="003C4DA4" w:rsidRPr="00524122">
              <w:rPr>
                <w:rFonts w:ascii="Franklin Gothic Book" w:hAnsi="Franklin Gothic Book" w:cs="Arial"/>
                <w:lang w:val="es-ES"/>
              </w:rPr>
              <w:t xml:space="preserve"> de [nombre de su Estado]</w:t>
            </w:r>
            <w:r w:rsidRPr="00524122">
              <w:rPr>
                <w:rFonts w:ascii="Franklin Gothic Book" w:hAnsi="Franklin Gothic Book" w:cs="Arial"/>
                <w:lang w:val="es-ES"/>
              </w:rPr>
              <w:t xml:space="preserve">: </w:t>
            </w:r>
          </w:p>
          <w:p w14:paraId="4F5A8ED9" w14:textId="77777777"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Text490"/>
                  <w:enabled/>
                  <w:calcOnExit w:val="0"/>
                  <w:textInput/>
                </w:ffData>
              </w:fldChar>
            </w:r>
            <w:bookmarkStart w:id="722" w:name="Text49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22"/>
          </w:p>
          <w:p w14:paraId="602700CF" w14:textId="77777777" w:rsidR="001002F1" w:rsidRPr="00524122" w:rsidRDefault="001002F1" w:rsidP="001002F1">
            <w:pPr>
              <w:tabs>
                <w:tab w:val="left" w:pos="357"/>
              </w:tabs>
              <w:spacing w:after="60"/>
              <w:ind w:left="354" w:hanging="354"/>
              <w:rPr>
                <w:rFonts w:ascii="Franklin Gothic Book" w:hAnsi="Franklin Gothic Book" w:cs="Arial"/>
                <w:lang w:val="es-ES"/>
              </w:rPr>
            </w:pPr>
          </w:p>
          <w:p w14:paraId="5356E734" w14:textId="77777777"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t>Libradas a la discrecionalidad del mediador:</w:t>
            </w:r>
          </w:p>
          <w:p w14:paraId="2F07DDE9" w14:textId="47F0A635"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Text491"/>
                  <w:enabled/>
                  <w:calcOnExit w:val="0"/>
                  <w:textInput/>
                </w:ffData>
              </w:fldChar>
            </w:r>
            <w:bookmarkStart w:id="723" w:name="Text49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23"/>
          </w:p>
        </w:tc>
      </w:tr>
      <w:tr w:rsidR="001002F1" w:rsidRPr="00524122" w14:paraId="1B91FE4E" w14:textId="77777777">
        <w:tc>
          <w:tcPr>
            <w:tcW w:w="4673" w:type="dxa"/>
          </w:tcPr>
          <w:p w14:paraId="21F2CF98" w14:textId="4578FFC3" w:rsidR="001002F1" w:rsidRPr="00524122" w:rsidRDefault="00F23CFC" w:rsidP="00517351">
            <w:pPr>
              <w:pStyle w:val="PBParagraph"/>
              <w:numPr>
                <w:ilvl w:val="1"/>
                <w:numId w:val="46"/>
              </w:numPr>
              <w:spacing w:before="0"/>
              <w:ind w:left="596" w:hanging="709"/>
              <w:rPr>
                <w:lang w:val="es-ES"/>
              </w:rPr>
            </w:pPr>
            <w:r w:rsidRPr="00524122">
              <w:rPr>
                <w:rFonts w:ascii="Franklin Gothic Book" w:hAnsi="Franklin Gothic Book" w:cs="Arial"/>
                <w:lang w:val="es-ES"/>
              </w:rPr>
              <w:t>L</w:t>
            </w:r>
            <w:r w:rsidR="001002F1" w:rsidRPr="00524122">
              <w:rPr>
                <w:rFonts w:ascii="Franklin Gothic Book" w:hAnsi="Franklin Gothic Book" w:cs="Arial"/>
                <w:lang w:val="es-ES"/>
              </w:rPr>
              <w:t xml:space="preserve">as autoridades judiciales o administrativas </w:t>
            </w:r>
            <w:r w:rsidRPr="00524122">
              <w:rPr>
                <w:rFonts w:ascii="Franklin Gothic Book" w:hAnsi="Franklin Gothic Book" w:cs="Arial"/>
                <w:lang w:val="es-ES"/>
              </w:rPr>
              <w:t xml:space="preserve">de [nombre de su Estado], ¿pueden </w:t>
            </w:r>
            <w:r w:rsidR="001002F1" w:rsidRPr="00524122">
              <w:rPr>
                <w:rFonts w:ascii="Franklin Gothic Book" w:hAnsi="Franklin Gothic Book" w:cs="Arial"/>
                <w:lang w:val="es-ES"/>
              </w:rPr>
              <w:t>tomar medidas provisionales para permitirle al solicitante ejercer su derecho de contacto o visita respecto del niño mientras el proceso de mediación se encuentra en curso?</w:t>
            </w:r>
          </w:p>
        </w:tc>
        <w:tc>
          <w:tcPr>
            <w:tcW w:w="4921" w:type="dxa"/>
          </w:tcPr>
          <w:p w14:paraId="60A6D150" w14:textId="77777777" w:rsidR="001002F1" w:rsidRPr="00524122" w:rsidRDefault="001002F1" w:rsidP="001002F1">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14"/>
                  <w:enabled/>
                  <w:calcOnExit w:val="0"/>
                  <w:checkBox>
                    <w:sizeAuto/>
                    <w:default w:val="0"/>
                  </w:checkBox>
                </w:ffData>
              </w:fldChar>
            </w:r>
            <w:bookmarkStart w:id="724" w:name="Check61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24"/>
            <w:r w:rsidRPr="00524122">
              <w:rPr>
                <w:rFonts w:ascii="Franklin Gothic Book" w:hAnsi="Franklin Gothic Book" w:cs="Arial"/>
                <w:lang w:val="es-ES"/>
              </w:rPr>
              <w:tab/>
              <w:t>Sí</w:t>
            </w:r>
          </w:p>
          <w:p w14:paraId="7B12CEBC" w14:textId="50976A2C" w:rsidR="001002F1" w:rsidRPr="00524122" w:rsidRDefault="001002F1" w:rsidP="001002F1">
            <w:pPr>
              <w:rPr>
                <w:rFonts w:ascii="Franklin Gothic Book" w:hAnsi="Franklin Gothic Book" w:cs="Arial"/>
                <w:lang w:val="es-ES"/>
              </w:rPr>
            </w:pPr>
            <w:r w:rsidRPr="00524122">
              <w:rPr>
                <w:rFonts w:ascii="Franklin Gothic Book" w:hAnsi="Franklin Gothic Book" w:cs="Arial"/>
                <w:lang w:val="es-ES"/>
              </w:rPr>
              <w:fldChar w:fldCharType="begin">
                <w:ffData>
                  <w:name w:val="Check615"/>
                  <w:enabled/>
                  <w:calcOnExit w:val="0"/>
                  <w:checkBox>
                    <w:sizeAuto/>
                    <w:default w:val="0"/>
                  </w:checkBox>
                </w:ffData>
              </w:fldChar>
            </w:r>
            <w:bookmarkStart w:id="725" w:name="Check61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25"/>
            <w:r w:rsidRPr="00524122">
              <w:rPr>
                <w:rFonts w:ascii="Franklin Gothic Book" w:hAnsi="Franklin Gothic Book" w:cs="Arial"/>
                <w:lang w:val="es-ES"/>
              </w:rPr>
              <w:t> No</w:t>
            </w:r>
          </w:p>
        </w:tc>
      </w:tr>
      <w:tr w:rsidR="001002F1" w:rsidRPr="00446E18" w14:paraId="00A07A1E" w14:textId="77777777" w:rsidTr="001002F1">
        <w:tc>
          <w:tcPr>
            <w:tcW w:w="9594" w:type="dxa"/>
            <w:gridSpan w:val="2"/>
            <w:shd w:val="clear" w:color="auto" w:fill="E7E6E6" w:themeFill="background2"/>
          </w:tcPr>
          <w:p w14:paraId="01A70CBE" w14:textId="4DF8B022" w:rsidR="001002F1" w:rsidRPr="00524122" w:rsidRDefault="00F23CFC" w:rsidP="001002F1">
            <w:pPr>
              <w:tabs>
                <w:tab w:val="left" w:pos="357"/>
              </w:tabs>
              <w:ind w:left="354" w:hanging="354"/>
              <w:rPr>
                <w:rFonts w:ascii="Franklin Gothic Book" w:hAnsi="Franklin Gothic Book" w:cs="Arial"/>
                <w:color w:val="03295A" w:themeColor="accent4"/>
                <w:lang w:val="es-ES"/>
              </w:rPr>
            </w:pPr>
            <w:bookmarkStart w:id="726" w:name="_Ref267667963"/>
            <w:bookmarkStart w:id="727" w:name="_Toc287535790"/>
            <w:bookmarkStart w:id="728" w:name="_Toc125412466"/>
            <w:r w:rsidRPr="00524122">
              <w:rPr>
                <w:color w:val="03295A" w:themeColor="accent4"/>
                <w:lang w:val="es-ES"/>
              </w:rPr>
              <w:t>E</w:t>
            </w:r>
            <w:r w:rsidR="001002F1" w:rsidRPr="00524122">
              <w:rPr>
                <w:color w:val="03295A" w:themeColor="accent4"/>
                <w:lang w:val="es-ES"/>
              </w:rPr>
              <w:t>jecutabilidad de los acuerdos de mediación</w:t>
            </w:r>
            <w:bookmarkEnd w:id="726"/>
            <w:bookmarkEnd w:id="727"/>
            <w:bookmarkEnd w:id="728"/>
          </w:p>
        </w:tc>
      </w:tr>
      <w:tr w:rsidR="001002F1" w:rsidRPr="00446E18" w14:paraId="4C5B8FF7" w14:textId="77777777">
        <w:tc>
          <w:tcPr>
            <w:tcW w:w="4673" w:type="dxa"/>
          </w:tcPr>
          <w:p w14:paraId="4DF0E450" w14:textId="6EA5EB75" w:rsidR="001002F1" w:rsidRPr="00524122" w:rsidRDefault="00CE1182" w:rsidP="00517351">
            <w:pPr>
              <w:pStyle w:val="PBParagraph"/>
              <w:numPr>
                <w:ilvl w:val="1"/>
                <w:numId w:val="46"/>
              </w:numPr>
              <w:spacing w:before="0"/>
              <w:ind w:left="596" w:hanging="709"/>
              <w:rPr>
                <w:lang w:val="es-ES"/>
              </w:rPr>
            </w:pPr>
            <w:r w:rsidRPr="00524122">
              <w:rPr>
                <w:rFonts w:ascii="Franklin Gothic Book" w:hAnsi="Franklin Gothic Book" w:cs="Arial"/>
                <w:lang w:val="es-ES"/>
              </w:rPr>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e</w:t>
            </w:r>
            <w:r w:rsidR="001002F1" w:rsidRPr="00524122">
              <w:rPr>
                <w:rFonts w:ascii="Franklin Gothic Book" w:hAnsi="Franklin Gothic Book" w:cs="Arial"/>
                <w:lang w:val="es-ES"/>
              </w:rPr>
              <w:t>xisten restricciones legales respecto del contenido de los acuerdos de mediación relativos a cuestiones de familia?</w:t>
            </w:r>
          </w:p>
        </w:tc>
        <w:tc>
          <w:tcPr>
            <w:tcW w:w="4921" w:type="dxa"/>
          </w:tcPr>
          <w:p w14:paraId="0C6F4AA0" w14:textId="77777777"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16"/>
                  <w:enabled/>
                  <w:calcOnExit w:val="0"/>
                  <w:checkBox>
                    <w:sizeAuto/>
                    <w:default w:val="0"/>
                  </w:checkBox>
                </w:ffData>
              </w:fldChar>
            </w:r>
            <w:bookmarkStart w:id="729" w:name="Check61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29"/>
            <w:r w:rsidRPr="00524122">
              <w:rPr>
                <w:rFonts w:ascii="Franklin Gothic Book" w:hAnsi="Franklin Gothic Book" w:cs="Arial"/>
                <w:lang w:val="es-ES"/>
              </w:rPr>
              <w:tab/>
              <w:t xml:space="preserve">Sí, por favor especifique: </w:t>
            </w:r>
            <w:r w:rsidRPr="00524122">
              <w:rPr>
                <w:rFonts w:ascii="Franklin Gothic Book" w:hAnsi="Franklin Gothic Book" w:cs="Arial"/>
                <w:lang w:val="es-ES"/>
              </w:rPr>
              <w:fldChar w:fldCharType="begin">
                <w:ffData>
                  <w:name w:val="Text492"/>
                  <w:enabled/>
                  <w:calcOnExit w:val="0"/>
                  <w:textInput/>
                </w:ffData>
              </w:fldChar>
            </w:r>
            <w:bookmarkStart w:id="730" w:name="Text49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30"/>
          </w:p>
          <w:p w14:paraId="2D73BE62" w14:textId="248E9C0A"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17"/>
                  <w:enabled/>
                  <w:calcOnExit w:val="0"/>
                  <w:checkBox>
                    <w:sizeAuto/>
                    <w:default w:val="0"/>
                  </w:checkBox>
                </w:ffData>
              </w:fldChar>
            </w:r>
            <w:bookmarkStart w:id="731" w:name="Check61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31"/>
            <w:r w:rsidRPr="00524122">
              <w:rPr>
                <w:rFonts w:ascii="Franklin Gothic Book" w:hAnsi="Franklin Gothic Book" w:cs="Arial"/>
                <w:lang w:val="es-ES"/>
              </w:rPr>
              <w:tab/>
              <w:t>No</w:t>
            </w:r>
          </w:p>
        </w:tc>
      </w:tr>
      <w:tr w:rsidR="001002F1" w:rsidRPr="00524122" w14:paraId="7610911C" w14:textId="77777777">
        <w:tc>
          <w:tcPr>
            <w:tcW w:w="4673" w:type="dxa"/>
          </w:tcPr>
          <w:p w14:paraId="79408239" w14:textId="307904FC" w:rsidR="001002F1" w:rsidRPr="00524122" w:rsidRDefault="008925D8" w:rsidP="00517351">
            <w:pPr>
              <w:pStyle w:val="PBParagraph"/>
              <w:numPr>
                <w:ilvl w:val="1"/>
                <w:numId w:val="46"/>
              </w:numPr>
              <w:spacing w:before="0"/>
              <w:ind w:left="596" w:hanging="709"/>
              <w:rPr>
                <w:lang w:val="es-ES"/>
              </w:rPr>
            </w:pPr>
            <w:bookmarkStart w:id="732" w:name="_Ref267668699"/>
            <w:bookmarkStart w:id="733" w:name="_Ref177381611"/>
            <w:r w:rsidRPr="00524122">
              <w:rPr>
                <w:rFonts w:ascii="Franklin Gothic Book" w:hAnsi="Franklin Gothic Book" w:cs="Arial"/>
                <w:lang w:val="es-ES"/>
              </w:rPr>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 xml:space="preserve">se requieren </w:t>
            </w:r>
            <w:r w:rsidR="001002F1" w:rsidRPr="00524122">
              <w:rPr>
                <w:rFonts w:ascii="Franklin Gothic Book" w:hAnsi="Franklin Gothic Book" w:cs="Arial"/>
                <w:lang w:val="es-ES"/>
              </w:rPr>
              <w:t xml:space="preserve">formalidades adicionales para lograr la ejecutabilidad de los acuerdos de </w:t>
            </w:r>
            <w:r w:rsidR="001002F1" w:rsidRPr="00524122">
              <w:rPr>
                <w:rFonts w:ascii="Franklin Gothic Book" w:hAnsi="Franklin Gothic Book" w:cs="Arial"/>
                <w:lang w:val="es-ES"/>
              </w:rPr>
              <w:lastRenderedPageBreak/>
              <w:t>mediación relativos a controversias familiares que involucren niños</w:t>
            </w:r>
            <w:bookmarkEnd w:id="732"/>
            <w:r w:rsidR="001002F1" w:rsidRPr="00524122">
              <w:rPr>
                <w:rFonts w:ascii="Franklin Gothic Book" w:hAnsi="Franklin Gothic Book" w:cs="Arial"/>
                <w:lang w:val="es-ES"/>
              </w:rPr>
              <w:t>?</w:t>
            </w:r>
            <w:bookmarkEnd w:id="733"/>
          </w:p>
        </w:tc>
        <w:tc>
          <w:tcPr>
            <w:tcW w:w="4921" w:type="dxa"/>
          </w:tcPr>
          <w:p w14:paraId="056753F2" w14:textId="5B778620" w:rsidR="00470D83" w:rsidRPr="00524122" w:rsidRDefault="00470D83" w:rsidP="00470D83">
            <w:pPr>
              <w:spacing w:after="60"/>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62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Sí (</w:t>
            </w:r>
            <w:r w:rsidRPr="00524122">
              <w:rPr>
                <w:rFonts w:ascii="Franklin Gothic Book" w:hAnsi="Franklin Gothic Book" w:cs="Arial"/>
                <w:i/>
                <w:lang w:val="es-ES"/>
              </w:rPr>
              <w:t>por favor especifique</w:t>
            </w:r>
            <w:r w:rsidRPr="00524122">
              <w:rPr>
                <w:rFonts w:ascii="Franklin Gothic Book" w:hAnsi="Franklin Gothic Book" w:cs="Arial"/>
                <w:lang w:val="es-ES"/>
              </w:rPr>
              <w:t xml:space="preserve">): </w:t>
            </w:r>
          </w:p>
          <w:p w14:paraId="662B9BA8" w14:textId="401D315F" w:rsidR="001002F1" w:rsidRPr="00524122" w:rsidRDefault="001002F1" w:rsidP="001002F1">
            <w:pPr>
              <w:tabs>
                <w:tab w:val="left" w:pos="357"/>
                <w:tab w:val="left" w:pos="653"/>
              </w:tabs>
              <w:spacing w:after="60"/>
              <w:ind w:left="652" w:hanging="652"/>
              <w:rPr>
                <w:rFonts w:ascii="Franklin Gothic Book" w:hAnsi="Franklin Gothic Book" w:cs="Arial"/>
                <w:lang w:val="es-ES"/>
              </w:rPr>
            </w:pPr>
            <w:r w:rsidRPr="00524122">
              <w:rPr>
                <w:rFonts w:ascii="Franklin Gothic Book" w:hAnsi="Franklin Gothic Book" w:cs="Arial"/>
                <w:lang w:val="es-ES"/>
              </w:rPr>
              <w:fldChar w:fldCharType="begin">
                <w:ffData>
                  <w:name w:val="Check624"/>
                  <w:enabled/>
                  <w:calcOnExit w:val="0"/>
                  <w:checkBox>
                    <w:sizeAuto/>
                    <w:default w:val="0"/>
                  </w:checkBox>
                </w:ffData>
              </w:fldChar>
            </w:r>
            <w:bookmarkStart w:id="734" w:name="Check62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34"/>
            <w:r w:rsidRPr="00524122">
              <w:rPr>
                <w:rFonts w:ascii="Franklin Gothic Book" w:hAnsi="Franklin Gothic Book" w:cs="Arial"/>
                <w:lang w:val="es-ES"/>
              </w:rPr>
              <w:tab/>
              <w:t>(1)</w:t>
            </w:r>
            <w:r w:rsidRPr="00524122">
              <w:rPr>
                <w:rFonts w:ascii="Franklin Gothic Book" w:hAnsi="Franklin Gothic Book" w:cs="Arial"/>
                <w:lang w:val="es-ES"/>
              </w:rPr>
              <w:tab/>
            </w:r>
            <w:r w:rsidR="00863A66" w:rsidRPr="00524122">
              <w:rPr>
                <w:rFonts w:ascii="Franklin Gothic Book" w:hAnsi="Franklin Gothic Book" w:cs="Arial"/>
                <w:lang w:val="es-ES"/>
              </w:rPr>
              <w:t>Notarizar el</w:t>
            </w:r>
            <w:r w:rsidRPr="00524122">
              <w:rPr>
                <w:rFonts w:ascii="Franklin Gothic Book" w:hAnsi="Franklin Gothic Book" w:cs="Arial"/>
                <w:lang w:val="es-ES"/>
              </w:rPr>
              <w:t xml:space="preserve"> acuerdo de mediación </w:t>
            </w:r>
          </w:p>
          <w:p w14:paraId="31FF635C" w14:textId="77777777" w:rsidR="001002F1" w:rsidRPr="00524122" w:rsidRDefault="001002F1" w:rsidP="001002F1">
            <w:pPr>
              <w:tabs>
                <w:tab w:val="left" w:pos="357"/>
                <w:tab w:val="left" w:pos="653"/>
              </w:tabs>
              <w:spacing w:after="60"/>
              <w:ind w:left="652" w:hanging="652"/>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621"/>
                  <w:enabled/>
                  <w:calcOnExit w:val="0"/>
                  <w:checkBox>
                    <w:sizeAuto/>
                    <w:default w:val="0"/>
                  </w:checkBox>
                </w:ffData>
              </w:fldChar>
            </w:r>
            <w:bookmarkStart w:id="735" w:name="Check62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35"/>
            <w:r w:rsidRPr="00524122">
              <w:rPr>
                <w:rFonts w:ascii="Franklin Gothic Book" w:hAnsi="Franklin Gothic Book" w:cs="Arial"/>
                <w:lang w:val="es-ES"/>
              </w:rPr>
              <w:tab/>
              <w:t>(2)</w:t>
            </w:r>
            <w:r w:rsidRPr="00524122">
              <w:rPr>
                <w:rFonts w:ascii="Franklin Gothic Book" w:hAnsi="Franklin Gothic Book" w:cs="Arial"/>
                <w:lang w:val="es-ES"/>
              </w:rPr>
              <w:tab/>
              <w:t xml:space="preserve">Aprobación del acuerdo de mediación por parte del tribunal. Por favor, especifique el tribunal competente: </w:t>
            </w:r>
            <w:r w:rsidRPr="00524122">
              <w:rPr>
                <w:rFonts w:ascii="Franklin Gothic Book" w:hAnsi="Franklin Gothic Book" w:cs="Arial"/>
                <w:lang w:val="es-ES"/>
              </w:rPr>
              <w:fldChar w:fldCharType="begin">
                <w:ffData>
                  <w:name w:val="Text493"/>
                  <w:enabled/>
                  <w:calcOnExit w:val="0"/>
                  <w:textInput/>
                </w:ffData>
              </w:fldChar>
            </w:r>
            <w:bookmarkStart w:id="736" w:name="Text49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36"/>
          </w:p>
          <w:p w14:paraId="2D938668" w14:textId="77777777" w:rsidR="001002F1" w:rsidRPr="00524122" w:rsidRDefault="001002F1" w:rsidP="001002F1">
            <w:pPr>
              <w:tabs>
                <w:tab w:val="left" w:pos="357"/>
                <w:tab w:val="left" w:pos="653"/>
              </w:tabs>
              <w:spacing w:after="60"/>
              <w:ind w:left="652" w:hanging="652"/>
              <w:rPr>
                <w:rFonts w:ascii="Franklin Gothic Book" w:hAnsi="Franklin Gothic Book" w:cs="Arial"/>
                <w:lang w:val="es-ES"/>
              </w:rPr>
            </w:pPr>
            <w:r w:rsidRPr="00524122">
              <w:rPr>
                <w:rFonts w:ascii="Franklin Gothic Book" w:hAnsi="Franklin Gothic Book" w:cs="Arial"/>
                <w:lang w:val="es-ES"/>
              </w:rPr>
              <w:fldChar w:fldCharType="begin">
                <w:ffData>
                  <w:name w:val="Check622"/>
                  <w:enabled/>
                  <w:calcOnExit w:val="0"/>
                  <w:checkBox>
                    <w:sizeAuto/>
                    <w:default w:val="0"/>
                  </w:checkBox>
                </w:ffData>
              </w:fldChar>
            </w:r>
            <w:bookmarkStart w:id="737" w:name="Check62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37"/>
            <w:r w:rsidRPr="00524122">
              <w:rPr>
                <w:rFonts w:ascii="Franklin Gothic Book" w:hAnsi="Franklin Gothic Book" w:cs="Arial"/>
                <w:lang w:val="es-ES"/>
              </w:rPr>
              <w:tab/>
              <w:t>(3)</w:t>
            </w:r>
            <w:r w:rsidRPr="00524122">
              <w:rPr>
                <w:rFonts w:ascii="Franklin Gothic Book" w:hAnsi="Franklin Gothic Book" w:cs="Arial"/>
                <w:lang w:val="es-ES"/>
              </w:rPr>
              <w:tab/>
              <w:t xml:space="preserve">Registro del acuerdo de mediación ante el tribunal. Por favor, especifique el tribunal competente: </w:t>
            </w:r>
            <w:r w:rsidRPr="00524122">
              <w:rPr>
                <w:rFonts w:ascii="Franklin Gothic Book" w:hAnsi="Franklin Gothic Book" w:cs="Arial"/>
                <w:lang w:val="es-ES"/>
              </w:rPr>
              <w:fldChar w:fldCharType="begin">
                <w:ffData>
                  <w:name w:val="Text494"/>
                  <w:enabled/>
                  <w:calcOnExit w:val="0"/>
                  <w:textInput/>
                </w:ffData>
              </w:fldChar>
            </w:r>
            <w:bookmarkStart w:id="738" w:name="Text49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38"/>
          </w:p>
          <w:p w14:paraId="0F981049" w14:textId="77777777" w:rsidR="001002F1" w:rsidRPr="00524122" w:rsidRDefault="001002F1" w:rsidP="001002F1">
            <w:pPr>
              <w:tabs>
                <w:tab w:val="left" w:pos="357"/>
                <w:tab w:val="left" w:pos="653"/>
              </w:tabs>
              <w:spacing w:after="60"/>
              <w:ind w:left="652" w:hanging="652"/>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623"/>
                  <w:enabled/>
                  <w:calcOnExit w:val="0"/>
                  <w:checkBox>
                    <w:sizeAuto/>
                    <w:default w:val="0"/>
                  </w:checkBox>
                </w:ffData>
              </w:fldChar>
            </w:r>
            <w:bookmarkStart w:id="739" w:name="Check62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39"/>
            <w:r w:rsidRPr="00524122">
              <w:rPr>
                <w:rFonts w:ascii="Franklin Gothic Book" w:hAnsi="Franklin Gothic Book" w:cs="Arial"/>
                <w:lang w:val="es-ES"/>
              </w:rPr>
              <w:tab/>
              <w:t>(4)</w:t>
            </w:r>
            <w:r w:rsidRPr="00524122">
              <w:rPr>
                <w:rFonts w:ascii="Franklin Gothic Book" w:hAnsi="Franklin Gothic Book" w:cs="Arial"/>
                <w:lang w:val="es-ES"/>
              </w:rPr>
              <w:tab/>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495"/>
                  <w:enabled/>
                  <w:calcOnExit w:val="0"/>
                  <w:textInput/>
                </w:ffData>
              </w:fldChar>
            </w:r>
            <w:bookmarkStart w:id="740" w:name="Text49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40"/>
          </w:p>
          <w:p w14:paraId="57B58574" w14:textId="76F1E8C2" w:rsidR="001002F1" w:rsidRPr="00524122" w:rsidRDefault="001002F1" w:rsidP="001002F1">
            <w:pPr>
              <w:tabs>
                <w:tab w:val="left" w:pos="357"/>
                <w:tab w:val="left" w:pos="653"/>
              </w:tabs>
              <w:spacing w:after="60"/>
              <w:ind w:left="652" w:hanging="652"/>
              <w:rPr>
                <w:rFonts w:ascii="Franklin Gothic Book" w:hAnsi="Franklin Gothic Book" w:cs="Arial"/>
                <w:lang w:val="es-ES"/>
              </w:rPr>
            </w:pPr>
            <w:r w:rsidRPr="00524122">
              <w:rPr>
                <w:rFonts w:ascii="Franklin Gothic Book" w:hAnsi="Franklin Gothic Book" w:cs="Arial"/>
                <w:lang w:val="es-ES"/>
              </w:rPr>
              <w:fldChar w:fldCharType="begin">
                <w:ffData>
                  <w:name w:val="Check620"/>
                  <w:enabled/>
                  <w:calcOnExit w:val="0"/>
                  <w:checkBox>
                    <w:sizeAuto/>
                    <w:default w:val="0"/>
                  </w:checkBox>
                </w:ffData>
              </w:fldChar>
            </w:r>
            <w:bookmarkStart w:id="741" w:name="Check62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41"/>
            <w:r w:rsidR="00C27127" w:rsidRPr="00524122">
              <w:rPr>
                <w:rFonts w:ascii="Franklin Gothic Book" w:hAnsi="Franklin Gothic Book" w:cs="Arial"/>
                <w:lang w:val="es-ES"/>
              </w:rPr>
              <w:t> </w:t>
            </w:r>
            <w:r w:rsidRPr="00524122">
              <w:rPr>
                <w:rFonts w:ascii="Franklin Gothic Book" w:hAnsi="Franklin Gothic Book" w:cs="Arial"/>
                <w:lang w:val="es-ES"/>
              </w:rPr>
              <w:t xml:space="preserve">No se exigen formalidades adicionales. Los acuerdos de mediación relativos a controversias familiares que involucren </w:t>
            </w:r>
            <w:r w:rsidR="008B2C1E" w:rsidRPr="00524122">
              <w:rPr>
                <w:rFonts w:ascii="Franklin Gothic Book" w:hAnsi="Franklin Gothic Book" w:cs="Arial"/>
                <w:lang w:val="es-ES"/>
              </w:rPr>
              <w:t xml:space="preserve">a </w:t>
            </w:r>
            <w:r w:rsidRPr="00524122">
              <w:rPr>
                <w:rFonts w:ascii="Franklin Gothic Book" w:hAnsi="Franklin Gothic Book" w:cs="Arial"/>
                <w:lang w:val="es-ES"/>
              </w:rPr>
              <w:t xml:space="preserve">niños son susceptibles de ejecución inmediata </w:t>
            </w:r>
            <w:r w:rsidRPr="00524122">
              <w:rPr>
                <w:rFonts w:ascii="Franklin Gothic Book" w:hAnsi="Franklin Gothic Book" w:cs="Arial"/>
                <w:i/>
                <w:lang w:val="es-ES"/>
              </w:rPr>
              <w:t>sin</w:t>
            </w:r>
            <w:r w:rsidRPr="00524122">
              <w:rPr>
                <w:rFonts w:ascii="Franklin Gothic Book" w:hAnsi="Franklin Gothic Book" w:cs="Arial"/>
                <w:lang w:val="es-ES"/>
              </w:rPr>
              <w:t xml:space="preserve"> que se exija ninguna formalidad adicional</w:t>
            </w:r>
          </w:p>
          <w:p w14:paraId="3AD0C489" w14:textId="2C149801" w:rsidR="001002F1" w:rsidRPr="00524122" w:rsidRDefault="001002F1" w:rsidP="00C27127">
            <w:pPr>
              <w:ind w:left="41"/>
              <w:rPr>
                <w:rFonts w:ascii="Franklin Gothic Book" w:hAnsi="Franklin Gothic Book" w:cs="Arial"/>
                <w:lang w:val="es-ES"/>
              </w:rPr>
            </w:pPr>
            <w:r w:rsidRPr="00524122">
              <w:rPr>
                <w:rFonts w:ascii="Franklin Gothic Book" w:hAnsi="Franklin Gothic Book" w:cs="Arial"/>
                <w:b/>
                <w:lang w:val="es-ES"/>
              </w:rPr>
              <w:t xml:space="preserve">En caso de haber marcado </w:t>
            </w:r>
            <w:r w:rsidR="00C72EC8" w:rsidRPr="00524122">
              <w:rPr>
                <w:rFonts w:ascii="Franklin Gothic Book" w:hAnsi="Franklin Gothic Book" w:cs="Arial"/>
                <w:b/>
                <w:lang w:val="es-ES"/>
              </w:rPr>
              <w:t>l</w:t>
            </w:r>
            <w:r w:rsidRPr="00524122">
              <w:rPr>
                <w:rFonts w:ascii="Franklin Gothic Book" w:hAnsi="Franklin Gothic Book" w:cs="Arial"/>
                <w:b/>
                <w:lang w:val="es-ES"/>
              </w:rPr>
              <w:t>las opciones 2) o 3)</w:t>
            </w:r>
            <w:r w:rsidR="00C72EC8" w:rsidRPr="00524122">
              <w:rPr>
                <w:rFonts w:ascii="Franklin Gothic Book" w:hAnsi="Franklin Gothic Book" w:cs="Arial"/>
                <w:b/>
                <w:lang w:val="es-ES"/>
              </w:rPr>
              <w:t>, o ambas</w:t>
            </w:r>
            <w:r w:rsidRPr="00524122">
              <w:rPr>
                <w:rFonts w:ascii="Franklin Gothic Book" w:hAnsi="Franklin Gothic Book" w:cs="Arial"/>
                <w:b/>
                <w:lang w:val="es-ES"/>
              </w:rPr>
              <w:t xml:space="preserve">, por favor pase a la pregunta </w:t>
            </w:r>
            <w:r w:rsidR="000002F9" w:rsidRPr="00524122">
              <w:rPr>
                <w:rFonts w:ascii="Franklin Gothic Book" w:hAnsi="Franklin Gothic Book" w:cs="Arial"/>
                <w:b/>
                <w:lang w:val="es-ES"/>
              </w:rPr>
              <w:fldChar w:fldCharType="begin"/>
            </w:r>
            <w:r w:rsidR="000002F9" w:rsidRPr="00524122">
              <w:rPr>
                <w:rFonts w:ascii="Franklin Gothic Book" w:hAnsi="Franklin Gothic Book" w:cs="Arial"/>
                <w:b/>
                <w:lang w:val="es-ES"/>
              </w:rPr>
              <w:instrText xml:space="preserve"> REF _Ref267667964 \r \h </w:instrText>
            </w:r>
            <w:r w:rsidR="000002F9" w:rsidRPr="00524122">
              <w:rPr>
                <w:rFonts w:ascii="Franklin Gothic Book" w:hAnsi="Franklin Gothic Book" w:cs="Arial"/>
                <w:b/>
                <w:lang w:val="es-ES"/>
              </w:rPr>
            </w:r>
            <w:r w:rsidR="000002F9" w:rsidRPr="00524122">
              <w:rPr>
                <w:rFonts w:ascii="Franklin Gothic Book" w:hAnsi="Franklin Gothic Book" w:cs="Arial"/>
                <w:b/>
                <w:lang w:val="es-ES"/>
              </w:rPr>
              <w:fldChar w:fldCharType="separate"/>
            </w:r>
            <w:r w:rsidR="0026124B">
              <w:rPr>
                <w:rFonts w:ascii="Franklin Gothic Book" w:hAnsi="Franklin Gothic Book" w:cs="Arial"/>
                <w:b/>
                <w:lang w:val="es-ES"/>
              </w:rPr>
              <w:t>20.23</w:t>
            </w:r>
            <w:r w:rsidR="000002F9" w:rsidRPr="00524122">
              <w:rPr>
                <w:rFonts w:ascii="Franklin Gothic Book" w:hAnsi="Franklin Gothic Book" w:cs="Arial"/>
                <w:b/>
                <w:lang w:val="es-ES"/>
              </w:rPr>
              <w:fldChar w:fldCharType="end"/>
            </w:r>
            <w:r w:rsidRPr="00524122">
              <w:rPr>
                <w:rFonts w:ascii="Franklin Gothic Book" w:hAnsi="Franklin Gothic Book" w:cs="Arial"/>
                <w:b/>
                <w:i/>
                <w:lang w:val="es-ES"/>
              </w:rPr>
              <w:t>.</w:t>
            </w:r>
            <w:r w:rsidRPr="00524122">
              <w:rPr>
                <w:rFonts w:ascii="Franklin Gothic Book" w:hAnsi="Franklin Gothic Book" w:cs="Arial"/>
                <w:b/>
                <w:lang w:val="es-ES"/>
              </w:rPr>
              <w:t xml:space="preserve"> En caso contrario, por favor pase a la pregunta </w:t>
            </w:r>
            <w:r w:rsidR="000002F9" w:rsidRPr="00524122">
              <w:rPr>
                <w:rFonts w:ascii="Franklin Gothic Book" w:hAnsi="Franklin Gothic Book" w:cs="Arial"/>
                <w:b/>
                <w:lang w:val="es-ES"/>
              </w:rPr>
              <w:fldChar w:fldCharType="begin"/>
            </w:r>
            <w:r w:rsidR="000002F9" w:rsidRPr="00524122">
              <w:rPr>
                <w:rFonts w:ascii="Franklin Gothic Book" w:hAnsi="Franklin Gothic Book" w:cs="Arial"/>
                <w:b/>
                <w:lang w:val="es-ES"/>
              </w:rPr>
              <w:instrText xml:space="preserve"> REF _Ref267667979 \r \h </w:instrText>
            </w:r>
            <w:r w:rsidR="000002F9" w:rsidRPr="00524122">
              <w:rPr>
                <w:rFonts w:ascii="Franklin Gothic Book" w:hAnsi="Franklin Gothic Book" w:cs="Arial"/>
                <w:b/>
                <w:lang w:val="es-ES"/>
              </w:rPr>
            </w:r>
            <w:r w:rsidR="000002F9" w:rsidRPr="00524122">
              <w:rPr>
                <w:rFonts w:ascii="Franklin Gothic Book" w:hAnsi="Franklin Gothic Book" w:cs="Arial"/>
                <w:b/>
                <w:lang w:val="es-ES"/>
              </w:rPr>
              <w:fldChar w:fldCharType="separate"/>
            </w:r>
            <w:r w:rsidR="0026124B">
              <w:rPr>
                <w:rFonts w:ascii="Franklin Gothic Book" w:hAnsi="Franklin Gothic Book" w:cs="Arial"/>
                <w:b/>
                <w:lang w:val="es-ES"/>
              </w:rPr>
              <w:t>20.24</w:t>
            </w:r>
            <w:r w:rsidR="000002F9" w:rsidRPr="00524122">
              <w:rPr>
                <w:rFonts w:ascii="Franklin Gothic Book" w:hAnsi="Franklin Gothic Book" w:cs="Arial"/>
                <w:b/>
                <w:lang w:val="es-ES"/>
              </w:rPr>
              <w:fldChar w:fldCharType="end"/>
            </w:r>
          </w:p>
        </w:tc>
      </w:tr>
      <w:tr w:rsidR="001002F1" w:rsidRPr="00446E18" w14:paraId="2184627D" w14:textId="77777777">
        <w:tc>
          <w:tcPr>
            <w:tcW w:w="4673" w:type="dxa"/>
          </w:tcPr>
          <w:p w14:paraId="23175B49" w14:textId="371C7248" w:rsidR="001002F1" w:rsidRPr="00524122" w:rsidRDefault="009359AC" w:rsidP="00517351">
            <w:pPr>
              <w:pStyle w:val="PBParagraph"/>
              <w:numPr>
                <w:ilvl w:val="1"/>
                <w:numId w:val="46"/>
              </w:numPr>
              <w:spacing w:before="0"/>
              <w:ind w:left="596" w:hanging="709"/>
              <w:rPr>
                <w:lang w:val="es-ES"/>
              </w:rPr>
            </w:pPr>
            <w:bookmarkStart w:id="742" w:name="_Ref267667964"/>
            <w:r w:rsidRPr="00524122">
              <w:rPr>
                <w:lang w:val="es-ES"/>
              </w:rPr>
              <w:lastRenderedPageBreak/>
              <w:t>Una vez que el acuerdo de mediación ha sido aprobado o registrado por un tribunal de [nombre de su Estado], ¿se lo trata como una orden de dicho tribunal?</w:t>
            </w:r>
            <w:bookmarkEnd w:id="742"/>
          </w:p>
          <w:p w14:paraId="7318FB4B" w14:textId="5215C1FB" w:rsidR="001002F1" w:rsidRPr="00524122" w:rsidRDefault="001002F1" w:rsidP="001002F1">
            <w:pPr>
              <w:pStyle w:val="PBParagraph"/>
              <w:numPr>
                <w:ilvl w:val="0"/>
                <w:numId w:val="0"/>
              </w:numPr>
              <w:spacing w:before="0"/>
              <w:ind w:left="596"/>
              <w:rPr>
                <w:lang w:val="es-ES"/>
              </w:rPr>
            </w:pPr>
            <w:r w:rsidRPr="00524122">
              <w:rPr>
                <w:i/>
                <w:lang w:val="es-ES"/>
              </w:rPr>
              <w:t>Por favor explique cuando sea necesario</w:t>
            </w:r>
          </w:p>
        </w:tc>
        <w:tc>
          <w:tcPr>
            <w:tcW w:w="4921" w:type="dxa"/>
          </w:tcPr>
          <w:p w14:paraId="178F3926" w14:textId="6BEE5DDE" w:rsidR="001002F1" w:rsidRPr="00524122" w:rsidRDefault="001002F1" w:rsidP="001002F1">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25"/>
                  <w:enabled/>
                  <w:calcOnExit w:val="0"/>
                  <w:checkBox>
                    <w:sizeAuto/>
                    <w:default w:val="0"/>
                  </w:checkBox>
                </w:ffData>
              </w:fldChar>
            </w:r>
            <w:bookmarkStart w:id="743" w:name="Check62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43"/>
            <w:r w:rsidRPr="00524122">
              <w:rPr>
                <w:rFonts w:ascii="Franklin Gothic Book" w:hAnsi="Franklin Gothic Book" w:cs="Arial"/>
                <w:lang w:val="es-ES"/>
              </w:rPr>
              <w:tab/>
              <w:t>Sí </w:t>
            </w:r>
            <w:r w:rsidRPr="00524122">
              <w:rPr>
                <w:rFonts w:ascii="Franklin Gothic Book" w:hAnsi="Franklin Gothic Book" w:cs="Arial"/>
                <w:lang w:val="es-ES"/>
              </w:rPr>
              <w:fldChar w:fldCharType="begin">
                <w:ffData>
                  <w:name w:val="Text496"/>
                  <w:enabled/>
                  <w:calcOnExit w:val="0"/>
                  <w:textInput/>
                </w:ffData>
              </w:fldChar>
            </w:r>
            <w:bookmarkStart w:id="744" w:name="Text49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44"/>
            <w:r w:rsidRPr="00524122">
              <w:rPr>
                <w:rFonts w:ascii="Franklin Gothic Book" w:hAnsi="Franklin Gothic Book" w:cs="Arial"/>
                <w:lang w:val="es-ES"/>
              </w:rPr>
              <w:t xml:space="preserve"> </w:t>
            </w:r>
            <w:r w:rsidRPr="00524122">
              <w:rPr>
                <w:rFonts w:ascii="Franklin Gothic Book" w:hAnsi="Franklin Gothic Book" w:cs="Arial"/>
                <w:lang w:val="es-ES"/>
              </w:rPr>
              <w:br/>
            </w:r>
            <w:r w:rsidRPr="00524122">
              <w:rPr>
                <w:rFonts w:ascii="Franklin Gothic Book" w:hAnsi="Franklin Gothic Book" w:cs="Arial"/>
                <w:i/>
                <w:lang w:val="es-ES"/>
              </w:rPr>
              <w:t xml:space="preserve">Pase a la pregunta </w:t>
            </w:r>
            <w:r w:rsidR="000002F9" w:rsidRPr="00524122">
              <w:rPr>
                <w:rFonts w:ascii="Franklin Gothic Book" w:hAnsi="Franklin Gothic Book" w:cs="Arial"/>
                <w:i/>
                <w:lang w:val="es-ES"/>
              </w:rPr>
              <w:fldChar w:fldCharType="begin"/>
            </w:r>
            <w:r w:rsidR="000002F9" w:rsidRPr="00524122">
              <w:rPr>
                <w:rFonts w:ascii="Franklin Gothic Book" w:hAnsi="Franklin Gothic Book" w:cs="Arial"/>
                <w:i/>
                <w:lang w:val="es-ES"/>
              </w:rPr>
              <w:instrText xml:space="preserve"> REF _Ref267668875 \r \h </w:instrText>
            </w:r>
            <w:r w:rsidR="000002F9" w:rsidRPr="00524122">
              <w:rPr>
                <w:rFonts w:ascii="Franklin Gothic Book" w:hAnsi="Franklin Gothic Book" w:cs="Arial"/>
                <w:i/>
                <w:lang w:val="es-ES"/>
              </w:rPr>
            </w:r>
            <w:r w:rsidR="000002F9" w:rsidRPr="00524122">
              <w:rPr>
                <w:rFonts w:ascii="Franklin Gothic Book" w:hAnsi="Franklin Gothic Book" w:cs="Arial"/>
                <w:i/>
                <w:lang w:val="es-ES"/>
              </w:rPr>
              <w:fldChar w:fldCharType="separate"/>
            </w:r>
            <w:r w:rsidR="0026124B">
              <w:rPr>
                <w:rFonts w:ascii="Franklin Gothic Book" w:hAnsi="Franklin Gothic Book" w:cs="Arial"/>
                <w:i/>
                <w:lang w:val="es-ES"/>
              </w:rPr>
              <w:t>20.25</w:t>
            </w:r>
            <w:r w:rsidR="000002F9" w:rsidRPr="00524122">
              <w:rPr>
                <w:rFonts w:ascii="Franklin Gothic Book" w:hAnsi="Franklin Gothic Book" w:cs="Arial"/>
                <w:i/>
                <w:lang w:val="es-ES"/>
              </w:rPr>
              <w:fldChar w:fldCharType="end"/>
            </w:r>
          </w:p>
          <w:p w14:paraId="748DB8AB" w14:textId="77777777" w:rsidR="001002F1" w:rsidRPr="00524122" w:rsidRDefault="001002F1" w:rsidP="001002F1">
            <w:pPr>
              <w:tabs>
                <w:tab w:val="left" w:pos="357"/>
              </w:tabs>
              <w:spacing w:after="60"/>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26"/>
                  <w:enabled/>
                  <w:calcOnExit w:val="0"/>
                  <w:checkBox>
                    <w:sizeAuto/>
                    <w:default w:val="0"/>
                  </w:checkBox>
                </w:ffData>
              </w:fldChar>
            </w:r>
            <w:bookmarkStart w:id="745" w:name="Check62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45"/>
            <w:r w:rsidRPr="00524122">
              <w:rPr>
                <w:rFonts w:ascii="Franklin Gothic Book" w:hAnsi="Franklin Gothic Book" w:cs="Arial"/>
                <w:lang w:val="es-ES"/>
              </w:rPr>
              <w:tab/>
              <w:t xml:space="preserve">No </w:t>
            </w:r>
            <w:r w:rsidRPr="00524122">
              <w:rPr>
                <w:rFonts w:ascii="Franklin Gothic Book" w:hAnsi="Franklin Gothic Book" w:cs="Arial"/>
                <w:lang w:val="es-ES"/>
              </w:rPr>
              <w:fldChar w:fldCharType="begin">
                <w:ffData>
                  <w:name w:val="Text497"/>
                  <w:enabled/>
                  <w:calcOnExit w:val="0"/>
                  <w:textInput/>
                </w:ffData>
              </w:fldChar>
            </w:r>
            <w:bookmarkStart w:id="746" w:name="Text497"/>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46"/>
            <w:r w:rsidRPr="00524122">
              <w:rPr>
                <w:rFonts w:ascii="Franklin Gothic Book" w:hAnsi="Franklin Gothic Book" w:cs="Arial"/>
                <w:lang w:val="es-ES"/>
              </w:rPr>
              <w:t xml:space="preserve"> </w:t>
            </w:r>
          </w:p>
          <w:p w14:paraId="6C903447" w14:textId="718B9C7A" w:rsidR="001002F1" w:rsidRPr="00524122" w:rsidRDefault="001002F1" w:rsidP="001002F1">
            <w:pPr>
              <w:tabs>
                <w:tab w:val="left" w:pos="357"/>
              </w:tabs>
              <w:spacing w:after="60"/>
              <w:ind w:left="354" w:hanging="354"/>
              <w:rPr>
                <w:rFonts w:ascii="Franklin Gothic Book" w:hAnsi="Franklin Gothic Book" w:cs="Arial"/>
                <w:u w:val="single"/>
                <w:lang w:val="es-ES"/>
              </w:rPr>
            </w:pPr>
            <w:r w:rsidRPr="00524122">
              <w:rPr>
                <w:rFonts w:ascii="Franklin Gothic Book" w:hAnsi="Franklin Gothic Book" w:cs="Arial"/>
                <w:i/>
                <w:lang w:val="es-ES"/>
              </w:rPr>
              <w:t xml:space="preserve">Pase a la pregunta </w:t>
            </w:r>
            <w:r w:rsidR="000002F9" w:rsidRPr="00524122">
              <w:rPr>
                <w:rFonts w:ascii="Franklin Gothic Book" w:hAnsi="Franklin Gothic Book" w:cs="Arial"/>
                <w:i/>
                <w:lang w:val="es-ES"/>
              </w:rPr>
              <w:fldChar w:fldCharType="begin"/>
            </w:r>
            <w:r w:rsidR="000002F9" w:rsidRPr="00524122">
              <w:rPr>
                <w:rFonts w:ascii="Franklin Gothic Book" w:hAnsi="Franklin Gothic Book" w:cs="Arial"/>
                <w:i/>
                <w:lang w:val="es-ES"/>
              </w:rPr>
              <w:instrText xml:space="preserve"> REF _Ref267667979 \r \h </w:instrText>
            </w:r>
            <w:r w:rsidR="000002F9" w:rsidRPr="00524122">
              <w:rPr>
                <w:rFonts w:ascii="Franklin Gothic Book" w:hAnsi="Franklin Gothic Book" w:cs="Arial"/>
                <w:i/>
                <w:lang w:val="es-ES"/>
              </w:rPr>
            </w:r>
            <w:r w:rsidR="000002F9" w:rsidRPr="00524122">
              <w:rPr>
                <w:rFonts w:ascii="Franklin Gothic Book" w:hAnsi="Franklin Gothic Book" w:cs="Arial"/>
                <w:i/>
                <w:lang w:val="es-ES"/>
              </w:rPr>
              <w:fldChar w:fldCharType="separate"/>
            </w:r>
            <w:r w:rsidR="0026124B">
              <w:rPr>
                <w:rFonts w:ascii="Franklin Gothic Book" w:hAnsi="Franklin Gothic Book" w:cs="Arial"/>
                <w:i/>
                <w:lang w:val="es-ES"/>
              </w:rPr>
              <w:t>20.24</w:t>
            </w:r>
            <w:r w:rsidR="000002F9" w:rsidRPr="00524122">
              <w:rPr>
                <w:rFonts w:ascii="Franklin Gothic Book" w:hAnsi="Franklin Gothic Book" w:cs="Arial"/>
                <w:i/>
                <w:lang w:val="es-ES"/>
              </w:rPr>
              <w:fldChar w:fldCharType="end"/>
            </w:r>
            <w:r w:rsidR="000002F9" w:rsidRPr="00524122">
              <w:rPr>
                <w:rFonts w:ascii="Franklin Gothic Book" w:hAnsi="Franklin Gothic Book" w:cs="Arial"/>
                <w:u w:val="single"/>
                <w:lang w:val="es-ES"/>
              </w:rPr>
              <w:t xml:space="preserve"> </w:t>
            </w:r>
          </w:p>
          <w:p w14:paraId="206D7092" w14:textId="77777777" w:rsidR="001002F1" w:rsidRPr="00524122" w:rsidRDefault="001002F1" w:rsidP="001002F1">
            <w:pPr>
              <w:ind w:firstLine="567"/>
              <w:rPr>
                <w:rFonts w:ascii="Franklin Gothic Book" w:hAnsi="Franklin Gothic Book" w:cs="Arial"/>
                <w:lang w:val="es-ES"/>
              </w:rPr>
            </w:pPr>
          </w:p>
        </w:tc>
      </w:tr>
      <w:tr w:rsidR="001002F1" w:rsidRPr="00524122" w14:paraId="2AE747AD" w14:textId="77777777">
        <w:tc>
          <w:tcPr>
            <w:tcW w:w="4673" w:type="dxa"/>
          </w:tcPr>
          <w:p w14:paraId="2353035D" w14:textId="24647728" w:rsidR="001002F1" w:rsidRPr="00524122" w:rsidRDefault="00250E84" w:rsidP="00517351">
            <w:pPr>
              <w:pStyle w:val="PBParagraph"/>
              <w:numPr>
                <w:ilvl w:val="1"/>
                <w:numId w:val="46"/>
              </w:numPr>
              <w:spacing w:before="0"/>
              <w:ind w:left="596" w:hanging="709"/>
              <w:rPr>
                <w:lang w:val="es-ES"/>
              </w:rPr>
            </w:pPr>
            <w:bookmarkStart w:id="747" w:name="_Ref267667979"/>
            <w:r w:rsidRPr="00524122">
              <w:rPr>
                <w:rFonts w:ascii="Franklin Gothic Book" w:hAnsi="Franklin Gothic Book" w:cs="Arial"/>
                <w:lang w:val="es-ES"/>
              </w:rPr>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e</w:t>
            </w:r>
            <w:r w:rsidR="001002F1" w:rsidRPr="00524122">
              <w:rPr>
                <w:rFonts w:ascii="Franklin Gothic Book" w:hAnsi="Franklin Gothic Book" w:cs="Arial"/>
                <w:lang w:val="es-ES"/>
              </w:rPr>
              <w:t>s posible convertir un acuerdo de mediación en una orden judicial?</w:t>
            </w:r>
            <w:bookmarkEnd w:id="747"/>
          </w:p>
        </w:tc>
        <w:tc>
          <w:tcPr>
            <w:tcW w:w="4921" w:type="dxa"/>
          </w:tcPr>
          <w:p w14:paraId="0E69D703" w14:textId="77777777" w:rsidR="001002F1" w:rsidRPr="00524122" w:rsidRDefault="001002F1" w:rsidP="001002F1">
            <w:pPr>
              <w:tabs>
                <w:tab w:val="left" w:pos="357"/>
              </w:tabs>
              <w:spacing w:after="60"/>
              <w:ind w:left="357" w:hanging="357"/>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627"/>
                  <w:enabled/>
                  <w:calcOnExit w:val="0"/>
                  <w:checkBox>
                    <w:sizeAuto/>
                    <w:default w:val="0"/>
                  </w:checkBox>
                </w:ffData>
              </w:fldChar>
            </w:r>
            <w:bookmarkStart w:id="748" w:name="Check62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48"/>
            <w:r w:rsidRPr="00524122">
              <w:rPr>
                <w:rFonts w:ascii="Franklin Gothic Book" w:hAnsi="Franklin Gothic Book" w:cs="Arial"/>
                <w:lang w:val="es-ES"/>
              </w:rPr>
              <w:tab/>
              <w:t>Sí;</w:t>
            </w:r>
            <w:r w:rsidRPr="00524122">
              <w:rPr>
                <w:rFonts w:ascii="Franklin Gothic Book" w:hAnsi="Franklin Gothic Book" w:cs="Arial"/>
                <w:i/>
                <w:lang w:val="es-ES"/>
              </w:rPr>
              <w:t xml:space="preserve"> </w:t>
            </w:r>
            <w:r w:rsidRPr="00524122">
              <w:rPr>
                <w:rFonts w:ascii="Franklin Gothic Book" w:hAnsi="Franklin Gothic Book" w:cs="Arial"/>
                <w:lang w:val="es-ES"/>
              </w:rPr>
              <w:t xml:space="preserve">por favor explique brevemente los pasos requeridos y el tribunal que sería competente: </w:t>
            </w:r>
            <w:r w:rsidRPr="00524122">
              <w:rPr>
                <w:rFonts w:ascii="Franklin Gothic Book" w:hAnsi="Franklin Gothic Book" w:cs="Arial"/>
                <w:lang w:val="es-ES"/>
              </w:rPr>
              <w:fldChar w:fldCharType="begin">
                <w:ffData>
                  <w:name w:val="Text498"/>
                  <w:enabled/>
                  <w:calcOnExit w:val="0"/>
                  <w:textInput/>
                </w:ffData>
              </w:fldChar>
            </w:r>
            <w:bookmarkStart w:id="749" w:name="Text498"/>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49"/>
          </w:p>
          <w:p w14:paraId="42B4BDEF" w14:textId="0D6A459D" w:rsidR="001002F1" w:rsidRPr="00524122" w:rsidRDefault="001002F1" w:rsidP="001002F1">
            <w:pPr>
              <w:tabs>
                <w:tab w:val="left" w:pos="357"/>
              </w:tabs>
              <w:ind w:left="354" w:hanging="354"/>
              <w:rPr>
                <w:rFonts w:ascii="Franklin Gothic Book" w:hAnsi="Franklin Gothic Book" w:cs="Arial"/>
                <w:lang w:val="es-ES"/>
              </w:rPr>
            </w:pPr>
            <w:r w:rsidRPr="00524122">
              <w:rPr>
                <w:rFonts w:ascii="Franklin Gothic Book" w:hAnsi="Franklin Gothic Book" w:cs="Arial"/>
                <w:lang w:val="es-ES"/>
              </w:rPr>
              <w:fldChar w:fldCharType="begin">
                <w:ffData>
                  <w:name w:val="Check628"/>
                  <w:enabled/>
                  <w:calcOnExit w:val="0"/>
                  <w:checkBox>
                    <w:sizeAuto/>
                    <w:default w:val="0"/>
                  </w:checkBox>
                </w:ffData>
              </w:fldChar>
            </w:r>
            <w:bookmarkStart w:id="750" w:name="Check62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50"/>
            <w:r w:rsidRPr="00524122">
              <w:rPr>
                <w:rFonts w:ascii="Franklin Gothic Book" w:hAnsi="Franklin Gothic Book" w:cs="Arial"/>
                <w:lang w:val="es-ES"/>
              </w:rPr>
              <w:tab/>
              <w:t>No</w:t>
            </w:r>
          </w:p>
        </w:tc>
      </w:tr>
      <w:tr w:rsidR="001002F1" w:rsidRPr="00446E18" w14:paraId="3E97705B" w14:textId="77777777">
        <w:tc>
          <w:tcPr>
            <w:tcW w:w="4673" w:type="dxa"/>
          </w:tcPr>
          <w:p w14:paraId="437A8D7A" w14:textId="1228D77C" w:rsidR="001002F1" w:rsidRPr="00524122" w:rsidRDefault="00250E84" w:rsidP="00517351">
            <w:pPr>
              <w:pStyle w:val="PBParagraph"/>
              <w:numPr>
                <w:ilvl w:val="1"/>
                <w:numId w:val="46"/>
              </w:numPr>
              <w:spacing w:before="0"/>
              <w:ind w:left="596" w:hanging="709"/>
              <w:rPr>
                <w:lang w:val="es-ES"/>
              </w:rPr>
            </w:pPr>
            <w:bookmarkStart w:id="751" w:name="_Ref267668875"/>
            <w:r w:rsidRPr="00524122">
              <w:rPr>
                <w:rFonts w:ascii="Franklin Gothic Book" w:hAnsi="Franklin Gothic Book" w:cs="Arial"/>
                <w:lang w:val="es-ES"/>
              </w:rPr>
              <w:t xml:space="preserve">En [nombre de su Estado], </w:t>
            </w:r>
            <w:r w:rsidR="001002F1" w:rsidRPr="00524122">
              <w:rPr>
                <w:rFonts w:ascii="Franklin Gothic Book" w:hAnsi="Franklin Gothic Book" w:cs="Arial"/>
                <w:lang w:val="es-ES"/>
              </w:rPr>
              <w:t>¿</w:t>
            </w:r>
            <w:r w:rsidRPr="00524122">
              <w:rPr>
                <w:rFonts w:ascii="Franklin Gothic Book" w:hAnsi="Franklin Gothic Book" w:cs="Arial"/>
                <w:lang w:val="es-ES"/>
              </w:rPr>
              <w:t>q</w:t>
            </w:r>
            <w:r w:rsidR="001002F1" w:rsidRPr="00524122">
              <w:rPr>
                <w:rFonts w:ascii="Franklin Gothic Book" w:hAnsi="Franklin Gothic Book" w:cs="Arial"/>
                <w:lang w:val="es-ES"/>
              </w:rPr>
              <w:t xml:space="preserve">uién asume el coste de convertir el acuerdo de mediación en una decisión ejecutable? Por favor </w:t>
            </w:r>
            <w:r w:rsidRPr="00524122">
              <w:rPr>
                <w:rFonts w:ascii="Franklin Gothic Book" w:hAnsi="Franklin Gothic Book" w:cs="Arial"/>
                <w:lang w:val="es-ES"/>
              </w:rPr>
              <w:t xml:space="preserve">indique </w:t>
            </w:r>
            <w:r w:rsidR="001002F1" w:rsidRPr="00524122">
              <w:rPr>
                <w:rFonts w:ascii="Franklin Gothic Book" w:hAnsi="Franklin Gothic Book" w:cs="Arial"/>
                <w:lang w:val="es-ES"/>
              </w:rPr>
              <w:t>los números de la pregunta </w:t>
            </w:r>
            <w:r w:rsidR="000002F9" w:rsidRPr="00524122">
              <w:rPr>
                <w:rFonts w:ascii="Franklin Gothic Book" w:hAnsi="Franklin Gothic Book" w:cs="Arial"/>
                <w:lang w:val="es-ES"/>
              </w:rPr>
              <w:fldChar w:fldCharType="begin"/>
            </w:r>
            <w:r w:rsidR="000002F9" w:rsidRPr="00524122">
              <w:rPr>
                <w:rFonts w:ascii="Franklin Gothic Book" w:hAnsi="Franklin Gothic Book" w:cs="Arial"/>
                <w:lang w:val="es-ES"/>
              </w:rPr>
              <w:instrText xml:space="preserve"> REF _Ref177381611 \r \h </w:instrText>
            </w:r>
            <w:r w:rsidR="000002F9" w:rsidRPr="00524122">
              <w:rPr>
                <w:rFonts w:ascii="Franklin Gothic Book" w:hAnsi="Franklin Gothic Book" w:cs="Arial"/>
                <w:lang w:val="es-ES"/>
              </w:rPr>
            </w:r>
            <w:r w:rsidR="000002F9" w:rsidRPr="00524122">
              <w:rPr>
                <w:rFonts w:ascii="Franklin Gothic Book" w:hAnsi="Franklin Gothic Book" w:cs="Arial"/>
                <w:lang w:val="es-ES"/>
              </w:rPr>
              <w:fldChar w:fldCharType="separate"/>
            </w:r>
            <w:r w:rsidR="0026124B">
              <w:rPr>
                <w:rFonts w:ascii="Franklin Gothic Book" w:hAnsi="Franklin Gothic Book" w:cs="Arial"/>
                <w:lang w:val="es-ES"/>
              </w:rPr>
              <w:t>20.22</w:t>
            </w:r>
            <w:r w:rsidR="000002F9" w:rsidRPr="00524122">
              <w:rPr>
                <w:rFonts w:ascii="Franklin Gothic Book" w:hAnsi="Franklin Gothic Book" w:cs="Arial"/>
                <w:lang w:val="es-ES"/>
              </w:rPr>
              <w:fldChar w:fldCharType="end"/>
            </w:r>
            <w:r w:rsidR="001002F1" w:rsidRPr="00524122">
              <w:rPr>
                <w:rFonts w:ascii="Franklin Gothic Book" w:hAnsi="Franklin Gothic Book" w:cs="Arial"/>
                <w:lang w:val="es-ES"/>
              </w:rPr>
              <w:t xml:space="preserve"> al lado de la respuesta correspondiente.</w:t>
            </w:r>
            <w:bookmarkEnd w:id="751"/>
          </w:p>
        </w:tc>
        <w:tc>
          <w:tcPr>
            <w:tcW w:w="4921" w:type="dxa"/>
          </w:tcPr>
          <w:p w14:paraId="78F3059B" w14:textId="77777777" w:rsidR="001002F1" w:rsidRPr="00524122" w:rsidRDefault="001002F1" w:rsidP="001002F1">
            <w:pPr>
              <w:tabs>
                <w:tab w:val="left" w:pos="0"/>
              </w:tabs>
              <w:spacing w:after="60"/>
              <w:rPr>
                <w:rFonts w:ascii="Franklin Gothic Book" w:hAnsi="Franklin Gothic Book" w:cs="Arial"/>
                <w:lang w:val="es-ES"/>
              </w:rPr>
            </w:pPr>
            <w:r w:rsidRPr="00524122">
              <w:rPr>
                <w:rFonts w:ascii="Franklin Gothic Book" w:hAnsi="Franklin Gothic Book" w:cs="Arial"/>
                <w:lang w:val="es-ES"/>
              </w:rPr>
              <w:t xml:space="preserve">Las partes deben pagar: </w:t>
            </w:r>
            <w:r w:rsidRPr="00524122">
              <w:rPr>
                <w:rFonts w:ascii="Franklin Gothic Book" w:hAnsi="Franklin Gothic Book" w:cs="Arial"/>
                <w:lang w:val="es-ES"/>
              </w:rPr>
              <w:fldChar w:fldCharType="begin">
                <w:ffData>
                  <w:name w:val="Text499"/>
                  <w:enabled/>
                  <w:calcOnExit w:val="0"/>
                  <w:textInput/>
                </w:ffData>
              </w:fldChar>
            </w:r>
            <w:bookmarkStart w:id="752" w:name="Text499"/>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52"/>
          </w:p>
          <w:p w14:paraId="1E2AFA6E" w14:textId="77777777" w:rsidR="001002F1" w:rsidRPr="00524122" w:rsidRDefault="001002F1" w:rsidP="001002F1">
            <w:pPr>
              <w:tabs>
                <w:tab w:val="left" w:pos="0"/>
              </w:tabs>
              <w:spacing w:after="60"/>
              <w:rPr>
                <w:rFonts w:ascii="Franklin Gothic Book" w:hAnsi="Franklin Gothic Book" w:cs="Arial"/>
                <w:lang w:val="es-ES"/>
              </w:rPr>
            </w:pPr>
            <w:r w:rsidRPr="00524122">
              <w:rPr>
                <w:rFonts w:ascii="Franklin Gothic Book" w:hAnsi="Franklin Gothic Book" w:cs="Arial"/>
                <w:lang w:val="es-ES"/>
              </w:rPr>
              <w:t xml:space="preserve">El coste se encuentra cubierto por la asistencia jurídica gratuita o de tarifa reducida prestada a una o ambas partes: </w:t>
            </w:r>
            <w:r w:rsidRPr="00524122">
              <w:rPr>
                <w:rFonts w:ascii="Franklin Gothic Book" w:hAnsi="Franklin Gothic Book" w:cs="Arial"/>
                <w:lang w:val="es-ES"/>
              </w:rPr>
              <w:fldChar w:fldCharType="begin">
                <w:ffData>
                  <w:name w:val="Text500"/>
                  <w:enabled/>
                  <w:calcOnExit w:val="0"/>
                  <w:textInput/>
                </w:ffData>
              </w:fldChar>
            </w:r>
            <w:bookmarkStart w:id="753" w:name="Text500"/>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53"/>
          </w:p>
          <w:p w14:paraId="71D60FD2" w14:textId="77777777" w:rsidR="001002F1" w:rsidRPr="00524122" w:rsidRDefault="001002F1" w:rsidP="001002F1">
            <w:pPr>
              <w:tabs>
                <w:tab w:val="left" w:pos="0"/>
              </w:tabs>
              <w:spacing w:after="60"/>
              <w:rPr>
                <w:rFonts w:ascii="Franklin Gothic Book" w:hAnsi="Franklin Gothic Book" w:cs="Arial"/>
                <w:lang w:val="es-ES"/>
              </w:rPr>
            </w:pPr>
            <w:r w:rsidRPr="00524122">
              <w:rPr>
                <w:rFonts w:ascii="Franklin Gothic Book" w:hAnsi="Franklin Gothic Book" w:cs="Arial"/>
                <w:lang w:val="es-ES"/>
              </w:rPr>
              <w:t xml:space="preserve">Autoridad Central: </w:t>
            </w:r>
            <w:r w:rsidRPr="00524122">
              <w:rPr>
                <w:rFonts w:ascii="Franklin Gothic Book" w:hAnsi="Franklin Gothic Book" w:cs="Arial"/>
                <w:lang w:val="es-ES"/>
              </w:rPr>
              <w:fldChar w:fldCharType="begin">
                <w:ffData>
                  <w:name w:val="Text501"/>
                  <w:enabled/>
                  <w:calcOnExit w:val="0"/>
                  <w:textInput/>
                </w:ffData>
              </w:fldChar>
            </w:r>
            <w:bookmarkStart w:id="754" w:name="Text50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54"/>
          </w:p>
          <w:p w14:paraId="4F926772" w14:textId="3C29DE88" w:rsidR="001002F1" w:rsidRPr="00524122" w:rsidRDefault="001002F1" w:rsidP="001002F1">
            <w:pPr>
              <w:rPr>
                <w:rFonts w:ascii="Franklin Gothic Book" w:hAnsi="Franklin Gothic Book" w:cs="Arial"/>
                <w:lang w:val="es-ES"/>
              </w:rPr>
            </w:pPr>
            <w:r w:rsidRPr="00524122">
              <w:rPr>
                <w:rFonts w:ascii="Franklin Gothic Book" w:hAnsi="Franklin Gothic Book" w:cs="Arial"/>
                <w:lang w:val="es-ES"/>
              </w:rPr>
              <w:t xml:space="preserve">No hay costes: </w:t>
            </w:r>
            <w:r w:rsidRPr="00524122">
              <w:rPr>
                <w:rFonts w:ascii="Franklin Gothic Book" w:hAnsi="Franklin Gothic Book" w:cs="Arial"/>
                <w:lang w:val="es-ES"/>
              </w:rPr>
              <w:fldChar w:fldCharType="begin">
                <w:ffData>
                  <w:name w:val="Text502"/>
                  <w:enabled/>
                  <w:calcOnExit w:val="0"/>
                  <w:textInput/>
                </w:ffData>
              </w:fldChar>
            </w:r>
            <w:bookmarkStart w:id="755" w:name="Text50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55"/>
          </w:p>
        </w:tc>
      </w:tr>
      <w:tr w:rsidR="001002F1" w:rsidRPr="00446E18" w14:paraId="3CC75895" w14:textId="77777777" w:rsidTr="001002F1">
        <w:tc>
          <w:tcPr>
            <w:tcW w:w="9594" w:type="dxa"/>
            <w:gridSpan w:val="2"/>
            <w:shd w:val="clear" w:color="auto" w:fill="E7E6E6" w:themeFill="background2"/>
          </w:tcPr>
          <w:p w14:paraId="432D529E" w14:textId="7D99C665" w:rsidR="001002F1" w:rsidRPr="00524122" w:rsidRDefault="001002F1" w:rsidP="001002F1">
            <w:pPr>
              <w:tabs>
                <w:tab w:val="left" w:pos="357"/>
              </w:tabs>
              <w:ind w:left="354" w:hanging="354"/>
              <w:rPr>
                <w:rFonts w:ascii="Franklin Gothic Book" w:hAnsi="Franklin Gothic Book" w:cs="Arial"/>
                <w:color w:val="03295A" w:themeColor="accent4"/>
                <w:lang w:val="es-ES"/>
              </w:rPr>
            </w:pPr>
            <w:bookmarkStart w:id="756" w:name="_Ref267903409"/>
            <w:bookmarkStart w:id="757" w:name="_Toc287535791"/>
            <w:bookmarkStart w:id="758" w:name="_Toc125412467"/>
            <w:r w:rsidRPr="00524122">
              <w:rPr>
                <w:color w:val="03295A" w:themeColor="accent4"/>
                <w:lang w:val="es-ES"/>
              </w:rPr>
              <w:t>Acuerdos de mediación en otro Estado</w:t>
            </w:r>
            <w:bookmarkEnd w:id="756"/>
            <w:bookmarkEnd w:id="757"/>
            <w:bookmarkEnd w:id="758"/>
          </w:p>
        </w:tc>
      </w:tr>
      <w:tr w:rsidR="001002F1" w:rsidRPr="00524122" w14:paraId="6D26934E" w14:textId="77777777">
        <w:tc>
          <w:tcPr>
            <w:tcW w:w="4673" w:type="dxa"/>
          </w:tcPr>
          <w:p w14:paraId="52072DA9" w14:textId="5F9B3B80" w:rsidR="001002F1" w:rsidRPr="00524122" w:rsidRDefault="00E54C81" w:rsidP="00517351">
            <w:pPr>
              <w:pStyle w:val="PBParagraph"/>
              <w:numPr>
                <w:ilvl w:val="1"/>
                <w:numId w:val="46"/>
              </w:numPr>
              <w:spacing w:before="0"/>
              <w:ind w:left="596" w:hanging="709"/>
              <w:rPr>
                <w:lang w:val="es-ES"/>
              </w:rPr>
            </w:pPr>
            <w:bookmarkStart w:id="759" w:name="_Ref177381753"/>
            <w:r w:rsidRPr="00524122">
              <w:rPr>
                <w:rFonts w:ascii="Franklin Gothic Book" w:hAnsi="Franklin Gothic Book" w:cs="Arial"/>
                <w:lang w:val="es-ES"/>
              </w:rPr>
              <w:t>Un</w:t>
            </w:r>
            <w:r w:rsidR="001002F1" w:rsidRPr="00524122">
              <w:rPr>
                <w:rFonts w:ascii="Franklin Gothic Book" w:hAnsi="Franklin Gothic Book" w:cs="Arial"/>
                <w:lang w:val="es-ES"/>
              </w:rPr>
              <w:t xml:space="preserve"> acuerdo de mediación celebrado en otro Estado relativo a controversias familiares que involucren niños</w:t>
            </w:r>
            <w:r w:rsidR="00DF53BB" w:rsidRPr="00524122">
              <w:rPr>
                <w:rFonts w:ascii="Franklin Gothic Book" w:hAnsi="Franklin Gothic Book" w:cs="Arial"/>
                <w:lang w:val="es-ES"/>
              </w:rPr>
              <w:t>, ¿puede</w:t>
            </w:r>
            <w:r w:rsidR="001002F1" w:rsidRPr="00524122">
              <w:rPr>
                <w:rFonts w:ascii="Franklin Gothic Book" w:hAnsi="Franklin Gothic Book" w:cs="Arial"/>
                <w:lang w:val="es-ES"/>
              </w:rPr>
              <w:t xml:space="preserve"> ser aprobado por un tribunal o formalizado en </w:t>
            </w:r>
            <w:r w:rsidR="00DF53BB" w:rsidRPr="00524122">
              <w:rPr>
                <w:rFonts w:ascii="Franklin Gothic Book" w:hAnsi="Franklin Gothic Book" w:cs="Arial"/>
                <w:lang w:val="es-ES"/>
              </w:rPr>
              <w:t xml:space="preserve">[nombre de </w:t>
            </w:r>
            <w:r w:rsidR="001002F1" w:rsidRPr="00524122">
              <w:rPr>
                <w:rFonts w:ascii="Franklin Gothic Book" w:hAnsi="Franklin Gothic Book" w:cs="Arial"/>
                <w:lang w:val="es-ES"/>
              </w:rPr>
              <w:t>su Estado</w:t>
            </w:r>
            <w:r w:rsidR="00DF53BB" w:rsidRPr="00524122">
              <w:rPr>
                <w:rFonts w:ascii="Franklin Gothic Book" w:hAnsi="Franklin Gothic Book" w:cs="Arial"/>
                <w:lang w:val="es-ES"/>
              </w:rPr>
              <w:t>]</w:t>
            </w:r>
            <w:r w:rsidR="001002F1" w:rsidRPr="00524122">
              <w:rPr>
                <w:rFonts w:ascii="Franklin Gothic Book" w:hAnsi="Franklin Gothic Book" w:cs="Arial"/>
                <w:lang w:val="es-ES"/>
              </w:rPr>
              <w:t xml:space="preserve"> de la misma manera que un acuerdo de mediación celebrado en </w:t>
            </w:r>
            <w:r w:rsidR="00DF53BB" w:rsidRPr="00524122">
              <w:rPr>
                <w:rFonts w:ascii="Franklin Gothic Book" w:hAnsi="Franklin Gothic Book" w:cs="Arial"/>
                <w:lang w:val="es-ES"/>
              </w:rPr>
              <w:t xml:space="preserve">[nombre de </w:t>
            </w:r>
            <w:r w:rsidR="001002F1" w:rsidRPr="00524122">
              <w:rPr>
                <w:rFonts w:ascii="Franklin Gothic Book" w:hAnsi="Franklin Gothic Book" w:cs="Arial"/>
                <w:lang w:val="es-ES"/>
              </w:rPr>
              <w:t>su Estado</w:t>
            </w:r>
            <w:r w:rsidR="00DF53BB" w:rsidRPr="00524122">
              <w:rPr>
                <w:rFonts w:ascii="Franklin Gothic Book" w:hAnsi="Franklin Gothic Book" w:cs="Arial"/>
                <w:lang w:val="es-ES"/>
              </w:rPr>
              <w:t>]</w:t>
            </w:r>
            <w:r w:rsidR="001002F1" w:rsidRPr="00524122">
              <w:rPr>
                <w:rFonts w:ascii="Franklin Gothic Book" w:hAnsi="Franklin Gothic Book" w:cs="Arial"/>
                <w:lang w:val="es-ES"/>
              </w:rPr>
              <w:t xml:space="preserve"> (véase la pregunta </w:t>
            </w:r>
            <w:r w:rsidR="000002F9" w:rsidRPr="00524122">
              <w:rPr>
                <w:rFonts w:ascii="Franklin Gothic Book" w:hAnsi="Franklin Gothic Book" w:cs="Arial"/>
                <w:lang w:val="es-ES"/>
              </w:rPr>
              <w:fldChar w:fldCharType="begin"/>
            </w:r>
            <w:r w:rsidR="000002F9" w:rsidRPr="00524122">
              <w:rPr>
                <w:rFonts w:ascii="Franklin Gothic Book" w:hAnsi="Franklin Gothic Book" w:cs="Arial"/>
                <w:lang w:val="es-ES"/>
              </w:rPr>
              <w:instrText xml:space="preserve"> REF _Ref177381611 \r \h </w:instrText>
            </w:r>
            <w:r w:rsidR="000002F9" w:rsidRPr="00524122">
              <w:rPr>
                <w:rFonts w:ascii="Franklin Gothic Book" w:hAnsi="Franklin Gothic Book" w:cs="Arial"/>
                <w:lang w:val="es-ES"/>
              </w:rPr>
            </w:r>
            <w:r w:rsidR="000002F9" w:rsidRPr="00524122">
              <w:rPr>
                <w:rFonts w:ascii="Franklin Gothic Book" w:hAnsi="Franklin Gothic Book" w:cs="Arial"/>
                <w:lang w:val="es-ES"/>
              </w:rPr>
              <w:fldChar w:fldCharType="separate"/>
            </w:r>
            <w:r w:rsidR="0026124B">
              <w:rPr>
                <w:rFonts w:ascii="Franklin Gothic Book" w:hAnsi="Franklin Gothic Book" w:cs="Arial"/>
                <w:lang w:val="es-ES"/>
              </w:rPr>
              <w:t>20.22</w:t>
            </w:r>
            <w:r w:rsidR="000002F9" w:rsidRPr="00524122">
              <w:rPr>
                <w:rFonts w:ascii="Franklin Gothic Book" w:hAnsi="Franklin Gothic Book" w:cs="Arial"/>
                <w:lang w:val="es-ES"/>
              </w:rPr>
              <w:fldChar w:fldCharType="end"/>
            </w:r>
            <w:r w:rsidR="00B55E47" w:rsidRPr="00524122">
              <w:rPr>
                <w:rFonts w:ascii="Franklin Gothic Book" w:hAnsi="Franklin Gothic Book" w:cs="Arial"/>
                <w:lang w:val="es-ES"/>
              </w:rPr>
              <w:t xml:space="preserve"> más arriba</w:t>
            </w:r>
            <w:r w:rsidR="001002F1" w:rsidRPr="00524122">
              <w:rPr>
                <w:rFonts w:ascii="Franklin Gothic Book" w:hAnsi="Franklin Gothic Book" w:cs="Arial"/>
                <w:lang w:val="es-ES"/>
              </w:rPr>
              <w:t>)?</w:t>
            </w:r>
            <w:bookmarkEnd w:id="759"/>
          </w:p>
        </w:tc>
        <w:tc>
          <w:tcPr>
            <w:tcW w:w="4921" w:type="dxa"/>
          </w:tcPr>
          <w:p w14:paraId="1165A150" w14:textId="29747341" w:rsidR="001002F1" w:rsidRPr="00524122" w:rsidRDefault="001002F1" w:rsidP="001002F1">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29"/>
                  <w:enabled/>
                  <w:calcOnExit w:val="0"/>
                  <w:checkBox>
                    <w:sizeAuto/>
                    <w:default w:val="0"/>
                  </w:checkBox>
                </w:ffData>
              </w:fldChar>
            </w:r>
            <w:bookmarkStart w:id="760" w:name="Check629"/>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60"/>
            <w:r w:rsidRPr="00524122">
              <w:rPr>
                <w:rFonts w:ascii="Franklin Gothic Book" w:hAnsi="Franklin Gothic Book" w:cs="Arial"/>
                <w:lang w:val="es-ES"/>
              </w:rPr>
              <w:tab/>
              <w:t xml:space="preserve">Sí  </w:t>
            </w:r>
          </w:p>
          <w:p w14:paraId="02EA2F6A"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30"/>
                  <w:enabled/>
                  <w:calcOnExit w:val="0"/>
                  <w:checkBox>
                    <w:sizeAuto/>
                    <w:default w:val="0"/>
                  </w:checkBox>
                </w:ffData>
              </w:fldChar>
            </w:r>
            <w:bookmarkStart w:id="761" w:name="Check630"/>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61"/>
            <w:r w:rsidRPr="00524122">
              <w:rPr>
                <w:rFonts w:ascii="Franklin Gothic Book" w:hAnsi="Franklin Gothic Book" w:cs="Arial"/>
                <w:lang w:val="es-ES"/>
              </w:rPr>
              <w:tab/>
              <w:t xml:space="preserve">No, debe utilizarse un método de formalización diferente. Por favor especifique: </w:t>
            </w:r>
            <w:r w:rsidRPr="00524122">
              <w:rPr>
                <w:rFonts w:ascii="Franklin Gothic Book" w:hAnsi="Franklin Gothic Book" w:cs="Arial"/>
                <w:lang w:val="es-ES"/>
              </w:rPr>
              <w:fldChar w:fldCharType="begin">
                <w:ffData>
                  <w:name w:val="Text503"/>
                  <w:enabled/>
                  <w:calcOnExit w:val="0"/>
                  <w:textInput/>
                </w:ffData>
              </w:fldChar>
            </w:r>
            <w:bookmarkStart w:id="762" w:name="Text50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62"/>
          </w:p>
          <w:p w14:paraId="6D29B592" w14:textId="77777777" w:rsidR="001002F1" w:rsidRPr="00524122" w:rsidRDefault="001002F1" w:rsidP="001002F1">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631"/>
                  <w:enabled/>
                  <w:calcOnExit w:val="0"/>
                  <w:checkBox>
                    <w:sizeAuto/>
                    <w:default w:val="0"/>
                  </w:checkBox>
                </w:ffData>
              </w:fldChar>
            </w:r>
            <w:bookmarkStart w:id="763" w:name="Check631"/>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63"/>
            <w:r w:rsidRPr="00524122">
              <w:rPr>
                <w:rFonts w:ascii="Franklin Gothic Book" w:hAnsi="Franklin Gothic Book" w:cs="Arial"/>
                <w:lang w:val="es-ES"/>
              </w:rPr>
              <w:tab/>
              <w:t>No, no es posible formalizar un acuerdo de mediación celebrado en otro Estado</w:t>
            </w:r>
          </w:p>
          <w:p w14:paraId="786F9EA8" w14:textId="1BD39F31" w:rsidR="001002F1" w:rsidRPr="00524122" w:rsidRDefault="001002F1" w:rsidP="001002F1">
            <w:pPr>
              <w:tabs>
                <w:tab w:val="left" w:pos="1213"/>
              </w:tabs>
              <w:rPr>
                <w:rFonts w:ascii="Franklin Gothic Book" w:hAnsi="Franklin Gothic Book" w:cs="Arial"/>
                <w:lang w:val="es-ES"/>
              </w:rPr>
            </w:pPr>
            <w:r w:rsidRPr="00524122">
              <w:rPr>
                <w:rFonts w:ascii="Franklin Gothic Book" w:hAnsi="Franklin Gothic Book" w:cs="Arial"/>
                <w:lang w:val="es-ES"/>
              </w:rPr>
              <w:fldChar w:fldCharType="begin">
                <w:ffData>
                  <w:name w:val="Check632"/>
                  <w:enabled/>
                  <w:calcOnExit w:val="0"/>
                  <w:checkBox>
                    <w:sizeAuto/>
                    <w:default w:val="0"/>
                  </w:checkBox>
                </w:ffData>
              </w:fldChar>
            </w:r>
            <w:bookmarkStart w:id="764" w:name="Check632"/>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64"/>
            <w:r w:rsidRPr="00524122">
              <w:rPr>
                <w:rFonts w:ascii="Franklin Gothic Book" w:hAnsi="Franklin Gothic Book" w:cs="Arial"/>
                <w:lang w:val="es-ES"/>
              </w:rPr>
              <w:t xml:space="preserve"> Otro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504"/>
                  <w:enabled/>
                  <w:calcOnExit w:val="0"/>
                  <w:textInput/>
                </w:ffData>
              </w:fldChar>
            </w:r>
            <w:bookmarkStart w:id="765" w:name="Text50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65"/>
          </w:p>
        </w:tc>
      </w:tr>
      <w:tr w:rsidR="001002F1" w:rsidRPr="00524122" w14:paraId="73D8E264" w14:textId="77777777">
        <w:tc>
          <w:tcPr>
            <w:tcW w:w="9594" w:type="dxa"/>
            <w:gridSpan w:val="2"/>
          </w:tcPr>
          <w:p w14:paraId="1B324DA1" w14:textId="3A1355B3" w:rsidR="001002F1" w:rsidRPr="00524122" w:rsidRDefault="001002F1" w:rsidP="001002F1">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62720C6A" w14:textId="3C73C428" w:rsidR="00655814" w:rsidRPr="00524122" w:rsidRDefault="008679F7" w:rsidP="00517351">
      <w:pPr>
        <w:pStyle w:val="Heading2"/>
        <w:numPr>
          <w:ilvl w:val="0"/>
          <w:numId w:val="46"/>
        </w:numPr>
        <w:ind w:left="1134" w:hanging="567"/>
        <w:jc w:val="both"/>
        <w:rPr>
          <w:bCs w:val="0"/>
          <w:lang w:val="es-ES"/>
        </w:rPr>
      </w:pPr>
      <w:bookmarkStart w:id="766" w:name="_Ref177381071"/>
      <w:bookmarkStart w:id="767" w:name="_Toc225337876"/>
      <w:r w:rsidRPr="00524122">
        <w:rPr>
          <w:bCs w:val="0"/>
          <w:lang w:val="es-ES"/>
        </w:rPr>
        <w:t xml:space="preserve">Otros </w:t>
      </w:r>
      <w:r w:rsidR="00B55E47" w:rsidRPr="00524122">
        <w:rPr>
          <w:bCs w:val="0"/>
          <w:lang w:val="es-ES"/>
        </w:rPr>
        <w:t>m</w:t>
      </w:r>
      <w:r w:rsidRPr="00524122">
        <w:rPr>
          <w:bCs w:val="0"/>
          <w:lang w:val="es-ES"/>
        </w:rPr>
        <w:t xml:space="preserve">étodos </w:t>
      </w:r>
      <w:r w:rsidR="00B55E47" w:rsidRPr="00524122">
        <w:rPr>
          <w:bCs w:val="0"/>
          <w:lang w:val="es-ES"/>
        </w:rPr>
        <w:t>a</w:t>
      </w:r>
      <w:r w:rsidRPr="00524122">
        <w:rPr>
          <w:bCs w:val="0"/>
          <w:lang w:val="es-ES"/>
        </w:rPr>
        <w:t xml:space="preserve">lternativos de </w:t>
      </w:r>
      <w:r w:rsidR="00B55E47" w:rsidRPr="00524122">
        <w:rPr>
          <w:bCs w:val="0"/>
          <w:lang w:val="es-ES"/>
        </w:rPr>
        <w:t>s</w:t>
      </w:r>
      <w:r w:rsidRPr="00524122">
        <w:rPr>
          <w:bCs w:val="0"/>
          <w:lang w:val="es-ES"/>
        </w:rPr>
        <w:t xml:space="preserve">olución de </w:t>
      </w:r>
      <w:r w:rsidR="00B55E47" w:rsidRPr="00524122">
        <w:rPr>
          <w:bCs w:val="0"/>
          <w:lang w:val="es-ES"/>
        </w:rPr>
        <w:t>c</w:t>
      </w:r>
      <w:r w:rsidRPr="00524122">
        <w:rPr>
          <w:bCs w:val="0"/>
          <w:lang w:val="es-ES"/>
        </w:rPr>
        <w:t>ontroversias (“ADR”</w:t>
      </w:r>
      <w:r w:rsidR="00643046" w:rsidRPr="00524122">
        <w:rPr>
          <w:bCs w:val="0"/>
          <w:lang w:val="es-ES"/>
        </w:rPr>
        <w:t xml:space="preserve"> por sus siglas en inglés</w:t>
      </w:r>
      <w:r w:rsidRPr="00524122">
        <w:rPr>
          <w:bCs w:val="0"/>
          <w:lang w:val="es-ES"/>
        </w:rPr>
        <w:t>)</w:t>
      </w:r>
      <w:bookmarkEnd w:id="766"/>
      <w:bookmarkEnd w:id="767"/>
    </w:p>
    <w:tbl>
      <w:tblPr>
        <w:tblStyle w:val="TableGrid"/>
        <w:tblW w:w="9594" w:type="dxa"/>
        <w:tblInd w:w="567" w:type="dxa"/>
        <w:tblLook w:val="04A0" w:firstRow="1" w:lastRow="0" w:firstColumn="1" w:lastColumn="0" w:noHBand="0" w:noVBand="1"/>
      </w:tblPr>
      <w:tblGrid>
        <w:gridCol w:w="4673"/>
        <w:gridCol w:w="4921"/>
      </w:tblGrid>
      <w:tr w:rsidR="008679F7" w:rsidRPr="008C1E41" w14:paraId="66279D98" w14:textId="77777777" w:rsidTr="00CF1D72">
        <w:tc>
          <w:tcPr>
            <w:tcW w:w="4673" w:type="dxa"/>
          </w:tcPr>
          <w:p w14:paraId="38853648" w14:textId="14611EF3" w:rsidR="008679F7" w:rsidRPr="00524122" w:rsidRDefault="008679F7" w:rsidP="00517351">
            <w:pPr>
              <w:pStyle w:val="PBParagraph"/>
              <w:numPr>
                <w:ilvl w:val="1"/>
                <w:numId w:val="17"/>
              </w:numPr>
              <w:spacing w:before="0"/>
              <w:ind w:left="452" w:hanging="570"/>
              <w:rPr>
                <w:lang w:val="es-ES"/>
              </w:rPr>
            </w:pPr>
            <w:bookmarkStart w:id="768" w:name="_Ref267670301"/>
            <w:bookmarkStart w:id="769" w:name="_Toc158627588"/>
            <w:r w:rsidRPr="00524122">
              <w:rPr>
                <w:lang w:val="es-ES"/>
              </w:rPr>
              <w:t xml:space="preserve">¿Qué otros métodos alternativos de solución de controversias existen en </w:t>
            </w:r>
            <w:r w:rsidR="00D968AF" w:rsidRPr="00524122">
              <w:rPr>
                <w:lang w:val="es-ES"/>
              </w:rPr>
              <w:t xml:space="preserve">[nombre de </w:t>
            </w:r>
            <w:r w:rsidRPr="00524122">
              <w:rPr>
                <w:lang w:val="es-ES"/>
              </w:rPr>
              <w:t>su Estado</w:t>
            </w:r>
            <w:r w:rsidR="00D968AF" w:rsidRPr="00524122">
              <w:rPr>
                <w:lang w:val="es-ES"/>
              </w:rPr>
              <w:t>]</w:t>
            </w:r>
            <w:r w:rsidRPr="00524122">
              <w:rPr>
                <w:lang w:val="es-ES"/>
              </w:rPr>
              <w:t xml:space="preserve"> para la resolución de controversias familiares internacionales que se encuentran dentro del ámbito de aplicación del Convenio?</w:t>
            </w:r>
            <w:bookmarkEnd w:id="768"/>
          </w:p>
          <w:p w14:paraId="50866FBE" w14:textId="4524F3EE" w:rsidR="008679F7" w:rsidRPr="00524122" w:rsidRDefault="00D968AF" w:rsidP="008679F7">
            <w:pPr>
              <w:pStyle w:val="PBParagraph"/>
              <w:numPr>
                <w:ilvl w:val="0"/>
                <w:numId w:val="0"/>
              </w:numPr>
              <w:spacing w:before="0"/>
              <w:ind w:left="452"/>
              <w:rPr>
                <w:lang w:val="es-ES"/>
              </w:rPr>
            </w:pPr>
            <w:r w:rsidRPr="00524122">
              <w:rPr>
                <w:i/>
                <w:lang w:val="es-ES"/>
              </w:rPr>
              <w:lastRenderedPageBreak/>
              <w:t>A</w:t>
            </w:r>
            <w:r w:rsidR="008679F7" w:rsidRPr="00524122">
              <w:rPr>
                <w:i/>
                <w:lang w:val="es-ES"/>
              </w:rPr>
              <w:t>rtículos 7(2)(c) y 10</w:t>
            </w:r>
            <w:r w:rsidRPr="00524122">
              <w:rPr>
                <w:i/>
                <w:lang w:val="es-ES"/>
              </w:rPr>
              <w:t xml:space="preserve"> del Convenio de 1980</w:t>
            </w:r>
          </w:p>
        </w:tc>
        <w:tc>
          <w:tcPr>
            <w:tcW w:w="4921" w:type="dxa"/>
          </w:tcPr>
          <w:p w14:paraId="1FD705C2" w14:textId="77777777" w:rsidR="008679F7" w:rsidRPr="00524122" w:rsidRDefault="008679F7" w:rsidP="008679F7">
            <w:pPr>
              <w:tabs>
                <w:tab w:val="left" w:pos="357"/>
                <w:tab w:val="left" w:pos="652"/>
              </w:tabs>
              <w:spacing w:after="60"/>
              <w:rPr>
                <w:rFonts w:ascii="Franklin Gothic Book" w:hAnsi="Franklin Gothic Book" w:cs="Arial"/>
                <w:lang w:val="es-ES"/>
              </w:rPr>
            </w:pPr>
            <w:r w:rsidRPr="00524122">
              <w:rPr>
                <w:rFonts w:ascii="Franklin Gothic Book" w:hAnsi="Franklin Gothic Book" w:cs="Arial"/>
                <w:lang w:val="es-ES"/>
              </w:rPr>
              <w:lastRenderedPageBreak/>
              <w:fldChar w:fldCharType="begin">
                <w:ffData>
                  <w:name w:val="Check633"/>
                  <w:enabled/>
                  <w:calcOnExit w:val="0"/>
                  <w:checkBox>
                    <w:sizeAuto/>
                    <w:default w:val="0"/>
                  </w:checkBox>
                </w:ffData>
              </w:fldChar>
            </w:r>
            <w:bookmarkStart w:id="770" w:name="Check633"/>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70"/>
            <w:r w:rsidRPr="00524122">
              <w:rPr>
                <w:rFonts w:ascii="Franklin Gothic Book" w:hAnsi="Franklin Gothic Book" w:cs="Arial"/>
                <w:lang w:val="es-ES"/>
              </w:rPr>
              <w:tab/>
              <w:t>(1)</w:t>
            </w:r>
            <w:r w:rsidRPr="00524122">
              <w:rPr>
                <w:rFonts w:ascii="Franklin Gothic Book" w:hAnsi="Franklin Gothic Book" w:cs="Arial"/>
                <w:lang w:val="es-ES"/>
              </w:rPr>
              <w:tab/>
              <w:t>Conciliación judicial</w:t>
            </w:r>
          </w:p>
          <w:p w14:paraId="1704AE7C" w14:textId="77777777" w:rsidR="008679F7" w:rsidRPr="00524122" w:rsidRDefault="008679F7" w:rsidP="008679F7">
            <w:pPr>
              <w:tabs>
                <w:tab w:val="left" w:pos="357"/>
                <w:tab w:val="left" w:pos="6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34"/>
                  <w:enabled/>
                  <w:calcOnExit w:val="0"/>
                  <w:checkBox>
                    <w:sizeAuto/>
                    <w:default w:val="0"/>
                  </w:checkBox>
                </w:ffData>
              </w:fldChar>
            </w:r>
            <w:bookmarkStart w:id="771" w:name="Check634"/>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71"/>
            <w:r w:rsidRPr="00524122">
              <w:rPr>
                <w:rFonts w:ascii="Franklin Gothic Book" w:hAnsi="Franklin Gothic Book" w:cs="Arial"/>
                <w:lang w:val="es-ES"/>
              </w:rPr>
              <w:tab/>
              <w:t>(2)</w:t>
            </w:r>
            <w:r w:rsidRPr="00524122">
              <w:rPr>
                <w:rFonts w:ascii="Franklin Gothic Book" w:hAnsi="Franklin Gothic Book" w:cs="Arial"/>
                <w:lang w:val="es-ES"/>
              </w:rPr>
              <w:tab/>
              <w:t>Conciliación extrajudicial</w:t>
            </w:r>
          </w:p>
          <w:p w14:paraId="29A677B5" w14:textId="77777777" w:rsidR="008679F7" w:rsidRPr="00524122" w:rsidRDefault="008679F7" w:rsidP="008679F7">
            <w:pPr>
              <w:tabs>
                <w:tab w:val="left" w:pos="357"/>
                <w:tab w:val="left" w:pos="6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35"/>
                  <w:enabled/>
                  <w:calcOnExit w:val="0"/>
                  <w:checkBox>
                    <w:sizeAuto/>
                    <w:default w:val="0"/>
                  </w:checkBox>
                </w:ffData>
              </w:fldChar>
            </w:r>
            <w:bookmarkStart w:id="772" w:name="Check635"/>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72"/>
            <w:r w:rsidRPr="00524122">
              <w:rPr>
                <w:rFonts w:ascii="Franklin Gothic Book" w:hAnsi="Franklin Gothic Book" w:cs="Arial"/>
                <w:lang w:val="es-ES"/>
              </w:rPr>
              <w:tab/>
              <w:t>(3)</w:t>
            </w:r>
            <w:r w:rsidRPr="00524122">
              <w:rPr>
                <w:rFonts w:ascii="Franklin Gothic Book" w:hAnsi="Franklin Gothic Book" w:cs="Arial"/>
                <w:lang w:val="es-ES"/>
              </w:rPr>
              <w:tab/>
              <w:t>Derecho colaborativo</w:t>
            </w:r>
          </w:p>
          <w:p w14:paraId="724B181E" w14:textId="0DDF78F7" w:rsidR="008679F7" w:rsidRPr="00524122" w:rsidRDefault="008679F7" w:rsidP="008679F7">
            <w:pPr>
              <w:tabs>
                <w:tab w:val="left" w:pos="357"/>
                <w:tab w:val="left" w:pos="6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38"/>
                  <w:enabled/>
                  <w:calcOnExit w:val="0"/>
                  <w:checkBox>
                    <w:sizeAuto/>
                    <w:default w:val="0"/>
                  </w:checkBox>
                </w:ffData>
              </w:fldChar>
            </w:r>
            <w:bookmarkStart w:id="773" w:name="Check638"/>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73"/>
            <w:r w:rsidRPr="00524122">
              <w:rPr>
                <w:rFonts w:ascii="Franklin Gothic Book" w:hAnsi="Franklin Gothic Book" w:cs="Arial"/>
                <w:lang w:val="es-ES"/>
              </w:rPr>
              <w:tab/>
              <w:t>(4)</w:t>
            </w:r>
            <w:r w:rsidRPr="00524122">
              <w:rPr>
                <w:rFonts w:ascii="Franklin Gothic Book" w:hAnsi="Franklin Gothic Book" w:cs="Arial"/>
                <w:lang w:val="es-ES"/>
              </w:rPr>
              <w:tab/>
              <w:t xml:space="preserve">Evaluación </w:t>
            </w:r>
            <w:r w:rsidR="006027BE" w:rsidRPr="00524122">
              <w:rPr>
                <w:rFonts w:ascii="Franklin Gothic Book" w:hAnsi="Franklin Gothic Book" w:cs="Arial"/>
                <w:lang w:val="es-ES"/>
              </w:rPr>
              <w:t>neutral t</w:t>
            </w:r>
            <w:r w:rsidRPr="00524122">
              <w:rPr>
                <w:rFonts w:ascii="Franklin Gothic Book" w:hAnsi="Franklin Gothic Book" w:cs="Arial"/>
                <w:lang w:val="es-ES"/>
              </w:rPr>
              <w:t>emprana</w:t>
            </w:r>
          </w:p>
          <w:p w14:paraId="45E92E09" w14:textId="77777777" w:rsidR="008679F7" w:rsidRPr="00524122" w:rsidRDefault="008679F7" w:rsidP="008679F7">
            <w:pPr>
              <w:tabs>
                <w:tab w:val="left" w:pos="357"/>
                <w:tab w:val="left" w:pos="652"/>
                <w:tab w:val="left" w:pos="2080"/>
              </w:tabs>
              <w:spacing w:after="60"/>
              <w:rPr>
                <w:rFonts w:ascii="Franklin Gothic Book" w:hAnsi="Franklin Gothic Book" w:cs="Arial"/>
                <w:lang w:val="es-ES"/>
              </w:rPr>
            </w:pPr>
            <w:r w:rsidRPr="00524122">
              <w:rPr>
                <w:rFonts w:ascii="Franklin Gothic Book" w:hAnsi="Franklin Gothic Book" w:cs="Arial"/>
                <w:lang w:val="es-ES"/>
              </w:rPr>
              <w:tab/>
            </w:r>
          </w:p>
          <w:p w14:paraId="1D97E1EB" w14:textId="77777777" w:rsidR="008679F7" w:rsidRPr="00524122" w:rsidRDefault="008679F7" w:rsidP="008679F7">
            <w:pPr>
              <w:tabs>
                <w:tab w:val="left" w:pos="357"/>
                <w:tab w:val="left" w:pos="652"/>
              </w:tabs>
              <w:spacing w:after="60"/>
              <w:rPr>
                <w:rFonts w:ascii="Franklin Gothic Book" w:hAnsi="Franklin Gothic Book" w:cs="Arial"/>
                <w:u w:val="single"/>
                <w:lang w:val="es-ES"/>
              </w:rPr>
            </w:pPr>
            <w:r w:rsidRPr="00524122">
              <w:rPr>
                <w:rFonts w:ascii="Franklin Gothic Book" w:hAnsi="Franklin Gothic Book" w:cs="Arial"/>
                <w:lang w:val="es-ES"/>
              </w:rPr>
              <w:lastRenderedPageBreak/>
              <w:fldChar w:fldCharType="begin">
                <w:ffData>
                  <w:name w:val="Check636"/>
                  <w:enabled/>
                  <w:calcOnExit w:val="0"/>
                  <w:checkBox>
                    <w:sizeAuto/>
                    <w:default w:val="0"/>
                  </w:checkBox>
                </w:ffData>
              </w:fldChar>
            </w:r>
            <w:bookmarkStart w:id="774" w:name="Check63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74"/>
            <w:r w:rsidRPr="00524122">
              <w:rPr>
                <w:rFonts w:ascii="Franklin Gothic Book" w:hAnsi="Franklin Gothic Book" w:cs="Arial"/>
                <w:lang w:val="es-ES"/>
              </w:rPr>
              <w:tab/>
              <w:t>(5)</w:t>
            </w:r>
            <w:r w:rsidRPr="00524122">
              <w:rPr>
                <w:rFonts w:ascii="Franklin Gothic Book" w:hAnsi="Franklin Gothic Book" w:cs="Arial"/>
                <w:lang w:val="es-ES"/>
              </w:rPr>
              <w:tab/>
              <w:t xml:space="preserve">Otro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505"/>
                  <w:enabled/>
                  <w:calcOnExit w:val="0"/>
                  <w:textInput/>
                </w:ffData>
              </w:fldChar>
            </w:r>
            <w:bookmarkStart w:id="775" w:name="Text50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75"/>
          </w:p>
          <w:p w14:paraId="5079A7CF" w14:textId="7163B343" w:rsidR="008679F7" w:rsidRPr="00524122" w:rsidRDefault="008679F7" w:rsidP="008679F7">
            <w:pPr>
              <w:pStyle w:val="PBParagraph"/>
              <w:numPr>
                <w:ilvl w:val="0"/>
                <w:numId w:val="0"/>
              </w:numPr>
              <w:rPr>
                <w:lang w:val="es-ES"/>
              </w:rPr>
            </w:pPr>
            <w:r w:rsidRPr="00524122">
              <w:rPr>
                <w:rFonts w:ascii="Franklin Gothic Book" w:hAnsi="Franklin Gothic Book" w:cs="Arial"/>
                <w:lang w:val="es-ES"/>
              </w:rPr>
              <w:fldChar w:fldCharType="begin">
                <w:ffData>
                  <w:name w:val="Check637"/>
                  <w:enabled/>
                  <w:calcOnExit w:val="0"/>
                  <w:checkBox>
                    <w:sizeAuto/>
                    <w:default w:val="0"/>
                  </w:checkBox>
                </w:ffData>
              </w:fldChar>
            </w:r>
            <w:bookmarkStart w:id="776" w:name="Check63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76"/>
            <w:r w:rsidR="000002F9" w:rsidRPr="00524122">
              <w:rPr>
                <w:rFonts w:ascii="Franklin Gothic Book" w:hAnsi="Franklin Gothic Book" w:cs="Arial"/>
                <w:lang w:val="es-ES"/>
              </w:rPr>
              <w:t> </w:t>
            </w:r>
            <w:r w:rsidRPr="00524122">
              <w:rPr>
                <w:rFonts w:ascii="Franklin Gothic Book" w:hAnsi="Franklin Gothic Book" w:cs="Arial"/>
                <w:lang w:val="es-ES"/>
              </w:rPr>
              <w:t>(6)</w:t>
            </w:r>
            <w:r w:rsidRPr="00524122">
              <w:rPr>
                <w:rFonts w:ascii="Franklin Gothic Book" w:hAnsi="Franklin Gothic Book" w:cs="Arial"/>
                <w:lang w:val="es-ES"/>
              </w:rPr>
              <w:tab/>
            </w:r>
            <w:r w:rsidR="000002F9" w:rsidRPr="00524122">
              <w:rPr>
                <w:rFonts w:ascii="Franklin Gothic Book" w:hAnsi="Franklin Gothic Book" w:cs="Arial"/>
                <w:lang w:val="es-ES"/>
              </w:rPr>
              <w:t> </w:t>
            </w:r>
            <w:r w:rsidRPr="00524122">
              <w:rPr>
                <w:rFonts w:ascii="Franklin Gothic Book" w:hAnsi="Franklin Gothic Book" w:cs="Arial"/>
                <w:lang w:val="es-ES"/>
              </w:rPr>
              <w:t xml:space="preserve">No se dispone de otros métodos alternativos de solución de controversias, </w:t>
            </w:r>
            <w:r w:rsidRPr="00524122">
              <w:rPr>
                <w:rFonts w:ascii="Franklin Gothic Book" w:hAnsi="Franklin Gothic Book" w:cs="Arial"/>
                <w:b/>
                <w:lang w:val="es-ES"/>
              </w:rPr>
              <w:t xml:space="preserve">pase a la </w:t>
            </w:r>
            <w:r w:rsidRPr="00524122">
              <w:rPr>
                <w:rFonts w:ascii="Franklin Gothic Book" w:hAnsi="Franklin Gothic Book" w:cs="Arial"/>
                <w:b/>
                <w:lang w:val="es-ES"/>
              </w:rPr>
              <w:fldChar w:fldCharType="begin"/>
            </w:r>
            <w:r w:rsidRPr="00524122">
              <w:rPr>
                <w:rFonts w:ascii="Franklin Gothic Book" w:hAnsi="Franklin Gothic Book" w:cs="Arial"/>
                <w:b/>
                <w:lang w:val="es-ES"/>
              </w:rPr>
              <w:instrText xml:space="preserve"> REF _Ref280198509 \h  \* MERGEFORMAT </w:instrText>
            </w:r>
            <w:r w:rsidRPr="00524122">
              <w:rPr>
                <w:rFonts w:ascii="Franklin Gothic Book" w:hAnsi="Franklin Gothic Book" w:cs="Arial"/>
                <w:b/>
                <w:lang w:val="es-ES"/>
              </w:rPr>
            </w:r>
            <w:r w:rsidRPr="00524122">
              <w:rPr>
                <w:rFonts w:ascii="Franklin Gothic Book" w:hAnsi="Franklin Gothic Book" w:cs="Arial"/>
                <w:b/>
                <w:lang w:val="es-ES"/>
              </w:rPr>
              <w:fldChar w:fldCharType="separate"/>
            </w:r>
            <w:r w:rsidR="0026124B">
              <w:rPr>
                <w:rFonts w:ascii="Franklin Gothic Book" w:hAnsi="Franklin Gothic Book" w:cs="Arial"/>
                <w:bCs/>
                <w:lang w:val="en-US"/>
              </w:rPr>
              <w:t>Error! Reference source not found.</w:t>
            </w:r>
            <w:r w:rsidRPr="00524122">
              <w:rPr>
                <w:rFonts w:ascii="Franklin Gothic Book" w:hAnsi="Franklin Gothic Book" w:cs="Arial"/>
                <w:b/>
                <w:lang w:val="es-ES"/>
              </w:rPr>
              <w:fldChar w:fldCharType="end"/>
            </w:r>
          </w:p>
        </w:tc>
      </w:tr>
      <w:tr w:rsidR="008679F7" w:rsidRPr="00524122" w14:paraId="13914E06" w14:textId="77777777" w:rsidTr="00CF1D72">
        <w:tc>
          <w:tcPr>
            <w:tcW w:w="4673" w:type="dxa"/>
          </w:tcPr>
          <w:p w14:paraId="59094630" w14:textId="0AA24981" w:rsidR="008679F7" w:rsidRPr="00524122" w:rsidRDefault="008E2E48" w:rsidP="00517351">
            <w:pPr>
              <w:pStyle w:val="PBParagraph"/>
              <w:numPr>
                <w:ilvl w:val="1"/>
                <w:numId w:val="17"/>
              </w:numPr>
              <w:spacing w:before="0"/>
              <w:ind w:left="452" w:hanging="565"/>
              <w:rPr>
                <w:lang w:val="es-ES"/>
              </w:rPr>
            </w:pPr>
            <w:r w:rsidRPr="00524122">
              <w:rPr>
                <w:lang w:val="es-ES"/>
              </w:rPr>
              <w:lastRenderedPageBreak/>
              <w:t xml:space="preserve">En [nombre de su Estado], </w:t>
            </w:r>
            <w:r w:rsidR="008679F7" w:rsidRPr="00524122">
              <w:rPr>
                <w:lang w:val="es-ES"/>
              </w:rPr>
              <w:t>¿</w:t>
            </w:r>
            <w:r w:rsidRPr="00524122">
              <w:rPr>
                <w:lang w:val="es-ES"/>
              </w:rPr>
              <w:t>q</w:t>
            </w:r>
            <w:r w:rsidR="008679F7" w:rsidRPr="00524122">
              <w:rPr>
                <w:lang w:val="es-ES"/>
              </w:rPr>
              <w:t xml:space="preserve">ué servicios/estructuras existen respecto de otros métodos alternativos de solución de controversias? Por favor </w:t>
            </w:r>
            <w:r w:rsidRPr="00524122">
              <w:rPr>
                <w:lang w:val="es-ES"/>
              </w:rPr>
              <w:t xml:space="preserve">indique </w:t>
            </w:r>
            <w:r w:rsidR="008679F7" w:rsidRPr="00524122">
              <w:rPr>
                <w:lang w:val="es-ES"/>
              </w:rPr>
              <w:t>los números pertinentes de la pregunta anterior al lado del servicio o la estructura que esté disponible con respecto a ese método alternativo de solución de controversias.</w:t>
            </w:r>
          </w:p>
        </w:tc>
        <w:tc>
          <w:tcPr>
            <w:tcW w:w="4921" w:type="dxa"/>
          </w:tcPr>
          <w:p w14:paraId="4DD3340C" w14:textId="0EEA7D9B" w:rsidR="008679F7" w:rsidRPr="00524122" w:rsidRDefault="000002F9" w:rsidP="008679F7">
            <w:pPr>
              <w:tabs>
                <w:tab w:val="left" w:pos="653"/>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3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w:t>
            </w:r>
            <w:r w:rsidR="008679F7" w:rsidRPr="00524122">
              <w:rPr>
                <w:rFonts w:ascii="Franklin Gothic Book" w:hAnsi="Franklin Gothic Book" w:cs="Arial"/>
                <w:lang w:val="es-ES"/>
              </w:rPr>
              <w:t xml:space="preserve">Servicios/estructuras privados </w:t>
            </w:r>
            <w:r w:rsidR="008679F7" w:rsidRPr="00524122">
              <w:rPr>
                <w:rFonts w:ascii="Franklin Gothic Book" w:hAnsi="Franklin Gothic Book" w:cs="Verdana"/>
                <w:lang w:val="es-ES" w:eastAsia="en-CA"/>
              </w:rPr>
              <w:t>(</w:t>
            </w:r>
            <w:r w:rsidR="008679F7" w:rsidRPr="00524122">
              <w:rPr>
                <w:rFonts w:ascii="Franklin Gothic Book" w:hAnsi="Franklin Gothic Book" w:cs="Verdana"/>
                <w:i/>
                <w:lang w:val="es-ES" w:eastAsia="en-CA"/>
              </w:rPr>
              <w:t>por favor especifique</w:t>
            </w:r>
            <w:r w:rsidR="008679F7" w:rsidRPr="00524122">
              <w:rPr>
                <w:rFonts w:ascii="Franklin Gothic Book" w:hAnsi="Franklin Gothic Book" w:cs="Verdana"/>
                <w:lang w:val="es-ES" w:eastAsia="en-CA"/>
              </w:rPr>
              <w:t>)</w:t>
            </w:r>
            <w:r w:rsidR="008679F7" w:rsidRPr="00524122">
              <w:rPr>
                <w:rFonts w:ascii="Franklin Gothic Book" w:hAnsi="Franklin Gothic Book" w:cs="Arial"/>
                <w:lang w:val="es-ES"/>
              </w:rPr>
              <w:t>:</w:t>
            </w:r>
            <w:r w:rsidR="008679F7" w:rsidRPr="00524122">
              <w:rPr>
                <w:rFonts w:ascii="Franklin Gothic Book" w:hAnsi="Franklin Gothic Book" w:cs="Arial"/>
                <w:lang w:val="es-ES"/>
              </w:rPr>
              <w:fldChar w:fldCharType="begin">
                <w:ffData>
                  <w:name w:val="Text506"/>
                  <w:enabled/>
                  <w:calcOnExit w:val="0"/>
                  <w:textInput/>
                </w:ffData>
              </w:fldChar>
            </w:r>
            <w:bookmarkStart w:id="777" w:name="Text506"/>
            <w:r w:rsidR="008679F7" w:rsidRPr="00524122">
              <w:rPr>
                <w:rFonts w:ascii="Franklin Gothic Book" w:hAnsi="Franklin Gothic Book" w:cs="Arial"/>
                <w:lang w:val="es-ES"/>
              </w:rPr>
              <w:instrText xml:space="preserve"> FORMTEXT </w:instrText>
            </w:r>
            <w:r w:rsidR="008679F7" w:rsidRPr="00524122">
              <w:rPr>
                <w:rFonts w:ascii="Franklin Gothic Book" w:hAnsi="Franklin Gothic Book" w:cs="Arial"/>
                <w:lang w:val="es-ES"/>
              </w:rPr>
            </w:r>
            <w:r w:rsidR="008679F7" w:rsidRPr="00524122">
              <w:rPr>
                <w:rFonts w:ascii="Franklin Gothic Book" w:hAnsi="Franklin Gothic Book" w:cs="Arial"/>
                <w:lang w:val="es-ES"/>
              </w:rPr>
              <w:fldChar w:fldCharType="separate"/>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fldChar w:fldCharType="end"/>
            </w:r>
            <w:bookmarkEnd w:id="777"/>
          </w:p>
          <w:p w14:paraId="3A807EF6" w14:textId="54E16F6F" w:rsidR="008679F7" w:rsidRPr="00524122" w:rsidRDefault="000002F9" w:rsidP="008679F7">
            <w:pPr>
              <w:tabs>
                <w:tab w:val="left" w:pos="0"/>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63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w:t>
            </w:r>
            <w:r w:rsidR="008679F7" w:rsidRPr="00524122">
              <w:rPr>
                <w:rFonts w:ascii="Franklin Gothic Book" w:hAnsi="Franklin Gothic Book" w:cs="Arial"/>
                <w:lang w:val="es-ES"/>
              </w:rPr>
              <w:t xml:space="preserve">Servicios/estructuras dentro del sistema judicial o administrativo </w:t>
            </w:r>
            <w:r w:rsidR="008679F7" w:rsidRPr="00524122">
              <w:rPr>
                <w:rFonts w:ascii="Franklin Gothic Book" w:hAnsi="Franklin Gothic Book" w:cs="Verdana"/>
                <w:lang w:val="es-ES" w:eastAsia="en-CA"/>
              </w:rPr>
              <w:t>(</w:t>
            </w:r>
            <w:r w:rsidR="008679F7" w:rsidRPr="00524122">
              <w:rPr>
                <w:rFonts w:ascii="Franklin Gothic Book" w:hAnsi="Franklin Gothic Book" w:cs="Verdana"/>
                <w:i/>
                <w:lang w:val="es-ES" w:eastAsia="en-CA"/>
              </w:rPr>
              <w:t>por favor explique</w:t>
            </w:r>
            <w:r w:rsidR="008679F7" w:rsidRPr="00524122">
              <w:rPr>
                <w:rFonts w:ascii="Franklin Gothic Book" w:hAnsi="Franklin Gothic Book" w:cs="Verdana"/>
                <w:lang w:val="es-ES" w:eastAsia="en-CA"/>
              </w:rPr>
              <w:t>)</w:t>
            </w:r>
            <w:r w:rsidR="008679F7" w:rsidRPr="00524122">
              <w:rPr>
                <w:rFonts w:ascii="Franklin Gothic Book" w:hAnsi="Franklin Gothic Book" w:cs="Arial"/>
                <w:lang w:val="es-ES"/>
              </w:rPr>
              <w:t xml:space="preserve">: </w:t>
            </w:r>
            <w:r w:rsidR="008679F7" w:rsidRPr="00524122">
              <w:rPr>
                <w:rFonts w:ascii="Franklin Gothic Book" w:hAnsi="Franklin Gothic Book" w:cs="Arial"/>
                <w:lang w:val="es-ES"/>
              </w:rPr>
              <w:fldChar w:fldCharType="begin">
                <w:ffData>
                  <w:name w:val="Text507"/>
                  <w:enabled/>
                  <w:calcOnExit w:val="0"/>
                  <w:textInput/>
                </w:ffData>
              </w:fldChar>
            </w:r>
            <w:bookmarkStart w:id="778" w:name="Text507"/>
            <w:r w:rsidR="008679F7" w:rsidRPr="00524122">
              <w:rPr>
                <w:rFonts w:ascii="Franklin Gothic Book" w:hAnsi="Franklin Gothic Book" w:cs="Arial"/>
                <w:lang w:val="es-ES"/>
              </w:rPr>
              <w:instrText xml:space="preserve"> FORMTEXT </w:instrText>
            </w:r>
            <w:r w:rsidR="008679F7" w:rsidRPr="00524122">
              <w:rPr>
                <w:rFonts w:ascii="Franklin Gothic Book" w:hAnsi="Franklin Gothic Book" w:cs="Arial"/>
                <w:lang w:val="es-ES"/>
              </w:rPr>
            </w:r>
            <w:r w:rsidR="008679F7" w:rsidRPr="00524122">
              <w:rPr>
                <w:rFonts w:ascii="Franklin Gothic Book" w:hAnsi="Franklin Gothic Book" w:cs="Arial"/>
                <w:lang w:val="es-ES"/>
              </w:rPr>
              <w:fldChar w:fldCharType="separate"/>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fldChar w:fldCharType="end"/>
            </w:r>
            <w:bookmarkEnd w:id="778"/>
          </w:p>
          <w:p w14:paraId="6E936B98" w14:textId="677CE424" w:rsidR="008679F7" w:rsidRPr="00524122" w:rsidRDefault="000002F9" w:rsidP="008679F7">
            <w:pPr>
              <w:tabs>
                <w:tab w:val="left" w:pos="0"/>
              </w:tabs>
              <w:spacing w:after="60"/>
              <w:rPr>
                <w:rFonts w:ascii="Franklin Gothic Book" w:hAnsi="Franklin Gothic Book" w:cs="Arial"/>
                <w:u w:val="single"/>
                <w:lang w:val="es-ES"/>
              </w:rPr>
            </w:pPr>
            <w:r w:rsidRPr="00524122">
              <w:rPr>
                <w:rFonts w:ascii="Franklin Gothic Book" w:hAnsi="Franklin Gothic Book" w:cs="Arial"/>
                <w:lang w:val="es-ES"/>
              </w:rPr>
              <w:fldChar w:fldCharType="begin">
                <w:ffData>
                  <w:name w:val="Check63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w:t>
            </w:r>
            <w:r w:rsidR="008679F7" w:rsidRPr="00524122">
              <w:rPr>
                <w:rFonts w:ascii="Franklin Gothic Book" w:hAnsi="Franklin Gothic Book" w:cs="Arial"/>
                <w:lang w:val="es-ES"/>
              </w:rPr>
              <w:t>Servicios/estructuras de proporcionados por ONG (</w:t>
            </w:r>
            <w:r w:rsidR="008679F7" w:rsidRPr="00524122">
              <w:rPr>
                <w:rFonts w:ascii="Franklin Gothic Book" w:hAnsi="Franklin Gothic Book" w:cs="Arial"/>
                <w:i/>
                <w:lang w:val="es-ES"/>
              </w:rPr>
              <w:t>por favor especifique las ONG y describa brevemente el servicio que prestan)</w:t>
            </w:r>
            <w:r w:rsidR="008679F7" w:rsidRPr="00524122">
              <w:rPr>
                <w:rFonts w:ascii="Franklin Gothic Book" w:hAnsi="Franklin Gothic Book" w:cs="Arial"/>
                <w:lang w:val="es-ES"/>
              </w:rPr>
              <w:t xml:space="preserve">: </w:t>
            </w:r>
            <w:r w:rsidR="008679F7" w:rsidRPr="00524122">
              <w:rPr>
                <w:rFonts w:ascii="Franklin Gothic Book" w:hAnsi="Franklin Gothic Book" w:cs="Arial"/>
                <w:lang w:val="es-ES"/>
              </w:rPr>
              <w:fldChar w:fldCharType="begin">
                <w:ffData>
                  <w:name w:val="Text508"/>
                  <w:enabled/>
                  <w:calcOnExit w:val="0"/>
                  <w:textInput/>
                </w:ffData>
              </w:fldChar>
            </w:r>
            <w:bookmarkStart w:id="779" w:name="Text508"/>
            <w:r w:rsidR="008679F7" w:rsidRPr="00524122">
              <w:rPr>
                <w:rFonts w:ascii="Franklin Gothic Book" w:hAnsi="Franklin Gothic Book" w:cs="Arial"/>
                <w:lang w:val="es-ES"/>
              </w:rPr>
              <w:instrText xml:space="preserve"> FORMTEXT </w:instrText>
            </w:r>
            <w:r w:rsidR="008679F7" w:rsidRPr="00524122">
              <w:rPr>
                <w:rFonts w:ascii="Franklin Gothic Book" w:hAnsi="Franklin Gothic Book" w:cs="Arial"/>
                <w:lang w:val="es-ES"/>
              </w:rPr>
            </w:r>
            <w:r w:rsidR="008679F7" w:rsidRPr="00524122">
              <w:rPr>
                <w:rFonts w:ascii="Franklin Gothic Book" w:hAnsi="Franklin Gothic Book" w:cs="Arial"/>
                <w:lang w:val="es-ES"/>
              </w:rPr>
              <w:fldChar w:fldCharType="separate"/>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fldChar w:fldCharType="end"/>
            </w:r>
            <w:bookmarkEnd w:id="779"/>
          </w:p>
          <w:p w14:paraId="14C2E329" w14:textId="466FEB5D" w:rsidR="008679F7" w:rsidRPr="00524122" w:rsidRDefault="000002F9" w:rsidP="008679F7">
            <w:pPr>
              <w:pStyle w:val="PBParagraph"/>
              <w:numPr>
                <w:ilvl w:val="0"/>
                <w:numId w:val="0"/>
              </w:numPr>
              <w:rPr>
                <w:lang w:val="es-ES"/>
              </w:rPr>
            </w:pPr>
            <w:r w:rsidRPr="00524122">
              <w:rPr>
                <w:rFonts w:ascii="Franklin Gothic Book" w:hAnsi="Franklin Gothic Book" w:cs="Arial"/>
                <w:lang w:val="es-ES"/>
              </w:rPr>
              <w:fldChar w:fldCharType="begin">
                <w:ffData>
                  <w:name w:val="Check63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w:t>
            </w:r>
            <w:r w:rsidR="008679F7" w:rsidRPr="00524122">
              <w:rPr>
                <w:rFonts w:ascii="Franklin Gothic Book" w:hAnsi="Franklin Gothic Book" w:cs="Arial"/>
                <w:lang w:val="es-ES"/>
              </w:rPr>
              <w:t xml:space="preserve">Otros </w:t>
            </w:r>
            <w:r w:rsidR="008679F7" w:rsidRPr="00524122">
              <w:rPr>
                <w:rFonts w:ascii="Franklin Gothic Book" w:hAnsi="Franklin Gothic Book" w:cs="Verdana"/>
                <w:lang w:val="es-ES" w:eastAsia="en-CA"/>
              </w:rPr>
              <w:t>(</w:t>
            </w:r>
            <w:r w:rsidR="008679F7" w:rsidRPr="00524122">
              <w:rPr>
                <w:rFonts w:ascii="Franklin Gothic Book" w:hAnsi="Franklin Gothic Book" w:cs="Verdana"/>
                <w:i/>
                <w:lang w:val="es-ES" w:eastAsia="en-CA"/>
              </w:rPr>
              <w:t>por favor explique</w:t>
            </w:r>
            <w:r w:rsidR="008679F7" w:rsidRPr="00524122">
              <w:rPr>
                <w:rFonts w:ascii="Franklin Gothic Book" w:hAnsi="Franklin Gothic Book" w:cs="Verdana"/>
                <w:lang w:val="es-ES" w:eastAsia="en-CA"/>
              </w:rPr>
              <w:t>)</w:t>
            </w:r>
            <w:r w:rsidR="008679F7" w:rsidRPr="00524122">
              <w:rPr>
                <w:rFonts w:ascii="Franklin Gothic Book" w:hAnsi="Franklin Gothic Book" w:cs="Arial"/>
                <w:lang w:val="es-ES"/>
              </w:rPr>
              <w:t xml:space="preserve">: </w:t>
            </w:r>
            <w:r w:rsidR="008679F7" w:rsidRPr="00524122">
              <w:rPr>
                <w:rFonts w:ascii="Franklin Gothic Book" w:hAnsi="Franklin Gothic Book" w:cs="Arial"/>
                <w:lang w:val="es-ES"/>
              </w:rPr>
              <w:fldChar w:fldCharType="begin">
                <w:ffData>
                  <w:name w:val="Text509"/>
                  <w:enabled/>
                  <w:calcOnExit w:val="0"/>
                  <w:textInput/>
                </w:ffData>
              </w:fldChar>
            </w:r>
            <w:bookmarkStart w:id="780" w:name="Text509"/>
            <w:r w:rsidR="008679F7" w:rsidRPr="00524122">
              <w:rPr>
                <w:rFonts w:ascii="Franklin Gothic Book" w:hAnsi="Franklin Gothic Book" w:cs="Arial"/>
                <w:lang w:val="es-ES"/>
              </w:rPr>
              <w:instrText xml:space="preserve"> FORMTEXT </w:instrText>
            </w:r>
            <w:r w:rsidR="008679F7" w:rsidRPr="00524122">
              <w:rPr>
                <w:rFonts w:ascii="Franklin Gothic Book" w:hAnsi="Franklin Gothic Book" w:cs="Arial"/>
                <w:lang w:val="es-ES"/>
              </w:rPr>
            </w:r>
            <w:r w:rsidR="008679F7" w:rsidRPr="00524122">
              <w:rPr>
                <w:rFonts w:ascii="Franklin Gothic Book" w:hAnsi="Franklin Gothic Book" w:cs="Arial"/>
                <w:lang w:val="es-ES"/>
              </w:rPr>
              <w:fldChar w:fldCharType="separate"/>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t> </w:t>
            </w:r>
            <w:r w:rsidR="008679F7" w:rsidRPr="00524122">
              <w:rPr>
                <w:rFonts w:ascii="Franklin Gothic Book" w:hAnsi="Franklin Gothic Book" w:cs="Arial"/>
                <w:lang w:val="es-ES"/>
              </w:rPr>
              <w:fldChar w:fldCharType="end"/>
            </w:r>
            <w:bookmarkEnd w:id="780"/>
          </w:p>
        </w:tc>
      </w:tr>
      <w:tr w:rsidR="008679F7" w:rsidRPr="00446E18" w14:paraId="61F55CCE" w14:textId="77777777" w:rsidTr="00CF1D72">
        <w:tc>
          <w:tcPr>
            <w:tcW w:w="4673" w:type="dxa"/>
          </w:tcPr>
          <w:p w14:paraId="1ACB9D9D" w14:textId="5D87D756" w:rsidR="008679F7" w:rsidRPr="00524122" w:rsidRDefault="008679F7" w:rsidP="00517351">
            <w:pPr>
              <w:pStyle w:val="PBParagraph"/>
              <w:numPr>
                <w:ilvl w:val="1"/>
                <w:numId w:val="17"/>
              </w:numPr>
              <w:spacing w:before="0"/>
              <w:ind w:left="452" w:hanging="565"/>
              <w:rPr>
                <w:lang w:val="es-ES"/>
              </w:rPr>
            </w:pPr>
            <w:r w:rsidRPr="00524122">
              <w:rPr>
                <w:lang w:val="es-ES"/>
              </w:rPr>
              <w:t xml:space="preserve">En relación con: </w:t>
            </w:r>
          </w:p>
          <w:p w14:paraId="106A54F9" w14:textId="77777777" w:rsidR="008679F7" w:rsidRPr="00524122" w:rsidRDefault="008679F7" w:rsidP="00517351">
            <w:pPr>
              <w:pStyle w:val="PBParagraph"/>
              <w:numPr>
                <w:ilvl w:val="1"/>
                <w:numId w:val="49"/>
              </w:numPr>
              <w:ind w:left="880"/>
              <w:rPr>
                <w:lang w:val="es-ES"/>
              </w:rPr>
            </w:pPr>
            <w:r w:rsidRPr="00524122">
              <w:rPr>
                <w:lang w:val="es-ES"/>
              </w:rPr>
              <w:t xml:space="preserve">la legislación sobre métodos alternativos de solución de controversias </w:t>
            </w:r>
          </w:p>
          <w:p w14:paraId="5A4A8C21" w14:textId="77777777" w:rsidR="008679F7" w:rsidRPr="00524122" w:rsidRDefault="008679F7" w:rsidP="00517351">
            <w:pPr>
              <w:pStyle w:val="PBParagraph"/>
              <w:numPr>
                <w:ilvl w:val="1"/>
                <w:numId w:val="49"/>
              </w:numPr>
              <w:ind w:left="880"/>
              <w:rPr>
                <w:lang w:val="es-ES"/>
              </w:rPr>
            </w:pPr>
            <w:r w:rsidRPr="00524122">
              <w:rPr>
                <w:lang w:val="es-ES"/>
              </w:rPr>
              <w:t xml:space="preserve">el acceso a los métodos alternativos de solución de controversias </w:t>
            </w:r>
          </w:p>
          <w:p w14:paraId="78EEA640" w14:textId="77777777" w:rsidR="008679F7" w:rsidRPr="00524122" w:rsidRDefault="008679F7" w:rsidP="00517351">
            <w:pPr>
              <w:pStyle w:val="PBParagraph"/>
              <w:numPr>
                <w:ilvl w:val="1"/>
                <w:numId w:val="49"/>
              </w:numPr>
              <w:ind w:left="880"/>
              <w:rPr>
                <w:lang w:val="es-ES"/>
              </w:rPr>
            </w:pPr>
            <w:r w:rsidRPr="00524122">
              <w:rPr>
                <w:lang w:val="es-ES"/>
              </w:rPr>
              <w:t>el proceso de los métodos alternativos de solución de controversias</w:t>
            </w:r>
          </w:p>
          <w:p w14:paraId="766CE466" w14:textId="77777777" w:rsidR="008679F7" w:rsidRPr="00524122" w:rsidRDefault="008679F7" w:rsidP="00517351">
            <w:pPr>
              <w:pStyle w:val="PBParagraph"/>
              <w:numPr>
                <w:ilvl w:val="1"/>
                <w:numId w:val="49"/>
              </w:numPr>
              <w:ind w:left="880"/>
              <w:rPr>
                <w:lang w:val="es-ES"/>
              </w:rPr>
            </w:pPr>
            <w:r w:rsidRPr="00524122">
              <w:rPr>
                <w:lang w:val="es-ES"/>
              </w:rPr>
              <w:t xml:space="preserve">la ejecutabilidad de los acuerdos alcanzados por métodos alternativos de solución de controversias; y </w:t>
            </w:r>
          </w:p>
          <w:p w14:paraId="4A8326B3" w14:textId="77777777" w:rsidR="008679F7" w:rsidRPr="00524122" w:rsidRDefault="008679F7" w:rsidP="00517351">
            <w:pPr>
              <w:pStyle w:val="PBParagraph"/>
              <w:numPr>
                <w:ilvl w:val="1"/>
                <w:numId w:val="49"/>
              </w:numPr>
              <w:ind w:left="880"/>
              <w:rPr>
                <w:lang w:val="es-ES"/>
              </w:rPr>
            </w:pPr>
            <w:r w:rsidRPr="00524122">
              <w:rPr>
                <w:lang w:val="es-ES"/>
              </w:rPr>
              <w:t>la ejecutabilidad de los acuerdos alcanzados por métodos alternativos de solución de controversias en otro Estado,</w:t>
            </w:r>
          </w:p>
          <w:p w14:paraId="486B0383" w14:textId="4E832D32" w:rsidR="008679F7" w:rsidRPr="00524122" w:rsidRDefault="008679F7" w:rsidP="008679F7">
            <w:pPr>
              <w:pStyle w:val="PBParagraph"/>
              <w:numPr>
                <w:ilvl w:val="0"/>
                <w:numId w:val="0"/>
              </w:numPr>
              <w:spacing w:before="0"/>
              <w:ind w:left="452"/>
              <w:rPr>
                <w:lang w:val="es-ES"/>
              </w:rPr>
            </w:pPr>
            <w:r w:rsidRPr="00524122">
              <w:rPr>
                <w:lang w:val="es-ES"/>
              </w:rPr>
              <w:t>¿ las respuestas</w:t>
            </w:r>
            <w:r w:rsidR="00380968" w:rsidRPr="00524122">
              <w:rPr>
                <w:lang w:val="es-ES"/>
              </w:rPr>
              <w:t xml:space="preserve"> son</w:t>
            </w:r>
            <w:r w:rsidRPr="00524122">
              <w:rPr>
                <w:lang w:val="es-ES"/>
              </w:rPr>
              <w:t xml:space="preserve"> las mismas que las referidas en la sección de mediación </w:t>
            </w:r>
            <w:r w:rsidR="00380968" w:rsidRPr="00524122">
              <w:rPr>
                <w:lang w:val="es-ES"/>
              </w:rPr>
              <w:t xml:space="preserve">más arriba </w:t>
            </w:r>
            <w:r w:rsidRPr="00524122">
              <w:rPr>
                <w:lang w:val="es-ES"/>
              </w:rPr>
              <w:t xml:space="preserve">– véanse las </w:t>
            </w:r>
            <w:r w:rsidR="000002F9" w:rsidRPr="00524122">
              <w:rPr>
                <w:lang w:val="es-ES"/>
              </w:rPr>
              <w:t xml:space="preserve">preguntas </w:t>
            </w:r>
            <w:r w:rsidRPr="00524122">
              <w:rPr>
                <w:lang w:val="es-ES"/>
              </w:rPr>
              <w:t xml:space="preserve"> </w:t>
            </w:r>
            <w:r w:rsidR="000002F9" w:rsidRPr="00524122">
              <w:rPr>
                <w:lang w:val="es-ES"/>
              </w:rPr>
              <w:fldChar w:fldCharType="begin"/>
            </w:r>
            <w:r w:rsidR="000002F9" w:rsidRPr="00524122">
              <w:rPr>
                <w:lang w:val="es-ES"/>
              </w:rPr>
              <w:instrText xml:space="preserve"> REF _Ref177381738 \r \h </w:instrText>
            </w:r>
            <w:r w:rsidR="000002F9" w:rsidRPr="00524122">
              <w:rPr>
                <w:lang w:val="es-ES"/>
              </w:rPr>
            </w:r>
            <w:r w:rsidR="000002F9" w:rsidRPr="00524122">
              <w:rPr>
                <w:lang w:val="es-ES"/>
              </w:rPr>
              <w:fldChar w:fldCharType="separate"/>
            </w:r>
            <w:r w:rsidR="0026124B">
              <w:rPr>
                <w:lang w:val="es-ES"/>
              </w:rPr>
              <w:t>20.5</w:t>
            </w:r>
            <w:r w:rsidR="000002F9" w:rsidRPr="00524122">
              <w:rPr>
                <w:lang w:val="es-ES"/>
              </w:rPr>
              <w:fldChar w:fldCharType="end"/>
            </w:r>
            <w:r w:rsidR="000002F9" w:rsidRPr="00524122">
              <w:rPr>
                <w:lang w:val="es-ES"/>
              </w:rPr>
              <w:t xml:space="preserve"> </w:t>
            </w:r>
            <w:r w:rsidRPr="00524122">
              <w:rPr>
                <w:lang w:val="es-ES"/>
              </w:rPr>
              <w:t>a</w:t>
            </w:r>
            <w:r w:rsidR="000002F9" w:rsidRPr="00524122">
              <w:rPr>
                <w:lang w:val="es-ES"/>
              </w:rPr>
              <w:fldChar w:fldCharType="begin"/>
            </w:r>
            <w:r w:rsidR="000002F9" w:rsidRPr="00524122">
              <w:rPr>
                <w:lang w:val="es-ES"/>
              </w:rPr>
              <w:instrText xml:space="preserve"> REF _Ref177381753 \r \h </w:instrText>
            </w:r>
            <w:r w:rsidR="000002F9" w:rsidRPr="00524122">
              <w:rPr>
                <w:lang w:val="es-ES"/>
              </w:rPr>
            </w:r>
            <w:r w:rsidR="000002F9" w:rsidRPr="00524122">
              <w:rPr>
                <w:lang w:val="es-ES"/>
              </w:rPr>
              <w:fldChar w:fldCharType="separate"/>
            </w:r>
            <w:r w:rsidR="0026124B">
              <w:rPr>
                <w:lang w:val="es-ES"/>
              </w:rPr>
              <w:t>20.26</w:t>
            </w:r>
            <w:r w:rsidR="000002F9" w:rsidRPr="00524122">
              <w:rPr>
                <w:lang w:val="es-ES"/>
              </w:rPr>
              <w:fldChar w:fldCharType="end"/>
            </w:r>
            <w:r w:rsidRPr="00524122">
              <w:rPr>
                <w:lang w:val="es-ES"/>
              </w:rPr>
              <w:t>?</w:t>
            </w:r>
          </w:p>
        </w:tc>
        <w:tc>
          <w:tcPr>
            <w:tcW w:w="4921" w:type="dxa"/>
          </w:tcPr>
          <w:p w14:paraId="07564D7D" w14:textId="0C937B1D" w:rsidR="008679F7" w:rsidRPr="00524122" w:rsidRDefault="008679F7" w:rsidP="008679F7">
            <w:pPr>
              <w:tabs>
                <w:tab w:val="left" w:pos="357"/>
              </w:tabs>
              <w:spacing w:after="60"/>
              <w:ind w:left="357" w:hanging="357"/>
              <w:rPr>
                <w:rFonts w:ascii="Franklin Gothic Book" w:hAnsi="Franklin Gothic Book" w:cs="Arial"/>
                <w:b/>
                <w:lang w:val="es-ES"/>
              </w:rPr>
            </w:pPr>
            <w:r w:rsidRPr="00524122">
              <w:rPr>
                <w:rFonts w:ascii="Franklin Gothic Book" w:hAnsi="Franklin Gothic Book" w:cs="Arial"/>
                <w:lang w:val="es-ES"/>
              </w:rPr>
              <w:fldChar w:fldCharType="begin">
                <w:ffData>
                  <w:name w:val="Check646"/>
                  <w:enabled/>
                  <w:calcOnExit w:val="0"/>
                  <w:checkBox>
                    <w:sizeAuto/>
                    <w:default w:val="0"/>
                  </w:checkBox>
                </w:ffData>
              </w:fldChar>
            </w:r>
            <w:bookmarkStart w:id="781" w:name="Check646"/>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81"/>
            <w:r w:rsidRPr="00524122">
              <w:rPr>
                <w:rFonts w:ascii="Franklin Gothic Book" w:hAnsi="Franklin Gothic Book" w:cs="Arial"/>
                <w:lang w:val="es-ES"/>
              </w:rPr>
              <w:tab/>
              <w:t xml:space="preserve">Sí, </w:t>
            </w:r>
            <w:r w:rsidRPr="00524122">
              <w:rPr>
                <w:rFonts w:ascii="Franklin Gothic Book" w:hAnsi="Franklin Gothic Book" w:cs="Arial"/>
                <w:b/>
                <w:lang w:val="es-ES"/>
              </w:rPr>
              <w:t xml:space="preserve">pase a la </w:t>
            </w:r>
            <w:r w:rsidRPr="00524122">
              <w:rPr>
                <w:rFonts w:ascii="Franklin Gothic Book" w:hAnsi="Franklin Gothic Book" w:cs="Arial"/>
                <w:b/>
                <w:lang w:val="es-ES"/>
              </w:rPr>
              <w:fldChar w:fldCharType="begin"/>
            </w:r>
            <w:r w:rsidRPr="00524122">
              <w:rPr>
                <w:rFonts w:ascii="Franklin Gothic Book" w:hAnsi="Franklin Gothic Book" w:cs="Arial"/>
                <w:b/>
                <w:lang w:val="es-ES"/>
              </w:rPr>
              <w:instrText xml:space="preserve"> REF _Ref280198509 \h  \* MERGEFORMAT </w:instrText>
            </w:r>
            <w:r w:rsidRPr="00524122">
              <w:rPr>
                <w:rFonts w:ascii="Franklin Gothic Book" w:hAnsi="Franklin Gothic Book" w:cs="Arial"/>
                <w:b/>
                <w:lang w:val="es-ES"/>
              </w:rPr>
            </w:r>
            <w:r w:rsidRPr="00524122">
              <w:rPr>
                <w:rFonts w:ascii="Franklin Gothic Book" w:hAnsi="Franklin Gothic Book" w:cs="Arial"/>
                <w:b/>
                <w:lang w:val="es-ES"/>
              </w:rPr>
              <w:fldChar w:fldCharType="separate"/>
            </w:r>
            <w:r w:rsidR="0026124B">
              <w:rPr>
                <w:rFonts w:ascii="Franklin Gothic Book" w:hAnsi="Franklin Gothic Book" w:cs="Arial"/>
                <w:bCs/>
                <w:lang w:val="en-US"/>
              </w:rPr>
              <w:t>Error! Reference source not found.</w:t>
            </w:r>
            <w:r w:rsidRPr="00524122">
              <w:rPr>
                <w:rFonts w:ascii="Franklin Gothic Book" w:hAnsi="Franklin Gothic Book" w:cs="Arial"/>
                <w:b/>
                <w:lang w:val="es-ES"/>
              </w:rPr>
              <w:fldChar w:fldCharType="end"/>
            </w:r>
          </w:p>
          <w:p w14:paraId="14E77899" w14:textId="29F6F032" w:rsidR="008679F7" w:rsidRPr="00524122" w:rsidRDefault="008679F7" w:rsidP="008679F7">
            <w:pPr>
              <w:tabs>
                <w:tab w:val="left" w:pos="357"/>
              </w:tabs>
              <w:spacing w:after="60"/>
              <w:ind w:left="357" w:hanging="357"/>
              <w:rPr>
                <w:rFonts w:ascii="Franklin Gothic Book" w:hAnsi="Franklin Gothic Book" w:cs="Arial"/>
                <w:b/>
                <w:lang w:val="es-ES"/>
              </w:rPr>
            </w:pPr>
            <w:r w:rsidRPr="00524122">
              <w:rPr>
                <w:rFonts w:ascii="Franklin Gothic Book" w:hAnsi="Franklin Gothic Book" w:cs="Arial"/>
                <w:lang w:val="es-ES"/>
              </w:rPr>
              <w:fldChar w:fldCharType="begin">
                <w:ffData>
                  <w:name w:val="Check64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Algunas de las respuestas son las mismas, pase a la pregunta </w:t>
            </w:r>
            <w:r w:rsidR="000002F9" w:rsidRPr="00524122">
              <w:rPr>
                <w:rFonts w:ascii="Franklin Gothic Book" w:hAnsi="Franklin Gothic Book" w:cs="Arial"/>
                <w:lang w:val="es-ES"/>
              </w:rPr>
              <w:fldChar w:fldCharType="begin"/>
            </w:r>
            <w:r w:rsidR="000002F9" w:rsidRPr="00524122">
              <w:rPr>
                <w:rFonts w:ascii="Franklin Gothic Book" w:hAnsi="Franklin Gothic Book" w:cs="Arial"/>
                <w:lang w:val="es-ES"/>
              </w:rPr>
              <w:instrText xml:space="preserve"> REF _Ref177381772 \r \h </w:instrText>
            </w:r>
            <w:r w:rsidR="000002F9" w:rsidRPr="00524122">
              <w:rPr>
                <w:rFonts w:ascii="Franklin Gothic Book" w:hAnsi="Franklin Gothic Book" w:cs="Arial"/>
                <w:lang w:val="es-ES"/>
              </w:rPr>
            </w:r>
            <w:r w:rsidR="000002F9" w:rsidRPr="00524122">
              <w:rPr>
                <w:rFonts w:ascii="Franklin Gothic Book" w:hAnsi="Franklin Gothic Book" w:cs="Arial"/>
                <w:lang w:val="es-ES"/>
              </w:rPr>
              <w:fldChar w:fldCharType="separate"/>
            </w:r>
            <w:r w:rsidR="0026124B">
              <w:rPr>
                <w:rFonts w:ascii="Franklin Gothic Book" w:hAnsi="Franklin Gothic Book" w:cs="Arial"/>
                <w:lang w:val="es-ES"/>
              </w:rPr>
              <w:t>21.4</w:t>
            </w:r>
            <w:r w:rsidR="000002F9" w:rsidRPr="00524122">
              <w:rPr>
                <w:rFonts w:ascii="Franklin Gothic Book" w:hAnsi="Franklin Gothic Book" w:cs="Arial"/>
                <w:lang w:val="es-ES"/>
              </w:rPr>
              <w:fldChar w:fldCharType="end"/>
            </w:r>
          </w:p>
          <w:p w14:paraId="4C728F6E" w14:textId="459C822D" w:rsidR="008679F7" w:rsidRPr="00524122" w:rsidRDefault="008679F7" w:rsidP="008679F7">
            <w:pPr>
              <w:pStyle w:val="PBParagraph"/>
              <w:numPr>
                <w:ilvl w:val="0"/>
                <w:numId w:val="0"/>
              </w:numPr>
              <w:rPr>
                <w:lang w:val="es-ES"/>
              </w:rPr>
            </w:pPr>
            <w:r w:rsidRPr="00524122">
              <w:rPr>
                <w:rFonts w:ascii="Franklin Gothic Book" w:hAnsi="Franklin Gothic Book" w:cs="Arial"/>
                <w:lang w:val="es-ES"/>
              </w:rPr>
              <w:fldChar w:fldCharType="begin">
                <w:ffData>
                  <w:name w:val="Check647"/>
                  <w:enabled/>
                  <w:calcOnExit w:val="0"/>
                  <w:checkBox>
                    <w:sizeAuto/>
                    <w:default w:val="0"/>
                  </w:checkBox>
                </w:ffData>
              </w:fldChar>
            </w:r>
            <w:bookmarkStart w:id="782" w:name="Check647"/>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bookmarkEnd w:id="782"/>
            <w:r w:rsidRPr="00524122">
              <w:rPr>
                <w:rFonts w:ascii="Franklin Gothic Book" w:hAnsi="Franklin Gothic Book" w:cs="Arial"/>
                <w:lang w:val="es-ES"/>
              </w:rPr>
              <w:tab/>
              <w:t xml:space="preserve">No, pase a la pregunta </w:t>
            </w:r>
            <w:r w:rsidR="000002F9" w:rsidRPr="00524122">
              <w:rPr>
                <w:rFonts w:ascii="Franklin Gothic Book" w:hAnsi="Franklin Gothic Book" w:cs="Arial"/>
                <w:lang w:val="es-ES"/>
              </w:rPr>
              <w:fldChar w:fldCharType="begin"/>
            </w:r>
            <w:r w:rsidR="000002F9" w:rsidRPr="00524122">
              <w:rPr>
                <w:rFonts w:ascii="Franklin Gothic Book" w:hAnsi="Franklin Gothic Book" w:cs="Arial"/>
                <w:lang w:val="es-ES"/>
              </w:rPr>
              <w:instrText xml:space="preserve"> REF _Ref177381772 \r \h </w:instrText>
            </w:r>
            <w:r w:rsidR="000002F9" w:rsidRPr="00524122">
              <w:rPr>
                <w:rFonts w:ascii="Franklin Gothic Book" w:hAnsi="Franklin Gothic Book" w:cs="Arial"/>
                <w:lang w:val="es-ES"/>
              </w:rPr>
            </w:r>
            <w:r w:rsidR="000002F9" w:rsidRPr="00524122">
              <w:rPr>
                <w:rFonts w:ascii="Franklin Gothic Book" w:hAnsi="Franklin Gothic Book" w:cs="Arial"/>
                <w:lang w:val="es-ES"/>
              </w:rPr>
              <w:fldChar w:fldCharType="separate"/>
            </w:r>
            <w:r w:rsidR="0026124B">
              <w:rPr>
                <w:rFonts w:ascii="Franklin Gothic Book" w:hAnsi="Franklin Gothic Book" w:cs="Arial"/>
                <w:lang w:val="es-ES"/>
              </w:rPr>
              <w:t>21.4</w:t>
            </w:r>
            <w:r w:rsidR="000002F9" w:rsidRPr="00524122">
              <w:rPr>
                <w:rFonts w:ascii="Franklin Gothic Book" w:hAnsi="Franklin Gothic Book" w:cs="Arial"/>
                <w:lang w:val="es-ES"/>
              </w:rPr>
              <w:fldChar w:fldCharType="end"/>
            </w:r>
          </w:p>
        </w:tc>
      </w:tr>
      <w:tr w:rsidR="008679F7" w:rsidRPr="00524122" w14:paraId="6E6675BD" w14:textId="77777777" w:rsidTr="00CF1D72">
        <w:tc>
          <w:tcPr>
            <w:tcW w:w="4673" w:type="dxa"/>
          </w:tcPr>
          <w:p w14:paraId="1CF62F9E" w14:textId="38FA337E" w:rsidR="008679F7" w:rsidRPr="00524122" w:rsidRDefault="008679F7" w:rsidP="00517351">
            <w:pPr>
              <w:pStyle w:val="PBParagraph"/>
              <w:numPr>
                <w:ilvl w:val="1"/>
                <w:numId w:val="17"/>
              </w:numPr>
              <w:spacing w:before="0"/>
              <w:ind w:left="452" w:hanging="565"/>
              <w:rPr>
                <w:lang w:val="es-ES"/>
              </w:rPr>
            </w:pPr>
            <w:bookmarkStart w:id="783" w:name="_Ref177381772"/>
            <w:r w:rsidRPr="00524122">
              <w:rPr>
                <w:lang w:val="es-ES"/>
              </w:rPr>
              <w:t xml:space="preserve">Por favor indique brevemente de qué manera difieren las respuestas a las </w:t>
            </w:r>
            <w:r w:rsidR="000002F9" w:rsidRPr="00524122">
              <w:rPr>
                <w:lang w:val="es-ES"/>
              </w:rPr>
              <w:t xml:space="preserve">preguntas </w:t>
            </w:r>
            <w:r w:rsidR="000002F9" w:rsidRPr="00524122">
              <w:rPr>
                <w:lang w:val="es-ES"/>
              </w:rPr>
              <w:fldChar w:fldCharType="begin"/>
            </w:r>
            <w:r w:rsidR="000002F9" w:rsidRPr="00524122">
              <w:rPr>
                <w:lang w:val="es-ES"/>
              </w:rPr>
              <w:instrText xml:space="preserve"> REF _Ref177381738 \r \h </w:instrText>
            </w:r>
            <w:r w:rsidR="000002F9" w:rsidRPr="00524122">
              <w:rPr>
                <w:lang w:val="es-ES"/>
              </w:rPr>
            </w:r>
            <w:r w:rsidR="000002F9" w:rsidRPr="00524122">
              <w:rPr>
                <w:lang w:val="es-ES"/>
              </w:rPr>
              <w:fldChar w:fldCharType="separate"/>
            </w:r>
            <w:r w:rsidR="0026124B">
              <w:rPr>
                <w:lang w:val="es-ES"/>
              </w:rPr>
              <w:t>20.5</w:t>
            </w:r>
            <w:r w:rsidR="000002F9" w:rsidRPr="00524122">
              <w:rPr>
                <w:lang w:val="es-ES"/>
              </w:rPr>
              <w:fldChar w:fldCharType="end"/>
            </w:r>
            <w:r w:rsidRPr="00524122">
              <w:rPr>
                <w:lang w:val="es-ES"/>
              </w:rPr>
              <w:t xml:space="preserve"> a </w:t>
            </w:r>
            <w:r w:rsidR="000002F9" w:rsidRPr="00524122">
              <w:rPr>
                <w:lang w:val="es-ES"/>
              </w:rPr>
              <w:fldChar w:fldCharType="begin"/>
            </w:r>
            <w:r w:rsidR="000002F9" w:rsidRPr="00524122">
              <w:rPr>
                <w:lang w:val="es-ES"/>
              </w:rPr>
              <w:instrText xml:space="preserve"> REF _Ref177381753 \r \h </w:instrText>
            </w:r>
            <w:r w:rsidR="000002F9" w:rsidRPr="00524122">
              <w:rPr>
                <w:lang w:val="es-ES"/>
              </w:rPr>
            </w:r>
            <w:r w:rsidR="000002F9" w:rsidRPr="00524122">
              <w:rPr>
                <w:lang w:val="es-ES"/>
              </w:rPr>
              <w:fldChar w:fldCharType="separate"/>
            </w:r>
            <w:r w:rsidR="0026124B">
              <w:rPr>
                <w:lang w:val="es-ES"/>
              </w:rPr>
              <w:t>20.26</w:t>
            </w:r>
            <w:r w:rsidR="000002F9" w:rsidRPr="00524122">
              <w:rPr>
                <w:lang w:val="es-ES"/>
              </w:rPr>
              <w:fldChar w:fldCharType="end"/>
            </w:r>
            <w:r w:rsidR="000002F9" w:rsidRPr="00524122">
              <w:rPr>
                <w:lang w:val="es-ES"/>
              </w:rPr>
              <w:t xml:space="preserve"> </w:t>
            </w:r>
            <w:r w:rsidRPr="00524122">
              <w:rPr>
                <w:lang w:val="es-ES"/>
              </w:rPr>
              <w:t xml:space="preserve"> en relación con los otros métodos alternativos de solución de controversias en </w:t>
            </w:r>
            <w:r w:rsidR="00AB780E" w:rsidRPr="00524122">
              <w:rPr>
                <w:lang w:val="es-ES"/>
              </w:rPr>
              <w:t xml:space="preserve">[nombre de </w:t>
            </w:r>
            <w:r w:rsidRPr="00524122">
              <w:rPr>
                <w:lang w:val="es-ES"/>
              </w:rPr>
              <w:t>su Estado</w:t>
            </w:r>
            <w:r w:rsidR="00AB780E" w:rsidRPr="00524122">
              <w:rPr>
                <w:lang w:val="es-ES"/>
              </w:rPr>
              <w:t>]</w:t>
            </w:r>
            <w:r w:rsidRPr="00524122">
              <w:rPr>
                <w:lang w:val="es-ES"/>
              </w:rPr>
              <w:t>.</w:t>
            </w:r>
            <w:bookmarkEnd w:id="783"/>
          </w:p>
        </w:tc>
        <w:tc>
          <w:tcPr>
            <w:tcW w:w="4921" w:type="dxa"/>
          </w:tcPr>
          <w:p w14:paraId="2B8D7FA4" w14:textId="77777777" w:rsidR="008679F7" w:rsidRPr="00524122" w:rsidRDefault="008679F7" w:rsidP="00CF1D72">
            <w:pPr>
              <w:pStyle w:val="PBParagraph"/>
              <w:numPr>
                <w:ilvl w:val="0"/>
                <w:numId w:val="0"/>
              </w:numPr>
              <w:rPr>
                <w:lang w:val="es-ES"/>
              </w:rPr>
            </w:pPr>
            <w:r w:rsidRPr="00524122">
              <w:rPr>
                <w:lang w:val="es-ES"/>
              </w:rPr>
              <w:fldChar w:fldCharType="begin">
                <w:ffData>
                  <w:name w:val="Text122"/>
                  <w:enabled/>
                  <w:calcOnExit w:val="0"/>
                  <w:textInput/>
                </w:ffData>
              </w:fldChar>
            </w:r>
            <w:r w:rsidRPr="00524122">
              <w:rPr>
                <w:lang w:val="es-ES"/>
              </w:rPr>
              <w:instrText xml:space="preserve"> FORMTEXT </w:instrText>
            </w:r>
            <w:r w:rsidRPr="00524122">
              <w:rPr>
                <w:lang w:val="es-ES"/>
              </w:rPr>
            </w:r>
            <w:r w:rsidRPr="00524122">
              <w:rPr>
                <w:lang w:val="es-ES"/>
              </w:rPr>
              <w:fldChar w:fldCharType="separate"/>
            </w:r>
            <w:r w:rsidRPr="00524122">
              <w:rPr>
                <w:lang w:val="es-ES"/>
              </w:rPr>
              <w:t> </w:t>
            </w:r>
            <w:r w:rsidRPr="00524122">
              <w:rPr>
                <w:lang w:val="es-ES"/>
              </w:rPr>
              <w:t> </w:t>
            </w:r>
            <w:r w:rsidRPr="00524122">
              <w:rPr>
                <w:lang w:val="es-ES"/>
              </w:rPr>
              <w:t> </w:t>
            </w:r>
            <w:r w:rsidRPr="00524122">
              <w:rPr>
                <w:lang w:val="es-ES"/>
              </w:rPr>
              <w:t> </w:t>
            </w:r>
            <w:r w:rsidRPr="00524122">
              <w:rPr>
                <w:lang w:val="es-ES"/>
              </w:rPr>
              <w:t> </w:t>
            </w:r>
            <w:r w:rsidRPr="00524122">
              <w:rPr>
                <w:lang w:val="es-ES"/>
              </w:rPr>
              <w:fldChar w:fldCharType="end"/>
            </w:r>
          </w:p>
        </w:tc>
      </w:tr>
      <w:tr w:rsidR="008679F7" w:rsidRPr="00524122" w14:paraId="7EC23BAA" w14:textId="77777777" w:rsidTr="00CF1D72">
        <w:tc>
          <w:tcPr>
            <w:tcW w:w="9594" w:type="dxa"/>
            <w:gridSpan w:val="2"/>
          </w:tcPr>
          <w:p w14:paraId="75EF7757" w14:textId="77777777" w:rsidR="008679F7" w:rsidRPr="00524122" w:rsidRDefault="008679F7" w:rsidP="00CF1D72">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2B356782" w14:textId="16A3CFA5" w:rsidR="008679F7" w:rsidRPr="00524122" w:rsidRDefault="008679F7" w:rsidP="00517351">
      <w:pPr>
        <w:pStyle w:val="Heading1"/>
        <w:numPr>
          <w:ilvl w:val="0"/>
          <w:numId w:val="3"/>
        </w:numPr>
        <w:ind w:left="1134" w:hanging="283"/>
        <w:rPr>
          <w:lang w:val="es-ES"/>
        </w:rPr>
      </w:pPr>
      <w:bookmarkStart w:id="784" w:name="_Toc225337877"/>
      <w:r w:rsidRPr="00524122">
        <w:rPr>
          <w:lang w:val="es-ES"/>
        </w:rPr>
        <w:t xml:space="preserve">Comunicaciones </w:t>
      </w:r>
      <w:r w:rsidR="00AB780E" w:rsidRPr="00524122">
        <w:rPr>
          <w:lang w:val="es-ES"/>
        </w:rPr>
        <w:t>j</w:t>
      </w:r>
      <w:r w:rsidRPr="00524122">
        <w:rPr>
          <w:lang w:val="es-ES"/>
        </w:rPr>
        <w:t xml:space="preserve">udiciales </w:t>
      </w:r>
      <w:r w:rsidR="00AB780E" w:rsidRPr="00524122">
        <w:rPr>
          <w:lang w:val="es-ES"/>
        </w:rPr>
        <w:t>d</w:t>
      </w:r>
      <w:r w:rsidRPr="00524122">
        <w:rPr>
          <w:lang w:val="es-ES"/>
        </w:rPr>
        <w:t>irectas</w:t>
      </w:r>
      <w:bookmarkEnd w:id="784"/>
    </w:p>
    <w:p w14:paraId="7F35B9E9" w14:textId="2C00C9CE" w:rsidR="00655814" w:rsidRPr="00524122" w:rsidRDefault="008679F7" w:rsidP="00517351">
      <w:pPr>
        <w:pStyle w:val="Heading2"/>
        <w:numPr>
          <w:ilvl w:val="0"/>
          <w:numId w:val="46"/>
        </w:numPr>
        <w:ind w:left="1134" w:hanging="567"/>
        <w:jc w:val="both"/>
        <w:rPr>
          <w:lang w:val="es-ES"/>
        </w:rPr>
      </w:pPr>
      <w:bookmarkStart w:id="785" w:name="_Toc287535794"/>
      <w:bookmarkStart w:id="786" w:name="_Toc125412470"/>
      <w:bookmarkStart w:id="787" w:name="_Toc225337878"/>
      <w:bookmarkEnd w:id="769"/>
      <w:r w:rsidRPr="00524122">
        <w:rPr>
          <w:bCs w:val="0"/>
          <w:lang w:val="es-ES"/>
        </w:rPr>
        <w:t xml:space="preserve">Comunicaciones </w:t>
      </w:r>
      <w:r w:rsidR="00AB780E" w:rsidRPr="00524122">
        <w:rPr>
          <w:bCs w:val="0"/>
          <w:lang w:val="es-ES"/>
        </w:rPr>
        <w:t>j</w:t>
      </w:r>
      <w:r w:rsidRPr="00524122">
        <w:rPr>
          <w:bCs w:val="0"/>
          <w:lang w:val="es-ES"/>
        </w:rPr>
        <w:t xml:space="preserve">udiciales </w:t>
      </w:r>
      <w:r w:rsidR="00AB780E" w:rsidRPr="00524122">
        <w:rPr>
          <w:bCs w:val="0"/>
          <w:lang w:val="es-ES"/>
        </w:rPr>
        <w:t>d</w:t>
      </w:r>
      <w:r w:rsidRPr="00524122">
        <w:rPr>
          <w:bCs w:val="0"/>
          <w:lang w:val="es-ES"/>
        </w:rPr>
        <w:t>irectas</w:t>
      </w:r>
      <w:bookmarkEnd w:id="785"/>
      <w:bookmarkEnd w:id="786"/>
      <w:bookmarkEnd w:id="787"/>
    </w:p>
    <w:tbl>
      <w:tblPr>
        <w:tblStyle w:val="TableGrid"/>
        <w:tblW w:w="9594" w:type="dxa"/>
        <w:tblInd w:w="567" w:type="dxa"/>
        <w:tblLook w:val="04A0" w:firstRow="1" w:lastRow="0" w:firstColumn="1" w:lastColumn="0" w:noHBand="0" w:noVBand="1"/>
      </w:tblPr>
      <w:tblGrid>
        <w:gridCol w:w="4673"/>
        <w:gridCol w:w="4921"/>
      </w:tblGrid>
      <w:tr w:rsidR="00655814" w:rsidRPr="00524122" w14:paraId="4620C85F" w14:textId="77777777">
        <w:tc>
          <w:tcPr>
            <w:tcW w:w="4673" w:type="dxa"/>
          </w:tcPr>
          <w:p w14:paraId="434BA2E2" w14:textId="6F670726" w:rsidR="00655814" w:rsidRPr="00524122" w:rsidRDefault="008679F7" w:rsidP="00517351">
            <w:pPr>
              <w:pStyle w:val="PBParagraph"/>
              <w:numPr>
                <w:ilvl w:val="1"/>
                <w:numId w:val="46"/>
              </w:numPr>
              <w:spacing w:before="0"/>
              <w:ind w:left="454" w:hanging="567"/>
              <w:rPr>
                <w:lang w:val="es-ES"/>
              </w:rPr>
            </w:pPr>
            <w:r w:rsidRPr="00524122">
              <w:rPr>
                <w:lang w:val="es-ES"/>
              </w:rPr>
              <w:t>¿</w:t>
            </w:r>
            <w:r w:rsidR="00C84014" w:rsidRPr="00524122">
              <w:rPr>
                <w:lang w:val="es-ES"/>
              </w:rPr>
              <w:t>[Nombre de su Estado</w:t>
            </w:r>
            <w:r w:rsidRPr="00524122">
              <w:rPr>
                <w:lang w:val="es-ES"/>
              </w:rPr>
              <w:t xml:space="preserve"> ha designado un miembro para </w:t>
            </w:r>
            <w:hyperlink r:id="rId22" w:history="1">
              <w:r w:rsidRPr="00524122">
                <w:rPr>
                  <w:rStyle w:val="Hyperlink"/>
                  <w:lang w:val="es-ES"/>
                </w:rPr>
                <w:t>la Red Internacional de Jueces de La Haya</w:t>
              </w:r>
            </w:hyperlink>
            <w:r w:rsidRPr="00524122">
              <w:rPr>
                <w:lang w:val="es-ES"/>
              </w:rPr>
              <w:t xml:space="preserve">? </w:t>
            </w:r>
          </w:p>
          <w:p w14:paraId="4B2A1C40" w14:textId="4C3E7745" w:rsidR="002873D3" w:rsidRPr="008C1E41" w:rsidRDefault="002873D3" w:rsidP="002873D3">
            <w:pPr>
              <w:pStyle w:val="PBParagraph"/>
              <w:numPr>
                <w:ilvl w:val="0"/>
                <w:numId w:val="0"/>
              </w:numPr>
              <w:spacing w:before="0"/>
              <w:ind w:left="454"/>
              <w:rPr>
                <w:lang w:val="es-ES"/>
              </w:rPr>
            </w:pPr>
            <w:r w:rsidRPr="008C1E41">
              <w:rPr>
                <w:lang w:val="es-ES"/>
              </w:rPr>
              <w:t xml:space="preserve">Para más información, visite el sitio www.hcch.net, </w:t>
            </w:r>
            <w:r w:rsidR="0003031D" w:rsidRPr="008C1E41">
              <w:rPr>
                <w:lang w:val="es-ES"/>
              </w:rPr>
              <w:t>“</w:t>
            </w:r>
            <w:r w:rsidRPr="008C1E41">
              <w:rPr>
                <w:lang w:val="es-ES"/>
              </w:rPr>
              <w:t>Sección Sustracción de Niños</w:t>
            </w:r>
            <w:r w:rsidR="0003031D" w:rsidRPr="008C1E41">
              <w:rPr>
                <w:lang w:val="es-ES"/>
              </w:rPr>
              <w:t>” y luego</w:t>
            </w:r>
            <w:r w:rsidRPr="008C1E41">
              <w:rPr>
                <w:lang w:val="es-ES"/>
              </w:rPr>
              <w:t xml:space="preserve"> </w:t>
            </w:r>
            <w:r w:rsidR="0003031D" w:rsidRPr="008C1E41">
              <w:rPr>
                <w:lang w:val="es-ES"/>
              </w:rPr>
              <w:t>“</w:t>
            </w:r>
            <w:r w:rsidRPr="008C1E41">
              <w:rPr>
                <w:lang w:val="es-ES"/>
              </w:rPr>
              <w:t>Comunicaciones judiciales</w:t>
            </w:r>
            <w:r w:rsidR="0003031D" w:rsidRPr="008C1E41">
              <w:rPr>
                <w:lang w:val="es-ES"/>
              </w:rPr>
              <w:t>”.</w:t>
            </w:r>
            <w:r w:rsidRPr="008C1E41">
              <w:rPr>
                <w:lang w:val="es-ES"/>
              </w:rPr>
              <w:t xml:space="preserve">  </w:t>
            </w:r>
          </w:p>
        </w:tc>
        <w:tc>
          <w:tcPr>
            <w:tcW w:w="4921" w:type="dxa"/>
          </w:tcPr>
          <w:p w14:paraId="72A29C23" w14:textId="77777777" w:rsidR="008679F7" w:rsidRPr="00524122" w:rsidRDefault="008679F7" w:rsidP="008679F7">
            <w:pPr>
              <w:tabs>
                <w:tab w:val="left" w:pos="357"/>
                <w:tab w:val="left" w:pos="1152"/>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12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634CE2F9" w14:textId="2BB07AD7" w:rsidR="008679F7" w:rsidRPr="00524122" w:rsidRDefault="008679F7" w:rsidP="008679F7">
            <w:pPr>
              <w:tabs>
                <w:tab w:val="left" w:pos="1152"/>
              </w:tabs>
              <w:spacing w:after="60"/>
              <w:rPr>
                <w:rFonts w:ascii="Franklin Gothic Book" w:hAnsi="Franklin Gothic Book" w:cs="Arial"/>
                <w:lang w:val="es-ES"/>
              </w:rPr>
            </w:pPr>
            <w:r w:rsidRPr="00524122">
              <w:rPr>
                <w:rFonts w:ascii="Franklin Gothic Book" w:hAnsi="Franklin Gothic Book" w:cs="Arial"/>
                <w:lang w:val="es-ES"/>
              </w:rPr>
              <w:t>Nombre</w:t>
            </w:r>
            <w:r w:rsidR="00505E29" w:rsidRPr="00524122">
              <w:rPr>
                <w:rFonts w:ascii="Franklin Gothic Book" w:hAnsi="Franklin Gothic Book" w:cs="Arial"/>
                <w:lang w:val="es-ES"/>
              </w:rPr>
              <w:t xml:space="preserve"> completo</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511"/>
                  <w:enabled/>
                  <w:calcOnExit w:val="0"/>
                  <w:textInput/>
                </w:ffData>
              </w:fldChar>
            </w:r>
            <w:bookmarkStart w:id="788" w:name="Text511"/>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88"/>
          </w:p>
          <w:p w14:paraId="17AC58D4" w14:textId="47989985" w:rsidR="008679F7" w:rsidRPr="00524122" w:rsidRDefault="008679F7" w:rsidP="008679F7">
            <w:pPr>
              <w:tabs>
                <w:tab w:val="left" w:pos="1152"/>
              </w:tabs>
              <w:spacing w:after="120"/>
              <w:rPr>
                <w:rFonts w:ascii="Franklin Gothic Book" w:hAnsi="Franklin Gothic Book" w:cs="Arial"/>
                <w:i/>
                <w:lang w:val="es-ES"/>
              </w:rPr>
            </w:pPr>
            <w:r w:rsidRPr="00524122">
              <w:rPr>
                <w:rFonts w:ascii="Franklin Gothic Book" w:hAnsi="Franklin Gothic Book" w:cs="Arial"/>
                <w:i/>
                <w:lang w:val="es-ES"/>
              </w:rPr>
              <w:t xml:space="preserve">Por favor no </w:t>
            </w:r>
            <w:r w:rsidR="00505E29" w:rsidRPr="00524122">
              <w:rPr>
                <w:rFonts w:ascii="Franklin Gothic Book" w:hAnsi="Franklin Gothic Book" w:cs="Arial"/>
                <w:i/>
                <w:lang w:val="es-ES"/>
              </w:rPr>
              <w:t xml:space="preserve">indique </w:t>
            </w:r>
            <w:r w:rsidRPr="00524122">
              <w:rPr>
                <w:rFonts w:ascii="Franklin Gothic Book" w:hAnsi="Franklin Gothic Book" w:cs="Arial"/>
                <w:i/>
                <w:lang w:val="es-ES"/>
              </w:rPr>
              <w:t xml:space="preserve">los datos de contacto del juez o jueces aquí. En su lugar, asegúrese de que el nombre, el cargo, el tribunal y los datos de contacto </w:t>
            </w:r>
            <w:r w:rsidRPr="00524122">
              <w:rPr>
                <w:rFonts w:ascii="Franklin Gothic Book" w:hAnsi="Franklin Gothic Book" w:cs="Arial"/>
                <w:i/>
                <w:lang w:val="es-ES"/>
              </w:rPr>
              <w:lastRenderedPageBreak/>
              <w:t>hayan sido proporcionados a la Oficina Permanente</w:t>
            </w:r>
          </w:p>
          <w:p w14:paraId="298A9FCA" w14:textId="49D885D8" w:rsidR="00655814" w:rsidRPr="00524122" w:rsidRDefault="008679F7" w:rsidP="008679F7">
            <w:pPr>
              <w:pStyle w:val="PBParagraph"/>
              <w:numPr>
                <w:ilvl w:val="0"/>
                <w:numId w:val="0"/>
              </w:numPr>
              <w:rPr>
                <w:lang w:val="es-ES"/>
              </w:rPr>
            </w:pPr>
            <w:r w:rsidRPr="00524122">
              <w:rPr>
                <w:rFonts w:ascii="Franklin Gothic Book" w:hAnsi="Franklin Gothic Book" w:cs="Arial"/>
                <w:lang w:val="es-ES"/>
              </w:rPr>
              <w:fldChar w:fldCharType="begin">
                <w:ffData>
                  <w:name w:val="Check12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w:t>
            </w:r>
          </w:p>
        </w:tc>
      </w:tr>
      <w:tr w:rsidR="00655814" w:rsidRPr="008C1E41" w14:paraId="05D94965" w14:textId="77777777">
        <w:tc>
          <w:tcPr>
            <w:tcW w:w="4673" w:type="dxa"/>
          </w:tcPr>
          <w:p w14:paraId="72B3C2FE" w14:textId="7C1DB2BA" w:rsidR="00655814" w:rsidRPr="00524122" w:rsidRDefault="008679F7" w:rsidP="00517351">
            <w:pPr>
              <w:pStyle w:val="PBParagraph"/>
              <w:numPr>
                <w:ilvl w:val="1"/>
                <w:numId w:val="46"/>
              </w:numPr>
              <w:spacing w:before="0"/>
              <w:ind w:left="452" w:hanging="565"/>
              <w:rPr>
                <w:lang w:val="es-ES"/>
              </w:rPr>
            </w:pPr>
            <w:r w:rsidRPr="00524122">
              <w:rPr>
                <w:lang w:val="es-ES"/>
              </w:rPr>
              <w:lastRenderedPageBreak/>
              <w:t xml:space="preserve">¿Existe alguna base legislativa en virtud de la cual los jueces en </w:t>
            </w:r>
            <w:r w:rsidR="00D678FC" w:rsidRPr="00524122">
              <w:rPr>
                <w:lang w:val="es-ES"/>
              </w:rPr>
              <w:t xml:space="preserve">[nombre de </w:t>
            </w:r>
            <w:r w:rsidRPr="00524122">
              <w:rPr>
                <w:lang w:val="es-ES"/>
              </w:rPr>
              <w:t>su Estado</w:t>
            </w:r>
            <w:r w:rsidR="00D678FC" w:rsidRPr="00524122">
              <w:rPr>
                <w:lang w:val="es-ES"/>
              </w:rPr>
              <w:t>]</w:t>
            </w:r>
            <w:r w:rsidRPr="00524122">
              <w:rPr>
                <w:lang w:val="es-ES"/>
              </w:rPr>
              <w:t xml:space="preserve"> pueden participar en comunicaciones judiciales directas?</w:t>
            </w:r>
          </w:p>
          <w:p w14:paraId="754C8C59" w14:textId="77777777" w:rsidR="00655814" w:rsidRPr="00524122" w:rsidRDefault="00655814">
            <w:pPr>
              <w:pStyle w:val="PBParagraph"/>
              <w:numPr>
                <w:ilvl w:val="0"/>
                <w:numId w:val="0"/>
              </w:numPr>
              <w:ind w:left="591"/>
              <w:rPr>
                <w:i/>
                <w:iCs/>
                <w:lang w:val="es-ES"/>
              </w:rPr>
            </w:pPr>
          </w:p>
        </w:tc>
        <w:tc>
          <w:tcPr>
            <w:tcW w:w="4921" w:type="dxa"/>
          </w:tcPr>
          <w:p w14:paraId="3A6F10E3" w14:textId="2E3E4D4D" w:rsidR="008679F7" w:rsidRPr="00524122" w:rsidRDefault="008679F7" w:rsidP="008679F7">
            <w:pPr>
              <w:tabs>
                <w:tab w:val="left" w:pos="357"/>
                <w:tab w:val="left" w:pos="1152"/>
              </w:tabs>
              <w:spacing w:after="60"/>
              <w:ind w:left="354" w:hanging="336"/>
              <w:rPr>
                <w:rFonts w:ascii="Franklin Gothic Book" w:hAnsi="Franklin Gothic Book" w:cs="Arial"/>
                <w:lang w:val="es-ES"/>
              </w:rPr>
            </w:pPr>
            <w:r w:rsidRPr="00524122">
              <w:rPr>
                <w:rFonts w:ascii="Franklin Gothic Book" w:hAnsi="Franklin Gothic Book" w:cs="Arial"/>
                <w:lang w:val="es-ES"/>
              </w:rPr>
              <w:fldChar w:fldCharType="begin">
                <w:ffData>
                  <w:name w:val="Check3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r w:rsidR="0032506B" w:rsidRPr="00524122">
              <w:rPr>
                <w:rFonts w:ascii="Franklin Gothic Book" w:hAnsi="Franklin Gothic Book" w:cs="Arial"/>
                <w:lang w:val="es-ES"/>
              </w:rPr>
              <w:t>,</w:t>
            </w:r>
            <w:r w:rsidRPr="00524122">
              <w:rPr>
                <w:rFonts w:ascii="Franklin Gothic Book" w:hAnsi="Franklin Gothic Book" w:cs="Arial"/>
                <w:lang w:val="es-ES"/>
              </w:rPr>
              <w:br/>
            </w:r>
            <w:r w:rsidRPr="00524122">
              <w:rPr>
                <w:rFonts w:ascii="Franklin Gothic Book" w:hAnsi="Franklin Gothic Book" w:cs="Arial"/>
                <w:i/>
                <w:lang w:val="es-ES"/>
              </w:rPr>
              <w:t>por favor especifique cómo tener acceso a la legislación pertinente (</w:t>
            </w:r>
            <w:r w:rsidRPr="00524122">
              <w:rPr>
                <w:rFonts w:ascii="Franklin Gothic Book" w:hAnsi="Franklin Gothic Book" w:cs="Arial"/>
                <w:lang w:val="es-ES"/>
              </w:rPr>
              <w:t>p</w:t>
            </w:r>
            <w:r w:rsidR="0030178F"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xml:space="preserve"> sitio web) o adjunte una copia</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512"/>
                  <w:enabled/>
                  <w:calcOnExit w:val="0"/>
                  <w:textInput/>
                </w:ffData>
              </w:fldChar>
            </w:r>
            <w:bookmarkStart w:id="789" w:name="Text512"/>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89"/>
            <w:r w:rsidRPr="00524122">
              <w:rPr>
                <w:rFonts w:ascii="Franklin Gothic Book" w:hAnsi="Franklin Gothic Book" w:cs="Arial"/>
                <w:lang w:val="es-ES"/>
              </w:rPr>
              <w:br/>
            </w:r>
            <w:r w:rsidRPr="00524122">
              <w:rPr>
                <w:rFonts w:ascii="Franklin Gothic Book" w:hAnsi="Franklin Gothic Book" w:cs="Arial"/>
                <w:b/>
                <w:lang w:val="es-ES"/>
              </w:rPr>
              <w:t xml:space="preserve">Pase a la </w:t>
            </w:r>
            <w:r w:rsidRPr="00524122">
              <w:rPr>
                <w:rFonts w:ascii="Franklin Gothic Book" w:hAnsi="Franklin Gothic Book" w:cs="Arial"/>
                <w:b/>
                <w:lang w:val="es-ES"/>
              </w:rPr>
              <w:fldChar w:fldCharType="begin"/>
            </w:r>
            <w:r w:rsidRPr="00524122">
              <w:rPr>
                <w:rFonts w:ascii="Franklin Gothic Book" w:hAnsi="Franklin Gothic Book" w:cs="Arial"/>
                <w:b/>
                <w:lang w:val="es-ES"/>
              </w:rPr>
              <w:instrText xml:space="preserve"> REF _Ref280198650 \h  \* MERGEFORMAT </w:instrText>
            </w:r>
            <w:r w:rsidRPr="00524122">
              <w:rPr>
                <w:rFonts w:ascii="Franklin Gothic Book" w:hAnsi="Franklin Gothic Book" w:cs="Arial"/>
                <w:b/>
                <w:lang w:val="es-ES"/>
              </w:rPr>
            </w:r>
            <w:r w:rsidRPr="00524122">
              <w:rPr>
                <w:rFonts w:ascii="Franklin Gothic Book" w:hAnsi="Franklin Gothic Book" w:cs="Arial"/>
                <w:b/>
                <w:lang w:val="es-ES"/>
              </w:rPr>
              <w:fldChar w:fldCharType="separate"/>
            </w:r>
            <w:r w:rsidR="0026124B">
              <w:rPr>
                <w:rFonts w:ascii="Franklin Gothic Book" w:hAnsi="Franklin Gothic Book" w:cs="Arial"/>
                <w:bCs/>
                <w:lang w:val="en-US"/>
              </w:rPr>
              <w:t>Error! Reference source not found.</w:t>
            </w:r>
            <w:r w:rsidRPr="00524122">
              <w:rPr>
                <w:rFonts w:ascii="Franklin Gothic Book" w:hAnsi="Franklin Gothic Book" w:cs="Arial"/>
                <w:b/>
                <w:lang w:val="es-ES"/>
              </w:rPr>
              <w:fldChar w:fldCharType="end"/>
            </w:r>
          </w:p>
          <w:p w14:paraId="591E98D0" w14:textId="4FD707C1" w:rsidR="00D555BE" w:rsidRPr="00524122" w:rsidRDefault="008679F7" w:rsidP="008679F7">
            <w:pPr>
              <w:pStyle w:val="PBParagraph"/>
              <w:numPr>
                <w:ilvl w:val="0"/>
                <w:numId w:val="0"/>
              </w:numPr>
              <w:rPr>
                <w:lang w:val="es-ES"/>
              </w:rPr>
            </w:pPr>
            <w:r w:rsidRPr="00524122">
              <w:rPr>
                <w:rFonts w:ascii="Franklin Gothic Book" w:hAnsi="Franklin Gothic Book" w:cs="Arial"/>
                <w:lang w:val="es-ES"/>
              </w:rPr>
              <w:fldChar w:fldCharType="begin">
                <w:ffData>
                  <w:name w:val="Check32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No, pase a la pregunta</w:t>
            </w:r>
            <w:r w:rsidRPr="00524122">
              <w:rPr>
                <w:rFonts w:ascii="Franklin Gothic Book" w:hAnsi="Franklin Gothic Book" w:cs="Arial"/>
                <w:i/>
                <w:lang w:val="es-ES"/>
              </w:rPr>
              <w:t xml:space="preserve"> </w:t>
            </w:r>
            <w:r w:rsidR="000002F9" w:rsidRPr="00524122">
              <w:rPr>
                <w:rFonts w:ascii="Franklin Gothic Book" w:hAnsi="Franklin Gothic Book" w:cs="Arial"/>
                <w:lang w:val="es-ES"/>
              </w:rPr>
              <w:fldChar w:fldCharType="begin"/>
            </w:r>
            <w:r w:rsidR="000002F9" w:rsidRPr="00524122">
              <w:rPr>
                <w:rFonts w:ascii="Franklin Gothic Book" w:hAnsi="Franklin Gothic Book" w:cs="Arial"/>
                <w:lang w:val="es-ES"/>
              </w:rPr>
              <w:instrText xml:space="preserve"> REF _Ref262821491 \r \h </w:instrText>
            </w:r>
            <w:r w:rsidR="000002F9" w:rsidRPr="00524122">
              <w:rPr>
                <w:rFonts w:ascii="Franklin Gothic Book" w:hAnsi="Franklin Gothic Book" w:cs="Arial"/>
                <w:lang w:val="es-ES"/>
              </w:rPr>
            </w:r>
            <w:r w:rsidR="000002F9" w:rsidRPr="00524122">
              <w:rPr>
                <w:rFonts w:ascii="Franklin Gothic Book" w:hAnsi="Franklin Gothic Book" w:cs="Arial"/>
                <w:lang w:val="es-ES"/>
              </w:rPr>
              <w:fldChar w:fldCharType="separate"/>
            </w:r>
            <w:r w:rsidR="0026124B">
              <w:rPr>
                <w:rFonts w:ascii="Franklin Gothic Book" w:hAnsi="Franklin Gothic Book" w:cs="Arial"/>
                <w:lang w:val="es-ES"/>
              </w:rPr>
              <w:t>22.3</w:t>
            </w:r>
            <w:r w:rsidR="000002F9" w:rsidRPr="00524122">
              <w:rPr>
                <w:rFonts w:ascii="Franklin Gothic Book" w:hAnsi="Franklin Gothic Book" w:cs="Arial"/>
                <w:lang w:val="es-ES"/>
              </w:rPr>
              <w:fldChar w:fldCharType="end"/>
            </w:r>
          </w:p>
        </w:tc>
      </w:tr>
      <w:tr w:rsidR="00655814" w:rsidRPr="00446E18" w14:paraId="2AFB0722" w14:textId="77777777">
        <w:tc>
          <w:tcPr>
            <w:tcW w:w="4673" w:type="dxa"/>
          </w:tcPr>
          <w:p w14:paraId="7BE15565" w14:textId="607D4089" w:rsidR="00655814" w:rsidRPr="00524122" w:rsidRDefault="008679F7" w:rsidP="00517351">
            <w:pPr>
              <w:pStyle w:val="PBParagraph"/>
              <w:numPr>
                <w:ilvl w:val="1"/>
                <w:numId w:val="46"/>
              </w:numPr>
              <w:spacing w:before="0"/>
              <w:ind w:left="452" w:hanging="565"/>
              <w:rPr>
                <w:lang w:val="es-ES"/>
              </w:rPr>
            </w:pPr>
            <w:bookmarkStart w:id="790" w:name="_Ref262821491"/>
            <w:r w:rsidRPr="00524122">
              <w:rPr>
                <w:lang w:val="es-ES"/>
              </w:rPr>
              <w:t>En caso de que no exista legislación</w:t>
            </w:r>
            <w:r w:rsidR="002D39FB" w:rsidRPr="00524122">
              <w:rPr>
                <w:lang w:val="es-ES"/>
              </w:rPr>
              <w:t xml:space="preserve"> al respecto</w:t>
            </w:r>
            <w:r w:rsidRPr="00524122">
              <w:rPr>
                <w:lang w:val="es-ES"/>
              </w:rPr>
              <w:t xml:space="preserve">, ¿pueden los jueces en </w:t>
            </w:r>
            <w:r w:rsidR="002D39FB" w:rsidRPr="00524122">
              <w:rPr>
                <w:lang w:val="es-ES"/>
              </w:rPr>
              <w:t xml:space="preserve">[nombre de </w:t>
            </w:r>
            <w:r w:rsidRPr="00524122">
              <w:rPr>
                <w:lang w:val="es-ES"/>
              </w:rPr>
              <w:t>su Estado</w:t>
            </w:r>
            <w:r w:rsidR="002D39FB" w:rsidRPr="00524122">
              <w:rPr>
                <w:lang w:val="es-ES"/>
              </w:rPr>
              <w:t>]</w:t>
            </w:r>
            <w:r w:rsidRPr="00524122">
              <w:rPr>
                <w:lang w:val="es-ES"/>
              </w:rPr>
              <w:t xml:space="preserve"> participar en comunicaciones judiciales directas?</w:t>
            </w:r>
            <w:bookmarkEnd w:id="790"/>
          </w:p>
        </w:tc>
        <w:tc>
          <w:tcPr>
            <w:tcW w:w="4921" w:type="dxa"/>
          </w:tcPr>
          <w:p w14:paraId="5D5AEDAD" w14:textId="77777777" w:rsidR="008679F7" w:rsidRPr="00524122" w:rsidRDefault="008679F7" w:rsidP="008679F7">
            <w:pPr>
              <w:tabs>
                <w:tab w:val="left" w:pos="357"/>
                <w:tab w:val="left" w:pos="1152"/>
              </w:tabs>
              <w:spacing w:after="60"/>
              <w:ind w:left="354" w:hanging="336"/>
              <w:rPr>
                <w:rFonts w:ascii="Franklin Gothic Book" w:hAnsi="Franklin Gothic Book" w:cs="Arial"/>
                <w:lang w:val="es-ES"/>
              </w:rPr>
            </w:pPr>
            <w:r w:rsidRPr="00524122">
              <w:rPr>
                <w:rFonts w:ascii="Franklin Gothic Book" w:hAnsi="Franklin Gothic Book" w:cs="Arial"/>
                <w:lang w:val="es-ES"/>
              </w:rPr>
              <w:fldChar w:fldCharType="begin">
                <w:ffData>
                  <w:name w:val="Check3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0E95FC41" w14:textId="7CA2BE1F" w:rsidR="00655814" w:rsidRPr="00524122" w:rsidRDefault="008679F7" w:rsidP="008679F7">
            <w:pPr>
              <w:pStyle w:val="PBParagraph"/>
              <w:numPr>
                <w:ilvl w:val="0"/>
                <w:numId w:val="0"/>
              </w:numPr>
              <w:rPr>
                <w:lang w:val="es-ES"/>
              </w:rPr>
            </w:pPr>
            <w:r w:rsidRPr="00524122">
              <w:rPr>
                <w:rFonts w:ascii="Franklin Gothic Book" w:hAnsi="Franklin Gothic Book" w:cs="Arial"/>
                <w:lang w:val="es-ES"/>
              </w:rPr>
              <w:fldChar w:fldCharType="begin">
                <w:ffData>
                  <w:name w:val="Check322"/>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No</w:t>
            </w:r>
            <w:r w:rsidR="00524122">
              <w:rPr>
                <w:rFonts w:ascii="Franklin Gothic Book" w:hAnsi="Franklin Gothic Book" w:cs="Arial"/>
                <w:lang w:val="es-ES"/>
              </w:rPr>
              <w:t xml:space="preserve"> (por favor explique)</w:t>
            </w:r>
            <w:r w:rsidR="00D6632C">
              <w:rPr>
                <w:rFonts w:ascii="Franklin Gothic Book" w:hAnsi="Franklin Gothic Book" w:cs="Arial"/>
                <w:lang w:val="es-ES"/>
              </w:rPr>
              <w:t xml:space="preserve">: </w:t>
            </w:r>
            <w:r w:rsidR="00D6632C" w:rsidRPr="004111E8">
              <w:rPr>
                <w:lang w:val="es-ES"/>
              </w:rPr>
              <w:t xml:space="preserve">: </w:t>
            </w:r>
            <w:r w:rsidR="00D6632C" w:rsidRPr="00CB0A9C">
              <w:rPr>
                <w:rFonts w:ascii="Franklin Gothic Book" w:hAnsi="Franklin Gothic Book"/>
              </w:rPr>
              <w:fldChar w:fldCharType="begin">
                <w:ffData>
                  <w:name w:val="Text30"/>
                  <w:enabled/>
                  <w:calcOnExit w:val="0"/>
                  <w:textInput/>
                </w:ffData>
              </w:fldChar>
            </w:r>
            <w:r w:rsidR="00D6632C" w:rsidRPr="004111E8">
              <w:rPr>
                <w:rFonts w:ascii="Franklin Gothic Book" w:hAnsi="Franklin Gothic Book"/>
                <w:lang w:val="es-ES"/>
              </w:rPr>
              <w:instrText xml:space="preserve"> FORMTEXT </w:instrText>
            </w:r>
            <w:r w:rsidR="00D6632C" w:rsidRPr="00CB0A9C">
              <w:rPr>
                <w:rFonts w:ascii="Franklin Gothic Book" w:hAnsi="Franklin Gothic Book"/>
              </w:rPr>
            </w:r>
            <w:r w:rsidR="00D6632C" w:rsidRPr="00CB0A9C">
              <w:rPr>
                <w:rFonts w:ascii="Franklin Gothic Book" w:hAnsi="Franklin Gothic Book"/>
              </w:rPr>
              <w:fldChar w:fldCharType="separate"/>
            </w:r>
            <w:r w:rsidR="00D6632C" w:rsidRPr="00CB0A9C">
              <w:rPr>
                <w:rFonts w:ascii="Franklin Gothic Book" w:hAnsi="Franklin Gothic Book"/>
                <w:noProof/>
              </w:rPr>
              <w:t> </w:t>
            </w:r>
            <w:r w:rsidR="00D6632C" w:rsidRPr="00CB0A9C">
              <w:rPr>
                <w:rFonts w:ascii="Franklin Gothic Book" w:hAnsi="Franklin Gothic Book"/>
                <w:noProof/>
              </w:rPr>
              <w:t> </w:t>
            </w:r>
            <w:r w:rsidR="00D6632C" w:rsidRPr="00CB0A9C">
              <w:rPr>
                <w:rFonts w:ascii="Franklin Gothic Book" w:hAnsi="Franklin Gothic Book"/>
                <w:noProof/>
              </w:rPr>
              <w:t> </w:t>
            </w:r>
            <w:r w:rsidR="00D6632C" w:rsidRPr="00CB0A9C">
              <w:rPr>
                <w:rFonts w:ascii="Franklin Gothic Book" w:hAnsi="Franklin Gothic Book"/>
                <w:noProof/>
              </w:rPr>
              <w:t> </w:t>
            </w:r>
            <w:r w:rsidR="00D6632C" w:rsidRPr="00CB0A9C">
              <w:rPr>
                <w:rFonts w:ascii="Franklin Gothic Book" w:hAnsi="Franklin Gothic Book"/>
                <w:noProof/>
              </w:rPr>
              <w:t> </w:t>
            </w:r>
            <w:r w:rsidR="00D6632C" w:rsidRPr="00CB0A9C">
              <w:rPr>
                <w:rFonts w:ascii="Franklin Gothic Book" w:hAnsi="Franklin Gothic Book"/>
              </w:rPr>
              <w:fldChar w:fldCharType="end"/>
            </w:r>
          </w:p>
        </w:tc>
      </w:tr>
      <w:tr w:rsidR="000002F9" w:rsidRPr="00524122" w14:paraId="1A3D2078" w14:textId="77777777">
        <w:tc>
          <w:tcPr>
            <w:tcW w:w="4673" w:type="dxa"/>
          </w:tcPr>
          <w:p w14:paraId="02C4FE1E" w14:textId="70CBC720" w:rsidR="000002F9" w:rsidRPr="00524122" w:rsidRDefault="00E60ED4" w:rsidP="00517351">
            <w:pPr>
              <w:pStyle w:val="PBParagraph"/>
              <w:numPr>
                <w:ilvl w:val="1"/>
                <w:numId w:val="46"/>
              </w:numPr>
              <w:spacing w:before="0"/>
              <w:ind w:left="452" w:hanging="565"/>
              <w:rPr>
                <w:lang w:val="es-ES"/>
              </w:rPr>
            </w:pPr>
            <w:r w:rsidRPr="00524122">
              <w:rPr>
                <w:lang w:val="es-ES"/>
              </w:rPr>
              <w:t xml:space="preserve">¿De qué medios de comunicación disponen los jueces de [nombre de su Estado] para comunicarse con la Red Internacional de Jueces de La Haya? </w:t>
            </w:r>
            <w:r w:rsidR="000002F9" w:rsidRPr="00524122">
              <w:rPr>
                <w:lang w:val="es-ES"/>
              </w:rPr>
              <w:t xml:space="preserve"> </w:t>
            </w:r>
          </w:p>
        </w:tc>
        <w:tc>
          <w:tcPr>
            <w:tcW w:w="4921" w:type="dxa"/>
          </w:tcPr>
          <w:p w14:paraId="34E18447" w14:textId="4FEA8548" w:rsidR="00612DFE" w:rsidRPr="00524122" w:rsidRDefault="00612DFE" w:rsidP="00612DFE">
            <w:pPr>
              <w:pStyle w:val="PBParagraph"/>
              <w:numPr>
                <w:ilvl w:val="0"/>
                <w:numId w:val="0"/>
              </w:numPr>
              <w:rPr>
                <w:rFonts w:ascii="Franklin Gothic Book" w:hAnsi="Franklin Gothic Book" w:cs="Arial"/>
                <w:lang w:val="es-ES"/>
              </w:rPr>
            </w:pPr>
            <w:r w:rsidRPr="00524122">
              <w:rPr>
                <w:rFonts w:ascii="Franklin Gothic Book" w:hAnsi="Franklin Gothic Book" w:cs="Arial"/>
                <w:lang w:val="es-ES"/>
              </w:rPr>
              <w:fldChar w:fldCharType="begin">
                <w:ffData>
                  <w:name w:val="Check3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w:t>
            </w:r>
            <w:r w:rsidR="005B695A" w:rsidRPr="00524122">
              <w:rPr>
                <w:rFonts w:ascii="Franklin Gothic Book" w:hAnsi="Franklin Gothic Book" w:cs="Arial"/>
                <w:lang w:val="es-ES"/>
              </w:rPr>
              <w:t>Teléfono</w:t>
            </w:r>
          </w:p>
          <w:p w14:paraId="4A9C796D" w14:textId="5205C7D4" w:rsidR="00612DFE" w:rsidRPr="00524122" w:rsidRDefault="00612DFE" w:rsidP="00612DFE">
            <w:pPr>
              <w:pStyle w:val="PBParagraph"/>
              <w:numPr>
                <w:ilvl w:val="0"/>
                <w:numId w:val="0"/>
              </w:numPr>
              <w:rPr>
                <w:rFonts w:ascii="Franklin Gothic Book" w:hAnsi="Franklin Gothic Book" w:cs="Arial"/>
                <w:lang w:val="es-ES"/>
              </w:rPr>
            </w:pPr>
            <w:r w:rsidRPr="00524122">
              <w:rPr>
                <w:rFonts w:ascii="Franklin Gothic Book" w:hAnsi="Franklin Gothic Book" w:cs="Arial"/>
                <w:lang w:val="es-ES"/>
              </w:rPr>
              <w:fldChar w:fldCharType="begin">
                <w:ffData>
                  <w:name w:val="Check3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Correo electrónico seguro</w:t>
            </w:r>
          </w:p>
          <w:p w14:paraId="6FEB1812" w14:textId="06666EE2" w:rsidR="00612DFE" w:rsidRPr="00524122" w:rsidRDefault="00612DFE" w:rsidP="00612DFE">
            <w:pPr>
              <w:pStyle w:val="PBParagraph"/>
              <w:numPr>
                <w:ilvl w:val="0"/>
                <w:numId w:val="0"/>
              </w:numPr>
              <w:rPr>
                <w:rFonts w:ascii="Franklin Gothic Book" w:hAnsi="Franklin Gothic Book" w:cs="Arial"/>
                <w:lang w:val="es-ES"/>
              </w:rPr>
            </w:pPr>
            <w:r w:rsidRPr="00524122">
              <w:rPr>
                <w:rFonts w:ascii="Franklin Gothic Book" w:hAnsi="Franklin Gothic Book" w:cs="Arial"/>
                <w:lang w:val="es-ES"/>
              </w:rPr>
              <w:fldChar w:fldCharType="begin">
                <w:ffData>
                  <w:name w:val="Check3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w:t>
            </w:r>
            <w:r w:rsidR="00116FB9" w:rsidRPr="00524122">
              <w:rPr>
                <w:rFonts w:ascii="Franklin Gothic Book" w:hAnsi="Franklin Gothic Book" w:cs="Arial"/>
                <w:lang w:val="es-ES"/>
              </w:rPr>
              <w:t>Correo certificado</w:t>
            </w:r>
          </w:p>
          <w:p w14:paraId="5A556CD5" w14:textId="00433306" w:rsidR="000002F9" w:rsidRPr="00524122" w:rsidRDefault="00612DFE" w:rsidP="00612DFE">
            <w:pPr>
              <w:tabs>
                <w:tab w:val="left" w:pos="357"/>
                <w:tab w:val="left" w:pos="1152"/>
              </w:tabs>
              <w:ind w:left="354" w:hanging="336"/>
              <w:rPr>
                <w:rFonts w:ascii="Franklin Gothic Book" w:hAnsi="Franklin Gothic Book" w:cs="Arial"/>
                <w:lang w:val="es-ES"/>
              </w:rPr>
            </w:pPr>
            <w:r w:rsidRPr="00524122">
              <w:rPr>
                <w:rFonts w:ascii="Franklin Gothic Book" w:hAnsi="Franklin Gothic Book" w:cs="Arial"/>
                <w:lang w:val="es-ES"/>
              </w:rPr>
              <w:fldChar w:fldCharType="begin">
                <w:ffData>
                  <w:name w:val="Check321"/>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Ot</w:t>
            </w:r>
            <w:r w:rsidR="00116FB9" w:rsidRPr="00524122">
              <w:rPr>
                <w:rFonts w:ascii="Franklin Gothic Book" w:hAnsi="Franklin Gothic Book" w:cs="Arial"/>
                <w:lang w:val="es-ES"/>
              </w:rPr>
              <w:t>ro</w:t>
            </w:r>
            <w:r w:rsidRPr="00524122">
              <w:rPr>
                <w:rFonts w:ascii="Franklin Gothic Book" w:hAnsi="Franklin Gothic Book" w:cs="Arial"/>
                <w:lang w:val="es-ES"/>
              </w:rPr>
              <w:t xml:space="preserve"> (</w:t>
            </w:r>
            <w:r w:rsidRPr="00524122">
              <w:rPr>
                <w:rFonts w:ascii="Franklin Gothic Book" w:hAnsi="Franklin Gothic Book" w:cs="Arial"/>
                <w:i/>
                <w:lang w:val="es-ES"/>
              </w:rPr>
              <w:t>p</w:t>
            </w:r>
            <w:r w:rsidR="00116FB9" w:rsidRPr="00524122">
              <w:rPr>
                <w:rFonts w:ascii="Franklin Gothic Book" w:hAnsi="Franklin Gothic Book" w:cs="Arial"/>
                <w:i/>
                <w:lang w:val="es-ES"/>
              </w:rPr>
              <w:t>or favor especifique</w:t>
            </w:r>
            <w:r w:rsidRPr="00524122">
              <w:rPr>
                <w:rFonts w:ascii="Franklin Gothic Book" w:hAnsi="Franklin Gothic Book" w:cs="Arial"/>
                <w:lang w:val="es-ES"/>
              </w:rPr>
              <w:t xml:space="preserve">): </w:t>
            </w:r>
            <w:r w:rsidRPr="00524122">
              <w:rPr>
                <w:rFonts w:ascii="Franklin Gothic Book" w:hAnsi="Franklin Gothic Book"/>
                <w:lang w:val="es-ES"/>
              </w:rPr>
              <w:fldChar w:fldCharType="begin">
                <w:ffData>
                  <w:name w:val="Text30"/>
                  <w:enabled/>
                  <w:calcOnExit w:val="0"/>
                  <w:textInput/>
                </w:ffData>
              </w:fldChar>
            </w:r>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noProof/>
                <w:lang w:val="es-ES"/>
              </w:rPr>
              <w:t> </w:t>
            </w:r>
            <w:r w:rsidRPr="00524122">
              <w:rPr>
                <w:rFonts w:ascii="Franklin Gothic Book" w:hAnsi="Franklin Gothic Book"/>
                <w:lang w:val="es-ES"/>
              </w:rPr>
              <w:fldChar w:fldCharType="end"/>
            </w:r>
          </w:p>
        </w:tc>
      </w:tr>
      <w:tr w:rsidR="00655814" w:rsidRPr="00524122" w14:paraId="0C2E1FDB" w14:textId="77777777">
        <w:tc>
          <w:tcPr>
            <w:tcW w:w="9594" w:type="dxa"/>
            <w:gridSpan w:val="2"/>
          </w:tcPr>
          <w:p w14:paraId="5FF66FDB" w14:textId="2D69CB9D" w:rsidR="00655814" w:rsidRPr="00524122" w:rsidRDefault="00CA5C86">
            <w:pPr>
              <w:pStyle w:val="PBParagraph"/>
              <w:numPr>
                <w:ilvl w:val="0"/>
                <w:numId w:val="0"/>
              </w:numPr>
              <w:rPr>
                <w:lang w:val="es-ES"/>
              </w:rPr>
            </w:pPr>
            <w:r w:rsidRPr="00524122">
              <w:rPr>
                <w:b/>
                <w:lang w:val="es-ES"/>
              </w:rPr>
              <w:t xml:space="preserve">Última </w:t>
            </w:r>
            <w:r w:rsidR="00194BCA" w:rsidRPr="00524122">
              <w:rPr>
                <w:b/>
                <w:bCs/>
                <w:lang w:val="es-ES"/>
              </w:rPr>
              <w:t>a</w:t>
            </w:r>
            <w:r w:rsidRPr="00524122">
              <w:rPr>
                <w:b/>
                <w:bCs/>
                <w:lang w:val="es-ES"/>
              </w:rPr>
              <w:t>ctualización</w:t>
            </w:r>
            <w:r w:rsidRPr="00524122">
              <w:rPr>
                <w:b/>
                <w:lang w:val="es-ES"/>
              </w:rPr>
              <w:t>: [INSERTAR FECHA]</w:t>
            </w:r>
          </w:p>
        </w:tc>
      </w:tr>
    </w:tbl>
    <w:p w14:paraId="3A00A468" w14:textId="3AD9B0D5" w:rsidR="008679F7" w:rsidRPr="00524122" w:rsidRDefault="008679F7" w:rsidP="00517351">
      <w:pPr>
        <w:pStyle w:val="Heading1"/>
        <w:numPr>
          <w:ilvl w:val="0"/>
          <w:numId w:val="3"/>
        </w:numPr>
        <w:ind w:left="1134" w:hanging="283"/>
        <w:rPr>
          <w:lang w:val="es-ES"/>
        </w:rPr>
      </w:pPr>
      <w:bookmarkStart w:id="791" w:name="_Toc225337879"/>
      <w:bookmarkStart w:id="792" w:name="_Toc158627589"/>
      <w:r w:rsidRPr="00524122">
        <w:rPr>
          <w:lang w:val="es-ES"/>
        </w:rPr>
        <w:t>Otra información</w:t>
      </w:r>
      <w:bookmarkEnd w:id="791"/>
    </w:p>
    <w:p w14:paraId="6088D6F2" w14:textId="233B6055" w:rsidR="00655814" w:rsidRPr="00524122" w:rsidRDefault="008679F7" w:rsidP="00517351">
      <w:pPr>
        <w:pStyle w:val="Heading2"/>
        <w:numPr>
          <w:ilvl w:val="0"/>
          <w:numId w:val="46"/>
        </w:numPr>
        <w:ind w:left="1134" w:hanging="567"/>
        <w:jc w:val="both"/>
        <w:rPr>
          <w:lang w:val="es-ES"/>
        </w:rPr>
      </w:pPr>
      <w:bookmarkStart w:id="793" w:name="_Ref280194986"/>
      <w:bookmarkStart w:id="794" w:name="_Toc287535797"/>
      <w:bookmarkStart w:id="795" w:name="_Toc125412472"/>
      <w:bookmarkStart w:id="796" w:name="_Toc225337880"/>
      <w:bookmarkEnd w:id="792"/>
      <w:r w:rsidRPr="00524122">
        <w:rPr>
          <w:lang w:val="es-ES"/>
        </w:rPr>
        <w:t>Formación</w:t>
      </w:r>
      <w:bookmarkEnd w:id="793"/>
      <w:bookmarkEnd w:id="794"/>
      <w:bookmarkEnd w:id="795"/>
      <w:bookmarkEnd w:id="796"/>
    </w:p>
    <w:tbl>
      <w:tblPr>
        <w:tblStyle w:val="TableGrid"/>
        <w:tblW w:w="9594" w:type="dxa"/>
        <w:tblInd w:w="567" w:type="dxa"/>
        <w:tblLook w:val="04A0" w:firstRow="1" w:lastRow="0" w:firstColumn="1" w:lastColumn="0" w:noHBand="0" w:noVBand="1"/>
      </w:tblPr>
      <w:tblGrid>
        <w:gridCol w:w="4673"/>
        <w:gridCol w:w="4921"/>
      </w:tblGrid>
      <w:tr w:rsidR="00655814" w:rsidRPr="00524122" w14:paraId="7D22A779" w14:textId="77777777">
        <w:tc>
          <w:tcPr>
            <w:tcW w:w="4673" w:type="dxa"/>
          </w:tcPr>
          <w:p w14:paraId="2BF05C5A" w14:textId="05E68030" w:rsidR="008679F7" w:rsidRPr="00524122" w:rsidRDefault="008679F7" w:rsidP="00517351">
            <w:pPr>
              <w:pStyle w:val="PBParagraph"/>
              <w:numPr>
                <w:ilvl w:val="1"/>
                <w:numId w:val="33"/>
              </w:numPr>
              <w:spacing w:before="0"/>
              <w:ind w:left="452" w:hanging="561"/>
              <w:rPr>
                <w:lang w:val="es-ES"/>
              </w:rPr>
            </w:pPr>
            <w:bookmarkStart w:id="797" w:name="_Ref266891050"/>
            <w:r w:rsidRPr="00524122">
              <w:rPr>
                <w:lang w:val="es-ES"/>
              </w:rPr>
              <w:t xml:space="preserve">¿Qué medidas </w:t>
            </w:r>
            <w:r w:rsidR="006055CB" w:rsidRPr="00524122">
              <w:rPr>
                <w:lang w:val="es-ES"/>
              </w:rPr>
              <w:t>están</w:t>
            </w:r>
            <w:r w:rsidR="00591B8B" w:rsidRPr="00524122">
              <w:rPr>
                <w:lang w:val="es-ES"/>
              </w:rPr>
              <w:t xml:space="preserve"> disponibles en [nombre de su Estado] </w:t>
            </w:r>
            <w:r w:rsidRPr="00524122">
              <w:rPr>
                <w:lang w:val="es-ES"/>
              </w:rPr>
              <w:t>para que las personas responsables de la puesta en práctica del Convenio (por ej.</w:t>
            </w:r>
            <w:r w:rsidRPr="00524122">
              <w:rPr>
                <w:i/>
                <w:lang w:val="es-ES"/>
              </w:rPr>
              <w:t>, jueces, abogados y personal de la Autoridad Central</w:t>
            </w:r>
            <w:r w:rsidRPr="00524122">
              <w:rPr>
                <w:lang w:val="es-ES"/>
              </w:rPr>
              <w:t xml:space="preserve">) </w:t>
            </w:r>
            <w:r w:rsidR="00BE15FE" w:rsidRPr="00524122">
              <w:rPr>
                <w:lang w:val="es-ES"/>
              </w:rPr>
              <w:t>reciban la</w:t>
            </w:r>
            <w:r w:rsidRPr="00524122">
              <w:rPr>
                <w:lang w:val="es-ES"/>
              </w:rPr>
              <w:t xml:space="preserve"> información y formación adecuadas?</w:t>
            </w:r>
            <w:bookmarkEnd w:id="797"/>
            <w:r w:rsidRPr="00524122">
              <w:rPr>
                <w:lang w:val="es-ES"/>
              </w:rPr>
              <w:t xml:space="preserve"> </w:t>
            </w:r>
          </w:p>
          <w:p w14:paraId="07A4CA33" w14:textId="4A96DAEA" w:rsidR="00BE15FE" w:rsidRPr="00524122" w:rsidRDefault="00BE15FE" w:rsidP="00BE15FE">
            <w:pPr>
              <w:pStyle w:val="PBParagraph"/>
              <w:numPr>
                <w:ilvl w:val="0"/>
                <w:numId w:val="0"/>
              </w:numPr>
              <w:spacing w:before="0"/>
              <w:ind w:left="452"/>
              <w:rPr>
                <w:i/>
                <w:iCs/>
                <w:lang w:val="es-ES"/>
              </w:rPr>
            </w:pPr>
            <w:r w:rsidRPr="00524122">
              <w:rPr>
                <w:i/>
                <w:iCs/>
                <w:lang w:val="es-ES"/>
              </w:rPr>
              <w:t>Marque todas las casillas que correspondan</w:t>
            </w:r>
          </w:p>
          <w:p w14:paraId="7CAAD934" w14:textId="2764D816" w:rsidR="00655814" w:rsidRPr="00524122" w:rsidRDefault="008679F7" w:rsidP="008679F7">
            <w:pPr>
              <w:pStyle w:val="PBParagraph"/>
              <w:numPr>
                <w:ilvl w:val="0"/>
                <w:numId w:val="0"/>
              </w:numPr>
              <w:spacing w:before="0"/>
              <w:ind w:left="452"/>
              <w:rPr>
                <w:lang w:val="es-ES"/>
              </w:rPr>
            </w:pPr>
            <w:r w:rsidRPr="00524122">
              <w:rPr>
                <w:i/>
                <w:lang w:val="es-ES"/>
              </w:rPr>
              <w:t>Para información relacionada con las formas de asistencia que pueden estar disponibles para este fin,</w:t>
            </w:r>
            <w:r w:rsidRPr="00524122" w:rsidDel="00C62334">
              <w:rPr>
                <w:i/>
                <w:lang w:val="es-ES"/>
              </w:rPr>
              <w:t xml:space="preserve"> </w:t>
            </w:r>
            <w:r w:rsidRPr="00524122">
              <w:rPr>
                <w:i/>
                <w:lang w:val="es-ES"/>
              </w:rPr>
              <w:t>comuníquese con la Oficina Permanente</w:t>
            </w:r>
          </w:p>
        </w:tc>
        <w:tc>
          <w:tcPr>
            <w:tcW w:w="4921" w:type="dxa"/>
          </w:tcPr>
          <w:p w14:paraId="42BDBBA2" w14:textId="62C291B1"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0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Formación para el personal de la Autoridad Central</w:t>
            </w:r>
          </w:p>
          <w:p w14:paraId="03D4177D" w14:textId="3184B7D3"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5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Formación para las autoridades </w:t>
            </w:r>
            <w:r w:rsidR="00575262" w:rsidRPr="00524122">
              <w:rPr>
                <w:rFonts w:ascii="Franklin Gothic Book" w:hAnsi="Franklin Gothic Book" w:cs="Arial"/>
                <w:lang w:val="es-ES"/>
              </w:rPr>
              <w:t>competentes</w:t>
            </w:r>
          </w:p>
          <w:p w14:paraId="7A95BD85" w14:textId="0A306D57"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5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Actualizaciones sobre </w:t>
            </w:r>
            <w:r w:rsidR="00AA4907" w:rsidRPr="00524122">
              <w:rPr>
                <w:rFonts w:ascii="Franklin Gothic Book" w:hAnsi="Franklin Gothic Book" w:cs="Arial"/>
                <w:lang w:val="es-ES"/>
              </w:rPr>
              <w:t>novedades jurídicas</w:t>
            </w:r>
            <w:r w:rsidRPr="00524122">
              <w:rPr>
                <w:rFonts w:ascii="Franklin Gothic Book" w:hAnsi="Franklin Gothic Book" w:cs="Arial"/>
                <w:lang w:val="es-ES"/>
              </w:rPr>
              <w:t xml:space="preserve"> relacionad</w:t>
            </w:r>
            <w:r w:rsidR="00AA4907" w:rsidRPr="00524122">
              <w:rPr>
                <w:rFonts w:ascii="Franklin Gothic Book" w:hAnsi="Franklin Gothic Book" w:cs="Arial"/>
                <w:lang w:val="es-ES"/>
              </w:rPr>
              <w:t>a</w:t>
            </w:r>
            <w:r w:rsidRPr="00524122">
              <w:rPr>
                <w:rFonts w:ascii="Franklin Gothic Book" w:hAnsi="Franklin Gothic Book" w:cs="Arial"/>
                <w:lang w:val="es-ES"/>
              </w:rPr>
              <w:t xml:space="preserve">s con el Convenio </w:t>
            </w:r>
            <w:r w:rsidR="00AA4907" w:rsidRPr="00524122">
              <w:rPr>
                <w:rFonts w:ascii="Franklin Gothic Book" w:hAnsi="Franklin Gothic Book" w:cs="Arial"/>
                <w:lang w:val="es-ES"/>
              </w:rPr>
              <w:t>para el</w:t>
            </w:r>
            <w:r w:rsidRPr="00524122">
              <w:rPr>
                <w:rFonts w:ascii="Franklin Gothic Book" w:hAnsi="Franklin Gothic Book" w:cs="Arial"/>
                <w:lang w:val="es-ES"/>
              </w:rPr>
              <w:t xml:space="preserve"> personal responsable de su puesta en práctica.</w:t>
            </w:r>
          </w:p>
          <w:p w14:paraId="5D949079" w14:textId="7EDF5421"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23"/>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Formación para abogados</w:t>
            </w:r>
          </w:p>
          <w:p w14:paraId="27776739" w14:textId="67A7E295"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42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r>
            <w:r w:rsidR="00404782" w:rsidRPr="00F8690E">
              <w:rPr>
                <w:rFonts w:ascii="Franklin Gothic Book" w:hAnsi="Franklin Gothic Book" w:cs="Arial"/>
                <w:lang w:val="es-ES"/>
              </w:rPr>
              <w:t xml:space="preserve">Formación para </w:t>
            </w:r>
            <w:r w:rsidR="00CF297B" w:rsidRPr="00F8690E">
              <w:rPr>
                <w:rFonts w:ascii="Franklin Gothic Book" w:hAnsi="Franklin Gothic Book" w:cs="Arial"/>
                <w:lang w:val="es-ES"/>
              </w:rPr>
              <w:t xml:space="preserve">autoridades encargadas de </w:t>
            </w:r>
            <w:r w:rsidR="00F8690E" w:rsidRPr="00F8690E">
              <w:rPr>
                <w:rFonts w:ascii="Franklin Gothic Book" w:hAnsi="Franklin Gothic Book" w:cs="Arial"/>
                <w:lang w:val="es-ES"/>
              </w:rPr>
              <w:t xml:space="preserve">la aplicación de </w:t>
            </w:r>
            <w:r w:rsidR="00CF297B" w:rsidRPr="00F8690E">
              <w:rPr>
                <w:rFonts w:ascii="Franklin Gothic Book" w:hAnsi="Franklin Gothic Book" w:cs="Arial"/>
                <w:lang w:val="es-ES"/>
              </w:rPr>
              <w:t>la ley</w:t>
            </w:r>
          </w:p>
          <w:p w14:paraId="2ABFB373" w14:textId="77777777"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5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513"/>
                  <w:enabled/>
                  <w:calcOnExit w:val="0"/>
                  <w:textInput/>
                </w:ffData>
              </w:fldChar>
            </w:r>
            <w:bookmarkStart w:id="798" w:name="Text513"/>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98"/>
          </w:p>
          <w:p w14:paraId="17541008" w14:textId="77777777" w:rsidR="008679F7" w:rsidRPr="00524122" w:rsidRDefault="008679F7" w:rsidP="008679F7">
            <w:pPr>
              <w:tabs>
                <w:tab w:val="left" w:pos="357"/>
              </w:tabs>
              <w:spacing w:after="60"/>
              <w:rPr>
                <w:rFonts w:ascii="Franklin Gothic Book" w:hAnsi="Franklin Gothic Book" w:cs="Arial"/>
                <w:lang w:val="es-ES"/>
              </w:rPr>
            </w:pPr>
          </w:p>
          <w:p w14:paraId="0EF7C0CD" w14:textId="77777777" w:rsidR="008679F7" w:rsidRPr="00524122" w:rsidRDefault="008679F7" w:rsidP="008679F7">
            <w:pPr>
              <w:tabs>
                <w:tab w:val="left" w:pos="357"/>
              </w:tabs>
              <w:spacing w:after="60"/>
              <w:rPr>
                <w:rFonts w:ascii="Franklin Gothic Book" w:hAnsi="Franklin Gothic Book" w:cs="Arial"/>
                <w:lang w:val="es-ES"/>
              </w:rPr>
            </w:pPr>
            <w:r w:rsidRPr="00524122">
              <w:rPr>
                <w:rFonts w:ascii="Franklin Gothic Book" w:hAnsi="Franklin Gothic Book" w:cs="Arial"/>
                <w:lang w:val="es-ES"/>
              </w:rPr>
              <w:t>Específicamente en relación con los jueces:</w:t>
            </w:r>
          </w:p>
          <w:p w14:paraId="51AC2D4C" w14:textId="77777777"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6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Envío de un paquete básico de información sobre el Convenio de 1980 a los jueces</w:t>
            </w:r>
          </w:p>
          <w:p w14:paraId="5552989F" w14:textId="77777777"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6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Formación a través de un consejo especializado de estudios judiciales</w:t>
            </w:r>
          </w:p>
          <w:p w14:paraId="5CB5E7B3" w14:textId="77777777"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65"/>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Participación en seminarios de formación judicial</w:t>
            </w:r>
          </w:p>
          <w:p w14:paraId="498692FF" w14:textId="77777777"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66"/>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Participación en la Red Internacional de Jueces de La Haya</w:t>
            </w:r>
          </w:p>
          <w:p w14:paraId="4AC219BA" w14:textId="523946E1"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6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Acceso al </w:t>
            </w:r>
            <w:r w:rsidRPr="00524122">
              <w:rPr>
                <w:rFonts w:ascii="Franklin Gothic Book" w:hAnsi="Franklin Gothic Book" w:cs="Arial"/>
                <w:i/>
                <w:lang w:val="es-ES"/>
              </w:rPr>
              <w:t>Boletín de los Jueces sobre la Protección Internacional del Niño</w:t>
            </w:r>
            <w:r w:rsidRPr="00524122">
              <w:rPr>
                <w:rFonts w:ascii="Franklin Gothic Book" w:hAnsi="Franklin Gothic Book" w:cs="Arial"/>
                <w:lang w:val="es-ES"/>
              </w:rPr>
              <w:t xml:space="preserve"> (disponible en </w:t>
            </w:r>
            <w:hyperlink r:id="rId23" w:history="1">
              <w:r w:rsidRPr="00524122">
                <w:rPr>
                  <w:rStyle w:val="Hyperlink"/>
                  <w:rFonts w:ascii="Franklin Gothic Book" w:hAnsi="Franklin Gothic Book" w:cs="Arial"/>
                  <w:color w:val="auto"/>
                  <w:lang w:val="es-ES"/>
                </w:rPr>
                <w:t>www.hcch.net</w:t>
              </w:r>
            </w:hyperlink>
            <w:r w:rsidRPr="00524122">
              <w:rPr>
                <w:rFonts w:ascii="Franklin Gothic Book" w:hAnsi="Franklin Gothic Book" w:cs="Arial"/>
                <w:lang w:val="es-ES"/>
              </w:rPr>
              <w:t xml:space="preserve"> </w:t>
            </w:r>
            <w:r w:rsidR="009203FF" w:rsidRPr="00524122">
              <w:rPr>
                <w:rFonts w:ascii="Franklin Gothic Book" w:hAnsi="Franklin Gothic Book" w:cs="Arial"/>
                <w:lang w:val="es-ES"/>
              </w:rPr>
              <w:t>, “</w:t>
            </w:r>
            <w:r w:rsidRPr="00524122">
              <w:rPr>
                <w:rFonts w:ascii="Franklin Gothic Book" w:hAnsi="Franklin Gothic Book" w:cs="Arial"/>
                <w:lang w:val="es-ES"/>
              </w:rPr>
              <w:t>Sección Sustracción de Niños</w:t>
            </w:r>
            <w:r w:rsidR="009203FF" w:rsidRPr="00524122">
              <w:rPr>
                <w:rFonts w:ascii="Franklin Gothic Book" w:hAnsi="Franklin Gothic Book" w:cs="Arial"/>
                <w:lang w:val="es-ES"/>
              </w:rPr>
              <w:t>”, luego</w:t>
            </w:r>
            <w:r w:rsidRPr="00524122">
              <w:rPr>
                <w:rFonts w:ascii="Franklin Gothic Book" w:hAnsi="Franklin Gothic Book" w:cs="Arial"/>
                <w:lang w:val="es-ES"/>
              </w:rPr>
              <w:t xml:space="preserve"> </w:t>
            </w:r>
            <w:r w:rsidR="009203FF" w:rsidRPr="00524122">
              <w:rPr>
                <w:rFonts w:ascii="Franklin Gothic Book" w:hAnsi="Franklin Gothic Book" w:cs="Arial"/>
                <w:lang w:val="es-ES"/>
              </w:rPr>
              <w:t>“</w:t>
            </w:r>
            <w:r w:rsidRPr="00524122">
              <w:rPr>
                <w:rFonts w:ascii="Franklin Gothic Book" w:hAnsi="Franklin Gothic Book" w:cs="Arial"/>
                <w:lang w:val="es-ES"/>
              </w:rPr>
              <w:t>Boletín de los Jueces sobre la Protección Internacional del Niño</w:t>
            </w:r>
            <w:r w:rsidR="00B9184D" w:rsidRPr="00524122">
              <w:rPr>
                <w:rFonts w:ascii="Franklin Gothic Book" w:hAnsi="Franklin Gothic Book" w:cs="Arial"/>
                <w:lang w:val="es-ES"/>
              </w:rPr>
              <w:t>”</w:t>
            </w:r>
            <w:r w:rsidRPr="00524122">
              <w:rPr>
                <w:rFonts w:ascii="Franklin Gothic Book" w:hAnsi="Franklin Gothic Book" w:cs="Arial"/>
                <w:lang w:val="es-ES"/>
              </w:rPr>
              <w:t>)</w:t>
            </w:r>
          </w:p>
          <w:p w14:paraId="70DD8420" w14:textId="1361CD4A" w:rsidR="00655814" w:rsidRPr="00524122" w:rsidRDefault="008679F7" w:rsidP="008679F7">
            <w:pPr>
              <w:pStyle w:val="PBParagraph"/>
              <w:numPr>
                <w:ilvl w:val="0"/>
                <w:numId w:val="0"/>
              </w:numPr>
              <w:rPr>
                <w:lang w:val="es-ES"/>
              </w:rPr>
            </w:pPr>
            <w:r w:rsidRPr="00524122">
              <w:rPr>
                <w:rFonts w:ascii="Franklin Gothic Book" w:hAnsi="Franklin Gothic Book" w:cs="Arial"/>
                <w:lang w:val="es-ES"/>
              </w:rPr>
              <w:fldChar w:fldCharType="begin">
                <w:ffData>
                  <w:name w:val="Check258"/>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Otra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514"/>
                  <w:enabled/>
                  <w:calcOnExit w:val="0"/>
                  <w:textInput/>
                </w:ffData>
              </w:fldChar>
            </w:r>
            <w:bookmarkStart w:id="799" w:name="Text514"/>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799"/>
          </w:p>
        </w:tc>
      </w:tr>
      <w:tr w:rsidR="00655814" w:rsidRPr="00524122" w14:paraId="140ED627" w14:textId="77777777">
        <w:tc>
          <w:tcPr>
            <w:tcW w:w="4673" w:type="dxa"/>
          </w:tcPr>
          <w:p w14:paraId="3CFC05E3" w14:textId="75BB2820" w:rsidR="008679F7" w:rsidRPr="00524122" w:rsidRDefault="00D93FB5" w:rsidP="00517351">
            <w:pPr>
              <w:pStyle w:val="PBParagraph"/>
              <w:numPr>
                <w:ilvl w:val="1"/>
                <w:numId w:val="33"/>
              </w:numPr>
              <w:spacing w:before="0"/>
              <w:ind w:left="452" w:hanging="561"/>
              <w:rPr>
                <w:lang w:val="es-ES"/>
              </w:rPr>
            </w:pPr>
            <w:r w:rsidRPr="00524122">
              <w:rPr>
                <w:lang w:val="es-ES"/>
              </w:rPr>
              <w:lastRenderedPageBreak/>
              <w:t xml:space="preserve">La Autoridad Central de [nombre de su Estado], </w:t>
            </w:r>
            <w:r w:rsidR="008679F7" w:rsidRPr="00524122">
              <w:rPr>
                <w:lang w:val="es-ES"/>
              </w:rPr>
              <w:t>¿</w:t>
            </w:r>
            <w:r w:rsidRPr="00524122">
              <w:rPr>
                <w:lang w:val="es-ES"/>
              </w:rPr>
              <w:t>e</w:t>
            </w:r>
            <w:r w:rsidR="008679F7" w:rsidRPr="00524122">
              <w:rPr>
                <w:lang w:val="es-ES"/>
              </w:rPr>
              <w:t>stá dispuesta a participar en “acuerdos de hermanamiento” con otra Autoridad Central?</w:t>
            </w:r>
          </w:p>
          <w:p w14:paraId="357FC3DF" w14:textId="07A1D064" w:rsidR="00655814" w:rsidRPr="00524122" w:rsidRDefault="008679F7" w:rsidP="008679F7">
            <w:pPr>
              <w:pStyle w:val="PBParagraph"/>
              <w:numPr>
                <w:ilvl w:val="0"/>
                <w:numId w:val="0"/>
              </w:numPr>
              <w:spacing w:before="0"/>
              <w:ind w:left="452"/>
              <w:rPr>
                <w:lang w:val="es-ES"/>
              </w:rPr>
            </w:pPr>
            <w:r w:rsidRPr="00524122">
              <w:rPr>
                <w:i/>
                <w:lang w:val="es-ES"/>
              </w:rPr>
              <w:t>Un “acuerdo de hermanamiento” es aquel por el cual dos Autoridades Centrales participan en debates y/o visitas a efectos de intercambiar información con el fin de mejorar el funcionamiento de ambas Autoridades Centrales</w:t>
            </w:r>
          </w:p>
        </w:tc>
        <w:tc>
          <w:tcPr>
            <w:tcW w:w="4921" w:type="dxa"/>
          </w:tcPr>
          <w:p w14:paraId="0F241D1A" w14:textId="77777777" w:rsidR="008679F7" w:rsidRPr="00524122" w:rsidRDefault="008679F7" w:rsidP="008679F7">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4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26227C7F" w14:textId="5C0AF7CD" w:rsidR="00655814" w:rsidRPr="00524122" w:rsidRDefault="008679F7" w:rsidP="008679F7">
            <w:pPr>
              <w:pStyle w:val="PBParagraph"/>
              <w:numPr>
                <w:ilvl w:val="0"/>
                <w:numId w:val="0"/>
              </w:numPr>
              <w:ind w:left="4"/>
              <w:rPr>
                <w:lang w:val="es-ES"/>
              </w:rPr>
            </w:pPr>
            <w:r w:rsidRPr="00524122">
              <w:rPr>
                <w:rFonts w:ascii="Franklin Gothic Book" w:hAnsi="Franklin Gothic Book" w:cs="Arial"/>
                <w:lang w:val="es-ES"/>
              </w:rPr>
              <w:fldChar w:fldCharType="begin">
                <w:ffData>
                  <w:name w:val="Check24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No</w:t>
            </w:r>
          </w:p>
        </w:tc>
      </w:tr>
      <w:tr w:rsidR="00655814" w:rsidRPr="00524122" w14:paraId="1106AB15" w14:textId="77777777">
        <w:tc>
          <w:tcPr>
            <w:tcW w:w="9594" w:type="dxa"/>
            <w:gridSpan w:val="2"/>
          </w:tcPr>
          <w:p w14:paraId="183A561F" w14:textId="2557EB45" w:rsidR="00655814" w:rsidRPr="00524122" w:rsidRDefault="00017254">
            <w:pPr>
              <w:pStyle w:val="PBParagraph"/>
              <w:numPr>
                <w:ilvl w:val="0"/>
                <w:numId w:val="0"/>
              </w:numPr>
              <w:ind w:left="4"/>
              <w:rPr>
                <w:lang w:val="es-ES"/>
              </w:rPr>
            </w:pPr>
            <w:r w:rsidRPr="00524122">
              <w:rPr>
                <w:b/>
                <w:lang w:val="es-ES"/>
              </w:rPr>
              <w:t xml:space="preserve">Última </w:t>
            </w:r>
            <w:r w:rsidR="00745CC5" w:rsidRPr="00524122">
              <w:rPr>
                <w:b/>
                <w:bCs/>
                <w:lang w:val="es-ES"/>
              </w:rPr>
              <w:t>a</w:t>
            </w:r>
            <w:r w:rsidRPr="00524122">
              <w:rPr>
                <w:b/>
                <w:bCs/>
                <w:lang w:val="es-ES"/>
              </w:rPr>
              <w:t>ctualización</w:t>
            </w:r>
            <w:r w:rsidRPr="00524122">
              <w:rPr>
                <w:b/>
                <w:lang w:val="es-ES"/>
              </w:rPr>
              <w:t>: [INSERTAR FECHA]</w:t>
            </w:r>
          </w:p>
        </w:tc>
      </w:tr>
    </w:tbl>
    <w:p w14:paraId="47DE0F38" w14:textId="11696A35" w:rsidR="00655814" w:rsidRPr="00524122" w:rsidRDefault="008679F7" w:rsidP="00517351">
      <w:pPr>
        <w:pStyle w:val="Heading2"/>
        <w:numPr>
          <w:ilvl w:val="0"/>
          <w:numId w:val="46"/>
        </w:numPr>
        <w:ind w:left="1134" w:hanging="567"/>
        <w:jc w:val="both"/>
        <w:rPr>
          <w:lang w:val="es-ES"/>
        </w:rPr>
      </w:pPr>
      <w:bookmarkStart w:id="800" w:name="_Toc287535798"/>
      <w:bookmarkStart w:id="801" w:name="_Toc125412473"/>
      <w:bookmarkStart w:id="802" w:name="_Toc225337881"/>
      <w:r w:rsidRPr="00524122">
        <w:rPr>
          <w:bCs w:val="0"/>
          <w:lang w:val="es-ES"/>
        </w:rPr>
        <w:t>Otras medidas de aplicación</w:t>
      </w:r>
      <w:bookmarkEnd w:id="800"/>
      <w:bookmarkEnd w:id="801"/>
      <w:bookmarkEnd w:id="802"/>
    </w:p>
    <w:tbl>
      <w:tblPr>
        <w:tblStyle w:val="TableGrid"/>
        <w:tblW w:w="9594" w:type="dxa"/>
        <w:tblInd w:w="567" w:type="dxa"/>
        <w:tblLook w:val="04A0" w:firstRow="1" w:lastRow="0" w:firstColumn="1" w:lastColumn="0" w:noHBand="0" w:noVBand="1"/>
      </w:tblPr>
      <w:tblGrid>
        <w:gridCol w:w="4673"/>
        <w:gridCol w:w="4921"/>
      </w:tblGrid>
      <w:tr w:rsidR="00655814" w:rsidRPr="00446E18" w14:paraId="2311429E" w14:textId="77777777">
        <w:tc>
          <w:tcPr>
            <w:tcW w:w="4673" w:type="dxa"/>
          </w:tcPr>
          <w:p w14:paraId="2CFABD96" w14:textId="32BCCB6F" w:rsidR="00655814" w:rsidRPr="00524122" w:rsidRDefault="008679F7" w:rsidP="00517351">
            <w:pPr>
              <w:pStyle w:val="PBParagraph"/>
              <w:numPr>
                <w:ilvl w:val="1"/>
                <w:numId w:val="13"/>
              </w:numPr>
              <w:spacing w:before="0"/>
              <w:ind w:left="452" w:hanging="570"/>
              <w:rPr>
                <w:lang w:val="es-ES"/>
              </w:rPr>
            </w:pPr>
            <w:r w:rsidRPr="00524122">
              <w:rPr>
                <w:lang w:val="es-ES"/>
              </w:rPr>
              <w:t>¿</w:t>
            </w:r>
            <w:r w:rsidR="00C6166D" w:rsidRPr="00524122">
              <w:rPr>
                <w:lang w:val="es-ES"/>
              </w:rPr>
              <w:t>[Nombre de su Estado] u</w:t>
            </w:r>
            <w:r w:rsidRPr="00524122">
              <w:rPr>
                <w:lang w:val="es-ES"/>
              </w:rPr>
              <w:t>tiliza un sistema electrónico de gestión de casos?</w:t>
            </w:r>
          </w:p>
        </w:tc>
        <w:tc>
          <w:tcPr>
            <w:tcW w:w="4921" w:type="dxa"/>
          </w:tcPr>
          <w:p w14:paraId="77505E91" w14:textId="726ADF83" w:rsidR="008679F7" w:rsidRPr="00524122" w:rsidRDefault="008679F7" w:rsidP="008679F7">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4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por favor especifique: </w:t>
            </w:r>
            <w:r w:rsidRPr="00524122">
              <w:rPr>
                <w:rFonts w:ascii="Franklin Gothic Book" w:hAnsi="Franklin Gothic Book" w:cs="Arial"/>
                <w:lang w:val="es-ES"/>
              </w:rPr>
              <w:fldChar w:fldCharType="begin">
                <w:ffData>
                  <w:name w:val="Text515"/>
                  <w:enabled/>
                  <w:calcOnExit w:val="0"/>
                  <w:textInput/>
                </w:ffData>
              </w:fldChar>
            </w:r>
            <w:bookmarkStart w:id="803" w:name="Text515"/>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803"/>
          </w:p>
          <w:p w14:paraId="2A47E462" w14:textId="325E9613" w:rsidR="00655814" w:rsidRPr="00524122" w:rsidRDefault="008679F7" w:rsidP="008679F7">
            <w:pPr>
              <w:pStyle w:val="PBParagraph"/>
              <w:numPr>
                <w:ilvl w:val="0"/>
                <w:numId w:val="0"/>
              </w:numPr>
              <w:ind w:left="4"/>
              <w:rPr>
                <w:lang w:val="es-ES"/>
              </w:rPr>
            </w:pPr>
            <w:r w:rsidRPr="00524122">
              <w:rPr>
                <w:rFonts w:ascii="Franklin Gothic Book" w:hAnsi="Franklin Gothic Book" w:cs="Arial"/>
                <w:lang w:val="es-ES"/>
              </w:rPr>
              <w:fldChar w:fldCharType="begin">
                <w:ffData>
                  <w:name w:val="Check24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No</w:t>
            </w:r>
          </w:p>
        </w:tc>
      </w:tr>
      <w:tr w:rsidR="00655814" w:rsidRPr="00524122" w14:paraId="49EF2E37" w14:textId="77777777">
        <w:tc>
          <w:tcPr>
            <w:tcW w:w="4673" w:type="dxa"/>
          </w:tcPr>
          <w:p w14:paraId="18890B0D" w14:textId="017F751E" w:rsidR="008679F7" w:rsidRPr="00524122" w:rsidRDefault="008679F7" w:rsidP="00517351">
            <w:pPr>
              <w:pStyle w:val="PBParagraph"/>
              <w:numPr>
                <w:ilvl w:val="1"/>
                <w:numId w:val="13"/>
              </w:numPr>
              <w:spacing w:before="0"/>
              <w:ind w:left="452" w:hanging="570"/>
              <w:rPr>
                <w:lang w:val="es-ES"/>
              </w:rPr>
            </w:pPr>
            <w:r w:rsidRPr="00524122">
              <w:rPr>
                <w:lang w:val="es-ES"/>
              </w:rPr>
              <w:t>¿</w:t>
            </w:r>
            <w:r w:rsidR="009F788E" w:rsidRPr="00524122">
              <w:rPr>
                <w:lang w:val="es-ES"/>
              </w:rPr>
              <w:t>[Nombre de su Estado] u</w:t>
            </w:r>
            <w:r w:rsidRPr="00524122">
              <w:rPr>
                <w:lang w:val="es-ES"/>
              </w:rPr>
              <w:t>tiliza INCADAT?</w:t>
            </w:r>
          </w:p>
          <w:p w14:paraId="68357805" w14:textId="5C79AEF0" w:rsidR="00655814" w:rsidRPr="00524122" w:rsidDel="00E84845" w:rsidRDefault="008679F7" w:rsidP="002F5EEF">
            <w:pPr>
              <w:pStyle w:val="PBParagraph"/>
              <w:numPr>
                <w:ilvl w:val="0"/>
                <w:numId w:val="0"/>
              </w:numPr>
              <w:spacing w:before="0"/>
              <w:ind w:left="454"/>
              <w:jc w:val="left"/>
              <w:rPr>
                <w:lang w:val="es-ES"/>
              </w:rPr>
            </w:pPr>
            <w:r w:rsidRPr="00524122">
              <w:rPr>
                <w:lang w:val="es-ES"/>
              </w:rPr>
              <w:t xml:space="preserve">Para más información, visite </w:t>
            </w:r>
            <w:hyperlink r:id="rId24" w:history="1">
              <w:r w:rsidRPr="00524122">
                <w:rPr>
                  <w:rStyle w:val="Hyperlink"/>
                  <w:lang w:val="es-ES"/>
                </w:rPr>
                <w:t>www.incadat.com</w:t>
              </w:r>
            </w:hyperlink>
          </w:p>
        </w:tc>
        <w:tc>
          <w:tcPr>
            <w:tcW w:w="4921" w:type="dxa"/>
          </w:tcPr>
          <w:p w14:paraId="7B5B4F70" w14:textId="77777777" w:rsidR="002F5EEF" w:rsidRPr="00524122" w:rsidRDefault="002F5EEF" w:rsidP="002F5EEF">
            <w:pPr>
              <w:tabs>
                <w:tab w:val="left" w:pos="357"/>
              </w:tabs>
              <w:spacing w:after="60"/>
              <w:rPr>
                <w:rFonts w:ascii="Franklin Gothic Book" w:hAnsi="Franklin Gothic Book" w:cs="Arial"/>
                <w:lang w:val="es-ES"/>
              </w:rPr>
            </w:pPr>
            <w:r w:rsidRPr="00524122">
              <w:rPr>
                <w:rFonts w:ascii="Franklin Gothic Book" w:hAnsi="Franklin Gothic Book" w:cs="Arial"/>
                <w:lang w:val="es-ES"/>
              </w:rPr>
              <w:fldChar w:fldCharType="begin">
                <w:ffData>
                  <w:name w:val="Check24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Sí</w:t>
            </w:r>
          </w:p>
          <w:p w14:paraId="664A42BD" w14:textId="73AC4CC7" w:rsidR="00655814" w:rsidRPr="00524122" w:rsidRDefault="002F5EEF" w:rsidP="002F5EEF">
            <w:pPr>
              <w:pStyle w:val="PBParagraph"/>
              <w:numPr>
                <w:ilvl w:val="0"/>
                <w:numId w:val="0"/>
              </w:numPr>
              <w:ind w:left="4"/>
              <w:rPr>
                <w:lang w:val="es-ES"/>
              </w:rPr>
            </w:pPr>
            <w:r w:rsidRPr="00524122">
              <w:rPr>
                <w:rFonts w:ascii="Franklin Gothic Book" w:hAnsi="Franklin Gothic Book" w:cs="Arial"/>
                <w:lang w:val="es-ES"/>
              </w:rPr>
              <w:fldChar w:fldCharType="begin">
                <w:ffData>
                  <w:name w:val="Check24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No</w:t>
            </w:r>
          </w:p>
        </w:tc>
      </w:tr>
      <w:tr w:rsidR="00655814" w:rsidRPr="00524122" w14:paraId="2D2140FD" w14:textId="77777777">
        <w:tc>
          <w:tcPr>
            <w:tcW w:w="4673" w:type="dxa"/>
          </w:tcPr>
          <w:p w14:paraId="77CCE0D9" w14:textId="0D03F507" w:rsidR="00655814" w:rsidRPr="00524122" w:rsidRDefault="000D0D69" w:rsidP="00517351">
            <w:pPr>
              <w:pStyle w:val="PBParagraph"/>
              <w:numPr>
                <w:ilvl w:val="1"/>
                <w:numId w:val="13"/>
              </w:numPr>
              <w:spacing w:before="0"/>
              <w:ind w:left="452" w:hanging="570"/>
              <w:rPr>
                <w:lang w:val="es-ES"/>
              </w:rPr>
            </w:pPr>
            <w:r w:rsidRPr="00524122">
              <w:rPr>
                <w:lang w:val="es-ES"/>
              </w:rPr>
              <w:t xml:space="preserve">En [Nombre de su Estado], </w:t>
            </w:r>
            <w:r w:rsidR="002F5EEF" w:rsidRPr="00524122">
              <w:rPr>
                <w:lang w:val="es-ES"/>
              </w:rPr>
              <w:t>¿las estadísticas relacionadas con solicitudes en virtud del Convenio se encuentran a disposición del público en general?</w:t>
            </w:r>
          </w:p>
        </w:tc>
        <w:tc>
          <w:tcPr>
            <w:tcW w:w="4921" w:type="dxa"/>
          </w:tcPr>
          <w:p w14:paraId="5EBB67F0" w14:textId="6BDBD24A" w:rsidR="002F5EEF" w:rsidRPr="00524122" w:rsidRDefault="002F5EEF" w:rsidP="002F5EEF">
            <w:pPr>
              <w:tabs>
                <w:tab w:val="left" w:pos="357"/>
              </w:tabs>
              <w:spacing w:after="60"/>
              <w:ind w:left="357" w:hanging="357"/>
              <w:rPr>
                <w:rFonts w:ascii="Franklin Gothic Book" w:hAnsi="Franklin Gothic Book" w:cs="Arial"/>
                <w:lang w:val="es-ES"/>
              </w:rPr>
            </w:pPr>
            <w:r w:rsidRPr="00524122">
              <w:rPr>
                <w:rFonts w:ascii="Franklin Gothic Book" w:hAnsi="Franklin Gothic Book" w:cs="Arial"/>
                <w:lang w:val="es-ES"/>
              </w:rPr>
              <w:fldChar w:fldCharType="begin">
                <w:ffData>
                  <w:name w:val="Check244"/>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ab/>
              <w:t xml:space="preserve">Sí; </w:t>
            </w:r>
            <w:r w:rsidRPr="00524122">
              <w:rPr>
                <w:rFonts w:ascii="Franklin Gothic Book" w:hAnsi="Franklin Gothic Book" w:cs="Arial"/>
                <w:i/>
                <w:lang w:val="es-ES"/>
              </w:rPr>
              <w:t>por favor especifique cómo acceder a las estadísticas (</w:t>
            </w:r>
            <w:r w:rsidRPr="00524122">
              <w:rPr>
                <w:rFonts w:ascii="Franklin Gothic Book" w:hAnsi="Franklin Gothic Book" w:cs="Arial"/>
                <w:lang w:val="es-ES"/>
              </w:rPr>
              <w:t>p</w:t>
            </w:r>
            <w:r w:rsidR="003423A7" w:rsidRPr="00524122">
              <w:rPr>
                <w:rFonts w:ascii="Franklin Gothic Book" w:hAnsi="Franklin Gothic Book" w:cs="Arial"/>
                <w:lang w:val="es-ES"/>
              </w:rPr>
              <w:t>.</w:t>
            </w:r>
            <w:r w:rsidRPr="00524122">
              <w:rPr>
                <w:rFonts w:ascii="Franklin Gothic Book" w:hAnsi="Franklin Gothic Book" w:cs="Arial"/>
                <w:lang w:val="es-ES"/>
              </w:rPr>
              <w:t xml:space="preserve"> ej.,</w:t>
            </w:r>
            <w:r w:rsidRPr="00524122">
              <w:rPr>
                <w:rFonts w:ascii="Franklin Gothic Book" w:hAnsi="Franklin Gothic Book" w:cs="Arial"/>
                <w:i/>
                <w:lang w:val="es-ES"/>
              </w:rPr>
              <w:t xml:space="preserve"> vía sitio web, informe anual):</w:t>
            </w:r>
            <w:r w:rsidRPr="00524122">
              <w:rPr>
                <w:rFonts w:ascii="Franklin Gothic Book" w:hAnsi="Franklin Gothic Book" w:cs="Arial"/>
                <w:lang w:val="es-ES"/>
              </w:rPr>
              <w:t xml:space="preserve"> </w:t>
            </w:r>
            <w:r w:rsidRPr="00524122">
              <w:rPr>
                <w:rFonts w:ascii="Franklin Gothic Book" w:hAnsi="Franklin Gothic Book" w:cs="Arial"/>
                <w:lang w:val="es-ES"/>
              </w:rPr>
              <w:fldChar w:fldCharType="begin">
                <w:ffData>
                  <w:name w:val="Text516"/>
                  <w:enabled/>
                  <w:calcOnExit w:val="0"/>
                  <w:textInput/>
                </w:ffData>
              </w:fldChar>
            </w:r>
            <w:bookmarkStart w:id="804" w:name="Text516"/>
            <w:r w:rsidRPr="00524122">
              <w:rPr>
                <w:rFonts w:ascii="Franklin Gothic Book" w:hAnsi="Franklin Gothic Book" w:cs="Arial"/>
                <w:lang w:val="es-ES"/>
              </w:rPr>
              <w:instrText xml:space="preserve"> FORMTEXT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t> </w:t>
            </w:r>
            <w:r w:rsidRPr="00524122">
              <w:rPr>
                <w:rFonts w:ascii="Franklin Gothic Book" w:hAnsi="Franklin Gothic Book" w:cs="Arial"/>
                <w:lang w:val="es-ES"/>
              </w:rPr>
              <w:fldChar w:fldCharType="end"/>
            </w:r>
            <w:bookmarkEnd w:id="804"/>
          </w:p>
          <w:p w14:paraId="09DAE21E" w14:textId="336AF0A8" w:rsidR="00655814" w:rsidRPr="00524122" w:rsidRDefault="002F5EEF" w:rsidP="002F5EEF">
            <w:pPr>
              <w:pStyle w:val="PBParagraph"/>
              <w:numPr>
                <w:ilvl w:val="0"/>
                <w:numId w:val="0"/>
              </w:numPr>
              <w:ind w:left="4"/>
              <w:rPr>
                <w:lang w:val="es-ES"/>
              </w:rPr>
            </w:pPr>
            <w:r w:rsidRPr="00524122">
              <w:rPr>
                <w:rFonts w:ascii="Franklin Gothic Book" w:hAnsi="Franklin Gothic Book" w:cs="Arial"/>
                <w:lang w:val="es-ES"/>
              </w:rPr>
              <w:fldChar w:fldCharType="begin">
                <w:ffData>
                  <w:name w:val="Check247"/>
                  <w:enabled/>
                  <w:calcOnExit w:val="0"/>
                  <w:checkBox>
                    <w:sizeAuto/>
                    <w:default w:val="0"/>
                  </w:checkBox>
                </w:ffData>
              </w:fldChar>
            </w:r>
            <w:r w:rsidRPr="00524122">
              <w:rPr>
                <w:rFonts w:ascii="Franklin Gothic Book" w:hAnsi="Franklin Gothic Book" w:cs="Arial"/>
                <w:lang w:val="es-ES"/>
              </w:rPr>
              <w:instrText xml:space="preserve"> FORMCHECKBOX </w:instrText>
            </w:r>
            <w:r w:rsidRPr="00524122">
              <w:rPr>
                <w:rFonts w:ascii="Franklin Gothic Book" w:hAnsi="Franklin Gothic Book" w:cs="Arial"/>
                <w:lang w:val="es-ES"/>
              </w:rPr>
            </w:r>
            <w:r w:rsidRPr="00524122">
              <w:rPr>
                <w:rFonts w:ascii="Franklin Gothic Book" w:hAnsi="Franklin Gothic Book" w:cs="Arial"/>
                <w:lang w:val="es-ES"/>
              </w:rPr>
              <w:fldChar w:fldCharType="separate"/>
            </w:r>
            <w:r w:rsidRPr="00524122">
              <w:rPr>
                <w:rFonts w:ascii="Franklin Gothic Book" w:hAnsi="Franklin Gothic Book" w:cs="Arial"/>
                <w:lang w:val="es-ES"/>
              </w:rPr>
              <w:fldChar w:fldCharType="end"/>
            </w:r>
            <w:r w:rsidRPr="00524122">
              <w:rPr>
                <w:rFonts w:ascii="Franklin Gothic Book" w:hAnsi="Franklin Gothic Book" w:cs="Arial"/>
                <w:lang w:val="es-ES"/>
              </w:rPr>
              <w:t> No</w:t>
            </w:r>
          </w:p>
        </w:tc>
      </w:tr>
      <w:tr w:rsidR="00655814" w:rsidRPr="00524122" w14:paraId="3C2D84DE" w14:textId="77777777">
        <w:tc>
          <w:tcPr>
            <w:tcW w:w="9594" w:type="dxa"/>
            <w:gridSpan w:val="2"/>
          </w:tcPr>
          <w:p w14:paraId="6FC6E434" w14:textId="3DB6A948" w:rsidR="00655814" w:rsidRPr="00524122" w:rsidRDefault="00C614D2">
            <w:pPr>
              <w:pStyle w:val="PBParagraph"/>
              <w:numPr>
                <w:ilvl w:val="0"/>
                <w:numId w:val="0"/>
              </w:numPr>
              <w:rPr>
                <w:lang w:val="es-ES"/>
              </w:rPr>
            </w:pPr>
            <w:r w:rsidRPr="00524122">
              <w:rPr>
                <w:b/>
                <w:lang w:val="es-ES"/>
              </w:rPr>
              <w:t xml:space="preserve">Última </w:t>
            </w:r>
            <w:r w:rsidR="00745CC5" w:rsidRPr="00524122">
              <w:rPr>
                <w:b/>
                <w:bCs/>
                <w:lang w:val="es-ES"/>
              </w:rPr>
              <w:t>a</w:t>
            </w:r>
            <w:r w:rsidRPr="00524122">
              <w:rPr>
                <w:b/>
                <w:bCs/>
                <w:lang w:val="es-ES"/>
              </w:rPr>
              <w:t>ctualización</w:t>
            </w:r>
            <w:r w:rsidRPr="00524122">
              <w:rPr>
                <w:b/>
                <w:lang w:val="es-ES"/>
              </w:rPr>
              <w:t>: [INSERTAR FECHA]</w:t>
            </w:r>
          </w:p>
        </w:tc>
      </w:tr>
    </w:tbl>
    <w:p w14:paraId="394F1ABB" w14:textId="5B5CDE50" w:rsidR="00655814" w:rsidRPr="00524122" w:rsidRDefault="002F5EEF" w:rsidP="00517351">
      <w:pPr>
        <w:pStyle w:val="Heading2"/>
        <w:numPr>
          <w:ilvl w:val="0"/>
          <w:numId w:val="46"/>
        </w:numPr>
        <w:ind w:left="1134" w:hanging="567"/>
        <w:rPr>
          <w:lang w:val="es-ES"/>
        </w:rPr>
      </w:pPr>
      <w:bookmarkStart w:id="805" w:name="_Toc287535799"/>
      <w:bookmarkStart w:id="806" w:name="_Toc125412474"/>
      <w:bookmarkStart w:id="807" w:name="_Toc225337882"/>
      <w:r w:rsidRPr="00524122">
        <w:rPr>
          <w:lang w:val="es-ES"/>
        </w:rPr>
        <w:t>Otros servicios</w:t>
      </w:r>
      <w:bookmarkEnd w:id="805"/>
      <w:bookmarkEnd w:id="806"/>
      <w:bookmarkEnd w:id="807"/>
    </w:p>
    <w:tbl>
      <w:tblPr>
        <w:tblStyle w:val="TableGrid"/>
        <w:tblW w:w="9594" w:type="dxa"/>
        <w:tblInd w:w="567" w:type="dxa"/>
        <w:tblLook w:val="04A0" w:firstRow="1" w:lastRow="0" w:firstColumn="1" w:lastColumn="0" w:noHBand="0" w:noVBand="1"/>
      </w:tblPr>
      <w:tblGrid>
        <w:gridCol w:w="4673"/>
        <w:gridCol w:w="4921"/>
      </w:tblGrid>
      <w:tr w:rsidR="00655814" w:rsidRPr="00446E18" w14:paraId="3EFBB659" w14:textId="77777777">
        <w:tc>
          <w:tcPr>
            <w:tcW w:w="4673" w:type="dxa"/>
          </w:tcPr>
          <w:p w14:paraId="19BE1A51" w14:textId="53022F74" w:rsidR="002F5EEF" w:rsidRPr="00524122" w:rsidRDefault="002F5EEF" w:rsidP="000002F9">
            <w:pPr>
              <w:pStyle w:val="PBParagraph"/>
              <w:numPr>
                <w:ilvl w:val="0"/>
                <w:numId w:val="0"/>
              </w:numPr>
              <w:spacing w:before="0"/>
              <w:rPr>
                <w:lang w:val="es-ES"/>
              </w:rPr>
            </w:pPr>
            <w:r w:rsidRPr="00524122">
              <w:rPr>
                <w:lang w:val="es-ES"/>
              </w:rPr>
              <w:t xml:space="preserve">¿Qué servicios/recursos generales se encuentran disponibles en </w:t>
            </w:r>
            <w:r w:rsidR="0014686C" w:rsidRPr="00524122">
              <w:rPr>
                <w:lang w:val="es-ES"/>
              </w:rPr>
              <w:t xml:space="preserve">[nombre de </w:t>
            </w:r>
            <w:r w:rsidRPr="00524122">
              <w:rPr>
                <w:lang w:val="es-ES"/>
              </w:rPr>
              <w:t>su Estado</w:t>
            </w:r>
            <w:r w:rsidR="0014686C" w:rsidRPr="00524122">
              <w:rPr>
                <w:lang w:val="es-ES"/>
              </w:rPr>
              <w:t>]</w:t>
            </w:r>
            <w:r w:rsidRPr="00524122">
              <w:rPr>
                <w:lang w:val="es-ES"/>
              </w:rPr>
              <w:t xml:space="preserve"> para ayudar a las personas involucradas en casos de sustracción internacional de niños?</w:t>
            </w:r>
          </w:p>
          <w:p w14:paraId="2AC148DC" w14:textId="290122B6" w:rsidR="00655814" w:rsidRPr="00524122" w:rsidRDefault="002F5EEF" w:rsidP="000002F9">
            <w:pPr>
              <w:pStyle w:val="PBParagraph"/>
              <w:numPr>
                <w:ilvl w:val="0"/>
                <w:numId w:val="0"/>
              </w:numPr>
              <w:spacing w:before="0"/>
              <w:rPr>
                <w:lang w:val="es-ES"/>
              </w:rPr>
            </w:pPr>
            <w:r w:rsidRPr="00524122">
              <w:rPr>
                <w:i/>
                <w:lang w:val="es-ES"/>
              </w:rPr>
              <w:t xml:space="preserve">Por favor indique </w:t>
            </w:r>
            <w:r w:rsidR="00B676DB" w:rsidRPr="00524122">
              <w:rPr>
                <w:i/>
                <w:lang w:val="es-ES"/>
              </w:rPr>
              <w:t xml:space="preserve">los </w:t>
            </w:r>
            <w:r w:rsidRPr="00524122">
              <w:rPr>
                <w:i/>
                <w:lang w:val="es-ES"/>
              </w:rPr>
              <w:t>datos de contacto, sitios web y el coste de tales servicios</w:t>
            </w:r>
          </w:p>
        </w:tc>
        <w:tc>
          <w:tcPr>
            <w:tcW w:w="4921" w:type="dxa"/>
          </w:tcPr>
          <w:p w14:paraId="1F3D8EFB" w14:textId="77777777" w:rsidR="002F5EEF" w:rsidRPr="00524122" w:rsidRDefault="002F5EEF" w:rsidP="002F5EEF">
            <w:pPr>
              <w:tabs>
                <w:tab w:val="left" w:pos="357"/>
              </w:tabs>
              <w:spacing w:after="60"/>
              <w:ind w:left="380" w:hanging="380"/>
              <w:rPr>
                <w:rFonts w:ascii="Franklin Gothic Book" w:hAnsi="Franklin Gothic Book"/>
                <w:u w:val="single"/>
                <w:lang w:val="es-ES"/>
              </w:rPr>
            </w:pPr>
            <w:r w:rsidRPr="00524122">
              <w:rPr>
                <w:rFonts w:ascii="Franklin Gothic Book" w:hAnsi="Franklin Gothic Book"/>
                <w:lang w:val="es-ES"/>
              </w:rPr>
              <w:fldChar w:fldCharType="begin">
                <w:ffData>
                  <w:name w:val="Check11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Servicio Social Internacional (SSI) (</w:t>
            </w:r>
            <w:r w:rsidRPr="00524122">
              <w:rPr>
                <w:rFonts w:ascii="Franklin Gothic Book" w:hAnsi="Franklin Gothic Book"/>
                <w:i/>
                <w:lang w:val="es-ES"/>
              </w:rPr>
              <w:t>por favor proporcione información de contacto</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517"/>
                  <w:enabled/>
                  <w:calcOnExit w:val="0"/>
                  <w:textInput/>
                </w:ffData>
              </w:fldChar>
            </w:r>
            <w:bookmarkStart w:id="808" w:name="Text517"/>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08"/>
          </w:p>
          <w:p w14:paraId="17A2EB02" w14:textId="77777777" w:rsidR="002F5EEF" w:rsidRPr="00524122" w:rsidRDefault="002F5EEF" w:rsidP="002F5EEF">
            <w:pPr>
              <w:tabs>
                <w:tab w:val="left" w:pos="357"/>
              </w:tabs>
              <w:spacing w:after="60"/>
              <w:ind w:left="380" w:hanging="380"/>
              <w:rPr>
                <w:rFonts w:ascii="Franklin Gothic Book" w:hAnsi="Franklin Gothic Book"/>
                <w:u w:val="single"/>
                <w:lang w:val="es-ES"/>
              </w:rPr>
            </w:pPr>
            <w:r w:rsidRPr="00524122">
              <w:rPr>
                <w:rFonts w:ascii="Franklin Gothic Book" w:hAnsi="Franklin Gothic Book"/>
                <w:lang w:val="es-ES"/>
              </w:rPr>
              <w:fldChar w:fldCharType="begin">
                <w:ffData>
                  <w:name w:val="Check397"/>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Pr="00524122">
              <w:rPr>
                <w:rFonts w:ascii="Franklin Gothic Book" w:hAnsi="Franklin Gothic Book"/>
                <w:lang w:val="es-ES"/>
              </w:rPr>
              <w:tab/>
              <w:t xml:space="preserve">ONG específicas que se ocupen de la sustracción de niños: </w:t>
            </w:r>
            <w:r w:rsidRPr="00524122">
              <w:rPr>
                <w:rFonts w:ascii="Franklin Gothic Book" w:hAnsi="Franklin Gothic Book"/>
                <w:lang w:val="es-ES"/>
              </w:rPr>
              <w:fldChar w:fldCharType="begin">
                <w:ffData>
                  <w:name w:val="Text518"/>
                  <w:enabled/>
                  <w:calcOnExit w:val="0"/>
                  <w:textInput/>
                </w:ffData>
              </w:fldChar>
            </w:r>
            <w:bookmarkStart w:id="809" w:name="Text518"/>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09"/>
          </w:p>
          <w:p w14:paraId="601E6B90" w14:textId="2B9D6F51" w:rsidR="002F5EEF" w:rsidRPr="00524122" w:rsidRDefault="002F5EEF" w:rsidP="002F5EEF">
            <w:pPr>
              <w:tabs>
                <w:tab w:val="left" w:pos="357"/>
              </w:tabs>
              <w:spacing w:after="60"/>
              <w:ind w:left="380" w:hanging="380"/>
              <w:rPr>
                <w:rFonts w:ascii="Franklin Gothic Book" w:hAnsi="Franklin Gothic Book"/>
                <w:u w:val="single"/>
                <w:lang w:val="es-ES"/>
              </w:rPr>
            </w:pPr>
            <w:r w:rsidRPr="00524122">
              <w:rPr>
                <w:rFonts w:ascii="Franklin Gothic Book" w:hAnsi="Franklin Gothic Book"/>
                <w:lang w:val="es-ES"/>
              </w:rPr>
              <w:fldChar w:fldCharType="begin">
                <w:ffData>
                  <w:name w:val="Check450"/>
                  <w:enabled/>
                  <w:calcOnExit w:val="0"/>
                  <w:checkBox>
                    <w:sizeAuto/>
                    <w:default w:val="0"/>
                  </w:checkBox>
                </w:ffData>
              </w:fldChar>
            </w:r>
            <w:bookmarkStart w:id="810" w:name="Check450"/>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10"/>
            <w:r w:rsidRPr="00524122">
              <w:rPr>
                <w:rFonts w:ascii="Franklin Gothic Book" w:hAnsi="Franklin Gothic Book"/>
                <w:lang w:val="es-ES"/>
              </w:rPr>
              <w:tab/>
              <w:t xml:space="preserve">Asistencia </w:t>
            </w:r>
            <w:r w:rsidR="006A6045" w:rsidRPr="00524122">
              <w:rPr>
                <w:rFonts w:ascii="Franklin Gothic Book" w:hAnsi="Franklin Gothic Book"/>
                <w:lang w:val="es-ES"/>
              </w:rPr>
              <w:t>económica</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519"/>
                  <w:enabled/>
                  <w:calcOnExit w:val="0"/>
                  <w:textInput/>
                </w:ffData>
              </w:fldChar>
            </w:r>
            <w:bookmarkStart w:id="811" w:name="Text519"/>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11"/>
          </w:p>
          <w:p w14:paraId="0A116A3A" w14:textId="733F72C3" w:rsidR="002F5EEF" w:rsidRPr="00524122" w:rsidRDefault="002F5EEF" w:rsidP="002F5EEF">
            <w:pPr>
              <w:tabs>
                <w:tab w:val="left" w:pos="357"/>
              </w:tabs>
              <w:spacing w:after="60"/>
              <w:ind w:left="380" w:hanging="380"/>
              <w:rPr>
                <w:rFonts w:ascii="Franklin Gothic Book" w:hAnsi="Franklin Gothic Book"/>
                <w:u w:val="single"/>
                <w:lang w:val="es-ES"/>
              </w:rPr>
            </w:pPr>
            <w:r w:rsidRPr="00524122">
              <w:rPr>
                <w:rFonts w:ascii="Franklin Gothic Book" w:hAnsi="Franklin Gothic Book"/>
                <w:lang w:val="es-ES"/>
              </w:rPr>
              <w:fldChar w:fldCharType="begin">
                <w:ffData>
                  <w:name w:val="Check451"/>
                  <w:enabled/>
                  <w:calcOnExit w:val="0"/>
                  <w:checkBox>
                    <w:sizeAuto/>
                    <w:default w:val="0"/>
                  </w:checkBox>
                </w:ffData>
              </w:fldChar>
            </w:r>
            <w:bookmarkStart w:id="812" w:name="Check451"/>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12"/>
            <w:r w:rsidRPr="00524122">
              <w:rPr>
                <w:rFonts w:ascii="Franklin Gothic Book" w:hAnsi="Franklin Gothic Book"/>
                <w:lang w:val="es-ES"/>
              </w:rPr>
              <w:tab/>
              <w:t xml:space="preserve">Asistencia social/de bienestar: </w:t>
            </w:r>
            <w:r w:rsidRPr="00524122">
              <w:rPr>
                <w:rFonts w:ascii="Franklin Gothic Book" w:hAnsi="Franklin Gothic Book"/>
                <w:lang w:val="es-ES"/>
              </w:rPr>
              <w:fldChar w:fldCharType="begin">
                <w:ffData>
                  <w:name w:val="Text520"/>
                  <w:enabled/>
                  <w:calcOnExit w:val="0"/>
                  <w:textInput/>
                </w:ffData>
              </w:fldChar>
            </w:r>
            <w:bookmarkStart w:id="813" w:name="Text520"/>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13"/>
          </w:p>
          <w:p w14:paraId="5924F0A9" w14:textId="77777777" w:rsidR="002F5EEF" w:rsidRPr="00524122" w:rsidRDefault="002F5EEF" w:rsidP="002F5EEF">
            <w:pPr>
              <w:tabs>
                <w:tab w:val="left" w:pos="357"/>
              </w:tabs>
              <w:spacing w:after="60"/>
              <w:ind w:left="380" w:hanging="380"/>
              <w:rPr>
                <w:rFonts w:ascii="Franklin Gothic Book" w:hAnsi="Franklin Gothic Book"/>
                <w:lang w:val="es-ES"/>
              </w:rPr>
            </w:pPr>
            <w:r w:rsidRPr="00524122">
              <w:rPr>
                <w:rFonts w:ascii="Franklin Gothic Book" w:hAnsi="Franklin Gothic Book"/>
                <w:lang w:val="es-ES"/>
              </w:rPr>
              <w:fldChar w:fldCharType="begin">
                <w:ffData>
                  <w:name w:val="Check452"/>
                  <w:enabled/>
                  <w:calcOnExit w:val="0"/>
                  <w:checkBox>
                    <w:sizeAuto/>
                    <w:default w:val="0"/>
                  </w:checkBox>
                </w:ffData>
              </w:fldChar>
            </w:r>
            <w:bookmarkStart w:id="814" w:name="Check452"/>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bookmarkEnd w:id="814"/>
            <w:r w:rsidRPr="00524122">
              <w:rPr>
                <w:rFonts w:ascii="Franklin Gothic Book" w:hAnsi="Franklin Gothic Book"/>
                <w:lang w:val="es-ES"/>
              </w:rPr>
              <w:tab/>
              <w:t xml:space="preserve">Servicios migratorios: </w:t>
            </w:r>
            <w:r w:rsidRPr="00524122">
              <w:rPr>
                <w:rFonts w:ascii="Franklin Gothic Book" w:hAnsi="Franklin Gothic Book"/>
                <w:lang w:val="es-ES"/>
              </w:rPr>
              <w:fldChar w:fldCharType="begin">
                <w:ffData>
                  <w:name w:val="Text521"/>
                  <w:enabled/>
                  <w:calcOnExit w:val="0"/>
                  <w:textInput/>
                </w:ffData>
              </w:fldChar>
            </w:r>
            <w:bookmarkStart w:id="815" w:name="Text521"/>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15"/>
          </w:p>
          <w:p w14:paraId="5414D9FE" w14:textId="2D2C4D70" w:rsidR="00655814" w:rsidRPr="00524122" w:rsidRDefault="002F5EEF" w:rsidP="002F5EEF">
            <w:pPr>
              <w:pStyle w:val="PBParagraph"/>
              <w:numPr>
                <w:ilvl w:val="0"/>
                <w:numId w:val="0"/>
              </w:numPr>
              <w:rPr>
                <w:rFonts w:ascii="Franklin Gothic Book" w:hAnsi="Franklin Gothic Book" w:cs="Calibri"/>
                <w:color w:val="000000"/>
                <w:lang w:val="es-ES"/>
              </w:rPr>
            </w:pPr>
            <w:r w:rsidRPr="00524122">
              <w:rPr>
                <w:rFonts w:ascii="Franklin Gothic Book" w:hAnsi="Franklin Gothic Book"/>
                <w:lang w:val="es-ES"/>
              </w:rPr>
              <w:fldChar w:fldCharType="begin">
                <w:ffData>
                  <w:name w:val="Check118"/>
                  <w:enabled/>
                  <w:calcOnExit w:val="0"/>
                  <w:checkBox>
                    <w:sizeAuto/>
                    <w:default w:val="0"/>
                  </w:checkBox>
                </w:ffData>
              </w:fldChar>
            </w:r>
            <w:r w:rsidRPr="00524122">
              <w:rPr>
                <w:rFonts w:ascii="Franklin Gothic Book" w:hAnsi="Franklin Gothic Book"/>
                <w:lang w:val="es-ES"/>
              </w:rPr>
              <w:instrText xml:space="preserve"> FORMCHECKBOX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fldChar w:fldCharType="end"/>
            </w:r>
            <w:r w:rsidR="000002F9" w:rsidRPr="00524122">
              <w:rPr>
                <w:rFonts w:ascii="Franklin Gothic Book" w:hAnsi="Franklin Gothic Book"/>
                <w:lang w:val="es-ES"/>
              </w:rPr>
              <w:t> </w:t>
            </w:r>
            <w:r w:rsidRPr="00524122">
              <w:rPr>
                <w:rFonts w:ascii="Franklin Gothic Book" w:hAnsi="Franklin Gothic Book"/>
                <w:lang w:val="es-ES"/>
              </w:rPr>
              <w:t xml:space="preserve">Otros </w:t>
            </w:r>
            <w:r w:rsidRPr="00524122">
              <w:rPr>
                <w:rFonts w:ascii="Franklin Gothic Book" w:hAnsi="Franklin Gothic Book" w:cs="Verdana"/>
                <w:lang w:val="es-ES" w:eastAsia="en-CA"/>
              </w:rPr>
              <w:t>(</w:t>
            </w:r>
            <w:r w:rsidRPr="00524122">
              <w:rPr>
                <w:rFonts w:ascii="Franklin Gothic Book" w:hAnsi="Franklin Gothic Book" w:cs="Verdana"/>
                <w:i/>
                <w:lang w:val="es-ES" w:eastAsia="en-CA"/>
              </w:rPr>
              <w:t>por favor especifique</w:t>
            </w:r>
            <w:r w:rsidRPr="00524122">
              <w:rPr>
                <w:rFonts w:ascii="Franklin Gothic Book" w:hAnsi="Franklin Gothic Book" w:cs="Verdana"/>
                <w:lang w:val="es-ES" w:eastAsia="en-CA"/>
              </w:rPr>
              <w:t>)</w:t>
            </w:r>
            <w:r w:rsidRPr="00524122">
              <w:rPr>
                <w:rFonts w:ascii="Franklin Gothic Book" w:hAnsi="Franklin Gothic Book"/>
                <w:lang w:val="es-ES"/>
              </w:rPr>
              <w:t xml:space="preserve">: </w:t>
            </w:r>
            <w:r w:rsidRPr="00524122">
              <w:rPr>
                <w:rFonts w:ascii="Franklin Gothic Book" w:hAnsi="Franklin Gothic Book"/>
                <w:lang w:val="es-ES"/>
              </w:rPr>
              <w:fldChar w:fldCharType="begin">
                <w:ffData>
                  <w:name w:val="Text522"/>
                  <w:enabled/>
                  <w:calcOnExit w:val="0"/>
                  <w:textInput/>
                </w:ffData>
              </w:fldChar>
            </w:r>
            <w:bookmarkStart w:id="816" w:name="Text522"/>
            <w:r w:rsidRPr="00524122">
              <w:rPr>
                <w:rFonts w:ascii="Franklin Gothic Book" w:hAnsi="Franklin Gothic Book"/>
                <w:lang w:val="es-ES"/>
              </w:rPr>
              <w:instrText xml:space="preserve"> FORMTEXT </w:instrText>
            </w:r>
            <w:r w:rsidRPr="00524122">
              <w:rPr>
                <w:rFonts w:ascii="Franklin Gothic Book" w:hAnsi="Franklin Gothic Book"/>
                <w:lang w:val="es-ES"/>
              </w:rPr>
            </w:r>
            <w:r w:rsidRPr="00524122">
              <w:rPr>
                <w:rFonts w:ascii="Franklin Gothic Book" w:hAnsi="Franklin Gothic Book"/>
                <w:lang w:val="es-ES"/>
              </w:rPr>
              <w:fldChar w:fldCharType="separate"/>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t> </w:t>
            </w:r>
            <w:r w:rsidRPr="00524122">
              <w:rPr>
                <w:rFonts w:ascii="Franklin Gothic Book" w:hAnsi="Franklin Gothic Book"/>
                <w:lang w:val="es-ES"/>
              </w:rPr>
              <w:fldChar w:fldCharType="end"/>
            </w:r>
            <w:bookmarkEnd w:id="816"/>
          </w:p>
        </w:tc>
      </w:tr>
      <w:tr w:rsidR="00655814" w:rsidRPr="00524122" w14:paraId="35F78EEA" w14:textId="77777777">
        <w:tc>
          <w:tcPr>
            <w:tcW w:w="9594" w:type="dxa"/>
            <w:gridSpan w:val="2"/>
          </w:tcPr>
          <w:p w14:paraId="0AD8B07E" w14:textId="0FAFFCA9" w:rsidR="00655814" w:rsidRPr="00524122" w:rsidRDefault="00420D10">
            <w:pPr>
              <w:pStyle w:val="PBParagraph"/>
              <w:numPr>
                <w:ilvl w:val="0"/>
                <w:numId w:val="0"/>
              </w:numPr>
              <w:rPr>
                <w:lang w:val="es-ES"/>
              </w:rPr>
            </w:pPr>
            <w:r w:rsidRPr="00524122">
              <w:rPr>
                <w:b/>
                <w:lang w:val="es-ES"/>
              </w:rPr>
              <w:t xml:space="preserve">Última </w:t>
            </w:r>
            <w:r w:rsidR="00013C7D" w:rsidRPr="00524122">
              <w:rPr>
                <w:b/>
                <w:bCs/>
                <w:lang w:val="es-ES"/>
              </w:rPr>
              <w:t>a</w:t>
            </w:r>
            <w:r w:rsidRPr="00524122">
              <w:rPr>
                <w:b/>
                <w:bCs/>
                <w:lang w:val="es-ES"/>
              </w:rPr>
              <w:t>ctualización</w:t>
            </w:r>
            <w:r w:rsidRPr="00524122">
              <w:rPr>
                <w:b/>
                <w:lang w:val="es-ES"/>
              </w:rPr>
              <w:t>: [INSERTAR FECHA]</w:t>
            </w:r>
          </w:p>
        </w:tc>
      </w:tr>
    </w:tbl>
    <w:p w14:paraId="2387F96A" w14:textId="64228897" w:rsidR="000002F9" w:rsidRPr="00524122" w:rsidRDefault="0077396B" w:rsidP="00517351">
      <w:pPr>
        <w:pStyle w:val="Heading1"/>
        <w:numPr>
          <w:ilvl w:val="0"/>
          <w:numId w:val="3"/>
        </w:numPr>
        <w:ind w:left="1134" w:hanging="141"/>
        <w:rPr>
          <w:lang w:val="es-ES"/>
        </w:rPr>
      </w:pPr>
      <w:bookmarkStart w:id="817" w:name="_Toc225337883"/>
      <w:r w:rsidRPr="00524122">
        <w:rPr>
          <w:lang w:val="es-ES"/>
        </w:rPr>
        <w:t>Recursos electrónicos</w:t>
      </w:r>
      <w:bookmarkEnd w:id="817"/>
      <w:r w:rsidR="000002F9" w:rsidRPr="00524122">
        <w:rPr>
          <w:lang w:val="es-ES"/>
        </w:rPr>
        <w:t xml:space="preserve"> </w:t>
      </w:r>
    </w:p>
    <w:tbl>
      <w:tblPr>
        <w:tblStyle w:val="TableGrid"/>
        <w:tblW w:w="9594" w:type="dxa"/>
        <w:tblInd w:w="567" w:type="dxa"/>
        <w:tblLook w:val="04A0" w:firstRow="1" w:lastRow="0" w:firstColumn="1" w:lastColumn="0" w:noHBand="0" w:noVBand="1"/>
      </w:tblPr>
      <w:tblGrid>
        <w:gridCol w:w="9594"/>
      </w:tblGrid>
      <w:tr w:rsidR="000002F9" w:rsidRPr="00446E18" w14:paraId="7CA7C14D" w14:textId="77777777" w:rsidTr="000002F9">
        <w:tc>
          <w:tcPr>
            <w:tcW w:w="9594" w:type="dxa"/>
            <w:shd w:val="clear" w:color="auto" w:fill="E7E6E6" w:themeFill="background2"/>
          </w:tcPr>
          <w:p w14:paraId="357C4D21" w14:textId="0ACABA45" w:rsidR="000002F9" w:rsidRPr="00524122" w:rsidRDefault="00177E52" w:rsidP="00F55EA3">
            <w:pPr>
              <w:rPr>
                <w:rFonts w:ascii="Franklin Gothic Book" w:hAnsi="Franklin Gothic Book"/>
                <w:color w:val="03295A" w:themeColor="accent4"/>
                <w:lang w:val="es-ES"/>
              </w:rPr>
            </w:pPr>
            <w:r w:rsidRPr="00524122">
              <w:rPr>
                <w:rFonts w:ascii="Franklin Gothic Book" w:hAnsi="Franklin Gothic Book"/>
                <w:color w:val="03295A" w:themeColor="accent4"/>
                <w:lang w:val="es-ES"/>
              </w:rPr>
              <w:t>Utilice el espacio que figura a continuación para indicar enlaces adicionales a legislación pertinente, normas en materia de Derecho internacional privado, directrices o protocolos relativos a la protección de niños, así como sitios web (p. ej., de autoridades judiciales, administrativas y otras autoridades competentes, organismos públicos, agencias, organizaciones no gubernamentales, asociaciones) y cualquier otro recurso electrónico relacionado con la sustracción de niños.</w:t>
            </w:r>
          </w:p>
        </w:tc>
      </w:tr>
      <w:tr w:rsidR="00E50C5D" w:rsidRPr="00446E18" w14:paraId="18C6827B" w14:textId="77777777" w:rsidTr="00843AA9">
        <w:tc>
          <w:tcPr>
            <w:tcW w:w="9594" w:type="dxa"/>
          </w:tcPr>
          <w:p w14:paraId="78420BAA" w14:textId="0CCE804F" w:rsidR="00E50C5D" w:rsidRPr="00524122" w:rsidRDefault="00E50C5D" w:rsidP="00CF1D72">
            <w:pPr>
              <w:pStyle w:val="PBParagraph"/>
              <w:numPr>
                <w:ilvl w:val="0"/>
                <w:numId w:val="0"/>
              </w:numPr>
              <w:rPr>
                <w:rFonts w:ascii="Franklin Gothic Book" w:hAnsi="Franklin Gothic Book" w:cs="Calibri"/>
                <w:color w:val="000000"/>
                <w:lang w:val="es-ES"/>
              </w:rPr>
            </w:pPr>
          </w:p>
        </w:tc>
      </w:tr>
      <w:tr w:rsidR="000002F9" w:rsidRPr="00524122" w14:paraId="13756BE2" w14:textId="77777777" w:rsidTr="00CF1D72">
        <w:tc>
          <w:tcPr>
            <w:tcW w:w="9594" w:type="dxa"/>
          </w:tcPr>
          <w:p w14:paraId="128856C5" w14:textId="77777777" w:rsidR="000002F9" w:rsidRPr="00524122" w:rsidRDefault="000002F9" w:rsidP="00CF1D72">
            <w:pPr>
              <w:pStyle w:val="PBParagraph"/>
              <w:numPr>
                <w:ilvl w:val="0"/>
                <w:numId w:val="0"/>
              </w:numPr>
              <w:rPr>
                <w:lang w:val="es-ES"/>
              </w:rPr>
            </w:pPr>
            <w:r w:rsidRPr="00524122">
              <w:rPr>
                <w:b/>
                <w:lang w:val="es-ES"/>
              </w:rPr>
              <w:t xml:space="preserve">Última </w:t>
            </w:r>
            <w:r w:rsidRPr="00524122">
              <w:rPr>
                <w:b/>
                <w:bCs/>
                <w:lang w:val="es-ES"/>
              </w:rPr>
              <w:t>actualización</w:t>
            </w:r>
            <w:r w:rsidRPr="00524122">
              <w:rPr>
                <w:b/>
                <w:lang w:val="es-ES"/>
              </w:rPr>
              <w:t>: [INSERTAR FECHA]</w:t>
            </w:r>
          </w:p>
        </w:tc>
      </w:tr>
    </w:tbl>
    <w:p w14:paraId="66B7E166" w14:textId="77777777" w:rsidR="00FA7802" w:rsidRPr="00524122" w:rsidRDefault="00FA7802" w:rsidP="004111E8">
      <w:pPr>
        <w:pStyle w:val="PBParagraph"/>
        <w:numPr>
          <w:ilvl w:val="0"/>
          <w:numId w:val="0"/>
        </w:numPr>
        <w:jc w:val="left"/>
        <w:rPr>
          <w:lang w:val="es-ES"/>
        </w:rPr>
      </w:pPr>
    </w:p>
    <w:sectPr w:rsidR="00FA7802" w:rsidRPr="00524122" w:rsidSect="00B51537">
      <w:headerReference w:type="first" r:id="rId25"/>
      <w:footnotePr>
        <w:numRestart w:val="eachSect"/>
      </w:footnotePr>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24A4D" w14:textId="77777777" w:rsidR="008841E4" w:rsidRDefault="008841E4" w:rsidP="00037583">
      <w:pPr>
        <w:spacing w:after="0"/>
      </w:pPr>
      <w:r>
        <w:separator/>
      </w:r>
    </w:p>
  </w:endnote>
  <w:endnote w:type="continuationSeparator" w:id="0">
    <w:p w14:paraId="5CE06D88" w14:textId="77777777" w:rsidR="008841E4" w:rsidRDefault="008841E4" w:rsidP="00037583">
      <w:pPr>
        <w:spacing w:after="0"/>
      </w:pPr>
      <w:r>
        <w:continuationSeparator/>
      </w:r>
    </w:p>
  </w:endnote>
  <w:endnote w:type="continuationNotice" w:id="1">
    <w:p w14:paraId="54824798" w14:textId="77777777" w:rsidR="008841E4" w:rsidRDefault="008841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7B5B139-A4F2-4AB6-84A6-14B3F2419653}"/>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embedRegular r:id="rId2" w:fontKey="{DB839C9D-BFA4-4A18-A691-B63282F72C56}"/>
    <w:embedBold r:id="rId3" w:fontKey="{8E0DABF6-DFCF-4E7B-B254-FA257D391893}"/>
    <w:embedItalic r:id="rId4" w:fontKey="{23175EB2-BC52-4FA6-89F2-5A7A02661A51}"/>
    <w:embedBoldItalic r:id="rId5" w:fontKey="{1CED735D-029E-4E8E-989F-9B6D0F76A3CE}"/>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embedRegular r:id="rId6" w:fontKey="{868FB215-0642-41C1-A77A-23F00C01F1F3}"/>
    <w:embedBold r:id="rId7" w:fontKey="{B3FED83A-E4FE-4D5A-8D1F-B8A027A5D246}"/>
    <w:embedItalic r:id="rId8" w:fontKey="{F228770B-1A45-43E2-A5A8-137FE91E6B78}"/>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9" w:fontKey="{DE2F942B-5E5F-4DF6-B095-8E238653B953}"/>
  </w:font>
  <w:font w:name="Verdana">
    <w:panose1 w:val="020B0604030504040204"/>
    <w:charset w:val="00"/>
    <w:family w:val="swiss"/>
    <w:pitch w:val="variable"/>
    <w:sig w:usb0="A00006FF" w:usb1="4000205B" w:usb2="00000010" w:usb3="00000000" w:csb0="0000019F" w:csb1="00000000"/>
    <w:embedRegular r:id="rId10" w:fontKey="{4D45E789-2205-4B1A-BF1C-835A23FB507E}"/>
    <w:embedBold r:id="rId11" w:fontKey="{43819A64-6681-40DD-AD5D-9967834EC3B4}"/>
    <w:embedItalic r:id="rId12" w:fontKey="{C3104507-BF82-436A-914C-892611B83454}"/>
    <w:embedBoldItalic r:id="rId13" w:fontKey="{77CE7CB4-3F29-46B6-9106-2E8FF861A6F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D276F" w14:textId="77777777" w:rsidR="008841E4" w:rsidRPr="009701D2" w:rsidRDefault="008841E4" w:rsidP="00B74EFA">
      <w:pPr>
        <w:spacing w:after="120"/>
        <w:rPr>
          <w:color w:val="A2B93B" w:themeColor="accent6"/>
        </w:rPr>
      </w:pPr>
      <w:r w:rsidRPr="009701D2">
        <w:rPr>
          <w:color w:val="A2B93B" w:themeColor="accent6"/>
        </w:rPr>
        <w:separator/>
      </w:r>
    </w:p>
  </w:footnote>
  <w:footnote w:type="continuationSeparator" w:id="0">
    <w:p w14:paraId="400A03F0" w14:textId="77777777" w:rsidR="008841E4" w:rsidRDefault="008841E4" w:rsidP="00037583">
      <w:pPr>
        <w:spacing w:after="0"/>
      </w:pPr>
      <w:r>
        <w:continuationSeparator/>
      </w:r>
    </w:p>
  </w:footnote>
  <w:footnote w:type="continuationNotice" w:id="1">
    <w:p w14:paraId="22EBF157" w14:textId="77777777" w:rsidR="008841E4" w:rsidRDefault="008841E4">
      <w:pPr>
        <w:spacing w:after="0"/>
      </w:pPr>
    </w:p>
  </w:footnote>
  <w:footnote w:id="2">
    <w:p w14:paraId="4D0B4F07" w14:textId="77777777" w:rsidR="00446E18" w:rsidRPr="00E208B7" w:rsidRDefault="00446E18" w:rsidP="00446E18">
      <w:pPr>
        <w:pStyle w:val="FootnoteText"/>
        <w:ind w:left="426" w:hanging="426"/>
        <w:rPr>
          <w:rFonts w:ascii="Franklin Gothic Book" w:hAnsi="Franklin Gothic Book"/>
          <w:sz w:val="16"/>
          <w:szCs w:val="16"/>
          <w:lang w:val="es-ES"/>
        </w:rPr>
      </w:pPr>
      <w:r w:rsidRPr="00C85D37">
        <w:rPr>
          <w:rStyle w:val="FootnoteReference"/>
          <w:rFonts w:ascii="Franklin Gothic Book" w:hAnsi="Franklin Gothic Book"/>
          <w:sz w:val="16"/>
          <w:szCs w:val="16"/>
        </w:rPr>
        <w:footnoteRef/>
      </w:r>
      <w:r w:rsidRPr="00C85D37">
        <w:rPr>
          <w:rFonts w:ascii="Franklin Gothic Book" w:hAnsi="Franklin Gothic Book"/>
          <w:sz w:val="16"/>
          <w:szCs w:val="16"/>
          <w:lang w:val="es-ES"/>
        </w:rPr>
        <w:t xml:space="preserve"> </w:t>
      </w:r>
      <w:r w:rsidRPr="00C85D37">
        <w:rPr>
          <w:rFonts w:ascii="Franklin Gothic Book" w:hAnsi="Franklin Gothic Book"/>
          <w:sz w:val="16"/>
          <w:szCs w:val="16"/>
          <w:lang w:val="es-ES"/>
        </w:rPr>
        <w:tab/>
        <w:t>Esta nueva versión tiene el mismo contenido y estructura que el Doc. Info. N</w:t>
      </w:r>
      <w:r>
        <w:rPr>
          <w:rFonts w:ascii="Franklin Gothic Book" w:hAnsi="Franklin Gothic Book"/>
          <w:sz w:val="16"/>
          <w:szCs w:val="16"/>
          <w:lang w:val="es-ES"/>
        </w:rPr>
        <w:t>.</w:t>
      </w:r>
      <w:r w:rsidRPr="00C85D37">
        <w:rPr>
          <w:rFonts w:ascii="Franklin Gothic Book" w:hAnsi="Franklin Gothic Book"/>
          <w:sz w:val="16"/>
          <w:szCs w:val="16"/>
          <w:lang w:val="es-ES"/>
        </w:rPr>
        <w:t>º</w:t>
      </w:r>
      <w:r>
        <w:rPr>
          <w:rFonts w:ascii="Franklin Gothic Book" w:hAnsi="Franklin Gothic Book"/>
          <w:sz w:val="16"/>
          <w:szCs w:val="16"/>
          <w:lang w:val="es-ES"/>
        </w:rPr>
        <w:t xml:space="preserve"> </w:t>
      </w:r>
      <w:r w:rsidRPr="00C85D37">
        <w:rPr>
          <w:rFonts w:ascii="Franklin Gothic Book" w:hAnsi="Franklin Gothic Book"/>
          <w:sz w:val="16"/>
          <w:szCs w:val="16"/>
          <w:lang w:val="es-ES"/>
        </w:rPr>
        <w:t xml:space="preserve">2 de </w:t>
      </w:r>
      <w:r>
        <w:rPr>
          <w:rFonts w:ascii="Franklin Gothic Book" w:hAnsi="Franklin Gothic Book"/>
          <w:sz w:val="16"/>
          <w:szCs w:val="16"/>
          <w:lang w:val="es-ES"/>
        </w:rPr>
        <w:t>m</w:t>
      </w:r>
      <w:r w:rsidRPr="00C85D37">
        <w:rPr>
          <w:rFonts w:ascii="Franklin Gothic Book" w:hAnsi="Franklin Gothic Book"/>
          <w:sz w:val="16"/>
          <w:szCs w:val="16"/>
          <w:lang w:val="es-ES"/>
        </w:rPr>
        <w:t xml:space="preserve">arzo de 2011 para la atención de la Comisión Especial de </w:t>
      </w:r>
      <w:r>
        <w:rPr>
          <w:rFonts w:ascii="Franklin Gothic Book" w:hAnsi="Franklin Gothic Book"/>
          <w:sz w:val="16"/>
          <w:szCs w:val="16"/>
          <w:lang w:val="es-ES"/>
        </w:rPr>
        <w:t>j</w:t>
      </w:r>
      <w:r w:rsidRPr="00C85D37">
        <w:rPr>
          <w:rFonts w:ascii="Franklin Gothic Book" w:hAnsi="Franklin Gothic Book"/>
          <w:sz w:val="16"/>
          <w:szCs w:val="16"/>
          <w:lang w:val="es-ES"/>
        </w:rPr>
        <w:t>unio de 2011 sobre el funcionamiento práctico del Convenio sobre Sustracción de Niños de 1980, con pequeños arreglos de formateo y actualizaciones necesarias (por ejemplo, las referencias a Bruselas IIa fueron actualizadas a Bruselas IIb y referencias a INCASTAT fueron eliminadas)</w:t>
      </w:r>
      <w:r w:rsidRPr="00E208B7">
        <w:rPr>
          <w:rFonts w:ascii="Franklin Gothic Book" w:hAnsi="Franklin Gothic Book"/>
          <w:sz w:val="16"/>
          <w:szCs w:val="16"/>
          <w:lang w:val="es-ES"/>
        </w:rPr>
        <w:t>.</w:t>
      </w:r>
    </w:p>
  </w:footnote>
  <w:footnote w:id="3">
    <w:p w14:paraId="45E3B10F" w14:textId="77777777" w:rsidR="00446E18" w:rsidRPr="004E07BB" w:rsidRDefault="00446E18" w:rsidP="00446E18">
      <w:pPr>
        <w:pStyle w:val="FootnoteText"/>
        <w:ind w:left="426" w:hanging="426"/>
        <w:rPr>
          <w:rFonts w:ascii="Franklin Gothic Book" w:hAnsi="Franklin Gothic Book"/>
          <w:sz w:val="16"/>
          <w:szCs w:val="16"/>
          <w:lang w:val="es-ES"/>
        </w:rPr>
      </w:pPr>
      <w:r w:rsidRPr="00E208B7">
        <w:rPr>
          <w:rStyle w:val="FootnoteReference"/>
          <w:rFonts w:ascii="Franklin Gothic Book" w:hAnsi="Franklin Gothic Book"/>
          <w:sz w:val="16"/>
          <w:szCs w:val="16"/>
        </w:rPr>
        <w:footnoteRef/>
      </w:r>
      <w:r w:rsidRPr="00E208B7">
        <w:rPr>
          <w:rFonts w:ascii="Franklin Gothic Book" w:hAnsi="Franklin Gothic Book"/>
          <w:sz w:val="16"/>
          <w:szCs w:val="16"/>
          <w:lang w:val="es-ES"/>
        </w:rPr>
        <w:t xml:space="preserve"> </w:t>
      </w:r>
      <w:r w:rsidRPr="00E208B7">
        <w:rPr>
          <w:rFonts w:ascii="Franklin Gothic Book" w:hAnsi="Franklin Gothic Book"/>
          <w:sz w:val="16"/>
          <w:szCs w:val="16"/>
          <w:lang w:val="es-ES"/>
        </w:rPr>
        <w:tab/>
        <w:t>Toda referencia a un Estado contratante</w:t>
      </w:r>
      <w:r w:rsidRPr="00A54CB9">
        <w:rPr>
          <w:rFonts w:ascii="Franklin Gothic Book" w:hAnsi="Franklin Gothic Book"/>
          <w:sz w:val="16"/>
          <w:szCs w:val="16"/>
          <w:lang w:val="es-ES"/>
        </w:rPr>
        <w:t xml:space="preserve"> en este Perfil de País es una referencia a un Estado contratante del</w:t>
      </w:r>
      <w:r w:rsidRPr="004E07BB">
        <w:rPr>
          <w:rFonts w:ascii="Franklin Gothic Book" w:hAnsi="Franklin Gothic Book"/>
          <w:sz w:val="16"/>
          <w:szCs w:val="16"/>
          <w:lang w:val="es-ES"/>
        </w:rPr>
        <w:t xml:space="preserve"> Convenio sobre Sustracción de Niños de 1980</w:t>
      </w:r>
      <w:r>
        <w:rPr>
          <w:rFonts w:ascii="Franklin Gothic Book" w:hAnsi="Franklin Gothic Book"/>
          <w:sz w:val="16"/>
          <w:szCs w:val="16"/>
          <w:lang w:val="es-ES"/>
        </w:rPr>
        <w:t>.</w:t>
      </w:r>
      <w:r w:rsidRPr="004E07BB">
        <w:rPr>
          <w:rFonts w:ascii="Franklin Gothic Book" w:hAnsi="Franklin Gothic Book"/>
          <w:sz w:val="16"/>
          <w:szCs w:val="16"/>
          <w:lang w:val="es-ES"/>
        </w:rPr>
        <w:t xml:space="preserve">  </w:t>
      </w:r>
    </w:p>
  </w:footnote>
  <w:footnote w:id="4">
    <w:p w14:paraId="0B54BF40" w14:textId="1B7DA880" w:rsidR="008903A2" w:rsidRPr="00777797" w:rsidRDefault="008903A2">
      <w:pPr>
        <w:pStyle w:val="FootnoteText"/>
        <w:rPr>
          <w:lang w:val="es-ES"/>
        </w:rPr>
      </w:pPr>
      <w:r>
        <w:rPr>
          <w:rStyle w:val="FootnoteReference"/>
        </w:rPr>
        <w:footnoteRef/>
      </w:r>
      <w:r w:rsidRPr="00777797">
        <w:rPr>
          <w:lang w:val="es-ES"/>
        </w:rPr>
        <w:t xml:space="preserve"> </w:t>
      </w:r>
      <w:r w:rsidRPr="00777797">
        <w:rPr>
          <w:lang w:val="es-ES"/>
        </w:rPr>
        <w:tab/>
      </w:r>
      <w:r w:rsidR="00777797" w:rsidRPr="00777797">
        <w:rPr>
          <w:lang w:val="es-ES"/>
        </w:rPr>
        <w:t xml:space="preserve">Verifique que los datos de contacto que figuran en la sección </w:t>
      </w:r>
      <w:r w:rsidR="00777797">
        <w:rPr>
          <w:lang w:val="es-ES"/>
        </w:rPr>
        <w:t>“</w:t>
      </w:r>
      <w:r w:rsidR="00777797" w:rsidRPr="00777797">
        <w:rPr>
          <w:lang w:val="es-ES"/>
        </w:rPr>
        <w:t>Sustracción de Niños</w:t>
      </w:r>
      <w:r w:rsidR="00777797">
        <w:rPr>
          <w:lang w:val="es-ES"/>
        </w:rPr>
        <w:t>”</w:t>
      </w:r>
      <w:r w:rsidR="00777797" w:rsidRPr="00777797">
        <w:rPr>
          <w:lang w:val="es-ES"/>
        </w:rPr>
        <w:t xml:space="preserve"> del sitio web de la HCCH, </w:t>
      </w:r>
      <w:hyperlink r:id="rId1" w:history="1">
        <w:r w:rsidR="00D532A8" w:rsidRPr="00D532A8">
          <w:rPr>
            <w:rStyle w:val="Hyperlink"/>
            <w:lang w:val="es-ES"/>
          </w:rPr>
          <w:t>www.hcch.net</w:t>
        </w:r>
      </w:hyperlink>
      <w:r w:rsidR="00777797" w:rsidRPr="00777797">
        <w:rPr>
          <w:lang w:val="es-ES"/>
        </w:rPr>
        <w:t xml:space="preserve">, en </w:t>
      </w:r>
      <w:r w:rsidR="00777797">
        <w:rPr>
          <w:lang w:val="es-ES"/>
        </w:rPr>
        <w:t>“</w:t>
      </w:r>
      <w:r w:rsidR="00777797" w:rsidRPr="00777797">
        <w:rPr>
          <w:lang w:val="es-ES"/>
        </w:rPr>
        <w:t>Autoridades Centrales</w:t>
      </w:r>
      <w:r w:rsidR="00777797">
        <w:rPr>
          <w:lang w:val="es-ES"/>
        </w:rPr>
        <w:t>”</w:t>
      </w:r>
      <w:r w:rsidR="00777797" w:rsidRPr="00777797">
        <w:rPr>
          <w:lang w:val="es-ES"/>
        </w:rPr>
        <w:t xml:space="preserve"> estén actualizados. En caso negativo, envíe por correo electrónico la información de contacto actualizada a </w:t>
      </w:r>
      <w:hyperlink r:id="rId2" w:history="1">
        <w:r w:rsidR="00C74396" w:rsidRPr="00EB75FD">
          <w:rPr>
            <w:rStyle w:val="Hyperlink"/>
            <w:lang w:val="es-ES"/>
          </w:rPr>
          <w:t>secretariat@hcch.net</w:t>
        </w:r>
      </w:hyperlink>
      <w:r w:rsidR="00777797" w:rsidRPr="00777797">
        <w:rPr>
          <w:lang w:val="es-ES"/>
        </w:rPr>
        <w:t>.</w:t>
      </w:r>
      <w:r w:rsidRPr="00777797">
        <w:rPr>
          <w:lang w:val="es-ES"/>
        </w:rPr>
        <w:t xml:space="preserve"> </w:t>
      </w:r>
    </w:p>
  </w:footnote>
  <w:footnote w:id="5">
    <w:p w14:paraId="39FD6ABF" w14:textId="7FE995BB" w:rsidR="009C52C5" w:rsidRPr="002C73FE" w:rsidRDefault="009C52C5" w:rsidP="009C52C5">
      <w:pPr>
        <w:pStyle w:val="FootnoteText"/>
        <w:rPr>
          <w:lang w:val="es-ES"/>
        </w:rPr>
      </w:pPr>
      <w:r w:rsidRPr="009E7105">
        <w:rPr>
          <w:rStyle w:val="FootnoteReference"/>
        </w:rPr>
        <w:footnoteRef/>
      </w:r>
      <w:r w:rsidRPr="002C73FE">
        <w:rPr>
          <w:lang w:val="es-ES"/>
        </w:rPr>
        <w:t xml:space="preserve"> </w:t>
      </w:r>
      <w:r w:rsidRPr="002C73FE">
        <w:rPr>
          <w:lang w:val="es-ES"/>
        </w:rPr>
        <w:tab/>
      </w:r>
      <w:r w:rsidRPr="009C52C5">
        <w:rPr>
          <w:lang w:val="es-UY"/>
        </w:rPr>
        <w:t xml:space="preserve">Se </w:t>
      </w:r>
      <w:r w:rsidR="00864053">
        <w:rPr>
          <w:lang w:val="es-UY"/>
        </w:rPr>
        <w:t>actualizará</w:t>
      </w:r>
      <w:r w:rsidRPr="009C52C5">
        <w:rPr>
          <w:lang w:val="es-UY"/>
        </w:rPr>
        <w:t xml:space="preserve"> automáticamente en </w:t>
      </w:r>
      <w:r w:rsidR="00864053">
        <w:rPr>
          <w:lang w:val="es-UY"/>
        </w:rPr>
        <w:t>la versión electrónica</w:t>
      </w:r>
      <w:r w:rsidRPr="009C52C5">
        <w:rPr>
          <w:lang w:val="es-UY"/>
        </w:rPr>
        <w:t xml:space="preserve"> del Perfil</w:t>
      </w:r>
      <w:r w:rsidR="00FF5645">
        <w:rPr>
          <w:lang w:val="es-UY"/>
        </w:rPr>
        <w:t xml:space="preserve"> de País</w:t>
      </w:r>
      <w:r w:rsidRPr="009C52C5">
        <w:rPr>
          <w:lang w:val="es-UY"/>
        </w:rPr>
        <w:t>.</w:t>
      </w:r>
      <w:r>
        <w:rPr>
          <w:lang w:val="es-UY"/>
        </w:rPr>
        <w:t xml:space="preserve"> </w:t>
      </w:r>
    </w:p>
  </w:footnote>
  <w:footnote w:id="6">
    <w:p w14:paraId="0AB2A1E2" w14:textId="5E7158BD" w:rsidR="002435E7" w:rsidRPr="00BF7A31" w:rsidRDefault="002435E7" w:rsidP="002435E7">
      <w:pPr>
        <w:pStyle w:val="FootnoteText"/>
        <w:rPr>
          <w:lang w:val="es-ES"/>
        </w:rPr>
      </w:pPr>
      <w:r w:rsidRPr="00B17B6A">
        <w:rPr>
          <w:rStyle w:val="FootnoteReference"/>
        </w:rPr>
        <w:footnoteRef/>
      </w:r>
      <w:r w:rsidRPr="00BF7A31">
        <w:rPr>
          <w:lang w:val="es-ES"/>
        </w:rPr>
        <w:t xml:space="preserve"> </w:t>
      </w:r>
      <w:r w:rsidRPr="00BF7A31">
        <w:rPr>
          <w:lang w:val="es-ES"/>
        </w:rPr>
        <w:tab/>
      </w:r>
      <w:r w:rsidR="00BF7A31" w:rsidRPr="00BF7A31">
        <w:rPr>
          <w:lang w:val="es-ES"/>
        </w:rPr>
        <w:t>Esta sección podrá ampliarse para permitir la inclusión de otras Autoridades Centrales</w:t>
      </w:r>
      <w:r w:rsidRPr="00BF7A31">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0"/>
      <w:gridCol w:w="4898"/>
    </w:tblGrid>
    <w:tr w:rsidR="00B51537" w:rsidRPr="004A63A5" w14:paraId="77AF7894" w14:textId="77777777" w:rsidTr="00EC60A8">
      <w:tc>
        <w:tcPr>
          <w:tcW w:w="5097" w:type="dxa"/>
          <w:vAlign w:val="bottom"/>
        </w:tcPr>
        <w:p w14:paraId="516FF2DB" w14:textId="77777777" w:rsidR="00B51537" w:rsidRPr="004A63A5" w:rsidRDefault="00B51537" w:rsidP="00B51537">
          <w:pPr>
            <w:pStyle w:val="Header"/>
            <w:tabs>
              <w:tab w:val="clear" w:pos="4513"/>
              <w:tab w:val="clear" w:pos="9026"/>
            </w:tabs>
            <w:spacing w:before="120" w:after="120"/>
            <w:rPr>
              <w:rFonts w:cstheme="minorHAnsi"/>
              <w:b/>
              <w:bCs/>
              <w:caps/>
              <w:color w:val="03295A" w:themeColor="accent4"/>
              <w:sz w:val="20"/>
              <w:szCs w:val="20"/>
              <w:lang w:val="es-ES"/>
            </w:rPr>
          </w:pPr>
          <w:r w:rsidRPr="004A63A5">
            <w:rPr>
              <w:rFonts w:cstheme="minorHAnsi"/>
              <w:b/>
              <w:bCs/>
              <w:caps/>
              <w:color w:val="03295A" w:themeColor="accent4"/>
              <w:lang w:val="es-ES"/>
            </w:rPr>
            <w:t xml:space="preserve">perfil de país </w:t>
          </w:r>
        </w:p>
        <w:p w14:paraId="4EC48A4F" w14:textId="77777777" w:rsidR="00B51537" w:rsidRPr="004A63A5" w:rsidRDefault="00B51537" w:rsidP="00B51537">
          <w:pPr>
            <w:pStyle w:val="Header"/>
            <w:tabs>
              <w:tab w:val="clear" w:pos="4513"/>
              <w:tab w:val="clear" w:pos="9026"/>
            </w:tabs>
            <w:spacing w:before="120" w:after="120"/>
            <w:rPr>
              <w:rFonts w:cstheme="minorHAnsi"/>
              <w:b/>
              <w:bCs/>
              <w:caps/>
              <w:color w:val="03295A" w:themeColor="accent4"/>
              <w:sz w:val="20"/>
              <w:szCs w:val="20"/>
              <w:lang w:val="es-ES"/>
            </w:rPr>
          </w:pPr>
          <w:r w:rsidRPr="004A63A5">
            <w:rPr>
              <w:rFonts w:cstheme="minorHAnsi"/>
              <w:b/>
              <w:bCs/>
              <w:caps/>
              <w:color w:val="03295A" w:themeColor="accent4"/>
              <w:sz w:val="20"/>
              <w:szCs w:val="20"/>
              <w:lang w:val="es-ES"/>
            </w:rPr>
            <w:t>convenio sustracción de niños de</w:t>
          </w:r>
          <w:r>
            <w:rPr>
              <w:rFonts w:cstheme="minorHAnsi"/>
              <w:b/>
              <w:bCs/>
              <w:caps/>
              <w:color w:val="03295A" w:themeColor="accent4"/>
              <w:sz w:val="20"/>
              <w:szCs w:val="20"/>
              <w:lang w:val="es-ES"/>
            </w:rPr>
            <w:t xml:space="preserve"> </w:t>
          </w:r>
          <w:r w:rsidRPr="004A63A5">
            <w:rPr>
              <w:rFonts w:cstheme="minorHAnsi"/>
              <w:b/>
              <w:bCs/>
              <w:caps/>
              <w:color w:val="03295A" w:themeColor="accent4"/>
              <w:sz w:val="20"/>
              <w:szCs w:val="20"/>
              <w:lang w:val="es-ES"/>
            </w:rPr>
            <w:t xml:space="preserve">1980 </w:t>
          </w:r>
        </w:p>
        <w:p w14:paraId="64FACEDD" w14:textId="77777777" w:rsidR="00B51537" w:rsidRPr="004A63A5" w:rsidRDefault="00B51537" w:rsidP="00B51537">
          <w:pPr>
            <w:pStyle w:val="Header"/>
            <w:tabs>
              <w:tab w:val="clear" w:pos="4513"/>
              <w:tab w:val="clear" w:pos="9026"/>
            </w:tabs>
            <w:spacing w:before="120" w:after="120"/>
            <w:rPr>
              <w:rFonts w:cstheme="minorHAnsi"/>
              <w:b/>
              <w:bCs/>
              <w:caps/>
              <w:color w:val="03295A" w:themeColor="accent4"/>
              <w:sz w:val="20"/>
              <w:szCs w:val="20"/>
              <w:lang w:val="es-ES"/>
            </w:rPr>
          </w:pPr>
          <w:r w:rsidRPr="004A63A5">
            <w:rPr>
              <w:rFonts w:cstheme="minorHAnsi"/>
              <w:b/>
              <w:bCs/>
              <w:caps/>
              <w:color w:val="03295A" w:themeColor="accent4"/>
              <w:sz w:val="20"/>
              <w:szCs w:val="20"/>
              <w:lang w:val="es-ES"/>
            </w:rPr>
            <w:t>versi</w:t>
          </w:r>
          <w:r w:rsidRPr="00B51537">
            <w:rPr>
              <w:rFonts w:cstheme="minorHAnsi"/>
              <w:b/>
              <w:bCs/>
              <w:caps/>
              <w:color w:val="03295A" w:themeColor="accent4"/>
              <w:sz w:val="20"/>
              <w:szCs w:val="20"/>
              <w:lang w:val="es-ES"/>
            </w:rPr>
            <w:t>ó</w:t>
          </w:r>
          <w:r w:rsidRPr="004A63A5">
            <w:rPr>
              <w:rFonts w:cstheme="minorHAnsi"/>
              <w:b/>
              <w:bCs/>
              <w:caps/>
              <w:color w:val="03295A" w:themeColor="accent4"/>
              <w:sz w:val="20"/>
              <w:szCs w:val="20"/>
              <w:lang w:val="es-ES"/>
            </w:rPr>
            <w:t>n 2024</w:t>
          </w:r>
        </w:p>
      </w:tc>
      <w:tc>
        <w:tcPr>
          <w:tcW w:w="5097" w:type="dxa"/>
          <w:vAlign w:val="bottom"/>
        </w:tcPr>
        <w:p w14:paraId="04DEF025" w14:textId="77777777" w:rsidR="00B51537" w:rsidRPr="004A63A5" w:rsidRDefault="00B51537" w:rsidP="00B51537">
          <w:pPr>
            <w:pStyle w:val="Header"/>
            <w:tabs>
              <w:tab w:val="clear" w:pos="4513"/>
              <w:tab w:val="clear" w:pos="9026"/>
            </w:tabs>
            <w:jc w:val="right"/>
            <w:rPr>
              <w:lang w:val="es-ES"/>
            </w:rPr>
          </w:pPr>
          <w:r>
            <w:rPr>
              <w:noProof/>
            </w:rPr>
            <w:drawing>
              <wp:anchor distT="0" distB="0" distL="114300" distR="114300" simplePos="0" relativeHeight="251661312" behindDoc="1" locked="0" layoutInCell="1" allowOverlap="1" wp14:anchorId="21B1CE5D" wp14:editId="3D467E5B">
                <wp:simplePos x="0" y="0"/>
                <wp:positionH relativeFrom="margin">
                  <wp:posOffset>1261110</wp:posOffset>
                </wp:positionH>
                <wp:positionV relativeFrom="paragraph">
                  <wp:posOffset>85725</wp:posOffset>
                </wp:positionV>
                <wp:extent cx="1798320" cy="835660"/>
                <wp:effectExtent l="0" t="0" r="0" b="2540"/>
                <wp:wrapTight wrapText="bothSides">
                  <wp:wrapPolygon edited="0">
                    <wp:start x="3661" y="0"/>
                    <wp:lineTo x="0" y="985"/>
                    <wp:lineTo x="0" y="17234"/>
                    <wp:lineTo x="2975" y="21173"/>
                    <wp:lineTo x="3890" y="21173"/>
                    <wp:lineTo x="21280" y="21173"/>
                    <wp:lineTo x="21280" y="3939"/>
                    <wp:lineTo x="10297" y="0"/>
                    <wp:lineTo x="3661" y="0"/>
                  </wp:wrapPolygon>
                </wp:wrapTight>
                <wp:docPr id="1782497110" name="Picture 1782497110"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37516" name="Picture 1634937516" descr="A blue and gree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8320" cy="835660"/>
                        </a:xfrm>
                        <a:prstGeom prst="rect">
                          <a:avLst/>
                        </a:prstGeom>
                      </pic:spPr>
                    </pic:pic>
                  </a:graphicData>
                </a:graphic>
                <wp14:sizeRelH relativeFrom="margin">
                  <wp14:pctWidth>0</wp14:pctWidth>
                </wp14:sizeRelH>
                <wp14:sizeRelV relativeFrom="margin">
                  <wp14:pctHeight>0</wp14:pctHeight>
                </wp14:sizeRelV>
              </wp:anchor>
            </w:drawing>
          </w:r>
        </w:p>
      </w:tc>
    </w:tr>
  </w:tbl>
  <w:p w14:paraId="11E87870" w14:textId="77777777" w:rsidR="00B51537" w:rsidRDefault="00B51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758AF"/>
    <w:multiLevelType w:val="multilevel"/>
    <w:tmpl w:val="8CD6716A"/>
    <w:lvl w:ilvl="0">
      <w:start w:val="39"/>
      <w:numFmt w:val="decimal"/>
      <w:lvlText w:val="%1"/>
      <w:lvlJc w:val="left"/>
      <w:pPr>
        <w:ind w:left="440" w:hanging="440"/>
      </w:pPr>
      <w:rPr>
        <w:rFonts w:hint="default"/>
      </w:rPr>
    </w:lvl>
    <w:lvl w:ilvl="1">
      <w:start w:val="1"/>
      <w:numFmt w:val="bullet"/>
      <w:lvlText w:val=""/>
      <w:lvlJc w:val="left"/>
      <w:pPr>
        <w:ind w:left="1494" w:hanging="360"/>
      </w:pPr>
      <w:rPr>
        <w:rFonts w:ascii="Symbol" w:hAnsi="Symbol"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 w15:restartNumberingAfterBreak="0">
    <w:nsid w:val="033F43E8"/>
    <w:multiLevelType w:val="multilevel"/>
    <w:tmpl w:val="F2D8D3EA"/>
    <w:styleLink w:val="Style5"/>
    <w:lvl w:ilvl="0">
      <w:start w:val="12"/>
      <w:numFmt w:val="decimal"/>
      <w:lvlText w:val="%1."/>
      <w:lvlJc w:val="left"/>
      <w:pPr>
        <w:ind w:left="500" w:hanging="500"/>
      </w:pPr>
      <w:rPr>
        <w:rFonts w:hint="default"/>
      </w:rPr>
    </w:lvl>
    <w:lvl w:ilvl="1">
      <w:start w:val="29"/>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03963D2C"/>
    <w:multiLevelType w:val="multilevel"/>
    <w:tmpl w:val="D0F28400"/>
    <w:styleLink w:val="Style17"/>
    <w:lvl w:ilvl="0">
      <w:start w:val="1"/>
      <w:numFmt w:val="decimal"/>
      <w:lvlText w:val="%1"/>
      <w:lvlJc w:val="left"/>
      <w:pPr>
        <w:ind w:left="360" w:hanging="360"/>
      </w:pPr>
      <w:rPr>
        <w:rFonts w:hint="default"/>
      </w:rPr>
    </w:lvl>
    <w:lvl w:ilvl="1">
      <w:start w:val="1"/>
      <w:numFmt w:val="decimal"/>
      <w:lvlRestart w:val="0"/>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1341A0"/>
    <w:multiLevelType w:val="multilevel"/>
    <w:tmpl w:val="D0EEBBFC"/>
    <w:styleLink w:val="Style13"/>
    <w:lvl w:ilvl="0">
      <w:start w:val="30"/>
      <w:numFmt w:val="decimal"/>
      <w:lvlText w:val="%1"/>
      <w:lvlJc w:val="left"/>
      <w:pPr>
        <w:ind w:left="465" w:hanging="465"/>
      </w:pPr>
      <w:rPr>
        <w:rFonts w:hint="default"/>
      </w:rPr>
    </w:lvl>
    <w:lvl w:ilvl="1">
      <w:start w:val="3"/>
      <w:numFmt w:val="decimal"/>
      <w:lvlText w:val="29.%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095EE4"/>
    <w:multiLevelType w:val="multilevel"/>
    <w:tmpl w:val="8738FF9A"/>
    <w:lvl w:ilvl="0">
      <w:start w:val="2"/>
      <w:numFmt w:val="decimal"/>
      <w:lvlText w:val="%1"/>
      <w:lvlJc w:val="left"/>
      <w:pPr>
        <w:ind w:left="360" w:hanging="360"/>
      </w:pPr>
      <w:rPr>
        <w:rFonts w:hint="default"/>
      </w:rPr>
    </w:lvl>
    <w:lvl w:ilvl="1">
      <w:start w:val="2"/>
      <w:numFmt w:val="decimal"/>
      <w:lvlText w:val="%1.%2"/>
      <w:lvlJc w:val="left"/>
      <w:pPr>
        <w:ind w:left="951" w:hanging="360"/>
      </w:pPr>
      <w:rPr>
        <w:rFonts w:hint="default"/>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5" w15:restartNumberingAfterBreak="0">
    <w:nsid w:val="0983207F"/>
    <w:multiLevelType w:val="hybridMultilevel"/>
    <w:tmpl w:val="FB62A5E0"/>
    <w:lvl w:ilvl="0" w:tplc="FFFFFFFF">
      <w:start w:val="1"/>
      <w:numFmt w:val="bullet"/>
      <w:lvlText w:val=""/>
      <w:lvlJc w:val="left"/>
      <w:pPr>
        <w:tabs>
          <w:tab w:val="num" w:pos="720"/>
        </w:tabs>
        <w:ind w:left="720" w:hanging="360"/>
      </w:pPr>
      <w:rPr>
        <w:rFonts w:ascii="Symbol" w:hAnsi="Symbol" w:hint="default"/>
        <w:color w:val="auto"/>
      </w:rPr>
    </w:lvl>
    <w:lvl w:ilvl="1" w:tplc="10000001">
      <w:start w:val="1"/>
      <w:numFmt w:val="bullet"/>
      <w:lvlText w:val=""/>
      <w:lvlJc w:val="left"/>
      <w:pPr>
        <w:ind w:left="1440" w:hanging="360"/>
      </w:pPr>
      <w:rPr>
        <w:rFonts w:ascii="Symbol" w:hAnsi="Symbol" w:hint="default"/>
      </w:rPr>
    </w:lvl>
    <w:lvl w:ilvl="2" w:tplc="FFFFFFFF">
      <w:start w:val="1"/>
      <w:numFmt w:val="lowerLetter"/>
      <w:lvlText w:val="%3)"/>
      <w:lvlJc w:val="left"/>
      <w:pPr>
        <w:tabs>
          <w:tab w:val="num" w:pos="2160"/>
        </w:tabs>
        <w:ind w:left="2160" w:hanging="180"/>
      </w:pPr>
      <w:rPr>
        <w:rFont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B457AD8"/>
    <w:multiLevelType w:val="multilevel"/>
    <w:tmpl w:val="726AADA2"/>
    <w:lvl w:ilvl="0">
      <w:start w:val="7"/>
      <w:numFmt w:val="decimal"/>
      <w:lvlText w:val="%1"/>
      <w:lvlJc w:val="left"/>
      <w:pPr>
        <w:ind w:left="360" w:hanging="360"/>
      </w:pPr>
      <w:rPr>
        <w:rFonts w:hint="default"/>
      </w:rPr>
    </w:lvl>
    <w:lvl w:ilvl="1">
      <w:start w:val="1"/>
      <w:numFmt w:val="decimal"/>
      <w:lvlRestart w:val="0"/>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E950DB6"/>
    <w:multiLevelType w:val="multilevel"/>
    <w:tmpl w:val="1B70FB84"/>
    <w:lvl w:ilvl="0">
      <w:start w:val="1"/>
      <w:numFmt w:val="decimal"/>
      <w:lvlText w:val="%1"/>
      <w:lvlJc w:val="left"/>
      <w:pPr>
        <w:ind w:left="360" w:hanging="360"/>
      </w:pPr>
      <w:rPr>
        <w:rFonts w:hint="default"/>
      </w:rPr>
    </w:lvl>
    <w:lvl w:ilvl="1">
      <w:start w:val="1"/>
      <w:numFmt w:val="decimal"/>
      <w:lvlRestart w:val="0"/>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E39B0"/>
    <w:multiLevelType w:val="multilevel"/>
    <w:tmpl w:val="71F079C0"/>
    <w:styleLink w:val="Style6"/>
    <w:lvl w:ilvl="0">
      <w:start w:val="29"/>
      <w:numFmt w:val="decimal"/>
      <w:lvlText w:val="%1."/>
      <w:lvlJc w:val="left"/>
      <w:pPr>
        <w:ind w:left="500" w:hanging="500"/>
      </w:pPr>
      <w:rPr>
        <w:rFonts w:hint="default"/>
      </w:rPr>
    </w:lvl>
    <w:lvl w:ilvl="1">
      <w:start w:val="1"/>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1355476F"/>
    <w:multiLevelType w:val="multilevel"/>
    <w:tmpl w:val="E4DEBC76"/>
    <w:styleLink w:val="Style14"/>
    <w:lvl w:ilvl="0">
      <w:start w:val="30"/>
      <w:numFmt w:val="decimal"/>
      <w:lvlText w:val="%1"/>
      <w:lvlJc w:val="left"/>
      <w:pPr>
        <w:ind w:left="465" w:hanging="465"/>
      </w:pPr>
      <w:rPr>
        <w:rFonts w:hint="default"/>
      </w:rPr>
    </w:lvl>
    <w:lvl w:ilvl="1">
      <w:start w:val="8"/>
      <w:numFmt w:val="none"/>
      <w:lvlText w:val="29.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6475D1A"/>
    <w:multiLevelType w:val="multilevel"/>
    <w:tmpl w:val="9E3E4016"/>
    <w:styleLink w:val="Style16"/>
    <w:lvl w:ilvl="0">
      <w:start w:val="7"/>
      <w:numFmt w:val="decimal"/>
      <w:lvlText w:val="%1"/>
      <w:lvlJc w:val="left"/>
      <w:pPr>
        <w:ind w:left="360" w:hanging="360"/>
      </w:pPr>
      <w:rPr>
        <w:rFonts w:hint="default"/>
      </w:rPr>
    </w:lvl>
    <w:lvl w:ilvl="1">
      <w:start w:val="1"/>
      <w:numFmt w:val="decimal"/>
      <w:lvlRestart w:val="0"/>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AD5236E"/>
    <w:multiLevelType w:val="multilevel"/>
    <w:tmpl w:val="AC4EB3EC"/>
    <w:lvl w:ilvl="0">
      <w:start w:val="20"/>
      <w:numFmt w:val="decimal"/>
      <w:lvlText w:val="%1"/>
      <w:lvlJc w:val="left"/>
      <w:pPr>
        <w:ind w:left="440" w:hanging="440"/>
      </w:pPr>
      <w:rPr>
        <w:rFonts w:hint="default"/>
      </w:rPr>
    </w:lvl>
    <w:lvl w:ilvl="1">
      <w:start w:val="1"/>
      <w:numFmt w:val="decimal"/>
      <w:lvlText w:val="8.%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E3F0BBC"/>
    <w:multiLevelType w:val="multilevel"/>
    <w:tmpl w:val="B388F1E0"/>
    <w:styleLink w:val="Style15"/>
    <w:lvl w:ilvl="0">
      <w:start w:val="1"/>
      <w:numFmt w:val="none"/>
      <w:lvlText w:val="30"/>
      <w:lvlJc w:val="left"/>
      <w:pPr>
        <w:ind w:left="465" w:hanging="465"/>
      </w:pPr>
      <w:rPr>
        <w:rFonts w:hint="default"/>
      </w:rPr>
    </w:lvl>
    <w:lvl w:ilvl="1">
      <w:start w:val="1"/>
      <w:numFmt w:val="none"/>
      <w:lvlText w:val="29.7"/>
      <w:lvlJc w:val="left"/>
      <w:pPr>
        <w:ind w:left="1056" w:hanging="465"/>
      </w:pPr>
      <w:rPr>
        <w:rFonts w:hint="default"/>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14" w15:restartNumberingAfterBreak="0">
    <w:nsid w:val="1EC05601"/>
    <w:multiLevelType w:val="multilevel"/>
    <w:tmpl w:val="FE104B0E"/>
    <w:styleLink w:val="CurrentList1"/>
    <w:lvl w:ilvl="0">
      <w:start w:val="12"/>
      <w:numFmt w:val="decimal"/>
      <w:lvlText w:val="%1."/>
      <w:lvlJc w:val="left"/>
      <w:pPr>
        <w:ind w:left="500" w:hanging="500"/>
      </w:pPr>
      <w:rPr>
        <w:rFonts w:hint="default"/>
      </w:rPr>
    </w:lvl>
    <w:lvl w:ilvl="1">
      <w:start w:val="1"/>
      <w:numFmt w:val="none"/>
      <w:lvlText w:val="26.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1E7F2C"/>
    <w:multiLevelType w:val="multilevel"/>
    <w:tmpl w:val="6C8A698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BD5760"/>
    <w:multiLevelType w:val="multilevel"/>
    <w:tmpl w:val="07E2AC32"/>
    <w:styleLink w:val="Style4"/>
    <w:lvl w:ilvl="0">
      <w:start w:val="5"/>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7" w15:restartNumberingAfterBreak="0">
    <w:nsid w:val="263F76C6"/>
    <w:multiLevelType w:val="multilevel"/>
    <w:tmpl w:val="448E5528"/>
    <w:lvl w:ilvl="0">
      <w:start w:val="7"/>
      <w:numFmt w:val="lowerLetter"/>
      <w:lvlText w:val="%1)"/>
      <w:lvlJc w:val="left"/>
      <w:pPr>
        <w:tabs>
          <w:tab w:val="num" w:pos="360"/>
        </w:tabs>
        <w:ind w:left="360" w:hanging="360"/>
      </w:pPr>
      <w:rPr>
        <w:rFonts w:hint="default"/>
      </w:rPr>
    </w:lvl>
    <w:lvl w:ilvl="1">
      <w:start w:val="7"/>
      <w:numFmt w:val="decimal"/>
      <w:lvlText w:val="%2.1"/>
      <w:lvlJc w:val="left"/>
      <w:pPr>
        <w:ind w:left="720" w:hanging="360"/>
      </w:pPr>
      <w:rPr>
        <w:rFonts w:hint="default"/>
      </w:rPr>
    </w:lvl>
    <w:lvl w:ilvl="2">
      <w:start w:val="5"/>
      <w:numFmt w:val="decimal"/>
      <w:lvlText w:val="%3."/>
      <w:lvlJc w:val="left"/>
      <w:pPr>
        <w:ind w:left="162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right"/>
      <w:pPr>
        <w:tabs>
          <w:tab w:val="num" w:pos="3600"/>
        </w:tabs>
        <w:ind w:left="3600" w:hanging="180"/>
      </w:pPr>
      <w:rPr>
        <w:rFonts w:hint="default"/>
      </w:rPr>
    </w:lvl>
    <w:lvl w:ilvl="6">
      <w:start w:val="1"/>
      <w:numFmt w:val="decimal"/>
      <w:lvlText w:val="%7."/>
      <w:lvlJc w:val="left"/>
      <w:pPr>
        <w:tabs>
          <w:tab w:val="num" w:pos="4320"/>
        </w:tabs>
        <w:ind w:left="432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right"/>
      <w:pPr>
        <w:tabs>
          <w:tab w:val="num" w:pos="5760"/>
        </w:tabs>
        <w:ind w:left="5760" w:hanging="180"/>
      </w:pPr>
      <w:rPr>
        <w:rFonts w:hint="default"/>
      </w:rPr>
    </w:lvl>
  </w:abstractNum>
  <w:abstractNum w:abstractNumId="18" w15:restartNumberingAfterBreak="0">
    <w:nsid w:val="26C9328D"/>
    <w:multiLevelType w:val="multilevel"/>
    <w:tmpl w:val="F788C954"/>
    <w:styleLink w:val="Style10"/>
    <w:lvl w:ilvl="0">
      <w:start w:val="32"/>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9880212"/>
    <w:multiLevelType w:val="hybridMultilevel"/>
    <w:tmpl w:val="1D500CD2"/>
    <w:lvl w:ilvl="0" w:tplc="38EAC5E0">
      <w:start w:val="1"/>
      <w:numFmt w:val="bullet"/>
      <w:lvlText w:val="-"/>
      <w:lvlJc w:val="left"/>
      <w:pPr>
        <w:tabs>
          <w:tab w:val="num" w:pos="360"/>
        </w:tabs>
        <w:ind w:left="360" w:hanging="360"/>
      </w:pPr>
      <w:rPr>
        <w:rFonts w:ascii="Calibri" w:hAnsi="Calibri"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9F14AA0"/>
    <w:multiLevelType w:val="multilevel"/>
    <w:tmpl w:val="3B6618E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B7D0488"/>
    <w:multiLevelType w:val="multilevel"/>
    <w:tmpl w:val="DBD4178C"/>
    <w:lvl w:ilvl="0">
      <w:start w:val="43"/>
      <w:numFmt w:val="decimal"/>
      <w:lvlText w:val="%1"/>
      <w:lvlJc w:val="left"/>
      <w:pPr>
        <w:ind w:left="465" w:hanging="465"/>
      </w:pPr>
      <w:rPr>
        <w:rFonts w:hint="default"/>
      </w:rPr>
    </w:lvl>
    <w:lvl w:ilvl="1">
      <w:start w:val="1"/>
      <w:numFmt w:val="decimal"/>
      <w:lvlText w:val="24.%2"/>
      <w:lvlJc w:val="left"/>
      <w:pPr>
        <w:ind w:left="1032" w:hanging="46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2" w15:restartNumberingAfterBreak="0">
    <w:nsid w:val="2E523268"/>
    <w:multiLevelType w:val="multilevel"/>
    <w:tmpl w:val="9F782532"/>
    <w:lvl w:ilvl="0">
      <w:start w:val="39"/>
      <w:numFmt w:val="decimal"/>
      <w:lvlText w:val="%1"/>
      <w:lvlJc w:val="left"/>
      <w:pPr>
        <w:ind w:left="440" w:hanging="440"/>
      </w:pPr>
      <w:rPr>
        <w:rFonts w:hint="default"/>
      </w:rPr>
    </w:lvl>
    <w:lvl w:ilvl="1">
      <w:start w:val="1"/>
      <w:numFmt w:val="decimal"/>
      <w:lvlText w:val="21.%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3" w15:restartNumberingAfterBreak="0">
    <w:nsid w:val="2F1E4372"/>
    <w:multiLevelType w:val="multilevel"/>
    <w:tmpl w:val="DF649DF2"/>
    <w:styleLink w:val="Style8"/>
    <w:lvl w:ilvl="0">
      <w:start w:val="29"/>
      <w:numFmt w:val="decimal"/>
      <w:lvlText w:val="%1"/>
      <w:lvlJc w:val="left"/>
      <w:pPr>
        <w:ind w:left="465" w:hanging="465"/>
      </w:pPr>
      <w:rPr>
        <w:rFonts w:hint="default"/>
      </w:rPr>
    </w:lvl>
    <w:lvl w:ilvl="1">
      <w:start w:val="3"/>
      <w:numFmt w:val="decimal"/>
      <w:lvlText w:val="33.%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F3424D6"/>
    <w:multiLevelType w:val="multilevel"/>
    <w:tmpl w:val="51521BC6"/>
    <w:styleLink w:val="Style11"/>
    <w:lvl w:ilvl="0">
      <w:start w:val="33"/>
      <w:numFmt w:val="decimal"/>
      <w:lvlText w:val="%1"/>
      <w:lvlJc w:val="left"/>
      <w:pPr>
        <w:ind w:left="440" w:hanging="440"/>
      </w:pPr>
      <w:rPr>
        <w:rFonts w:hint="default"/>
      </w:rPr>
    </w:lvl>
    <w:lvl w:ilvl="1">
      <w:start w:val="1"/>
      <w:numFmt w:val="decimal"/>
      <w:lvlText w:val="37.%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5" w15:restartNumberingAfterBreak="0">
    <w:nsid w:val="30310DC0"/>
    <w:multiLevelType w:val="multilevel"/>
    <w:tmpl w:val="508A125A"/>
    <w:styleLink w:val="Style7"/>
    <w:lvl w:ilvl="0">
      <w:start w:val="29"/>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3CD0AB7"/>
    <w:multiLevelType w:val="multilevel"/>
    <w:tmpl w:val="57944AFC"/>
    <w:lvl w:ilvl="0">
      <w:start w:val="1"/>
      <w:numFmt w:val="decimal"/>
      <w:lvlText w:val="%1"/>
      <w:lvlJc w:val="left"/>
      <w:pPr>
        <w:ind w:left="360" w:hanging="360"/>
      </w:pPr>
      <w:rPr>
        <w:rFonts w:hint="default"/>
      </w:rPr>
    </w:lvl>
    <w:lvl w:ilvl="1">
      <w:start w:val="1"/>
      <w:numFmt w:val="none"/>
      <w:lvlText w:val="1.1"/>
      <w:lvlJc w:val="left"/>
      <w:pPr>
        <w:ind w:left="1235" w:hanging="360"/>
      </w:pPr>
      <w:rPr>
        <w:rFonts w:hint="default"/>
      </w:rPr>
    </w:lvl>
    <w:lvl w:ilvl="2">
      <w:start w:val="1"/>
      <w:numFmt w:val="decimal"/>
      <w:lvlText w:val="%1.%2.%3"/>
      <w:lvlJc w:val="left"/>
      <w:pPr>
        <w:ind w:left="2470" w:hanging="720"/>
      </w:pPr>
      <w:rPr>
        <w:rFonts w:hint="default"/>
      </w:rPr>
    </w:lvl>
    <w:lvl w:ilvl="3">
      <w:start w:val="1"/>
      <w:numFmt w:val="decimal"/>
      <w:lvlText w:val="%1.%2.%3.%4"/>
      <w:lvlJc w:val="left"/>
      <w:pPr>
        <w:ind w:left="3345" w:hanging="720"/>
      </w:pPr>
      <w:rPr>
        <w:rFonts w:hint="default"/>
      </w:rPr>
    </w:lvl>
    <w:lvl w:ilvl="4">
      <w:start w:val="1"/>
      <w:numFmt w:val="decimal"/>
      <w:lvlText w:val="%1.%2.%3.%4.%5"/>
      <w:lvlJc w:val="left"/>
      <w:pPr>
        <w:ind w:left="4580" w:hanging="1080"/>
      </w:pPr>
      <w:rPr>
        <w:rFonts w:hint="default"/>
      </w:rPr>
    </w:lvl>
    <w:lvl w:ilvl="5">
      <w:start w:val="1"/>
      <w:numFmt w:val="decimal"/>
      <w:lvlText w:val="%1.%2.%3.%4.%5.%6"/>
      <w:lvlJc w:val="left"/>
      <w:pPr>
        <w:ind w:left="5455" w:hanging="1080"/>
      </w:pPr>
      <w:rPr>
        <w:rFonts w:hint="default"/>
      </w:rPr>
    </w:lvl>
    <w:lvl w:ilvl="6">
      <w:start w:val="1"/>
      <w:numFmt w:val="decimal"/>
      <w:lvlText w:val="%1.%2.%3.%4.%5.%6.%7"/>
      <w:lvlJc w:val="left"/>
      <w:pPr>
        <w:ind w:left="6690" w:hanging="1440"/>
      </w:pPr>
      <w:rPr>
        <w:rFonts w:hint="default"/>
      </w:rPr>
    </w:lvl>
    <w:lvl w:ilvl="7">
      <w:start w:val="1"/>
      <w:numFmt w:val="decimal"/>
      <w:lvlText w:val="%1.%2.%3.%4.%5.%6.%7.%8"/>
      <w:lvlJc w:val="left"/>
      <w:pPr>
        <w:ind w:left="7565" w:hanging="1440"/>
      </w:pPr>
      <w:rPr>
        <w:rFonts w:hint="default"/>
      </w:rPr>
    </w:lvl>
    <w:lvl w:ilvl="8">
      <w:start w:val="1"/>
      <w:numFmt w:val="decimal"/>
      <w:lvlText w:val="%1.%2.%3.%4.%5.%6.%7.%8.%9"/>
      <w:lvlJc w:val="left"/>
      <w:pPr>
        <w:ind w:left="8800" w:hanging="1800"/>
      </w:pPr>
      <w:rPr>
        <w:rFonts w:hint="default"/>
      </w:rPr>
    </w:lvl>
  </w:abstractNum>
  <w:abstractNum w:abstractNumId="27" w15:restartNumberingAfterBreak="0">
    <w:nsid w:val="380F571B"/>
    <w:multiLevelType w:val="multilevel"/>
    <w:tmpl w:val="CFDA7C62"/>
    <w:lvl w:ilvl="0">
      <w:start w:val="4"/>
      <w:numFmt w:val="decimal"/>
      <w:lvlText w:val="%1"/>
      <w:lvlJc w:val="left"/>
      <w:pPr>
        <w:ind w:left="360" w:hanging="360"/>
      </w:pPr>
      <w:rPr>
        <w:rFonts w:hint="default"/>
      </w:rPr>
    </w:lvl>
    <w:lvl w:ilvl="1">
      <w:start w:val="1"/>
      <w:numFmt w:val="decimal"/>
      <w:lvlText w:val="4.%2"/>
      <w:lvlJc w:val="left"/>
      <w:pPr>
        <w:ind w:left="1235" w:hanging="360"/>
      </w:pPr>
      <w:rPr>
        <w:rFonts w:hint="default"/>
      </w:rPr>
    </w:lvl>
    <w:lvl w:ilvl="2">
      <w:start w:val="1"/>
      <w:numFmt w:val="decimal"/>
      <w:lvlText w:val="%1.%2.%3"/>
      <w:lvlJc w:val="left"/>
      <w:pPr>
        <w:ind w:left="2470" w:hanging="720"/>
      </w:pPr>
      <w:rPr>
        <w:rFonts w:hint="default"/>
      </w:rPr>
    </w:lvl>
    <w:lvl w:ilvl="3">
      <w:start w:val="1"/>
      <w:numFmt w:val="decimal"/>
      <w:lvlText w:val="%1.%2.%3.%4"/>
      <w:lvlJc w:val="left"/>
      <w:pPr>
        <w:ind w:left="3345" w:hanging="720"/>
      </w:pPr>
      <w:rPr>
        <w:rFonts w:hint="default"/>
      </w:rPr>
    </w:lvl>
    <w:lvl w:ilvl="4">
      <w:start w:val="1"/>
      <w:numFmt w:val="decimal"/>
      <w:lvlText w:val="%1.%2.%3.%4.%5"/>
      <w:lvlJc w:val="left"/>
      <w:pPr>
        <w:ind w:left="4580" w:hanging="1080"/>
      </w:pPr>
      <w:rPr>
        <w:rFonts w:hint="default"/>
      </w:rPr>
    </w:lvl>
    <w:lvl w:ilvl="5">
      <w:start w:val="1"/>
      <w:numFmt w:val="decimal"/>
      <w:lvlText w:val="%1.%2.%3.%4.%5.%6"/>
      <w:lvlJc w:val="left"/>
      <w:pPr>
        <w:ind w:left="5455" w:hanging="1080"/>
      </w:pPr>
      <w:rPr>
        <w:rFonts w:hint="default"/>
      </w:rPr>
    </w:lvl>
    <w:lvl w:ilvl="6">
      <w:start w:val="1"/>
      <w:numFmt w:val="decimal"/>
      <w:lvlText w:val="%1.%2.%3.%4.%5.%6.%7"/>
      <w:lvlJc w:val="left"/>
      <w:pPr>
        <w:ind w:left="6690" w:hanging="1440"/>
      </w:pPr>
      <w:rPr>
        <w:rFonts w:hint="default"/>
      </w:rPr>
    </w:lvl>
    <w:lvl w:ilvl="7">
      <w:start w:val="1"/>
      <w:numFmt w:val="decimal"/>
      <w:lvlText w:val="%1.%2.%3.%4.%5.%6.%7.%8"/>
      <w:lvlJc w:val="left"/>
      <w:pPr>
        <w:ind w:left="7565" w:hanging="1440"/>
      </w:pPr>
      <w:rPr>
        <w:rFonts w:hint="default"/>
      </w:rPr>
    </w:lvl>
    <w:lvl w:ilvl="8">
      <w:start w:val="1"/>
      <w:numFmt w:val="decimal"/>
      <w:lvlText w:val="%1.%2.%3.%4.%5.%6.%7.%8.%9"/>
      <w:lvlJc w:val="left"/>
      <w:pPr>
        <w:ind w:left="8800" w:hanging="1800"/>
      </w:pPr>
      <w:rPr>
        <w:rFonts w:hint="default"/>
      </w:rPr>
    </w:lvl>
  </w:abstractNum>
  <w:abstractNum w:abstractNumId="28" w15:restartNumberingAfterBreak="0">
    <w:nsid w:val="389D2CE1"/>
    <w:multiLevelType w:val="multilevel"/>
    <w:tmpl w:val="38624F62"/>
    <w:lvl w:ilvl="0">
      <w:start w:val="31"/>
      <w:numFmt w:val="decimal"/>
      <w:lvlText w:val="%1"/>
      <w:lvlJc w:val="left"/>
      <w:pPr>
        <w:ind w:left="440" w:hanging="440"/>
      </w:pPr>
      <w:rPr>
        <w:rFonts w:hint="default"/>
      </w:rPr>
    </w:lvl>
    <w:lvl w:ilvl="1">
      <w:start w:val="1"/>
      <w:numFmt w:val="decimal"/>
      <w:lvlText w:val="11.%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9" w15:restartNumberingAfterBreak="0">
    <w:nsid w:val="3A2140D2"/>
    <w:multiLevelType w:val="multilevel"/>
    <w:tmpl w:val="2D0A3DE0"/>
    <w:lvl w:ilvl="0">
      <w:start w:val="10"/>
      <w:numFmt w:val="decimal"/>
      <w:lvlText w:val="%1."/>
      <w:lvlJc w:val="left"/>
      <w:pPr>
        <w:ind w:left="720" w:hanging="360"/>
      </w:pPr>
      <w:rPr>
        <w:rFonts w:hint="default"/>
      </w:rPr>
    </w:lvl>
    <w:lvl w:ilvl="1">
      <w:start w:val="1"/>
      <w:numFmt w:val="decimal"/>
      <w:isLgl/>
      <w:lvlText w:val="%1.%2"/>
      <w:lvlJc w:val="left"/>
      <w:pPr>
        <w:ind w:left="1020" w:hanging="6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3BFB5AA1"/>
    <w:multiLevelType w:val="hybridMultilevel"/>
    <w:tmpl w:val="16DE8D5A"/>
    <w:lvl w:ilvl="0" w:tplc="92148CB6">
      <w:start w:val="1"/>
      <w:numFmt w:val="bullet"/>
      <w:lvlText w:val=""/>
      <w:lvlJc w:val="left"/>
      <w:pPr>
        <w:tabs>
          <w:tab w:val="num" w:pos="6"/>
        </w:tabs>
        <w:ind w:left="6" w:hanging="360"/>
      </w:pPr>
      <w:rPr>
        <w:rFonts w:ascii="Symbol" w:hAnsi="Symbol" w:hint="default"/>
        <w:color w:val="auto"/>
      </w:rPr>
    </w:lvl>
    <w:lvl w:ilvl="1" w:tplc="92148CB6">
      <w:start w:val="1"/>
      <w:numFmt w:val="bullet"/>
      <w:lvlText w:val=""/>
      <w:lvlJc w:val="left"/>
      <w:pPr>
        <w:tabs>
          <w:tab w:val="num" w:pos="1086"/>
        </w:tabs>
        <w:ind w:left="1086" w:hanging="360"/>
      </w:pPr>
      <w:rPr>
        <w:rFonts w:ascii="Symbol" w:hAnsi="Symbol" w:hint="default"/>
        <w:color w:val="auto"/>
      </w:rPr>
    </w:lvl>
    <w:lvl w:ilvl="2" w:tplc="0413001B" w:tentative="1">
      <w:start w:val="1"/>
      <w:numFmt w:val="lowerRoman"/>
      <w:lvlText w:val="%3."/>
      <w:lvlJc w:val="right"/>
      <w:pPr>
        <w:tabs>
          <w:tab w:val="num" w:pos="1806"/>
        </w:tabs>
        <w:ind w:left="1806" w:hanging="180"/>
      </w:pPr>
    </w:lvl>
    <w:lvl w:ilvl="3" w:tplc="0413000F" w:tentative="1">
      <w:start w:val="1"/>
      <w:numFmt w:val="decimal"/>
      <w:lvlText w:val="%4."/>
      <w:lvlJc w:val="left"/>
      <w:pPr>
        <w:tabs>
          <w:tab w:val="num" w:pos="2526"/>
        </w:tabs>
        <w:ind w:left="2526" w:hanging="360"/>
      </w:pPr>
    </w:lvl>
    <w:lvl w:ilvl="4" w:tplc="04130019" w:tentative="1">
      <w:start w:val="1"/>
      <w:numFmt w:val="lowerLetter"/>
      <w:lvlText w:val="%5."/>
      <w:lvlJc w:val="left"/>
      <w:pPr>
        <w:tabs>
          <w:tab w:val="num" w:pos="3246"/>
        </w:tabs>
        <w:ind w:left="3246" w:hanging="360"/>
      </w:pPr>
    </w:lvl>
    <w:lvl w:ilvl="5" w:tplc="0413001B" w:tentative="1">
      <w:start w:val="1"/>
      <w:numFmt w:val="lowerRoman"/>
      <w:lvlText w:val="%6."/>
      <w:lvlJc w:val="right"/>
      <w:pPr>
        <w:tabs>
          <w:tab w:val="num" w:pos="3966"/>
        </w:tabs>
        <w:ind w:left="3966" w:hanging="180"/>
      </w:pPr>
    </w:lvl>
    <w:lvl w:ilvl="6" w:tplc="0413000F" w:tentative="1">
      <w:start w:val="1"/>
      <w:numFmt w:val="decimal"/>
      <w:lvlText w:val="%7."/>
      <w:lvlJc w:val="left"/>
      <w:pPr>
        <w:tabs>
          <w:tab w:val="num" w:pos="4686"/>
        </w:tabs>
        <w:ind w:left="4686" w:hanging="360"/>
      </w:pPr>
    </w:lvl>
    <w:lvl w:ilvl="7" w:tplc="04130019" w:tentative="1">
      <w:start w:val="1"/>
      <w:numFmt w:val="lowerLetter"/>
      <w:lvlText w:val="%8."/>
      <w:lvlJc w:val="left"/>
      <w:pPr>
        <w:tabs>
          <w:tab w:val="num" w:pos="5406"/>
        </w:tabs>
        <w:ind w:left="5406" w:hanging="360"/>
      </w:pPr>
    </w:lvl>
    <w:lvl w:ilvl="8" w:tplc="0413001B" w:tentative="1">
      <w:start w:val="1"/>
      <w:numFmt w:val="lowerRoman"/>
      <w:lvlText w:val="%9."/>
      <w:lvlJc w:val="right"/>
      <w:pPr>
        <w:tabs>
          <w:tab w:val="num" w:pos="6126"/>
        </w:tabs>
        <w:ind w:left="6126" w:hanging="180"/>
      </w:pPr>
    </w:lvl>
  </w:abstractNum>
  <w:abstractNum w:abstractNumId="31" w15:restartNumberingAfterBreak="0">
    <w:nsid w:val="3CAB24DB"/>
    <w:multiLevelType w:val="multilevel"/>
    <w:tmpl w:val="93629E9E"/>
    <w:styleLink w:val="Style3"/>
    <w:lvl w:ilvl="0">
      <w:start w:val="4"/>
      <w:numFmt w:val="decimal"/>
      <w:lvlText w:val="%1"/>
      <w:lvlJc w:val="left"/>
      <w:pPr>
        <w:ind w:left="360" w:hanging="360"/>
      </w:pPr>
      <w:rPr>
        <w:rFonts w:hint="default"/>
      </w:rPr>
    </w:lvl>
    <w:lvl w:ilvl="1">
      <w:start w:val="5"/>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32" w15:restartNumberingAfterBreak="0">
    <w:nsid w:val="46A318D7"/>
    <w:multiLevelType w:val="hybridMultilevel"/>
    <w:tmpl w:val="5DE0DAC4"/>
    <w:lvl w:ilvl="0" w:tplc="42A07C3C">
      <w:start w:val="1"/>
      <w:numFmt w:val="bullet"/>
      <w:lvlText w:val=""/>
      <w:lvlJc w:val="left"/>
      <w:pPr>
        <w:tabs>
          <w:tab w:val="num" w:pos="-374"/>
        </w:tabs>
        <w:ind w:left="-374" w:hanging="360"/>
      </w:pPr>
      <w:rPr>
        <w:rFonts w:ascii="Symbol" w:hAnsi="Symbol" w:hint="default"/>
        <w:color w:val="auto"/>
      </w:rPr>
    </w:lvl>
    <w:lvl w:ilvl="1" w:tplc="04130003" w:tentative="1">
      <w:start w:val="1"/>
      <w:numFmt w:val="bullet"/>
      <w:lvlText w:val="o"/>
      <w:lvlJc w:val="left"/>
      <w:pPr>
        <w:tabs>
          <w:tab w:val="num" w:pos="-14"/>
        </w:tabs>
        <w:ind w:left="-14" w:hanging="360"/>
      </w:pPr>
      <w:rPr>
        <w:rFonts w:ascii="Courier New" w:hAnsi="Courier New" w:cs="Courier New" w:hint="default"/>
      </w:rPr>
    </w:lvl>
    <w:lvl w:ilvl="2" w:tplc="04130005" w:tentative="1">
      <w:start w:val="1"/>
      <w:numFmt w:val="bullet"/>
      <w:lvlText w:val=""/>
      <w:lvlJc w:val="left"/>
      <w:pPr>
        <w:tabs>
          <w:tab w:val="num" w:pos="706"/>
        </w:tabs>
        <w:ind w:left="706" w:hanging="360"/>
      </w:pPr>
      <w:rPr>
        <w:rFonts w:ascii="Wingdings" w:hAnsi="Wingdings" w:hint="default"/>
      </w:rPr>
    </w:lvl>
    <w:lvl w:ilvl="3" w:tplc="04130001" w:tentative="1">
      <w:start w:val="1"/>
      <w:numFmt w:val="bullet"/>
      <w:lvlText w:val=""/>
      <w:lvlJc w:val="left"/>
      <w:pPr>
        <w:tabs>
          <w:tab w:val="num" w:pos="1426"/>
        </w:tabs>
        <w:ind w:left="1426" w:hanging="360"/>
      </w:pPr>
      <w:rPr>
        <w:rFonts w:ascii="Symbol" w:hAnsi="Symbol" w:hint="default"/>
      </w:rPr>
    </w:lvl>
    <w:lvl w:ilvl="4" w:tplc="04130003" w:tentative="1">
      <w:start w:val="1"/>
      <w:numFmt w:val="bullet"/>
      <w:lvlText w:val="o"/>
      <w:lvlJc w:val="left"/>
      <w:pPr>
        <w:tabs>
          <w:tab w:val="num" w:pos="2146"/>
        </w:tabs>
        <w:ind w:left="2146" w:hanging="360"/>
      </w:pPr>
      <w:rPr>
        <w:rFonts w:ascii="Courier New" w:hAnsi="Courier New" w:cs="Courier New" w:hint="default"/>
      </w:rPr>
    </w:lvl>
    <w:lvl w:ilvl="5" w:tplc="04130005" w:tentative="1">
      <w:start w:val="1"/>
      <w:numFmt w:val="bullet"/>
      <w:lvlText w:val=""/>
      <w:lvlJc w:val="left"/>
      <w:pPr>
        <w:tabs>
          <w:tab w:val="num" w:pos="2866"/>
        </w:tabs>
        <w:ind w:left="2866" w:hanging="360"/>
      </w:pPr>
      <w:rPr>
        <w:rFonts w:ascii="Wingdings" w:hAnsi="Wingdings" w:hint="default"/>
      </w:rPr>
    </w:lvl>
    <w:lvl w:ilvl="6" w:tplc="04130001" w:tentative="1">
      <w:start w:val="1"/>
      <w:numFmt w:val="bullet"/>
      <w:lvlText w:val=""/>
      <w:lvlJc w:val="left"/>
      <w:pPr>
        <w:tabs>
          <w:tab w:val="num" w:pos="3586"/>
        </w:tabs>
        <w:ind w:left="3586" w:hanging="360"/>
      </w:pPr>
      <w:rPr>
        <w:rFonts w:ascii="Symbol" w:hAnsi="Symbol" w:hint="default"/>
      </w:rPr>
    </w:lvl>
    <w:lvl w:ilvl="7" w:tplc="04130003" w:tentative="1">
      <w:start w:val="1"/>
      <w:numFmt w:val="bullet"/>
      <w:lvlText w:val="o"/>
      <w:lvlJc w:val="left"/>
      <w:pPr>
        <w:tabs>
          <w:tab w:val="num" w:pos="4306"/>
        </w:tabs>
        <w:ind w:left="4306" w:hanging="360"/>
      </w:pPr>
      <w:rPr>
        <w:rFonts w:ascii="Courier New" w:hAnsi="Courier New" w:cs="Courier New" w:hint="default"/>
      </w:rPr>
    </w:lvl>
    <w:lvl w:ilvl="8" w:tplc="04130005" w:tentative="1">
      <w:start w:val="1"/>
      <w:numFmt w:val="bullet"/>
      <w:lvlText w:val=""/>
      <w:lvlJc w:val="left"/>
      <w:pPr>
        <w:tabs>
          <w:tab w:val="num" w:pos="5026"/>
        </w:tabs>
        <w:ind w:left="5026" w:hanging="360"/>
      </w:pPr>
      <w:rPr>
        <w:rFonts w:ascii="Wingdings" w:hAnsi="Wingdings" w:hint="default"/>
      </w:rPr>
    </w:lvl>
  </w:abstractNum>
  <w:abstractNum w:abstractNumId="33" w15:restartNumberingAfterBreak="0">
    <w:nsid w:val="47931CD4"/>
    <w:multiLevelType w:val="multilevel"/>
    <w:tmpl w:val="4EB0096E"/>
    <w:lvl w:ilvl="0">
      <w:start w:val="1"/>
      <w:numFmt w:val="upperRoman"/>
      <w:lvlText w:val="%1."/>
      <w:lvlJc w:val="right"/>
      <w:pPr>
        <w:ind w:left="1277" w:hanging="567"/>
      </w:pPr>
      <w:rPr>
        <w:rFonts w:hint="default"/>
      </w:rPr>
    </w:lvl>
    <w:lvl w:ilvl="1">
      <w:start w:val="1"/>
      <w:numFmt w:val="decimal"/>
      <w:lvlText w:val="%2."/>
      <w:lvlJc w:val="left"/>
      <w:pPr>
        <w:ind w:left="927" w:hanging="360"/>
      </w:pPr>
      <w:rPr>
        <w:rFonts w:hint="default"/>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ascii="Franklin Gothic Book" w:eastAsia="SimSun" w:hAnsi="Franklin Gothic Book" w:cstheme="minorBidi"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85F2B4D"/>
    <w:multiLevelType w:val="multilevel"/>
    <w:tmpl w:val="E2F8C982"/>
    <w:lvl w:ilvl="0">
      <w:start w:val="25"/>
      <w:numFmt w:val="decimal"/>
      <w:pStyle w:val="text-1"/>
      <w:lvlText w:val="%1"/>
      <w:lvlJc w:val="left"/>
      <w:pPr>
        <w:ind w:left="440" w:hanging="440"/>
      </w:pPr>
      <w:rPr>
        <w:rFonts w:hint="default"/>
      </w:rPr>
    </w:lvl>
    <w:lvl w:ilvl="1">
      <w:start w:val="1"/>
      <w:numFmt w:val="decimal"/>
      <w:lvlText w:val="25.%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35" w15:restartNumberingAfterBreak="0">
    <w:nsid w:val="492B2D8B"/>
    <w:multiLevelType w:val="hybridMultilevel"/>
    <w:tmpl w:val="38129D62"/>
    <w:lvl w:ilvl="0" w:tplc="4B2C5936">
      <w:start w:val="1"/>
      <w:numFmt w:val="decimal"/>
      <w:pStyle w:val="ParaCR"/>
      <w:lvlText w:val="%1."/>
      <w:lvlJc w:val="left"/>
      <w:pPr>
        <w:tabs>
          <w:tab w:val="num" w:pos="1440"/>
        </w:tabs>
        <w:ind w:left="1440" w:hanging="360"/>
      </w:pPr>
      <w:rPr>
        <w:i w:val="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4A433E52"/>
    <w:multiLevelType w:val="multilevel"/>
    <w:tmpl w:val="1D12B50E"/>
    <w:lvl w:ilvl="0">
      <w:start w:val="1"/>
      <w:numFmt w:val="decimal"/>
      <w:pStyle w:val="ListParagraph"/>
      <w:lvlText w:val="%1."/>
      <w:lvlJc w:val="left"/>
      <w:pPr>
        <w:ind w:left="1134" w:hanging="567"/>
      </w:pPr>
      <w:rPr>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37" w15:restartNumberingAfterBreak="0">
    <w:nsid w:val="4B7A5A26"/>
    <w:multiLevelType w:val="multilevel"/>
    <w:tmpl w:val="319A6194"/>
    <w:styleLink w:val="Style9"/>
    <w:lvl w:ilvl="0">
      <w:start w:val="29"/>
      <w:numFmt w:val="decimal"/>
      <w:lvlText w:val="%1"/>
      <w:lvlJc w:val="left"/>
      <w:pPr>
        <w:ind w:left="465" w:hanging="465"/>
      </w:pPr>
      <w:rPr>
        <w:rFonts w:hint="default"/>
      </w:rPr>
    </w:lvl>
    <w:lvl w:ilvl="1">
      <w:start w:val="8"/>
      <w:numFmt w:val="none"/>
      <w:lvlText w:val="33.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C8711BB"/>
    <w:multiLevelType w:val="multilevel"/>
    <w:tmpl w:val="FF82E806"/>
    <w:lvl w:ilvl="0">
      <w:start w:val="31"/>
      <w:numFmt w:val="decimal"/>
      <w:lvlText w:val="%1"/>
      <w:lvlJc w:val="left"/>
      <w:pPr>
        <w:ind w:left="440" w:hanging="440"/>
      </w:pPr>
      <w:rPr>
        <w:rFonts w:hint="default"/>
      </w:rPr>
    </w:lvl>
    <w:lvl w:ilvl="1">
      <w:start w:val="1"/>
      <w:numFmt w:val="decimal"/>
      <w:lvlText w:val="10.%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39" w15:restartNumberingAfterBreak="0">
    <w:nsid w:val="4F564C94"/>
    <w:multiLevelType w:val="multilevel"/>
    <w:tmpl w:val="420C4626"/>
    <w:lvl w:ilvl="0">
      <w:start w:val="1"/>
      <w:numFmt w:val="decimal"/>
      <w:pStyle w:val="PBParagraph"/>
      <w:lvlText w:val="%1.1"/>
      <w:lvlJc w:val="right"/>
      <w:pPr>
        <w:ind w:left="567" w:hanging="567"/>
      </w:pPr>
      <w:rPr>
        <w:rFonts w:hint="default"/>
        <w:sz w:val="21"/>
        <w:szCs w:val="21"/>
      </w:rPr>
    </w:lvl>
    <w:lvl w:ilvl="1">
      <w:start w:val="1"/>
      <w:numFmt w:val="decimal"/>
      <w:lvlText w:val="15.%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7FD481D"/>
    <w:multiLevelType w:val="multilevel"/>
    <w:tmpl w:val="9C784CCA"/>
    <w:styleLink w:val="Style12"/>
    <w:lvl w:ilvl="0">
      <w:start w:val="46"/>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89C1C0C"/>
    <w:multiLevelType w:val="hybridMultilevel"/>
    <w:tmpl w:val="4F500CB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617E64F4"/>
    <w:multiLevelType w:val="multilevel"/>
    <w:tmpl w:val="E0EEA960"/>
    <w:lvl w:ilvl="0">
      <w:start w:val="1"/>
      <w:numFmt w:val="decimal"/>
      <w:pStyle w:val="PBParagraphs"/>
      <w:lvlText w:val="%1."/>
      <w:lvlJc w:val="left"/>
      <w:pPr>
        <w:ind w:left="720" w:hanging="360"/>
      </w:pPr>
      <w:rPr>
        <w:rFonts w:hint="default"/>
        <w:strike w:val="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9716FEB"/>
    <w:multiLevelType w:val="multilevel"/>
    <w:tmpl w:val="9B42AB52"/>
    <w:lvl w:ilvl="0">
      <w:start w:val="2"/>
      <w:numFmt w:val="decimal"/>
      <w:lvlText w:val="%1"/>
      <w:lvlJc w:val="left"/>
      <w:pPr>
        <w:ind w:left="360" w:hanging="360"/>
      </w:pPr>
      <w:rPr>
        <w:rFonts w:hint="default"/>
      </w:rPr>
    </w:lvl>
    <w:lvl w:ilvl="1">
      <w:start w:val="1"/>
      <w:numFmt w:val="decimal"/>
      <w:lvlText w:val="%1.%2"/>
      <w:lvlJc w:val="left"/>
      <w:pPr>
        <w:ind w:left="951" w:hanging="360"/>
      </w:pPr>
      <w:rPr>
        <w:rFonts w:hint="default"/>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44" w15:restartNumberingAfterBreak="0">
    <w:nsid w:val="6EDB0717"/>
    <w:multiLevelType w:val="multilevel"/>
    <w:tmpl w:val="725218F4"/>
    <w:lvl w:ilvl="0">
      <w:start w:val="1"/>
      <w:numFmt w:val="lowerLetter"/>
      <w:lvlText w:val="%1)"/>
      <w:lvlJc w:val="left"/>
      <w:pPr>
        <w:ind w:left="360" w:hanging="360"/>
      </w:pPr>
      <w:rPr>
        <w:rFonts w:hint="default"/>
      </w:rPr>
    </w:lvl>
    <w:lvl w:ilvl="1">
      <w:start w:val="7"/>
      <w:numFmt w:val="decimal"/>
      <w:lvlText w:val="%2.1"/>
      <w:lvlJc w:val="left"/>
      <w:pPr>
        <w:ind w:left="720" w:hanging="360"/>
      </w:pPr>
      <w:rPr>
        <w:rFonts w:hint="default"/>
      </w:rPr>
    </w:lvl>
    <w:lvl w:ilvl="2">
      <w:start w:val="5"/>
      <w:numFmt w:val="decimal"/>
      <w:lvlText w:val="%3."/>
      <w:lvlJc w:val="left"/>
      <w:pPr>
        <w:ind w:left="162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right"/>
      <w:pPr>
        <w:tabs>
          <w:tab w:val="num" w:pos="3600"/>
        </w:tabs>
        <w:ind w:left="3600" w:hanging="180"/>
      </w:pPr>
      <w:rPr>
        <w:rFonts w:hint="default"/>
      </w:rPr>
    </w:lvl>
    <w:lvl w:ilvl="6">
      <w:start w:val="1"/>
      <w:numFmt w:val="decimal"/>
      <w:lvlText w:val="%7."/>
      <w:lvlJc w:val="left"/>
      <w:pPr>
        <w:tabs>
          <w:tab w:val="num" w:pos="4320"/>
        </w:tabs>
        <w:ind w:left="432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right"/>
      <w:pPr>
        <w:tabs>
          <w:tab w:val="num" w:pos="5760"/>
        </w:tabs>
        <w:ind w:left="5760" w:hanging="180"/>
      </w:pPr>
      <w:rPr>
        <w:rFonts w:hint="default"/>
      </w:rPr>
    </w:lvl>
  </w:abstractNum>
  <w:abstractNum w:abstractNumId="45" w15:restartNumberingAfterBreak="0">
    <w:nsid w:val="70BA57C8"/>
    <w:multiLevelType w:val="multilevel"/>
    <w:tmpl w:val="B8A2B19C"/>
    <w:lvl w:ilvl="0">
      <w:start w:val="32"/>
      <w:numFmt w:val="decimal"/>
      <w:lvlText w:val="%1"/>
      <w:lvlJc w:val="left"/>
      <w:pPr>
        <w:ind w:left="440" w:hanging="440"/>
      </w:pPr>
      <w:rPr>
        <w:rFonts w:hint="default"/>
      </w:rPr>
    </w:lvl>
    <w:lvl w:ilvl="1">
      <w:start w:val="1"/>
      <w:numFmt w:val="decimal"/>
      <w:lvlText w:val="23.%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3E97234"/>
    <w:multiLevelType w:val="multilevel"/>
    <w:tmpl w:val="FA72791E"/>
    <w:lvl w:ilvl="0">
      <w:start w:val="7"/>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47" w15:restartNumberingAfterBreak="0">
    <w:nsid w:val="784F506E"/>
    <w:multiLevelType w:val="multilevel"/>
    <w:tmpl w:val="642A0B4A"/>
    <w:styleLink w:val="Style2"/>
    <w:lvl w:ilvl="0">
      <w:start w:val="4"/>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48" w15:restartNumberingAfterBreak="0">
    <w:nsid w:val="78AF1EB7"/>
    <w:multiLevelType w:val="hybridMultilevel"/>
    <w:tmpl w:val="355EB504"/>
    <w:lvl w:ilvl="0" w:tplc="0809001B">
      <w:start w:val="1"/>
      <w:numFmt w:val="lowerRoman"/>
      <w:lvlText w:val="%1."/>
      <w:lvlJc w:val="right"/>
      <w:pPr>
        <w:ind w:left="1316" w:hanging="360"/>
      </w:pPr>
    </w:lvl>
    <w:lvl w:ilvl="1" w:tplc="08090019" w:tentative="1">
      <w:start w:val="1"/>
      <w:numFmt w:val="lowerLetter"/>
      <w:lvlText w:val="%2."/>
      <w:lvlJc w:val="left"/>
      <w:pPr>
        <w:ind w:left="2036" w:hanging="360"/>
      </w:pPr>
    </w:lvl>
    <w:lvl w:ilvl="2" w:tplc="0809001B" w:tentative="1">
      <w:start w:val="1"/>
      <w:numFmt w:val="lowerRoman"/>
      <w:lvlText w:val="%3."/>
      <w:lvlJc w:val="right"/>
      <w:pPr>
        <w:ind w:left="2756" w:hanging="180"/>
      </w:pPr>
    </w:lvl>
    <w:lvl w:ilvl="3" w:tplc="0809000F" w:tentative="1">
      <w:start w:val="1"/>
      <w:numFmt w:val="decimal"/>
      <w:lvlText w:val="%4."/>
      <w:lvlJc w:val="left"/>
      <w:pPr>
        <w:ind w:left="3476" w:hanging="360"/>
      </w:pPr>
    </w:lvl>
    <w:lvl w:ilvl="4" w:tplc="08090019" w:tentative="1">
      <w:start w:val="1"/>
      <w:numFmt w:val="lowerLetter"/>
      <w:lvlText w:val="%5."/>
      <w:lvlJc w:val="left"/>
      <w:pPr>
        <w:ind w:left="4196" w:hanging="360"/>
      </w:pPr>
    </w:lvl>
    <w:lvl w:ilvl="5" w:tplc="0809001B" w:tentative="1">
      <w:start w:val="1"/>
      <w:numFmt w:val="lowerRoman"/>
      <w:lvlText w:val="%6."/>
      <w:lvlJc w:val="right"/>
      <w:pPr>
        <w:ind w:left="4916" w:hanging="180"/>
      </w:pPr>
    </w:lvl>
    <w:lvl w:ilvl="6" w:tplc="0809000F" w:tentative="1">
      <w:start w:val="1"/>
      <w:numFmt w:val="decimal"/>
      <w:lvlText w:val="%7."/>
      <w:lvlJc w:val="left"/>
      <w:pPr>
        <w:ind w:left="5636" w:hanging="360"/>
      </w:pPr>
    </w:lvl>
    <w:lvl w:ilvl="7" w:tplc="08090019" w:tentative="1">
      <w:start w:val="1"/>
      <w:numFmt w:val="lowerLetter"/>
      <w:lvlText w:val="%8."/>
      <w:lvlJc w:val="left"/>
      <w:pPr>
        <w:ind w:left="6356" w:hanging="360"/>
      </w:pPr>
    </w:lvl>
    <w:lvl w:ilvl="8" w:tplc="0809001B" w:tentative="1">
      <w:start w:val="1"/>
      <w:numFmt w:val="lowerRoman"/>
      <w:lvlText w:val="%9."/>
      <w:lvlJc w:val="right"/>
      <w:pPr>
        <w:ind w:left="7076" w:hanging="180"/>
      </w:pPr>
    </w:lvl>
  </w:abstractNum>
  <w:abstractNum w:abstractNumId="49" w15:restartNumberingAfterBreak="0">
    <w:nsid w:val="7AD10332"/>
    <w:multiLevelType w:val="multilevel"/>
    <w:tmpl w:val="0A5CC1EE"/>
    <w:lvl w:ilvl="0">
      <w:start w:val="1"/>
      <w:numFmt w:val="decimal"/>
      <w:lvlText w:val="%1"/>
      <w:lvlJc w:val="left"/>
      <w:pPr>
        <w:ind w:left="360" w:hanging="360"/>
      </w:pPr>
      <w:rPr>
        <w:rFonts w:hint="default"/>
      </w:rPr>
    </w:lvl>
    <w:lvl w:ilvl="1">
      <w:start w:val="3"/>
      <w:numFmt w:val="decimal"/>
      <w:lvlText w:val="%1.%2"/>
      <w:lvlJc w:val="left"/>
      <w:pPr>
        <w:ind w:left="951" w:hanging="360"/>
      </w:pPr>
      <w:rPr>
        <w:rFonts w:hint="default"/>
        <w:b w:val="0"/>
        <w:bCs/>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50" w15:restartNumberingAfterBreak="0">
    <w:nsid w:val="7EAE32C2"/>
    <w:multiLevelType w:val="multilevel"/>
    <w:tmpl w:val="7F38139E"/>
    <w:lvl w:ilvl="0">
      <w:start w:val="3"/>
      <w:numFmt w:val="decimal"/>
      <w:lvlText w:val="%1"/>
      <w:lvlJc w:val="left"/>
      <w:pPr>
        <w:ind w:left="360" w:hanging="360"/>
      </w:pPr>
      <w:rPr>
        <w:rFonts w:hint="default"/>
      </w:rPr>
    </w:lvl>
    <w:lvl w:ilvl="1">
      <w:start w:val="1"/>
      <w:numFmt w:val="decimal"/>
      <w:lvlText w:val="3.%2"/>
      <w:lvlJc w:val="left"/>
      <w:pPr>
        <w:ind w:left="1235" w:hanging="360"/>
      </w:pPr>
      <w:rPr>
        <w:rFonts w:hint="default"/>
      </w:rPr>
    </w:lvl>
    <w:lvl w:ilvl="2">
      <w:start w:val="1"/>
      <w:numFmt w:val="decimal"/>
      <w:lvlText w:val="%1.%2.%3"/>
      <w:lvlJc w:val="left"/>
      <w:pPr>
        <w:ind w:left="2470" w:hanging="720"/>
      </w:pPr>
      <w:rPr>
        <w:rFonts w:hint="default"/>
      </w:rPr>
    </w:lvl>
    <w:lvl w:ilvl="3">
      <w:start w:val="1"/>
      <w:numFmt w:val="decimal"/>
      <w:lvlText w:val="%1.%2.%3.%4"/>
      <w:lvlJc w:val="left"/>
      <w:pPr>
        <w:ind w:left="3345" w:hanging="720"/>
      </w:pPr>
      <w:rPr>
        <w:rFonts w:hint="default"/>
      </w:rPr>
    </w:lvl>
    <w:lvl w:ilvl="4">
      <w:start w:val="1"/>
      <w:numFmt w:val="decimal"/>
      <w:lvlText w:val="%1.%2.%3.%4.%5"/>
      <w:lvlJc w:val="left"/>
      <w:pPr>
        <w:ind w:left="4580" w:hanging="1080"/>
      </w:pPr>
      <w:rPr>
        <w:rFonts w:hint="default"/>
      </w:rPr>
    </w:lvl>
    <w:lvl w:ilvl="5">
      <w:start w:val="1"/>
      <w:numFmt w:val="decimal"/>
      <w:lvlText w:val="%1.%2.%3.%4.%5.%6"/>
      <w:lvlJc w:val="left"/>
      <w:pPr>
        <w:ind w:left="5455" w:hanging="1080"/>
      </w:pPr>
      <w:rPr>
        <w:rFonts w:hint="default"/>
      </w:rPr>
    </w:lvl>
    <w:lvl w:ilvl="6">
      <w:start w:val="1"/>
      <w:numFmt w:val="decimal"/>
      <w:lvlText w:val="%1.%2.%3.%4.%5.%6.%7"/>
      <w:lvlJc w:val="left"/>
      <w:pPr>
        <w:ind w:left="6690" w:hanging="1440"/>
      </w:pPr>
      <w:rPr>
        <w:rFonts w:hint="default"/>
      </w:rPr>
    </w:lvl>
    <w:lvl w:ilvl="7">
      <w:start w:val="1"/>
      <w:numFmt w:val="decimal"/>
      <w:lvlText w:val="%1.%2.%3.%4.%5.%6.%7.%8"/>
      <w:lvlJc w:val="left"/>
      <w:pPr>
        <w:ind w:left="7565" w:hanging="1440"/>
      </w:pPr>
      <w:rPr>
        <w:rFonts w:hint="default"/>
      </w:rPr>
    </w:lvl>
    <w:lvl w:ilvl="8">
      <w:start w:val="1"/>
      <w:numFmt w:val="decimal"/>
      <w:lvlText w:val="%1.%2.%3.%4.%5.%6.%7.%8.%9"/>
      <w:lvlJc w:val="left"/>
      <w:pPr>
        <w:ind w:left="8800" w:hanging="1800"/>
      </w:pPr>
      <w:rPr>
        <w:rFonts w:hint="default"/>
      </w:rPr>
    </w:lvl>
  </w:abstractNum>
  <w:num w:numId="1" w16cid:durableId="1782453133">
    <w:abstractNumId w:val="10"/>
  </w:num>
  <w:num w:numId="2" w16cid:durableId="1903902593">
    <w:abstractNumId w:val="36"/>
  </w:num>
  <w:num w:numId="3" w16cid:durableId="233206888">
    <w:abstractNumId w:val="33"/>
  </w:num>
  <w:num w:numId="4" w16cid:durableId="1728995682">
    <w:abstractNumId w:val="35"/>
  </w:num>
  <w:num w:numId="5" w16cid:durableId="876552341">
    <w:abstractNumId w:val="49"/>
  </w:num>
  <w:num w:numId="6" w16cid:durableId="919750259">
    <w:abstractNumId w:val="26"/>
  </w:num>
  <w:num w:numId="7" w16cid:durableId="1553541616">
    <w:abstractNumId w:val="15"/>
  </w:num>
  <w:num w:numId="8" w16cid:durableId="672532095">
    <w:abstractNumId w:val="50"/>
  </w:num>
  <w:num w:numId="9" w16cid:durableId="1001736747">
    <w:abstractNumId w:val="27"/>
  </w:num>
  <w:num w:numId="10" w16cid:durableId="1970092141">
    <w:abstractNumId w:val="43"/>
  </w:num>
  <w:num w:numId="11" w16cid:durableId="2108578450">
    <w:abstractNumId w:val="20"/>
  </w:num>
  <w:num w:numId="12" w16cid:durableId="403138780">
    <w:abstractNumId w:val="4"/>
  </w:num>
  <w:num w:numId="13" w16cid:durableId="964047831">
    <w:abstractNumId w:val="21"/>
  </w:num>
  <w:num w:numId="14" w16cid:durableId="1711147353">
    <w:abstractNumId w:val="14"/>
  </w:num>
  <w:num w:numId="15" w16cid:durableId="1470244484">
    <w:abstractNumId w:val="38"/>
  </w:num>
  <w:num w:numId="16" w16cid:durableId="408115926">
    <w:abstractNumId w:val="34"/>
  </w:num>
  <w:num w:numId="17" w16cid:durableId="462232252">
    <w:abstractNumId w:val="22"/>
  </w:num>
  <w:num w:numId="18" w16cid:durableId="1077364442">
    <w:abstractNumId w:val="47"/>
  </w:num>
  <w:num w:numId="19" w16cid:durableId="777216390">
    <w:abstractNumId w:val="31"/>
  </w:num>
  <w:num w:numId="20" w16cid:durableId="1110315605">
    <w:abstractNumId w:val="16"/>
  </w:num>
  <w:num w:numId="21" w16cid:durableId="1760062677">
    <w:abstractNumId w:val="1"/>
  </w:num>
  <w:num w:numId="22" w16cid:durableId="1199052774">
    <w:abstractNumId w:val="8"/>
  </w:num>
  <w:num w:numId="23" w16cid:durableId="1048186390">
    <w:abstractNumId w:val="25"/>
  </w:num>
  <w:num w:numId="24" w16cid:durableId="792292166">
    <w:abstractNumId w:val="23"/>
  </w:num>
  <w:num w:numId="25" w16cid:durableId="535461364">
    <w:abstractNumId w:val="37"/>
  </w:num>
  <w:num w:numId="26" w16cid:durableId="2000771005">
    <w:abstractNumId w:val="18"/>
  </w:num>
  <w:num w:numId="27" w16cid:durableId="1727409461">
    <w:abstractNumId w:val="24"/>
  </w:num>
  <w:num w:numId="28" w16cid:durableId="889993756">
    <w:abstractNumId w:val="40"/>
  </w:num>
  <w:num w:numId="29" w16cid:durableId="1628464265">
    <w:abstractNumId w:val="3"/>
  </w:num>
  <w:num w:numId="30" w16cid:durableId="874733662">
    <w:abstractNumId w:val="9"/>
  </w:num>
  <w:num w:numId="31" w16cid:durableId="1732148495">
    <w:abstractNumId w:val="13"/>
  </w:num>
  <w:num w:numId="32" w16cid:durableId="1535844978">
    <w:abstractNumId w:val="12"/>
  </w:num>
  <w:num w:numId="33" w16cid:durableId="237596949">
    <w:abstractNumId w:val="45"/>
  </w:num>
  <w:num w:numId="34" w16cid:durableId="1156842008">
    <w:abstractNumId w:val="42"/>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68452567">
    <w:abstractNumId w:val="11"/>
  </w:num>
  <w:num w:numId="36" w16cid:durableId="1650204213">
    <w:abstractNumId w:val="6"/>
  </w:num>
  <w:num w:numId="37" w16cid:durableId="2063942814">
    <w:abstractNumId w:val="2"/>
  </w:num>
  <w:num w:numId="38" w16cid:durableId="1406881283">
    <w:abstractNumId w:val="7"/>
  </w:num>
  <w:num w:numId="39" w16cid:durableId="13723413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19716158">
    <w:abstractNumId w:val="17"/>
  </w:num>
  <w:num w:numId="41" w16cid:durableId="1780220293">
    <w:abstractNumId w:val="19"/>
  </w:num>
  <w:num w:numId="42" w16cid:durableId="1539464681">
    <w:abstractNumId w:val="5"/>
  </w:num>
  <w:num w:numId="43" w16cid:durableId="988244212">
    <w:abstractNumId w:val="32"/>
  </w:num>
  <w:num w:numId="44" w16cid:durableId="124668481">
    <w:abstractNumId w:val="46"/>
  </w:num>
  <w:num w:numId="45" w16cid:durableId="200938742">
    <w:abstractNumId w:val="30"/>
  </w:num>
  <w:num w:numId="46" w16cid:durableId="1429741330">
    <w:abstractNumId w:val="29"/>
  </w:num>
  <w:num w:numId="47" w16cid:durableId="2050109435">
    <w:abstractNumId w:val="28"/>
  </w:num>
  <w:num w:numId="48" w16cid:durableId="1882669913">
    <w:abstractNumId w:val="48"/>
  </w:num>
  <w:num w:numId="49" w16cid:durableId="1851333338">
    <w:abstractNumId w:val="0"/>
  </w:num>
  <w:num w:numId="50" w16cid:durableId="456947657">
    <w:abstractNumId w:val="44"/>
  </w:num>
  <w:num w:numId="51" w16cid:durableId="1680038256">
    <w:abstractNumId w:val="41"/>
  </w:num>
  <w:num w:numId="52" w16cid:durableId="1684241029">
    <w:abstractNumId w:val="39"/>
  </w:num>
  <w:num w:numId="53" w16cid:durableId="6983124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doNotTrackFormatting/>
  <w:documentProtection w:edit="forms" w:enforcement="1" w:cryptProviderType="rsaAES" w:cryptAlgorithmClass="hash" w:cryptAlgorithmType="typeAny" w:cryptAlgorithmSid="14" w:cryptSpinCount="100000" w:hash="DgY3QVJzd0kF+D4Mrhh09Liu0dQw0DLLyOxllUIkHHqiaPyFwXuALpS+4RGOFGuEo69pRwfdgQibvTB1NyWUvw==" w:salt="AU0Eq32kMzyXzsnaHhhRKA=="/>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zEwtDAzMjAyNDFT0lEKTi0uzszPAykwNKkFABIrwWEtAAAA"/>
  </w:docVars>
  <w:rsids>
    <w:rsidRoot w:val="00252B28"/>
    <w:rsid w:val="000002F9"/>
    <w:rsid w:val="0000076B"/>
    <w:rsid w:val="000013FF"/>
    <w:rsid w:val="000019D3"/>
    <w:rsid w:val="000021D7"/>
    <w:rsid w:val="000023E1"/>
    <w:rsid w:val="00002643"/>
    <w:rsid w:val="000028D7"/>
    <w:rsid w:val="00002C85"/>
    <w:rsid w:val="000030FD"/>
    <w:rsid w:val="00003175"/>
    <w:rsid w:val="00003556"/>
    <w:rsid w:val="0000357E"/>
    <w:rsid w:val="00003677"/>
    <w:rsid w:val="000036E1"/>
    <w:rsid w:val="0000390B"/>
    <w:rsid w:val="00004208"/>
    <w:rsid w:val="00004BB8"/>
    <w:rsid w:val="00004DAC"/>
    <w:rsid w:val="00004E31"/>
    <w:rsid w:val="0000548E"/>
    <w:rsid w:val="000055B0"/>
    <w:rsid w:val="00005A09"/>
    <w:rsid w:val="00005B22"/>
    <w:rsid w:val="00005FA2"/>
    <w:rsid w:val="00006084"/>
    <w:rsid w:val="0000613F"/>
    <w:rsid w:val="0000614E"/>
    <w:rsid w:val="00006309"/>
    <w:rsid w:val="0000698F"/>
    <w:rsid w:val="0000700D"/>
    <w:rsid w:val="00007432"/>
    <w:rsid w:val="00007B49"/>
    <w:rsid w:val="00007F2B"/>
    <w:rsid w:val="00010232"/>
    <w:rsid w:val="00010496"/>
    <w:rsid w:val="000107EC"/>
    <w:rsid w:val="00010A40"/>
    <w:rsid w:val="00010B5C"/>
    <w:rsid w:val="00010E0E"/>
    <w:rsid w:val="0001105C"/>
    <w:rsid w:val="00011586"/>
    <w:rsid w:val="00011668"/>
    <w:rsid w:val="00012002"/>
    <w:rsid w:val="000120BC"/>
    <w:rsid w:val="000121DC"/>
    <w:rsid w:val="00012DFD"/>
    <w:rsid w:val="000137F5"/>
    <w:rsid w:val="000139C8"/>
    <w:rsid w:val="00013C7D"/>
    <w:rsid w:val="000140A8"/>
    <w:rsid w:val="000142D9"/>
    <w:rsid w:val="0001461F"/>
    <w:rsid w:val="000147B2"/>
    <w:rsid w:val="00014E27"/>
    <w:rsid w:val="00015709"/>
    <w:rsid w:val="00015F7D"/>
    <w:rsid w:val="000165C8"/>
    <w:rsid w:val="00016620"/>
    <w:rsid w:val="000167C4"/>
    <w:rsid w:val="00016B1D"/>
    <w:rsid w:val="000171B4"/>
    <w:rsid w:val="00017254"/>
    <w:rsid w:val="0001761F"/>
    <w:rsid w:val="0001763F"/>
    <w:rsid w:val="000176ED"/>
    <w:rsid w:val="00017E4F"/>
    <w:rsid w:val="0002047C"/>
    <w:rsid w:val="00020553"/>
    <w:rsid w:val="00020784"/>
    <w:rsid w:val="0002079B"/>
    <w:rsid w:val="000214A0"/>
    <w:rsid w:val="00021F6B"/>
    <w:rsid w:val="00022438"/>
    <w:rsid w:val="00022863"/>
    <w:rsid w:val="000228EA"/>
    <w:rsid w:val="00022B5E"/>
    <w:rsid w:val="00022D4A"/>
    <w:rsid w:val="0002300E"/>
    <w:rsid w:val="00023DF1"/>
    <w:rsid w:val="00023E86"/>
    <w:rsid w:val="0002461A"/>
    <w:rsid w:val="000247C7"/>
    <w:rsid w:val="00024856"/>
    <w:rsid w:val="00024AC0"/>
    <w:rsid w:val="00024E38"/>
    <w:rsid w:val="00025A3F"/>
    <w:rsid w:val="00025A59"/>
    <w:rsid w:val="00026200"/>
    <w:rsid w:val="00026297"/>
    <w:rsid w:val="0002646F"/>
    <w:rsid w:val="00026906"/>
    <w:rsid w:val="00026FDE"/>
    <w:rsid w:val="00027142"/>
    <w:rsid w:val="0002758E"/>
    <w:rsid w:val="0003031D"/>
    <w:rsid w:val="00030608"/>
    <w:rsid w:val="000306F7"/>
    <w:rsid w:val="00030DA5"/>
    <w:rsid w:val="00030F9B"/>
    <w:rsid w:val="0003158A"/>
    <w:rsid w:val="0003164F"/>
    <w:rsid w:val="0003169E"/>
    <w:rsid w:val="00031D7B"/>
    <w:rsid w:val="000324E1"/>
    <w:rsid w:val="00032792"/>
    <w:rsid w:val="00032A82"/>
    <w:rsid w:val="00032CAA"/>
    <w:rsid w:val="000336A5"/>
    <w:rsid w:val="00033852"/>
    <w:rsid w:val="00033977"/>
    <w:rsid w:val="00034030"/>
    <w:rsid w:val="00034649"/>
    <w:rsid w:val="0003529C"/>
    <w:rsid w:val="000359AE"/>
    <w:rsid w:val="00035D97"/>
    <w:rsid w:val="00036147"/>
    <w:rsid w:val="0003614C"/>
    <w:rsid w:val="00036265"/>
    <w:rsid w:val="0003634C"/>
    <w:rsid w:val="00036B4F"/>
    <w:rsid w:val="00037392"/>
    <w:rsid w:val="00037583"/>
    <w:rsid w:val="00037715"/>
    <w:rsid w:val="000378A5"/>
    <w:rsid w:val="00037C42"/>
    <w:rsid w:val="00037F98"/>
    <w:rsid w:val="0004008B"/>
    <w:rsid w:val="000405B1"/>
    <w:rsid w:val="000406AB"/>
    <w:rsid w:val="00040920"/>
    <w:rsid w:val="00040A15"/>
    <w:rsid w:val="00041D0C"/>
    <w:rsid w:val="0004274F"/>
    <w:rsid w:val="00042EBC"/>
    <w:rsid w:val="00043D83"/>
    <w:rsid w:val="00043E9F"/>
    <w:rsid w:val="00043F4F"/>
    <w:rsid w:val="000440D4"/>
    <w:rsid w:val="000444C1"/>
    <w:rsid w:val="00044830"/>
    <w:rsid w:val="00044D66"/>
    <w:rsid w:val="00045992"/>
    <w:rsid w:val="00045A17"/>
    <w:rsid w:val="00045A99"/>
    <w:rsid w:val="0004619A"/>
    <w:rsid w:val="00046603"/>
    <w:rsid w:val="0004671A"/>
    <w:rsid w:val="00046A53"/>
    <w:rsid w:val="0004768C"/>
    <w:rsid w:val="00047710"/>
    <w:rsid w:val="00050CF1"/>
    <w:rsid w:val="00050DE5"/>
    <w:rsid w:val="00050EA4"/>
    <w:rsid w:val="0005144C"/>
    <w:rsid w:val="000514E3"/>
    <w:rsid w:val="00051934"/>
    <w:rsid w:val="00051DB1"/>
    <w:rsid w:val="00052A15"/>
    <w:rsid w:val="00052AD4"/>
    <w:rsid w:val="00052D2E"/>
    <w:rsid w:val="00052E13"/>
    <w:rsid w:val="000537DF"/>
    <w:rsid w:val="00053B90"/>
    <w:rsid w:val="00053CF6"/>
    <w:rsid w:val="00053E8E"/>
    <w:rsid w:val="000540DC"/>
    <w:rsid w:val="0005427A"/>
    <w:rsid w:val="000545CE"/>
    <w:rsid w:val="000545DC"/>
    <w:rsid w:val="00054AC0"/>
    <w:rsid w:val="0005517C"/>
    <w:rsid w:val="00055223"/>
    <w:rsid w:val="00055307"/>
    <w:rsid w:val="00055BB1"/>
    <w:rsid w:val="000560CF"/>
    <w:rsid w:val="000563EA"/>
    <w:rsid w:val="00056447"/>
    <w:rsid w:val="00056488"/>
    <w:rsid w:val="0005658B"/>
    <w:rsid w:val="00057479"/>
    <w:rsid w:val="00057BCB"/>
    <w:rsid w:val="00057EAC"/>
    <w:rsid w:val="000601F0"/>
    <w:rsid w:val="000605F8"/>
    <w:rsid w:val="00061039"/>
    <w:rsid w:val="000616A6"/>
    <w:rsid w:val="00061A08"/>
    <w:rsid w:val="000625A5"/>
    <w:rsid w:val="00062815"/>
    <w:rsid w:val="0006283B"/>
    <w:rsid w:val="00062AA1"/>
    <w:rsid w:val="00063166"/>
    <w:rsid w:val="00063195"/>
    <w:rsid w:val="000632CB"/>
    <w:rsid w:val="00063956"/>
    <w:rsid w:val="00063BAC"/>
    <w:rsid w:val="00063D95"/>
    <w:rsid w:val="00063F97"/>
    <w:rsid w:val="0006407D"/>
    <w:rsid w:val="00064200"/>
    <w:rsid w:val="00064C9C"/>
    <w:rsid w:val="00064EE5"/>
    <w:rsid w:val="000650BA"/>
    <w:rsid w:val="00065AE8"/>
    <w:rsid w:val="00065CD7"/>
    <w:rsid w:val="00066197"/>
    <w:rsid w:val="000661B2"/>
    <w:rsid w:val="0006629F"/>
    <w:rsid w:val="00067461"/>
    <w:rsid w:val="0006760E"/>
    <w:rsid w:val="00067D6A"/>
    <w:rsid w:val="00067D78"/>
    <w:rsid w:val="00067D97"/>
    <w:rsid w:val="00070154"/>
    <w:rsid w:val="00070303"/>
    <w:rsid w:val="00070759"/>
    <w:rsid w:val="00070762"/>
    <w:rsid w:val="00070BE6"/>
    <w:rsid w:val="000716EA"/>
    <w:rsid w:val="00072074"/>
    <w:rsid w:val="000722DA"/>
    <w:rsid w:val="000727BA"/>
    <w:rsid w:val="00072D6F"/>
    <w:rsid w:val="00073FD8"/>
    <w:rsid w:val="0007534A"/>
    <w:rsid w:val="0007556E"/>
    <w:rsid w:val="000757B8"/>
    <w:rsid w:val="000759B1"/>
    <w:rsid w:val="00076058"/>
    <w:rsid w:val="00076090"/>
    <w:rsid w:val="000768AE"/>
    <w:rsid w:val="00076E44"/>
    <w:rsid w:val="0007703A"/>
    <w:rsid w:val="00077175"/>
    <w:rsid w:val="00077371"/>
    <w:rsid w:val="000778C1"/>
    <w:rsid w:val="00077CDD"/>
    <w:rsid w:val="00077DF6"/>
    <w:rsid w:val="00080E5C"/>
    <w:rsid w:val="000812F4"/>
    <w:rsid w:val="000817C3"/>
    <w:rsid w:val="000818C1"/>
    <w:rsid w:val="0008223E"/>
    <w:rsid w:val="0008239A"/>
    <w:rsid w:val="0008242E"/>
    <w:rsid w:val="0008287C"/>
    <w:rsid w:val="00082B87"/>
    <w:rsid w:val="00082C35"/>
    <w:rsid w:val="00082F5E"/>
    <w:rsid w:val="00083AED"/>
    <w:rsid w:val="00083D90"/>
    <w:rsid w:val="000846B5"/>
    <w:rsid w:val="000848A5"/>
    <w:rsid w:val="00084A64"/>
    <w:rsid w:val="00084B73"/>
    <w:rsid w:val="00084CC2"/>
    <w:rsid w:val="000853F2"/>
    <w:rsid w:val="000855A2"/>
    <w:rsid w:val="00085829"/>
    <w:rsid w:val="0008595E"/>
    <w:rsid w:val="00085B15"/>
    <w:rsid w:val="00085B63"/>
    <w:rsid w:val="00085C69"/>
    <w:rsid w:val="00086999"/>
    <w:rsid w:val="0008699B"/>
    <w:rsid w:val="00086CFD"/>
    <w:rsid w:val="00087025"/>
    <w:rsid w:val="000875D9"/>
    <w:rsid w:val="00087614"/>
    <w:rsid w:val="00087866"/>
    <w:rsid w:val="0009027E"/>
    <w:rsid w:val="000903EA"/>
    <w:rsid w:val="00090536"/>
    <w:rsid w:val="00090A57"/>
    <w:rsid w:val="00090BB0"/>
    <w:rsid w:val="00090BCC"/>
    <w:rsid w:val="00090D3A"/>
    <w:rsid w:val="00091117"/>
    <w:rsid w:val="000916A7"/>
    <w:rsid w:val="00091A48"/>
    <w:rsid w:val="00091B93"/>
    <w:rsid w:val="00091DE1"/>
    <w:rsid w:val="00091F05"/>
    <w:rsid w:val="00091F5A"/>
    <w:rsid w:val="000949A7"/>
    <w:rsid w:val="00094E07"/>
    <w:rsid w:val="00095AA0"/>
    <w:rsid w:val="000960AB"/>
    <w:rsid w:val="000963A4"/>
    <w:rsid w:val="00096788"/>
    <w:rsid w:val="00096840"/>
    <w:rsid w:val="0009686F"/>
    <w:rsid w:val="00096CD7"/>
    <w:rsid w:val="00096EA5"/>
    <w:rsid w:val="00096F26"/>
    <w:rsid w:val="00096F6A"/>
    <w:rsid w:val="00096F6F"/>
    <w:rsid w:val="00097411"/>
    <w:rsid w:val="000976D7"/>
    <w:rsid w:val="00097B99"/>
    <w:rsid w:val="000A005F"/>
    <w:rsid w:val="000A0465"/>
    <w:rsid w:val="000A04CB"/>
    <w:rsid w:val="000A0DEB"/>
    <w:rsid w:val="000A15FC"/>
    <w:rsid w:val="000A1671"/>
    <w:rsid w:val="000A182A"/>
    <w:rsid w:val="000A1A19"/>
    <w:rsid w:val="000A2491"/>
    <w:rsid w:val="000A2D3A"/>
    <w:rsid w:val="000A3284"/>
    <w:rsid w:val="000A365A"/>
    <w:rsid w:val="000A398A"/>
    <w:rsid w:val="000A3B52"/>
    <w:rsid w:val="000A3BAC"/>
    <w:rsid w:val="000A43E2"/>
    <w:rsid w:val="000A46D1"/>
    <w:rsid w:val="000A5117"/>
    <w:rsid w:val="000A5156"/>
    <w:rsid w:val="000A51C0"/>
    <w:rsid w:val="000A54B8"/>
    <w:rsid w:val="000A5761"/>
    <w:rsid w:val="000A58F8"/>
    <w:rsid w:val="000A73BA"/>
    <w:rsid w:val="000A7549"/>
    <w:rsid w:val="000A767C"/>
    <w:rsid w:val="000B0923"/>
    <w:rsid w:val="000B11F7"/>
    <w:rsid w:val="000B16F2"/>
    <w:rsid w:val="000B17BF"/>
    <w:rsid w:val="000B1C02"/>
    <w:rsid w:val="000B1F6F"/>
    <w:rsid w:val="000B1FE4"/>
    <w:rsid w:val="000B21E8"/>
    <w:rsid w:val="000B260B"/>
    <w:rsid w:val="000B2764"/>
    <w:rsid w:val="000B2768"/>
    <w:rsid w:val="000B2E26"/>
    <w:rsid w:val="000B2EFB"/>
    <w:rsid w:val="000B351B"/>
    <w:rsid w:val="000B3F7F"/>
    <w:rsid w:val="000B42E0"/>
    <w:rsid w:val="000B4AC6"/>
    <w:rsid w:val="000B4BFF"/>
    <w:rsid w:val="000B4C72"/>
    <w:rsid w:val="000B5331"/>
    <w:rsid w:val="000B5796"/>
    <w:rsid w:val="000B5AA1"/>
    <w:rsid w:val="000B6046"/>
    <w:rsid w:val="000B6163"/>
    <w:rsid w:val="000B639E"/>
    <w:rsid w:val="000B6501"/>
    <w:rsid w:val="000B68C6"/>
    <w:rsid w:val="000B6B4A"/>
    <w:rsid w:val="000B7342"/>
    <w:rsid w:val="000B75C0"/>
    <w:rsid w:val="000B7C53"/>
    <w:rsid w:val="000C02CA"/>
    <w:rsid w:val="000C0627"/>
    <w:rsid w:val="000C0BD9"/>
    <w:rsid w:val="000C0E12"/>
    <w:rsid w:val="000C11AC"/>
    <w:rsid w:val="000C1A8C"/>
    <w:rsid w:val="000C1B52"/>
    <w:rsid w:val="000C1D7F"/>
    <w:rsid w:val="000C1F52"/>
    <w:rsid w:val="000C29F7"/>
    <w:rsid w:val="000C2DCC"/>
    <w:rsid w:val="000C34E2"/>
    <w:rsid w:val="000C3A14"/>
    <w:rsid w:val="000C3C0A"/>
    <w:rsid w:val="000C3E75"/>
    <w:rsid w:val="000C427F"/>
    <w:rsid w:val="000C5411"/>
    <w:rsid w:val="000C557B"/>
    <w:rsid w:val="000C5F27"/>
    <w:rsid w:val="000C6114"/>
    <w:rsid w:val="000C7104"/>
    <w:rsid w:val="000C7242"/>
    <w:rsid w:val="000C7274"/>
    <w:rsid w:val="000C75A4"/>
    <w:rsid w:val="000C7622"/>
    <w:rsid w:val="000C762B"/>
    <w:rsid w:val="000C7A0F"/>
    <w:rsid w:val="000C7BDB"/>
    <w:rsid w:val="000C7BEF"/>
    <w:rsid w:val="000C7C0A"/>
    <w:rsid w:val="000C7C29"/>
    <w:rsid w:val="000C7E29"/>
    <w:rsid w:val="000C7F31"/>
    <w:rsid w:val="000D0B17"/>
    <w:rsid w:val="000D0D69"/>
    <w:rsid w:val="000D14BB"/>
    <w:rsid w:val="000D1819"/>
    <w:rsid w:val="000D198C"/>
    <w:rsid w:val="000D2014"/>
    <w:rsid w:val="000D206B"/>
    <w:rsid w:val="000D268D"/>
    <w:rsid w:val="000D283B"/>
    <w:rsid w:val="000D2A4D"/>
    <w:rsid w:val="000D2DBC"/>
    <w:rsid w:val="000D2E51"/>
    <w:rsid w:val="000D32B4"/>
    <w:rsid w:val="000D3BB2"/>
    <w:rsid w:val="000D49E4"/>
    <w:rsid w:val="000D5334"/>
    <w:rsid w:val="000D5601"/>
    <w:rsid w:val="000D570D"/>
    <w:rsid w:val="000D5F16"/>
    <w:rsid w:val="000D6C04"/>
    <w:rsid w:val="000D6D34"/>
    <w:rsid w:val="000D6E35"/>
    <w:rsid w:val="000D6EBF"/>
    <w:rsid w:val="000D76E1"/>
    <w:rsid w:val="000D77AB"/>
    <w:rsid w:val="000D7ED3"/>
    <w:rsid w:val="000E0A12"/>
    <w:rsid w:val="000E0B9E"/>
    <w:rsid w:val="000E0D77"/>
    <w:rsid w:val="000E122A"/>
    <w:rsid w:val="000E1498"/>
    <w:rsid w:val="000E1B68"/>
    <w:rsid w:val="000E1EB7"/>
    <w:rsid w:val="000E1FC5"/>
    <w:rsid w:val="000E250D"/>
    <w:rsid w:val="000E2DB0"/>
    <w:rsid w:val="000E3418"/>
    <w:rsid w:val="000E3712"/>
    <w:rsid w:val="000E3D82"/>
    <w:rsid w:val="000E4380"/>
    <w:rsid w:val="000E438E"/>
    <w:rsid w:val="000E4493"/>
    <w:rsid w:val="000E47D2"/>
    <w:rsid w:val="000E5395"/>
    <w:rsid w:val="000E59A8"/>
    <w:rsid w:val="000E5CF1"/>
    <w:rsid w:val="000E5F44"/>
    <w:rsid w:val="000E60F7"/>
    <w:rsid w:val="000E6B78"/>
    <w:rsid w:val="000E7074"/>
    <w:rsid w:val="000E7597"/>
    <w:rsid w:val="000E7683"/>
    <w:rsid w:val="000E7950"/>
    <w:rsid w:val="000E7C58"/>
    <w:rsid w:val="000F028B"/>
    <w:rsid w:val="000F05AF"/>
    <w:rsid w:val="000F0A5C"/>
    <w:rsid w:val="000F0D62"/>
    <w:rsid w:val="000F1BE8"/>
    <w:rsid w:val="000F1D33"/>
    <w:rsid w:val="000F1D5E"/>
    <w:rsid w:val="000F1D85"/>
    <w:rsid w:val="000F1D91"/>
    <w:rsid w:val="000F1DD1"/>
    <w:rsid w:val="000F1EB9"/>
    <w:rsid w:val="000F2500"/>
    <w:rsid w:val="000F3174"/>
    <w:rsid w:val="000F319A"/>
    <w:rsid w:val="000F33A8"/>
    <w:rsid w:val="000F37DE"/>
    <w:rsid w:val="000F38AC"/>
    <w:rsid w:val="000F3A72"/>
    <w:rsid w:val="000F443E"/>
    <w:rsid w:val="000F478B"/>
    <w:rsid w:val="000F4912"/>
    <w:rsid w:val="000F5C97"/>
    <w:rsid w:val="000F5CF5"/>
    <w:rsid w:val="000F5D4F"/>
    <w:rsid w:val="000F6037"/>
    <w:rsid w:val="000F633B"/>
    <w:rsid w:val="000F6A1F"/>
    <w:rsid w:val="000F6BC6"/>
    <w:rsid w:val="000F731B"/>
    <w:rsid w:val="000F73FE"/>
    <w:rsid w:val="000F7504"/>
    <w:rsid w:val="000F7580"/>
    <w:rsid w:val="000F75B2"/>
    <w:rsid w:val="000F7B10"/>
    <w:rsid w:val="000F7F16"/>
    <w:rsid w:val="001002F1"/>
    <w:rsid w:val="00100799"/>
    <w:rsid w:val="00100D1E"/>
    <w:rsid w:val="00100FB7"/>
    <w:rsid w:val="001010AE"/>
    <w:rsid w:val="00101165"/>
    <w:rsid w:val="0010198A"/>
    <w:rsid w:val="00101D90"/>
    <w:rsid w:val="00102B55"/>
    <w:rsid w:val="0010310F"/>
    <w:rsid w:val="00103748"/>
    <w:rsid w:val="00104210"/>
    <w:rsid w:val="001048E0"/>
    <w:rsid w:val="001055B8"/>
    <w:rsid w:val="001059A0"/>
    <w:rsid w:val="00105FCD"/>
    <w:rsid w:val="00106325"/>
    <w:rsid w:val="00106884"/>
    <w:rsid w:val="00106BF0"/>
    <w:rsid w:val="00106DA2"/>
    <w:rsid w:val="00106FEC"/>
    <w:rsid w:val="00107191"/>
    <w:rsid w:val="00107205"/>
    <w:rsid w:val="0010723A"/>
    <w:rsid w:val="00107763"/>
    <w:rsid w:val="0011002E"/>
    <w:rsid w:val="001105B4"/>
    <w:rsid w:val="001110DE"/>
    <w:rsid w:val="00111125"/>
    <w:rsid w:val="001114E4"/>
    <w:rsid w:val="00111B7A"/>
    <w:rsid w:val="001125A6"/>
    <w:rsid w:val="0011274E"/>
    <w:rsid w:val="001138F9"/>
    <w:rsid w:val="00113AF0"/>
    <w:rsid w:val="00113E5D"/>
    <w:rsid w:val="001143FE"/>
    <w:rsid w:val="001144FA"/>
    <w:rsid w:val="00114635"/>
    <w:rsid w:val="00114D7A"/>
    <w:rsid w:val="0011524C"/>
    <w:rsid w:val="00115898"/>
    <w:rsid w:val="00115BFF"/>
    <w:rsid w:val="00115C47"/>
    <w:rsid w:val="00115C56"/>
    <w:rsid w:val="00115DE0"/>
    <w:rsid w:val="00115F95"/>
    <w:rsid w:val="00116105"/>
    <w:rsid w:val="00116163"/>
    <w:rsid w:val="001168C5"/>
    <w:rsid w:val="00116C23"/>
    <w:rsid w:val="00116C7C"/>
    <w:rsid w:val="00116D52"/>
    <w:rsid w:val="00116E22"/>
    <w:rsid w:val="00116FB9"/>
    <w:rsid w:val="00117105"/>
    <w:rsid w:val="0011711D"/>
    <w:rsid w:val="001174C5"/>
    <w:rsid w:val="001175F4"/>
    <w:rsid w:val="00117A9A"/>
    <w:rsid w:val="00117E6E"/>
    <w:rsid w:val="001202B1"/>
    <w:rsid w:val="001206C9"/>
    <w:rsid w:val="00120E4B"/>
    <w:rsid w:val="0012116D"/>
    <w:rsid w:val="00121277"/>
    <w:rsid w:val="001212F8"/>
    <w:rsid w:val="0012130E"/>
    <w:rsid w:val="001219A6"/>
    <w:rsid w:val="00121FEF"/>
    <w:rsid w:val="001225A1"/>
    <w:rsid w:val="00123BF7"/>
    <w:rsid w:val="00124110"/>
    <w:rsid w:val="00124285"/>
    <w:rsid w:val="00124857"/>
    <w:rsid w:val="001249E4"/>
    <w:rsid w:val="0012625E"/>
    <w:rsid w:val="0012634C"/>
    <w:rsid w:val="001263AC"/>
    <w:rsid w:val="00126A6E"/>
    <w:rsid w:val="00126C46"/>
    <w:rsid w:val="00127054"/>
    <w:rsid w:val="00130382"/>
    <w:rsid w:val="00130B80"/>
    <w:rsid w:val="00130B82"/>
    <w:rsid w:val="00130C94"/>
    <w:rsid w:val="001310F2"/>
    <w:rsid w:val="0013123D"/>
    <w:rsid w:val="0013139D"/>
    <w:rsid w:val="00131882"/>
    <w:rsid w:val="00131965"/>
    <w:rsid w:val="00131C6D"/>
    <w:rsid w:val="00131EC5"/>
    <w:rsid w:val="0013227C"/>
    <w:rsid w:val="0013262C"/>
    <w:rsid w:val="001326E7"/>
    <w:rsid w:val="00132FF1"/>
    <w:rsid w:val="00133008"/>
    <w:rsid w:val="00133484"/>
    <w:rsid w:val="00133545"/>
    <w:rsid w:val="0013391C"/>
    <w:rsid w:val="00133B5C"/>
    <w:rsid w:val="00133E19"/>
    <w:rsid w:val="00134049"/>
    <w:rsid w:val="001343BB"/>
    <w:rsid w:val="00134EC9"/>
    <w:rsid w:val="00134F45"/>
    <w:rsid w:val="00135141"/>
    <w:rsid w:val="00135DC4"/>
    <w:rsid w:val="001363FE"/>
    <w:rsid w:val="0013661B"/>
    <w:rsid w:val="00136CFE"/>
    <w:rsid w:val="0013730A"/>
    <w:rsid w:val="00137843"/>
    <w:rsid w:val="00137C60"/>
    <w:rsid w:val="00140031"/>
    <w:rsid w:val="00140039"/>
    <w:rsid w:val="001403A3"/>
    <w:rsid w:val="00140C11"/>
    <w:rsid w:val="00141332"/>
    <w:rsid w:val="001417C6"/>
    <w:rsid w:val="00141BCC"/>
    <w:rsid w:val="00141BDE"/>
    <w:rsid w:val="0014252E"/>
    <w:rsid w:val="001427A9"/>
    <w:rsid w:val="00142C5F"/>
    <w:rsid w:val="00142C7C"/>
    <w:rsid w:val="0014444E"/>
    <w:rsid w:val="001449A8"/>
    <w:rsid w:val="00144D2A"/>
    <w:rsid w:val="00144DBD"/>
    <w:rsid w:val="00144DD8"/>
    <w:rsid w:val="001460B1"/>
    <w:rsid w:val="0014686C"/>
    <w:rsid w:val="001468C7"/>
    <w:rsid w:val="00146CBF"/>
    <w:rsid w:val="00146DBB"/>
    <w:rsid w:val="00146FCE"/>
    <w:rsid w:val="00147C47"/>
    <w:rsid w:val="00150619"/>
    <w:rsid w:val="00150742"/>
    <w:rsid w:val="00150BE2"/>
    <w:rsid w:val="00150C0C"/>
    <w:rsid w:val="00151061"/>
    <w:rsid w:val="001517B2"/>
    <w:rsid w:val="001518F5"/>
    <w:rsid w:val="00151DBB"/>
    <w:rsid w:val="00151F03"/>
    <w:rsid w:val="00151F6A"/>
    <w:rsid w:val="001523AF"/>
    <w:rsid w:val="00152545"/>
    <w:rsid w:val="00152720"/>
    <w:rsid w:val="00152816"/>
    <w:rsid w:val="00152934"/>
    <w:rsid w:val="00153280"/>
    <w:rsid w:val="00153556"/>
    <w:rsid w:val="00153EA2"/>
    <w:rsid w:val="00154107"/>
    <w:rsid w:val="0015435C"/>
    <w:rsid w:val="00154449"/>
    <w:rsid w:val="00154B8F"/>
    <w:rsid w:val="00154C6C"/>
    <w:rsid w:val="001550C7"/>
    <w:rsid w:val="0015512C"/>
    <w:rsid w:val="00156368"/>
    <w:rsid w:val="00156391"/>
    <w:rsid w:val="001568A5"/>
    <w:rsid w:val="001568E5"/>
    <w:rsid w:val="00157684"/>
    <w:rsid w:val="001577DB"/>
    <w:rsid w:val="0015790D"/>
    <w:rsid w:val="00160340"/>
    <w:rsid w:val="0016096D"/>
    <w:rsid w:val="00160E41"/>
    <w:rsid w:val="0016108E"/>
    <w:rsid w:val="00161191"/>
    <w:rsid w:val="001624CB"/>
    <w:rsid w:val="001629A9"/>
    <w:rsid w:val="00162FB9"/>
    <w:rsid w:val="0016333A"/>
    <w:rsid w:val="001633DF"/>
    <w:rsid w:val="00163A0A"/>
    <w:rsid w:val="00164093"/>
    <w:rsid w:val="001644C5"/>
    <w:rsid w:val="00164513"/>
    <w:rsid w:val="0016521D"/>
    <w:rsid w:val="00165697"/>
    <w:rsid w:val="00165E59"/>
    <w:rsid w:val="00165F78"/>
    <w:rsid w:val="00166427"/>
    <w:rsid w:val="001677B3"/>
    <w:rsid w:val="001679D4"/>
    <w:rsid w:val="00167AA6"/>
    <w:rsid w:val="00167CC3"/>
    <w:rsid w:val="001702D8"/>
    <w:rsid w:val="001703B9"/>
    <w:rsid w:val="001704F9"/>
    <w:rsid w:val="00170B49"/>
    <w:rsid w:val="00170F53"/>
    <w:rsid w:val="00170FBD"/>
    <w:rsid w:val="001711D3"/>
    <w:rsid w:val="001713FE"/>
    <w:rsid w:val="00171BEA"/>
    <w:rsid w:val="00171E8F"/>
    <w:rsid w:val="0017280F"/>
    <w:rsid w:val="00172855"/>
    <w:rsid w:val="0017346C"/>
    <w:rsid w:val="00173504"/>
    <w:rsid w:val="00173B5A"/>
    <w:rsid w:val="001742AB"/>
    <w:rsid w:val="00174549"/>
    <w:rsid w:val="00174688"/>
    <w:rsid w:val="001752B9"/>
    <w:rsid w:val="001756ED"/>
    <w:rsid w:val="00176331"/>
    <w:rsid w:val="001767FA"/>
    <w:rsid w:val="00176898"/>
    <w:rsid w:val="001772E7"/>
    <w:rsid w:val="0017758B"/>
    <w:rsid w:val="0017783F"/>
    <w:rsid w:val="00177B51"/>
    <w:rsid w:val="00177E52"/>
    <w:rsid w:val="00180167"/>
    <w:rsid w:val="0018033C"/>
    <w:rsid w:val="001803B7"/>
    <w:rsid w:val="00180821"/>
    <w:rsid w:val="00180D06"/>
    <w:rsid w:val="00180F7F"/>
    <w:rsid w:val="00181083"/>
    <w:rsid w:val="00181094"/>
    <w:rsid w:val="0018161D"/>
    <w:rsid w:val="00181A99"/>
    <w:rsid w:val="00181BE2"/>
    <w:rsid w:val="00181D69"/>
    <w:rsid w:val="00181EA9"/>
    <w:rsid w:val="00181F17"/>
    <w:rsid w:val="0018223E"/>
    <w:rsid w:val="00182685"/>
    <w:rsid w:val="0018293D"/>
    <w:rsid w:val="00182C0D"/>
    <w:rsid w:val="0018340B"/>
    <w:rsid w:val="001837D9"/>
    <w:rsid w:val="0018385A"/>
    <w:rsid w:val="00183CE7"/>
    <w:rsid w:val="00183F89"/>
    <w:rsid w:val="00184128"/>
    <w:rsid w:val="00184969"/>
    <w:rsid w:val="00184A43"/>
    <w:rsid w:val="00184C6B"/>
    <w:rsid w:val="0018522A"/>
    <w:rsid w:val="001852F4"/>
    <w:rsid w:val="001856DF"/>
    <w:rsid w:val="00185EAB"/>
    <w:rsid w:val="001865F7"/>
    <w:rsid w:val="00186938"/>
    <w:rsid w:val="0018720F"/>
    <w:rsid w:val="00187368"/>
    <w:rsid w:val="0018736E"/>
    <w:rsid w:val="00187A6B"/>
    <w:rsid w:val="00187EE9"/>
    <w:rsid w:val="001904BA"/>
    <w:rsid w:val="001904E4"/>
    <w:rsid w:val="00190773"/>
    <w:rsid w:val="001910E5"/>
    <w:rsid w:val="0019187F"/>
    <w:rsid w:val="001918A9"/>
    <w:rsid w:val="001919B3"/>
    <w:rsid w:val="001919D7"/>
    <w:rsid w:val="00191EB0"/>
    <w:rsid w:val="00191F91"/>
    <w:rsid w:val="00192777"/>
    <w:rsid w:val="00192D95"/>
    <w:rsid w:val="00192E77"/>
    <w:rsid w:val="00193262"/>
    <w:rsid w:val="00193AF9"/>
    <w:rsid w:val="00193E7D"/>
    <w:rsid w:val="00193FCA"/>
    <w:rsid w:val="0019448B"/>
    <w:rsid w:val="00194B39"/>
    <w:rsid w:val="00194BCA"/>
    <w:rsid w:val="00194D04"/>
    <w:rsid w:val="0019546B"/>
    <w:rsid w:val="00195522"/>
    <w:rsid w:val="00195564"/>
    <w:rsid w:val="00195991"/>
    <w:rsid w:val="0019636D"/>
    <w:rsid w:val="001963D5"/>
    <w:rsid w:val="00196762"/>
    <w:rsid w:val="00196BC1"/>
    <w:rsid w:val="00197121"/>
    <w:rsid w:val="00197445"/>
    <w:rsid w:val="00197781"/>
    <w:rsid w:val="00197D90"/>
    <w:rsid w:val="001A00D7"/>
    <w:rsid w:val="001A0273"/>
    <w:rsid w:val="001A084B"/>
    <w:rsid w:val="001A087E"/>
    <w:rsid w:val="001A0CFE"/>
    <w:rsid w:val="001A15FC"/>
    <w:rsid w:val="001A195A"/>
    <w:rsid w:val="001A1B04"/>
    <w:rsid w:val="001A1D1D"/>
    <w:rsid w:val="001A1F43"/>
    <w:rsid w:val="001A1FB4"/>
    <w:rsid w:val="001A22DA"/>
    <w:rsid w:val="001A276F"/>
    <w:rsid w:val="001A291A"/>
    <w:rsid w:val="001A2F6E"/>
    <w:rsid w:val="001A3505"/>
    <w:rsid w:val="001A3B46"/>
    <w:rsid w:val="001A3F6E"/>
    <w:rsid w:val="001A4378"/>
    <w:rsid w:val="001A48D4"/>
    <w:rsid w:val="001A48F7"/>
    <w:rsid w:val="001A4A40"/>
    <w:rsid w:val="001A4D2D"/>
    <w:rsid w:val="001A5133"/>
    <w:rsid w:val="001A5361"/>
    <w:rsid w:val="001A5396"/>
    <w:rsid w:val="001A59DC"/>
    <w:rsid w:val="001A59E4"/>
    <w:rsid w:val="001A63F2"/>
    <w:rsid w:val="001A65F4"/>
    <w:rsid w:val="001A6E07"/>
    <w:rsid w:val="001A7074"/>
    <w:rsid w:val="001A7E78"/>
    <w:rsid w:val="001A7F0E"/>
    <w:rsid w:val="001B013C"/>
    <w:rsid w:val="001B06F2"/>
    <w:rsid w:val="001B14BD"/>
    <w:rsid w:val="001B192E"/>
    <w:rsid w:val="001B20DB"/>
    <w:rsid w:val="001B2120"/>
    <w:rsid w:val="001B22EC"/>
    <w:rsid w:val="001B2DDA"/>
    <w:rsid w:val="001B49EA"/>
    <w:rsid w:val="001B4CBF"/>
    <w:rsid w:val="001B4ED4"/>
    <w:rsid w:val="001B617B"/>
    <w:rsid w:val="001B6541"/>
    <w:rsid w:val="001B6B39"/>
    <w:rsid w:val="001B7588"/>
    <w:rsid w:val="001C026F"/>
    <w:rsid w:val="001C02EF"/>
    <w:rsid w:val="001C10F2"/>
    <w:rsid w:val="001C17E0"/>
    <w:rsid w:val="001C1A21"/>
    <w:rsid w:val="001C1E00"/>
    <w:rsid w:val="001C1E76"/>
    <w:rsid w:val="001C2091"/>
    <w:rsid w:val="001C242C"/>
    <w:rsid w:val="001C326F"/>
    <w:rsid w:val="001C3C97"/>
    <w:rsid w:val="001C408A"/>
    <w:rsid w:val="001C45F3"/>
    <w:rsid w:val="001C4819"/>
    <w:rsid w:val="001C49BE"/>
    <w:rsid w:val="001C4B95"/>
    <w:rsid w:val="001C5B4E"/>
    <w:rsid w:val="001C5CA1"/>
    <w:rsid w:val="001C5F20"/>
    <w:rsid w:val="001C5FFA"/>
    <w:rsid w:val="001C6BEA"/>
    <w:rsid w:val="001C735A"/>
    <w:rsid w:val="001D001F"/>
    <w:rsid w:val="001D005C"/>
    <w:rsid w:val="001D04B3"/>
    <w:rsid w:val="001D0578"/>
    <w:rsid w:val="001D0B01"/>
    <w:rsid w:val="001D0D92"/>
    <w:rsid w:val="001D0E1F"/>
    <w:rsid w:val="001D0FAE"/>
    <w:rsid w:val="001D179C"/>
    <w:rsid w:val="001D19FE"/>
    <w:rsid w:val="001D1FE7"/>
    <w:rsid w:val="001D207F"/>
    <w:rsid w:val="001D268D"/>
    <w:rsid w:val="001D355F"/>
    <w:rsid w:val="001D35D7"/>
    <w:rsid w:val="001D399A"/>
    <w:rsid w:val="001D3B2F"/>
    <w:rsid w:val="001D3C7D"/>
    <w:rsid w:val="001D4103"/>
    <w:rsid w:val="001D42ED"/>
    <w:rsid w:val="001D44B3"/>
    <w:rsid w:val="001D45B8"/>
    <w:rsid w:val="001D5090"/>
    <w:rsid w:val="001D5C40"/>
    <w:rsid w:val="001D5F72"/>
    <w:rsid w:val="001D6D4C"/>
    <w:rsid w:val="001D6FAB"/>
    <w:rsid w:val="001D75DC"/>
    <w:rsid w:val="001D7EBA"/>
    <w:rsid w:val="001E001D"/>
    <w:rsid w:val="001E027C"/>
    <w:rsid w:val="001E0F61"/>
    <w:rsid w:val="001E16DE"/>
    <w:rsid w:val="001E18F6"/>
    <w:rsid w:val="001E1D27"/>
    <w:rsid w:val="001E1DAA"/>
    <w:rsid w:val="001E1F92"/>
    <w:rsid w:val="001E246F"/>
    <w:rsid w:val="001E2475"/>
    <w:rsid w:val="001E2B74"/>
    <w:rsid w:val="001E317F"/>
    <w:rsid w:val="001E357A"/>
    <w:rsid w:val="001E3875"/>
    <w:rsid w:val="001E3CB5"/>
    <w:rsid w:val="001E3D8C"/>
    <w:rsid w:val="001E3DF1"/>
    <w:rsid w:val="001E412F"/>
    <w:rsid w:val="001E48C6"/>
    <w:rsid w:val="001E524A"/>
    <w:rsid w:val="001E5D79"/>
    <w:rsid w:val="001E5DBB"/>
    <w:rsid w:val="001E66C0"/>
    <w:rsid w:val="001E69B4"/>
    <w:rsid w:val="001E6E91"/>
    <w:rsid w:val="001E703D"/>
    <w:rsid w:val="001E719F"/>
    <w:rsid w:val="001E72BB"/>
    <w:rsid w:val="001E7B62"/>
    <w:rsid w:val="001E7CFA"/>
    <w:rsid w:val="001F0064"/>
    <w:rsid w:val="001F0071"/>
    <w:rsid w:val="001F0287"/>
    <w:rsid w:val="001F04D8"/>
    <w:rsid w:val="001F0CC0"/>
    <w:rsid w:val="001F0D8A"/>
    <w:rsid w:val="001F1068"/>
    <w:rsid w:val="001F1334"/>
    <w:rsid w:val="001F1F8D"/>
    <w:rsid w:val="001F1FBD"/>
    <w:rsid w:val="001F240C"/>
    <w:rsid w:val="001F25CA"/>
    <w:rsid w:val="001F26F0"/>
    <w:rsid w:val="001F2983"/>
    <w:rsid w:val="001F2D4A"/>
    <w:rsid w:val="001F38FE"/>
    <w:rsid w:val="001F4433"/>
    <w:rsid w:val="001F51BC"/>
    <w:rsid w:val="001F5B3F"/>
    <w:rsid w:val="001F5BFC"/>
    <w:rsid w:val="001F5C4F"/>
    <w:rsid w:val="001F5E98"/>
    <w:rsid w:val="001F5F9E"/>
    <w:rsid w:val="001F5FD8"/>
    <w:rsid w:val="001F697B"/>
    <w:rsid w:val="001F6FAE"/>
    <w:rsid w:val="001F75E6"/>
    <w:rsid w:val="0020080B"/>
    <w:rsid w:val="00200BDA"/>
    <w:rsid w:val="00200C1B"/>
    <w:rsid w:val="00202304"/>
    <w:rsid w:val="00202396"/>
    <w:rsid w:val="00203043"/>
    <w:rsid w:val="002031FB"/>
    <w:rsid w:val="00203C50"/>
    <w:rsid w:val="00203DEF"/>
    <w:rsid w:val="0020403D"/>
    <w:rsid w:val="0020418E"/>
    <w:rsid w:val="0020426E"/>
    <w:rsid w:val="00204C2B"/>
    <w:rsid w:val="00204FE3"/>
    <w:rsid w:val="00205449"/>
    <w:rsid w:val="00205A49"/>
    <w:rsid w:val="00205F93"/>
    <w:rsid w:val="002061A8"/>
    <w:rsid w:val="0020637C"/>
    <w:rsid w:val="00206691"/>
    <w:rsid w:val="00206833"/>
    <w:rsid w:val="00206AC4"/>
    <w:rsid w:val="0020704A"/>
    <w:rsid w:val="002075B2"/>
    <w:rsid w:val="00207849"/>
    <w:rsid w:val="0020787D"/>
    <w:rsid w:val="00207A8D"/>
    <w:rsid w:val="00207D25"/>
    <w:rsid w:val="00210A21"/>
    <w:rsid w:val="00210A71"/>
    <w:rsid w:val="00210AA1"/>
    <w:rsid w:val="00210CB1"/>
    <w:rsid w:val="00210CB9"/>
    <w:rsid w:val="00210E4D"/>
    <w:rsid w:val="00211794"/>
    <w:rsid w:val="002117C7"/>
    <w:rsid w:val="0021199E"/>
    <w:rsid w:val="002119E6"/>
    <w:rsid w:val="00211EB5"/>
    <w:rsid w:val="00212100"/>
    <w:rsid w:val="00212800"/>
    <w:rsid w:val="00212A1F"/>
    <w:rsid w:val="00212A5F"/>
    <w:rsid w:val="00212AB4"/>
    <w:rsid w:val="00213280"/>
    <w:rsid w:val="002133AA"/>
    <w:rsid w:val="00213CEB"/>
    <w:rsid w:val="002141F0"/>
    <w:rsid w:val="002142C0"/>
    <w:rsid w:val="0021447B"/>
    <w:rsid w:val="002147F1"/>
    <w:rsid w:val="00214922"/>
    <w:rsid w:val="00214F10"/>
    <w:rsid w:val="0021565D"/>
    <w:rsid w:val="002156EB"/>
    <w:rsid w:val="00215BA0"/>
    <w:rsid w:val="00215C1F"/>
    <w:rsid w:val="00215ECA"/>
    <w:rsid w:val="00215FEC"/>
    <w:rsid w:val="00216209"/>
    <w:rsid w:val="00217376"/>
    <w:rsid w:val="002176FF"/>
    <w:rsid w:val="00217EDB"/>
    <w:rsid w:val="00217F4F"/>
    <w:rsid w:val="002200FC"/>
    <w:rsid w:val="00220868"/>
    <w:rsid w:val="002215F3"/>
    <w:rsid w:val="00221666"/>
    <w:rsid w:val="00221702"/>
    <w:rsid w:val="002217E8"/>
    <w:rsid w:val="002218C7"/>
    <w:rsid w:val="00221B9F"/>
    <w:rsid w:val="002220F9"/>
    <w:rsid w:val="00222296"/>
    <w:rsid w:val="002228FF"/>
    <w:rsid w:val="002235D4"/>
    <w:rsid w:val="00223CAB"/>
    <w:rsid w:val="00223F43"/>
    <w:rsid w:val="002240AB"/>
    <w:rsid w:val="00224423"/>
    <w:rsid w:val="0022465F"/>
    <w:rsid w:val="00224C8A"/>
    <w:rsid w:val="002254C1"/>
    <w:rsid w:val="00225D6D"/>
    <w:rsid w:val="00226308"/>
    <w:rsid w:val="00226477"/>
    <w:rsid w:val="0022648B"/>
    <w:rsid w:val="0022676E"/>
    <w:rsid w:val="002275C4"/>
    <w:rsid w:val="00227637"/>
    <w:rsid w:val="0022769E"/>
    <w:rsid w:val="00227B36"/>
    <w:rsid w:val="00227BE3"/>
    <w:rsid w:val="0023009A"/>
    <w:rsid w:val="002300D8"/>
    <w:rsid w:val="0023033E"/>
    <w:rsid w:val="002303EF"/>
    <w:rsid w:val="0023058A"/>
    <w:rsid w:val="002307D5"/>
    <w:rsid w:val="00230BD6"/>
    <w:rsid w:val="00230D6D"/>
    <w:rsid w:val="00230DC8"/>
    <w:rsid w:val="002310D6"/>
    <w:rsid w:val="00231391"/>
    <w:rsid w:val="0023157A"/>
    <w:rsid w:val="00231925"/>
    <w:rsid w:val="00231EDB"/>
    <w:rsid w:val="00231FA6"/>
    <w:rsid w:val="002324AD"/>
    <w:rsid w:val="00232888"/>
    <w:rsid w:val="002335C7"/>
    <w:rsid w:val="002336D6"/>
    <w:rsid w:val="0023394C"/>
    <w:rsid w:val="00233A89"/>
    <w:rsid w:val="00234130"/>
    <w:rsid w:val="00235BC5"/>
    <w:rsid w:val="00235EA2"/>
    <w:rsid w:val="00236305"/>
    <w:rsid w:val="002365ED"/>
    <w:rsid w:val="00236C5A"/>
    <w:rsid w:val="00236EAF"/>
    <w:rsid w:val="00237325"/>
    <w:rsid w:val="00237AED"/>
    <w:rsid w:val="002403DD"/>
    <w:rsid w:val="0024101F"/>
    <w:rsid w:val="00241BA6"/>
    <w:rsid w:val="002422D9"/>
    <w:rsid w:val="00242843"/>
    <w:rsid w:val="00242D9F"/>
    <w:rsid w:val="002431C7"/>
    <w:rsid w:val="00243517"/>
    <w:rsid w:val="002435E7"/>
    <w:rsid w:val="00243827"/>
    <w:rsid w:val="00244740"/>
    <w:rsid w:val="00244CC1"/>
    <w:rsid w:val="00244DA7"/>
    <w:rsid w:val="00244F15"/>
    <w:rsid w:val="002451C6"/>
    <w:rsid w:val="002451C9"/>
    <w:rsid w:val="002452B9"/>
    <w:rsid w:val="0024590C"/>
    <w:rsid w:val="0024592F"/>
    <w:rsid w:val="00245A29"/>
    <w:rsid w:val="00245E44"/>
    <w:rsid w:val="0024694A"/>
    <w:rsid w:val="00246A0B"/>
    <w:rsid w:val="00246AD4"/>
    <w:rsid w:val="00247000"/>
    <w:rsid w:val="0024726B"/>
    <w:rsid w:val="002478A0"/>
    <w:rsid w:val="00247ADA"/>
    <w:rsid w:val="00247C88"/>
    <w:rsid w:val="00247CED"/>
    <w:rsid w:val="00250812"/>
    <w:rsid w:val="00250B6A"/>
    <w:rsid w:val="00250E84"/>
    <w:rsid w:val="0025105A"/>
    <w:rsid w:val="0025115C"/>
    <w:rsid w:val="00251CB5"/>
    <w:rsid w:val="0025209A"/>
    <w:rsid w:val="00252B28"/>
    <w:rsid w:val="00252FEB"/>
    <w:rsid w:val="00253161"/>
    <w:rsid w:val="002533FC"/>
    <w:rsid w:val="00253BF4"/>
    <w:rsid w:val="0025404C"/>
    <w:rsid w:val="002544B6"/>
    <w:rsid w:val="0025480D"/>
    <w:rsid w:val="00254C9A"/>
    <w:rsid w:val="002554A3"/>
    <w:rsid w:val="00255796"/>
    <w:rsid w:val="0025585A"/>
    <w:rsid w:val="00255871"/>
    <w:rsid w:val="00255B2A"/>
    <w:rsid w:val="00255DEA"/>
    <w:rsid w:val="00256242"/>
    <w:rsid w:val="0025690A"/>
    <w:rsid w:val="00256B17"/>
    <w:rsid w:val="00256CCA"/>
    <w:rsid w:val="002575A0"/>
    <w:rsid w:val="0025768A"/>
    <w:rsid w:val="002577ED"/>
    <w:rsid w:val="002607B4"/>
    <w:rsid w:val="00260E50"/>
    <w:rsid w:val="00260F4F"/>
    <w:rsid w:val="002610C9"/>
    <w:rsid w:val="0026124B"/>
    <w:rsid w:val="002617C9"/>
    <w:rsid w:val="00262B24"/>
    <w:rsid w:val="00262BF5"/>
    <w:rsid w:val="00262D68"/>
    <w:rsid w:val="00262EC3"/>
    <w:rsid w:val="00263455"/>
    <w:rsid w:val="0026396A"/>
    <w:rsid w:val="002645B9"/>
    <w:rsid w:val="00264AC1"/>
    <w:rsid w:val="00264FD5"/>
    <w:rsid w:val="00264FF2"/>
    <w:rsid w:val="00265654"/>
    <w:rsid w:val="0026589B"/>
    <w:rsid w:val="002658BE"/>
    <w:rsid w:val="002658DD"/>
    <w:rsid w:val="002658F5"/>
    <w:rsid w:val="00265E2B"/>
    <w:rsid w:val="0026614E"/>
    <w:rsid w:val="00266511"/>
    <w:rsid w:val="0026653C"/>
    <w:rsid w:val="002665FD"/>
    <w:rsid w:val="00267544"/>
    <w:rsid w:val="002678E6"/>
    <w:rsid w:val="00267BDF"/>
    <w:rsid w:val="00267EBA"/>
    <w:rsid w:val="002703C7"/>
    <w:rsid w:val="002709A5"/>
    <w:rsid w:val="00270A2F"/>
    <w:rsid w:val="00271656"/>
    <w:rsid w:val="00271B2E"/>
    <w:rsid w:val="00272A50"/>
    <w:rsid w:val="00272A5C"/>
    <w:rsid w:val="002731F0"/>
    <w:rsid w:val="00273833"/>
    <w:rsid w:val="0027395B"/>
    <w:rsid w:val="00273E79"/>
    <w:rsid w:val="00274080"/>
    <w:rsid w:val="00275014"/>
    <w:rsid w:val="00275187"/>
    <w:rsid w:val="002757E7"/>
    <w:rsid w:val="00275C1E"/>
    <w:rsid w:val="00275E70"/>
    <w:rsid w:val="002763E3"/>
    <w:rsid w:val="0027657F"/>
    <w:rsid w:val="002768A6"/>
    <w:rsid w:val="00277311"/>
    <w:rsid w:val="002775A1"/>
    <w:rsid w:val="0028069F"/>
    <w:rsid w:val="002806C1"/>
    <w:rsid w:val="0028094F"/>
    <w:rsid w:val="00280E61"/>
    <w:rsid w:val="002810FB"/>
    <w:rsid w:val="00281F35"/>
    <w:rsid w:val="00282BA3"/>
    <w:rsid w:val="002836DA"/>
    <w:rsid w:val="00283A99"/>
    <w:rsid w:val="002841A8"/>
    <w:rsid w:val="002845BF"/>
    <w:rsid w:val="00284689"/>
    <w:rsid w:val="00284F1C"/>
    <w:rsid w:val="00284F1F"/>
    <w:rsid w:val="00285329"/>
    <w:rsid w:val="00285A57"/>
    <w:rsid w:val="00285D82"/>
    <w:rsid w:val="00286333"/>
    <w:rsid w:val="002873D3"/>
    <w:rsid w:val="002876E6"/>
    <w:rsid w:val="002878FF"/>
    <w:rsid w:val="00287B3C"/>
    <w:rsid w:val="002909F5"/>
    <w:rsid w:val="00290A3E"/>
    <w:rsid w:val="00290AA9"/>
    <w:rsid w:val="002910C1"/>
    <w:rsid w:val="00291811"/>
    <w:rsid w:val="002918B1"/>
    <w:rsid w:val="00291EE3"/>
    <w:rsid w:val="00292940"/>
    <w:rsid w:val="002932EE"/>
    <w:rsid w:val="002937F2"/>
    <w:rsid w:val="0029428C"/>
    <w:rsid w:val="0029433D"/>
    <w:rsid w:val="00294919"/>
    <w:rsid w:val="002950D6"/>
    <w:rsid w:val="0029532C"/>
    <w:rsid w:val="00295CF9"/>
    <w:rsid w:val="00295F23"/>
    <w:rsid w:val="00296030"/>
    <w:rsid w:val="00296477"/>
    <w:rsid w:val="0029649F"/>
    <w:rsid w:val="002967BE"/>
    <w:rsid w:val="00296835"/>
    <w:rsid w:val="00296CEF"/>
    <w:rsid w:val="002976E2"/>
    <w:rsid w:val="00297AD0"/>
    <w:rsid w:val="00297BCD"/>
    <w:rsid w:val="00297C0B"/>
    <w:rsid w:val="002A0357"/>
    <w:rsid w:val="002A06A2"/>
    <w:rsid w:val="002A075C"/>
    <w:rsid w:val="002A0A17"/>
    <w:rsid w:val="002A0A50"/>
    <w:rsid w:val="002A0C0C"/>
    <w:rsid w:val="002A0F32"/>
    <w:rsid w:val="002A1062"/>
    <w:rsid w:val="002A13D1"/>
    <w:rsid w:val="002A17BE"/>
    <w:rsid w:val="002A243D"/>
    <w:rsid w:val="002A2A1B"/>
    <w:rsid w:val="002A2E24"/>
    <w:rsid w:val="002A2F39"/>
    <w:rsid w:val="002A384B"/>
    <w:rsid w:val="002A389C"/>
    <w:rsid w:val="002A38DC"/>
    <w:rsid w:val="002A39DE"/>
    <w:rsid w:val="002A4E7B"/>
    <w:rsid w:val="002A5116"/>
    <w:rsid w:val="002A56DB"/>
    <w:rsid w:val="002A57D1"/>
    <w:rsid w:val="002A59A0"/>
    <w:rsid w:val="002A5A14"/>
    <w:rsid w:val="002A5DE6"/>
    <w:rsid w:val="002A5F8C"/>
    <w:rsid w:val="002A5FB9"/>
    <w:rsid w:val="002A66E9"/>
    <w:rsid w:val="002A6BA6"/>
    <w:rsid w:val="002A790F"/>
    <w:rsid w:val="002B03AA"/>
    <w:rsid w:val="002B0429"/>
    <w:rsid w:val="002B048E"/>
    <w:rsid w:val="002B04FA"/>
    <w:rsid w:val="002B066C"/>
    <w:rsid w:val="002B1242"/>
    <w:rsid w:val="002B1523"/>
    <w:rsid w:val="002B1559"/>
    <w:rsid w:val="002B158F"/>
    <w:rsid w:val="002B1591"/>
    <w:rsid w:val="002B159F"/>
    <w:rsid w:val="002B173F"/>
    <w:rsid w:val="002B1C5F"/>
    <w:rsid w:val="002B2690"/>
    <w:rsid w:val="002B2725"/>
    <w:rsid w:val="002B2769"/>
    <w:rsid w:val="002B2868"/>
    <w:rsid w:val="002B28DE"/>
    <w:rsid w:val="002B2942"/>
    <w:rsid w:val="002B36D3"/>
    <w:rsid w:val="002B395E"/>
    <w:rsid w:val="002B39C4"/>
    <w:rsid w:val="002B40C4"/>
    <w:rsid w:val="002B45E7"/>
    <w:rsid w:val="002B468E"/>
    <w:rsid w:val="002B4857"/>
    <w:rsid w:val="002B4B88"/>
    <w:rsid w:val="002B5314"/>
    <w:rsid w:val="002B53B6"/>
    <w:rsid w:val="002B564E"/>
    <w:rsid w:val="002B5C91"/>
    <w:rsid w:val="002B5EBC"/>
    <w:rsid w:val="002B612C"/>
    <w:rsid w:val="002B62E1"/>
    <w:rsid w:val="002B6ABD"/>
    <w:rsid w:val="002B7BAF"/>
    <w:rsid w:val="002B7E8F"/>
    <w:rsid w:val="002B7EC8"/>
    <w:rsid w:val="002C0614"/>
    <w:rsid w:val="002C08ED"/>
    <w:rsid w:val="002C10F6"/>
    <w:rsid w:val="002C15FE"/>
    <w:rsid w:val="002C20C4"/>
    <w:rsid w:val="002C2281"/>
    <w:rsid w:val="002C255F"/>
    <w:rsid w:val="002C2FEC"/>
    <w:rsid w:val="002C38CC"/>
    <w:rsid w:val="002C3CDD"/>
    <w:rsid w:val="002C47FD"/>
    <w:rsid w:val="002C4D8A"/>
    <w:rsid w:val="002C55BF"/>
    <w:rsid w:val="002C5D1E"/>
    <w:rsid w:val="002C6518"/>
    <w:rsid w:val="002C66A0"/>
    <w:rsid w:val="002C67A8"/>
    <w:rsid w:val="002C73FE"/>
    <w:rsid w:val="002D0170"/>
    <w:rsid w:val="002D0645"/>
    <w:rsid w:val="002D066E"/>
    <w:rsid w:val="002D068F"/>
    <w:rsid w:val="002D0B0B"/>
    <w:rsid w:val="002D0D6C"/>
    <w:rsid w:val="002D0EC8"/>
    <w:rsid w:val="002D0F3A"/>
    <w:rsid w:val="002D1091"/>
    <w:rsid w:val="002D1305"/>
    <w:rsid w:val="002D1340"/>
    <w:rsid w:val="002D1386"/>
    <w:rsid w:val="002D1884"/>
    <w:rsid w:val="002D1B74"/>
    <w:rsid w:val="002D1E13"/>
    <w:rsid w:val="002D22A2"/>
    <w:rsid w:val="002D25FB"/>
    <w:rsid w:val="002D27D0"/>
    <w:rsid w:val="002D2C67"/>
    <w:rsid w:val="002D2ED7"/>
    <w:rsid w:val="002D39FB"/>
    <w:rsid w:val="002D480F"/>
    <w:rsid w:val="002D4A68"/>
    <w:rsid w:val="002D4EC6"/>
    <w:rsid w:val="002D510B"/>
    <w:rsid w:val="002D589F"/>
    <w:rsid w:val="002D6195"/>
    <w:rsid w:val="002D63B3"/>
    <w:rsid w:val="002D74D1"/>
    <w:rsid w:val="002D750F"/>
    <w:rsid w:val="002D75CE"/>
    <w:rsid w:val="002D7CAA"/>
    <w:rsid w:val="002D7DB6"/>
    <w:rsid w:val="002D7F77"/>
    <w:rsid w:val="002E01BA"/>
    <w:rsid w:val="002E0B61"/>
    <w:rsid w:val="002E10DF"/>
    <w:rsid w:val="002E17E1"/>
    <w:rsid w:val="002E1889"/>
    <w:rsid w:val="002E1E68"/>
    <w:rsid w:val="002E1F31"/>
    <w:rsid w:val="002E1FEA"/>
    <w:rsid w:val="002E2690"/>
    <w:rsid w:val="002E2C99"/>
    <w:rsid w:val="002E2E57"/>
    <w:rsid w:val="002E3A40"/>
    <w:rsid w:val="002E3B31"/>
    <w:rsid w:val="002E4000"/>
    <w:rsid w:val="002E4517"/>
    <w:rsid w:val="002E4594"/>
    <w:rsid w:val="002E4914"/>
    <w:rsid w:val="002E4D13"/>
    <w:rsid w:val="002E4E3C"/>
    <w:rsid w:val="002E5674"/>
    <w:rsid w:val="002E5864"/>
    <w:rsid w:val="002E5868"/>
    <w:rsid w:val="002E5D92"/>
    <w:rsid w:val="002E5E1B"/>
    <w:rsid w:val="002E603E"/>
    <w:rsid w:val="002E6334"/>
    <w:rsid w:val="002E6878"/>
    <w:rsid w:val="002E6EC5"/>
    <w:rsid w:val="002E6F78"/>
    <w:rsid w:val="002E7962"/>
    <w:rsid w:val="002E7980"/>
    <w:rsid w:val="002E7C2E"/>
    <w:rsid w:val="002E7FD0"/>
    <w:rsid w:val="002F0195"/>
    <w:rsid w:val="002F03E5"/>
    <w:rsid w:val="002F0ACB"/>
    <w:rsid w:val="002F0CB2"/>
    <w:rsid w:val="002F0F2C"/>
    <w:rsid w:val="002F104E"/>
    <w:rsid w:val="002F13EB"/>
    <w:rsid w:val="002F2329"/>
    <w:rsid w:val="002F23FB"/>
    <w:rsid w:val="002F2A64"/>
    <w:rsid w:val="002F332E"/>
    <w:rsid w:val="002F3FB0"/>
    <w:rsid w:val="002F432F"/>
    <w:rsid w:val="002F44EF"/>
    <w:rsid w:val="002F4593"/>
    <w:rsid w:val="002F4D68"/>
    <w:rsid w:val="002F5C20"/>
    <w:rsid w:val="002F5EEF"/>
    <w:rsid w:val="002F627B"/>
    <w:rsid w:val="002F6CFD"/>
    <w:rsid w:val="002F72B0"/>
    <w:rsid w:val="002F7603"/>
    <w:rsid w:val="002F76E1"/>
    <w:rsid w:val="002F7B40"/>
    <w:rsid w:val="002F7B9C"/>
    <w:rsid w:val="00300C43"/>
    <w:rsid w:val="00300C6B"/>
    <w:rsid w:val="0030178F"/>
    <w:rsid w:val="00301BD6"/>
    <w:rsid w:val="00302734"/>
    <w:rsid w:val="00302C24"/>
    <w:rsid w:val="0030396A"/>
    <w:rsid w:val="00303A94"/>
    <w:rsid w:val="00303E50"/>
    <w:rsid w:val="00303E87"/>
    <w:rsid w:val="00303F68"/>
    <w:rsid w:val="00304124"/>
    <w:rsid w:val="003046A5"/>
    <w:rsid w:val="0030496B"/>
    <w:rsid w:val="003054D4"/>
    <w:rsid w:val="003059D4"/>
    <w:rsid w:val="003060E2"/>
    <w:rsid w:val="00306B44"/>
    <w:rsid w:val="00306C45"/>
    <w:rsid w:val="0030718D"/>
    <w:rsid w:val="0030792C"/>
    <w:rsid w:val="00307D78"/>
    <w:rsid w:val="0031036A"/>
    <w:rsid w:val="003107D7"/>
    <w:rsid w:val="0031091B"/>
    <w:rsid w:val="00310B9A"/>
    <w:rsid w:val="00310E4E"/>
    <w:rsid w:val="00311505"/>
    <w:rsid w:val="00311525"/>
    <w:rsid w:val="0031169F"/>
    <w:rsid w:val="00311782"/>
    <w:rsid w:val="00312074"/>
    <w:rsid w:val="00312B74"/>
    <w:rsid w:val="00313274"/>
    <w:rsid w:val="003139D4"/>
    <w:rsid w:val="00313A10"/>
    <w:rsid w:val="003141B3"/>
    <w:rsid w:val="00314335"/>
    <w:rsid w:val="0031455E"/>
    <w:rsid w:val="0031475A"/>
    <w:rsid w:val="00315EF8"/>
    <w:rsid w:val="00315FEC"/>
    <w:rsid w:val="003163B6"/>
    <w:rsid w:val="00316DF8"/>
    <w:rsid w:val="003171EE"/>
    <w:rsid w:val="0031725D"/>
    <w:rsid w:val="00317786"/>
    <w:rsid w:val="0032024B"/>
    <w:rsid w:val="00321279"/>
    <w:rsid w:val="00321B75"/>
    <w:rsid w:val="003228D3"/>
    <w:rsid w:val="00322D8C"/>
    <w:rsid w:val="00322EAF"/>
    <w:rsid w:val="00323065"/>
    <w:rsid w:val="003233BD"/>
    <w:rsid w:val="003233D5"/>
    <w:rsid w:val="003235DF"/>
    <w:rsid w:val="00323956"/>
    <w:rsid w:val="00324163"/>
    <w:rsid w:val="003249F5"/>
    <w:rsid w:val="00324E5C"/>
    <w:rsid w:val="0032506B"/>
    <w:rsid w:val="003255EB"/>
    <w:rsid w:val="00325923"/>
    <w:rsid w:val="00325F24"/>
    <w:rsid w:val="00326277"/>
    <w:rsid w:val="0032632D"/>
    <w:rsid w:val="003265CE"/>
    <w:rsid w:val="00326F5C"/>
    <w:rsid w:val="00327400"/>
    <w:rsid w:val="00327842"/>
    <w:rsid w:val="00327D16"/>
    <w:rsid w:val="00327F0B"/>
    <w:rsid w:val="003300F5"/>
    <w:rsid w:val="0033010D"/>
    <w:rsid w:val="003306AB"/>
    <w:rsid w:val="003307D9"/>
    <w:rsid w:val="00330CA1"/>
    <w:rsid w:val="00331346"/>
    <w:rsid w:val="003318F0"/>
    <w:rsid w:val="00331BA9"/>
    <w:rsid w:val="00331D2E"/>
    <w:rsid w:val="003323F5"/>
    <w:rsid w:val="00332ED6"/>
    <w:rsid w:val="003331F1"/>
    <w:rsid w:val="00333446"/>
    <w:rsid w:val="00333463"/>
    <w:rsid w:val="0033355D"/>
    <w:rsid w:val="0033359B"/>
    <w:rsid w:val="003336E6"/>
    <w:rsid w:val="00333D59"/>
    <w:rsid w:val="00333FBA"/>
    <w:rsid w:val="003350C3"/>
    <w:rsid w:val="0033576E"/>
    <w:rsid w:val="003359AE"/>
    <w:rsid w:val="00335DF3"/>
    <w:rsid w:val="003360DF"/>
    <w:rsid w:val="00336178"/>
    <w:rsid w:val="0033623E"/>
    <w:rsid w:val="00336467"/>
    <w:rsid w:val="003365A4"/>
    <w:rsid w:val="00336664"/>
    <w:rsid w:val="0033691A"/>
    <w:rsid w:val="00336BA8"/>
    <w:rsid w:val="00336E42"/>
    <w:rsid w:val="00336F77"/>
    <w:rsid w:val="0033725C"/>
    <w:rsid w:val="00337906"/>
    <w:rsid w:val="00337917"/>
    <w:rsid w:val="003379EE"/>
    <w:rsid w:val="003417F4"/>
    <w:rsid w:val="00341F88"/>
    <w:rsid w:val="00341F99"/>
    <w:rsid w:val="00342114"/>
    <w:rsid w:val="00342360"/>
    <w:rsid w:val="003423A7"/>
    <w:rsid w:val="003423BD"/>
    <w:rsid w:val="00342978"/>
    <w:rsid w:val="00342B7B"/>
    <w:rsid w:val="00343233"/>
    <w:rsid w:val="00343615"/>
    <w:rsid w:val="00343B4D"/>
    <w:rsid w:val="003442E8"/>
    <w:rsid w:val="00344510"/>
    <w:rsid w:val="003455E0"/>
    <w:rsid w:val="00345DDA"/>
    <w:rsid w:val="003463DF"/>
    <w:rsid w:val="003469BE"/>
    <w:rsid w:val="00346A99"/>
    <w:rsid w:val="00347300"/>
    <w:rsid w:val="003502A7"/>
    <w:rsid w:val="003508C0"/>
    <w:rsid w:val="00350B30"/>
    <w:rsid w:val="003514DD"/>
    <w:rsid w:val="00351DE9"/>
    <w:rsid w:val="00352F11"/>
    <w:rsid w:val="00353D92"/>
    <w:rsid w:val="00354E5A"/>
    <w:rsid w:val="00355213"/>
    <w:rsid w:val="00355219"/>
    <w:rsid w:val="0035541D"/>
    <w:rsid w:val="003555A8"/>
    <w:rsid w:val="00355C13"/>
    <w:rsid w:val="003560EB"/>
    <w:rsid w:val="003566FA"/>
    <w:rsid w:val="00356B96"/>
    <w:rsid w:val="00356D7A"/>
    <w:rsid w:val="003571AC"/>
    <w:rsid w:val="0035763B"/>
    <w:rsid w:val="0035781F"/>
    <w:rsid w:val="003604EB"/>
    <w:rsid w:val="00360529"/>
    <w:rsid w:val="00360538"/>
    <w:rsid w:val="00361741"/>
    <w:rsid w:val="003622CC"/>
    <w:rsid w:val="0036253D"/>
    <w:rsid w:val="0036253E"/>
    <w:rsid w:val="00362783"/>
    <w:rsid w:val="00362B68"/>
    <w:rsid w:val="003635DD"/>
    <w:rsid w:val="00363D14"/>
    <w:rsid w:val="0036400D"/>
    <w:rsid w:val="00364036"/>
    <w:rsid w:val="00364623"/>
    <w:rsid w:val="00365F74"/>
    <w:rsid w:val="00366863"/>
    <w:rsid w:val="003673FA"/>
    <w:rsid w:val="0036CF83"/>
    <w:rsid w:val="003700FB"/>
    <w:rsid w:val="003705C2"/>
    <w:rsid w:val="00370733"/>
    <w:rsid w:val="0037097B"/>
    <w:rsid w:val="00370ABA"/>
    <w:rsid w:val="00370B11"/>
    <w:rsid w:val="00370F53"/>
    <w:rsid w:val="0037108B"/>
    <w:rsid w:val="0037124F"/>
    <w:rsid w:val="00371755"/>
    <w:rsid w:val="00371852"/>
    <w:rsid w:val="00371DF7"/>
    <w:rsid w:val="003720D1"/>
    <w:rsid w:val="0037279F"/>
    <w:rsid w:val="003729B6"/>
    <w:rsid w:val="00372E3F"/>
    <w:rsid w:val="00373578"/>
    <w:rsid w:val="00373738"/>
    <w:rsid w:val="00373E5E"/>
    <w:rsid w:val="00373EA3"/>
    <w:rsid w:val="0037435A"/>
    <w:rsid w:val="00374540"/>
    <w:rsid w:val="00374D1B"/>
    <w:rsid w:val="00374FD2"/>
    <w:rsid w:val="0037560A"/>
    <w:rsid w:val="003756D5"/>
    <w:rsid w:val="00375E22"/>
    <w:rsid w:val="003765A1"/>
    <w:rsid w:val="00377414"/>
    <w:rsid w:val="00377588"/>
    <w:rsid w:val="00377D87"/>
    <w:rsid w:val="0038041D"/>
    <w:rsid w:val="00380931"/>
    <w:rsid w:val="00380968"/>
    <w:rsid w:val="00380B37"/>
    <w:rsid w:val="003812EA"/>
    <w:rsid w:val="00381A4E"/>
    <w:rsid w:val="00381C02"/>
    <w:rsid w:val="00381F4B"/>
    <w:rsid w:val="00381F81"/>
    <w:rsid w:val="0038265C"/>
    <w:rsid w:val="0038443D"/>
    <w:rsid w:val="003846C5"/>
    <w:rsid w:val="0038481E"/>
    <w:rsid w:val="003850AE"/>
    <w:rsid w:val="00385268"/>
    <w:rsid w:val="0038527D"/>
    <w:rsid w:val="003856AB"/>
    <w:rsid w:val="00385EC6"/>
    <w:rsid w:val="00386097"/>
    <w:rsid w:val="00386270"/>
    <w:rsid w:val="003862AC"/>
    <w:rsid w:val="00386A24"/>
    <w:rsid w:val="00386D3B"/>
    <w:rsid w:val="0038726E"/>
    <w:rsid w:val="00387479"/>
    <w:rsid w:val="00387655"/>
    <w:rsid w:val="00387A39"/>
    <w:rsid w:val="00387F52"/>
    <w:rsid w:val="0039087B"/>
    <w:rsid w:val="00390B13"/>
    <w:rsid w:val="00390FA7"/>
    <w:rsid w:val="003910FE"/>
    <w:rsid w:val="00391CE1"/>
    <w:rsid w:val="00391EFC"/>
    <w:rsid w:val="00392123"/>
    <w:rsid w:val="003926E6"/>
    <w:rsid w:val="00392FA6"/>
    <w:rsid w:val="003930F7"/>
    <w:rsid w:val="00393123"/>
    <w:rsid w:val="00393BD1"/>
    <w:rsid w:val="00394248"/>
    <w:rsid w:val="0039496E"/>
    <w:rsid w:val="00395B06"/>
    <w:rsid w:val="00395C2B"/>
    <w:rsid w:val="00396539"/>
    <w:rsid w:val="003969FC"/>
    <w:rsid w:val="003970E0"/>
    <w:rsid w:val="003976D1"/>
    <w:rsid w:val="00397ED4"/>
    <w:rsid w:val="00397F3A"/>
    <w:rsid w:val="003A02F4"/>
    <w:rsid w:val="003A05A4"/>
    <w:rsid w:val="003A06B5"/>
    <w:rsid w:val="003A1E19"/>
    <w:rsid w:val="003A2220"/>
    <w:rsid w:val="003A2294"/>
    <w:rsid w:val="003A2757"/>
    <w:rsid w:val="003A2810"/>
    <w:rsid w:val="003A2BCE"/>
    <w:rsid w:val="003A2FD0"/>
    <w:rsid w:val="003A326A"/>
    <w:rsid w:val="003A342E"/>
    <w:rsid w:val="003A3B1F"/>
    <w:rsid w:val="003A3DF7"/>
    <w:rsid w:val="003A4A0C"/>
    <w:rsid w:val="003A5378"/>
    <w:rsid w:val="003A61B6"/>
    <w:rsid w:val="003A6A6A"/>
    <w:rsid w:val="003A6B2C"/>
    <w:rsid w:val="003A6DDF"/>
    <w:rsid w:val="003A6EF5"/>
    <w:rsid w:val="003A7465"/>
    <w:rsid w:val="003A76F7"/>
    <w:rsid w:val="003A7785"/>
    <w:rsid w:val="003A79AC"/>
    <w:rsid w:val="003A7DFF"/>
    <w:rsid w:val="003A7F9A"/>
    <w:rsid w:val="003B0474"/>
    <w:rsid w:val="003B0C0E"/>
    <w:rsid w:val="003B141A"/>
    <w:rsid w:val="003B1781"/>
    <w:rsid w:val="003B1DD3"/>
    <w:rsid w:val="003B1F2F"/>
    <w:rsid w:val="003B1F44"/>
    <w:rsid w:val="003B2A9C"/>
    <w:rsid w:val="003B32DA"/>
    <w:rsid w:val="003B378D"/>
    <w:rsid w:val="003B398C"/>
    <w:rsid w:val="003B44AE"/>
    <w:rsid w:val="003B4AE1"/>
    <w:rsid w:val="003B5458"/>
    <w:rsid w:val="003B5487"/>
    <w:rsid w:val="003B54DD"/>
    <w:rsid w:val="003B5D19"/>
    <w:rsid w:val="003B6AD9"/>
    <w:rsid w:val="003B734C"/>
    <w:rsid w:val="003B79D6"/>
    <w:rsid w:val="003B7ABE"/>
    <w:rsid w:val="003C088E"/>
    <w:rsid w:val="003C0C4E"/>
    <w:rsid w:val="003C1E14"/>
    <w:rsid w:val="003C1FB4"/>
    <w:rsid w:val="003C2B72"/>
    <w:rsid w:val="003C2F2C"/>
    <w:rsid w:val="003C3855"/>
    <w:rsid w:val="003C394F"/>
    <w:rsid w:val="003C39CE"/>
    <w:rsid w:val="003C3C8D"/>
    <w:rsid w:val="003C4DA4"/>
    <w:rsid w:val="003C4F3C"/>
    <w:rsid w:val="003C5175"/>
    <w:rsid w:val="003C5373"/>
    <w:rsid w:val="003C58E0"/>
    <w:rsid w:val="003C5BDE"/>
    <w:rsid w:val="003C6003"/>
    <w:rsid w:val="003C60B2"/>
    <w:rsid w:val="003C62B9"/>
    <w:rsid w:val="003C6AB2"/>
    <w:rsid w:val="003C6C39"/>
    <w:rsid w:val="003C6F53"/>
    <w:rsid w:val="003C6F99"/>
    <w:rsid w:val="003C724D"/>
    <w:rsid w:val="003C7964"/>
    <w:rsid w:val="003D00CF"/>
    <w:rsid w:val="003D0289"/>
    <w:rsid w:val="003D03BC"/>
    <w:rsid w:val="003D0611"/>
    <w:rsid w:val="003D0A8E"/>
    <w:rsid w:val="003D1DB6"/>
    <w:rsid w:val="003D1E2F"/>
    <w:rsid w:val="003D22B1"/>
    <w:rsid w:val="003D243B"/>
    <w:rsid w:val="003D2D59"/>
    <w:rsid w:val="003D2F0F"/>
    <w:rsid w:val="003D35EA"/>
    <w:rsid w:val="003D3C42"/>
    <w:rsid w:val="003D4D59"/>
    <w:rsid w:val="003D4D67"/>
    <w:rsid w:val="003D5191"/>
    <w:rsid w:val="003D5197"/>
    <w:rsid w:val="003D57A6"/>
    <w:rsid w:val="003D5805"/>
    <w:rsid w:val="003D5CE6"/>
    <w:rsid w:val="003D62A0"/>
    <w:rsid w:val="003D660C"/>
    <w:rsid w:val="003D6742"/>
    <w:rsid w:val="003D67A5"/>
    <w:rsid w:val="003D6EB6"/>
    <w:rsid w:val="003D701A"/>
    <w:rsid w:val="003D719B"/>
    <w:rsid w:val="003D7424"/>
    <w:rsid w:val="003D7771"/>
    <w:rsid w:val="003D78AB"/>
    <w:rsid w:val="003D7AA8"/>
    <w:rsid w:val="003D7D1A"/>
    <w:rsid w:val="003E0129"/>
    <w:rsid w:val="003E049C"/>
    <w:rsid w:val="003E0A8B"/>
    <w:rsid w:val="003E0B99"/>
    <w:rsid w:val="003E10F7"/>
    <w:rsid w:val="003E16F4"/>
    <w:rsid w:val="003E2498"/>
    <w:rsid w:val="003E2E63"/>
    <w:rsid w:val="003E3005"/>
    <w:rsid w:val="003E33A5"/>
    <w:rsid w:val="003E363E"/>
    <w:rsid w:val="003E3B52"/>
    <w:rsid w:val="003E3C58"/>
    <w:rsid w:val="003E42BF"/>
    <w:rsid w:val="003E4A57"/>
    <w:rsid w:val="003E4CE0"/>
    <w:rsid w:val="003E5552"/>
    <w:rsid w:val="003E5554"/>
    <w:rsid w:val="003E5562"/>
    <w:rsid w:val="003E55B0"/>
    <w:rsid w:val="003E63E2"/>
    <w:rsid w:val="003E6A9C"/>
    <w:rsid w:val="003E736D"/>
    <w:rsid w:val="003E73B0"/>
    <w:rsid w:val="003E7E12"/>
    <w:rsid w:val="003E7EF5"/>
    <w:rsid w:val="003F0491"/>
    <w:rsid w:val="003F055C"/>
    <w:rsid w:val="003F055F"/>
    <w:rsid w:val="003F0C23"/>
    <w:rsid w:val="003F0C51"/>
    <w:rsid w:val="003F0DD5"/>
    <w:rsid w:val="003F15D4"/>
    <w:rsid w:val="003F2121"/>
    <w:rsid w:val="003F2485"/>
    <w:rsid w:val="003F2487"/>
    <w:rsid w:val="003F25C1"/>
    <w:rsid w:val="003F273A"/>
    <w:rsid w:val="003F2C4C"/>
    <w:rsid w:val="003F30BE"/>
    <w:rsid w:val="003F319F"/>
    <w:rsid w:val="003F33A3"/>
    <w:rsid w:val="003F3705"/>
    <w:rsid w:val="003F3707"/>
    <w:rsid w:val="003F4073"/>
    <w:rsid w:val="003F5338"/>
    <w:rsid w:val="003F6014"/>
    <w:rsid w:val="003F61A7"/>
    <w:rsid w:val="003F6279"/>
    <w:rsid w:val="003F6C0F"/>
    <w:rsid w:val="003F7025"/>
    <w:rsid w:val="003F7417"/>
    <w:rsid w:val="003F7723"/>
    <w:rsid w:val="003F77E0"/>
    <w:rsid w:val="003F787F"/>
    <w:rsid w:val="003F78AD"/>
    <w:rsid w:val="003F7932"/>
    <w:rsid w:val="003F7B74"/>
    <w:rsid w:val="0040003C"/>
    <w:rsid w:val="00400605"/>
    <w:rsid w:val="0040110A"/>
    <w:rsid w:val="0040168E"/>
    <w:rsid w:val="00401838"/>
    <w:rsid w:val="004018E3"/>
    <w:rsid w:val="004020D3"/>
    <w:rsid w:val="00402108"/>
    <w:rsid w:val="00402388"/>
    <w:rsid w:val="00402FA0"/>
    <w:rsid w:val="00403026"/>
    <w:rsid w:val="004033D0"/>
    <w:rsid w:val="00403EEF"/>
    <w:rsid w:val="00403F2A"/>
    <w:rsid w:val="00403F53"/>
    <w:rsid w:val="004043F5"/>
    <w:rsid w:val="00404782"/>
    <w:rsid w:val="00404A96"/>
    <w:rsid w:val="00404B4B"/>
    <w:rsid w:val="00404DDF"/>
    <w:rsid w:val="00404E49"/>
    <w:rsid w:val="004053EB"/>
    <w:rsid w:val="00405E1B"/>
    <w:rsid w:val="00406561"/>
    <w:rsid w:val="00406959"/>
    <w:rsid w:val="00407292"/>
    <w:rsid w:val="004074CD"/>
    <w:rsid w:val="00407C1E"/>
    <w:rsid w:val="00407F85"/>
    <w:rsid w:val="00410E28"/>
    <w:rsid w:val="00410EEA"/>
    <w:rsid w:val="004111E8"/>
    <w:rsid w:val="004111FD"/>
    <w:rsid w:val="00411EF9"/>
    <w:rsid w:val="004120D6"/>
    <w:rsid w:val="00412299"/>
    <w:rsid w:val="004122D2"/>
    <w:rsid w:val="004128BD"/>
    <w:rsid w:val="00412945"/>
    <w:rsid w:val="00413051"/>
    <w:rsid w:val="0041341C"/>
    <w:rsid w:val="004137DA"/>
    <w:rsid w:val="00413C6D"/>
    <w:rsid w:val="00413EEC"/>
    <w:rsid w:val="00414011"/>
    <w:rsid w:val="00414084"/>
    <w:rsid w:val="004141F9"/>
    <w:rsid w:val="00414582"/>
    <w:rsid w:val="00414687"/>
    <w:rsid w:val="00414E72"/>
    <w:rsid w:val="00414FE6"/>
    <w:rsid w:val="0041506E"/>
    <w:rsid w:val="00415851"/>
    <w:rsid w:val="00415AA0"/>
    <w:rsid w:val="00415D8A"/>
    <w:rsid w:val="004167AE"/>
    <w:rsid w:val="004170EA"/>
    <w:rsid w:val="004176F3"/>
    <w:rsid w:val="00420D10"/>
    <w:rsid w:val="004210D8"/>
    <w:rsid w:val="004214DE"/>
    <w:rsid w:val="00421A49"/>
    <w:rsid w:val="00421EF8"/>
    <w:rsid w:val="00421F71"/>
    <w:rsid w:val="0042203D"/>
    <w:rsid w:val="0042217F"/>
    <w:rsid w:val="00423145"/>
    <w:rsid w:val="004232B3"/>
    <w:rsid w:val="00423463"/>
    <w:rsid w:val="004235B0"/>
    <w:rsid w:val="00423825"/>
    <w:rsid w:val="00423A4D"/>
    <w:rsid w:val="00423F76"/>
    <w:rsid w:val="00423F88"/>
    <w:rsid w:val="004246D5"/>
    <w:rsid w:val="004255CC"/>
    <w:rsid w:val="0042568F"/>
    <w:rsid w:val="00425CDF"/>
    <w:rsid w:val="0042620C"/>
    <w:rsid w:val="004264A9"/>
    <w:rsid w:val="0042671D"/>
    <w:rsid w:val="00426813"/>
    <w:rsid w:val="00426EBB"/>
    <w:rsid w:val="00427335"/>
    <w:rsid w:val="00427601"/>
    <w:rsid w:val="00427662"/>
    <w:rsid w:val="0043016D"/>
    <w:rsid w:val="004302C0"/>
    <w:rsid w:val="004303AB"/>
    <w:rsid w:val="004304E4"/>
    <w:rsid w:val="00430A3C"/>
    <w:rsid w:val="00430BD2"/>
    <w:rsid w:val="00430C86"/>
    <w:rsid w:val="00430D05"/>
    <w:rsid w:val="00430F35"/>
    <w:rsid w:val="004314FC"/>
    <w:rsid w:val="004317F6"/>
    <w:rsid w:val="00431932"/>
    <w:rsid w:val="00431F24"/>
    <w:rsid w:val="00432305"/>
    <w:rsid w:val="0043314F"/>
    <w:rsid w:val="004332B9"/>
    <w:rsid w:val="004336DE"/>
    <w:rsid w:val="00433AFD"/>
    <w:rsid w:val="00433F58"/>
    <w:rsid w:val="00434497"/>
    <w:rsid w:val="00434B14"/>
    <w:rsid w:val="00434CFD"/>
    <w:rsid w:val="00434DEE"/>
    <w:rsid w:val="0043503F"/>
    <w:rsid w:val="004356DC"/>
    <w:rsid w:val="004359AA"/>
    <w:rsid w:val="00435E78"/>
    <w:rsid w:val="00435F27"/>
    <w:rsid w:val="00436068"/>
    <w:rsid w:val="004364BF"/>
    <w:rsid w:val="004365BD"/>
    <w:rsid w:val="004365FE"/>
    <w:rsid w:val="00436914"/>
    <w:rsid w:val="00436DDC"/>
    <w:rsid w:val="00436E56"/>
    <w:rsid w:val="004373CB"/>
    <w:rsid w:val="0043755D"/>
    <w:rsid w:val="00437B87"/>
    <w:rsid w:val="00440315"/>
    <w:rsid w:val="00440475"/>
    <w:rsid w:val="00440E16"/>
    <w:rsid w:val="004415B7"/>
    <w:rsid w:val="00441D99"/>
    <w:rsid w:val="004420FA"/>
    <w:rsid w:val="004421CC"/>
    <w:rsid w:val="004427B7"/>
    <w:rsid w:val="00442B18"/>
    <w:rsid w:val="00443552"/>
    <w:rsid w:val="00443A2D"/>
    <w:rsid w:val="00443CC9"/>
    <w:rsid w:val="00444195"/>
    <w:rsid w:val="004442F9"/>
    <w:rsid w:val="00444672"/>
    <w:rsid w:val="0044585F"/>
    <w:rsid w:val="00445920"/>
    <w:rsid w:val="00445CAD"/>
    <w:rsid w:val="00446597"/>
    <w:rsid w:val="00446E18"/>
    <w:rsid w:val="0044751F"/>
    <w:rsid w:val="00447703"/>
    <w:rsid w:val="00447878"/>
    <w:rsid w:val="00447C10"/>
    <w:rsid w:val="00447E99"/>
    <w:rsid w:val="0045020A"/>
    <w:rsid w:val="004502C4"/>
    <w:rsid w:val="00450307"/>
    <w:rsid w:val="0045043C"/>
    <w:rsid w:val="0045047B"/>
    <w:rsid w:val="00450818"/>
    <w:rsid w:val="00450DAF"/>
    <w:rsid w:val="00451004"/>
    <w:rsid w:val="0045136F"/>
    <w:rsid w:val="0045162C"/>
    <w:rsid w:val="00451840"/>
    <w:rsid w:val="00451B25"/>
    <w:rsid w:val="00451F67"/>
    <w:rsid w:val="004533F2"/>
    <w:rsid w:val="00453480"/>
    <w:rsid w:val="0045354E"/>
    <w:rsid w:val="0045383B"/>
    <w:rsid w:val="00453896"/>
    <w:rsid w:val="004539BE"/>
    <w:rsid w:val="00453C7B"/>
    <w:rsid w:val="00454111"/>
    <w:rsid w:val="00454356"/>
    <w:rsid w:val="00454495"/>
    <w:rsid w:val="00454C01"/>
    <w:rsid w:val="004555EB"/>
    <w:rsid w:val="00455987"/>
    <w:rsid w:val="00456444"/>
    <w:rsid w:val="004571D0"/>
    <w:rsid w:val="0046018E"/>
    <w:rsid w:val="00460543"/>
    <w:rsid w:val="0046062B"/>
    <w:rsid w:val="0046088D"/>
    <w:rsid w:val="00460F0F"/>
    <w:rsid w:val="0046207F"/>
    <w:rsid w:val="0046231B"/>
    <w:rsid w:val="00462D6B"/>
    <w:rsid w:val="0046368B"/>
    <w:rsid w:val="00463ACF"/>
    <w:rsid w:val="0046453E"/>
    <w:rsid w:val="00464877"/>
    <w:rsid w:val="0046492D"/>
    <w:rsid w:val="00464939"/>
    <w:rsid w:val="0046493D"/>
    <w:rsid w:val="00464B2A"/>
    <w:rsid w:val="00464E36"/>
    <w:rsid w:val="004659FF"/>
    <w:rsid w:val="00466482"/>
    <w:rsid w:val="00466495"/>
    <w:rsid w:val="004665B2"/>
    <w:rsid w:val="00466918"/>
    <w:rsid w:val="00466E0B"/>
    <w:rsid w:val="00466FE0"/>
    <w:rsid w:val="004672D4"/>
    <w:rsid w:val="004672D5"/>
    <w:rsid w:val="004677C6"/>
    <w:rsid w:val="00467D00"/>
    <w:rsid w:val="00467DAB"/>
    <w:rsid w:val="00467EBE"/>
    <w:rsid w:val="00470116"/>
    <w:rsid w:val="004705E6"/>
    <w:rsid w:val="00470A41"/>
    <w:rsid w:val="00470D83"/>
    <w:rsid w:val="004711E2"/>
    <w:rsid w:val="00471847"/>
    <w:rsid w:val="004718E6"/>
    <w:rsid w:val="004729EE"/>
    <w:rsid w:val="00472CA9"/>
    <w:rsid w:val="00472F0D"/>
    <w:rsid w:val="00473172"/>
    <w:rsid w:val="00473BE3"/>
    <w:rsid w:val="00473D9F"/>
    <w:rsid w:val="00474422"/>
    <w:rsid w:val="00474D62"/>
    <w:rsid w:val="00475B23"/>
    <w:rsid w:val="00475DC4"/>
    <w:rsid w:val="00475E76"/>
    <w:rsid w:val="00476671"/>
    <w:rsid w:val="00476944"/>
    <w:rsid w:val="00476987"/>
    <w:rsid w:val="004772A3"/>
    <w:rsid w:val="004775A1"/>
    <w:rsid w:val="004779A0"/>
    <w:rsid w:val="004804B8"/>
    <w:rsid w:val="0048061A"/>
    <w:rsid w:val="00480708"/>
    <w:rsid w:val="00480950"/>
    <w:rsid w:val="00480EA0"/>
    <w:rsid w:val="004815F1"/>
    <w:rsid w:val="00481948"/>
    <w:rsid w:val="00481E3F"/>
    <w:rsid w:val="00481E5C"/>
    <w:rsid w:val="004824FE"/>
    <w:rsid w:val="00482B25"/>
    <w:rsid w:val="00482FA6"/>
    <w:rsid w:val="004835C1"/>
    <w:rsid w:val="00483771"/>
    <w:rsid w:val="00483896"/>
    <w:rsid w:val="004839F2"/>
    <w:rsid w:val="00483F3F"/>
    <w:rsid w:val="004842BB"/>
    <w:rsid w:val="0048438F"/>
    <w:rsid w:val="00484E57"/>
    <w:rsid w:val="0048533B"/>
    <w:rsid w:val="0048603F"/>
    <w:rsid w:val="0048625D"/>
    <w:rsid w:val="00486726"/>
    <w:rsid w:val="00486CAA"/>
    <w:rsid w:val="00486D0D"/>
    <w:rsid w:val="00486FFA"/>
    <w:rsid w:val="00487275"/>
    <w:rsid w:val="0048732D"/>
    <w:rsid w:val="00487669"/>
    <w:rsid w:val="0048779B"/>
    <w:rsid w:val="004902F8"/>
    <w:rsid w:val="00490743"/>
    <w:rsid w:val="004918D6"/>
    <w:rsid w:val="00491972"/>
    <w:rsid w:val="00491A11"/>
    <w:rsid w:val="004922C2"/>
    <w:rsid w:val="004927D5"/>
    <w:rsid w:val="00492B70"/>
    <w:rsid w:val="00492E2B"/>
    <w:rsid w:val="004937D2"/>
    <w:rsid w:val="00493D45"/>
    <w:rsid w:val="004940F3"/>
    <w:rsid w:val="004941C2"/>
    <w:rsid w:val="00494CC2"/>
    <w:rsid w:val="00495C53"/>
    <w:rsid w:val="00495F12"/>
    <w:rsid w:val="00496076"/>
    <w:rsid w:val="0049623C"/>
    <w:rsid w:val="0049637C"/>
    <w:rsid w:val="00496753"/>
    <w:rsid w:val="0049694A"/>
    <w:rsid w:val="00496E97"/>
    <w:rsid w:val="00497782"/>
    <w:rsid w:val="0049778A"/>
    <w:rsid w:val="00497812"/>
    <w:rsid w:val="004979D0"/>
    <w:rsid w:val="00497E8E"/>
    <w:rsid w:val="004A00AC"/>
    <w:rsid w:val="004A0175"/>
    <w:rsid w:val="004A0326"/>
    <w:rsid w:val="004A06B5"/>
    <w:rsid w:val="004A0DF7"/>
    <w:rsid w:val="004A1075"/>
    <w:rsid w:val="004A144A"/>
    <w:rsid w:val="004A15FA"/>
    <w:rsid w:val="004A1603"/>
    <w:rsid w:val="004A1AC4"/>
    <w:rsid w:val="004A21A0"/>
    <w:rsid w:val="004A2916"/>
    <w:rsid w:val="004A2F45"/>
    <w:rsid w:val="004A340F"/>
    <w:rsid w:val="004A3596"/>
    <w:rsid w:val="004A3D02"/>
    <w:rsid w:val="004A3D9A"/>
    <w:rsid w:val="004A4278"/>
    <w:rsid w:val="004A43F7"/>
    <w:rsid w:val="004A48F4"/>
    <w:rsid w:val="004A4BDA"/>
    <w:rsid w:val="004A4DB7"/>
    <w:rsid w:val="004A50AB"/>
    <w:rsid w:val="004A59CC"/>
    <w:rsid w:val="004A5BB6"/>
    <w:rsid w:val="004A5DC9"/>
    <w:rsid w:val="004A5F2B"/>
    <w:rsid w:val="004A614F"/>
    <w:rsid w:val="004A63A5"/>
    <w:rsid w:val="004A682E"/>
    <w:rsid w:val="004A6964"/>
    <w:rsid w:val="004A6B16"/>
    <w:rsid w:val="004A6BD6"/>
    <w:rsid w:val="004A6EF3"/>
    <w:rsid w:val="004A6FAA"/>
    <w:rsid w:val="004A725D"/>
    <w:rsid w:val="004A7458"/>
    <w:rsid w:val="004A7757"/>
    <w:rsid w:val="004A7773"/>
    <w:rsid w:val="004A7B15"/>
    <w:rsid w:val="004B04C8"/>
    <w:rsid w:val="004B0501"/>
    <w:rsid w:val="004B06BE"/>
    <w:rsid w:val="004B0946"/>
    <w:rsid w:val="004B12FD"/>
    <w:rsid w:val="004B1555"/>
    <w:rsid w:val="004B1819"/>
    <w:rsid w:val="004B276F"/>
    <w:rsid w:val="004B2DAA"/>
    <w:rsid w:val="004B3D99"/>
    <w:rsid w:val="004B3DE2"/>
    <w:rsid w:val="004B3FCD"/>
    <w:rsid w:val="004B45D3"/>
    <w:rsid w:val="004B4774"/>
    <w:rsid w:val="004B4AB5"/>
    <w:rsid w:val="004B4E00"/>
    <w:rsid w:val="004B58D7"/>
    <w:rsid w:val="004B5D0A"/>
    <w:rsid w:val="004B5FE7"/>
    <w:rsid w:val="004B6988"/>
    <w:rsid w:val="004B6FA5"/>
    <w:rsid w:val="004B736F"/>
    <w:rsid w:val="004B7EA5"/>
    <w:rsid w:val="004C0478"/>
    <w:rsid w:val="004C0D32"/>
    <w:rsid w:val="004C1DE3"/>
    <w:rsid w:val="004C220E"/>
    <w:rsid w:val="004C30E0"/>
    <w:rsid w:val="004C32AF"/>
    <w:rsid w:val="004C32D4"/>
    <w:rsid w:val="004C35B1"/>
    <w:rsid w:val="004C3AA3"/>
    <w:rsid w:val="004C4FDE"/>
    <w:rsid w:val="004C5623"/>
    <w:rsid w:val="004C5F29"/>
    <w:rsid w:val="004C647C"/>
    <w:rsid w:val="004C6563"/>
    <w:rsid w:val="004C69CD"/>
    <w:rsid w:val="004C6F7A"/>
    <w:rsid w:val="004C758B"/>
    <w:rsid w:val="004C7BD9"/>
    <w:rsid w:val="004C7F60"/>
    <w:rsid w:val="004D0A30"/>
    <w:rsid w:val="004D0D52"/>
    <w:rsid w:val="004D1235"/>
    <w:rsid w:val="004D1415"/>
    <w:rsid w:val="004D1F40"/>
    <w:rsid w:val="004D2372"/>
    <w:rsid w:val="004D3EED"/>
    <w:rsid w:val="004D4455"/>
    <w:rsid w:val="004D498D"/>
    <w:rsid w:val="004D4AF7"/>
    <w:rsid w:val="004D4C48"/>
    <w:rsid w:val="004D5065"/>
    <w:rsid w:val="004D5448"/>
    <w:rsid w:val="004D58E3"/>
    <w:rsid w:val="004D5D47"/>
    <w:rsid w:val="004D60E8"/>
    <w:rsid w:val="004D614C"/>
    <w:rsid w:val="004D62E9"/>
    <w:rsid w:val="004D634C"/>
    <w:rsid w:val="004D64A6"/>
    <w:rsid w:val="004D672E"/>
    <w:rsid w:val="004D6783"/>
    <w:rsid w:val="004D7521"/>
    <w:rsid w:val="004D7693"/>
    <w:rsid w:val="004D7FC8"/>
    <w:rsid w:val="004E03F2"/>
    <w:rsid w:val="004E0AD4"/>
    <w:rsid w:val="004E29F1"/>
    <w:rsid w:val="004E2E1D"/>
    <w:rsid w:val="004E3430"/>
    <w:rsid w:val="004E3472"/>
    <w:rsid w:val="004E36ED"/>
    <w:rsid w:val="004E3B5A"/>
    <w:rsid w:val="004E3D4B"/>
    <w:rsid w:val="004E41FE"/>
    <w:rsid w:val="004E5219"/>
    <w:rsid w:val="004E59DE"/>
    <w:rsid w:val="004E59EA"/>
    <w:rsid w:val="004E5B31"/>
    <w:rsid w:val="004E61B5"/>
    <w:rsid w:val="004E6376"/>
    <w:rsid w:val="004E6E16"/>
    <w:rsid w:val="004E70EE"/>
    <w:rsid w:val="004F0017"/>
    <w:rsid w:val="004F05B2"/>
    <w:rsid w:val="004F0AA0"/>
    <w:rsid w:val="004F0CEC"/>
    <w:rsid w:val="004F1228"/>
    <w:rsid w:val="004F1CFB"/>
    <w:rsid w:val="004F1F3E"/>
    <w:rsid w:val="004F2224"/>
    <w:rsid w:val="004F315C"/>
    <w:rsid w:val="004F34E6"/>
    <w:rsid w:val="004F3753"/>
    <w:rsid w:val="004F3A70"/>
    <w:rsid w:val="004F3D5D"/>
    <w:rsid w:val="004F559D"/>
    <w:rsid w:val="004F560F"/>
    <w:rsid w:val="004F5633"/>
    <w:rsid w:val="004F573C"/>
    <w:rsid w:val="004F5C8A"/>
    <w:rsid w:val="004F5E3C"/>
    <w:rsid w:val="004F6400"/>
    <w:rsid w:val="004F65DD"/>
    <w:rsid w:val="004F6BCE"/>
    <w:rsid w:val="004F72BE"/>
    <w:rsid w:val="004F772E"/>
    <w:rsid w:val="004F7947"/>
    <w:rsid w:val="004F797D"/>
    <w:rsid w:val="0050078A"/>
    <w:rsid w:val="00500DD0"/>
    <w:rsid w:val="00500E35"/>
    <w:rsid w:val="00500EE2"/>
    <w:rsid w:val="00501085"/>
    <w:rsid w:val="0050111A"/>
    <w:rsid w:val="00501836"/>
    <w:rsid w:val="00502487"/>
    <w:rsid w:val="0050273D"/>
    <w:rsid w:val="00502972"/>
    <w:rsid w:val="00502EF8"/>
    <w:rsid w:val="00503740"/>
    <w:rsid w:val="00503C1B"/>
    <w:rsid w:val="00503E07"/>
    <w:rsid w:val="00503E5A"/>
    <w:rsid w:val="00503E72"/>
    <w:rsid w:val="00503FEF"/>
    <w:rsid w:val="0050405F"/>
    <w:rsid w:val="00504738"/>
    <w:rsid w:val="00504EA9"/>
    <w:rsid w:val="00505E29"/>
    <w:rsid w:val="0050622B"/>
    <w:rsid w:val="005062FF"/>
    <w:rsid w:val="00506314"/>
    <w:rsid w:val="005066C2"/>
    <w:rsid w:val="005069FA"/>
    <w:rsid w:val="00506F87"/>
    <w:rsid w:val="00506F8B"/>
    <w:rsid w:val="00507502"/>
    <w:rsid w:val="005076F0"/>
    <w:rsid w:val="00507B95"/>
    <w:rsid w:val="00507C41"/>
    <w:rsid w:val="00507F62"/>
    <w:rsid w:val="005101DE"/>
    <w:rsid w:val="005105A8"/>
    <w:rsid w:val="005109AF"/>
    <w:rsid w:val="00510FC5"/>
    <w:rsid w:val="00511091"/>
    <w:rsid w:val="0051144F"/>
    <w:rsid w:val="00511843"/>
    <w:rsid w:val="005124DF"/>
    <w:rsid w:val="00512941"/>
    <w:rsid w:val="00512D70"/>
    <w:rsid w:val="00512E93"/>
    <w:rsid w:val="005138C0"/>
    <w:rsid w:val="0051400A"/>
    <w:rsid w:val="00515AD1"/>
    <w:rsid w:val="005160A6"/>
    <w:rsid w:val="00516209"/>
    <w:rsid w:val="00516335"/>
    <w:rsid w:val="00516462"/>
    <w:rsid w:val="005165A6"/>
    <w:rsid w:val="005165B1"/>
    <w:rsid w:val="00516731"/>
    <w:rsid w:val="00516F2E"/>
    <w:rsid w:val="005172DA"/>
    <w:rsid w:val="00517351"/>
    <w:rsid w:val="005176E0"/>
    <w:rsid w:val="005177A1"/>
    <w:rsid w:val="00517D1E"/>
    <w:rsid w:val="00520340"/>
    <w:rsid w:val="005204B4"/>
    <w:rsid w:val="005204ED"/>
    <w:rsid w:val="00520B64"/>
    <w:rsid w:val="00520E44"/>
    <w:rsid w:val="00520F0A"/>
    <w:rsid w:val="0052112B"/>
    <w:rsid w:val="00521403"/>
    <w:rsid w:val="00521FC1"/>
    <w:rsid w:val="00522182"/>
    <w:rsid w:val="00522606"/>
    <w:rsid w:val="005229C3"/>
    <w:rsid w:val="00522B98"/>
    <w:rsid w:val="00522C4C"/>
    <w:rsid w:val="00522C6B"/>
    <w:rsid w:val="00523169"/>
    <w:rsid w:val="005233E5"/>
    <w:rsid w:val="0052347F"/>
    <w:rsid w:val="0052362C"/>
    <w:rsid w:val="00523901"/>
    <w:rsid w:val="00524122"/>
    <w:rsid w:val="005245FA"/>
    <w:rsid w:val="00524672"/>
    <w:rsid w:val="00524A5D"/>
    <w:rsid w:val="00524CF5"/>
    <w:rsid w:val="00525185"/>
    <w:rsid w:val="005257BB"/>
    <w:rsid w:val="00525840"/>
    <w:rsid w:val="00525D5E"/>
    <w:rsid w:val="0052610D"/>
    <w:rsid w:val="00526291"/>
    <w:rsid w:val="00526385"/>
    <w:rsid w:val="0052653D"/>
    <w:rsid w:val="005268BF"/>
    <w:rsid w:val="0052692D"/>
    <w:rsid w:val="005278B8"/>
    <w:rsid w:val="00527C0B"/>
    <w:rsid w:val="00527F17"/>
    <w:rsid w:val="005300D7"/>
    <w:rsid w:val="0053079E"/>
    <w:rsid w:val="00530A58"/>
    <w:rsid w:val="00530D83"/>
    <w:rsid w:val="00530EB6"/>
    <w:rsid w:val="005314A5"/>
    <w:rsid w:val="00531612"/>
    <w:rsid w:val="00531683"/>
    <w:rsid w:val="00531AF9"/>
    <w:rsid w:val="00532A5B"/>
    <w:rsid w:val="00533256"/>
    <w:rsid w:val="0053380A"/>
    <w:rsid w:val="00534723"/>
    <w:rsid w:val="00534BB2"/>
    <w:rsid w:val="005357F6"/>
    <w:rsid w:val="00535B36"/>
    <w:rsid w:val="00536051"/>
    <w:rsid w:val="00536122"/>
    <w:rsid w:val="00536130"/>
    <w:rsid w:val="00536B84"/>
    <w:rsid w:val="00536BA0"/>
    <w:rsid w:val="00536BEF"/>
    <w:rsid w:val="00536ED2"/>
    <w:rsid w:val="00537102"/>
    <w:rsid w:val="005371D2"/>
    <w:rsid w:val="0053742A"/>
    <w:rsid w:val="00537F22"/>
    <w:rsid w:val="005401B9"/>
    <w:rsid w:val="00540509"/>
    <w:rsid w:val="00540930"/>
    <w:rsid w:val="00540D72"/>
    <w:rsid w:val="00540F07"/>
    <w:rsid w:val="005413AA"/>
    <w:rsid w:val="00541AC8"/>
    <w:rsid w:val="00541F1D"/>
    <w:rsid w:val="00542A72"/>
    <w:rsid w:val="00542ADC"/>
    <w:rsid w:val="00543019"/>
    <w:rsid w:val="00543AF5"/>
    <w:rsid w:val="00543BE5"/>
    <w:rsid w:val="00543E56"/>
    <w:rsid w:val="005444AD"/>
    <w:rsid w:val="00544D05"/>
    <w:rsid w:val="00544E48"/>
    <w:rsid w:val="00544E9D"/>
    <w:rsid w:val="00545652"/>
    <w:rsid w:val="00545B1F"/>
    <w:rsid w:val="00546E0F"/>
    <w:rsid w:val="005475C5"/>
    <w:rsid w:val="0055061A"/>
    <w:rsid w:val="0055087C"/>
    <w:rsid w:val="00550A79"/>
    <w:rsid w:val="00550D4F"/>
    <w:rsid w:val="00551114"/>
    <w:rsid w:val="0055145F"/>
    <w:rsid w:val="0055157D"/>
    <w:rsid w:val="005515A3"/>
    <w:rsid w:val="005515D4"/>
    <w:rsid w:val="0055174A"/>
    <w:rsid w:val="00551F17"/>
    <w:rsid w:val="005520BD"/>
    <w:rsid w:val="00552AE6"/>
    <w:rsid w:val="00552B86"/>
    <w:rsid w:val="00552DFD"/>
    <w:rsid w:val="00553307"/>
    <w:rsid w:val="00553569"/>
    <w:rsid w:val="005543BA"/>
    <w:rsid w:val="00554638"/>
    <w:rsid w:val="00554708"/>
    <w:rsid w:val="00555423"/>
    <w:rsid w:val="00555D71"/>
    <w:rsid w:val="005560F8"/>
    <w:rsid w:val="0055650D"/>
    <w:rsid w:val="0055685C"/>
    <w:rsid w:val="005569D0"/>
    <w:rsid w:val="00556C70"/>
    <w:rsid w:val="00556E26"/>
    <w:rsid w:val="00557247"/>
    <w:rsid w:val="00557682"/>
    <w:rsid w:val="00557700"/>
    <w:rsid w:val="005601E8"/>
    <w:rsid w:val="00560B8E"/>
    <w:rsid w:val="005623DE"/>
    <w:rsid w:val="005624F2"/>
    <w:rsid w:val="005626B7"/>
    <w:rsid w:val="0056277A"/>
    <w:rsid w:val="005628AF"/>
    <w:rsid w:val="00562C5F"/>
    <w:rsid w:val="00562D1C"/>
    <w:rsid w:val="005635D7"/>
    <w:rsid w:val="00563637"/>
    <w:rsid w:val="00563FFB"/>
    <w:rsid w:val="005640E4"/>
    <w:rsid w:val="0056456A"/>
    <w:rsid w:val="00564D52"/>
    <w:rsid w:val="0056510B"/>
    <w:rsid w:val="00565379"/>
    <w:rsid w:val="00565679"/>
    <w:rsid w:val="0056579B"/>
    <w:rsid w:val="005657EC"/>
    <w:rsid w:val="00565B5E"/>
    <w:rsid w:val="00565E60"/>
    <w:rsid w:val="00566F25"/>
    <w:rsid w:val="00566FEC"/>
    <w:rsid w:val="00567DA3"/>
    <w:rsid w:val="00570C70"/>
    <w:rsid w:val="005711F3"/>
    <w:rsid w:val="00571421"/>
    <w:rsid w:val="005715AB"/>
    <w:rsid w:val="005723F7"/>
    <w:rsid w:val="00572532"/>
    <w:rsid w:val="005729E8"/>
    <w:rsid w:val="00572F3B"/>
    <w:rsid w:val="0057311A"/>
    <w:rsid w:val="00573587"/>
    <w:rsid w:val="00573A2A"/>
    <w:rsid w:val="00573F0C"/>
    <w:rsid w:val="0057416E"/>
    <w:rsid w:val="00574300"/>
    <w:rsid w:val="0057441F"/>
    <w:rsid w:val="005748E8"/>
    <w:rsid w:val="00574963"/>
    <w:rsid w:val="00574AB0"/>
    <w:rsid w:val="00574C40"/>
    <w:rsid w:val="00575262"/>
    <w:rsid w:val="005752DC"/>
    <w:rsid w:val="005755F3"/>
    <w:rsid w:val="00576215"/>
    <w:rsid w:val="005762F6"/>
    <w:rsid w:val="00576493"/>
    <w:rsid w:val="00576926"/>
    <w:rsid w:val="00576B90"/>
    <w:rsid w:val="00576E17"/>
    <w:rsid w:val="00577812"/>
    <w:rsid w:val="00577C33"/>
    <w:rsid w:val="00580275"/>
    <w:rsid w:val="005807A7"/>
    <w:rsid w:val="00581315"/>
    <w:rsid w:val="005817F6"/>
    <w:rsid w:val="00581D46"/>
    <w:rsid w:val="0058295D"/>
    <w:rsid w:val="00582AE4"/>
    <w:rsid w:val="00582C24"/>
    <w:rsid w:val="00583552"/>
    <w:rsid w:val="00583EF6"/>
    <w:rsid w:val="005840DA"/>
    <w:rsid w:val="0058417C"/>
    <w:rsid w:val="00584617"/>
    <w:rsid w:val="0058475F"/>
    <w:rsid w:val="005848E6"/>
    <w:rsid w:val="0058554C"/>
    <w:rsid w:val="0058562A"/>
    <w:rsid w:val="0058574E"/>
    <w:rsid w:val="00585999"/>
    <w:rsid w:val="00585F32"/>
    <w:rsid w:val="005862E7"/>
    <w:rsid w:val="00586430"/>
    <w:rsid w:val="0058647A"/>
    <w:rsid w:val="005867A9"/>
    <w:rsid w:val="00586C6C"/>
    <w:rsid w:val="00586E92"/>
    <w:rsid w:val="00586EBA"/>
    <w:rsid w:val="00587092"/>
    <w:rsid w:val="00587393"/>
    <w:rsid w:val="005874E3"/>
    <w:rsid w:val="00590119"/>
    <w:rsid w:val="00590941"/>
    <w:rsid w:val="00590956"/>
    <w:rsid w:val="00590B23"/>
    <w:rsid w:val="00590B39"/>
    <w:rsid w:val="00590BEA"/>
    <w:rsid w:val="00590F5D"/>
    <w:rsid w:val="00590FDF"/>
    <w:rsid w:val="00590FE9"/>
    <w:rsid w:val="00591701"/>
    <w:rsid w:val="00591786"/>
    <w:rsid w:val="00591B8B"/>
    <w:rsid w:val="00591CE7"/>
    <w:rsid w:val="00592344"/>
    <w:rsid w:val="005923DD"/>
    <w:rsid w:val="00592C3D"/>
    <w:rsid w:val="00592C8F"/>
    <w:rsid w:val="00592EEE"/>
    <w:rsid w:val="00592F13"/>
    <w:rsid w:val="005931BC"/>
    <w:rsid w:val="005938F7"/>
    <w:rsid w:val="00593B97"/>
    <w:rsid w:val="00594387"/>
    <w:rsid w:val="005943C0"/>
    <w:rsid w:val="0059474E"/>
    <w:rsid w:val="00595547"/>
    <w:rsid w:val="005959B4"/>
    <w:rsid w:val="00595ECA"/>
    <w:rsid w:val="005961C2"/>
    <w:rsid w:val="00596BAA"/>
    <w:rsid w:val="005974CB"/>
    <w:rsid w:val="00597DF0"/>
    <w:rsid w:val="00597E50"/>
    <w:rsid w:val="005A04E5"/>
    <w:rsid w:val="005A0816"/>
    <w:rsid w:val="005A08DB"/>
    <w:rsid w:val="005A09C7"/>
    <w:rsid w:val="005A0AB1"/>
    <w:rsid w:val="005A1141"/>
    <w:rsid w:val="005A1948"/>
    <w:rsid w:val="005A278F"/>
    <w:rsid w:val="005A306C"/>
    <w:rsid w:val="005A36C4"/>
    <w:rsid w:val="005A38A2"/>
    <w:rsid w:val="005A3943"/>
    <w:rsid w:val="005A3A46"/>
    <w:rsid w:val="005A4333"/>
    <w:rsid w:val="005A45F8"/>
    <w:rsid w:val="005A4F6C"/>
    <w:rsid w:val="005A5914"/>
    <w:rsid w:val="005A7135"/>
    <w:rsid w:val="005A7DF0"/>
    <w:rsid w:val="005A7E92"/>
    <w:rsid w:val="005A7ECA"/>
    <w:rsid w:val="005A7FE6"/>
    <w:rsid w:val="005B0817"/>
    <w:rsid w:val="005B087D"/>
    <w:rsid w:val="005B1049"/>
    <w:rsid w:val="005B1255"/>
    <w:rsid w:val="005B1337"/>
    <w:rsid w:val="005B1A0A"/>
    <w:rsid w:val="005B1C95"/>
    <w:rsid w:val="005B2297"/>
    <w:rsid w:val="005B2B20"/>
    <w:rsid w:val="005B3394"/>
    <w:rsid w:val="005B34CA"/>
    <w:rsid w:val="005B34E2"/>
    <w:rsid w:val="005B35F7"/>
    <w:rsid w:val="005B36FD"/>
    <w:rsid w:val="005B3723"/>
    <w:rsid w:val="005B39F0"/>
    <w:rsid w:val="005B3FED"/>
    <w:rsid w:val="005B4213"/>
    <w:rsid w:val="005B451E"/>
    <w:rsid w:val="005B5337"/>
    <w:rsid w:val="005B65C5"/>
    <w:rsid w:val="005B673D"/>
    <w:rsid w:val="005B695A"/>
    <w:rsid w:val="005B765C"/>
    <w:rsid w:val="005B7B6F"/>
    <w:rsid w:val="005B7CAD"/>
    <w:rsid w:val="005C060F"/>
    <w:rsid w:val="005C0914"/>
    <w:rsid w:val="005C0DF9"/>
    <w:rsid w:val="005C0F81"/>
    <w:rsid w:val="005C13EA"/>
    <w:rsid w:val="005C15C3"/>
    <w:rsid w:val="005C21EA"/>
    <w:rsid w:val="005C2BE8"/>
    <w:rsid w:val="005C3171"/>
    <w:rsid w:val="005C3D72"/>
    <w:rsid w:val="005C3F0E"/>
    <w:rsid w:val="005C4214"/>
    <w:rsid w:val="005C44CA"/>
    <w:rsid w:val="005C456D"/>
    <w:rsid w:val="005C4C35"/>
    <w:rsid w:val="005C5CBB"/>
    <w:rsid w:val="005C5EED"/>
    <w:rsid w:val="005C62CA"/>
    <w:rsid w:val="005C63EA"/>
    <w:rsid w:val="005C651E"/>
    <w:rsid w:val="005C7184"/>
    <w:rsid w:val="005C748B"/>
    <w:rsid w:val="005C785C"/>
    <w:rsid w:val="005C7E13"/>
    <w:rsid w:val="005D0037"/>
    <w:rsid w:val="005D06B4"/>
    <w:rsid w:val="005D0A67"/>
    <w:rsid w:val="005D0FE8"/>
    <w:rsid w:val="005D13A0"/>
    <w:rsid w:val="005D1C76"/>
    <w:rsid w:val="005D1D64"/>
    <w:rsid w:val="005D2345"/>
    <w:rsid w:val="005D2598"/>
    <w:rsid w:val="005D25FC"/>
    <w:rsid w:val="005D290B"/>
    <w:rsid w:val="005D3219"/>
    <w:rsid w:val="005D3300"/>
    <w:rsid w:val="005D33B7"/>
    <w:rsid w:val="005D3A29"/>
    <w:rsid w:val="005D3EE6"/>
    <w:rsid w:val="005D4674"/>
    <w:rsid w:val="005D49F8"/>
    <w:rsid w:val="005D4CB5"/>
    <w:rsid w:val="005D4DEE"/>
    <w:rsid w:val="005D4F80"/>
    <w:rsid w:val="005D5349"/>
    <w:rsid w:val="005D5855"/>
    <w:rsid w:val="005D5995"/>
    <w:rsid w:val="005D65AD"/>
    <w:rsid w:val="005D69BD"/>
    <w:rsid w:val="005D69D0"/>
    <w:rsid w:val="005D6CEB"/>
    <w:rsid w:val="005D7247"/>
    <w:rsid w:val="005D7750"/>
    <w:rsid w:val="005E0063"/>
    <w:rsid w:val="005E03FB"/>
    <w:rsid w:val="005E0591"/>
    <w:rsid w:val="005E0C45"/>
    <w:rsid w:val="005E0D4C"/>
    <w:rsid w:val="005E11E7"/>
    <w:rsid w:val="005E1443"/>
    <w:rsid w:val="005E1928"/>
    <w:rsid w:val="005E1ADE"/>
    <w:rsid w:val="005E1EC3"/>
    <w:rsid w:val="005E2004"/>
    <w:rsid w:val="005E253C"/>
    <w:rsid w:val="005E2B27"/>
    <w:rsid w:val="005E2BAB"/>
    <w:rsid w:val="005E34F1"/>
    <w:rsid w:val="005E3702"/>
    <w:rsid w:val="005E3C7F"/>
    <w:rsid w:val="005E3FEC"/>
    <w:rsid w:val="005E4242"/>
    <w:rsid w:val="005E4985"/>
    <w:rsid w:val="005E503C"/>
    <w:rsid w:val="005E5186"/>
    <w:rsid w:val="005E55BC"/>
    <w:rsid w:val="005E569A"/>
    <w:rsid w:val="005E5D88"/>
    <w:rsid w:val="005E60BF"/>
    <w:rsid w:val="005E6AF8"/>
    <w:rsid w:val="005E7BCD"/>
    <w:rsid w:val="005E7E84"/>
    <w:rsid w:val="005F09E8"/>
    <w:rsid w:val="005F0A29"/>
    <w:rsid w:val="005F0B45"/>
    <w:rsid w:val="005F0DA6"/>
    <w:rsid w:val="005F0FCD"/>
    <w:rsid w:val="005F0FE8"/>
    <w:rsid w:val="005F109E"/>
    <w:rsid w:val="005F117D"/>
    <w:rsid w:val="005F119A"/>
    <w:rsid w:val="005F1326"/>
    <w:rsid w:val="005F15C1"/>
    <w:rsid w:val="005F2205"/>
    <w:rsid w:val="005F27DB"/>
    <w:rsid w:val="005F2A06"/>
    <w:rsid w:val="005F2CA4"/>
    <w:rsid w:val="005F2D80"/>
    <w:rsid w:val="005F354C"/>
    <w:rsid w:val="005F3C7E"/>
    <w:rsid w:val="005F407F"/>
    <w:rsid w:val="005F432E"/>
    <w:rsid w:val="005F4363"/>
    <w:rsid w:val="005F43F1"/>
    <w:rsid w:val="005F53BC"/>
    <w:rsid w:val="005F55A5"/>
    <w:rsid w:val="005F5B28"/>
    <w:rsid w:val="005F5BC1"/>
    <w:rsid w:val="005F5C47"/>
    <w:rsid w:val="005F618D"/>
    <w:rsid w:val="005F692E"/>
    <w:rsid w:val="005F69AF"/>
    <w:rsid w:val="005F6BA3"/>
    <w:rsid w:val="005F6C48"/>
    <w:rsid w:val="005F708A"/>
    <w:rsid w:val="005F737F"/>
    <w:rsid w:val="005F73E1"/>
    <w:rsid w:val="005F7AF8"/>
    <w:rsid w:val="00600607"/>
    <w:rsid w:val="0060061D"/>
    <w:rsid w:val="00600D93"/>
    <w:rsid w:val="0060138A"/>
    <w:rsid w:val="00601893"/>
    <w:rsid w:val="006018F6"/>
    <w:rsid w:val="00601CDF"/>
    <w:rsid w:val="00601ECB"/>
    <w:rsid w:val="006021F1"/>
    <w:rsid w:val="006022E5"/>
    <w:rsid w:val="0060262C"/>
    <w:rsid w:val="006027BE"/>
    <w:rsid w:val="00602BC1"/>
    <w:rsid w:val="00602C08"/>
    <w:rsid w:val="00602D38"/>
    <w:rsid w:val="00603664"/>
    <w:rsid w:val="006055CB"/>
    <w:rsid w:val="00605760"/>
    <w:rsid w:val="00605BAD"/>
    <w:rsid w:val="00605E0F"/>
    <w:rsid w:val="006060E2"/>
    <w:rsid w:val="00606185"/>
    <w:rsid w:val="006061A9"/>
    <w:rsid w:val="006065CE"/>
    <w:rsid w:val="00606685"/>
    <w:rsid w:val="0060682D"/>
    <w:rsid w:val="00606FE2"/>
    <w:rsid w:val="00607483"/>
    <w:rsid w:val="006074A8"/>
    <w:rsid w:val="006079FB"/>
    <w:rsid w:val="00607A0B"/>
    <w:rsid w:val="00607F18"/>
    <w:rsid w:val="006106AF"/>
    <w:rsid w:val="006108F6"/>
    <w:rsid w:val="006108FC"/>
    <w:rsid w:val="00610D6F"/>
    <w:rsid w:val="00611031"/>
    <w:rsid w:val="006129A9"/>
    <w:rsid w:val="00612DFE"/>
    <w:rsid w:val="00612ED1"/>
    <w:rsid w:val="0061395B"/>
    <w:rsid w:val="006139C1"/>
    <w:rsid w:val="00613D8F"/>
    <w:rsid w:val="006142F8"/>
    <w:rsid w:val="006145B6"/>
    <w:rsid w:val="0061579D"/>
    <w:rsid w:val="00615B88"/>
    <w:rsid w:val="00615F70"/>
    <w:rsid w:val="00616209"/>
    <w:rsid w:val="006162F5"/>
    <w:rsid w:val="006165DD"/>
    <w:rsid w:val="006169C1"/>
    <w:rsid w:val="006177C9"/>
    <w:rsid w:val="006178EE"/>
    <w:rsid w:val="00617CAD"/>
    <w:rsid w:val="00617F9B"/>
    <w:rsid w:val="00620896"/>
    <w:rsid w:val="0062139C"/>
    <w:rsid w:val="00621CC7"/>
    <w:rsid w:val="00621E1B"/>
    <w:rsid w:val="00621E93"/>
    <w:rsid w:val="006227A8"/>
    <w:rsid w:val="006227C7"/>
    <w:rsid w:val="00622BC9"/>
    <w:rsid w:val="00622E48"/>
    <w:rsid w:val="00622EF0"/>
    <w:rsid w:val="00623770"/>
    <w:rsid w:val="00623845"/>
    <w:rsid w:val="0062385A"/>
    <w:rsid w:val="00623D51"/>
    <w:rsid w:val="00624264"/>
    <w:rsid w:val="00624D0F"/>
    <w:rsid w:val="00624D2F"/>
    <w:rsid w:val="00625087"/>
    <w:rsid w:val="006254F5"/>
    <w:rsid w:val="00625905"/>
    <w:rsid w:val="00625B73"/>
    <w:rsid w:val="006269FE"/>
    <w:rsid w:val="00626F4E"/>
    <w:rsid w:val="0062745C"/>
    <w:rsid w:val="006274C1"/>
    <w:rsid w:val="00630F4B"/>
    <w:rsid w:val="00630FB7"/>
    <w:rsid w:val="0063129D"/>
    <w:rsid w:val="00631647"/>
    <w:rsid w:val="00631915"/>
    <w:rsid w:val="00631EAF"/>
    <w:rsid w:val="006326B2"/>
    <w:rsid w:val="00632B57"/>
    <w:rsid w:val="0063378F"/>
    <w:rsid w:val="006348A6"/>
    <w:rsid w:val="00634924"/>
    <w:rsid w:val="00634C72"/>
    <w:rsid w:val="00635341"/>
    <w:rsid w:val="006355B8"/>
    <w:rsid w:val="006360C5"/>
    <w:rsid w:val="006364BC"/>
    <w:rsid w:val="0063691A"/>
    <w:rsid w:val="00636C06"/>
    <w:rsid w:val="00636C8E"/>
    <w:rsid w:val="00636F0B"/>
    <w:rsid w:val="006372FE"/>
    <w:rsid w:val="006374C7"/>
    <w:rsid w:val="00637715"/>
    <w:rsid w:val="00637856"/>
    <w:rsid w:val="00637DEA"/>
    <w:rsid w:val="006404C5"/>
    <w:rsid w:val="006405F5"/>
    <w:rsid w:val="00640D21"/>
    <w:rsid w:val="00640D4D"/>
    <w:rsid w:val="00640D9F"/>
    <w:rsid w:val="0064111E"/>
    <w:rsid w:val="006412E5"/>
    <w:rsid w:val="00641642"/>
    <w:rsid w:val="00641BBE"/>
    <w:rsid w:val="00641BC9"/>
    <w:rsid w:val="00642D77"/>
    <w:rsid w:val="00643046"/>
    <w:rsid w:val="0064357E"/>
    <w:rsid w:val="0064392D"/>
    <w:rsid w:val="00644749"/>
    <w:rsid w:val="00644FAA"/>
    <w:rsid w:val="006453B2"/>
    <w:rsid w:val="00645B7B"/>
    <w:rsid w:val="00645EA5"/>
    <w:rsid w:val="006464C2"/>
    <w:rsid w:val="006465A8"/>
    <w:rsid w:val="006466A8"/>
    <w:rsid w:val="00646BDD"/>
    <w:rsid w:val="00646D14"/>
    <w:rsid w:val="00646E7B"/>
    <w:rsid w:val="00646F77"/>
    <w:rsid w:val="00647226"/>
    <w:rsid w:val="006474EF"/>
    <w:rsid w:val="006479FF"/>
    <w:rsid w:val="00647E70"/>
    <w:rsid w:val="00650072"/>
    <w:rsid w:val="0065007B"/>
    <w:rsid w:val="0065008E"/>
    <w:rsid w:val="00650827"/>
    <w:rsid w:val="00651089"/>
    <w:rsid w:val="00651251"/>
    <w:rsid w:val="00651F0D"/>
    <w:rsid w:val="00652667"/>
    <w:rsid w:val="0065310C"/>
    <w:rsid w:val="00653194"/>
    <w:rsid w:val="0065325D"/>
    <w:rsid w:val="00653492"/>
    <w:rsid w:val="00653566"/>
    <w:rsid w:val="006536CC"/>
    <w:rsid w:val="0065396B"/>
    <w:rsid w:val="00653C7B"/>
    <w:rsid w:val="00653E15"/>
    <w:rsid w:val="00653EA0"/>
    <w:rsid w:val="00653F08"/>
    <w:rsid w:val="00654216"/>
    <w:rsid w:val="00654B6E"/>
    <w:rsid w:val="00655754"/>
    <w:rsid w:val="00655814"/>
    <w:rsid w:val="006564D1"/>
    <w:rsid w:val="006565D4"/>
    <w:rsid w:val="006568C6"/>
    <w:rsid w:val="00656913"/>
    <w:rsid w:val="00656DF9"/>
    <w:rsid w:val="00656F5E"/>
    <w:rsid w:val="00657072"/>
    <w:rsid w:val="0065720B"/>
    <w:rsid w:val="006573D7"/>
    <w:rsid w:val="006578B2"/>
    <w:rsid w:val="006579F6"/>
    <w:rsid w:val="00657FB0"/>
    <w:rsid w:val="006620C0"/>
    <w:rsid w:val="0066222F"/>
    <w:rsid w:val="0066284B"/>
    <w:rsid w:val="0066350C"/>
    <w:rsid w:val="00663CE0"/>
    <w:rsid w:val="00664035"/>
    <w:rsid w:val="00664350"/>
    <w:rsid w:val="006645A6"/>
    <w:rsid w:val="00665159"/>
    <w:rsid w:val="0066561F"/>
    <w:rsid w:val="00666248"/>
    <w:rsid w:val="00666A3D"/>
    <w:rsid w:val="00666ABE"/>
    <w:rsid w:val="0066703A"/>
    <w:rsid w:val="00667AE0"/>
    <w:rsid w:val="00667DB2"/>
    <w:rsid w:val="00670346"/>
    <w:rsid w:val="0067083D"/>
    <w:rsid w:val="006714DA"/>
    <w:rsid w:val="0067160D"/>
    <w:rsid w:val="00671973"/>
    <w:rsid w:val="00671B7F"/>
    <w:rsid w:val="006728AE"/>
    <w:rsid w:val="00673781"/>
    <w:rsid w:val="00673A98"/>
    <w:rsid w:val="00673EEC"/>
    <w:rsid w:val="00674971"/>
    <w:rsid w:val="006749DD"/>
    <w:rsid w:val="00674E11"/>
    <w:rsid w:val="00674FB2"/>
    <w:rsid w:val="00675154"/>
    <w:rsid w:val="00675310"/>
    <w:rsid w:val="00675491"/>
    <w:rsid w:val="00675917"/>
    <w:rsid w:val="00675F7B"/>
    <w:rsid w:val="00675FFE"/>
    <w:rsid w:val="0067712C"/>
    <w:rsid w:val="006778F4"/>
    <w:rsid w:val="0067790B"/>
    <w:rsid w:val="00680278"/>
    <w:rsid w:val="00680474"/>
    <w:rsid w:val="00680827"/>
    <w:rsid w:val="00680ABE"/>
    <w:rsid w:val="00680BBB"/>
    <w:rsid w:val="00681394"/>
    <w:rsid w:val="006813E2"/>
    <w:rsid w:val="006820C8"/>
    <w:rsid w:val="00682D49"/>
    <w:rsid w:val="00683356"/>
    <w:rsid w:val="00683EC0"/>
    <w:rsid w:val="00683FC7"/>
    <w:rsid w:val="006840FC"/>
    <w:rsid w:val="00684860"/>
    <w:rsid w:val="00684A1B"/>
    <w:rsid w:val="00684A82"/>
    <w:rsid w:val="00684BBE"/>
    <w:rsid w:val="00684E32"/>
    <w:rsid w:val="0068504C"/>
    <w:rsid w:val="00685471"/>
    <w:rsid w:val="006859A3"/>
    <w:rsid w:val="00685C06"/>
    <w:rsid w:val="00685E8D"/>
    <w:rsid w:val="00686387"/>
    <w:rsid w:val="006874BB"/>
    <w:rsid w:val="006875A3"/>
    <w:rsid w:val="00687AB9"/>
    <w:rsid w:val="00687D4C"/>
    <w:rsid w:val="00687F1F"/>
    <w:rsid w:val="00690F92"/>
    <w:rsid w:val="00691094"/>
    <w:rsid w:val="00691D0D"/>
    <w:rsid w:val="00691EA1"/>
    <w:rsid w:val="00692373"/>
    <w:rsid w:val="006934A1"/>
    <w:rsid w:val="0069386A"/>
    <w:rsid w:val="006940CF"/>
    <w:rsid w:val="00694236"/>
    <w:rsid w:val="00694268"/>
    <w:rsid w:val="00694395"/>
    <w:rsid w:val="00694427"/>
    <w:rsid w:val="006949DA"/>
    <w:rsid w:val="00694F1A"/>
    <w:rsid w:val="0069545A"/>
    <w:rsid w:val="006956F7"/>
    <w:rsid w:val="00695939"/>
    <w:rsid w:val="00695EA3"/>
    <w:rsid w:val="00697154"/>
    <w:rsid w:val="0069718D"/>
    <w:rsid w:val="006A02BA"/>
    <w:rsid w:val="006A02D6"/>
    <w:rsid w:val="006A0370"/>
    <w:rsid w:val="006A04A8"/>
    <w:rsid w:val="006A0520"/>
    <w:rsid w:val="006A0AA0"/>
    <w:rsid w:val="006A0E07"/>
    <w:rsid w:val="006A145F"/>
    <w:rsid w:val="006A16ED"/>
    <w:rsid w:val="006A1875"/>
    <w:rsid w:val="006A1B20"/>
    <w:rsid w:val="006A1CAA"/>
    <w:rsid w:val="006A22B0"/>
    <w:rsid w:val="006A2D4C"/>
    <w:rsid w:val="006A3176"/>
    <w:rsid w:val="006A3232"/>
    <w:rsid w:val="006A3978"/>
    <w:rsid w:val="006A3C30"/>
    <w:rsid w:val="006A3DA0"/>
    <w:rsid w:val="006A3DBE"/>
    <w:rsid w:val="006A3F05"/>
    <w:rsid w:val="006A43D8"/>
    <w:rsid w:val="006A47BC"/>
    <w:rsid w:val="006A513E"/>
    <w:rsid w:val="006A5AE1"/>
    <w:rsid w:val="006A5DA0"/>
    <w:rsid w:val="006A5E0C"/>
    <w:rsid w:val="006A6045"/>
    <w:rsid w:val="006A6865"/>
    <w:rsid w:val="006A7A68"/>
    <w:rsid w:val="006A7AAB"/>
    <w:rsid w:val="006B0822"/>
    <w:rsid w:val="006B0885"/>
    <w:rsid w:val="006B1255"/>
    <w:rsid w:val="006B1912"/>
    <w:rsid w:val="006B2435"/>
    <w:rsid w:val="006B27DF"/>
    <w:rsid w:val="006B2D46"/>
    <w:rsid w:val="006B3C24"/>
    <w:rsid w:val="006B42D5"/>
    <w:rsid w:val="006B44B7"/>
    <w:rsid w:val="006B4980"/>
    <w:rsid w:val="006B5278"/>
    <w:rsid w:val="006B55C4"/>
    <w:rsid w:val="006B5CDD"/>
    <w:rsid w:val="006B6643"/>
    <w:rsid w:val="006B7655"/>
    <w:rsid w:val="006B7829"/>
    <w:rsid w:val="006B7B80"/>
    <w:rsid w:val="006B7EFF"/>
    <w:rsid w:val="006C0357"/>
    <w:rsid w:val="006C09B2"/>
    <w:rsid w:val="006C0CA2"/>
    <w:rsid w:val="006C12DC"/>
    <w:rsid w:val="006C13A9"/>
    <w:rsid w:val="006C1AA3"/>
    <w:rsid w:val="006C27D3"/>
    <w:rsid w:val="006C2985"/>
    <w:rsid w:val="006C3D12"/>
    <w:rsid w:val="006C4189"/>
    <w:rsid w:val="006C4243"/>
    <w:rsid w:val="006C4C1F"/>
    <w:rsid w:val="006C52BD"/>
    <w:rsid w:val="006C563C"/>
    <w:rsid w:val="006C61FB"/>
    <w:rsid w:val="006C6876"/>
    <w:rsid w:val="006C6C34"/>
    <w:rsid w:val="006C7204"/>
    <w:rsid w:val="006C75B5"/>
    <w:rsid w:val="006C7F68"/>
    <w:rsid w:val="006D01BD"/>
    <w:rsid w:val="006D09D8"/>
    <w:rsid w:val="006D0BE1"/>
    <w:rsid w:val="006D0C0D"/>
    <w:rsid w:val="006D0CEB"/>
    <w:rsid w:val="006D175A"/>
    <w:rsid w:val="006D1994"/>
    <w:rsid w:val="006D1CFA"/>
    <w:rsid w:val="006D221C"/>
    <w:rsid w:val="006D243D"/>
    <w:rsid w:val="006D2D19"/>
    <w:rsid w:val="006D2E9E"/>
    <w:rsid w:val="006D2F50"/>
    <w:rsid w:val="006D3586"/>
    <w:rsid w:val="006D4439"/>
    <w:rsid w:val="006D493D"/>
    <w:rsid w:val="006D4C39"/>
    <w:rsid w:val="006D586F"/>
    <w:rsid w:val="006D58F6"/>
    <w:rsid w:val="006D5BCF"/>
    <w:rsid w:val="006D616B"/>
    <w:rsid w:val="006D6490"/>
    <w:rsid w:val="006D6915"/>
    <w:rsid w:val="006D70C9"/>
    <w:rsid w:val="006D713A"/>
    <w:rsid w:val="006D73B0"/>
    <w:rsid w:val="006D74CA"/>
    <w:rsid w:val="006D7531"/>
    <w:rsid w:val="006D7B82"/>
    <w:rsid w:val="006D7C93"/>
    <w:rsid w:val="006D7CE5"/>
    <w:rsid w:val="006D7ECF"/>
    <w:rsid w:val="006E0119"/>
    <w:rsid w:val="006E029A"/>
    <w:rsid w:val="006E0F37"/>
    <w:rsid w:val="006E10AF"/>
    <w:rsid w:val="006E1A35"/>
    <w:rsid w:val="006E1E4C"/>
    <w:rsid w:val="006E1EFF"/>
    <w:rsid w:val="006E2889"/>
    <w:rsid w:val="006E2D5A"/>
    <w:rsid w:val="006E32E7"/>
    <w:rsid w:val="006E4816"/>
    <w:rsid w:val="006E4F6A"/>
    <w:rsid w:val="006E5034"/>
    <w:rsid w:val="006E5394"/>
    <w:rsid w:val="006E59AF"/>
    <w:rsid w:val="006E7223"/>
    <w:rsid w:val="006E7918"/>
    <w:rsid w:val="006F0569"/>
    <w:rsid w:val="006F137F"/>
    <w:rsid w:val="006F1447"/>
    <w:rsid w:val="006F1E13"/>
    <w:rsid w:val="006F1EC3"/>
    <w:rsid w:val="006F1F28"/>
    <w:rsid w:val="006F1FF9"/>
    <w:rsid w:val="006F24A7"/>
    <w:rsid w:val="006F2841"/>
    <w:rsid w:val="006F3104"/>
    <w:rsid w:val="006F3270"/>
    <w:rsid w:val="006F3DE5"/>
    <w:rsid w:val="006F3FAA"/>
    <w:rsid w:val="006F400A"/>
    <w:rsid w:val="006F41F5"/>
    <w:rsid w:val="006F4649"/>
    <w:rsid w:val="006F5B4C"/>
    <w:rsid w:val="006F5CB5"/>
    <w:rsid w:val="006F6C62"/>
    <w:rsid w:val="006F7370"/>
    <w:rsid w:val="006F74DC"/>
    <w:rsid w:val="006F7BB8"/>
    <w:rsid w:val="006F7E57"/>
    <w:rsid w:val="00700094"/>
    <w:rsid w:val="00700D3A"/>
    <w:rsid w:val="00701420"/>
    <w:rsid w:val="00701C13"/>
    <w:rsid w:val="00701D2A"/>
    <w:rsid w:val="00701D6E"/>
    <w:rsid w:val="0070211A"/>
    <w:rsid w:val="007029C2"/>
    <w:rsid w:val="00703822"/>
    <w:rsid w:val="007039F7"/>
    <w:rsid w:val="00703C73"/>
    <w:rsid w:val="00703F3F"/>
    <w:rsid w:val="007040D5"/>
    <w:rsid w:val="007043AB"/>
    <w:rsid w:val="00704478"/>
    <w:rsid w:val="00704BC0"/>
    <w:rsid w:val="00704E41"/>
    <w:rsid w:val="00705BF3"/>
    <w:rsid w:val="00705C27"/>
    <w:rsid w:val="00706343"/>
    <w:rsid w:val="0070665F"/>
    <w:rsid w:val="00706AF8"/>
    <w:rsid w:val="00706C06"/>
    <w:rsid w:val="00706F07"/>
    <w:rsid w:val="00707396"/>
    <w:rsid w:val="0070751D"/>
    <w:rsid w:val="00707FE0"/>
    <w:rsid w:val="007100A9"/>
    <w:rsid w:val="007101CD"/>
    <w:rsid w:val="007102F7"/>
    <w:rsid w:val="0071032F"/>
    <w:rsid w:val="00710376"/>
    <w:rsid w:val="0071049C"/>
    <w:rsid w:val="0071050D"/>
    <w:rsid w:val="00710AC1"/>
    <w:rsid w:val="007110A2"/>
    <w:rsid w:val="007112FC"/>
    <w:rsid w:val="00711736"/>
    <w:rsid w:val="007119C0"/>
    <w:rsid w:val="0071272A"/>
    <w:rsid w:val="00712F21"/>
    <w:rsid w:val="00713034"/>
    <w:rsid w:val="00713656"/>
    <w:rsid w:val="00713857"/>
    <w:rsid w:val="00713F1E"/>
    <w:rsid w:val="00714E68"/>
    <w:rsid w:val="00714EA0"/>
    <w:rsid w:val="00714FE6"/>
    <w:rsid w:val="00715821"/>
    <w:rsid w:val="00715962"/>
    <w:rsid w:val="00715B54"/>
    <w:rsid w:val="00715D55"/>
    <w:rsid w:val="007161FF"/>
    <w:rsid w:val="00716AAC"/>
    <w:rsid w:val="00716F56"/>
    <w:rsid w:val="00717843"/>
    <w:rsid w:val="00717B58"/>
    <w:rsid w:val="00717E04"/>
    <w:rsid w:val="007202B3"/>
    <w:rsid w:val="00720405"/>
    <w:rsid w:val="007213C8"/>
    <w:rsid w:val="0072201E"/>
    <w:rsid w:val="00722C53"/>
    <w:rsid w:val="00722E05"/>
    <w:rsid w:val="00723119"/>
    <w:rsid w:val="007232D6"/>
    <w:rsid w:val="0072355A"/>
    <w:rsid w:val="0072358A"/>
    <w:rsid w:val="00723737"/>
    <w:rsid w:val="00723F59"/>
    <w:rsid w:val="0072402D"/>
    <w:rsid w:val="0072420E"/>
    <w:rsid w:val="00724376"/>
    <w:rsid w:val="007246E9"/>
    <w:rsid w:val="00724D3D"/>
    <w:rsid w:val="00725759"/>
    <w:rsid w:val="00726448"/>
    <w:rsid w:val="00726CC4"/>
    <w:rsid w:val="00726E31"/>
    <w:rsid w:val="00727710"/>
    <w:rsid w:val="00727D00"/>
    <w:rsid w:val="0073019B"/>
    <w:rsid w:val="00730237"/>
    <w:rsid w:val="007307D9"/>
    <w:rsid w:val="0073084E"/>
    <w:rsid w:val="00730BCB"/>
    <w:rsid w:val="007310A8"/>
    <w:rsid w:val="00731715"/>
    <w:rsid w:val="00732342"/>
    <w:rsid w:val="00732584"/>
    <w:rsid w:val="007326C8"/>
    <w:rsid w:val="00732717"/>
    <w:rsid w:val="00732768"/>
    <w:rsid w:val="00732C12"/>
    <w:rsid w:val="007331B4"/>
    <w:rsid w:val="007337C7"/>
    <w:rsid w:val="0073416A"/>
    <w:rsid w:val="007346DA"/>
    <w:rsid w:val="00734733"/>
    <w:rsid w:val="007348F2"/>
    <w:rsid w:val="0073525A"/>
    <w:rsid w:val="00735536"/>
    <w:rsid w:val="00736338"/>
    <w:rsid w:val="00736AD7"/>
    <w:rsid w:val="00736AE6"/>
    <w:rsid w:val="00736E11"/>
    <w:rsid w:val="00736F0E"/>
    <w:rsid w:val="00737476"/>
    <w:rsid w:val="00737CE7"/>
    <w:rsid w:val="0074017D"/>
    <w:rsid w:val="00740360"/>
    <w:rsid w:val="00740413"/>
    <w:rsid w:val="00740E52"/>
    <w:rsid w:val="007416AF"/>
    <w:rsid w:val="0074182B"/>
    <w:rsid w:val="00741D0C"/>
    <w:rsid w:val="00741F4A"/>
    <w:rsid w:val="007424DA"/>
    <w:rsid w:val="0074259C"/>
    <w:rsid w:val="00742C6B"/>
    <w:rsid w:val="00742D62"/>
    <w:rsid w:val="00743346"/>
    <w:rsid w:val="0074369B"/>
    <w:rsid w:val="00743A01"/>
    <w:rsid w:val="00743E40"/>
    <w:rsid w:val="007441F3"/>
    <w:rsid w:val="00745564"/>
    <w:rsid w:val="00745692"/>
    <w:rsid w:val="0074586E"/>
    <w:rsid w:val="00745A5C"/>
    <w:rsid w:val="00745CC5"/>
    <w:rsid w:val="00745F87"/>
    <w:rsid w:val="007465AB"/>
    <w:rsid w:val="0074675D"/>
    <w:rsid w:val="00746C48"/>
    <w:rsid w:val="00747260"/>
    <w:rsid w:val="007479A1"/>
    <w:rsid w:val="00747A2E"/>
    <w:rsid w:val="00747AB3"/>
    <w:rsid w:val="00747C68"/>
    <w:rsid w:val="00747F13"/>
    <w:rsid w:val="00747F1C"/>
    <w:rsid w:val="00747F89"/>
    <w:rsid w:val="00750845"/>
    <w:rsid w:val="00750D95"/>
    <w:rsid w:val="0075143C"/>
    <w:rsid w:val="007514A8"/>
    <w:rsid w:val="00751673"/>
    <w:rsid w:val="00751724"/>
    <w:rsid w:val="00752783"/>
    <w:rsid w:val="0075301B"/>
    <w:rsid w:val="00753437"/>
    <w:rsid w:val="00753481"/>
    <w:rsid w:val="00753DA1"/>
    <w:rsid w:val="0075473C"/>
    <w:rsid w:val="00754C4A"/>
    <w:rsid w:val="00754F7A"/>
    <w:rsid w:val="007559EB"/>
    <w:rsid w:val="00755A9C"/>
    <w:rsid w:val="00755FD5"/>
    <w:rsid w:val="00757888"/>
    <w:rsid w:val="0076012D"/>
    <w:rsid w:val="00760487"/>
    <w:rsid w:val="007604C8"/>
    <w:rsid w:val="007605BD"/>
    <w:rsid w:val="00760702"/>
    <w:rsid w:val="007607CC"/>
    <w:rsid w:val="00760959"/>
    <w:rsid w:val="00760B18"/>
    <w:rsid w:val="00760D04"/>
    <w:rsid w:val="00761061"/>
    <w:rsid w:val="007610D2"/>
    <w:rsid w:val="0076124B"/>
    <w:rsid w:val="00761739"/>
    <w:rsid w:val="007618B7"/>
    <w:rsid w:val="00762075"/>
    <w:rsid w:val="00762A16"/>
    <w:rsid w:val="00762A3F"/>
    <w:rsid w:val="00763326"/>
    <w:rsid w:val="00764736"/>
    <w:rsid w:val="007647A1"/>
    <w:rsid w:val="0076497E"/>
    <w:rsid w:val="00765B45"/>
    <w:rsid w:val="00765D4D"/>
    <w:rsid w:val="0076666F"/>
    <w:rsid w:val="007666BC"/>
    <w:rsid w:val="0076696B"/>
    <w:rsid w:val="00767007"/>
    <w:rsid w:val="00767797"/>
    <w:rsid w:val="0076789C"/>
    <w:rsid w:val="00767CCC"/>
    <w:rsid w:val="00767CF2"/>
    <w:rsid w:val="007700BE"/>
    <w:rsid w:val="00770A07"/>
    <w:rsid w:val="00770CBC"/>
    <w:rsid w:val="00770FED"/>
    <w:rsid w:val="00771407"/>
    <w:rsid w:val="0077232F"/>
    <w:rsid w:val="00772E2C"/>
    <w:rsid w:val="0077396B"/>
    <w:rsid w:val="007739F5"/>
    <w:rsid w:val="00773CB8"/>
    <w:rsid w:val="00773E30"/>
    <w:rsid w:val="00773FE1"/>
    <w:rsid w:val="007744B3"/>
    <w:rsid w:val="00774573"/>
    <w:rsid w:val="00774B41"/>
    <w:rsid w:val="007756B8"/>
    <w:rsid w:val="00775B75"/>
    <w:rsid w:val="00775CB8"/>
    <w:rsid w:val="00775CBB"/>
    <w:rsid w:val="00775F34"/>
    <w:rsid w:val="007760BE"/>
    <w:rsid w:val="0077671D"/>
    <w:rsid w:val="00776728"/>
    <w:rsid w:val="0077694E"/>
    <w:rsid w:val="007769DD"/>
    <w:rsid w:val="00776E80"/>
    <w:rsid w:val="00776F53"/>
    <w:rsid w:val="00777165"/>
    <w:rsid w:val="00777541"/>
    <w:rsid w:val="00777797"/>
    <w:rsid w:val="00777DCA"/>
    <w:rsid w:val="00777E00"/>
    <w:rsid w:val="007801B7"/>
    <w:rsid w:val="00780C11"/>
    <w:rsid w:val="00780DC9"/>
    <w:rsid w:val="00780DFF"/>
    <w:rsid w:val="00780E4D"/>
    <w:rsid w:val="007810E6"/>
    <w:rsid w:val="00781374"/>
    <w:rsid w:val="007821AA"/>
    <w:rsid w:val="007822ED"/>
    <w:rsid w:val="00782760"/>
    <w:rsid w:val="00783671"/>
    <w:rsid w:val="0078373D"/>
    <w:rsid w:val="00784665"/>
    <w:rsid w:val="007846CE"/>
    <w:rsid w:val="007848E7"/>
    <w:rsid w:val="00784FDD"/>
    <w:rsid w:val="0078545B"/>
    <w:rsid w:val="007856BC"/>
    <w:rsid w:val="007856D6"/>
    <w:rsid w:val="007858C7"/>
    <w:rsid w:val="00785EAA"/>
    <w:rsid w:val="0078657F"/>
    <w:rsid w:val="00787041"/>
    <w:rsid w:val="007875D6"/>
    <w:rsid w:val="00787787"/>
    <w:rsid w:val="00787BBD"/>
    <w:rsid w:val="0079039F"/>
    <w:rsid w:val="00790EA8"/>
    <w:rsid w:val="00791858"/>
    <w:rsid w:val="00791AC2"/>
    <w:rsid w:val="00791DEF"/>
    <w:rsid w:val="007921B6"/>
    <w:rsid w:val="00792D3E"/>
    <w:rsid w:val="0079322E"/>
    <w:rsid w:val="007934DA"/>
    <w:rsid w:val="00793755"/>
    <w:rsid w:val="007937B1"/>
    <w:rsid w:val="00793BB0"/>
    <w:rsid w:val="00793D14"/>
    <w:rsid w:val="00794133"/>
    <w:rsid w:val="00794899"/>
    <w:rsid w:val="007949B7"/>
    <w:rsid w:val="00794EE3"/>
    <w:rsid w:val="007959A7"/>
    <w:rsid w:val="00795C1A"/>
    <w:rsid w:val="0079603F"/>
    <w:rsid w:val="0079614C"/>
    <w:rsid w:val="00797072"/>
    <w:rsid w:val="007975A5"/>
    <w:rsid w:val="00797663"/>
    <w:rsid w:val="0079776E"/>
    <w:rsid w:val="00797A93"/>
    <w:rsid w:val="007A0201"/>
    <w:rsid w:val="007A05B4"/>
    <w:rsid w:val="007A0EE6"/>
    <w:rsid w:val="007A1027"/>
    <w:rsid w:val="007A1038"/>
    <w:rsid w:val="007A1230"/>
    <w:rsid w:val="007A139D"/>
    <w:rsid w:val="007A1D11"/>
    <w:rsid w:val="007A228F"/>
    <w:rsid w:val="007A22C4"/>
    <w:rsid w:val="007A27B6"/>
    <w:rsid w:val="007A298A"/>
    <w:rsid w:val="007A2FA3"/>
    <w:rsid w:val="007A341D"/>
    <w:rsid w:val="007A3581"/>
    <w:rsid w:val="007A3973"/>
    <w:rsid w:val="007A5144"/>
    <w:rsid w:val="007A53ED"/>
    <w:rsid w:val="007A5662"/>
    <w:rsid w:val="007A5E7F"/>
    <w:rsid w:val="007A6331"/>
    <w:rsid w:val="007A674F"/>
    <w:rsid w:val="007A6B01"/>
    <w:rsid w:val="007A7215"/>
    <w:rsid w:val="007A79DF"/>
    <w:rsid w:val="007A7A8D"/>
    <w:rsid w:val="007A7E07"/>
    <w:rsid w:val="007A7FC7"/>
    <w:rsid w:val="007B07DF"/>
    <w:rsid w:val="007B091F"/>
    <w:rsid w:val="007B1254"/>
    <w:rsid w:val="007B1697"/>
    <w:rsid w:val="007B1D59"/>
    <w:rsid w:val="007B2045"/>
    <w:rsid w:val="007B2314"/>
    <w:rsid w:val="007B32A5"/>
    <w:rsid w:val="007B32D5"/>
    <w:rsid w:val="007B3E2F"/>
    <w:rsid w:val="007B4F2A"/>
    <w:rsid w:val="007B50A3"/>
    <w:rsid w:val="007B613A"/>
    <w:rsid w:val="007B65A1"/>
    <w:rsid w:val="007B6629"/>
    <w:rsid w:val="007B6CC5"/>
    <w:rsid w:val="007B742E"/>
    <w:rsid w:val="007B762F"/>
    <w:rsid w:val="007B7891"/>
    <w:rsid w:val="007B7926"/>
    <w:rsid w:val="007B7D77"/>
    <w:rsid w:val="007C0570"/>
    <w:rsid w:val="007C0F2D"/>
    <w:rsid w:val="007C0F5E"/>
    <w:rsid w:val="007C16A3"/>
    <w:rsid w:val="007C18A6"/>
    <w:rsid w:val="007C1913"/>
    <w:rsid w:val="007C1B19"/>
    <w:rsid w:val="007C2113"/>
    <w:rsid w:val="007C23CC"/>
    <w:rsid w:val="007C24AB"/>
    <w:rsid w:val="007C300D"/>
    <w:rsid w:val="007C3937"/>
    <w:rsid w:val="007C3A79"/>
    <w:rsid w:val="007C3C1F"/>
    <w:rsid w:val="007C3C8C"/>
    <w:rsid w:val="007C40DF"/>
    <w:rsid w:val="007C4648"/>
    <w:rsid w:val="007C5436"/>
    <w:rsid w:val="007C55BE"/>
    <w:rsid w:val="007C5B8B"/>
    <w:rsid w:val="007C6104"/>
    <w:rsid w:val="007C6169"/>
    <w:rsid w:val="007C6367"/>
    <w:rsid w:val="007C752E"/>
    <w:rsid w:val="007C763A"/>
    <w:rsid w:val="007C7B79"/>
    <w:rsid w:val="007C7CAA"/>
    <w:rsid w:val="007D1800"/>
    <w:rsid w:val="007D1BBA"/>
    <w:rsid w:val="007D1E3A"/>
    <w:rsid w:val="007D26C7"/>
    <w:rsid w:val="007D3761"/>
    <w:rsid w:val="007D3965"/>
    <w:rsid w:val="007D4D66"/>
    <w:rsid w:val="007D4DD2"/>
    <w:rsid w:val="007D50CA"/>
    <w:rsid w:val="007D5534"/>
    <w:rsid w:val="007D55BA"/>
    <w:rsid w:val="007D5B50"/>
    <w:rsid w:val="007D5CC7"/>
    <w:rsid w:val="007D61B9"/>
    <w:rsid w:val="007D6637"/>
    <w:rsid w:val="007D69C6"/>
    <w:rsid w:val="007D6A25"/>
    <w:rsid w:val="007D6ACF"/>
    <w:rsid w:val="007D74D6"/>
    <w:rsid w:val="007D78D7"/>
    <w:rsid w:val="007E005C"/>
    <w:rsid w:val="007E065D"/>
    <w:rsid w:val="007E0BE7"/>
    <w:rsid w:val="007E0F42"/>
    <w:rsid w:val="007E1395"/>
    <w:rsid w:val="007E139F"/>
    <w:rsid w:val="007E20A4"/>
    <w:rsid w:val="007E3087"/>
    <w:rsid w:val="007E3587"/>
    <w:rsid w:val="007E3CBC"/>
    <w:rsid w:val="007E3D37"/>
    <w:rsid w:val="007E3EC9"/>
    <w:rsid w:val="007E3FA9"/>
    <w:rsid w:val="007E4642"/>
    <w:rsid w:val="007E50E1"/>
    <w:rsid w:val="007E58F5"/>
    <w:rsid w:val="007E5D4F"/>
    <w:rsid w:val="007E5FE6"/>
    <w:rsid w:val="007E63EC"/>
    <w:rsid w:val="007E654E"/>
    <w:rsid w:val="007E65D2"/>
    <w:rsid w:val="007E6BCE"/>
    <w:rsid w:val="007E6F4A"/>
    <w:rsid w:val="007E74B9"/>
    <w:rsid w:val="007E75E1"/>
    <w:rsid w:val="007E79F9"/>
    <w:rsid w:val="007E7C0D"/>
    <w:rsid w:val="007F04CD"/>
    <w:rsid w:val="007F117D"/>
    <w:rsid w:val="007F132C"/>
    <w:rsid w:val="007F1382"/>
    <w:rsid w:val="007F150B"/>
    <w:rsid w:val="007F159F"/>
    <w:rsid w:val="007F1E80"/>
    <w:rsid w:val="007F21F6"/>
    <w:rsid w:val="007F2A17"/>
    <w:rsid w:val="007F2CF8"/>
    <w:rsid w:val="007F2FA0"/>
    <w:rsid w:val="007F31B7"/>
    <w:rsid w:val="007F3670"/>
    <w:rsid w:val="007F43BA"/>
    <w:rsid w:val="007F4715"/>
    <w:rsid w:val="007F4FA7"/>
    <w:rsid w:val="007F5AFB"/>
    <w:rsid w:val="007F61EB"/>
    <w:rsid w:val="007F6981"/>
    <w:rsid w:val="007F6F67"/>
    <w:rsid w:val="007F70F5"/>
    <w:rsid w:val="007F73EF"/>
    <w:rsid w:val="007F7A75"/>
    <w:rsid w:val="007F7A93"/>
    <w:rsid w:val="007F7B39"/>
    <w:rsid w:val="008002FC"/>
    <w:rsid w:val="008007DF"/>
    <w:rsid w:val="0080112E"/>
    <w:rsid w:val="00801509"/>
    <w:rsid w:val="00801772"/>
    <w:rsid w:val="0080183A"/>
    <w:rsid w:val="00801E6D"/>
    <w:rsid w:val="00802206"/>
    <w:rsid w:val="008022B6"/>
    <w:rsid w:val="00802453"/>
    <w:rsid w:val="00802578"/>
    <w:rsid w:val="00802580"/>
    <w:rsid w:val="00802BED"/>
    <w:rsid w:val="00802DF9"/>
    <w:rsid w:val="00803002"/>
    <w:rsid w:val="00803688"/>
    <w:rsid w:val="0080379C"/>
    <w:rsid w:val="008039D2"/>
    <w:rsid w:val="00803C9F"/>
    <w:rsid w:val="00803FBB"/>
    <w:rsid w:val="008040F6"/>
    <w:rsid w:val="00804137"/>
    <w:rsid w:val="0080453F"/>
    <w:rsid w:val="00804B85"/>
    <w:rsid w:val="00804E75"/>
    <w:rsid w:val="00804F49"/>
    <w:rsid w:val="008050C2"/>
    <w:rsid w:val="00805557"/>
    <w:rsid w:val="00805C77"/>
    <w:rsid w:val="00805E07"/>
    <w:rsid w:val="008060FC"/>
    <w:rsid w:val="00806462"/>
    <w:rsid w:val="008065C9"/>
    <w:rsid w:val="008068D5"/>
    <w:rsid w:val="00806C18"/>
    <w:rsid w:val="00806EAF"/>
    <w:rsid w:val="00806F9C"/>
    <w:rsid w:val="00807481"/>
    <w:rsid w:val="008074E7"/>
    <w:rsid w:val="00807A62"/>
    <w:rsid w:val="00807DE7"/>
    <w:rsid w:val="0081001C"/>
    <w:rsid w:val="0081032B"/>
    <w:rsid w:val="00810582"/>
    <w:rsid w:val="0081069B"/>
    <w:rsid w:val="00811408"/>
    <w:rsid w:val="00811B10"/>
    <w:rsid w:val="00811C99"/>
    <w:rsid w:val="00812125"/>
    <w:rsid w:val="008124BE"/>
    <w:rsid w:val="008125B6"/>
    <w:rsid w:val="00812DD2"/>
    <w:rsid w:val="00813B58"/>
    <w:rsid w:val="008143D4"/>
    <w:rsid w:val="00814438"/>
    <w:rsid w:val="0081670B"/>
    <w:rsid w:val="00816931"/>
    <w:rsid w:val="00816F70"/>
    <w:rsid w:val="00817415"/>
    <w:rsid w:val="0081781B"/>
    <w:rsid w:val="00817924"/>
    <w:rsid w:val="008201A1"/>
    <w:rsid w:val="008209A3"/>
    <w:rsid w:val="00820BFD"/>
    <w:rsid w:val="00821FDA"/>
    <w:rsid w:val="00822308"/>
    <w:rsid w:val="0082232C"/>
    <w:rsid w:val="0082239C"/>
    <w:rsid w:val="00822555"/>
    <w:rsid w:val="0082295E"/>
    <w:rsid w:val="00822A55"/>
    <w:rsid w:val="00822D31"/>
    <w:rsid w:val="00823909"/>
    <w:rsid w:val="0082390E"/>
    <w:rsid w:val="0082439F"/>
    <w:rsid w:val="00824AC0"/>
    <w:rsid w:val="00824C21"/>
    <w:rsid w:val="008251AC"/>
    <w:rsid w:val="0082589E"/>
    <w:rsid w:val="0082594F"/>
    <w:rsid w:val="0082599D"/>
    <w:rsid w:val="00825A81"/>
    <w:rsid w:val="00825BC3"/>
    <w:rsid w:val="00825DC5"/>
    <w:rsid w:val="00826D8A"/>
    <w:rsid w:val="008272D2"/>
    <w:rsid w:val="00827827"/>
    <w:rsid w:val="008278C1"/>
    <w:rsid w:val="00827C00"/>
    <w:rsid w:val="0083004D"/>
    <w:rsid w:val="008301A5"/>
    <w:rsid w:val="00830765"/>
    <w:rsid w:val="0083082A"/>
    <w:rsid w:val="008309FA"/>
    <w:rsid w:val="00830BD8"/>
    <w:rsid w:val="0083183A"/>
    <w:rsid w:val="00831BE6"/>
    <w:rsid w:val="00831F93"/>
    <w:rsid w:val="00832184"/>
    <w:rsid w:val="0083264D"/>
    <w:rsid w:val="00832BC4"/>
    <w:rsid w:val="00832C72"/>
    <w:rsid w:val="00833204"/>
    <w:rsid w:val="0083320E"/>
    <w:rsid w:val="0083322F"/>
    <w:rsid w:val="008337EE"/>
    <w:rsid w:val="008339D2"/>
    <w:rsid w:val="00833A9A"/>
    <w:rsid w:val="00833AFE"/>
    <w:rsid w:val="00833F06"/>
    <w:rsid w:val="008355EF"/>
    <w:rsid w:val="00835AED"/>
    <w:rsid w:val="00835D23"/>
    <w:rsid w:val="008361A4"/>
    <w:rsid w:val="00836462"/>
    <w:rsid w:val="00837A00"/>
    <w:rsid w:val="00837B79"/>
    <w:rsid w:val="008405A6"/>
    <w:rsid w:val="00840A28"/>
    <w:rsid w:val="00841666"/>
    <w:rsid w:val="00841BA4"/>
    <w:rsid w:val="008424AE"/>
    <w:rsid w:val="00842AC1"/>
    <w:rsid w:val="00842D4B"/>
    <w:rsid w:val="008447FA"/>
    <w:rsid w:val="00844B2E"/>
    <w:rsid w:val="00844D9A"/>
    <w:rsid w:val="00844F0F"/>
    <w:rsid w:val="008458A0"/>
    <w:rsid w:val="0084640E"/>
    <w:rsid w:val="00846719"/>
    <w:rsid w:val="008469DA"/>
    <w:rsid w:val="00846DE5"/>
    <w:rsid w:val="0084721F"/>
    <w:rsid w:val="008476B4"/>
    <w:rsid w:val="0084774B"/>
    <w:rsid w:val="00847A61"/>
    <w:rsid w:val="00847B4A"/>
    <w:rsid w:val="00847CE1"/>
    <w:rsid w:val="00851257"/>
    <w:rsid w:val="0085187E"/>
    <w:rsid w:val="00851C17"/>
    <w:rsid w:val="00851C57"/>
    <w:rsid w:val="0085206F"/>
    <w:rsid w:val="008520A5"/>
    <w:rsid w:val="00852860"/>
    <w:rsid w:val="00852E7E"/>
    <w:rsid w:val="00853B04"/>
    <w:rsid w:val="00853BB5"/>
    <w:rsid w:val="00853E00"/>
    <w:rsid w:val="00853E98"/>
    <w:rsid w:val="0085417F"/>
    <w:rsid w:val="008545BF"/>
    <w:rsid w:val="00854693"/>
    <w:rsid w:val="00854BBA"/>
    <w:rsid w:val="00855012"/>
    <w:rsid w:val="008554B5"/>
    <w:rsid w:val="00855CA4"/>
    <w:rsid w:val="0085655B"/>
    <w:rsid w:val="0085697C"/>
    <w:rsid w:val="00856A70"/>
    <w:rsid w:val="00856FCE"/>
    <w:rsid w:val="008572F2"/>
    <w:rsid w:val="008577E4"/>
    <w:rsid w:val="008579F1"/>
    <w:rsid w:val="00857A2A"/>
    <w:rsid w:val="00857A74"/>
    <w:rsid w:val="008604C2"/>
    <w:rsid w:val="008609FC"/>
    <w:rsid w:val="00860A2B"/>
    <w:rsid w:val="00860F42"/>
    <w:rsid w:val="00861097"/>
    <w:rsid w:val="00861AB6"/>
    <w:rsid w:val="00861B78"/>
    <w:rsid w:val="00861FB2"/>
    <w:rsid w:val="008622D7"/>
    <w:rsid w:val="008624A1"/>
    <w:rsid w:val="00862A37"/>
    <w:rsid w:val="00862C2A"/>
    <w:rsid w:val="008630BB"/>
    <w:rsid w:val="008630FA"/>
    <w:rsid w:val="008634F3"/>
    <w:rsid w:val="00863A66"/>
    <w:rsid w:val="00863B31"/>
    <w:rsid w:val="00863B4F"/>
    <w:rsid w:val="00863DD3"/>
    <w:rsid w:val="00864053"/>
    <w:rsid w:val="008647A5"/>
    <w:rsid w:val="00864EF2"/>
    <w:rsid w:val="008650C0"/>
    <w:rsid w:val="00865789"/>
    <w:rsid w:val="008659F2"/>
    <w:rsid w:val="00865DDB"/>
    <w:rsid w:val="008660DB"/>
    <w:rsid w:val="008666F6"/>
    <w:rsid w:val="008677E7"/>
    <w:rsid w:val="008679F7"/>
    <w:rsid w:val="00867A4B"/>
    <w:rsid w:val="0087046F"/>
    <w:rsid w:val="008707D0"/>
    <w:rsid w:val="00870818"/>
    <w:rsid w:val="008708A8"/>
    <w:rsid w:val="008708D0"/>
    <w:rsid w:val="00870A27"/>
    <w:rsid w:val="00870A59"/>
    <w:rsid w:val="00870D1C"/>
    <w:rsid w:val="00871624"/>
    <w:rsid w:val="0087169A"/>
    <w:rsid w:val="00871BDE"/>
    <w:rsid w:val="00871C2C"/>
    <w:rsid w:val="0087207D"/>
    <w:rsid w:val="0087277F"/>
    <w:rsid w:val="008735F6"/>
    <w:rsid w:val="008737C6"/>
    <w:rsid w:val="00873B24"/>
    <w:rsid w:val="00874203"/>
    <w:rsid w:val="008744E4"/>
    <w:rsid w:val="00874812"/>
    <w:rsid w:val="00874AC6"/>
    <w:rsid w:val="008763C2"/>
    <w:rsid w:val="0087653D"/>
    <w:rsid w:val="0087669F"/>
    <w:rsid w:val="00876FEC"/>
    <w:rsid w:val="008770ED"/>
    <w:rsid w:val="00877318"/>
    <w:rsid w:val="00877ADA"/>
    <w:rsid w:val="00877C08"/>
    <w:rsid w:val="00877F59"/>
    <w:rsid w:val="008800D4"/>
    <w:rsid w:val="00880200"/>
    <w:rsid w:val="008803BF"/>
    <w:rsid w:val="0088040C"/>
    <w:rsid w:val="008804AC"/>
    <w:rsid w:val="008807B0"/>
    <w:rsid w:val="00880AE2"/>
    <w:rsid w:val="00881468"/>
    <w:rsid w:val="0088189E"/>
    <w:rsid w:val="00881EB1"/>
    <w:rsid w:val="00881F99"/>
    <w:rsid w:val="008825C1"/>
    <w:rsid w:val="00882FE7"/>
    <w:rsid w:val="0088368A"/>
    <w:rsid w:val="00883775"/>
    <w:rsid w:val="008838BD"/>
    <w:rsid w:val="00883A00"/>
    <w:rsid w:val="008841E4"/>
    <w:rsid w:val="008843C1"/>
    <w:rsid w:val="00884F14"/>
    <w:rsid w:val="00885276"/>
    <w:rsid w:val="00885874"/>
    <w:rsid w:val="00885A76"/>
    <w:rsid w:val="00886059"/>
    <w:rsid w:val="008863CB"/>
    <w:rsid w:val="00886C68"/>
    <w:rsid w:val="00886E82"/>
    <w:rsid w:val="00887224"/>
    <w:rsid w:val="008877F7"/>
    <w:rsid w:val="0088788C"/>
    <w:rsid w:val="00887FD7"/>
    <w:rsid w:val="008901F2"/>
    <w:rsid w:val="008903A2"/>
    <w:rsid w:val="008925C6"/>
    <w:rsid w:val="008925D8"/>
    <w:rsid w:val="00893D45"/>
    <w:rsid w:val="00893E35"/>
    <w:rsid w:val="008947D8"/>
    <w:rsid w:val="00894A9F"/>
    <w:rsid w:val="00894C9E"/>
    <w:rsid w:val="008952C1"/>
    <w:rsid w:val="0089572C"/>
    <w:rsid w:val="00895861"/>
    <w:rsid w:val="00895E39"/>
    <w:rsid w:val="008965FD"/>
    <w:rsid w:val="008969F3"/>
    <w:rsid w:val="00896AE5"/>
    <w:rsid w:val="00896CC5"/>
    <w:rsid w:val="00897294"/>
    <w:rsid w:val="0089730C"/>
    <w:rsid w:val="0089797F"/>
    <w:rsid w:val="00897A65"/>
    <w:rsid w:val="008A013C"/>
    <w:rsid w:val="008A06A1"/>
    <w:rsid w:val="008A0844"/>
    <w:rsid w:val="008A08F9"/>
    <w:rsid w:val="008A0E5D"/>
    <w:rsid w:val="008A0EBD"/>
    <w:rsid w:val="008A0EF1"/>
    <w:rsid w:val="008A11B5"/>
    <w:rsid w:val="008A146D"/>
    <w:rsid w:val="008A1D48"/>
    <w:rsid w:val="008A2C62"/>
    <w:rsid w:val="008A301F"/>
    <w:rsid w:val="008A3241"/>
    <w:rsid w:val="008A32BC"/>
    <w:rsid w:val="008A35C2"/>
    <w:rsid w:val="008A385A"/>
    <w:rsid w:val="008A3C66"/>
    <w:rsid w:val="008A3E0D"/>
    <w:rsid w:val="008A3EF3"/>
    <w:rsid w:val="008A432E"/>
    <w:rsid w:val="008A4A7A"/>
    <w:rsid w:val="008A4CD1"/>
    <w:rsid w:val="008A4F5B"/>
    <w:rsid w:val="008A58E8"/>
    <w:rsid w:val="008A6056"/>
    <w:rsid w:val="008A6CBC"/>
    <w:rsid w:val="008A7D8A"/>
    <w:rsid w:val="008A7EC2"/>
    <w:rsid w:val="008B021E"/>
    <w:rsid w:val="008B0379"/>
    <w:rsid w:val="008B0941"/>
    <w:rsid w:val="008B0E82"/>
    <w:rsid w:val="008B1AD6"/>
    <w:rsid w:val="008B1C94"/>
    <w:rsid w:val="008B23AD"/>
    <w:rsid w:val="008B23C8"/>
    <w:rsid w:val="008B271F"/>
    <w:rsid w:val="008B2BA8"/>
    <w:rsid w:val="008B2BEB"/>
    <w:rsid w:val="008B2C1E"/>
    <w:rsid w:val="008B3133"/>
    <w:rsid w:val="008B33E8"/>
    <w:rsid w:val="008B4201"/>
    <w:rsid w:val="008B4551"/>
    <w:rsid w:val="008B4719"/>
    <w:rsid w:val="008B4C0E"/>
    <w:rsid w:val="008B4D54"/>
    <w:rsid w:val="008B4DA1"/>
    <w:rsid w:val="008B572E"/>
    <w:rsid w:val="008B5AF3"/>
    <w:rsid w:val="008B6003"/>
    <w:rsid w:val="008B62CC"/>
    <w:rsid w:val="008B62DA"/>
    <w:rsid w:val="008B63CD"/>
    <w:rsid w:val="008B645D"/>
    <w:rsid w:val="008B6530"/>
    <w:rsid w:val="008B68CA"/>
    <w:rsid w:val="008B6974"/>
    <w:rsid w:val="008B6C6B"/>
    <w:rsid w:val="008B6E24"/>
    <w:rsid w:val="008B7C52"/>
    <w:rsid w:val="008B7CCC"/>
    <w:rsid w:val="008B7F0F"/>
    <w:rsid w:val="008B7F46"/>
    <w:rsid w:val="008B7FD9"/>
    <w:rsid w:val="008C00FC"/>
    <w:rsid w:val="008C01AC"/>
    <w:rsid w:val="008C0452"/>
    <w:rsid w:val="008C1008"/>
    <w:rsid w:val="008C1638"/>
    <w:rsid w:val="008C17BB"/>
    <w:rsid w:val="008C1A18"/>
    <w:rsid w:val="008C1BCA"/>
    <w:rsid w:val="008C1C91"/>
    <w:rsid w:val="008C1E41"/>
    <w:rsid w:val="008C1F87"/>
    <w:rsid w:val="008C2832"/>
    <w:rsid w:val="008C2AF2"/>
    <w:rsid w:val="008C2ED0"/>
    <w:rsid w:val="008C34F3"/>
    <w:rsid w:val="008C3862"/>
    <w:rsid w:val="008C3E74"/>
    <w:rsid w:val="008C44AF"/>
    <w:rsid w:val="008C4809"/>
    <w:rsid w:val="008C4EBB"/>
    <w:rsid w:val="008C5438"/>
    <w:rsid w:val="008C5469"/>
    <w:rsid w:val="008C68A3"/>
    <w:rsid w:val="008C6B59"/>
    <w:rsid w:val="008C76D8"/>
    <w:rsid w:val="008C7E90"/>
    <w:rsid w:val="008D00D9"/>
    <w:rsid w:val="008D02C7"/>
    <w:rsid w:val="008D173F"/>
    <w:rsid w:val="008D3679"/>
    <w:rsid w:val="008D392E"/>
    <w:rsid w:val="008D423A"/>
    <w:rsid w:val="008D47AA"/>
    <w:rsid w:val="008D4945"/>
    <w:rsid w:val="008D4B9E"/>
    <w:rsid w:val="008D50FD"/>
    <w:rsid w:val="008D55A8"/>
    <w:rsid w:val="008D5960"/>
    <w:rsid w:val="008D60E6"/>
    <w:rsid w:val="008D61D2"/>
    <w:rsid w:val="008D65C6"/>
    <w:rsid w:val="008D6600"/>
    <w:rsid w:val="008D6661"/>
    <w:rsid w:val="008D66A3"/>
    <w:rsid w:val="008D6D4B"/>
    <w:rsid w:val="008D7390"/>
    <w:rsid w:val="008E03FA"/>
    <w:rsid w:val="008E12EE"/>
    <w:rsid w:val="008E17B0"/>
    <w:rsid w:val="008E1BC3"/>
    <w:rsid w:val="008E2209"/>
    <w:rsid w:val="008E2E48"/>
    <w:rsid w:val="008E2F57"/>
    <w:rsid w:val="008E35CA"/>
    <w:rsid w:val="008E47A3"/>
    <w:rsid w:val="008E4FDE"/>
    <w:rsid w:val="008E58D7"/>
    <w:rsid w:val="008E59A2"/>
    <w:rsid w:val="008E5C4F"/>
    <w:rsid w:val="008E5F9C"/>
    <w:rsid w:val="008E6580"/>
    <w:rsid w:val="008E6C95"/>
    <w:rsid w:val="008E77FA"/>
    <w:rsid w:val="008E7B05"/>
    <w:rsid w:val="008F03DF"/>
    <w:rsid w:val="008F06FF"/>
    <w:rsid w:val="008F08BF"/>
    <w:rsid w:val="008F0BB1"/>
    <w:rsid w:val="008F0E69"/>
    <w:rsid w:val="008F15F3"/>
    <w:rsid w:val="008F1921"/>
    <w:rsid w:val="008F19CF"/>
    <w:rsid w:val="008F1E3D"/>
    <w:rsid w:val="008F1EE2"/>
    <w:rsid w:val="008F2FE5"/>
    <w:rsid w:val="008F301A"/>
    <w:rsid w:val="008F396A"/>
    <w:rsid w:val="008F3D1E"/>
    <w:rsid w:val="008F40E2"/>
    <w:rsid w:val="008F4456"/>
    <w:rsid w:val="008F4751"/>
    <w:rsid w:val="008F4871"/>
    <w:rsid w:val="008F4BEC"/>
    <w:rsid w:val="008F4D8F"/>
    <w:rsid w:val="008F5B03"/>
    <w:rsid w:val="008F6318"/>
    <w:rsid w:val="008F699D"/>
    <w:rsid w:val="008F734D"/>
    <w:rsid w:val="008F7893"/>
    <w:rsid w:val="008F7C03"/>
    <w:rsid w:val="008F7D84"/>
    <w:rsid w:val="008F7E14"/>
    <w:rsid w:val="0090064A"/>
    <w:rsid w:val="00900EB6"/>
    <w:rsid w:val="0090295D"/>
    <w:rsid w:val="00902A7B"/>
    <w:rsid w:val="00902B60"/>
    <w:rsid w:val="00902BD9"/>
    <w:rsid w:val="00903849"/>
    <w:rsid w:val="00903A66"/>
    <w:rsid w:val="00903D8F"/>
    <w:rsid w:val="00903FC9"/>
    <w:rsid w:val="0090449A"/>
    <w:rsid w:val="0090473B"/>
    <w:rsid w:val="00904907"/>
    <w:rsid w:val="009052C5"/>
    <w:rsid w:val="00905489"/>
    <w:rsid w:val="00905661"/>
    <w:rsid w:val="00905D0F"/>
    <w:rsid w:val="009060D6"/>
    <w:rsid w:val="009071FF"/>
    <w:rsid w:val="009074A2"/>
    <w:rsid w:val="0090754E"/>
    <w:rsid w:val="0090768C"/>
    <w:rsid w:val="00907777"/>
    <w:rsid w:val="00907CF4"/>
    <w:rsid w:val="00907EE7"/>
    <w:rsid w:val="00910D30"/>
    <w:rsid w:val="00910DDF"/>
    <w:rsid w:val="00910ECC"/>
    <w:rsid w:val="0091174D"/>
    <w:rsid w:val="00911A84"/>
    <w:rsid w:val="00911E29"/>
    <w:rsid w:val="00912123"/>
    <w:rsid w:val="00912EC3"/>
    <w:rsid w:val="00912F7E"/>
    <w:rsid w:val="00913554"/>
    <w:rsid w:val="00913BCD"/>
    <w:rsid w:val="00913EC6"/>
    <w:rsid w:val="009140F7"/>
    <w:rsid w:val="009142D3"/>
    <w:rsid w:val="009142FC"/>
    <w:rsid w:val="00914B93"/>
    <w:rsid w:val="00914B98"/>
    <w:rsid w:val="00914DCF"/>
    <w:rsid w:val="00914E74"/>
    <w:rsid w:val="00914F06"/>
    <w:rsid w:val="0091523D"/>
    <w:rsid w:val="00915530"/>
    <w:rsid w:val="009157D8"/>
    <w:rsid w:val="0091584D"/>
    <w:rsid w:val="00915A60"/>
    <w:rsid w:val="00915DB4"/>
    <w:rsid w:val="00917884"/>
    <w:rsid w:val="00917AF2"/>
    <w:rsid w:val="00917B31"/>
    <w:rsid w:val="009203FF"/>
    <w:rsid w:val="00920421"/>
    <w:rsid w:val="00920462"/>
    <w:rsid w:val="00920592"/>
    <w:rsid w:val="00920624"/>
    <w:rsid w:val="009211CE"/>
    <w:rsid w:val="00921A56"/>
    <w:rsid w:val="00921AF5"/>
    <w:rsid w:val="00921BEF"/>
    <w:rsid w:val="00921D7D"/>
    <w:rsid w:val="00921EEA"/>
    <w:rsid w:val="0092247E"/>
    <w:rsid w:val="00922509"/>
    <w:rsid w:val="00922718"/>
    <w:rsid w:val="00922A95"/>
    <w:rsid w:val="00922C1F"/>
    <w:rsid w:val="00922E5D"/>
    <w:rsid w:val="00922E84"/>
    <w:rsid w:val="00923576"/>
    <w:rsid w:val="009240C7"/>
    <w:rsid w:val="00924531"/>
    <w:rsid w:val="00924626"/>
    <w:rsid w:val="009248A9"/>
    <w:rsid w:val="00925380"/>
    <w:rsid w:val="009256F3"/>
    <w:rsid w:val="009257A7"/>
    <w:rsid w:val="009257BA"/>
    <w:rsid w:val="009259BF"/>
    <w:rsid w:val="00925B74"/>
    <w:rsid w:val="00925CF5"/>
    <w:rsid w:val="0092610E"/>
    <w:rsid w:val="00926E39"/>
    <w:rsid w:val="00926EC9"/>
    <w:rsid w:val="0092701B"/>
    <w:rsid w:val="0092728B"/>
    <w:rsid w:val="0092755A"/>
    <w:rsid w:val="00927783"/>
    <w:rsid w:val="00927C49"/>
    <w:rsid w:val="00930099"/>
    <w:rsid w:val="0093033A"/>
    <w:rsid w:val="00930505"/>
    <w:rsid w:val="00930B0B"/>
    <w:rsid w:val="00931630"/>
    <w:rsid w:val="00931745"/>
    <w:rsid w:val="0093186A"/>
    <w:rsid w:val="00931903"/>
    <w:rsid w:val="0093207E"/>
    <w:rsid w:val="0093275C"/>
    <w:rsid w:val="00932BD9"/>
    <w:rsid w:val="00933499"/>
    <w:rsid w:val="00933982"/>
    <w:rsid w:val="00934837"/>
    <w:rsid w:val="00934EB8"/>
    <w:rsid w:val="00935388"/>
    <w:rsid w:val="009359AC"/>
    <w:rsid w:val="00935BB3"/>
    <w:rsid w:val="00935D55"/>
    <w:rsid w:val="00936192"/>
    <w:rsid w:val="00936579"/>
    <w:rsid w:val="0093671F"/>
    <w:rsid w:val="00936BE4"/>
    <w:rsid w:val="00936D81"/>
    <w:rsid w:val="00936E94"/>
    <w:rsid w:val="009374E2"/>
    <w:rsid w:val="009376E7"/>
    <w:rsid w:val="00940144"/>
    <w:rsid w:val="00940A54"/>
    <w:rsid w:val="00941028"/>
    <w:rsid w:val="009411EF"/>
    <w:rsid w:val="009420B5"/>
    <w:rsid w:val="0094227A"/>
    <w:rsid w:val="00942E27"/>
    <w:rsid w:val="00942F57"/>
    <w:rsid w:val="009431C2"/>
    <w:rsid w:val="0094334F"/>
    <w:rsid w:val="0094363F"/>
    <w:rsid w:val="00943BF9"/>
    <w:rsid w:val="00943FB9"/>
    <w:rsid w:val="009444ED"/>
    <w:rsid w:val="009446D4"/>
    <w:rsid w:val="00944815"/>
    <w:rsid w:val="00944C9C"/>
    <w:rsid w:val="00945433"/>
    <w:rsid w:val="0094593A"/>
    <w:rsid w:val="0094599A"/>
    <w:rsid w:val="009467B0"/>
    <w:rsid w:val="009469EC"/>
    <w:rsid w:val="00946E22"/>
    <w:rsid w:val="00946F87"/>
    <w:rsid w:val="009479C9"/>
    <w:rsid w:val="009500C8"/>
    <w:rsid w:val="0095023B"/>
    <w:rsid w:val="009503D4"/>
    <w:rsid w:val="0095044A"/>
    <w:rsid w:val="00950974"/>
    <w:rsid w:val="00950F91"/>
    <w:rsid w:val="0095125A"/>
    <w:rsid w:val="00951747"/>
    <w:rsid w:val="00951757"/>
    <w:rsid w:val="009519B1"/>
    <w:rsid w:val="00951B6D"/>
    <w:rsid w:val="00951E50"/>
    <w:rsid w:val="00952159"/>
    <w:rsid w:val="00952CD1"/>
    <w:rsid w:val="00954539"/>
    <w:rsid w:val="00954BBE"/>
    <w:rsid w:val="00954BCF"/>
    <w:rsid w:val="00954CE9"/>
    <w:rsid w:val="009553E5"/>
    <w:rsid w:val="00955F22"/>
    <w:rsid w:val="00956572"/>
    <w:rsid w:val="00956673"/>
    <w:rsid w:val="00956810"/>
    <w:rsid w:val="0095687C"/>
    <w:rsid w:val="009570B1"/>
    <w:rsid w:val="00957E47"/>
    <w:rsid w:val="0096010E"/>
    <w:rsid w:val="00960386"/>
    <w:rsid w:val="00960C2E"/>
    <w:rsid w:val="00960CCF"/>
    <w:rsid w:val="00960F95"/>
    <w:rsid w:val="00961031"/>
    <w:rsid w:val="0096145A"/>
    <w:rsid w:val="00961502"/>
    <w:rsid w:val="009616CC"/>
    <w:rsid w:val="009623F6"/>
    <w:rsid w:val="00962450"/>
    <w:rsid w:val="009624F5"/>
    <w:rsid w:val="00962559"/>
    <w:rsid w:val="00962B40"/>
    <w:rsid w:val="00963635"/>
    <w:rsid w:val="00963D35"/>
    <w:rsid w:val="00964117"/>
    <w:rsid w:val="009648B4"/>
    <w:rsid w:val="009648C5"/>
    <w:rsid w:val="00964CA5"/>
    <w:rsid w:val="00964D7B"/>
    <w:rsid w:val="009652E3"/>
    <w:rsid w:val="00965391"/>
    <w:rsid w:val="009655EA"/>
    <w:rsid w:val="00965880"/>
    <w:rsid w:val="00965A5C"/>
    <w:rsid w:val="00965B5B"/>
    <w:rsid w:val="00965C61"/>
    <w:rsid w:val="00965CDD"/>
    <w:rsid w:val="0096646A"/>
    <w:rsid w:val="00966617"/>
    <w:rsid w:val="00966FB9"/>
    <w:rsid w:val="009670AB"/>
    <w:rsid w:val="009671BB"/>
    <w:rsid w:val="009678A1"/>
    <w:rsid w:val="00967B20"/>
    <w:rsid w:val="009701D2"/>
    <w:rsid w:val="009701D7"/>
    <w:rsid w:val="00970277"/>
    <w:rsid w:val="009705D5"/>
    <w:rsid w:val="00970B87"/>
    <w:rsid w:val="0097147F"/>
    <w:rsid w:val="00972192"/>
    <w:rsid w:val="00972352"/>
    <w:rsid w:val="00972836"/>
    <w:rsid w:val="009728C7"/>
    <w:rsid w:val="00972E6B"/>
    <w:rsid w:val="00973E4B"/>
    <w:rsid w:val="00974173"/>
    <w:rsid w:val="0097447B"/>
    <w:rsid w:val="00974642"/>
    <w:rsid w:val="00974E64"/>
    <w:rsid w:val="00974E71"/>
    <w:rsid w:val="00975450"/>
    <w:rsid w:val="009758FC"/>
    <w:rsid w:val="00975A0B"/>
    <w:rsid w:val="00976107"/>
    <w:rsid w:val="00976211"/>
    <w:rsid w:val="0097654C"/>
    <w:rsid w:val="00976A6C"/>
    <w:rsid w:val="00976B12"/>
    <w:rsid w:val="00976BF4"/>
    <w:rsid w:val="00976C89"/>
    <w:rsid w:val="00976D64"/>
    <w:rsid w:val="00976E85"/>
    <w:rsid w:val="009772C8"/>
    <w:rsid w:val="0097732D"/>
    <w:rsid w:val="009773DC"/>
    <w:rsid w:val="009776C6"/>
    <w:rsid w:val="00977DE7"/>
    <w:rsid w:val="009801BF"/>
    <w:rsid w:val="00980A74"/>
    <w:rsid w:val="00980D87"/>
    <w:rsid w:val="00981C36"/>
    <w:rsid w:val="00982406"/>
    <w:rsid w:val="009836F2"/>
    <w:rsid w:val="00983B97"/>
    <w:rsid w:val="00983D0C"/>
    <w:rsid w:val="00984212"/>
    <w:rsid w:val="00984838"/>
    <w:rsid w:val="00985C75"/>
    <w:rsid w:val="0098642F"/>
    <w:rsid w:val="0098667D"/>
    <w:rsid w:val="009875EE"/>
    <w:rsid w:val="00987FE8"/>
    <w:rsid w:val="009902BA"/>
    <w:rsid w:val="009908BB"/>
    <w:rsid w:val="00990DA9"/>
    <w:rsid w:val="00991609"/>
    <w:rsid w:val="00991E81"/>
    <w:rsid w:val="00991EC0"/>
    <w:rsid w:val="009921AC"/>
    <w:rsid w:val="009922EB"/>
    <w:rsid w:val="009923CF"/>
    <w:rsid w:val="009925E8"/>
    <w:rsid w:val="00992AD5"/>
    <w:rsid w:val="0099328D"/>
    <w:rsid w:val="0099330D"/>
    <w:rsid w:val="00993B2E"/>
    <w:rsid w:val="009940B5"/>
    <w:rsid w:val="0099484E"/>
    <w:rsid w:val="00995577"/>
    <w:rsid w:val="00995B88"/>
    <w:rsid w:val="00996A8B"/>
    <w:rsid w:val="00997304"/>
    <w:rsid w:val="00997E20"/>
    <w:rsid w:val="009A0D48"/>
    <w:rsid w:val="009A2967"/>
    <w:rsid w:val="009A2A3F"/>
    <w:rsid w:val="009A2EC9"/>
    <w:rsid w:val="009A3240"/>
    <w:rsid w:val="009A327E"/>
    <w:rsid w:val="009A33A6"/>
    <w:rsid w:val="009A39CD"/>
    <w:rsid w:val="009A457B"/>
    <w:rsid w:val="009A4AF5"/>
    <w:rsid w:val="009A4B20"/>
    <w:rsid w:val="009A4D19"/>
    <w:rsid w:val="009A4F54"/>
    <w:rsid w:val="009A561E"/>
    <w:rsid w:val="009A58AD"/>
    <w:rsid w:val="009A5AA2"/>
    <w:rsid w:val="009A6977"/>
    <w:rsid w:val="009A6CF5"/>
    <w:rsid w:val="009A756E"/>
    <w:rsid w:val="009A7594"/>
    <w:rsid w:val="009A76D3"/>
    <w:rsid w:val="009A7744"/>
    <w:rsid w:val="009B0224"/>
    <w:rsid w:val="009B0E32"/>
    <w:rsid w:val="009B1029"/>
    <w:rsid w:val="009B1C34"/>
    <w:rsid w:val="009B1F1D"/>
    <w:rsid w:val="009B20BB"/>
    <w:rsid w:val="009B211D"/>
    <w:rsid w:val="009B271F"/>
    <w:rsid w:val="009B279E"/>
    <w:rsid w:val="009B3143"/>
    <w:rsid w:val="009B32A3"/>
    <w:rsid w:val="009B37A6"/>
    <w:rsid w:val="009B4359"/>
    <w:rsid w:val="009B44BC"/>
    <w:rsid w:val="009B44CF"/>
    <w:rsid w:val="009B4748"/>
    <w:rsid w:val="009B4E76"/>
    <w:rsid w:val="009B5E26"/>
    <w:rsid w:val="009B621D"/>
    <w:rsid w:val="009B6527"/>
    <w:rsid w:val="009B65F1"/>
    <w:rsid w:val="009B67D4"/>
    <w:rsid w:val="009B6957"/>
    <w:rsid w:val="009B6C9D"/>
    <w:rsid w:val="009B7249"/>
    <w:rsid w:val="009C0402"/>
    <w:rsid w:val="009C04FB"/>
    <w:rsid w:val="009C0542"/>
    <w:rsid w:val="009C06FC"/>
    <w:rsid w:val="009C12AD"/>
    <w:rsid w:val="009C14B1"/>
    <w:rsid w:val="009C1992"/>
    <w:rsid w:val="009C22CC"/>
    <w:rsid w:val="009C24C3"/>
    <w:rsid w:val="009C24F6"/>
    <w:rsid w:val="009C26D3"/>
    <w:rsid w:val="009C27B4"/>
    <w:rsid w:val="009C2814"/>
    <w:rsid w:val="009C2B9F"/>
    <w:rsid w:val="009C2F3C"/>
    <w:rsid w:val="009C3461"/>
    <w:rsid w:val="009C43F8"/>
    <w:rsid w:val="009C4536"/>
    <w:rsid w:val="009C4F9D"/>
    <w:rsid w:val="009C5040"/>
    <w:rsid w:val="009C518F"/>
    <w:rsid w:val="009C51C1"/>
    <w:rsid w:val="009C5299"/>
    <w:rsid w:val="009C52C5"/>
    <w:rsid w:val="009C5689"/>
    <w:rsid w:val="009C5D08"/>
    <w:rsid w:val="009C612C"/>
    <w:rsid w:val="009C6C39"/>
    <w:rsid w:val="009C6C3D"/>
    <w:rsid w:val="009C7B19"/>
    <w:rsid w:val="009D0987"/>
    <w:rsid w:val="009D0BAC"/>
    <w:rsid w:val="009D0E65"/>
    <w:rsid w:val="009D17B1"/>
    <w:rsid w:val="009D1A95"/>
    <w:rsid w:val="009D1F53"/>
    <w:rsid w:val="009D22BA"/>
    <w:rsid w:val="009D25C9"/>
    <w:rsid w:val="009D288F"/>
    <w:rsid w:val="009D2B9C"/>
    <w:rsid w:val="009D3890"/>
    <w:rsid w:val="009D3B2B"/>
    <w:rsid w:val="009D3C50"/>
    <w:rsid w:val="009D4108"/>
    <w:rsid w:val="009D4245"/>
    <w:rsid w:val="009D4BBF"/>
    <w:rsid w:val="009D4DA8"/>
    <w:rsid w:val="009D531D"/>
    <w:rsid w:val="009D66EC"/>
    <w:rsid w:val="009D6D63"/>
    <w:rsid w:val="009D730E"/>
    <w:rsid w:val="009D744F"/>
    <w:rsid w:val="009D7696"/>
    <w:rsid w:val="009D7842"/>
    <w:rsid w:val="009D78BE"/>
    <w:rsid w:val="009D7A6B"/>
    <w:rsid w:val="009D7D64"/>
    <w:rsid w:val="009E0023"/>
    <w:rsid w:val="009E06CB"/>
    <w:rsid w:val="009E0724"/>
    <w:rsid w:val="009E14FE"/>
    <w:rsid w:val="009E1613"/>
    <w:rsid w:val="009E1695"/>
    <w:rsid w:val="009E185F"/>
    <w:rsid w:val="009E1D68"/>
    <w:rsid w:val="009E2023"/>
    <w:rsid w:val="009E2DD2"/>
    <w:rsid w:val="009E2F5B"/>
    <w:rsid w:val="009E3126"/>
    <w:rsid w:val="009E3414"/>
    <w:rsid w:val="009E3794"/>
    <w:rsid w:val="009E37F9"/>
    <w:rsid w:val="009E389C"/>
    <w:rsid w:val="009E3F91"/>
    <w:rsid w:val="009E447D"/>
    <w:rsid w:val="009E478E"/>
    <w:rsid w:val="009E47B0"/>
    <w:rsid w:val="009E4943"/>
    <w:rsid w:val="009E4D21"/>
    <w:rsid w:val="009E5CED"/>
    <w:rsid w:val="009E6DF0"/>
    <w:rsid w:val="009E7112"/>
    <w:rsid w:val="009E74DA"/>
    <w:rsid w:val="009E781D"/>
    <w:rsid w:val="009E7C47"/>
    <w:rsid w:val="009F00F5"/>
    <w:rsid w:val="009F0FC3"/>
    <w:rsid w:val="009F1983"/>
    <w:rsid w:val="009F1F22"/>
    <w:rsid w:val="009F2491"/>
    <w:rsid w:val="009F2AB9"/>
    <w:rsid w:val="009F2E0B"/>
    <w:rsid w:val="009F3507"/>
    <w:rsid w:val="009F37D8"/>
    <w:rsid w:val="009F396B"/>
    <w:rsid w:val="009F3A30"/>
    <w:rsid w:val="009F3D3A"/>
    <w:rsid w:val="009F3FED"/>
    <w:rsid w:val="009F405C"/>
    <w:rsid w:val="009F441B"/>
    <w:rsid w:val="009F4CE3"/>
    <w:rsid w:val="009F53EB"/>
    <w:rsid w:val="009F5570"/>
    <w:rsid w:val="009F5E8E"/>
    <w:rsid w:val="009F60C3"/>
    <w:rsid w:val="009F611E"/>
    <w:rsid w:val="009F69D6"/>
    <w:rsid w:val="009F69EB"/>
    <w:rsid w:val="009F6EAB"/>
    <w:rsid w:val="009F75DE"/>
    <w:rsid w:val="009F77B2"/>
    <w:rsid w:val="009F7841"/>
    <w:rsid w:val="009F785D"/>
    <w:rsid w:val="009F788E"/>
    <w:rsid w:val="009F7BBF"/>
    <w:rsid w:val="00A000EB"/>
    <w:rsid w:val="00A004CA"/>
    <w:rsid w:val="00A01477"/>
    <w:rsid w:val="00A0181D"/>
    <w:rsid w:val="00A018A1"/>
    <w:rsid w:val="00A018A4"/>
    <w:rsid w:val="00A01CF6"/>
    <w:rsid w:val="00A01F36"/>
    <w:rsid w:val="00A029BC"/>
    <w:rsid w:val="00A02BBF"/>
    <w:rsid w:val="00A03548"/>
    <w:rsid w:val="00A038F0"/>
    <w:rsid w:val="00A03D48"/>
    <w:rsid w:val="00A048F3"/>
    <w:rsid w:val="00A0495E"/>
    <w:rsid w:val="00A0526E"/>
    <w:rsid w:val="00A05552"/>
    <w:rsid w:val="00A057EF"/>
    <w:rsid w:val="00A05945"/>
    <w:rsid w:val="00A0596C"/>
    <w:rsid w:val="00A05AE0"/>
    <w:rsid w:val="00A05AF0"/>
    <w:rsid w:val="00A05D4C"/>
    <w:rsid w:val="00A079E2"/>
    <w:rsid w:val="00A07B58"/>
    <w:rsid w:val="00A10286"/>
    <w:rsid w:val="00A1069E"/>
    <w:rsid w:val="00A10749"/>
    <w:rsid w:val="00A118E5"/>
    <w:rsid w:val="00A11EEF"/>
    <w:rsid w:val="00A12115"/>
    <w:rsid w:val="00A135AB"/>
    <w:rsid w:val="00A139F5"/>
    <w:rsid w:val="00A13A87"/>
    <w:rsid w:val="00A142CD"/>
    <w:rsid w:val="00A14600"/>
    <w:rsid w:val="00A14851"/>
    <w:rsid w:val="00A14B21"/>
    <w:rsid w:val="00A15346"/>
    <w:rsid w:val="00A15A17"/>
    <w:rsid w:val="00A15E0A"/>
    <w:rsid w:val="00A16405"/>
    <w:rsid w:val="00A17436"/>
    <w:rsid w:val="00A175BB"/>
    <w:rsid w:val="00A17AAE"/>
    <w:rsid w:val="00A20006"/>
    <w:rsid w:val="00A200D7"/>
    <w:rsid w:val="00A20160"/>
    <w:rsid w:val="00A209D7"/>
    <w:rsid w:val="00A213EB"/>
    <w:rsid w:val="00A21749"/>
    <w:rsid w:val="00A21987"/>
    <w:rsid w:val="00A21B66"/>
    <w:rsid w:val="00A21EB1"/>
    <w:rsid w:val="00A22AF2"/>
    <w:rsid w:val="00A22D7C"/>
    <w:rsid w:val="00A22E6B"/>
    <w:rsid w:val="00A23075"/>
    <w:rsid w:val="00A2344B"/>
    <w:rsid w:val="00A23491"/>
    <w:rsid w:val="00A23BAB"/>
    <w:rsid w:val="00A23E38"/>
    <w:rsid w:val="00A23E64"/>
    <w:rsid w:val="00A241CE"/>
    <w:rsid w:val="00A2445B"/>
    <w:rsid w:val="00A24FA4"/>
    <w:rsid w:val="00A25A2F"/>
    <w:rsid w:val="00A25B2E"/>
    <w:rsid w:val="00A25D4E"/>
    <w:rsid w:val="00A26698"/>
    <w:rsid w:val="00A266C5"/>
    <w:rsid w:val="00A269E7"/>
    <w:rsid w:val="00A26B14"/>
    <w:rsid w:val="00A27654"/>
    <w:rsid w:val="00A27699"/>
    <w:rsid w:val="00A27B94"/>
    <w:rsid w:val="00A27BF3"/>
    <w:rsid w:val="00A3001D"/>
    <w:rsid w:val="00A30488"/>
    <w:rsid w:val="00A316EF"/>
    <w:rsid w:val="00A31A23"/>
    <w:rsid w:val="00A31AF8"/>
    <w:rsid w:val="00A31BF0"/>
    <w:rsid w:val="00A31CD8"/>
    <w:rsid w:val="00A322C0"/>
    <w:rsid w:val="00A32CF1"/>
    <w:rsid w:val="00A33474"/>
    <w:rsid w:val="00A33D80"/>
    <w:rsid w:val="00A34396"/>
    <w:rsid w:val="00A3488A"/>
    <w:rsid w:val="00A348FA"/>
    <w:rsid w:val="00A352BF"/>
    <w:rsid w:val="00A353AF"/>
    <w:rsid w:val="00A35CDA"/>
    <w:rsid w:val="00A35DED"/>
    <w:rsid w:val="00A36053"/>
    <w:rsid w:val="00A36302"/>
    <w:rsid w:val="00A364FF"/>
    <w:rsid w:val="00A36539"/>
    <w:rsid w:val="00A3655B"/>
    <w:rsid w:val="00A369FC"/>
    <w:rsid w:val="00A37022"/>
    <w:rsid w:val="00A3707F"/>
    <w:rsid w:val="00A37230"/>
    <w:rsid w:val="00A37655"/>
    <w:rsid w:val="00A37A50"/>
    <w:rsid w:val="00A37C9B"/>
    <w:rsid w:val="00A37F92"/>
    <w:rsid w:val="00A40002"/>
    <w:rsid w:val="00A402FA"/>
    <w:rsid w:val="00A4032D"/>
    <w:rsid w:val="00A4055D"/>
    <w:rsid w:val="00A4072E"/>
    <w:rsid w:val="00A40DCF"/>
    <w:rsid w:val="00A41372"/>
    <w:rsid w:val="00A4149C"/>
    <w:rsid w:val="00A41E80"/>
    <w:rsid w:val="00A42040"/>
    <w:rsid w:val="00A4220E"/>
    <w:rsid w:val="00A429B3"/>
    <w:rsid w:val="00A42C9C"/>
    <w:rsid w:val="00A4303A"/>
    <w:rsid w:val="00A446A6"/>
    <w:rsid w:val="00A455E6"/>
    <w:rsid w:val="00A45ADE"/>
    <w:rsid w:val="00A45C06"/>
    <w:rsid w:val="00A45C2A"/>
    <w:rsid w:val="00A46408"/>
    <w:rsid w:val="00A466CB"/>
    <w:rsid w:val="00A46B34"/>
    <w:rsid w:val="00A4720D"/>
    <w:rsid w:val="00A4752D"/>
    <w:rsid w:val="00A475D2"/>
    <w:rsid w:val="00A477E3"/>
    <w:rsid w:val="00A47E13"/>
    <w:rsid w:val="00A502CB"/>
    <w:rsid w:val="00A5054C"/>
    <w:rsid w:val="00A510AF"/>
    <w:rsid w:val="00A5129D"/>
    <w:rsid w:val="00A513E2"/>
    <w:rsid w:val="00A51732"/>
    <w:rsid w:val="00A51BFA"/>
    <w:rsid w:val="00A52F1F"/>
    <w:rsid w:val="00A52FF2"/>
    <w:rsid w:val="00A53580"/>
    <w:rsid w:val="00A53A9F"/>
    <w:rsid w:val="00A53F66"/>
    <w:rsid w:val="00A53F81"/>
    <w:rsid w:val="00A54163"/>
    <w:rsid w:val="00A558F9"/>
    <w:rsid w:val="00A55E8E"/>
    <w:rsid w:val="00A55FBD"/>
    <w:rsid w:val="00A56399"/>
    <w:rsid w:val="00A567C1"/>
    <w:rsid w:val="00A56AE7"/>
    <w:rsid w:val="00A56C23"/>
    <w:rsid w:val="00A574E0"/>
    <w:rsid w:val="00A57A20"/>
    <w:rsid w:val="00A60C2D"/>
    <w:rsid w:val="00A6103E"/>
    <w:rsid w:val="00A61251"/>
    <w:rsid w:val="00A61456"/>
    <w:rsid w:val="00A61558"/>
    <w:rsid w:val="00A615AF"/>
    <w:rsid w:val="00A61891"/>
    <w:rsid w:val="00A61B39"/>
    <w:rsid w:val="00A61B4C"/>
    <w:rsid w:val="00A61BEF"/>
    <w:rsid w:val="00A6249E"/>
    <w:rsid w:val="00A625EC"/>
    <w:rsid w:val="00A6278B"/>
    <w:rsid w:val="00A62C48"/>
    <w:rsid w:val="00A62DB9"/>
    <w:rsid w:val="00A63109"/>
    <w:rsid w:val="00A632DF"/>
    <w:rsid w:val="00A634AA"/>
    <w:rsid w:val="00A641D8"/>
    <w:rsid w:val="00A6421F"/>
    <w:rsid w:val="00A64375"/>
    <w:rsid w:val="00A64C20"/>
    <w:rsid w:val="00A64FC2"/>
    <w:rsid w:val="00A65193"/>
    <w:rsid w:val="00A65368"/>
    <w:rsid w:val="00A657EC"/>
    <w:rsid w:val="00A659A7"/>
    <w:rsid w:val="00A65A5E"/>
    <w:rsid w:val="00A65B7F"/>
    <w:rsid w:val="00A6621B"/>
    <w:rsid w:val="00A66616"/>
    <w:rsid w:val="00A67238"/>
    <w:rsid w:val="00A67415"/>
    <w:rsid w:val="00A6744D"/>
    <w:rsid w:val="00A67F51"/>
    <w:rsid w:val="00A7074D"/>
    <w:rsid w:val="00A71264"/>
    <w:rsid w:val="00A71523"/>
    <w:rsid w:val="00A71F71"/>
    <w:rsid w:val="00A71FCE"/>
    <w:rsid w:val="00A726CC"/>
    <w:rsid w:val="00A730AC"/>
    <w:rsid w:val="00A73372"/>
    <w:rsid w:val="00A7361E"/>
    <w:rsid w:val="00A73BC1"/>
    <w:rsid w:val="00A74557"/>
    <w:rsid w:val="00A74AAB"/>
    <w:rsid w:val="00A74B1A"/>
    <w:rsid w:val="00A74DDF"/>
    <w:rsid w:val="00A74FCA"/>
    <w:rsid w:val="00A75000"/>
    <w:rsid w:val="00A751E2"/>
    <w:rsid w:val="00A755CD"/>
    <w:rsid w:val="00A75C69"/>
    <w:rsid w:val="00A7619E"/>
    <w:rsid w:val="00A76665"/>
    <w:rsid w:val="00A76A63"/>
    <w:rsid w:val="00A76E9F"/>
    <w:rsid w:val="00A778BF"/>
    <w:rsid w:val="00A77B85"/>
    <w:rsid w:val="00A77C6F"/>
    <w:rsid w:val="00A77D7A"/>
    <w:rsid w:val="00A77EF5"/>
    <w:rsid w:val="00A77FCD"/>
    <w:rsid w:val="00A81530"/>
    <w:rsid w:val="00A816D4"/>
    <w:rsid w:val="00A8187D"/>
    <w:rsid w:val="00A81B36"/>
    <w:rsid w:val="00A81E97"/>
    <w:rsid w:val="00A8231F"/>
    <w:rsid w:val="00A823EB"/>
    <w:rsid w:val="00A82C9D"/>
    <w:rsid w:val="00A82DBC"/>
    <w:rsid w:val="00A83443"/>
    <w:rsid w:val="00A83457"/>
    <w:rsid w:val="00A8395F"/>
    <w:rsid w:val="00A841AE"/>
    <w:rsid w:val="00A84322"/>
    <w:rsid w:val="00A846DA"/>
    <w:rsid w:val="00A84CD9"/>
    <w:rsid w:val="00A84D00"/>
    <w:rsid w:val="00A8539F"/>
    <w:rsid w:val="00A85430"/>
    <w:rsid w:val="00A854CD"/>
    <w:rsid w:val="00A85799"/>
    <w:rsid w:val="00A85C56"/>
    <w:rsid w:val="00A86249"/>
    <w:rsid w:val="00A86491"/>
    <w:rsid w:val="00A866D3"/>
    <w:rsid w:val="00A86B85"/>
    <w:rsid w:val="00A87B65"/>
    <w:rsid w:val="00A90581"/>
    <w:rsid w:val="00A90A9F"/>
    <w:rsid w:val="00A90AF0"/>
    <w:rsid w:val="00A90C65"/>
    <w:rsid w:val="00A911BA"/>
    <w:rsid w:val="00A917D1"/>
    <w:rsid w:val="00A91DB4"/>
    <w:rsid w:val="00A91DEA"/>
    <w:rsid w:val="00A91F14"/>
    <w:rsid w:val="00A923C7"/>
    <w:rsid w:val="00A9249E"/>
    <w:rsid w:val="00A92822"/>
    <w:rsid w:val="00A92DD4"/>
    <w:rsid w:val="00A92E13"/>
    <w:rsid w:val="00A9303E"/>
    <w:rsid w:val="00A94338"/>
    <w:rsid w:val="00A950DC"/>
    <w:rsid w:val="00A9609D"/>
    <w:rsid w:val="00A96585"/>
    <w:rsid w:val="00A96A8B"/>
    <w:rsid w:val="00A96CD2"/>
    <w:rsid w:val="00A96E2A"/>
    <w:rsid w:val="00A977BD"/>
    <w:rsid w:val="00A97D5F"/>
    <w:rsid w:val="00AA0A66"/>
    <w:rsid w:val="00AA170B"/>
    <w:rsid w:val="00AA1E37"/>
    <w:rsid w:val="00AA28CF"/>
    <w:rsid w:val="00AA2BD4"/>
    <w:rsid w:val="00AA2D19"/>
    <w:rsid w:val="00AA2FEA"/>
    <w:rsid w:val="00AA31C7"/>
    <w:rsid w:val="00AA417A"/>
    <w:rsid w:val="00AA461F"/>
    <w:rsid w:val="00AA48C1"/>
    <w:rsid w:val="00AA4907"/>
    <w:rsid w:val="00AA4DA7"/>
    <w:rsid w:val="00AA534E"/>
    <w:rsid w:val="00AA62B2"/>
    <w:rsid w:val="00AA6694"/>
    <w:rsid w:val="00AA6F6C"/>
    <w:rsid w:val="00AA7407"/>
    <w:rsid w:val="00AB0596"/>
    <w:rsid w:val="00AB05A3"/>
    <w:rsid w:val="00AB0859"/>
    <w:rsid w:val="00AB0A16"/>
    <w:rsid w:val="00AB0CBA"/>
    <w:rsid w:val="00AB0DF8"/>
    <w:rsid w:val="00AB0F57"/>
    <w:rsid w:val="00AB1152"/>
    <w:rsid w:val="00AB2329"/>
    <w:rsid w:val="00AB2392"/>
    <w:rsid w:val="00AB297D"/>
    <w:rsid w:val="00AB2B98"/>
    <w:rsid w:val="00AB2BF9"/>
    <w:rsid w:val="00AB3286"/>
    <w:rsid w:val="00AB35B1"/>
    <w:rsid w:val="00AB394E"/>
    <w:rsid w:val="00AB3B2A"/>
    <w:rsid w:val="00AB40C0"/>
    <w:rsid w:val="00AB45F7"/>
    <w:rsid w:val="00AB4A71"/>
    <w:rsid w:val="00AB4C9E"/>
    <w:rsid w:val="00AB4D05"/>
    <w:rsid w:val="00AB4D3F"/>
    <w:rsid w:val="00AB4F96"/>
    <w:rsid w:val="00AB5251"/>
    <w:rsid w:val="00AB53F5"/>
    <w:rsid w:val="00AB55D1"/>
    <w:rsid w:val="00AB5739"/>
    <w:rsid w:val="00AB5AD5"/>
    <w:rsid w:val="00AB6914"/>
    <w:rsid w:val="00AB700D"/>
    <w:rsid w:val="00AB72C5"/>
    <w:rsid w:val="00AB780E"/>
    <w:rsid w:val="00AB7EA4"/>
    <w:rsid w:val="00AB7F6C"/>
    <w:rsid w:val="00AC0219"/>
    <w:rsid w:val="00AC04FE"/>
    <w:rsid w:val="00AC0B81"/>
    <w:rsid w:val="00AC116D"/>
    <w:rsid w:val="00AC11DB"/>
    <w:rsid w:val="00AC1765"/>
    <w:rsid w:val="00AC1D98"/>
    <w:rsid w:val="00AC20E7"/>
    <w:rsid w:val="00AC21CD"/>
    <w:rsid w:val="00AC2515"/>
    <w:rsid w:val="00AC25B1"/>
    <w:rsid w:val="00AC2ABA"/>
    <w:rsid w:val="00AC369A"/>
    <w:rsid w:val="00AC3E72"/>
    <w:rsid w:val="00AC43C2"/>
    <w:rsid w:val="00AC441B"/>
    <w:rsid w:val="00AC441F"/>
    <w:rsid w:val="00AC46A2"/>
    <w:rsid w:val="00AC4E65"/>
    <w:rsid w:val="00AC4FD4"/>
    <w:rsid w:val="00AC516A"/>
    <w:rsid w:val="00AC5515"/>
    <w:rsid w:val="00AC5537"/>
    <w:rsid w:val="00AC5724"/>
    <w:rsid w:val="00AC57B2"/>
    <w:rsid w:val="00AC5920"/>
    <w:rsid w:val="00AC5BBE"/>
    <w:rsid w:val="00AC5F84"/>
    <w:rsid w:val="00AC616F"/>
    <w:rsid w:val="00AC67C8"/>
    <w:rsid w:val="00AC687A"/>
    <w:rsid w:val="00AC750F"/>
    <w:rsid w:val="00AC7CF4"/>
    <w:rsid w:val="00AD016C"/>
    <w:rsid w:val="00AD0AF7"/>
    <w:rsid w:val="00AD199A"/>
    <w:rsid w:val="00AD2C5A"/>
    <w:rsid w:val="00AD2D8C"/>
    <w:rsid w:val="00AD2E9D"/>
    <w:rsid w:val="00AD313D"/>
    <w:rsid w:val="00AD35D0"/>
    <w:rsid w:val="00AD4019"/>
    <w:rsid w:val="00AD4A7D"/>
    <w:rsid w:val="00AD509B"/>
    <w:rsid w:val="00AD538E"/>
    <w:rsid w:val="00AD53DB"/>
    <w:rsid w:val="00AD5A24"/>
    <w:rsid w:val="00AD5D3F"/>
    <w:rsid w:val="00AD5F42"/>
    <w:rsid w:val="00AD6158"/>
    <w:rsid w:val="00AD641E"/>
    <w:rsid w:val="00AD65E7"/>
    <w:rsid w:val="00AD6C44"/>
    <w:rsid w:val="00AD745B"/>
    <w:rsid w:val="00AD772E"/>
    <w:rsid w:val="00AD7CF5"/>
    <w:rsid w:val="00AE0115"/>
    <w:rsid w:val="00AE0709"/>
    <w:rsid w:val="00AE07E5"/>
    <w:rsid w:val="00AE13C2"/>
    <w:rsid w:val="00AE14D8"/>
    <w:rsid w:val="00AE15D9"/>
    <w:rsid w:val="00AE196A"/>
    <w:rsid w:val="00AE2413"/>
    <w:rsid w:val="00AE2866"/>
    <w:rsid w:val="00AE2ACA"/>
    <w:rsid w:val="00AE3241"/>
    <w:rsid w:val="00AE37F2"/>
    <w:rsid w:val="00AE3A66"/>
    <w:rsid w:val="00AE3C35"/>
    <w:rsid w:val="00AE4999"/>
    <w:rsid w:val="00AE4D74"/>
    <w:rsid w:val="00AE510B"/>
    <w:rsid w:val="00AE516B"/>
    <w:rsid w:val="00AE54F3"/>
    <w:rsid w:val="00AE560E"/>
    <w:rsid w:val="00AE5A95"/>
    <w:rsid w:val="00AE5BDE"/>
    <w:rsid w:val="00AE6582"/>
    <w:rsid w:val="00AE6AC9"/>
    <w:rsid w:val="00AE7427"/>
    <w:rsid w:val="00AE76A0"/>
    <w:rsid w:val="00AF0304"/>
    <w:rsid w:val="00AF057D"/>
    <w:rsid w:val="00AF0C6D"/>
    <w:rsid w:val="00AF1217"/>
    <w:rsid w:val="00AF1CFE"/>
    <w:rsid w:val="00AF1D3D"/>
    <w:rsid w:val="00AF1F0B"/>
    <w:rsid w:val="00AF21D5"/>
    <w:rsid w:val="00AF2279"/>
    <w:rsid w:val="00AF2422"/>
    <w:rsid w:val="00AF263B"/>
    <w:rsid w:val="00AF2746"/>
    <w:rsid w:val="00AF2AA5"/>
    <w:rsid w:val="00AF2C09"/>
    <w:rsid w:val="00AF2C56"/>
    <w:rsid w:val="00AF3477"/>
    <w:rsid w:val="00AF3D60"/>
    <w:rsid w:val="00AF3F54"/>
    <w:rsid w:val="00AF423F"/>
    <w:rsid w:val="00AF477C"/>
    <w:rsid w:val="00AF4A5E"/>
    <w:rsid w:val="00AF4B1D"/>
    <w:rsid w:val="00AF4C3B"/>
    <w:rsid w:val="00AF4E71"/>
    <w:rsid w:val="00AF5590"/>
    <w:rsid w:val="00AF56A5"/>
    <w:rsid w:val="00AF573A"/>
    <w:rsid w:val="00AF5F4E"/>
    <w:rsid w:val="00AF6123"/>
    <w:rsid w:val="00AF66E7"/>
    <w:rsid w:val="00AF7EF2"/>
    <w:rsid w:val="00B004B7"/>
    <w:rsid w:val="00B00CE1"/>
    <w:rsid w:val="00B00F92"/>
    <w:rsid w:val="00B010E5"/>
    <w:rsid w:val="00B013A2"/>
    <w:rsid w:val="00B0162A"/>
    <w:rsid w:val="00B01D7D"/>
    <w:rsid w:val="00B021FB"/>
    <w:rsid w:val="00B02247"/>
    <w:rsid w:val="00B024B9"/>
    <w:rsid w:val="00B02C3A"/>
    <w:rsid w:val="00B0330E"/>
    <w:rsid w:val="00B03543"/>
    <w:rsid w:val="00B038C3"/>
    <w:rsid w:val="00B03EF1"/>
    <w:rsid w:val="00B045A0"/>
    <w:rsid w:val="00B04C24"/>
    <w:rsid w:val="00B04DD5"/>
    <w:rsid w:val="00B04F93"/>
    <w:rsid w:val="00B04FE2"/>
    <w:rsid w:val="00B05048"/>
    <w:rsid w:val="00B052FC"/>
    <w:rsid w:val="00B0540B"/>
    <w:rsid w:val="00B05CB7"/>
    <w:rsid w:val="00B066CE"/>
    <w:rsid w:val="00B06755"/>
    <w:rsid w:val="00B067BF"/>
    <w:rsid w:val="00B06E37"/>
    <w:rsid w:val="00B0701E"/>
    <w:rsid w:val="00B070A2"/>
    <w:rsid w:val="00B0736A"/>
    <w:rsid w:val="00B07756"/>
    <w:rsid w:val="00B077E2"/>
    <w:rsid w:val="00B07A68"/>
    <w:rsid w:val="00B07BC0"/>
    <w:rsid w:val="00B10D56"/>
    <w:rsid w:val="00B1147D"/>
    <w:rsid w:val="00B11911"/>
    <w:rsid w:val="00B120C0"/>
    <w:rsid w:val="00B12394"/>
    <w:rsid w:val="00B12766"/>
    <w:rsid w:val="00B12F0C"/>
    <w:rsid w:val="00B130D6"/>
    <w:rsid w:val="00B132C5"/>
    <w:rsid w:val="00B1343A"/>
    <w:rsid w:val="00B13B0F"/>
    <w:rsid w:val="00B13C14"/>
    <w:rsid w:val="00B14279"/>
    <w:rsid w:val="00B1459E"/>
    <w:rsid w:val="00B14882"/>
    <w:rsid w:val="00B14998"/>
    <w:rsid w:val="00B150F5"/>
    <w:rsid w:val="00B1529F"/>
    <w:rsid w:val="00B1572E"/>
    <w:rsid w:val="00B1580F"/>
    <w:rsid w:val="00B15FA2"/>
    <w:rsid w:val="00B1611D"/>
    <w:rsid w:val="00B169F5"/>
    <w:rsid w:val="00B16A1B"/>
    <w:rsid w:val="00B171F0"/>
    <w:rsid w:val="00B17538"/>
    <w:rsid w:val="00B176EB"/>
    <w:rsid w:val="00B179BA"/>
    <w:rsid w:val="00B2046A"/>
    <w:rsid w:val="00B2050E"/>
    <w:rsid w:val="00B20857"/>
    <w:rsid w:val="00B210AD"/>
    <w:rsid w:val="00B2174F"/>
    <w:rsid w:val="00B21AE1"/>
    <w:rsid w:val="00B21CD8"/>
    <w:rsid w:val="00B220F0"/>
    <w:rsid w:val="00B222D0"/>
    <w:rsid w:val="00B223E5"/>
    <w:rsid w:val="00B22B63"/>
    <w:rsid w:val="00B23096"/>
    <w:rsid w:val="00B23C58"/>
    <w:rsid w:val="00B23E78"/>
    <w:rsid w:val="00B243AA"/>
    <w:rsid w:val="00B245F7"/>
    <w:rsid w:val="00B247AF"/>
    <w:rsid w:val="00B251C8"/>
    <w:rsid w:val="00B25855"/>
    <w:rsid w:val="00B25EC7"/>
    <w:rsid w:val="00B2626C"/>
    <w:rsid w:val="00B26439"/>
    <w:rsid w:val="00B270A4"/>
    <w:rsid w:val="00B278DD"/>
    <w:rsid w:val="00B279D0"/>
    <w:rsid w:val="00B27C30"/>
    <w:rsid w:val="00B303CC"/>
    <w:rsid w:val="00B30468"/>
    <w:rsid w:val="00B30B49"/>
    <w:rsid w:val="00B317D6"/>
    <w:rsid w:val="00B31AEC"/>
    <w:rsid w:val="00B31BC6"/>
    <w:rsid w:val="00B31BD7"/>
    <w:rsid w:val="00B31DF6"/>
    <w:rsid w:val="00B32169"/>
    <w:rsid w:val="00B33507"/>
    <w:rsid w:val="00B33533"/>
    <w:rsid w:val="00B34395"/>
    <w:rsid w:val="00B3462A"/>
    <w:rsid w:val="00B34812"/>
    <w:rsid w:val="00B34FEC"/>
    <w:rsid w:val="00B355B8"/>
    <w:rsid w:val="00B357A3"/>
    <w:rsid w:val="00B35BC4"/>
    <w:rsid w:val="00B361A0"/>
    <w:rsid w:val="00B361FB"/>
    <w:rsid w:val="00B36252"/>
    <w:rsid w:val="00B369E9"/>
    <w:rsid w:val="00B37C70"/>
    <w:rsid w:val="00B37CCF"/>
    <w:rsid w:val="00B37DD1"/>
    <w:rsid w:val="00B4039A"/>
    <w:rsid w:val="00B40A99"/>
    <w:rsid w:val="00B415C3"/>
    <w:rsid w:val="00B419A0"/>
    <w:rsid w:val="00B41BE0"/>
    <w:rsid w:val="00B41F45"/>
    <w:rsid w:val="00B425B1"/>
    <w:rsid w:val="00B428B7"/>
    <w:rsid w:val="00B42BE8"/>
    <w:rsid w:val="00B43C3D"/>
    <w:rsid w:val="00B43C6B"/>
    <w:rsid w:val="00B440CF"/>
    <w:rsid w:val="00B44A19"/>
    <w:rsid w:val="00B45073"/>
    <w:rsid w:val="00B45801"/>
    <w:rsid w:val="00B45907"/>
    <w:rsid w:val="00B45B35"/>
    <w:rsid w:val="00B4637B"/>
    <w:rsid w:val="00B475F0"/>
    <w:rsid w:val="00B47B09"/>
    <w:rsid w:val="00B47D50"/>
    <w:rsid w:val="00B501FC"/>
    <w:rsid w:val="00B505D4"/>
    <w:rsid w:val="00B50840"/>
    <w:rsid w:val="00B50AEC"/>
    <w:rsid w:val="00B50BAF"/>
    <w:rsid w:val="00B51465"/>
    <w:rsid w:val="00B514A4"/>
    <w:rsid w:val="00B51530"/>
    <w:rsid w:val="00B51537"/>
    <w:rsid w:val="00B529D3"/>
    <w:rsid w:val="00B5321C"/>
    <w:rsid w:val="00B5373D"/>
    <w:rsid w:val="00B53DDD"/>
    <w:rsid w:val="00B53EBB"/>
    <w:rsid w:val="00B5469A"/>
    <w:rsid w:val="00B54A6B"/>
    <w:rsid w:val="00B54BDD"/>
    <w:rsid w:val="00B54C6E"/>
    <w:rsid w:val="00B55AF9"/>
    <w:rsid w:val="00B55DC6"/>
    <w:rsid w:val="00B55E47"/>
    <w:rsid w:val="00B56263"/>
    <w:rsid w:val="00B56DBD"/>
    <w:rsid w:val="00B57456"/>
    <w:rsid w:val="00B57E99"/>
    <w:rsid w:val="00B57F43"/>
    <w:rsid w:val="00B600BC"/>
    <w:rsid w:val="00B605FB"/>
    <w:rsid w:val="00B60673"/>
    <w:rsid w:val="00B60782"/>
    <w:rsid w:val="00B6097D"/>
    <w:rsid w:val="00B60E62"/>
    <w:rsid w:val="00B60FAB"/>
    <w:rsid w:val="00B60FB0"/>
    <w:rsid w:val="00B61147"/>
    <w:rsid w:val="00B61E9D"/>
    <w:rsid w:val="00B6213A"/>
    <w:rsid w:val="00B630FB"/>
    <w:rsid w:val="00B633E4"/>
    <w:rsid w:val="00B641E9"/>
    <w:rsid w:val="00B6427B"/>
    <w:rsid w:val="00B64538"/>
    <w:rsid w:val="00B649BA"/>
    <w:rsid w:val="00B64CE4"/>
    <w:rsid w:val="00B64D62"/>
    <w:rsid w:val="00B650F1"/>
    <w:rsid w:val="00B652D5"/>
    <w:rsid w:val="00B65327"/>
    <w:rsid w:val="00B65638"/>
    <w:rsid w:val="00B65FB8"/>
    <w:rsid w:val="00B66617"/>
    <w:rsid w:val="00B66C56"/>
    <w:rsid w:val="00B67455"/>
    <w:rsid w:val="00B675AD"/>
    <w:rsid w:val="00B676DB"/>
    <w:rsid w:val="00B67B37"/>
    <w:rsid w:val="00B67BCA"/>
    <w:rsid w:val="00B70827"/>
    <w:rsid w:val="00B70ED9"/>
    <w:rsid w:val="00B7102F"/>
    <w:rsid w:val="00B716D4"/>
    <w:rsid w:val="00B71952"/>
    <w:rsid w:val="00B71CCE"/>
    <w:rsid w:val="00B72422"/>
    <w:rsid w:val="00B725CC"/>
    <w:rsid w:val="00B72A1D"/>
    <w:rsid w:val="00B72DE7"/>
    <w:rsid w:val="00B73091"/>
    <w:rsid w:val="00B734C9"/>
    <w:rsid w:val="00B737A1"/>
    <w:rsid w:val="00B7464B"/>
    <w:rsid w:val="00B74742"/>
    <w:rsid w:val="00B74B57"/>
    <w:rsid w:val="00B74EFA"/>
    <w:rsid w:val="00B74FCE"/>
    <w:rsid w:val="00B75B0C"/>
    <w:rsid w:val="00B76422"/>
    <w:rsid w:val="00B76735"/>
    <w:rsid w:val="00B7688F"/>
    <w:rsid w:val="00B7731A"/>
    <w:rsid w:val="00B775C4"/>
    <w:rsid w:val="00B77D9F"/>
    <w:rsid w:val="00B77E93"/>
    <w:rsid w:val="00B802CF"/>
    <w:rsid w:val="00B8066A"/>
    <w:rsid w:val="00B80CD8"/>
    <w:rsid w:val="00B80DF9"/>
    <w:rsid w:val="00B810AD"/>
    <w:rsid w:val="00B81537"/>
    <w:rsid w:val="00B81743"/>
    <w:rsid w:val="00B81ADB"/>
    <w:rsid w:val="00B81F32"/>
    <w:rsid w:val="00B820DB"/>
    <w:rsid w:val="00B82297"/>
    <w:rsid w:val="00B823CF"/>
    <w:rsid w:val="00B82974"/>
    <w:rsid w:val="00B82B59"/>
    <w:rsid w:val="00B82DEB"/>
    <w:rsid w:val="00B82DF5"/>
    <w:rsid w:val="00B84FA1"/>
    <w:rsid w:val="00B850AC"/>
    <w:rsid w:val="00B854DD"/>
    <w:rsid w:val="00B85646"/>
    <w:rsid w:val="00B8592D"/>
    <w:rsid w:val="00B87143"/>
    <w:rsid w:val="00B875DB"/>
    <w:rsid w:val="00B9011F"/>
    <w:rsid w:val="00B9059B"/>
    <w:rsid w:val="00B9071C"/>
    <w:rsid w:val="00B90A13"/>
    <w:rsid w:val="00B91057"/>
    <w:rsid w:val="00B91455"/>
    <w:rsid w:val="00B9184D"/>
    <w:rsid w:val="00B91852"/>
    <w:rsid w:val="00B91E59"/>
    <w:rsid w:val="00B9261A"/>
    <w:rsid w:val="00B92BDD"/>
    <w:rsid w:val="00B92C99"/>
    <w:rsid w:val="00B93574"/>
    <w:rsid w:val="00B93927"/>
    <w:rsid w:val="00B939C5"/>
    <w:rsid w:val="00B941B7"/>
    <w:rsid w:val="00B946A8"/>
    <w:rsid w:val="00B94764"/>
    <w:rsid w:val="00B954F3"/>
    <w:rsid w:val="00B957D8"/>
    <w:rsid w:val="00B96349"/>
    <w:rsid w:val="00B965A8"/>
    <w:rsid w:val="00B96B46"/>
    <w:rsid w:val="00B96C32"/>
    <w:rsid w:val="00B96C71"/>
    <w:rsid w:val="00B9794F"/>
    <w:rsid w:val="00B97EC7"/>
    <w:rsid w:val="00B97EE9"/>
    <w:rsid w:val="00BA031E"/>
    <w:rsid w:val="00BA066E"/>
    <w:rsid w:val="00BA0C8E"/>
    <w:rsid w:val="00BA104E"/>
    <w:rsid w:val="00BA1495"/>
    <w:rsid w:val="00BA16AA"/>
    <w:rsid w:val="00BA184F"/>
    <w:rsid w:val="00BA1A0A"/>
    <w:rsid w:val="00BA1F49"/>
    <w:rsid w:val="00BA2198"/>
    <w:rsid w:val="00BA371C"/>
    <w:rsid w:val="00BA3A9E"/>
    <w:rsid w:val="00BA3D0B"/>
    <w:rsid w:val="00BA3F40"/>
    <w:rsid w:val="00BA435D"/>
    <w:rsid w:val="00BA4773"/>
    <w:rsid w:val="00BA495A"/>
    <w:rsid w:val="00BA51F6"/>
    <w:rsid w:val="00BA534A"/>
    <w:rsid w:val="00BA53BE"/>
    <w:rsid w:val="00BA55A5"/>
    <w:rsid w:val="00BA55E1"/>
    <w:rsid w:val="00BA5D2B"/>
    <w:rsid w:val="00BA5E9B"/>
    <w:rsid w:val="00BA6A1D"/>
    <w:rsid w:val="00BA6D6A"/>
    <w:rsid w:val="00BA7472"/>
    <w:rsid w:val="00BA7486"/>
    <w:rsid w:val="00BA786D"/>
    <w:rsid w:val="00BA79B9"/>
    <w:rsid w:val="00BB0383"/>
    <w:rsid w:val="00BB0D76"/>
    <w:rsid w:val="00BB112D"/>
    <w:rsid w:val="00BB13A3"/>
    <w:rsid w:val="00BB144C"/>
    <w:rsid w:val="00BB1A1F"/>
    <w:rsid w:val="00BB1BEF"/>
    <w:rsid w:val="00BB201D"/>
    <w:rsid w:val="00BB2CF9"/>
    <w:rsid w:val="00BB3473"/>
    <w:rsid w:val="00BB34B0"/>
    <w:rsid w:val="00BB3C9F"/>
    <w:rsid w:val="00BB3E88"/>
    <w:rsid w:val="00BB4215"/>
    <w:rsid w:val="00BB465E"/>
    <w:rsid w:val="00BB4922"/>
    <w:rsid w:val="00BB4E5E"/>
    <w:rsid w:val="00BB5453"/>
    <w:rsid w:val="00BB54AD"/>
    <w:rsid w:val="00BB5D15"/>
    <w:rsid w:val="00BB63C0"/>
    <w:rsid w:val="00BB691E"/>
    <w:rsid w:val="00BB70FB"/>
    <w:rsid w:val="00BB7954"/>
    <w:rsid w:val="00BB7B65"/>
    <w:rsid w:val="00BB7DE5"/>
    <w:rsid w:val="00BC0358"/>
    <w:rsid w:val="00BC03A2"/>
    <w:rsid w:val="00BC0AD0"/>
    <w:rsid w:val="00BC109E"/>
    <w:rsid w:val="00BC1B8E"/>
    <w:rsid w:val="00BC1CAC"/>
    <w:rsid w:val="00BC210A"/>
    <w:rsid w:val="00BC26F9"/>
    <w:rsid w:val="00BC28CD"/>
    <w:rsid w:val="00BC2A88"/>
    <w:rsid w:val="00BC334F"/>
    <w:rsid w:val="00BC33BF"/>
    <w:rsid w:val="00BC35B9"/>
    <w:rsid w:val="00BC3C28"/>
    <w:rsid w:val="00BC3E6E"/>
    <w:rsid w:val="00BC3E86"/>
    <w:rsid w:val="00BC44F2"/>
    <w:rsid w:val="00BC4721"/>
    <w:rsid w:val="00BC48E0"/>
    <w:rsid w:val="00BC4A86"/>
    <w:rsid w:val="00BC52DA"/>
    <w:rsid w:val="00BC5BAF"/>
    <w:rsid w:val="00BC5F64"/>
    <w:rsid w:val="00BC613F"/>
    <w:rsid w:val="00BC64BE"/>
    <w:rsid w:val="00BC6D38"/>
    <w:rsid w:val="00BC707F"/>
    <w:rsid w:val="00BC71D6"/>
    <w:rsid w:val="00BC759B"/>
    <w:rsid w:val="00BC7601"/>
    <w:rsid w:val="00BC76C9"/>
    <w:rsid w:val="00BC788F"/>
    <w:rsid w:val="00BC792B"/>
    <w:rsid w:val="00BC79F1"/>
    <w:rsid w:val="00BD0672"/>
    <w:rsid w:val="00BD0817"/>
    <w:rsid w:val="00BD090D"/>
    <w:rsid w:val="00BD136A"/>
    <w:rsid w:val="00BD157E"/>
    <w:rsid w:val="00BD1791"/>
    <w:rsid w:val="00BD182B"/>
    <w:rsid w:val="00BD1E0A"/>
    <w:rsid w:val="00BD2905"/>
    <w:rsid w:val="00BD299B"/>
    <w:rsid w:val="00BD29B6"/>
    <w:rsid w:val="00BD32D4"/>
    <w:rsid w:val="00BD32E4"/>
    <w:rsid w:val="00BD3642"/>
    <w:rsid w:val="00BD38A6"/>
    <w:rsid w:val="00BD43C6"/>
    <w:rsid w:val="00BD4731"/>
    <w:rsid w:val="00BD4A65"/>
    <w:rsid w:val="00BD4C31"/>
    <w:rsid w:val="00BD57D6"/>
    <w:rsid w:val="00BD59A8"/>
    <w:rsid w:val="00BD6183"/>
    <w:rsid w:val="00BD675A"/>
    <w:rsid w:val="00BD6AE3"/>
    <w:rsid w:val="00BD7624"/>
    <w:rsid w:val="00BD7F0C"/>
    <w:rsid w:val="00BE0D31"/>
    <w:rsid w:val="00BE0E47"/>
    <w:rsid w:val="00BE0E7F"/>
    <w:rsid w:val="00BE1437"/>
    <w:rsid w:val="00BE15FE"/>
    <w:rsid w:val="00BE2D9B"/>
    <w:rsid w:val="00BE3114"/>
    <w:rsid w:val="00BE3216"/>
    <w:rsid w:val="00BE33E5"/>
    <w:rsid w:val="00BE35A1"/>
    <w:rsid w:val="00BE3632"/>
    <w:rsid w:val="00BE3AB8"/>
    <w:rsid w:val="00BE3CAE"/>
    <w:rsid w:val="00BE3E69"/>
    <w:rsid w:val="00BE4280"/>
    <w:rsid w:val="00BE445F"/>
    <w:rsid w:val="00BE55F2"/>
    <w:rsid w:val="00BE5737"/>
    <w:rsid w:val="00BE5FC7"/>
    <w:rsid w:val="00BE603E"/>
    <w:rsid w:val="00BE61C8"/>
    <w:rsid w:val="00BE65A9"/>
    <w:rsid w:val="00BE6BC5"/>
    <w:rsid w:val="00BE76BC"/>
    <w:rsid w:val="00BE789D"/>
    <w:rsid w:val="00BE7D8F"/>
    <w:rsid w:val="00BF029C"/>
    <w:rsid w:val="00BF0ECA"/>
    <w:rsid w:val="00BF0F17"/>
    <w:rsid w:val="00BF0FC3"/>
    <w:rsid w:val="00BF15E0"/>
    <w:rsid w:val="00BF1603"/>
    <w:rsid w:val="00BF190D"/>
    <w:rsid w:val="00BF1AD9"/>
    <w:rsid w:val="00BF25DC"/>
    <w:rsid w:val="00BF2BBA"/>
    <w:rsid w:val="00BF317C"/>
    <w:rsid w:val="00BF32BA"/>
    <w:rsid w:val="00BF3BBB"/>
    <w:rsid w:val="00BF4184"/>
    <w:rsid w:val="00BF467D"/>
    <w:rsid w:val="00BF48EB"/>
    <w:rsid w:val="00BF4A0B"/>
    <w:rsid w:val="00BF4A26"/>
    <w:rsid w:val="00BF4A4E"/>
    <w:rsid w:val="00BF4AB7"/>
    <w:rsid w:val="00BF4C88"/>
    <w:rsid w:val="00BF55D8"/>
    <w:rsid w:val="00BF560C"/>
    <w:rsid w:val="00BF596C"/>
    <w:rsid w:val="00BF632F"/>
    <w:rsid w:val="00BF6BBA"/>
    <w:rsid w:val="00BF7495"/>
    <w:rsid w:val="00BF74E7"/>
    <w:rsid w:val="00BF7811"/>
    <w:rsid w:val="00BF79C8"/>
    <w:rsid w:val="00BF7A31"/>
    <w:rsid w:val="00BF7A88"/>
    <w:rsid w:val="00BF7C1A"/>
    <w:rsid w:val="00C011FD"/>
    <w:rsid w:val="00C01BA5"/>
    <w:rsid w:val="00C01EA5"/>
    <w:rsid w:val="00C02262"/>
    <w:rsid w:val="00C024AD"/>
    <w:rsid w:val="00C02A35"/>
    <w:rsid w:val="00C031EB"/>
    <w:rsid w:val="00C036D1"/>
    <w:rsid w:val="00C0396E"/>
    <w:rsid w:val="00C04039"/>
    <w:rsid w:val="00C049AB"/>
    <w:rsid w:val="00C04C4F"/>
    <w:rsid w:val="00C04E66"/>
    <w:rsid w:val="00C05260"/>
    <w:rsid w:val="00C0535A"/>
    <w:rsid w:val="00C05A6F"/>
    <w:rsid w:val="00C05BE6"/>
    <w:rsid w:val="00C063D5"/>
    <w:rsid w:val="00C06408"/>
    <w:rsid w:val="00C06B4F"/>
    <w:rsid w:val="00C06E58"/>
    <w:rsid w:val="00C0752E"/>
    <w:rsid w:val="00C0763B"/>
    <w:rsid w:val="00C0769B"/>
    <w:rsid w:val="00C07767"/>
    <w:rsid w:val="00C07916"/>
    <w:rsid w:val="00C104F8"/>
    <w:rsid w:val="00C106D8"/>
    <w:rsid w:val="00C10B2B"/>
    <w:rsid w:val="00C1133D"/>
    <w:rsid w:val="00C114BC"/>
    <w:rsid w:val="00C114F7"/>
    <w:rsid w:val="00C1184C"/>
    <w:rsid w:val="00C11A3A"/>
    <w:rsid w:val="00C12495"/>
    <w:rsid w:val="00C1286F"/>
    <w:rsid w:val="00C12EC3"/>
    <w:rsid w:val="00C1378E"/>
    <w:rsid w:val="00C13CA4"/>
    <w:rsid w:val="00C13CBA"/>
    <w:rsid w:val="00C13EE0"/>
    <w:rsid w:val="00C14F91"/>
    <w:rsid w:val="00C15A60"/>
    <w:rsid w:val="00C16607"/>
    <w:rsid w:val="00C167A4"/>
    <w:rsid w:val="00C16AC9"/>
    <w:rsid w:val="00C16BD7"/>
    <w:rsid w:val="00C16F74"/>
    <w:rsid w:val="00C17A76"/>
    <w:rsid w:val="00C20200"/>
    <w:rsid w:val="00C209B1"/>
    <w:rsid w:val="00C20A78"/>
    <w:rsid w:val="00C21084"/>
    <w:rsid w:val="00C210BC"/>
    <w:rsid w:val="00C21C57"/>
    <w:rsid w:val="00C227C2"/>
    <w:rsid w:val="00C22894"/>
    <w:rsid w:val="00C22A44"/>
    <w:rsid w:val="00C22CA7"/>
    <w:rsid w:val="00C236FE"/>
    <w:rsid w:val="00C23918"/>
    <w:rsid w:val="00C23DD2"/>
    <w:rsid w:val="00C23ED9"/>
    <w:rsid w:val="00C2444E"/>
    <w:rsid w:val="00C2560F"/>
    <w:rsid w:val="00C25B73"/>
    <w:rsid w:val="00C25BE9"/>
    <w:rsid w:val="00C2633B"/>
    <w:rsid w:val="00C266EE"/>
    <w:rsid w:val="00C268FE"/>
    <w:rsid w:val="00C26A70"/>
    <w:rsid w:val="00C26ED3"/>
    <w:rsid w:val="00C27127"/>
    <w:rsid w:val="00C279C3"/>
    <w:rsid w:val="00C27BE5"/>
    <w:rsid w:val="00C27D07"/>
    <w:rsid w:val="00C302A4"/>
    <w:rsid w:val="00C30A5A"/>
    <w:rsid w:val="00C30E3F"/>
    <w:rsid w:val="00C30F55"/>
    <w:rsid w:val="00C310A5"/>
    <w:rsid w:val="00C31113"/>
    <w:rsid w:val="00C3118D"/>
    <w:rsid w:val="00C31213"/>
    <w:rsid w:val="00C31B08"/>
    <w:rsid w:val="00C31F36"/>
    <w:rsid w:val="00C32B2E"/>
    <w:rsid w:val="00C3300E"/>
    <w:rsid w:val="00C33041"/>
    <w:rsid w:val="00C336A9"/>
    <w:rsid w:val="00C336B9"/>
    <w:rsid w:val="00C3445D"/>
    <w:rsid w:val="00C34728"/>
    <w:rsid w:val="00C34A64"/>
    <w:rsid w:val="00C351B8"/>
    <w:rsid w:val="00C3540B"/>
    <w:rsid w:val="00C3573D"/>
    <w:rsid w:val="00C35C3B"/>
    <w:rsid w:val="00C35E14"/>
    <w:rsid w:val="00C360B4"/>
    <w:rsid w:val="00C365F9"/>
    <w:rsid w:val="00C367D1"/>
    <w:rsid w:val="00C36D88"/>
    <w:rsid w:val="00C370D1"/>
    <w:rsid w:val="00C370F5"/>
    <w:rsid w:val="00C3722B"/>
    <w:rsid w:val="00C3752C"/>
    <w:rsid w:val="00C3753A"/>
    <w:rsid w:val="00C37569"/>
    <w:rsid w:val="00C37B29"/>
    <w:rsid w:val="00C37E71"/>
    <w:rsid w:val="00C403B4"/>
    <w:rsid w:val="00C406B0"/>
    <w:rsid w:val="00C407C9"/>
    <w:rsid w:val="00C40F20"/>
    <w:rsid w:val="00C410DC"/>
    <w:rsid w:val="00C415C6"/>
    <w:rsid w:val="00C41954"/>
    <w:rsid w:val="00C41ADC"/>
    <w:rsid w:val="00C41C8C"/>
    <w:rsid w:val="00C42096"/>
    <w:rsid w:val="00C425F7"/>
    <w:rsid w:val="00C42781"/>
    <w:rsid w:val="00C42AC6"/>
    <w:rsid w:val="00C42B21"/>
    <w:rsid w:val="00C4351A"/>
    <w:rsid w:val="00C4371A"/>
    <w:rsid w:val="00C44112"/>
    <w:rsid w:val="00C441BD"/>
    <w:rsid w:val="00C443C0"/>
    <w:rsid w:val="00C44E60"/>
    <w:rsid w:val="00C44E8A"/>
    <w:rsid w:val="00C44F66"/>
    <w:rsid w:val="00C455F7"/>
    <w:rsid w:val="00C45CA2"/>
    <w:rsid w:val="00C45F33"/>
    <w:rsid w:val="00C4618C"/>
    <w:rsid w:val="00C46721"/>
    <w:rsid w:val="00C5085F"/>
    <w:rsid w:val="00C50B05"/>
    <w:rsid w:val="00C50D57"/>
    <w:rsid w:val="00C514F1"/>
    <w:rsid w:val="00C51A88"/>
    <w:rsid w:val="00C520F0"/>
    <w:rsid w:val="00C52AC8"/>
    <w:rsid w:val="00C52F4F"/>
    <w:rsid w:val="00C531CD"/>
    <w:rsid w:val="00C5339F"/>
    <w:rsid w:val="00C533E6"/>
    <w:rsid w:val="00C53733"/>
    <w:rsid w:val="00C53868"/>
    <w:rsid w:val="00C5391E"/>
    <w:rsid w:val="00C539DB"/>
    <w:rsid w:val="00C53DEE"/>
    <w:rsid w:val="00C542B0"/>
    <w:rsid w:val="00C54637"/>
    <w:rsid w:val="00C555E3"/>
    <w:rsid w:val="00C55968"/>
    <w:rsid w:val="00C55B18"/>
    <w:rsid w:val="00C55E79"/>
    <w:rsid w:val="00C5620F"/>
    <w:rsid w:val="00C562AA"/>
    <w:rsid w:val="00C564BD"/>
    <w:rsid w:val="00C56C78"/>
    <w:rsid w:val="00C56E90"/>
    <w:rsid w:val="00C57062"/>
    <w:rsid w:val="00C573FA"/>
    <w:rsid w:val="00C578B2"/>
    <w:rsid w:val="00C60308"/>
    <w:rsid w:val="00C6035A"/>
    <w:rsid w:val="00C60936"/>
    <w:rsid w:val="00C60FE3"/>
    <w:rsid w:val="00C610DF"/>
    <w:rsid w:val="00C611AB"/>
    <w:rsid w:val="00C611B1"/>
    <w:rsid w:val="00C614D2"/>
    <w:rsid w:val="00C61602"/>
    <w:rsid w:val="00C6166D"/>
    <w:rsid w:val="00C616DD"/>
    <w:rsid w:val="00C61DDC"/>
    <w:rsid w:val="00C62170"/>
    <w:rsid w:val="00C628E8"/>
    <w:rsid w:val="00C629E7"/>
    <w:rsid w:val="00C632A3"/>
    <w:rsid w:val="00C632DB"/>
    <w:rsid w:val="00C6379F"/>
    <w:rsid w:val="00C63DB6"/>
    <w:rsid w:val="00C64EB9"/>
    <w:rsid w:val="00C6530D"/>
    <w:rsid w:val="00C663C1"/>
    <w:rsid w:val="00C66525"/>
    <w:rsid w:val="00C670BA"/>
    <w:rsid w:val="00C679FB"/>
    <w:rsid w:val="00C70653"/>
    <w:rsid w:val="00C71082"/>
    <w:rsid w:val="00C71187"/>
    <w:rsid w:val="00C71271"/>
    <w:rsid w:val="00C7127B"/>
    <w:rsid w:val="00C7133A"/>
    <w:rsid w:val="00C7160C"/>
    <w:rsid w:val="00C71724"/>
    <w:rsid w:val="00C7175A"/>
    <w:rsid w:val="00C721DB"/>
    <w:rsid w:val="00C72507"/>
    <w:rsid w:val="00C72EC8"/>
    <w:rsid w:val="00C72F53"/>
    <w:rsid w:val="00C73861"/>
    <w:rsid w:val="00C74396"/>
    <w:rsid w:val="00C744C3"/>
    <w:rsid w:val="00C74885"/>
    <w:rsid w:val="00C74F4F"/>
    <w:rsid w:val="00C75099"/>
    <w:rsid w:val="00C7518C"/>
    <w:rsid w:val="00C753D0"/>
    <w:rsid w:val="00C75F23"/>
    <w:rsid w:val="00C76032"/>
    <w:rsid w:val="00C7606A"/>
    <w:rsid w:val="00C7637A"/>
    <w:rsid w:val="00C76BB6"/>
    <w:rsid w:val="00C76FD1"/>
    <w:rsid w:val="00C77388"/>
    <w:rsid w:val="00C77740"/>
    <w:rsid w:val="00C809E9"/>
    <w:rsid w:val="00C80A4F"/>
    <w:rsid w:val="00C80CB6"/>
    <w:rsid w:val="00C80D4B"/>
    <w:rsid w:val="00C81A25"/>
    <w:rsid w:val="00C81F41"/>
    <w:rsid w:val="00C81FC5"/>
    <w:rsid w:val="00C81FD1"/>
    <w:rsid w:val="00C82037"/>
    <w:rsid w:val="00C82543"/>
    <w:rsid w:val="00C827B0"/>
    <w:rsid w:val="00C828D7"/>
    <w:rsid w:val="00C8290D"/>
    <w:rsid w:val="00C8294B"/>
    <w:rsid w:val="00C829F7"/>
    <w:rsid w:val="00C82BF0"/>
    <w:rsid w:val="00C82BFC"/>
    <w:rsid w:val="00C82E26"/>
    <w:rsid w:val="00C82FD6"/>
    <w:rsid w:val="00C83286"/>
    <w:rsid w:val="00C83BBF"/>
    <w:rsid w:val="00C84014"/>
    <w:rsid w:val="00C8464C"/>
    <w:rsid w:val="00C848C6"/>
    <w:rsid w:val="00C8506B"/>
    <w:rsid w:val="00C85439"/>
    <w:rsid w:val="00C859EF"/>
    <w:rsid w:val="00C85A1E"/>
    <w:rsid w:val="00C85B3C"/>
    <w:rsid w:val="00C862D0"/>
    <w:rsid w:val="00C8644A"/>
    <w:rsid w:val="00C8644D"/>
    <w:rsid w:val="00C86F9A"/>
    <w:rsid w:val="00C8748B"/>
    <w:rsid w:val="00C87A58"/>
    <w:rsid w:val="00C87A66"/>
    <w:rsid w:val="00C87A86"/>
    <w:rsid w:val="00C90873"/>
    <w:rsid w:val="00C90A8C"/>
    <w:rsid w:val="00C91ACC"/>
    <w:rsid w:val="00C9254D"/>
    <w:rsid w:val="00C927BF"/>
    <w:rsid w:val="00C92E09"/>
    <w:rsid w:val="00C9377E"/>
    <w:rsid w:val="00C94C5A"/>
    <w:rsid w:val="00C95705"/>
    <w:rsid w:val="00C95A58"/>
    <w:rsid w:val="00C9635F"/>
    <w:rsid w:val="00C9641E"/>
    <w:rsid w:val="00C9656B"/>
    <w:rsid w:val="00C96840"/>
    <w:rsid w:val="00C96C6A"/>
    <w:rsid w:val="00C96E2A"/>
    <w:rsid w:val="00C970F5"/>
    <w:rsid w:val="00C9798D"/>
    <w:rsid w:val="00C97F0E"/>
    <w:rsid w:val="00CA0368"/>
    <w:rsid w:val="00CA0943"/>
    <w:rsid w:val="00CA0BCA"/>
    <w:rsid w:val="00CA13AB"/>
    <w:rsid w:val="00CA15AF"/>
    <w:rsid w:val="00CA1832"/>
    <w:rsid w:val="00CA1A3C"/>
    <w:rsid w:val="00CA1DEC"/>
    <w:rsid w:val="00CA23D1"/>
    <w:rsid w:val="00CA29EA"/>
    <w:rsid w:val="00CA2CCB"/>
    <w:rsid w:val="00CA2D82"/>
    <w:rsid w:val="00CA35A9"/>
    <w:rsid w:val="00CA3918"/>
    <w:rsid w:val="00CA3A04"/>
    <w:rsid w:val="00CA46FE"/>
    <w:rsid w:val="00CA53FB"/>
    <w:rsid w:val="00CA58EB"/>
    <w:rsid w:val="00CA5C86"/>
    <w:rsid w:val="00CA5F2F"/>
    <w:rsid w:val="00CA6040"/>
    <w:rsid w:val="00CA6115"/>
    <w:rsid w:val="00CA6802"/>
    <w:rsid w:val="00CA68DD"/>
    <w:rsid w:val="00CA75A4"/>
    <w:rsid w:val="00CA7C6E"/>
    <w:rsid w:val="00CB00BE"/>
    <w:rsid w:val="00CB0345"/>
    <w:rsid w:val="00CB10EE"/>
    <w:rsid w:val="00CB1280"/>
    <w:rsid w:val="00CB209F"/>
    <w:rsid w:val="00CB220A"/>
    <w:rsid w:val="00CB24AE"/>
    <w:rsid w:val="00CB2BD7"/>
    <w:rsid w:val="00CB2D7F"/>
    <w:rsid w:val="00CB33FD"/>
    <w:rsid w:val="00CB34AA"/>
    <w:rsid w:val="00CB3534"/>
    <w:rsid w:val="00CB3A4F"/>
    <w:rsid w:val="00CB3C13"/>
    <w:rsid w:val="00CB4006"/>
    <w:rsid w:val="00CB42B7"/>
    <w:rsid w:val="00CB4DA9"/>
    <w:rsid w:val="00CB4EEC"/>
    <w:rsid w:val="00CB5278"/>
    <w:rsid w:val="00CB55C9"/>
    <w:rsid w:val="00CB5A5B"/>
    <w:rsid w:val="00CB5B25"/>
    <w:rsid w:val="00CB639B"/>
    <w:rsid w:val="00CB66C2"/>
    <w:rsid w:val="00CB6855"/>
    <w:rsid w:val="00CB69A0"/>
    <w:rsid w:val="00CB7433"/>
    <w:rsid w:val="00CB767F"/>
    <w:rsid w:val="00CB7A0B"/>
    <w:rsid w:val="00CB7AEB"/>
    <w:rsid w:val="00CB7CF6"/>
    <w:rsid w:val="00CC0052"/>
    <w:rsid w:val="00CC06AE"/>
    <w:rsid w:val="00CC08E1"/>
    <w:rsid w:val="00CC0C22"/>
    <w:rsid w:val="00CC0F59"/>
    <w:rsid w:val="00CC0FE3"/>
    <w:rsid w:val="00CC13F3"/>
    <w:rsid w:val="00CC14E4"/>
    <w:rsid w:val="00CC2815"/>
    <w:rsid w:val="00CC29D3"/>
    <w:rsid w:val="00CC2D42"/>
    <w:rsid w:val="00CC3093"/>
    <w:rsid w:val="00CC3898"/>
    <w:rsid w:val="00CC38EC"/>
    <w:rsid w:val="00CC3F3A"/>
    <w:rsid w:val="00CC42B9"/>
    <w:rsid w:val="00CC45E3"/>
    <w:rsid w:val="00CC5198"/>
    <w:rsid w:val="00CC5A6C"/>
    <w:rsid w:val="00CC6080"/>
    <w:rsid w:val="00CC617B"/>
    <w:rsid w:val="00CC66BD"/>
    <w:rsid w:val="00CC692B"/>
    <w:rsid w:val="00CC6AAC"/>
    <w:rsid w:val="00CC6D7C"/>
    <w:rsid w:val="00CC7468"/>
    <w:rsid w:val="00CC772C"/>
    <w:rsid w:val="00CC7951"/>
    <w:rsid w:val="00CC79B1"/>
    <w:rsid w:val="00CC7C2F"/>
    <w:rsid w:val="00CD00D2"/>
    <w:rsid w:val="00CD0C40"/>
    <w:rsid w:val="00CD0DCA"/>
    <w:rsid w:val="00CD11CF"/>
    <w:rsid w:val="00CD131D"/>
    <w:rsid w:val="00CD15D0"/>
    <w:rsid w:val="00CD170C"/>
    <w:rsid w:val="00CD17CD"/>
    <w:rsid w:val="00CD19DA"/>
    <w:rsid w:val="00CD1EEE"/>
    <w:rsid w:val="00CD21AF"/>
    <w:rsid w:val="00CD30FA"/>
    <w:rsid w:val="00CD34B1"/>
    <w:rsid w:val="00CD360D"/>
    <w:rsid w:val="00CD40E6"/>
    <w:rsid w:val="00CD4A1A"/>
    <w:rsid w:val="00CD4BE4"/>
    <w:rsid w:val="00CD4D8D"/>
    <w:rsid w:val="00CD5B7E"/>
    <w:rsid w:val="00CD5CED"/>
    <w:rsid w:val="00CD602A"/>
    <w:rsid w:val="00CD6625"/>
    <w:rsid w:val="00CD72D5"/>
    <w:rsid w:val="00CD7656"/>
    <w:rsid w:val="00CD7B0C"/>
    <w:rsid w:val="00CD7C94"/>
    <w:rsid w:val="00CE02D7"/>
    <w:rsid w:val="00CE04F8"/>
    <w:rsid w:val="00CE057C"/>
    <w:rsid w:val="00CE06EB"/>
    <w:rsid w:val="00CE077F"/>
    <w:rsid w:val="00CE0C1F"/>
    <w:rsid w:val="00CE0F91"/>
    <w:rsid w:val="00CE1182"/>
    <w:rsid w:val="00CE159A"/>
    <w:rsid w:val="00CE1810"/>
    <w:rsid w:val="00CE1BD3"/>
    <w:rsid w:val="00CE26BF"/>
    <w:rsid w:val="00CE2C8A"/>
    <w:rsid w:val="00CE3241"/>
    <w:rsid w:val="00CE3492"/>
    <w:rsid w:val="00CE4216"/>
    <w:rsid w:val="00CE4867"/>
    <w:rsid w:val="00CE4BAA"/>
    <w:rsid w:val="00CE4CD3"/>
    <w:rsid w:val="00CE4FEF"/>
    <w:rsid w:val="00CE5366"/>
    <w:rsid w:val="00CE5382"/>
    <w:rsid w:val="00CE578B"/>
    <w:rsid w:val="00CE63F8"/>
    <w:rsid w:val="00CE65C4"/>
    <w:rsid w:val="00CE66FD"/>
    <w:rsid w:val="00CE68A7"/>
    <w:rsid w:val="00CE6AFC"/>
    <w:rsid w:val="00CE6D57"/>
    <w:rsid w:val="00CE74D3"/>
    <w:rsid w:val="00CE76BB"/>
    <w:rsid w:val="00CF04B3"/>
    <w:rsid w:val="00CF0903"/>
    <w:rsid w:val="00CF1449"/>
    <w:rsid w:val="00CF1507"/>
    <w:rsid w:val="00CF19D2"/>
    <w:rsid w:val="00CF1ABD"/>
    <w:rsid w:val="00CF1D72"/>
    <w:rsid w:val="00CF20C7"/>
    <w:rsid w:val="00CF2790"/>
    <w:rsid w:val="00CF297B"/>
    <w:rsid w:val="00CF2F7C"/>
    <w:rsid w:val="00CF2FBC"/>
    <w:rsid w:val="00CF3257"/>
    <w:rsid w:val="00CF3461"/>
    <w:rsid w:val="00CF404D"/>
    <w:rsid w:val="00CF451C"/>
    <w:rsid w:val="00CF4F29"/>
    <w:rsid w:val="00CF61CA"/>
    <w:rsid w:val="00CF6721"/>
    <w:rsid w:val="00CF6B3A"/>
    <w:rsid w:val="00CF774A"/>
    <w:rsid w:val="00D00278"/>
    <w:rsid w:val="00D00393"/>
    <w:rsid w:val="00D00B9E"/>
    <w:rsid w:val="00D01335"/>
    <w:rsid w:val="00D01435"/>
    <w:rsid w:val="00D01815"/>
    <w:rsid w:val="00D019C6"/>
    <w:rsid w:val="00D01E4C"/>
    <w:rsid w:val="00D02D4A"/>
    <w:rsid w:val="00D02F21"/>
    <w:rsid w:val="00D032E9"/>
    <w:rsid w:val="00D03725"/>
    <w:rsid w:val="00D03E62"/>
    <w:rsid w:val="00D04086"/>
    <w:rsid w:val="00D048A1"/>
    <w:rsid w:val="00D04EFD"/>
    <w:rsid w:val="00D058C3"/>
    <w:rsid w:val="00D05AF7"/>
    <w:rsid w:val="00D065B0"/>
    <w:rsid w:val="00D0675C"/>
    <w:rsid w:val="00D06E15"/>
    <w:rsid w:val="00D07874"/>
    <w:rsid w:val="00D07AE6"/>
    <w:rsid w:val="00D10F48"/>
    <w:rsid w:val="00D117F0"/>
    <w:rsid w:val="00D118AC"/>
    <w:rsid w:val="00D11BD6"/>
    <w:rsid w:val="00D11DE5"/>
    <w:rsid w:val="00D11E55"/>
    <w:rsid w:val="00D124B5"/>
    <w:rsid w:val="00D126FC"/>
    <w:rsid w:val="00D12809"/>
    <w:rsid w:val="00D12989"/>
    <w:rsid w:val="00D13115"/>
    <w:rsid w:val="00D1317A"/>
    <w:rsid w:val="00D135BE"/>
    <w:rsid w:val="00D13892"/>
    <w:rsid w:val="00D13C9B"/>
    <w:rsid w:val="00D13D3E"/>
    <w:rsid w:val="00D14100"/>
    <w:rsid w:val="00D1410D"/>
    <w:rsid w:val="00D14555"/>
    <w:rsid w:val="00D14683"/>
    <w:rsid w:val="00D15538"/>
    <w:rsid w:val="00D15FF6"/>
    <w:rsid w:val="00D16765"/>
    <w:rsid w:val="00D1677E"/>
    <w:rsid w:val="00D1699C"/>
    <w:rsid w:val="00D16C40"/>
    <w:rsid w:val="00D17293"/>
    <w:rsid w:val="00D20127"/>
    <w:rsid w:val="00D2044D"/>
    <w:rsid w:val="00D20657"/>
    <w:rsid w:val="00D208F4"/>
    <w:rsid w:val="00D210A9"/>
    <w:rsid w:val="00D211F1"/>
    <w:rsid w:val="00D216BF"/>
    <w:rsid w:val="00D21DF4"/>
    <w:rsid w:val="00D21DFC"/>
    <w:rsid w:val="00D22243"/>
    <w:rsid w:val="00D223D7"/>
    <w:rsid w:val="00D22459"/>
    <w:rsid w:val="00D22729"/>
    <w:rsid w:val="00D22936"/>
    <w:rsid w:val="00D23886"/>
    <w:rsid w:val="00D23B6E"/>
    <w:rsid w:val="00D23C1A"/>
    <w:rsid w:val="00D23F84"/>
    <w:rsid w:val="00D24010"/>
    <w:rsid w:val="00D241C6"/>
    <w:rsid w:val="00D250C8"/>
    <w:rsid w:val="00D254EF"/>
    <w:rsid w:val="00D25BEB"/>
    <w:rsid w:val="00D25D0F"/>
    <w:rsid w:val="00D25D3D"/>
    <w:rsid w:val="00D273B1"/>
    <w:rsid w:val="00D27CA9"/>
    <w:rsid w:val="00D300BA"/>
    <w:rsid w:val="00D30276"/>
    <w:rsid w:val="00D303FA"/>
    <w:rsid w:val="00D30714"/>
    <w:rsid w:val="00D307D3"/>
    <w:rsid w:val="00D31A14"/>
    <w:rsid w:val="00D31CFB"/>
    <w:rsid w:val="00D32087"/>
    <w:rsid w:val="00D32C57"/>
    <w:rsid w:val="00D32CC1"/>
    <w:rsid w:val="00D32EEE"/>
    <w:rsid w:val="00D335F6"/>
    <w:rsid w:val="00D3375B"/>
    <w:rsid w:val="00D347C0"/>
    <w:rsid w:val="00D34AFD"/>
    <w:rsid w:val="00D35452"/>
    <w:rsid w:val="00D35C34"/>
    <w:rsid w:val="00D36123"/>
    <w:rsid w:val="00D36506"/>
    <w:rsid w:val="00D36D99"/>
    <w:rsid w:val="00D36EBC"/>
    <w:rsid w:val="00D37167"/>
    <w:rsid w:val="00D37263"/>
    <w:rsid w:val="00D372FF"/>
    <w:rsid w:val="00D3779B"/>
    <w:rsid w:val="00D378E8"/>
    <w:rsid w:val="00D37D04"/>
    <w:rsid w:val="00D401A1"/>
    <w:rsid w:val="00D40980"/>
    <w:rsid w:val="00D40995"/>
    <w:rsid w:val="00D4108E"/>
    <w:rsid w:val="00D41732"/>
    <w:rsid w:val="00D41BF8"/>
    <w:rsid w:val="00D41DCB"/>
    <w:rsid w:val="00D41F31"/>
    <w:rsid w:val="00D42231"/>
    <w:rsid w:val="00D429C1"/>
    <w:rsid w:val="00D42A06"/>
    <w:rsid w:val="00D42E37"/>
    <w:rsid w:val="00D43085"/>
    <w:rsid w:val="00D4346A"/>
    <w:rsid w:val="00D4365A"/>
    <w:rsid w:val="00D4560F"/>
    <w:rsid w:val="00D46334"/>
    <w:rsid w:val="00D46AB0"/>
    <w:rsid w:val="00D46CE0"/>
    <w:rsid w:val="00D46DDA"/>
    <w:rsid w:val="00D4730A"/>
    <w:rsid w:val="00D47792"/>
    <w:rsid w:val="00D47889"/>
    <w:rsid w:val="00D47967"/>
    <w:rsid w:val="00D479C2"/>
    <w:rsid w:val="00D47DB5"/>
    <w:rsid w:val="00D5016D"/>
    <w:rsid w:val="00D50FF5"/>
    <w:rsid w:val="00D5139B"/>
    <w:rsid w:val="00D516D5"/>
    <w:rsid w:val="00D5170C"/>
    <w:rsid w:val="00D51719"/>
    <w:rsid w:val="00D5188F"/>
    <w:rsid w:val="00D519A3"/>
    <w:rsid w:val="00D519F6"/>
    <w:rsid w:val="00D5220D"/>
    <w:rsid w:val="00D52D95"/>
    <w:rsid w:val="00D530C0"/>
    <w:rsid w:val="00D532A8"/>
    <w:rsid w:val="00D533D0"/>
    <w:rsid w:val="00D53503"/>
    <w:rsid w:val="00D538C0"/>
    <w:rsid w:val="00D53A37"/>
    <w:rsid w:val="00D53A46"/>
    <w:rsid w:val="00D53F8E"/>
    <w:rsid w:val="00D543D1"/>
    <w:rsid w:val="00D547FA"/>
    <w:rsid w:val="00D549FB"/>
    <w:rsid w:val="00D54B29"/>
    <w:rsid w:val="00D54CE0"/>
    <w:rsid w:val="00D5509C"/>
    <w:rsid w:val="00D55105"/>
    <w:rsid w:val="00D552DD"/>
    <w:rsid w:val="00D55322"/>
    <w:rsid w:val="00D555BE"/>
    <w:rsid w:val="00D55645"/>
    <w:rsid w:val="00D5585D"/>
    <w:rsid w:val="00D55A6B"/>
    <w:rsid w:val="00D56080"/>
    <w:rsid w:val="00D561E3"/>
    <w:rsid w:val="00D5644C"/>
    <w:rsid w:val="00D564E7"/>
    <w:rsid w:val="00D56610"/>
    <w:rsid w:val="00D56B7A"/>
    <w:rsid w:val="00D56C33"/>
    <w:rsid w:val="00D57777"/>
    <w:rsid w:val="00D57973"/>
    <w:rsid w:val="00D57A71"/>
    <w:rsid w:val="00D60CA8"/>
    <w:rsid w:val="00D60E24"/>
    <w:rsid w:val="00D61C77"/>
    <w:rsid w:val="00D621CB"/>
    <w:rsid w:val="00D623B3"/>
    <w:rsid w:val="00D6316D"/>
    <w:rsid w:val="00D63239"/>
    <w:rsid w:val="00D63996"/>
    <w:rsid w:val="00D639C3"/>
    <w:rsid w:val="00D63A53"/>
    <w:rsid w:val="00D63AB8"/>
    <w:rsid w:val="00D64462"/>
    <w:rsid w:val="00D648E7"/>
    <w:rsid w:val="00D6495B"/>
    <w:rsid w:val="00D64C06"/>
    <w:rsid w:val="00D6546F"/>
    <w:rsid w:val="00D65C55"/>
    <w:rsid w:val="00D6632C"/>
    <w:rsid w:val="00D668D4"/>
    <w:rsid w:val="00D668ED"/>
    <w:rsid w:val="00D669C4"/>
    <w:rsid w:val="00D66F2E"/>
    <w:rsid w:val="00D67838"/>
    <w:rsid w:val="00D678FC"/>
    <w:rsid w:val="00D67E8A"/>
    <w:rsid w:val="00D67EF8"/>
    <w:rsid w:val="00D7079E"/>
    <w:rsid w:val="00D708F1"/>
    <w:rsid w:val="00D70AA5"/>
    <w:rsid w:val="00D70B2E"/>
    <w:rsid w:val="00D70E49"/>
    <w:rsid w:val="00D71777"/>
    <w:rsid w:val="00D71B6F"/>
    <w:rsid w:val="00D721D7"/>
    <w:rsid w:val="00D73A1D"/>
    <w:rsid w:val="00D74260"/>
    <w:rsid w:val="00D7445C"/>
    <w:rsid w:val="00D75464"/>
    <w:rsid w:val="00D75B61"/>
    <w:rsid w:val="00D76179"/>
    <w:rsid w:val="00D7663D"/>
    <w:rsid w:val="00D76739"/>
    <w:rsid w:val="00D769ED"/>
    <w:rsid w:val="00D76B97"/>
    <w:rsid w:val="00D76BEF"/>
    <w:rsid w:val="00D772B6"/>
    <w:rsid w:val="00D77D5A"/>
    <w:rsid w:val="00D77E70"/>
    <w:rsid w:val="00D80361"/>
    <w:rsid w:val="00D80799"/>
    <w:rsid w:val="00D80C9D"/>
    <w:rsid w:val="00D822BB"/>
    <w:rsid w:val="00D82DD9"/>
    <w:rsid w:val="00D82F02"/>
    <w:rsid w:val="00D83140"/>
    <w:rsid w:val="00D834C2"/>
    <w:rsid w:val="00D8370E"/>
    <w:rsid w:val="00D837D4"/>
    <w:rsid w:val="00D83EAA"/>
    <w:rsid w:val="00D8412B"/>
    <w:rsid w:val="00D841A8"/>
    <w:rsid w:val="00D8426A"/>
    <w:rsid w:val="00D84288"/>
    <w:rsid w:val="00D849BA"/>
    <w:rsid w:val="00D84C3B"/>
    <w:rsid w:val="00D85BB6"/>
    <w:rsid w:val="00D85C3B"/>
    <w:rsid w:val="00D85FCF"/>
    <w:rsid w:val="00D860E6"/>
    <w:rsid w:val="00D86194"/>
    <w:rsid w:val="00D87542"/>
    <w:rsid w:val="00D8754A"/>
    <w:rsid w:val="00D877B7"/>
    <w:rsid w:val="00D87C9E"/>
    <w:rsid w:val="00D90292"/>
    <w:rsid w:val="00D9083C"/>
    <w:rsid w:val="00D90C1B"/>
    <w:rsid w:val="00D90CFA"/>
    <w:rsid w:val="00D90EFF"/>
    <w:rsid w:val="00D9112C"/>
    <w:rsid w:val="00D9171C"/>
    <w:rsid w:val="00D917E8"/>
    <w:rsid w:val="00D9183E"/>
    <w:rsid w:val="00D91F1D"/>
    <w:rsid w:val="00D922A2"/>
    <w:rsid w:val="00D9243C"/>
    <w:rsid w:val="00D92A4B"/>
    <w:rsid w:val="00D93FAF"/>
    <w:rsid w:val="00D93FB5"/>
    <w:rsid w:val="00D9400D"/>
    <w:rsid w:val="00D94791"/>
    <w:rsid w:val="00D94AE5"/>
    <w:rsid w:val="00D9528A"/>
    <w:rsid w:val="00D9565D"/>
    <w:rsid w:val="00D95ADE"/>
    <w:rsid w:val="00D95D3E"/>
    <w:rsid w:val="00D96473"/>
    <w:rsid w:val="00D9684A"/>
    <w:rsid w:val="00D96873"/>
    <w:rsid w:val="00D968AF"/>
    <w:rsid w:val="00D96BDB"/>
    <w:rsid w:val="00D97795"/>
    <w:rsid w:val="00DA031E"/>
    <w:rsid w:val="00DA09D4"/>
    <w:rsid w:val="00DA0F84"/>
    <w:rsid w:val="00DA168E"/>
    <w:rsid w:val="00DA1954"/>
    <w:rsid w:val="00DA1A9C"/>
    <w:rsid w:val="00DA1ED9"/>
    <w:rsid w:val="00DA21BB"/>
    <w:rsid w:val="00DA32B4"/>
    <w:rsid w:val="00DA339B"/>
    <w:rsid w:val="00DA367E"/>
    <w:rsid w:val="00DA3943"/>
    <w:rsid w:val="00DA39B9"/>
    <w:rsid w:val="00DA4298"/>
    <w:rsid w:val="00DA446F"/>
    <w:rsid w:val="00DA48B0"/>
    <w:rsid w:val="00DA4E44"/>
    <w:rsid w:val="00DA659C"/>
    <w:rsid w:val="00DA6BAB"/>
    <w:rsid w:val="00DA6DB8"/>
    <w:rsid w:val="00DA70BC"/>
    <w:rsid w:val="00DA7B54"/>
    <w:rsid w:val="00DA7DBB"/>
    <w:rsid w:val="00DB0D20"/>
    <w:rsid w:val="00DB1438"/>
    <w:rsid w:val="00DB155D"/>
    <w:rsid w:val="00DB16FC"/>
    <w:rsid w:val="00DB22E7"/>
    <w:rsid w:val="00DB230F"/>
    <w:rsid w:val="00DB3989"/>
    <w:rsid w:val="00DB3F52"/>
    <w:rsid w:val="00DB467B"/>
    <w:rsid w:val="00DB5139"/>
    <w:rsid w:val="00DB57FA"/>
    <w:rsid w:val="00DB5981"/>
    <w:rsid w:val="00DB59C7"/>
    <w:rsid w:val="00DB5ECD"/>
    <w:rsid w:val="00DB6292"/>
    <w:rsid w:val="00DB6818"/>
    <w:rsid w:val="00DB6845"/>
    <w:rsid w:val="00DB7636"/>
    <w:rsid w:val="00DB77EA"/>
    <w:rsid w:val="00DB7BBB"/>
    <w:rsid w:val="00DB7CDE"/>
    <w:rsid w:val="00DB7E15"/>
    <w:rsid w:val="00DC0080"/>
    <w:rsid w:val="00DC0337"/>
    <w:rsid w:val="00DC049E"/>
    <w:rsid w:val="00DC0643"/>
    <w:rsid w:val="00DC0843"/>
    <w:rsid w:val="00DC0A94"/>
    <w:rsid w:val="00DC0C63"/>
    <w:rsid w:val="00DC0FE4"/>
    <w:rsid w:val="00DC108D"/>
    <w:rsid w:val="00DC1346"/>
    <w:rsid w:val="00DC14A0"/>
    <w:rsid w:val="00DC175E"/>
    <w:rsid w:val="00DC1823"/>
    <w:rsid w:val="00DC1B37"/>
    <w:rsid w:val="00DC1D72"/>
    <w:rsid w:val="00DC2105"/>
    <w:rsid w:val="00DC274F"/>
    <w:rsid w:val="00DC3489"/>
    <w:rsid w:val="00DC3923"/>
    <w:rsid w:val="00DC3EEF"/>
    <w:rsid w:val="00DC4A78"/>
    <w:rsid w:val="00DC58AF"/>
    <w:rsid w:val="00DC5B63"/>
    <w:rsid w:val="00DC5DBD"/>
    <w:rsid w:val="00DC60FE"/>
    <w:rsid w:val="00DC6368"/>
    <w:rsid w:val="00DC649B"/>
    <w:rsid w:val="00DC64FB"/>
    <w:rsid w:val="00DC65AB"/>
    <w:rsid w:val="00DC680F"/>
    <w:rsid w:val="00DC6A41"/>
    <w:rsid w:val="00DC6D42"/>
    <w:rsid w:val="00DC744A"/>
    <w:rsid w:val="00DC74A4"/>
    <w:rsid w:val="00DC74B0"/>
    <w:rsid w:val="00DC771B"/>
    <w:rsid w:val="00DD0486"/>
    <w:rsid w:val="00DD058F"/>
    <w:rsid w:val="00DD06F4"/>
    <w:rsid w:val="00DD0735"/>
    <w:rsid w:val="00DD0A94"/>
    <w:rsid w:val="00DD0B9A"/>
    <w:rsid w:val="00DD0DDC"/>
    <w:rsid w:val="00DD1288"/>
    <w:rsid w:val="00DD1520"/>
    <w:rsid w:val="00DD17A4"/>
    <w:rsid w:val="00DD1DC0"/>
    <w:rsid w:val="00DD1FC5"/>
    <w:rsid w:val="00DD2224"/>
    <w:rsid w:val="00DD23EA"/>
    <w:rsid w:val="00DD25D0"/>
    <w:rsid w:val="00DD2689"/>
    <w:rsid w:val="00DD33B7"/>
    <w:rsid w:val="00DD348C"/>
    <w:rsid w:val="00DD3774"/>
    <w:rsid w:val="00DD38EA"/>
    <w:rsid w:val="00DD46F7"/>
    <w:rsid w:val="00DD5CED"/>
    <w:rsid w:val="00DD63F7"/>
    <w:rsid w:val="00DD6F0B"/>
    <w:rsid w:val="00DD7513"/>
    <w:rsid w:val="00DE0695"/>
    <w:rsid w:val="00DE07CE"/>
    <w:rsid w:val="00DE1393"/>
    <w:rsid w:val="00DE1451"/>
    <w:rsid w:val="00DE1BE7"/>
    <w:rsid w:val="00DE2152"/>
    <w:rsid w:val="00DE361D"/>
    <w:rsid w:val="00DE3C04"/>
    <w:rsid w:val="00DE4573"/>
    <w:rsid w:val="00DE535B"/>
    <w:rsid w:val="00DE550A"/>
    <w:rsid w:val="00DE64D8"/>
    <w:rsid w:val="00DE6A8C"/>
    <w:rsid w:val="00DE6DB8"/>
    <w:rsid w:val="00DE754E"/>
    <w:rsid w:val="00DE7AD3"/>
    <w:rsid w:val="00DE7FCC"/>
    <w:rsid w:val="00DF0172"/>
    <w:rsid w:val="00DF039F"/>
    <w:rsid w:val="00DF0913"/>
    <w:rsid w:val="00DF0DBA"/>
    <w:rsid w:val="00DF16C5"/>
    <w:rsid w:val="00DF1FAC"/>
    <w:rsid w:val="00DF23C5"/>
    <w:rsid w:val="00DF246A"/>
    <w:rsid w:val="00DF2A06"/>
    <w:rsid w:val="00DF2E2A"/>
    <w:rsid w:val="00DF374F"/>
    <w:rsid w:val="00DF3B61"/>
    <w:rsid w:val="00DF47ED"/>
    <w:rsid w:val="00DF482A"/>
    <w:rsid w:val="00DF4B21"/>
    <w:rsid w:val="00DF53BB"/>
    <w:rsid w:val="00DF57E3"/>
    <w:rsid w:val="00DF64EC"/>
    <w:rsid w:val="00DF6E10"/>
    <w:rsid w:val="00DF77F8"/>
    <w:rsid w:val="00E002F2"/>
    <w:rsid w:val="00E0082C"/>
    <w:rsid w:val="00E00E93"/>
    <w:rsid w:val="00E0100A"/>
    <w:rsid w:val="00E01492"/>
    <w:rsid w:val="00E0151E"/>
    <w:rsid w:val="00E01CBA"/>
    <w:rsid w:val="00E01D22"/>
    <w:rsid w:val="00E0216E"/>
    <w:rsid w:val="00E02F80"/>
    <w:rsid w:val="00E03181"/>
    <w:rsid w:val="00E038C4"/>
    <w:rsid w:val="00E03938"/>
    <w:rsid w:val="00E04160"/>
    <w:rsid w:val="00E04423"/>
    <w:rsid w:val="00E045BE"/>
    <w:rsid w:val="00E0493D"/>
    <w:rsid w:val="00E04A0C"/>
    <w:rsid w:val="00E04CC1"/>
    <w:rsid w:val="00E04E6F"/>
    <w:rsid w:val="00E04F42"/>
    <w:rsid w:val="00E06425"/>
    <w:rsid w:val="00E0659A"/>
    <w:rsid w:val="00E074B1"/>
    <w:rsid w:val="00E076A5"/>
    <w:rsid w:val="00E1063C"/>
    <w:rsid w:val="00E10F0D"/>
    <w:rsid w:val="00E11704"/>
    <w:rsid w:val="00E11817"/>
    <w:rsid w:val="00E11A5D"/>
    <w:rsid w:val="00E121FB"/>
    <w:rsid w:val="00E128B1"/>
    <w:rsid w:val="00E130C5"/>
    <w:rsid w:val="00E13708"/>
    <w:rsid w:val="00E13780"/>
    <w:rsid w:val="00E138D8"/>
    <w:rsid w:val="00E13967"/>
    <w:rsid w:val="00E14BC7"/>
    <w:rsid w:val="00E151B2"/>
    <w:rsid w:val="00E1557D"/>
    <w:rsid w:val="00E156E1"/>
    <w:rsid w:val="00E15A75"/>
    <w:rsid w:val="00E16482"/>
    <w:rsid w:val="00E1661C"/>
    <w:rsid w:val="00E16C8A"/>
    <w:rsid w:val="00E16CB5"/>
    <w:rsid w:val="00E16F3C"/>
    <w:rsid w:val="00E17037"/>
    <w:rsid w:val="00E17272"/>
    <w:rsid w:val="00E201D8"/>
    <w:rsid w:val="00E20A5C"/>
    <w:rsid w:val="00E20AE3"/>
    <w:rsid w:val="00E20B70"/>
    <w:rsid w:val="00E20F6D"/>
    <w:rsid w:val="00E21087"/>
    <w:rsid w:val="00E21BD1"/>
    <w:rsid w:val="00E21F18"/>
    <w:rsid w:val="00E2283C"/>
    <w:rsid w:val="00E2342A"/>
    <w:rsid w:val="00E23552"/>
    <w:rsid w:val="00E23775"/>
    <w:rsid w:val="00E23B6F"/>
    <w:rsid w:val="00E23FB3"/>
    <w:rsid w:val="00E24247"/>
    <w:rsid w:val="00E244B9"/>
    <w:rsid w:val="00E2486D"/>
    <w:rsid w:val="00E24B19"/>
    <w:rsid w:val="00E24D06"/>
    <w:rsid w:val="00E2518B"/>
    <w:rsid w:val="00E251FD"/>
    <w:rsid w:val="00E25D54"/>
    <w:rsid w:val="00E25E92"/>
    <w:rsid w:val="00E2619E"/>
    <w:rsid w:val="00E267F4"/>
    <w:rsid w:val="00E27D27"/>
    <w:rsid w:val="00E3084F"/>
    <w:rsid w:val="00E30BC7"/>
    <w:rsid w:val="00E30D67"/>
    <w:rsid w:val="00E30EA3"/>
    <w:rsid w:val="00E31317"/>
    <w:rsid w:val="00E31833"/>
    <w:rsid w:val="00E32382"/>
    <w:rsid w:val="00E32574"/>
    <w:rsid w:val="00E3279C"/>
    <w:rsid w:val="00E32A5C"/>
    <w:rsid w:val="00E32BD6"/>
    <w:rsid w:val="00E32D20"/>
    <w:rsid w:val="00E32D30"/>
    <w:rsid w:val="00E33388"/>
    <w:rsid w:val="00E33752"/>
    <w:rsid w:val="00E33AEF"/>
    <w:rsid w:val="00E33DBD"/>
    <w:rsid w:val="00E34088"/>
    <w:rsid w:val="00E3408D"/>
    <w:rsid w:val="00E341D6"/>
    <w:rsid w:val="00E34209"/>
    <w:rsid w:val="00E34453"/>
    <w:rsid w:val="00E36927"/>
    <w:rsid w:val="00E36D8A"/>
    <w:rsid w:val="00E36FA4"/>
    <w:rsid w:val="00E3748B"/>
    <w:rsid w:val="00E3765F"/>
    <w:rsid w:val="00E37A03"/>
    <w:rsid w:val="00E37C33"/>
    <w:rsid w:val="00E406C7"/>
    <w:rsid w:val="00E41022"/>
    <w:rsid w:val="00E41373"/>
    <w:rsid w:val="00E4143A"/>
    <w:rsid w:val="00E41AE0"/>
    <w:rsid w:val="00E41C64"/>
    <w:rsid w:val="00E41F12"/>
    <w:rsid w:val="00E425A4"/>
    <w:rsid w:val="00E42E75"/>
    <w:rsid w:val="00E44399"/>
    <w:rsid w:val="00E444A3"/>
    <w:rsid w:val="00E444DE"/>
    <w:rsid w:val="00E44E5F"/>
    <w:rsid w:val="00E44EDF"/>
    <w:rsid w:val="00E45222"/>
    <w:rsid w:val="00E45612"/>
    <w:rsid w:val="00E45659"/>
    <w:rsid w:val="00E46199"/>
    <w:rsid w:val="00E4664D"/>
    <w:rsid w:val="00E46836"/>
    <w:rsid w:val="00E46AFD"/>
    <w:rsid w:val="00E46DF0"/>
    <w:rsid w:val="00E46FBE"/>
    <w:rsid w:val="00E472AF"/>
    <w:rsid w:val="00E473DA"/>
    <w:rsid w:val="00E47A4E"/>
    <w:rsid w:val="00E50C5D"/>
    <w:rsid w:val="00E50FFA"/>
    <w:rsid w:val="00E511AD"/>
    <w:rsid w:val="00E511CB"/>
    <w:rsid w:val="00E51983"/>
    <w:rsid w:val="00E51D7C"/>
    <w:rsid w:val="00E51F09"/>
    <w:rsid w:val="00E521F3"/>
    <w:rsid w:val="00E52513"/>
    <w:rsid w:val="00E52923"/>
    <w:rsid w:val="00E532FA"/>
    <w:rsid w:val="00E541B2"/>
    <w:rsid w:val="00E5424D"/>
    <w:rsid w:val="00E54C4A"/>
    <w:rsid w:val="00E54C81"/>
    <w:rsid w:val="00E54D87"/>
    <w:rsid w:val="00E551DA"/>
    <w:rsid w:val="00E55B19"/>
    <w:rsid w:val="00E55B79"/>
    <w:rsid w:val="00E564C9"/>
    <w:rsid w:val="00E56B52"/>
    <w:rsid w:val="00E57737"/>
    <w:rsid w:val="00E57CAB"/>
    <w:rsid w:val="00E57D89"/>
    <w:rsid w:val="00E600B0"/>
    <w:rsid w:val="00E60E45"/>
    <w:rsid w:val="00E60ED4"/>
    <w:rsid w:val="00E60FEB"/>
    <w:rsid w:val="00E6135C"/>
    <w:rsid w:val="00E613FA"/>
    <w:rsid w:val="00E61545"/>
    <w:rsid w:val="00E61631"/>
    <w:rsid w:val="00E61B58"/>
    <w:rsid w:val="00E6311B"/>
    <w:rsid w:val="00E635A5"/>
    <w:rsid w:val="00E6398D"/>
    <w:rsid w:val="00E6431F"/>
    <w:rsid w:val="00E64CB8"/>
    <w:rsid w:val="00E667BC"/>
    <w:rsid w:val="00E669B8"/>
    <w:rsid w:val="00E67A0B"/>
    <w:rsid w:val="00E67BDB"/>
    <w:rsid w:val="00E67E1E"/>
    <w:rsid w:val="00E70EDD"/>
    <w:rsid w:val="00E710A8"/>
    <w:rsid w:val="00E71292"/>
    <w:rsid w:val="00E712D8"/>
    <w:rsid w:val="00E71749"/>
    <w:rsid w:val="00E717A9"/>
    <w:rsid w:val="00E71A22"/>
    <w:rsid w:val="00E71DE8"/>
    <w:rsid w:val="00E71E5B"/>
    <w:rsid w:val="00E71E98"/>
    <w:rsid w:val="00E71F19"/>
    <w:rsid w:val="00E72135"/>
    <w:rsid w:val="00E72408"/>
    <w:rsid w:val="00E72CCF"/>
    <w:rsid w:val="00E7303A"/>
    <w:rsid w:val="00E73396"/>
    <w:rsid w:val="00E7391F"/>
    <w:rsid w:val="00E74172"/>
    <w:rsid w:val="00E74BD6"/>
    <w:rsid w:val="00E751A4"/>
    <w:rsid w:val="00E75347"/>
    <w:rsid w:val="00E75513"/>
    <w:rsid w:val="00E75626"/>
    <w:rsid w:val="00E7577C"/>
    <w:rsid w:val="00E75BBE"/>
    <w:rsid w:val="00E7665E"/>
    <w:rsid w:val="00E76B02"/>
    <w:rsid w:val="00E76BFC"/>
    <w:rsid w:val="00E773CB"/>
    <w:rsid w:val="00E77678"/>
    <w:rsid w:val="00E776DB"/>
    <w:rsid w:val="00E778C7"/>
    <w:rsid w:val="00E77A1B"/>
    <w:rsid w:val="00E77AF4"/>
    <w:rsid w:val="00E77FA7"/>
    <w:rsid w:val="00E77FC5"/>
    <w:rsid w:val="00E805A8"/>
    <w:rsid w:val="00E8062D"/>
    <w:rsid w:val="00E81014"/>
    <w:rsid w:val="00E8109F"/>
    <w:rsid w:val="00E81775"/>
    <w:rsid w:val="00E818D7"/>
    <w:rsid w:val="00E828D8"/>
    <w:rsid w:val="00E82976"/>
    <w:rsid w:val="00E82AF1"/>
    <w:rsid w:val="00E8319D"/>
    <w:rsid w:val="00E84BB7"/>
    <w:rsid w:val="00E84BE8"/>
    <w:rsid w:val="00E84EC3"/>
    <w:rsid w:val="00E853F6"/>
    <w:rsid w:val="00E85481"/>
    <w:rsid w:val="00E85DF7"/>
    <w:rsid w:val="00E864E3"/>
    <w:rsid w:val="00E86590"/>
    <w:rsid w:val="00E866D7"/>
    <w:rsid w:val="00E86AA0"/>
    <w:rsid w:val="00E86B65"/>
    <w:rsid w:val="00E87889"/>
    <w:rsid w:val="00E87E0E"/>
    <w:rsid w:val="00E905AA"/>
    <w:rsid w:val="00E905AC"/>
    <w:rsid w:val="00E90958"/>
    <w:rsid w:val="00E90DEE"/>
    <w:rsid w:val="00E90FB4"/>
    <w:rsid w:val="00E91802"/>
    <w:rsid w:val="00E918A2"/>
    <w:rsid w:val="00E91F00"/>
    <w:rsid w:val="00E92287"/>
    <w:rsid w:val="00E92827"/>
    <w:rsid w:val="00E92AAB"/>
    <w:rsid w:val="00E92CA2"/>
    <w:rsid w:val="00E92E92"/>
    <w:rsid w:val="00E9319F"/>
    <w:rsid w:val="00E94649"/>
    <w:rsid w:val="00E947EC"/>
    <w:rsid w:val="00E94C24"/>
    <w:rsid w:val="00E95328"/>
    <w:rsid w:val="00E95632"/>
    <w:rsid w:val="00E95652"/>
    <w:rsid w:val="00E9596D"/>
    <w:rsid w:val="00E95EDB"/>
    <w:rsid w:val="00E96F66"/>
    <w:rsid w:val="00E972C9"/>
    <w:rsid w:val="00E97527"/>
    <w:rsid w:val="00E97779"/>
    <w:rsid w:val="00E97A31"/>
    <w:rsid w:val="00E97F3A"/>
    <w:rsid w:val="00EA02AB"/>
    <w:rsid w:val="00EA0426"/>
    <w:rsid w:val="00EA0D46"/>
    <w:rsid w:val="00EA12CF"/>
    <w:rsid w:val="00EA18F0"/>
    <w:rsid w:val="00EA19BE"/>
    <w:rsid w:val="00EA21D8"/>
    <w:rsid w:val="00EA2421"/>
    <w:rsid w:val="00EA29D0"/>
    <w:rsid w:val="00EA2B65"/>
    <w:rsid w:val="00EA403C"/>
    <w:rsid w:val="00EA4A84"/>
    <w:rsid w:val="00EA4C4B"/>
    <w:rsid w:val="00EA508B"/>
    <w:rsid w:val="00EA50D1"/>
    <w:rsid w:val="00EA5353"/>
    <w:rsid w:val="00EA579C"/>
    <w:rsid w:val="00EA5B2A"/>
    <w:rsid w:val="00EA5C9D"/>
    <w:rsid w:val="00EA6232"/>
    <w:rsid w:val="00EA6673"/>
    <w:rsid w:val="00EA6790"/>
    <w:rsid w:val="00EA6B69"/>
    <w:rsid w:val="00EA734E"/>
    <w:rsid w:val="00EA7772"/>
    <w:rsid w:val="00EB00EB"/>
    <w:rsid w:val="00EB051F"/>
    <w:rsid w:val="00EB0A80"/>
    <w:rsid w:val="00EB0C35"/>
    <w:rsid w:val="00EB0C7C"/>
    <w:rsid w:val="00EB1324"/>
    <w:rsid w:val="00EB16B6"/>
    <w:rsid w:val="00EB1962"/>
    <w:rsid w:val="00EB20B4"/>
    <w:rsid w:val="00EB2D72"/>
    <w:rsid w:val="00EB2FAB"/>
    <w:rsid w:val="00EB33CF"/>
    <w:rsid w:val="00EB344E"/>
    <w:rsid w:val="00EB353D"/>
    <w:rsid w:val="00EB3AE3"/>
    <w:rsid w:val="00EB3C33"/>
    <w:rsid w:val="00EB407A"/>
    <w:rsid w:val="00EB409D"/>
    <w:rsid w:val="00EB44F9"/>
    <w:rsid w:val="00EB452A"/>
    <w:rsid w:val="00EB48E5"/>
    <w:rsid w:val="00EB498E"/>
    <w:rsid w:val="00EB4A17"/>
    <w:rsid w:val="00EB5240"/>
    <w:rsid w:val="00EB5946"/>
    <w:rsid w:val="00EB5C98"/>
    <w:rsid w:val="00EB610B"/>
    <w:rsid w:val="00EB68DE"/>
    <w:rsid w:val="00EB6B5A"/>
    <w:rsid w:val="00EB6EA6"/>
    <w:rsid w:val="00EB6EBC"/>
    <w:rsid w:val="00EB70B9"/>
    <w:rsid w:val="00EB75FD"/>
    <w:rsid w:val="00EB7C4A"/>
    <w:rsid w:val="00EB7E36"/>
    <w:rsid w:val="00EC0098"/>
    <w:rsid w:val="00EC0156"/>
    <w:rsid w:val="00EC0159"/>
    <w:rsid w:val="00EC03B7"/>
    <w:rsid w:val="00EC09C5"/>
    <w:rsid w:val="00EC0DE1"/>
    <w:rsid w:val="00EC1FA7"/>
    <w:rsid w:val="00EC2101"/>
    <w:rsid w:val="00EC2211"/>
    <w:rsid w:val="00EC2259"/>
    <w:rsid w:val="00EC2525"/>
    <w:rsid w:val="00EC279E"/>
    <w:rsid w:val="00EC2A1B"/>
    <w:rsid w:val="00EC33FE"/>
    <w:rsid w:val="00EC4288"/>
    <w:rsid w:val="00EC45C9"/>
    <w:rsid w:val="00EC4E18"/>
    <w:rsid w:val="00EC4E4A"/>
    <w:rsid w:val="00EC5690"/>
    <w:rsid w:val="00EC56FF"/>
    <w:rsid w:val="00EC5C1D"/>
    <w:rsid w:val="00EC618B"/>
    <w:rsid w:val="00EC651F"/>
    <w:rsid w:val="00EC7F46"/>
    <w:rsid w:val="00ED077C"/>
    <w:rsid w:val="00ED0F9D"/>
    <w:rsid w:val="00ED1266"/>
    <w:rsid w:val="00ED2B84"/>
    <w:rsid w:val="00ED36FC"/>
    <w:rsid w:val="00ED3934"/>
    <w:rsid w:val="00ED3E51"/>
    <w:rsid w:val="00ED4764"/>
    <w:rsid w:val="00ED4B11"/>
    <w:rsid w:val="00ED4F41"/>
    <w:rsid w:val="00ED561D"/>
    <w:rsid w:val="00ED56B5"/>
    <w:rsid w:val="00ED5D1D"/>
    <w:rsid w:val="00ED635F"/>
    <w:rsid w:val="00ED6479"/>
    <w:rsid w:val="00ED65D9"/>
    <w:rsid w:val="00ED6883"/>
    <w:rsid w:val="00ED692C"/>
    <w:rsid w:val="00ED6968"/>
    <w:rsid w:val="00ED73B5"/>
    <w:rsid w:val="00EE005C"/>
    <w:rsid w:val="00EE0294"/>
    <w:rsid w:val="00EE0495"/>
    <w:rsid w:val="00EE0F2A"/>
    <w:rsid w:val="00EE151C"/>
    <w:rsid w:val="00EE188A"/>
    <w:rsid w:val="00EE18DF"/>
    <w:rsid w:val="00EE1FC2"/>
    <w:rsid w:val="00EE2957"/>
    <w:rsid w:val="00EE316F"/>
    <w:rsid w:val="00EE33BE"/>
    <w:rsid w:val="00EE3715"/>
    <w:rsid w:val="00EE3905"/>
    <w:rsid w:val="00EE4219"/>
    <w:rsid w:val="00EE4A35"/>
    <w:rsid w:val="00EE5584"/>
    <w:rsid w:val="00EE5F8B"/>
    <w:rsid w:val="00EE5FE5"/>
    <w:rsid w:val="00EE66FC"/>
    <w:rsid w:val="00EE67C6"/>
    <w:rsid w:val="00EE6ACD"/>
    <w:rsid w:val="00EE7439"/>
    <w:rsid w:val="00EE7E44"/>
    <w:rsid w:val="00EE7F4A"/>
    <w:rsid w:val="00EF005F"/>
    <w:rsid w:val="00EF02C8"/>
    <w:rsid w:val="00EF115E"/>
    <w:rsid w:val="00EF1524"/>
    <w:rsid w:val="00EF18D0"/>
    <w:rsid w:val="00EF1914"/>
    <w:rsid w:val="00EF1D4B"/>
    <w:rsid w:val="00EF1E44"/>
    <w:rsid w:val="00EF2A91"/>
    <w:rsid w:val="00EF2BDE"/>
    <w:rsid w:val="00EF2DF1"/>
    <w:rsid w:val="00EF2E43"/>
    <w:rsid w:val="00EF3C95"/>
    <w:rsid w:val="00EF42C4"/>
    <w:rsid w:val="00EF4304"/>
    <w:rsid w:val="00EF431C"/>
    <w:rsid w:val="00EF49C8"/>
    <w:rsid w:val="00EF4B3B"/>
    <w:rsid w:val="00EF4E75"/>
    <w:rsid w:val="00EF50C3"/>
    <w:rsid w:val="00EF52A6"/>
    <w:rsid w:val="00EF5613"/>
    <w:rsid w:val="00EF5665"/>
    <w:rsid w:val="00EF5B3E"/>
    <w:rsid w:val="00EF5FB8"/>
    <w:rsid w:val="00EF6214"/>
    <w:rsid w:val="00EF68A2"/>
    <w:rsid w:val="00EF69A7"/>
    <w:rsid w:val="00EF6ABC"/>
    <w:rsid w:val="00EF6AC0"/>
    <w:rsid w:val="00EF71DA"/>
    <w:rsid w:val="00EF77B2"/>
    <w:rsid w:val="00F003C8"/>
    <w:rsid w:val="00F0054E"/>
    <w:rsid w:val="00F007B2"/>
    <w:rsid w:val="00F00DBB"/>
    <w:rsid w:val="00F00FD3"/>
    <w:rsid w:val="00F01144"/>
    <w:rsid w:val="00F01452"/>
    <w:rsid w:val="00F0153A"/>
    <w:rsid w:val="00F01C11"/>
    <w:rsid w:val="00F0217D"/>
    <w:rsid w:val="00F024E1"/>
    <w:rsid w:val="00F025FA"/>
    <w:rsid w:val="00F02809"/>
    <w:rsid w:val="00F02BD3"/>
    <w:rsid w:val="00F03073"/>
    <w:rsid w:val="00F03A05"/>
    <w:rsid w:val="00F03F31"/>
    <w:rsid w:val="00F048B9"/>
    <w:rsid w:val="00F04F88"/>
    <w:rsid w:val="00F05385"/>
    <w:rsid w:val="00F05D87"/>
    <w:rsid w:val="00F05EDB"/>
    <w:rsid w:val="00F06540"/>
    <w:rsid w:val="00F06AD7"/>
    <w:rsid w:val="00F06E47"/>
    <w:rsid w:val="00F06FE0"/>
    <w:rsid w:val="00F07170"/>
    <w:rsid w:val="00F0750C"/>
    <w:rsid w:val="00F07C4F"/>
    <w:rsid w:val="00F07D0B"/>
    <w:rsid w:val="00F07F04"/>
    <w:rsid w:val="00F10147"/>
    <w:rsid w:val="00F101C5"/>
    <w:rsid w:val="00F101E2"/>
    <w:rsid w:val="00F104F6"/>
    <w:rsid w:val="00F10614"/>
    <w:rsid w:val="00F109EC"/>
    <w:rsid w:val="00F10B2F"/>
    <w:rsid w:val="00F10BB6"/>
    <w:rsid w:val="00F10E57"/>
    <w:rsid w:val="00F1129F"/>
    <w:rsid w:val="00F11EBE"/>
    <w:rsid w:val="00F120CD"/>
    <w:rsid w:val="00F12565"/>
    <w:rsid w:val="00F127F2"/>
    <w:rsid w:val="00F12E7F"/>
    <w:rsid w:val="00F136B0"/>
    <w:rsid w:val="00F13837"/>
    <w:rsid w:val="00F1444F"/>
    <w:rsid w:val="00F149A6"/>
    <w:rsid w:val="00F14A17"/>
    <w:rsid w:val="00F14FC1"/>
    <w:rsid w:val="00F1528A"/>
    <w:rsid w:val="00F157C5"/>
    <w:rsid w:val="00F1587D"/>
    <w:rsid w:val="00F15F9F"/>
    <w:rsid w:val="00F165EB"/>
    <w:rsid w:val="00F176FA"/>
    <w:rsid w:val="00F17AED"/>
    <w:rsid w:val="00F17F09"/>
    <w:rsid w:val="00F20023"/>
    <w:rsid w:val="00F2016D"/>
    <w:rsid w:val="00F2066C"/>
    <w:rsid w:val="00F20B5E"/>
    <w:rsid w:val="00F20F2D"/>
    <w:rsid w:val="00F210DC"/>
    <w:rsid w:val="00F2114C"/>
    <w:rsid w:val="00F22F59"/>
    <w:rsid w:val="00F23058"/>
    <w:rsid w:val="00F2364A"/>
    <w:rsid w:val="00F23743"/>
    <w:rsid w:val="00F23CFC"/>
    <w:rsid w:val="00F2402E"/>
    <w:rsid w:val="00F24753"/>
    <w:rsid w:val="00F249A8"/>
    <w:rsid w:val="00F24B10"/>
    <w:rsid w:val="00F24F4D"/>
    <w:rsid w:val="00F24F99"/>
    <w:rsid w:val="00F25466"/>
    <w:rsid w:val="00F25906"/>
    <w:rsid w:val="00F26084"/>
    <w:rsid w:val="00F27095"/>
    <w:rsid w:val="00F272CD"/>
    <w:rsid w:val="00F273EE"/>
    <w:rsid w:val="00F274B3"/>
    <w:rsid w:val="00F27D79"/>
    <w:rsid w:val="00F3050E"/>
    <w:rsid w:val="00F30770"/>
    <w:rsid w:val="00F30924"/>
    <w:rsid w:val="00F30A58"/>
    <w:rsid w:val="00F30C81"/>
    <w:rsid w:val="00F31B45"/>
    <w:rsid w:val="00F31DEA"/>
    <w:rsid w:val="00F31EBD"/>
    <w:rsid w:val="00F31F5A"/>
    <w:rsid w:val="00F32380"/>
    <w:rsid w:val="00F3260C"/>
    <w:rsid w:val="00F32639"/>
    <w:rsid w:val="00F32B30"/>
    <w:rsid w:val="00F32B9B"/>
    <w:rsid w:val="00F33FFD"/>
    <w:rsid w:val="00F347C0"/>
    <w:rsid w:val="00F34983"/>
    <w:rsid w:val="00F35464"/>
    <w:rsid w:val="00F35504"/>
    <w:rsid w:val="00F359DF"/>
    <w:rsid w:val="00F35A59"/>
    <w:rsid w:val="00F35AF9"/>
    <w:rsid w:val="00F35EEE"/>
    <w:rsid w:val="00F363DD"/>
    <w:rsid w:val="00F36DBA"/>
    <w:rsid w:val="00F37241"/>
    <w:rsid w:val="00F373E0"/>
    <w:rsid w:val="00F3748D"/>
    <w:rsid w:val="00F37F1C"/>
    <w:rsid w:val="00F4004B"/>
    <w:rsid w:val="00F404AD"/>
    <w:rsid w:val="00F4074B"/>
    <w:rsid w:val="00F40BE8"/>
    <w:rsid w:val="00F40CDA"/>
    <w:rsid w:val="00F41133"/>
    <w:rsid w:val="00F41570"/>
    <w:rsid w:val="00F41BD6"/>
    <w:rsid w:val="00F42936"/>
    <w:rsid w:val="00F42A8E"/>
    <w:rsid w:val="00F42C8A"/>
    <w:rsid w:val="00F4385C"/>
    <w:rsid w:val="00F44C35"/>
    <w:rsid w:val="00F44E66"/>
    <w:rsid w:val="00F450BB"/>
    <w:rsid w:val="00F458AF"/>
    <w:rsid w:val="00F458C3"/>
    <w:rsid w:val="00F45B13"/>
    <w:rsid w:val="00F45FD2"/>
    <w:rsid w:val="00F4610A"/>
    <w:rsid w:val="00F46F73"/>
    <w:rsid w:val="00F46FB9"/>
    <w:rsid w:val="00F4758D"/>
    <w:rsid w:val="00F4766E"/>
    <w:rsid w:val="00F478AA"/>
    <w:rsid w:val="00F47C2C"/>
    <w:rsid w:val="00F50361"/>
    <w:rsid w:val="00F50439"/>
    <w:rsid w:val="00F50586"/>
    <w:rsid w:val="00F50B82"/>
    <w:rsid w:val="00F50E4C"/>
    <w:rsid w:val="00F511BB"/>
    <w:rsid w:val="00F514F8"/>
    <w:rsid w:val="00F51B9C"/>
    <w:rsid w:val="00F51FFB"/>
    <w:rsid w:val="00F5229A"/>
    <w:rsid w:val="00F522B8"/>
    <w:rsid w:val="00F52856"/>
    <w:rsid w:val="00F52B0E"/>
    <w:rsid w:val="00F52C4D"/>
    <w:rsid w:val="00F52F42"/>
    <w:rsid w:val="00F531F4"/>
    <w:rsid w:val="00F535DE"/>
    <w:rsid w:val="00F5369D"/>
    <w:rsid w:val="00F543A9"/>
    <w:rsid w:val="00F55125"/>
    <w:rsid w:val="00F55350"/>
    <w:rsid w:val="00F55BD2"/>
    <w:rsid w:val="00F55EA3"/>
    <w:rsid w:val="00F55FDE"/>
    <w:rsid w:val="00F562B8"/>
    <w:rsid w:val="00F56371"/>
    <w:rsid w:val="00F56378"/>
    <w:rsid w:val="00F563A2"/>
    <w:rsid w:val="00F569F2"/>
    <w:rsid w:val="00F5719E"/>
    <w:rsid w:val="00F5738A"/>
    <w:rsid w:val="00F6036F"/>
    <w:rsid w:val="00F603CF"/>
    <w:rsid w:val="00F60465"/>
    <w:rsid w:val="00F606E8"/>
    <w:rsid w:val="00F61346"/>
    <w:rsid w:val="00F61766"/>
    <w:rsid w:val="00F61A50"/>
    <w:rsid w:val="00F61C58"/>
    <w:rsid w:val="00F61E21"/>
    <w:rsid w:val="00F62713"/>
    <w:rsid w:val="00F62B24"/>
    <w:rsid w:val="00F62C60"/>
    <w:rsid w:val="00F62E4D"/>
    <w:rsid w:val="00F63286"/>
    <w:rsid w:val="00F6346E"/>
    <w:rsid w:val="00F63706"/>
    <w:rsid w:val="00F63B04"/>
    <w:rsid w:val="00F642B6"/>
    <w:rsid w:val="00F645F6"/>
    <w:rsid w:val="00F6461C"/>
    <w:rsid w:val="00F64BCB"/>
    <w:rsid w:val="00F64DE6"/>
    <w:rsid w:val="00F64FBB"/>
    <w:rsid w:val="00F6556A"/>
    <w:rsid w:val="00F65809"/>
    <w:rsid w:val="00F65880"/>
    <w:rsid w:val="00F65E28"/>
    <w:rsid w:val="00F65E30"/>
    <w:rsid w:val="00F663DF"/>
    <w:rsid w:val="00F66CC7"/>
    <w:rsid w:val="00F6739E"/>
    <w:rsid w:val="00F703C5"/>
    <w:rsid w:val="00F705B9"/>
    <w:rsid w:val="00F70BA6"/>
    <w:rsid w:val="00F711ED"/>
    <w:rsid w:val="00F717F7"/>
    <w:rsid w:val="00F73024"/>
    <w:rsid w:val="00F7328F"/>
    <w:rsid w:val="00F7334C"/>
    <w:rsid w:val="00F737F4"/>
    <w:rsid w:val="00F73942"/>
    <w:rsid w:val="00F743FD"/>
    <w:rsid w:val="00F74E4F"/>
    <w:rsid w:val="00F7528A"/>
    <w:rsid w:val="00F752C4"/>
    <w:rsid w:val="00F755E4"/>
    <w:rsid w:val="00F75804"/>
    <w:rsid w:val="00F75EF5"/>
    <w:rsid w:val="00F76443"/>
    <w:rsid w:val="00F773E1"/>
    <w:rsid w:val="00F776C3"/>
    <w:rsid w:val="00F777D3"/>
    <w:rsid w:val="00F777E0"/>
    <w:rsid w:val="00F7782A"/>
    <w:rsid w:val="00F77CE0"/>
    <w:rsid w:val="00F77DA7"/>
    <w:rsid w:val="00F77F7A"/>
    <w:rsid w:val="00F8040C"/>
    <w:rsid w:val="00F80ADD"/>
    <w:rsid w:val="00F8123C"/>
    <w:rsid w:val="00F818E5"/>
    <w:rsid w:val="00F81ED3"/>
    <w:rsid w:val="00F82BCE"/>
    <w:rsid w:val="00F83124"/>
    <w:rsid w:val="00F835CE"/>
    <w:rsid w:val="00F83C42"/>
    <w:rsid w:val="00F83D07"/>
    <w:rsid w:val="00F84143"/>
    <w:rsid w:val="00F841BA"/>
    <w:rsid w:val="00F8426F"/>
    <w:rsid w:val="00F844C7"/>
    <w:rsid w:val="00F84AFC"/>
    <w:rsid w:val="00F84C4E"/>
    <w:rsid w:val="00F84E14"/>
    <w:rsid w:val="00F84EAA"/>
    <w:rsid w:val="00F84EC8"/>
    <w:rsid w:val="00F8512A"/>
    <w:rsid w:val="00F8549A"/>
    <w:rsid w:val="00F85596"/>
    <w:rsid w:val="00F85A9C"/>
    <w:rsid w:val="00F85E80"/>
    <w:rsid w:val="00F85E8E"/>
    <w:rsid w:val="00F86161"/>
    <w:rsid w:val="00F86174"/>
    <w:rsid w:val="00F86196"/>
    <w:rsid w:val="00F86474"/>
    <w:rsid w:val="00F8690E"/>
    <w:rsid w:val="00F86A5E"/>
    <w:rsid w:val="00F90073"/>
    <w:rsid w:val="00F9076F"/>
    <w:rsid w:val="00F90D36"/>
    <w:rsid w:val="00F911E3"/>
    <w:rsid w:val="00F91301"/>
    <w:rsid w:val="00F918D4"/>
    <w:rsid w:val="00F92CCD"/>
    <w:rsid w:val="00F932B8"/>
    <w:rsid w:val="00F93683"/>
    <w:rsid w:val="00F94314"/>
    <w:rsid w:val="00F94A4D"/>
    <w:rsid w:val="00F94C72"/>
    <w:rsid w:val="00F95085"/>
    <w:rsid w:val="00F950EC"/>
    <w:rsid w:val="00F95744"/>
    <w:rsid w:val="00F95A64"/>
    <w:rsid w:val="00F95C21"/>
    <w:rsid w:val="00F95DFF"/>
    <w:rsid w:val="00F961C0"/>
    <w:rsid w:val="00F962D1"/>
    <w:rsid w:val="00F96554"/>
    <w:rsid w:val="00F966CE"/>
    <w:rsid w:val="00F96AEB"/>
    <w:rsid w:val="00F96C65"/>
    <w:rsid w:val="00F96CF6"/>
    <w:rsid w:val="00F97096"/>
    <w:rsid w:val="00F977CD"/>
    <w:rsid w:val="00FA0B50"/>
    <w:rsid w:val="00FA0E1F"/>
    <w:rsid w:val="00FA11B3"/>
    <w:rsid w:val="00FA15FE"/>
    <w:rsid w:val="00FA1D87"/>
    <w:rsid w:val="00FA1E6E"/>
    <w:rsid w:val="00FA28EE"/>
    <w:rsid w:val="00FA2BA1"/>
    <w:rsid w:val="00FA3B1E"/>
    <w:rsid w:val="00FA3E10"/>
    <w:rsid w:val="00FA3E3E"/>
    <w:rsid w:val="00FA3E5F"/>
    <w:rsid w:val="00FA3E8F"/>
    <w:rsid w:val="00FA4C92"/>
    <w:rsid w:val="00FA52AC"/>
    <w:rsid w:val="00FA53DF"/>
    <w:rsid w:val="00FA56C6"/>
    <w:rsid w:val="00FA56E5"/>
    <w:rsid w:val="00FA5A12"/>
    <w:rsid w:val="00FA5F28"/>
    <w:rsid w:val="00FA654E"/>
    <w:rsid w:val="00FA6573"/>
    <w:rsid w:val="00FA67F0"/>
    <w:rsid w:val="00FA71D4"/>
    <w:rsid w:val="00FA75CA"/>
    <w:rsid w:val="00FA7802"/>
    <w:rsid w:val="00FA7E29"/>
    <w:rsid w:val="00FA7EC3"/>
    <w:rsid w:val="00FB09BC"/>
    <w:rsid w:val="00FB1009"/>
    <w:rsid w:val="00FB1499"/>
    <w:rsid w:val="00FB367B"/>
    <w:rsid w:val="00FB36D4"/>
    <w:rsid w:val="00FB38C7"/>
    <w:rsid w:val="00FB3BDC"/>
    <w:rsid w:val="00FB3FE8"/>
    <w:rsid w:val="00FB41D9"/>
    <w:rsid w:val="00FB4757"/>
    <w:rsid w:val="00FB533A"/>
    <w:rsid w:val="00FB53D7"/>
    <w:rsid w:val="00FB5925"/>
    <w:rsid w:val="00FB59F6"/>
    <w:rsid w:val="00FB64C0"/>
    <w:rsid w:val="00FB6B4D"/>
    <w:rsid w:val="00FB6B5C"/>
    <w:rsid w:val="00FB6C83"/>
    <w:rsid w:val="00FB6CF9"/>
    <w:rsid w:val="00FB7022"/>
    <w:rsid w:val="00FB719D"/>
    <w:rsid w:val="00FB73D4"/>
    <w:rsid w:val="00FB7C81"/>
    <w:rsid w:val="00FC0050"/>
    <w:rsid w:val="00FC1606"/>
    <w:rsid w:val="00FC1E01"/>
    <w:rsid w:val="00FC1F58"/>
    <w:rsid w:val="00FC2760"/>
    <w:rsid w:val="00FC27DA"/>
    <w:rsid w:val="00FC293F"/>
    <w:rsid w:val="00FC2A74"/>
    <w:rsid w:val="00FC32DC"/>
    <w:rsid w:val="00FC34AD"/>
    <w:rsid w:val="00FC42BE"/>
    <w:rsid w:val="00FC430D"/>
    <w:rsid w:val="00FC4353"/>
    <w:rsid w:val="00FC4526"/>
    <w:rsid w:val="00FC463A"/>
    <w:rsid w:val="00FC483C"/>
    <w:rsid w:val="00FC4A11"/>
    <w:rsid w:val="00FC4ECF"/>
    <w:rsid w:val="00FC54A6"/>
    <w:rsid w:val="00FC55E1"/>
    <w:rsid w:val="00FC632D"/>
    <w:rsid w:val="00FC6700"/>
    <w:rsid w:val="00FC69F3"/>
    <w:rsid w:val="00FC6ACE"/>
    <w:rsid w:val="00FC6B6F"/>
    <w:rsid w:val="00FC6C76"/>
    <w:rsid w:val="00FC71AD"/>
    <w:rsid w:val="00FC7EDF"/>
    <w:rsid w:val="00FD0140"/>
    <w:rsid w:val="00FD0630"/>
    <w:rsid w:val="00FD0C30"/>
    <w:rsid w:val="00FD0DCB"/>
    <w:rsid w:val="00FD0F9F"/>
    <w:rsid w:val="00FD0FF4"/>
    <w:rsid w:val="00FD1390"/>
    <w:rsid w:val="00FD1730"/>
    <w:rsid w:val="00FD18FD"/>
    <w:rsid w:val="00FD1B22"/>
    <w:rsid w:val="00FD2996"/>
    <w:rsid w:val="00FD29ED"/>
    <w:rsid w:val="00FD2D84"/>
    <w:rsid w:val="00FD44BF"/>
    <w:rsid w:val="00FD4509"/>
    <w:rsid w:val="00FD4626"/>
    <w:rsid w:val="00FD4636"/>
    <w:rsid w:val="00FD4883"/>
    <w:rsid w:val="00FD4993"/>
    <w:rsid w:val="00FD4BAF"/>
    <w:rsid w:val="00FD56CA"/>
    <w:rsid w:val="00FD583D"/>
    <w:rsid w:val="00FD5AEA"/>
    <w:rsid w:val="00FD5DC4"/>
    <w:rsid w:val="00FD628B"/>
    <w:rsid w:val="00FD70CB"/>
    <w:rsid w:val="00FD745E"/>
    <w:rsid w:val="00FD75DE"/>
    <w:rsid w:val="00FD79D2"/>
    <w:rsid w:val="00FD7A08"/>
    <w:rsid w:val="00FE0C15"/>
    <w:rsid w:val="00FE1110"/>
    <w:rsid w:val="00FE1426"/>
    <w:rsid w:val="00FE1890"/>
    <w:rsid w:val="00FE19C7"/>
    <w:rsid w:val="00FE1BCD"/>
    <w:rsid w:val="00FE1D16"/>
    <w:rsid w:val="00FE2036"/>
    <w:rsid w:val="00FE2343"/>
    <w:rsid w:val="00FE28FD"/>
    <w:rsid w:val="00FE2DBF"/>
    <w:rsid w:val="00FE3640"/>
    <w:rsid w:val="00FE38F1"/>
    <w:rsid w:val="00FE3C80"/>
    <w:rsid w:val="00FE3CB2"/>
    <w:rsid w:val="00FE3DF3"/>
    <w:rsid w:val="00FE3EA9"/>
    <w:rsid w:val="00FE40C2"/>
    <w:rsid w:val="00FE44FB"/>
    <w:rsid w:val="00FE4577"/>
    <w:rsid w:val="00FE4BAB"/>
    <w:rsid w:val="00FE4EA2"/>
    <w:rsid w:val="00FE5433"/>
    <w:rsid w:val="00FE549E"/>
    <w:rsid w:val="00FE5541"/>
    <w:rsid w:val="00FE5E61"/>
    <w:rsid w:val="00FE63D3"/>
    <w:rsid w:val="00FE66EE"/>
    <w:rsid w:val="00FE6FE1"/>
    <w:rsid w:val="00FE7081"/>
    <w:rsid w:val="00FE74D4"/>
    <w:rsid w:val="00FE7AA2"/>
    <w:rsid w:val="00FF0220"/>
    <w:rsid w:val="00FF0A6B"/>
    <w:rsid w:val="00FF151C"/>
    <w:rsid w:val="00FF1802"/>
    <w:rsid w:val="00FF1F0F"/>
    <w:rsid w:val="00FF224E"/>
    <w:rsid w:val="00FF2546"/>
    <w:rsid w:val="00FF2902"/>
    <w:rsid w:val="00FF361B"/>
    <w:rsid w:val="00FF38F1"/>
    <w:rsid w:val="00FF3B88"/>
    <w:rsid w:val="00FF40D5"/>
    <w:rsid w:val="00FF43B5"/>
    <w:rsid w:val="00FF4B97"/>
    <w:rsid w:val="00FF4D90"/>
    <w:rsid w:val="00FF4ECF"/>
    <w:rsid w:val="00FF5057"/>
    <w:rsid w:val="00FF53DE"/>
    <w:rsid w:val="00FF556C"/>
    <w:rsid w:val="00FF5645"/>
    <w:rsid w:val="00FF5AF1"/>
    <w:rsid w:val="00FF5E46"/>
    <w:rsid w:val="00FF6202"/>
    <w:rsid w:val="00FF6A4E"/>
    <w:rsid w:val="00FF6B92"/>
    <w:rsid w:val="00FF70FE"/>
    <w:rsid w:val="00FF799C"/>
    <w:rsid w:val="013129A4"/>
    <w:rsid w:val="0142F93B"/>
    <w:rsid w:val="016F5F45"/>
    <w:rsid w:val="01A5D7FD"/>
    <w:rsid w:val="02007E92"/>
    <w:rsid w:val="02267310"/>
    <w:rsid w:val="0269CC62"/>
    <w:rsid w:val="027518E4"/>
    <w:rsid w:val="0284C99E"/>
    <w:rsid w:val="02B599C4"/>
    <w:rsid w:val="03000476"/>
    <w:rsid w:val="036516A6"/>
    <w:rsid w:val="040F5743"/>
    <w:rsid w:val="04562557"/>
    <w:rsid w:val="04D7FCB2"/>
    <w:rsid w:val="05B26FAD"/>
    <w:rsid w:val="05C3D39A"/>
    <w:rsid w:val="06480CE8"/>
    <w:rsid w:val="06C35200"/>
    <w:rsid w:val="07016405"/>
    <w:rsid w:val="0729AAC6"/>
    <w:rsid w:val="07C22864"/>
    <w:rsid w:val="088DF1CD"/>
    <w:rsid w:val="08955273"/>
    <w:rsid w:val="08A6AE26"/>
    <w:rsid w:val="095194D5"/>
    <w:rsid w:val="095C7833"/>
    <w:rsid w:val="098DFFEA"/>
    <w:rsid w:val="09C8C497"/>
    <w:rsid w:val="0A17249D"/>
    <w:rsid w:val="0AAA9865"/>
    <w:rsid w:val="0AD18618"/>
    <w:rsid w:val="0B3AC101"/>
    <w:rsid w:val="0B3F75F2"/>
    <w:rsid w:val="0BB6092B"/>
    <w:rsid w:val="0BE83ECB"/>
    <w:rsid w:val="0C12149D"/>
    <w:rsid w:val="0D47DF08"/>
    <w:rsid w:val="0DA83078"/>
    <w:rsid w:val="0E0A9B7C"/>
    <w:rsid w:val="0E0CE348"/>
    <w:rsid w:val="0FF9808E"/>
    <w:rsid w:val="1003F58F"/>
    <w:rsid w:val="1059AFC2"/>
    <w:rsid w:val="1097210E"/>
    <w:rsid w:val="1107123F"/>
    <w:rsid w:val="113125E3"/>
    <w:rsid w:val="1391802D"/>
    <w:rsid w:val="13D4B779"/>
    <w:rsid w:val="14013D62"/>
    <w:rsid w:val="1468C6A5"/>
    <w:rsid w:val="14CCEF6E"/>
    <w:rsid w:val="1521DC36"/>
    <w:rsid w:val="15DA8362"/>
    <w:rsid w:val="164B5250"/>
    <w:rsid w:val="164C2015"/>
    <w:rsid w:val="17B826E9"/>
    <w:rsid w:val="17CD7DC2"/>
    <w:rsid w:val="183C4C74"/>
    <w:rsid w:val="18CEB539"/>
    <w:rsid w:val="18D64E49"/>
    <w:rsid w:val="18F74583"/>
    <w:rsid w:val="199C3597"/>
    <w:rsid w:val="19C02946"/>
    <w:rsid w:val="1A640F61"/>
    <w:rsid w:val="1AB598EA"/>
    <w:rsid w:val="1B3475E8"/>
    <w:rsid w:val="1B6277B6"/>
    <w:rsid w:val="1B9C15DD"/>
    <w:rsid w:val="1C5EBB1D"/>
    <w:rsid w:val="1C73A6B4"/>
    <w:rsid w:val="1D77BF24"/>
    <w:rsid w:val="1E0F7715"/>
    <w:rsid w:val="1F42D327"/>
    <w:rsid w:val="20071E26"/>
    <w:rsid w:val="202CAB6A"/>
    <w:rsid w:val="20EC2FFD"/>
    <w:rsid w:val="2196D308"/>
    <w:rsid w:val="227A73E9"/>
    <w:rsid w:val="22E07B8A"/>
    <w:rsid w:val="231A15C4"/>
    <w:rsid w:val="234A3A7A"/>
    <w:rsid w:val="262711C9"/>
    <w:rsid w:val="2653C843"/>
    <w:rsid w:val="26A3F737"/>
    <w:rsid w:val="2705EF4D"/>
    <w:rsid w:val="28ED6836"/>
    <w:rsid w:val="294B16FB"/>
    <w:rsid w:val="29AAED68"/>
    <w:rsid w:val="2AB0D9A7"/>
    <w:rsid w:val="2AE28324"/>
    <w:rsid w:val="2B342E7F"/>
    <w:rsid w:val="2BAC8E15"/>
    <w:rsid w:val="2CE55919"/>
    <w:rsid w:val="2D0607D1"/>
    <w:rsid w:val="2E1E5A8D"/>
    <w:rsid w:val="2E864D7E"/>
    <w:rsid w:val="2EB0E983"/>
    <w:rsid w:val="2EF5EB44"/>
    <w:rsid w:val="314E9FB8"/>
    <w:rsid w:val="315075E9"/>
    <w:rsid w:val="318E0261"/>
    <w:rsid w:val="31905254"/>
    <w:rsid w:val="31A47D67"/>
    <w:rsid w:val="3211B9F4"/>
    <w:rsid w:val="3232AB38"/>
    <w:rsid w:val="328F4540"/>
    <w:rsid w:val="330EC5EC"/>
    <w:rsid w:val="33517E07"/>
    <w:rsid w:val="34214A58"/>
    <w:rsid w:val="348025E8"/>
    <w:rsid w:val="34F5E38D"/>
    <w:rsid w:val="35E90979"/>
    <w:rsid w:val="35F0D05B"/>
    <w:rsid w:val="36543AA5"/>
    <w:rsid w:val="36FA171B"/>
    <w:rsid w:val="372B827B"/>
    <w:rsid w:val="38DC5BF0"/>
    <w:rsid w:val="3908B8E5"/>
    <w:rsid w:val="3A94D4F0"/>
    <w:rsid w:val="3AAFD8E5"/>
    <w:rsid w:val="3B108ECC"/>
    <w:rsid w:val="3B67BFD7"/>
    <w:rsid w:val="3C8090BE"/>
    <w:rsid w:val="3CC7A86E"/>
    <w:rsid w:val="3D47F81C"/>
    <w:rsid w:val="3DA85B41"/>
    <w:rsid w:val="400D1587"/>
    <w:rsid w:val="40B98FDF"/>
    <w:rsid w:val="414A0E81"/>
    <w:rsid w:val="417B6221"/>
    <w:rsid w:val="41B7ED5B"/>
    <w:rsid w:val="41FEDD87"/>
    <w:rsid w:val="42768B53"/>
    <w:rsid w:val="449D0F8C"/>
    <w:rsid w:val="45F14139"/>
    <w:rsid w:val="461C6D5A"/>
    <w:rsid w:val="46321D29"/>
    <w:rsid w:val="4639F3AB"/>
    <w:rsid w:val="466C0630"/>
    <w:rsid w:val="4676969C"/>
    <w:rsid w:val="469BCFA5"/>
    <w:rsid w:val="46A73019"/>
    <w:rsid w:val="46F4715E"/>
    <w:rsid w:val="485ADDDB"/>
    <w:rsid w:val="48630DB0"/>
    <w:rsid w:val="48EB17C4"/>
    <w:rsid w:val="49E45B23"/>
    <w:rsid w:val="4AACD452"/>
    <w:rsid w:val="4B0A0CBC"/>
    <w:rsid w:val="4D184A3C"/>
    <w:rsid w:val="4D312EF5"/>
    <w:rsid w:val="4E0FC8D6"/>
    <w:rsid w:val="4EE11D8B"/>
    <w:rsid w:val="4F7EADDA"/>
    <w:rsid w:val="5091DA5E"/>
    <w:rsid w:val="510AD7C3"/>
    <w:rsid w:val="52391B97"/>
    <w:rsid w:val="5247EF8F"/>
    <w:rsid w:val="532AD338"/>
    <w:rsid w:val="53455A51"/>
    <w:rsid w:val="5349A12E"/>
    <w:rsid w:val="53D90F3E"/>
    <w:rsid w:val="54832AB7"/>
    <w:rsid w:val="54E823D5"/>
    <w:rsid w:val="550791D7"/>
    <w:rsid w:val="55390D99"/>
    <w:rsid w:val="553FB692"/>
    <w:rsid w:val="5561D119"/>
    <w:rsid w:val="55CD0399"/>
    <w:rsid w:val="561D5217"/>
    <w:rsid w:val="56E568E2"/>
    <w:rsid w:val="5754FDA0"/>
    <w:rsid w:val="579FE697"/>
    <w:rsid w:val="59C9A227"/>
    <w:rsid w:val="5C26708B"/>
    <w:rsid w:val="5C738B25"/>
    <w:rsid w:val="5CC76BEA"/>
    <w:rsid w:val="5F1E3D98"/>
    <w:rsid w:val="5FC698AD"/>
    <w:rsid w:val="5FE72986"/>
    <w:rsid w:val="60F665FD"/>
    <w:rsid w:val="62EF78F8"/>
    <w:rsid w:val="6371F6E7"/>
    <w:rsid w:val="6388769E"/>
    <w:rsid w:val="6403DECF"/>
    <w:rsid w:val="6494A734"/>
    <w:rsid w:val="651645CE"/>
    <w:rsid w:val="65511844"/>
    <w:rsid w:val="6629FDE6"/>
    <w:rsid w:val="6827F68F"/>
    <w:rsid w:val="68C3F286"/>
    <w:rsid w:val="69440C65"/>
    <w:rsid w:val="694F460D"/>
    <w:rsid w:val="6987F2F6"/>
    <w:rsid w:val="69C28D1C"/>
    <w:rsid w:val="6A8653B6"/>
    <w:rsid w:val="6A94DD8E"/>
    <w:rsid w:val="6AC65BAB"/>
    <w:rsid w:val="6ADD9849"/>
    <w:rsid w:val="6B19DF51"/>
    <w:rsid w:val="6CA39306"/>
    <w:rsid w:val="6D79AB39"/>
    <w:rsid w:val="6D8AD46C"/>
    <w:rsid w:val="6D9282D6"/>
    <w:rsid w:val="6E3FAC47"/>
    <w:rsid w:val="6E5A6A58"/>
    <w:rsid w:val="6F3680C5"/>
    <w:rsid w:val="71757111"/>
    <w:rsid w:val="720565EE"/>
    <w:rsid w:val="73348209"/>
    <w:rsid w:val="73E16E95"/>
    <w:rsid w:val="75129759"/>
    <w:rsid w:val="76FE56A9"/>
    <w:rsid w:val="77BD084F"/>
    <w:rsid w:val="77DAA46A"/>
    <w:rsid w:val="78D85B5F"/>
    <w:rsid w:val="78E541F5"/>
    <w:rsid w:val="78F66EC2"/>
    <w:rsid w:val="78FD84B7"/>
    <w:rsid w:val="7906F96D"/>
    <w:rsid w:val="793581BB"/>
    <w:rsid w:val="79D125FE"/>
    <w:rsid w:val="79ECCD98"/>
    <w:rsid w:val="7AF9ABF2"/>
    <w:rsid w:val="7B51D5C4"/>
    <w:rsid w:val="7B57D9D0"/>
    <w:rsid w:val="7B757F19"/>
    <w:rsid w:val="7B8A35F5"/>
    <w:rsid w:val="7BD35B52"/>
    <w:rsid w:val="7BE7F667"/>
    <w:rsid w:val="7BF37486"/>
    <w:rsid w:val="7C47CAF0"/>
    <w:rsid w:val="7D0A8D28"/>
    <w:rsid w:val="7D9779FB"/>
    <w:rsid w:val="7D97A1D7"/>
    <w:rsid w:val="7DE8CE66"/>
    <w:rsid w:val="7E29AE8C"/>
    <w:rsid w:val="7F69D7C0"/>
    <w:rsid w:val="7FC36D6A"/>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194ABB89-36D6-48B6-8669-1EDAD17BB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nl-NL" w:eastAsia="en-US" w:bidi="ar-SA"/>
      </w:rPr>
    </w:rPrDefault>
    <w:pPrDefault>
      <w:pPr>
        <w:spacing w:before="60" w:after="60"/>
        <w:jc w:val="both"/>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4FEF"/>
    <w:rPr>
      <w:lang w:val="en-GB"/>
    </w:rPr>
  </w:style>
  <w:style w:type="paragraph" w:styleId="Heading1">
    <w:name w:val="heading 1"/>
    <w:aliases w:val="PB Heading 1"/>
    <w:basedOn w:val="Normal"/>
    <w:next w:val="PBParagraph"/>
    <w:link w:val="Heading1Char"/>
    <w:qFormat/>
    <w:rsid w:val="008630BB"/>
    <w:pPr>
      <w:keepNext/>
      <w:keepLines/>
      <w:spacing w:before="240" w:after="12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qFormat/>
    <w:rsid w:val="002B6ABD"/>
    <w:pPr>
      <w:outlineLvl w:val="1"/>
    </w:pPr>
    <w:rPr>
      <w:color w:val="024987" w:themeColor="accent3"/>
      <w:sz w:val="24"/>
      <w:szCs w:val="24"/>
    </w:rPr>
  </w:style>
  <w:style w:type="paragraph" w:styleId="Heading3">
    <w:name w:val="heading 3"/>
    <w:aliases w:val="PB Heading 3"/>
    <w:basedOn w:val="Heading2"/>
    <w:next w:val="PBParagraph"/>
    <w:link w:val="Heading3Char"/>
    <w:qFormat/>
    <w:rsid w:val="009E47B0"/>
    <w:pPr>
      <w:outlineLvl w:val="2"/>
    </w:pPr>
    <w:rPr>
      <w:color w:val="0069B4" w:themeColor="accent2"/>
      <w:sz w:val="22"/>
      <w:szCs w:val="22"/>
    </w:rPr>
  </w:style>
  <w:style w:type="paragraph" w:styleId="Heading4">
    <w:name w:val="heading 4"/>
    <w:aliases w:val="PB Heading 4"/>
    <w:basedOn w:val="Heading3"/>
    <w:next w:val="PBParagraph"/>
    <w:link w:val="Heading4Char"/>
    <w:qFormat/>
    <w:rsid w:val="00E2518B"/>
    <w:pPr>
      <w:outlineLvl w:val="3"/>
    </w:pPr>
    <w:rPr>
      <w:bCs w:val="0"/>
      <w:i/>
      <w:iCs/>
      <w:color w:val="0094D2" w:themeColor="accent1"/>
    </w:rPr>
  </w:style>
  <w:style w:type="paragraph" w:styleId="Heading6">
    <w:name w:val="heading 6"/>
    <w:basedOn w:val="Normal"/>
    <w:next w:val="Normal"/>
    <w:link w:val="Heading6Char"/>
    <w:qFormat/>
    <w:rsid w:val="00404E49"/>
    <w:pPr>
      <w:tabs>
        <w:tab w:val="num" w:pos="1152"/>
      </w:tabs>
      <w:spacing w:before="240"/>
      <w:ind w:left="1152" w:hanging="1152"/>
      <w:jc w:val="left"/>
      <w:outlineLvl w:val="5"/>
    </w:pPr>
    <w:rPr>
      <w:rFonts w:ascii="Times New Roman" w:eastAsia="MS Mincho" w:hAnsi="Times New Roman" w:cs="Times New Roman"/>
      <w:b/>
      <w:bCs/>
      <w:lang w:val="en-US"/>
    </w:rPr>
  </w:style>
  <w:style w:type="paragraph" w:styleId="Heading7">
    <w:name w:val="heading 7"/>
    <w:basedOn w:val="Normal"/>
    <w:next w:val="Normal"/>
    <w:link w:val="Heading7Char"/>
    <w:qFormat/>
    <w:rsid w:val="00404E49"/>
    <w:pPr>
      <w:tabs>
        <w:tab w:val="num" w:pos="1296"/>
      </w:tabs>
      <w:spacing w:before="240"/>
      <w:ind w:left="1296" w:hanging="1296"/>
      <w:jc w:val="left"/>
      <w:outlineLvl w:val="6"/>
    </w:pPr>
    <w:rPr>
      <w:rFonts w:ascii="Times New Roman" w:eastAsia="MS Mincho" w:hAnsi="Times New Roman" w:cs="Times New Roman"/>
      <w:sz w:val="24"/>
      <w:szCs w:val="24"/>
      <w:lang w:val="en-US"/>
    </w:rPr>
  </w:style>
  <w:style w:type="paragraph" w:styleId="Heading8">
    <w:name w:val="heading 8"/>
    <w:basedOn w:val="Normal"/>
    <w:next w:val="Normal"/>
    <w:link w:val="Heading8Char"/>
    <w:qFormat/>
    <w:rsid w:val="00404E49"/>
    <w:pPr>
      <w:tabs>
        <w:tab w:val="num" w:pos="1440"/>
      </w:tabs>
      <w:spacing w:before="240"/>
      <w:ind w:left="1440" w:hanging="1440"/>
      <w:jc w:val="left"/>
      <w:outlineLvl w:val="7"/>
    </w:pPr>
    <w:rPr>
      <w:rFonts w:ascii="Times New Roman" w:eastAsia="MS Mincho" w:hAnsi="Times New Roman" w:cs="Times New Roman"/>
      <w:i/>
      <w:iCs/>
      <w:sz w:val="24"/>
      <w:szCs w:val="24"/>
      <w:lang w:val="en-US"/>
    </w:rPr>
  </w:style>
  <w:style w:type="paragraph" w:styleId="Heading9">
    <w:name w:val="heading 9"/>
    <w:basedOn w:val="Normal"/>
    <w:next w:val="Normal"/>
    <w:link w:val="Heading9Char"/>
    <w:qFormat/>
    <w:rsid w:val="00404E49"/>
    <w:pPr>
      <w:tabs>
        <w:tab w:val="num" w:pos="1584"/>
      </w:tabs>
      <w:spacing w:before="240"/>
      <w:ind w:left="1584" w:hanging="1584"/>
      <w:jc w:val="left"/>
      <w:outlineLvl w:val="8"/>
    </w:pPr>
    <w:rPr>
      <w:rFonts w:ascii="Arial" w:eastAsia="MS Mincho"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rsid w:val="008E6580"/>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2"/>
      </w:numPr>
      <w:contextualSpacing/>
    </w:pPr>
  </w:style>
  <w:style w:type="paragraph" w:customStyle="1" w:styleId="PBParagraph">
    <w:name w:val="PB Paragraph"/>
    <w:basedOn w:val="ListParagraph"/>
    <w:link w:val="PBParagraphChar"/>
    <w:qFormat/>
    <w:rsid w:val="008E6580"/>
    <w:pPr>
      <w:numPr>
        <w:numId w:val="39"/>
      </w:numPr>
      <w:spacing w:after="120"/>
      <w:contextualSpacing w:val="0"/>
    </w:pPr>
  </w:style>
  <w:style w:type="character" w:customStyle="1" w:styleId="Heading2Char">
    <w:name w:val="Heading 2 Char"/>
    <w:aliases w:val="PB Heading 2 Char"/>
    <w:basedOn w:val="DefaultParagraphFont"/>
    <w:link w:val="Heading2"/>
    <w:uiPriority w:val="2"/>
    <w:rsid w:val="002B6ABD"/>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Char">
    <w:name w:val="PB Paragraph Char"/>
    <w:basedOn w:val="ListParagraphChar"/>
    <w:link w:val="PBParagraph"/>
    <w:rsid w:val="008E6580"/>
    <w:rPr>
      <w:lang w:val="en-GB"/>
    </w:rPr>
  </w:style>
  <w:style w:type="character" w:customStyle="1" w:styleId="Heading3Char">
    <w:name w:val="Heading 3 Char"/>
    <w:aliases w:val="PB Heading 3 Char"/>
    <w:basedOn w:val="DefaultParagraphFont"/>
    <w:link w:val="Heading3"/>
    <w:uiPriority w:val="3"/>
    <w:rsid w:val="008E6580"/>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6"/>
    <w:qFormat/>
    <w:rsid w:val="001C1A21"/>
    <w:pPr>
      <w:numPr>
        <w:numId w:val="1"/>
      </w:numPr>
    </w:pPr>
  </w:style>
  <w:style w:type="character" w:customStyle="1" w:styleId="Heading4Char">
    <w:name w:val="Heading 4 Char"/>
    <w:aliases w:val="PB Heading 4 Char"/>
    <w:basedOn w:val="DefaultParagraphFont"/>
    <w:link w:val="Heading4"/>
    <w:uiPriority w:val="4"/>
    <w:rsid w:val="008E6580"/>
    <w:rPr>
      <w:rFonts w:asciiTheme="majorHAnsi" w:eastAsiaTheme="majorEastAsia" w:hAnsiTheme="majorHAnsi" w:cstheme="majorBidi"/>
      <w:i/>
      <w:iCs/>
      <w:color w:val="0094D2" w:themeColor="accent1"/>
      <w:lang w:val="en-GB"/>
    </w:rPr>
  </w:style>
  <w:style w:type="character" w:customStyle="1" w:styleId="PBBulletListChar">
    <w:name w:val="PB Bullet List Char"/>
    <w:basedOn w:val="ListParagraphChar"/>
    <w:link w:val="PBBulletList"/>
    <w:uiPriority w:val="6"/>
    <w:rsid w:val="008E6580"/>
    <w:rPr>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basedOn w:val="Normal"/>
    <w:link w:val="FootnoteTextChar"/>
    <w:uiPriority w:val="99"/>
    <w:unhideWhenUsed/>
    <w:rsid w:val="000B17BF"/>
    <w:pPr>
      <w:spacing w:after="0"/>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en-GB"/>
    </w:rPr>
  </w:style>
  <w:style w:type="character" w:styleId="FootnoteReference">
    <w:name w:val="footnote reference"/>
    <w:basedOn w:val="DefaultParagraphFont"/>
    <w:unhideWhenUsed/>
    <w:rsid w:val="00C114F7"/>
    <w:rPr>
      <w:vertAlign w:val="superscript"/>
    </w:rPr>
  </w:style>
  <w:style w:type="paragraph" w:styleId="TOCHeading">
    <w:name w:val="TOC Heading"/>
    <w:basedOn w:val="Heading1"/>
    <w:next w:val="Normal"/>
    <w:uiPriority w:val="39"/>
    <w:unhideWhenUsed/>
    <w:qFormat/>
    <w:rsid w:val="00497782"/>
    <w:pPr>
      <w:spacing w:line="259" w:lineRule="auto"/>
      <w:jc w:val="center"/>
      <w:outlineLvl w:val="9"/>
    </w:pPr>
    <w:rPr>
      <w:rFonts w:cstheme="majorHAnsi"/>
      <w:lang w:val="en-US"/>
    </w:rPr>
  </w:style>
  <w:style w:type="paragraph" w:styleId="TOC1">
    <w:name w:val="toc 1"/>
    <w:basedOn w:val="Normal"/>
    <w:next w:val="Normal"/>
    <w:autoRedefine/>
    <w:uiPriority w:val="39"/>
    <w:unhideWhenUsed/>
    <w:rsid w:val="00BF7811"/>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F06E47"/>
    <w:pPr>
      <w:tabs>
        <w:tab w:val="left" w:pos="1134"/>
        <w:tab w:val="right" w:leader="dot" w:pos="9628"/>
      </w:tabs>
      <w:spacing w:after="120"/>
      <w:ind w:left="1134" w:hanging="567"/>
      <w:jc w:val="left"/>
    </w:pPr>
    <w:rPr>
      <w:noProof/>
      <w:lang w:val="es-ES"/>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rPr>
      <w:sz w:val="20"/>
      <w:szCs w:val="20"/>
    </w:rPr>
  </w:style>
  <w:style w:type="character" w:customStyle="1" w:styleId="CommentTextChar">
    <w:name w:val="Comment Text Char"/>
    <w:basedOn w:val="DefaultParagraphFont"/>
    <w:link w:val="CommentText"/>
    <w:uiPriority w:val="99"/>
    <w:rsid w:val="000B17BF"/>
    <w:rPr>
      <w:sz w:val="20"/>
      <w:szCs w:val="20"/>
      <w:lang w:val="en-GB"/>
    </w:rPr>
  </w:style>
  <w:style w:type="paragraph" w:styleId="CommentSubject">
    <w:name w:val="annotation subject"/>
    <w:basedOn w:val="CommentText"/>
    <w:next w:val="CommentText"/>
    <w:link w:val="CommentSubjectChar"/>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table" w:styleId="ListTable6Colourful">
    <w:name w:val="List Table 6 Colorful"/>
    <w:basedOn w:val="TableNormal"/>
    <w:uiPriority w:val="51"/>
    <w:rsid w:val="00600D93"/>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AF057D"/>
    <w:pPr>
      <w:jc w:val="center"/>
    </w:pPr>
    <w:rPr>
      <w:sz w:val="20"/>
    </w:rPr>
    <w:tblPr>
      <w:tblStyleRowBandSize w:val="1"/>
      <w:tblBorders>
        <w:top w:val="single" w:sz="4" w:space="0" w:color="auto"/>
        <w:bottom w:val="single" w:sz="4" w:space="0" w:color="auto"/>
        <w:insideH w:val="single" w:sz="4" w:space="0" w:color="auto"/>
      </w:tblBorders>
    </w:tblPr>
    <w:trPr>
      <w:cantSplit/>
    </w:trPr>
    <w:tcPr>
      <w:shd w:val="clear" w:color="auto" w:fill="auto"/>
      <w:vAlign w:val="center"/>
    </w:tcPr>
    <w:tblStylePr w:type="firstRow">
      <w:tblPr>
        <w:jc w:val="center"/>
      </w:tblPr>
      <w:trPr>
        <w:jc w:val="center"/>
      </w:trPr>
    </w:tblStylePr>
    <w:tblStylePr w:type="firstCol">
      <w:rPr>
        <w:rFonts w:asciiTheme="majorHAnsi" w:hAnsiTheme="majorHAnsi"/>
      </w:r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886E82"/>
    <w:rPr>
      <w:color w:val="605E5C"/>
      <w:shd w:val="clear" w:color="auto" w:fill="E1DFDD"/>
    </w:rPr>
  </w:style>
  <w:style w:type="paragraph" w:customStyle="1" w:styleId="Heading1PDNo6">
    <w:name w:val="Heading 1 PD No 6"/>
    <w:basedOn w:val="Normal"/>
    <w:qFormat/>
    <w:rsid w:val="00B81F32"/>
    <w:pPr>
      <w:spacing w:after="0"/>
      <w:jc w:val="left"/>
    </w:pPr>
    <w:rPr>
      <w:rFonts w:ascii="Verdana" w:hAnsi="Verdana" w:cs="Times New Roman"/>
      <w:b/>
      <w:i/>
      <w:sz w:val="19"/>
      <w:szCs w:val="19"/>
    </w:rPr>
  </w:style>
  <w:style w:type="paragraph" w:styleId="Revision">
    <w:name w:val="Revision"/>
    <w:hidden/>
    <w:uiPriority w:val="99"/>
    <w:semiHidden/>
    <w:rsid w:val="000F38AC"/>
    <w:pPr>
      <w:spacing w:after="0"/>
    </w:pPr>
    <w:rPr>
      <w:lang w:val="en-GB"/>
    </w:rPr>
  </w:style>
  <w:style w:type="character" w:styleId="Mention">
    <w:name w:val="Mention"/>
    <w:basedOn w:val="DefaultParagraphFont"/>
    <w:uiPriority w:val="99"/>
    <w:unhideWhenUsed/>
    <w:rsid w:val="00DE4573"/>
    <w:rPr>
      <w:color w:val="2B579A"/>
      <w:shd w:val="clear" w:color="auto" w:fill="E1DFDD"/>
    </w:rPr>
  </w:style>
  <w:style w:type="character" w:styleId="FollowedHyperlink">
    <w:name w:val="FollowedHyperlink"/>
    <w:basedOn w:val="DefaultParagraphFont"/>
    <w:uiPriority w:val="99"/>
    <w:semiHidden/>
    <w:unhideWhenUsed/>
    <w:rsid w:val="00421EF8"/>
    <w:rPr>
      <w:color w:val="53714B" w:themeColor="followedHyperlink"/>
      <w:u w:val="single"/>
    </w:rPr>
  </w:style>
  <w:style w:type="paragraph" w:styleId="NormalWeb">
    <w:name w:val="Normal (Web)"/>
    <w:basedOn w:val="Normal"/>
    <w:unhideWhenUsed/>
    <w:rsid w:val="006B0822"/>
    <w:pPr>
      <w:spacing w:before="100" w:beforeAutospacing="1" w:after="100" w:afterAutospacing="1"/>
      <w:jc w:val="left"/>
    </w:pPr>
    <w:rPr>
      <w:rFonts w:ascii="Times New Roman" w:eastAsia="Times New Roman" w:hAnsi="Times New Roman" w:cs="Times New Roman"/>
      <w:sz w:val="24"/>
      <w:szCs w:val="24"/>
      <w:lang w:val="en-US" w:eastAsia="ja-JP"/>
    </w:rPr>
  </w:style>
  <w:style w:type="character" w:customStyle="1" w:styleId="normaltextrun">
    <w:name w:val="normaltextrun"/>
    <w:basedOn w:val="DefaultParagraphFont"/>
    <w:rsid w:val="00090A57"/>
  </w:style>
  <w:style w:type="character" w:customStyle="1" w:styleId="eop">
    <w:name w:val="eop"/>
    <w:basedOn w:val="DefaultParagraphFont"/>
    <w:rsid w:val="00090A57"/>
  </w:style>
  <w:style w:type="paragraph" w:customStyle="1" w:styleId="ParaCR">
    <w:name w:val="Para C&amp;R"/>
    <w:basedOn w:val="Normal"/>
    <w:rsid w:val="00D4560F"/>
    <w:pPr>
      <w:numPr>
        <w:numId w:val="4"/>
      </w:numPr>
      <w:tabs>
        <w:tab w:val="left" w:pos="567"/>
      </w:tabs>
      <w:adjustRightInd w:val="0"/>
      <w:snapToGrid w:val="0"/>
      <w:spacing w:before="0" w:after="120"/>
    </w:pPr>
    <w:rPr>
      <w:rFonts w:ascii="Verdana" w:eastAsia="Calibri" w:hAnsi="Verdana" w:cs="Times New Roman"/>
      <w:sz w:val="20"/>
      <w:szCs w:val="20"/>
      <w:lang w:bidi="en-US"/>
    </w:rPr>
  </w:style>
  <w:style w:type="character" w:customStyle="1" w:styleId="findhit">
    <w:name w:val="findhit"/>
    <w:basedOn w:val="DefaultParagraphFont"/>
    <w:rsid w:val="005752DC"/>
  </w:style>
  <w:style w:type="paragraph" w:customStyle="1" w:styleId="PBParagraphs">
    <w:name w:val="PBParagraphs"/>
    <w:basedOn w:val="Normal"/>
    <w:link w:val="PBParagraphsChar"/>
    <w:qFormat/>
    <w:rsid w:val="00655814"/>
    <w:pPr>
      <w:numPr>
        <w:numId w:val="34"/>
      </w:numPr>
      <w:tabs>
        <w:tab w:val="left" w:pos="567"/>
      </w:tabs>
      <w:spacing w:before="120" w:after="120"/>
    </w:pPr>
    <w:rPr>
      <w:rFonts w:ascii="Calibri" w:hAnsi="Calibri"/>
      <w:szCs w:val="19"/>
    </w:rPr>
  </w:style>
  <w:style w:type="character" w:customStyle="1" w:styleId="PBParagraphsChar">
    <w:name w:val="PBParagraphs Char"/>
    <w:basedOn w:val="DefaultParagraphFont"/>
    <w:link w:val="PBParagraphs"/>
    <w:rsid w:val="00655814"/>
    <w:rPr>
      <w:rFonts w:ascii="Calibri" w:hAnsi="Calibri"/>
      <w:szCs w:val="19"/>
      <w:lang w:val="en-GB"/>
    </w:rPr>
  </w:style>
  <w:style w:type="numbering" w:customStyle="1" w:styleId="CurrentList1">
    <w:name w:val="Current List1"/>
    <w:uiPriority w:val="99"/>
    <w:rsid w:val="00655814"/>
    <w:pPr>
      <w:numPr>
        <w:numId w:val="14"/>
      </w:numPr>
    </w:pPr>
  </w:style>
  <w:style w:type="numbering" w:customStyle="1" w:styleId="Style2">
    <w:name w:val="Style2"/>
    <w:uiPriority w:val="99"/>
    <w:rsid w:val="00655814"/>
    <w:pPr>
      <w:numPr>
        <w:numId w:val="18"/>
      </w:numPr>
    </w:pPr>
  </w:style>
  <w:style w:type="numbering" w:customStyle="1" w:styleId="Style3">
    <w:name w:val="Style3"/>
    <w:uiPriority w:val="99"/>
    <w:rsid w:val="00655814"/>
    <w:pPr>
      <w:numPr>
        <w:numId w:val="19"/>
      </w:numPr>
    </w:pPr>
  </w:style>
  <w:style w:type="numbering" w:customStyle="1" w:styleId="Style4">
    <w:name w:val="Style4"/>
    <w:uiPriority w:val="99"/>
    <w:rsid w:val="00655814"/>
    <w:pPr>
      <w:numPr>
        <w:numId w:val="20"/>
      </w:numPr>
    </w:pPr>
  </w:style>
  <w:style w:type="numbering" w:customStyle="1" w:styleId="Style5">
    <w:name w:val="Style5"/>
    <w:uiPriority w:val="99"/>
    <w:rsid w:val="00655814"/>
    <w:pPr>
      <w:numPr>
        <w:numId w:val="21"/>
      </w:numPr>
    </w:pPr>
  </w:style>
  <w:style w:type="numbering" w:customStyle="1" w:styleId="Style6">
    <w:name w:val="Style6"/>
    <w:uiPriority w:val="99"/>
    <w:rsid w:val="00655814"/>
    <w:pPr>
      <w:numPr>
        <w:numId w:val="22"/>
      </w:numPr>
    </w:pPr>
  </w:style>
  <w:style w:type="numbering" w:customStyle="1" w:styleId="Style7">
    <w:name w:val="Style7"/>
    <w:uiPriority w:val="99"/>
    <w:rsid w:val="00655814"/>
    <w:pPr>
      <w:numPr>
        <w:numId w:val="23"/>
      </w:numPr>
    </w:pPr>
  </w:style>
  <w:style w:type="numbering" w:customStyle="1" w:styleId="Style8">
    <w:name w:val="Style8"/>
    <w:uiPriority w:val="99"/>
    <w:rsid w:val="00655814"/>
    <w:pPr>
      <w:numPr>
        <w:numId w:val="24"/>
      </w:numPr>
    </w:pPr>
  </w:style>
  <w:style w:type="numbering" w:customStyle="1" w:styleId="Style9">
    <w:name w:val="Style9"/>
    <w:uiPriority w:val="99"/>
    <w:rsid w:val="00655814"/>
    <w:pPr>
      <w:numPr>
        <w:numId w:val="25"/>
      </w:numPr>
    </w:pPr>
  </w:style>
  <w:style w:type="numbering" w:customStyle="1" w:styleId="Style10">
    <w:name w:val="Style10"/>
    <w:uiPriority w:val="99"/>
    <w:rsid w:val="00655814"/>
    <w:pPr>
      <w:numPr>
        <w:numId w:val="26"/>
      </w:numPr>
    </w:pPr>
  </w:style>
  <w:style w:type="numbering" w:customStyle="1" w:styleId="Style11">
    <w:name w:val="Style11"/>
    <w:uiPriority w:val="99"/>
    <w:rsid w:val="00655814"/>
    <w:pPr>
      <w:numPr>
        <w:numId w:val="27"/>
      </w:numPr>
    </w:pPr>
  </w:style>
  <w:style w:type="numbering" w:customStyle="1" w:styleId="Style12">
    <w:name w:val="Style12"/>
    <w:uiPriority w:val="99"/>
    <w:rsid w:val="00655814"/>
    <w:pPr>
      <w:numPr>
        <w:numId w:val="28"/>
      </w:numPr>
    </w:pPr>
  </w:style>
  <w:style w:type="numbering" w:customStyle="1" w:styleId="Style13">
    <w:name w:val="Style13"/>
    <w:uiPriority w:val="99"/>
    <w:rsid w:val="00655814"/>
    <w:pPr>
      <w:numPr>
        <w:numId w:val="29"/>
      </w:numPr>
    </w:pPr>
  </w:style>
  <w:style w:type="numbering" w:customStyle="1" w:styleId="Style14">
    <w:name w:val="Style14"/>
    <w:uiPriority w:val="99"/>
    <w:rsid w:val="00655814"/>
    <w:pPr>
      <w:numPr>
        <w:numId w:val="30"/>
      </w:numPr>
    </w:pPr>
  </w:style>
  <w:style w:type="numbering" w:customStyle="1" w:styleId="Style15">
    <w:name w:val="Style15"/>
    <w:uiPriority w:val="99"/>
    <w:rsid w:val="00655814"/>
    <w:pPr>
      <w:numPr>
        <w:numId w:val="31"/>
      </w:numPr>
    </w:pPr>
  </w:style>
  <w:style w:type="paragraph" w:customStyle="1" w:styleId="text-1">
    <w:name w:val="text-1"/>
    <w:basedOn w:val="Normal"/>
    <w:rsid w:val="00655814"/>
    <w:pPr>
      <w:keepNext/>
      <w:widowControl w:val="0"/>
      <w:numPr>
        <w:numId w:val="16"/>
      </w:numPr>
      <w:spacing w:before="0" w:after="120"/>
      <w:outlineLvl w:val="2"/>
    </w:pPr>
    <w:rPr>
      <w:rFonts w:ascii="Verdana" w:eastAsia="Times New Roman" w:hAnsi="Verdana" w:cs="Times New Roman"/>
      <w:sz w:val="20"/>
      <w:szCs w:val="24"/>
    </w:rPr>
  </w:style>
  <w:style w:type="numbering" w:customStyle="1" w:styleId="Style16">
    <w:name w:val="Style16"/>
    <w:uiPriority w:val="99"/>
    <w:rsid w:val="00655814"/>
    <w:pPr>
      <w:numPr>
        <w:numId w:val="35"/>
      </w:numPr>
    </w:pPr>
  </w:style>
  <w:style w:type="character" w:styleId="Emphasis">
    <w:name w:val="Emphasis"/>
    <w:basedOn w:val="DefaultParagraphFont"/>
    <w:qFormat/>
    <w:rsid w:val="00655814"/>
    <w:rPr>
      <w:i/>
      <w:iCs/>
    </w:rPr>
  </w:style>
  <w:style w:type="numbering" w:customStyle="1" w:styleId="Style17">
    <w:name w:val="Style17"/>
    <w:uiPriority w:val="99"/>
    <w:rsid w:val="00655814"/>
    <w:pPr>
      <w:numPr>
        <w:numId w:val="37"/>
      </w:numPr>
    </w:pPr>
  </w:style>
  <w:style w:type="paragraph" w:customStyle="1" w:styleId="HEAD2PD3">
    <w:name w:val="HEAD2PD3"/>
    <w:basedOn w:val="Normal"/>
    <w:rsid w:val="00655814"/>
    <w:pPr>
      <w:tabs>
        <w:tab w:val="left" w:pos="567"/>
      </w:tabs>
      <w:spacing w:before="0" w:after="120"/>
      <w:jc w:val="left"/>
    </w:pPr>
    <w:rPr>
      <w:rFonts w:ascii="Verdana" w:eastAsia="Times New Roman" w:hAnsi="Verdana" w:cs="Arial"/>
      <w:b/>
      <w:caps/>
      <w:sz w:val="20"/>
      <w:szCs w:val="20"/>
    </w:rPr>
  </w:style>
  <w:style w:type="paragraph" w:styleId="EndnoteText">
    <w:name w:val="endnote text"/>
    <w:basedOn w:val="Normal"/>
    <w:link w:val="EndnoteTextChar"/>
    <w:uiPriority w:val="99"/>
    <w:semiHidden/>
    <w:unhideWhenUsed/>
    <w:rsid w:val="00963635"/>
    <w:pPr>
      <w:spacing w:before="0" w:after="0"/>
    </w:pPr>
    <w:rPr>
      <w:sz w:val="20"/>
      <w:szCs w:val="20"/>
    </w:rPr>
  </w:style>
  <w:style w:type="character" w:customStyle="1" w:styleId="EndnoteTextChar">
    <w:name w:val="Endnote Text Char"/>
    <w:basedOn w:val="DefaultParagraphFont"/>
    <w:link w:val="EndnoteText"/>
    <w:uiPriority w:val="99"/>
    <w:semiHidden/>
    <w:rsid w:val="00963635"/>
    <w:rPr>
      <w:sz w:val="20"/>
      <w:szCs w:val="20"/>
      <w:lang w:val="en-GB"/>
    </w:rPr>
  </w:style>
  <w:style w:type="character" w:styleId="EndnoteReference">
    <w:name w:val="endnote reference"/>
    <w:basedOn w:val="DefaultParagraphFont"/>
    <w:uiPriority w:val="99"/>
    <w:semiHidden/>
    <w:unhideWhenUsed/>
    <w:rsid w:val="00963635"/>
    <w:rPr>
      <w:vertAlign w:val="superscript"/>
    </w:rPr>
  </w:style>
  <w:style w:type="character" w:customStyle="1" w:styleId="Heading6Char">
    <w:name w:val="Heading 6 Char"/>
    <w:basedOn w:val="DefaultParagraphFont"/>
    <w:link w:val="Heading6"/>
    <w:rsid w:val="00404E49"/>
    <w:rPr>
      <w:rFonts w:ascii="Times New Roman" w:eastAsia="MS Mincho" w:hAnsi="Times New Roman" w:cs="Times New Roman"/>
      <w:b/>
      <w:bCs/>
      <w:lang w:val="en-US"/>
    </w:rPr>
  </w:style>
  <w:style w:type="character" w:customStyle="1" w:styleId="Heading7Char">
    <w:name w:val="Heading 7 Char"/>
    <w:basedOn w:val="DefaultParagraphFont"/>
    <w:link w:val="Heading7"/>
    <w:rsid w:val="00404E49"/>
    <w:rPr>
      <w:rFonts w:ascii="Times New Roman" w:eastAsia="MS Mincho" w:hAnsi="Times New Roman" w:cs="Times New Roman"/>
      <w:sz w:val="24"/>
      <w:szCs w:val="24"/>
      <w:lang w:val="en-US"/>
    </w:rPr>
  </w:style>
  <w:style w:type="character" w:customStyle="1" w:styleId="Heading8Char">
    <w:name w:val="Heading 8 Char"/>
    <w:basedOn w:val="DefaultParagraphFont"/>
    <w:link w:val="Heading8"/>
    <w:rsid w:val="00404E49"/>
    <w:rPr>
      <w:rFonts w:ascii="Times New Roman" w:eastAsia="MS Mincho" w:hAnsi="Times New Roman" w:cs="Times New Roman"/>
      <w:i/>
      <w:iCs/>
      <w:sz w:val="24"/>
      <w:szCs w:val="24"/>
      <w:lang w:val="en-US"/>
    </w:rPr>
  </w:style>
  <w:style w:type="character" w:customStyle="1" w:styleId="Heading9Char">
    <w:name w:val="Heading 9 Char"/>
    <w:basedOn w:val="DefaultParagraphFont"/>
    <w:link w:val="Heading9"/>
    <w:rsid w:val="00404E49"/>
    <w:rPr>
      <w:rFonts w:ascii="Arial" w:eastAsia="MS Mincho"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569387">
      <w:bodyDiv w:val="1"/>
      <w:marLeft w:val="0"/>
      <w:marRight w:val="0"/>
      <w:marTop w:val="0"/>
      <w:marBottom w:val="0"/>
      <w:divBdr>
        <w:top w:val="none" w:sz="0" w:space="0" w:color="auto"/>
        <w:left w:val="none" w:sz="0" w:space="0" w:color="auto"/>
        <w:bottom w:val="none" w:sz="0" w:space="0" w:color="auto"/>
        <w:right w:val="none" w:sz="0" w:space="0" w:color="auto"/>
      </w:divBdr>
    </w:div>
    <w:div w:id="376586127">
      <w:bodyDiv w:val="1"/>
      <w:marLeft w:val="0"/>
      <w:marRight w:val="0"/>
      <w:marTop w:val="0"/>
      <w:marBottom w:val="0"/>
      <w:divBdr>
        <w:top w:val="none" w:sz="0" w:space="0" w:color="auto"/>
        <w:left w:val="none" w:sz="0" w:space="0" w:color="auto"/>
        <w:bottom w:val="none" w:sz="0" w:space="0" w:color="auto"/>
        <w:right w:val="none" w:sz="0" w:space="0" w:color="auto"/>
      </w:divBdr>
    </w:div>
    <w:div w:id="437069998">
      <w:bodyDiv w:val="1"/>
      <w:marLeft w:val="0"/>
      <w:marRight w:val="0"/>
      <w:marTop w:val="0"/>
      <w:marBottom w:val="0"/>
      <w:divBdr>
        <w:top w:val="none" w:sz="0" w:space="0" w:color="auto"/>
        <w:left w:val="none" w:sz="0" w:space="0" w:color="auto"/>
        <w:bottom w:val="none" w:sz="0" w:space="0" w:color="auto"/>
        <w:right w:val="none" w:sz="0" w:space="0" w:color="auto"/>
      </w:divBdr>
    </w:div>
    <w:div w:id="487094389">
      <w:bodyDiv w:val="1"/>
      <w:marLeft w:val="0"/>
      <w:marRight w:val="0"/>
      <w:marTop w:val="0"/>
      <w:marBottom w:val="0"/>
      <w:divBdr>
        <w:top w:val="none" w:sz="0" w:space="0" w:color="auto"/>
        <w:left w:val="none" w:sz="0" w:space="0" w:color="auto"/>
        <w:bottom w:val="none" w:sz="0" w:space="0" w:color="auto"/>
        <w:right w:val="none" w:sz="0" w:space="0" w:color="auto"/>
      </w:divBdr>
    </w:div>
    <w:div w:id="1019968827">
      <w:bodyDiv w:val="1"/>
      <w:marLeft w:val="0"/>
      <w:marRight w:val="0"/>
      <w:marTop w:val="0"/>
      <w:marBottom w:val="0"/>
      <w:divBdr>
        <w:top w:val="none" w:sz="0" w:space="0" w:color="auto"/>
        <w:left w:val="none" w:sz="0" w:space="0" w:color="auto"/>
        <w:bottom w:val="none" w:sz="0" w:space="0" w:color="auto"/>
        <w:right w:val="none" w:sz="0" w:space="0" w:color="auto"/>
      </w:divBdr>
    </w:div>
    <w:div w:id="1106728080">
      <w:bodyDiv w:val="1"/>
      <w:marLeft w:val="0"/>
      <w:marRight w:val="0"/>
      <w:marTop w:val="0"/>
      <w:marBottom w:val="0"/>
      <w:divBdr>
        <w:top w:val="none" w:sz="0" w:space="0" w:color="auto"/>
        <w:left w:val="none" w:sz="0" w:space="0" w:color="auto"/>
        <w:bottom w:val="none" w:sz="0" w:space="0" w:color="auto"/>
        <w:right w:val="none" w:sz="0" w:space="0" w:color="auto"/>
      </w:divBdr>
    </w:div>
    <w:div w:id="1568807514">
      <w:bodyDiv w:val="1"/>
      <w:marLeft w:val="0"/>
      <w:marRight w:val="0"/>
      <w:marTop w:val="0"/>
      <w:marBottom w:val="0"/>
      <w:divBdr>
        <w:top w:val="none" w:sz="0" w:space="0" w:color="auto"/>
        <w:left w:val="none" w:sz="0" w:space="0" w:color="auto"/>
        <w:bottom w:val="none" w:sz="0" w:space="0" w:color="auto"/>
        <w:right w:val="none" w:sz="0" w:space="0" w:color="auto"/>
      </w:divBdr>
    </w:div>
    <w:div w:id="1644308914">
      <w:bodyDiv w:val="1"/>
      <w:marLeft w:val="0"/>
      <w:marRight w:val="0"/>
      <w:marTop w:val="0"/>
      <w:marBottom w:val="0"/>
      <w:divBdr>
        <w:top w:val="none" w:sz="0" w:space="0" w:color="auto"/>
        <w:left w:val="none" w:sz="0" w:space="0" w:color="auto"/>
        <w:bottom w:val="none" w:sz="0" w:space="0" w:color="auto"/>
        <w:right w:val="none" w:sz="0" w:space="0" w:color="auto"/>
      </w:divBdr>
    </w:div>
    <w:div w:id="1846432074">
      <w:bodyDiv w:val="1"/>
      <w:marLeft w:val="0"/>
      <w:marRight w:val="0"/>
      <w:marTop w:val="0"/>
      <w:marBottom w:val="0"/>
      <w:divBdr>
        <w:top w:val="none" w:sz="0" w:space="0" w:color="auto"/>
        <w:left w:val="none" w:sz="0" w:space="0" w:color="auto"/>
        <w:bottom w:val="none" w:sz="0" w:space="0" w:color="auto"/>
        <w:right w:val="none" w:sz="0" w:space="0" w:color="auto"/>
      </w:divBdr>
    </w:div>
    <w:div w:id="192082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cch.net" TargetMode="External"/><Relationship Id="rId18" Type="http://schemas.openxmlformats.org/officeDocument/2006/relationships/hyperlink" Target="http://www.hcch.ne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hcch.net" TargetMode="External"/><Relationship Id="rId7" Type="http://schemas.openxmlformats.org/officeDocument/2006/relationships/settings" Target="settings.xml"/><Relationship Id="rId12" Type="http://schemas.openxmlformats.org/officeDocument/2006/relationships/hyperlink" Target="http://www.hcch.net" TargetMode="External"/><Relationship Id="rId17" Type="http://schemas.openxmlformats.org/officeDocument/2006/relationships/hyperlink" Target="http://www.hcch.ne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haguecch.sharepoint.com/Downloads/www.hcch.net" TargetMode="External"/><Relationship Id="rId20" Type="http://schemas.openxmlformats.org/officeDocument/2006/relationships/hyperlink" Target="http://www.hcch.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cch.net" TargetMode="External"/><Relationship Id="rId24" Type="http://schemas.openxmlformats.org/officeDocument/2006/relationships/hyperlink" Target="http://www.incadat.com" TargetMode="External"/><Relationship Id="rId5" Type="http://schemas.openxmlformats.org/officeDocument/2006/relationships/numbering" Target="numbering.xml"/><Relationship Id="rId15" Type="http://schemas.openxmlformats.org/officeDocument/2006/relationships/hyperlink" Target="http://www.hcch.net" TargetMode="External"/><Relationship Id="rId23" Type="http://schemas.openxmlformats.org/officeDocument/2006/relationships/hyperlink" Target="https://haguecch.sharepoint.com/Downloads/www.hcch.net" TargetMode="External"/><Relationship Id="rId10" Type="http://schemas.openxmlformats.org/officeDocument/2006/relationships/endnotes" Target="endnotes.xml"/><Relationship Id="rId19" Type="http://schemas.openxmlformats.org/officeDocument/2006/relationships/hyperlink" Target="http://www.hcch.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aguecch.sharepoint.com/Downloads/www.hcch.net" TargetMode="External"/><Relationship Id="rId22" Type="http://schemas.openxmlformats.org/officeDocument/2006/relationships/hyperlink" Target="https://assets.hcch.net/docs/665b2d56-6236-4125-9352-c22bb65bc375.pdf"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mailto:secretariat@hcch.net" TargetMode="External"/><Relationship Id="rId1" Type="http://schemas.openxmlformats.org/officeDocument/2006/relationships/hyperlink" Target="file:///C:/Users/sh/AppData/Local/Microsoft/Documents%20and%20Settings/sh/Local%20Settings/Temporary%20Internet%20Files/OLK12F/www.hcch.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
        <AccountId xsi:nil="true"/>
        <AccountType/>
      </UserInfo>
    </SharedWithUsers>
    <TaxCatchAll xmlns="6652c5c8-06da-49d8-9279-6cb6c545cc53" xsi:nil="true"/>
    <lcf76f155ced4ddcb4097134ff3c332f xmlns="9e274715-cd07-4913-a02f-3fab6b815e92">
      <Terms xmlns="http://schemas.microsoft.com/office/infopath/2007/PartnerControls"/>
    </lcf76f155ced4ddcb4097134ff3c332f>
    <MediaLengthInSeconds xmlns="9e274715-cd07-4913-a02f-3fab6b815e92" xsi:nil="true"/>
    <Comment xmlns="9e274715-cd07-4913-a02f-3fab6b815e92" xsi:nil="true"/>
    <VisaInvitationLetterrequested xmlns="9e274715-cd07-4913-a02f-3fab6b815e92" xsi:nil="true"/>
    <CulturalTour24Sept xmlns="9e274715-cd07-4913-a02f-3fab6b815e92" xsi:nil="true"/>
    <Reception25Sept xmlns="9e274715-cd07-4913-a02f-3fab6b815e9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30D1BBFAC5AD408BDB6D21DBCC2CC6" ma:contentTypeVersion="30" ma:contentTypeDescription="Create a new document." ma:contentTypeScope="" ma:versionID="a5b9a850a7b6d0c3b34099e686b18094">
  <xsd:schema xmlns:xsd="http://www.w3.org/2001/XMLSchema" xmlns:xs="http://www.w3.org/2001/XMLSchema" xmlns:p="http://schemas.microsoft.com/office/2006/metadata/properties" xmlns:ns2="9e274715-cd07-4913-a02f-3fab6b815e92" xmlns:ns3="6652c5c8-06da-49d8-9279-6cb6c545cc53" targetNamespace="http://schemas.microsoft.com/office/2006/metadata/properties" ma:root="true" ma:fieldsID="aef6a91c4b9cedf71c4e72e0aeaef65d" ns2:_="" ns3:_="">
    <xsd:import namespace="9e274715-cd07-4913-a02f-3fab6b815e92"/>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Comment" minOccurs="0"/>
                <xsd:element ref="ns2:MediaServiceObjectDetectorVersions" minOccurs="0"/>
                <xsd:element ref="ns2:MediaServiceSearchProperties" minOccurs="0"/>
                <xsd:element ref="ns2:CulturalTour24Sept" minOccurs="0"/>
                <xsd:element ref="ns2:Reception25Sept" minOccurs="0"/>
                <xsd:element ref="ns2:VisaInvitationLetterreques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74715-cd07-4913-a02f-3fab6b815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f9850f-5a64-43bc-ba9c-4291667ff3ed" ma:termSetId="09814cd3-568e-fe90-9814-8d621ff8fb84" ma:anchorId="fba54fb3-c3e1-fe81-a776-ca4b69148c4d" ma:open="true" ma:isKeyword="false">
      <xsd:complexType>
        <xsd:sequence>
          <xsd:element ref="pc:Terms" minOccurs="0" maxOccurs="1"/>
        </xsd:sequence>
      </xsd:complexType>
    </xsd:element>
    <xsd:element name="Comment" ma:index="24" nillable="true" ma:displayName="Comment" ma:format="Dropdown" ma:internalName="Comment">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ulturalTour24Sept" ma:index="27" nillable="true" ma:displayName="Cultural Tour 24 Sept" ma:format="RadioButtons" ma:internalName="CulturalTour24Sept">
      <xsd:simpleType>
        <xsd:restriction base="dms:Choice">
          <xsd:enumeration value="Yes"/>
          <xsd:enumeration value="No"/>
          <xsd:enumeration value="N/A"/>
        </xsd:restriction>
      </xsd:simpleType>
    </xsd:element>
    <xsd:element name="Reception25Sept" ma:index="28" nillable="true" ma:displayName="Reception 25 Sept" ma:format="RadioButtons" ma:internalName="Reception25Sept">
      <xsd:simpleType>
        <xsd:restriction base="dms:Choice">
          <xsd:enumeration value="Yes"/>
          <xsd:enumeration value="No"/>
          <xsd:enumeration value="N/A"/>
        </xsd:restriction>
      </xsd:simpleType>
    </xsd:element>
    <xsd:element name="VisaInvitationLetterrequested" ma:index="29" nillable="true" ma:displayName="Visa Invitation Letter requested" ma:format="RadioButtons" ma:internalName="VisaInvitationLetterrequested">
      <xsd:simpleType>
        <xsd:restriction base="dms:Choice">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19d6fa-97be-4f14-a358-583333af6ee0}" ma:internalName="TaxCatchAll" ma:showField="CatchAllData" ma:web="6652c5c8-06da-49d8-9279-6cb6c545cc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2.xml><?xml version="1.0" encoding="utf-8"?>
<ds:datastoreItem xmlns:ds="http://schemas.openxmlformats.org/officeDocument/2006/customXml" ds:itemID="{67948EE6-E2F1-48D5-9805-EB0F2D3EA0D8}">
  <ds:schemaRefs>
    <ds:schemaRef ds:uri="http://purl.org/dc/elements/1.1/"/>
    <ds:schemaRef ds:uri="http://schemas.microsoft.com/office/2006/documentManagement/types"/>
    <ds:schemaRef ds:uri="http://schemas.microsoft.com/office/2006/metadata/properties"/>
    <ds:schemaRef ds:uri="http://www.w3.org/XML/1998/namespace"/>
    <ds:schemaRef ds:uri="http://purl.org/dc/terms/"/>
    <ds:schemaRef ds:uri="http://schemas.microsoft.com/office/infopath/2007/PartnerControls"/>
    <ds:schemaRef ds:uri="http://schemas.openxmlformats.org/package/2006/metadata/core-properties"/>
    <ds:schemaRef ds:uri="6652c5c8-06da-49d8-9279-6cb6c545cc53"/>
    <ds:schemaRef ds:uri="9e274715-cd07-4913-a02f-3fab6b815e92"/>
    <ds:schemaRef ds:uri="http://purl.org/dc/dcmitype/"/>
  </ds:schemaRefs>
</ds:datastoreItem>
</file>

<file path=customXml/itemProps3.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4.xml><?xml version="1.0" encoding="utf-8"?>
<ds:datastoreItem xmlns:ds="http://schemas.openxmlformats.org/officeDocument/2006/customXml" ds:itemID="{ACD4B87C-1582-4E9C-98EC-EDD980BE2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74715-cd07-4913-a02f-3fab6b815e92"/>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21025</Words>
  <Characters>119845</Characters>
  <Application>Microsoft Office Word</Application>
  <DocSecurity>0</DocSecurity>
  <Lines>998</Lines>
  <Paragraphs>281</Paragraphs>
  <ScaleCrop>false</ScaleCrop>
  <Company/>
  <LinksUpToDate>false</LinksUpToDate>
  <CharactersWithSpaces>14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ims</dc:creator>
  <cp:keywords/>
  <dc:description/>
  <cp:lastModifiedBy>Stuart Hawkins</cp:lastModifiedBy>
  <cp:revision>2</cp:revision>
  <cp:lastPrinted>2026-03-25T12:36:00Z</cp:lastPrinted>
  <dcterms:created xsi:type="dcterms:W3CDTF">2026-03-25T16:44:00Z</dcterms:created>
  <dcterms:modified xsi:type="dcterms:W3CDTF">2026-03-2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30D1BBFAC5AD408BDB6D21DBCC2CC6</vt:lpwstr>
  </property>
  <property fmtid="{D5CDD505-2E9C-101B-9397-08002B2CF9AE}" pid="3" name="GrammarlyDocumentId">
    <vt:lpwstr>087e1298d67f1f772096391902e4142fdc84bd58cc1f7d9d08cfba7a06ed2452</vt:lpwstr>
  </property>
  <property fmtid="{D5CDD505-2E9C-101B-9397-08002B2CF9AE}" pid="4" name="MediaServiceImageTags">
    <vt:lpwstr/>
  </property>
  <property fmtid="{D5CDD505-2E9C-101B-9397-08002B2CF9AE}" pid="5" name="Order">
    <vt:r8>73800</vt:r8>
  </property>
  <property fmtid="{D5CDD505-2E9C-101B-9397-08002B2CF9AE}" pid="6" name="ComplianceAssetId">
    <vt:lpwstr/>
  </property>
  <property fmtid="{D5CDD505-2E9C-101B-9397-08002B2CF9AE}" pid="7" name="_activity">
    <vt:lpwstr>{"FileActivityType":"6","FileActivityTimeStamp":"2024-09-11T15:19:56.407Z","FileActivityUsersOnPage":[{"DisplayName":"Nietta Keane","Id":"nk@hcch.nl"}],"FileActivityNavigationId":null}</vt:lpwstr>
  </property>
  <property fmtid="{D5CDD505-2E9C-101B-9397-08002B2CF9AE}" pid="8" name="_ExtendedDescription">
    <vt:lpwstr/>
  </property>
  <property fmtid="{D5CDD505-2E9C-101B-9397-08002B2CF9AE}" pid="9" name="TriggerFlowInfo">
    <vt:lpwstr/>
  </property>
</Properties>
</file>